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EA38D8A" w14:textId="77777777" w:rsidR="00981B07" w:rsidRDefault="00981B07" w:rsidP="00981B07">
      <w:pPr>
        <w:rPr>
          <w:b/>
          <w:sz w:val="32"/>
          <w:szCs w:val="36"/>
        </w:rPr>
      </w:pPr>
    </w:p>
    <w:p w14:paraId="462A8273" w14:textId="06D54422" w:rsidR="00EC713B" w:rsidRPr="009518AF" w:rsidRDefault="00151804" w:rsidP="009518AF">
      <w:pPr>
        <w:jc w:val="center"/>
        <w:rPr>
          <w:b/>
          <w:sz w:val="32"/>
          <w:szCs w:val="36"/>
        </w:rPr>
      </w:pPr>
      <w:r w:rsidRPr="009518AF">
        <w:rPr>
          <w:b/>
          <w:sz w:val="32"/>
          <w:szCs w:val="36"/>
        </w:rPr>
        <w:t>Malware Categorization using Machine Learning</w:t>
      </w:r>
    </w:p>
    <w:p w14:paraId="67DB5203" w14:textId="77777777" w:rsidR="00151804" w:rsidRPr="009518AF" w:rsidRDefault="00151804" w:rsidP="009518AF">
      <w:pPr>
        <w:jc w:val="center"/>
        <w:rPr>
          <w:sz w:val="32"/>
          <w:szCs w:val="36"/>
        </w:rPr>
      </w:pPr>
      <w:r w:rsidRPr="009518AF">
        <w:rPr>
          <w:sz w:val="32"/>
          <w:szCs w:val="36"/>
        </w:rPr>
        <w:t>A dissertation submitted in partial fulfilment of the requirements for the degree of Bachelor of Science in Computer Science</w:t>
      </w:r>
    </w:p>
    <w:p w14:paraId="63E63965" w14:textId="77777777" w:rsidR="00151804" w:rsidRPr="009518AF" w:rsidRDefault="00151804" w:rsidP="009518AF">
      <w:pPr>
        <w:jc w:val="center"/>
        <w:rPr>
          <w:sz w:val="32"/>
          <w:szCs w:val="36"/>
        </w:rPr>
      </w:pPr>
      <w:r w:rsidRPr="009518AF">
        <w:rPr>
          <w:sz w:val="32"/>
          <w:szCs w:val="36"/>
        </w:rPr>
        <w:t>In</w:t>
      </w:r>
    </w:p>
    <w:p w14:paraId="1234BEA5" w14:textId="77777777" w:rsidR="00151804" w:rsidRPr="009518AF" w:rsidRDefault="00151804" w:rsidP="009518AF">
      <w:pPr>
        <w:jc w:val="center"/>
        <w:rPr>
          <w:b/>
          <w:sz w:val="32"/>
          <w:szCs w:val="36"/>
        </w:rPr>
      </w:pPr>
      <w:r w:rsidRPr="009518AF">
        <w:rPr>
          <w:b/>
          <w:sz w:val="32"/>
          <w:szCs w:val="36"/>
        </w:rPr>
        <w:t>The Queen’s University of Belfast</w:t>
      </w:r>
    </w:p>
    <w:p w14:paraId="0C828973" w14:textId="77777777" w:rsidR="00151804" w:rsidRPr="009518AF" w:rsidRDefault="00151804" w:rsidP="009518AF">
      <w:pPr>
        <w:jc w:val="center"/>
        <w:rPr>
          <w:sz w:val="32"/>
          <w:szCs w:val="36"/>
        </w:rPr>
      </w:pPr>
      <w:r w:rsidRPr="009518AF">
        <w:rPr>
          <w:sz w:val="32"/>
          <w:szCs w:val="36"/>
        </w:rPr>
        <w:t>By</w:t>
      </w:r>
    </w:p>
    <w:p w14:paraId="06DFBB86" w14:textId="77777777" w:rsidR="00151804" w:rsidRPr="009518AF" w:rsidRDefault="00151804" w:rsidP="009518AF">
      <w:pPr>
        <w:jc w:val="center"/>
        <w:rPr>
          <w:b/>
          <w:sz w:val="32"/>
          <w:szCs w:val="36"/>
        </w:rPr>
      </w:pPr>
      <w:r w:rsidRPr="009518AF">
        <w:rPr>
          <w:b/>
          <w:sz w:val="32"/>
          <w:szCs w:val="36"/>
        </w:rPr>
        <w:t>Thomas Pickup</w:t>
      </w:r>
    </w:p>
    <w:p w14:paraId="6DBA304D" w14:textId="77777777" w:rsidR="00A076F5" w:rsidRDefault="005664B9" w:rsidP="009518AF">
      <w:pPr>
        <w:pStyle w:val="Heading1"/>
      </w:pPr>
      <w:r>
        <w:br w:type="page"/>
      </w:r>
      <w:bookmarkStart w:id="0" w:name="_Toc5237732"/>
      <w:bookmarkStart w:id="1" w:name="_Toc529180024"/>
      <w:commentRangeStart w:id="2"/>
      <w:r w:rsidR="00A076F5">
        <w:lastRenderedPageBreak/>
        <w:t>Declaration</w:t>
      </w:r>
      <w:commentRangeEnd w:id="2"/>
      <w:r w:rsidR="00B74E61">
        <w:rPr>
          <w:rStyle w:val="CommentReference"/>
          <w:rFonts w:cstheme="minorBidi"/>
          <w:b w:val="0"/>
        </w:rPr>
        <w:commentReference w:id="2"/>
      </w:r>
      <w:bookmarkEnd w:id="0"/>
    </w:p>
    <w:p w14:paraId="1ADBEC8A" w14:textId="2675487A" w:rsidR="00A076F5" w:rsidRPr="009518AF" w:rsidRDefault="00A076F5" w:rsidP="009518AF">
      <w:r w:rsidRPr="009518AF">
        <w:br w:type="page"/>
      </w:r>
    </w:p>
    <w:p w14:paraId="020E39A3" w14:textId="77777777" w:rsidR="005664B9" w:rsidRPr="00A076F5" w:rsidRDefault="005664B9" w:rsidP="009518AF">
      <w:pPr>
        <w:pStyle w:val="Heading1"/>
      </w:pPr>
      <w:bookmarkStart w:id="3" w:name="_Toc5237733"/>
      <w:r>
        <w:lastRenderedPageBreak/>
        <w:t>Acknowledgements</w:t>
      </w:r>
      <w:bookmarkEnd w:id="1"/>
      <w:bookmarkEnd w:id="3"/>
    </w:p>
    <w:p w14:paraId="5377F750" w14:textId="77777777" w:rsidR="00C0545C" w:rsidRDefault="00C0545C" w:rsidP="009518AF">
      <w:r>
        <w:t>I’d like to thank:</w:t>
      </w:r>
    </w:p>
    <w:p w14:paraId="02B40B0E" w14:textId="3D511962" w:rsidR="00C0545C" w:rsidRDefault="00C0545C" w:rsidP="00C0545C">
      <w:pPr>
        <w:pStyle w:val="ListParagraph"/>
        <w:numPr>
          <w:ilvl w:val="0"/>
          <w:numId w:val="5"/>
        </w:numPr>
      </w:pPr>
      <w:r>
        <w:t xml:space="preserve">My project supervisor </w:t>
      </w:r>
      <w:r>
        <w:rPr>
          <w:b/>
        </w:rPr>
        <w:t>Philip O’Kane</w:t>
      </w:r>
      <w:r>
        <w:t>, for his guidance, expertise and patience throughout the course of this dissertation.</w:t>
      </w:r>
    </w:p>
    <w:p w14:paraId="5B9FF339" w14:textId="1A5ECC3C" w:rsidR="00C0545C" w:rsidRDefault="00C0545C" w:rsidP="00C0545C">
      <w:pPr>
        <w:pStyle w:val="ListParagraph"/>
        <w:numPr>
          <w:ilvl w:val="0"/>
          <w:numId w:val="5"/>
        </w:numPr>
      </w:pPr>
      <w:r>
        <w:t xml:space="preserve">The online community at </w:t>
      </w:r>
      <w:proofErr w:type="spellStart"/>
      <w:r>
        <w:rPr>
          <w:b/>
        </w:rPr>
        <w:t>VirusShare</w:t>
      </w:r>
      <w:proofErr w:type="spellEnd"/>
      <w:r>
        <w:t xml:space="preserve"> for their help in providing me with access to their online malware repositories used in this </w:t>
      </w:r>
      <w:commentRangeStart w:id="4"/>
      <w:r>
        <w:t>dissertation</w:t>
      </w:r>
      <w:commentRangeEnd w:id="4"/>
      <w:r w:rsidR="00B74E61">
        <w:rPr>
          <w:rStyle w:val="CommentReference"/>
        </w:rPr>
        <w:commentReference w:id="4"/>
      </w:r>
      <w:r>
        <w:t>.</w:t>
      </w:r>
    </w:p>
    <w:p w14:paraId="3258FE86" w14:textId="569F2C8D" w:rsidR="00C0545C" w:rsidRDefault="00A23654" w:rsidP="00C0545C">
      <w:pPr>
        <w:pStyle w:val="ListParagraph"/>
        <w:numPr>
          <w:ilvl w:val="0"/>
          <w:numId w:val="5"/>
        </w:numPr>
      </w:pPr>
      <w:r>
        <w:t>My family for their time and support over the course of this final year dissertation.</w:t>
      </w:r>
    </w:p>
    <w:p w14:paraId="76C5CAF9" w14:textId="58DF1EF9" w:rsidR="005664B9" w:rsidRPr="00A076F5" w:rsidRDefault="00E232CB" w:rsidP="00C0545C">
      <w:r w:rsidRPr="00A076F5">
        <w:br w:type="page"/>
      </w:r>
    </w:p>
    <w:p w14:paraId="1D08AB79" w14:textId="77777777" w:rsidR="005664B9" w:rsidRDefault="005664B9" w:rsidP="009518AF">
      <w:pPr>
        <w:pStyle w:val="Heading1"/>
      </w:pPr>
      <w:bookmarkStart w:id="5" w:name="_Toc529180025"/>
      <w:bookmarkStart w:id="6" w:name="_Toc5237734"/>
      <w:r>
        <w:lastRenderedPageBreak/>
        <w:t>Abstract</w:t>
      </w:r>
      <w:bookmarkEnd w:id="5"/>
      <w:bookmarkEnd w:id="6"/>
    </w:p>
    <w:p w14:paraId="70A6F27B" w14:textId="11F1923D" w:rsidR="009518AF" w:rsidRPr="009518AF" w:rsidRDefault="00A076F5" w:rsidP="009518AF">
      <w:commentRangeStart w:id="7"/>
      <w:r w:rsidRPr="009518AF">
        <w:t xml:space="preserve">An important factor in risk assessment is categorisation of malware </w:t>
      </w:r>
      <w:r w:rsidR="009518AF" w:rsidRPr="009518AF">
        <w:t>and its behaviour. It should be noted, a high number of new malware types does not necessarily imply high risk, as malware such as adware does not constitute a high risk. However, a low number of new signature variants does not indicate a low risk, as the new malware signature may relate to a rootkit. Malware programs are often categorised based on Propagation, infection mechanism, Self-</w:t>
      </w:r>
      <w:r w:rsidR="00F54226" w:rsidRPr="009518AF">
        <w:t>Defence</w:t>
      </w:r>
      <w:r w:rsidR="009518AF" w:rsidRPr="009518AF">
        <w:t xml:space="preserve"> (concealment/evasion) or Payload (Criminal Software functionality). </w:t>
      </w:r>
    </w:p>
    <w:p w14:paraId="4FB15B5C" w14:textId="4E7498AB" w:rsidR="009518AF" w:rsidRDefault="009518AF" w:rsidP="009518AF">
      <w:r w:rsidRPr="009518AF">
        <w:t xml:space="preserve">When malware is correctly categorised, it enables an assessment of the risk associated with </w:t>
      </w:r>
      <w:proofErr w:type="gramStart"/>
      <w:r w:rsidRPr="009518AF">
        <w:t>particular types</w:t>
      </w:r>
      <w:proofErr w:type="gramEnd"/>
      <w:r w:rsidRPr="009518AF">
        <w:t xml:space="preserve"> of malware attacks, thereby enabling Security Operation </w:t>
      </w:r>
      <w:r w:rsidR="00F54226" w:rsidRPr="009518AF">
        <w:t>Centres</w:t>
      </w:r>
      <w:r w:rsidRPr="009518AF">
        <w:t xml:space="preserve"> (SOC) to focus on the highest current threat. Many SOCs have adapted malware categorisation according to type, family and strain is a difficult task and may be impossible to achieve fully. The result is that 66 different AV scanners (</w:t>
      </w:r>
      <w:proofErr w:type="spellStart"/>
      <w:r w:rsidRPr="009518AF">
        <w:t>VirusTotal</w:t>
      </w:r>
      <w:proofErr w:type="spellEnd"/>
      <w:r w:rsidRPr="009518AF">
        <w:t xml:space="preserve">) often produce different results, adding to the confusion and impact the ability to assess malware attacks. </w:t>
      </w:r>
      <w:proofErr w:type="gramStart"/>
      <w:r w:rsidRPr="009518AF">
        <w:t>Therefore</w:t>
      </w:r>
      <w:proofErr w:type="gramEnd"/>
      <w:r w:rsidRPr="009518AF">
        <w:t xml:space="preserve"> this investigates new methods of malware classification that will improve the ability to determine risk assessment of malware. A dynamic runtime dataset (PE file execution) will be mined using unsupervised/clustering algorithms to identify new methods of malware categorisation based on API call structure, which hopefully provides insight to malware risk assessment. </w:t>
      </w:r>
    </w:p>
    <w:p w14:paraId="620AA9DE" w14:textId="77777777" w:rsidR="009518AF" w:rsidRPr="009518AF" w:rsidRDefault="009518AF" w:rsidP="009518AF">
      <w:r w:rsidRPr="009518AF">
        <w:t xml:space="preserve">The project will involve: </w:t>
      </w:r>
    </w:p>
    <w:p w14:paraId="4E23947F" w14:textId="77777777" w:rsidR="009518AF" w:rsidRPr="009518AF" w:rsidRDefault="009518AF" w:rsidP="009518AF">
      <w:pPr>
        <w:pStyle w:val="ListParagraph"/>
        <w:numPr>
          <w:ilvl w:val="0"/>
          <w:numId w:val="1"/>
        </w:numPr>
      </w:pPr>
      <w:r w:rsidRPr="009518AF">
        <w:t xml:space="preserve">Study current publications about dynamic malware analysis techniques </w:t>
      </w:r>
    </w:p>
    <w:p w14:paraId="4604A6BA" w14:textId="77777777" w:rsidR="009518AF" w:rsidRPr="009518AF" w:rsidRDefault="009518AF" w:rsidP="009518AF">
      <w:pPr>
        <w:pStyle w:val="ListParagraph"/>
        <w:numPr>
          <w:ilvl w:val="0"/>
          <w:numId w:val="1"/>
        </w:numPr>
      </w:pPr>
      <w:r w:rsidRPr="009518AF">
        <w:t>Establish a run-time environment that can be used to create a programme execution trace dataset (such as cuckoo)</w:t>
      </w:r>
    </w:p>
    <w:p w14:paraId="3B7CF833" w14:textId="77777777" w:rsidR="009518AF" w:rsidRPr="009518AF" w:rsidRDefault="009518AF" w:rsidP="009518AF">
      <w:pPr>
        <w:pStyle w:val="ListParagraph"/>
        <w:numPr>
          <w:ilvl w:val="0"/>
          <w:numId w:val="1"/>
        </w:numPr>
      </w:pPr>
      <w:r w:rsidRPr="009518AF">
        <w:t>Write a parser to extract features from the dataset. A literature review is required to determine those features that may yield the best machine learning features.</w:t>
      </w:r>
    </w:p>
    <w:p w14:paraId="444A9312" w14:textId="77777777" w:rsidR="009518AF" w:rsidRPr="009518AF" w:rsidRDefault="009518AF" w:rsidP="009518AF">
      <w:pPr>
        <w:pStyle w:val="ListParagraph"/>
        <w:numPr>
          <w:ilvl w:val="0"/>
          <w:numId w:val="1"/>
        </w:numPr>
      </w:pPr>
      <w:r w:rsidRPr="009518AF">
        <w:t>Use machine learning clustering algorithms to categorise malware into a cluster that correlates its: risk, family, structure, etc.</w:t>
      </w:r>
    </w:p>
    <w:p w14:paraId="7BF8EB82" w14:textId="77777777" w:rsidR="009518AF" w:rsidRPr="009518AF" w:rsidRDefault="009518AF" w:rsidP="009518AF">
      <w:pPr>
        <w:pStyle w:val="ListParagraph"/>
        <w:numPr>
          <w:ilvl w:val="0"/>
          <w:numId w:val="1"/>
        </w:numPr>
      </w:pPr>
      <w:r w:rsidRPr="009518AF">
        <w:t xml:space="preserve">The data mining should be repeated for multiple malware family/categories to determine the optimal category definition. </w:t>
      </w:r>
    </w:p>
    <w:p w14:paraId="176FCF7E" w14:textId="6F06A7D9" w:rsidR="009518AF" w:rsidRDefault="009518AF" w:rsidP="009518AF">
      <w:pPr>
        <w:pStyle w:val="ListParagraph"/>
        <w:numPr>
          <w:ilvl w:val="0"/>
          <w:numId w:val="1"/>
        </w:numPr>
      </w:pPr>
      <w:r w:rsidRPr="009518AF">
        <w:t>Develop and implement an algorithm for measuring agreement/different between existing labels and the new label sets (novel labelling</w:t>
      </w:r>
      <w:bookmarkStart w:id="8" w:name="_GoBack"/>
      <w:bookmarkEnd w:id="8"/>
      <w:r w:rsidRPr="009518AF">
        <w:t>).</w:t>
      </w:r>
      <w:commentRangeEnd w:id="7"/>
      <w:r w:rsidR="00686D02">
        <w:rPr>
          <w:rStyle w:val="CommentReference"/>
        </w:rPr>
        <w:commentReference w:id="7"/>
      </w:r>
    </w:p>
    <w:p w14:paraId="6D621D3A" w14:textId="2AA0C5A7" w:rsidR="00FB0E0F" w:rsidRPr="009518AF" w:rsidRDefault="00FB0E0F" w:rsidP="00FB0E0F">
      <w:r>
        <w:t>The project</w:t>
      </w:r>
      <w:r w:rsidR="009422F0">
        <w:t xml:space="preserve"> code repository can be found on the Queen’s University EEECS Git</w:t>
      </w:r>
      <w:r w:rsidR="00AC7EA4">
        <w:t>La</w:t>
      </w:r>
      <w:r w:rsidR="009422F0">
        <w:t xml:space="preserve">b </w:t>
      </w:r>
      <w:sdt>
        <w:sdtPr>
          <w:id w:val="1365483049"/>
          <w:citation/>
        </w:sdtPr>
        <w:sdtContent>
          <w:r w:rsidR="009422F0">
            <w:fldChar w:fldCharType="begin"/>
          </w:r>
          <w:r w:rsidR="009422F0">
            <w:rPr>
              <w:lang w:val="en-US"/>
            </w:rPr>
            <w:instrText xml:space="preserve"> CITATION Pic18 \l 1033 </w:instrText>
          </w:r>
          <w:r w:rsidR="009422F0">
            <w:fldChar w:fldCharType="separate"/>
          </w:r>
          <w:r w:rsidR="00B66CA9" w:rsidRPr="00B66CA9">
            <w:rPr>
              <w:noProof/>
              <w:lang w:val="en-US"/>
            </w:rPr>
            <w:t>[1]</w:t>
          </w:r>
          <w:r w:rsidR="009422F0">
            <w:fldChar w:fldCharType="end"/>
          </w:r>
        </w:sdtContent>
      </w:sdt>
      <w:r w:rsidR="009422F0">
        <w:t xml:space="preserve">. </w:t>
      </w:r>
    </w:p>
    <w:p w14:paraId="3777D297" w14:textId="77777777" w:rsidR="005664B9" w:rsidRDefault="005664B9" w:rsidP="009518AF"/>
    <w:p w14:paraId="0AD6BF14" w14:textId="77777777" w:rsidR="00E232CB" w:rsidRDefault="00E232CB" w:rsidP="009518AF">
      <w:r>
        <w:br w:type="page"/>
      </w:r>
    </w:p>
    <w:p w14:paraId="6B6D1C08" w14:textId="77777777" w:rsidR="005664B9" w:rsidRDefault="005664B9" w:rsidP="009518AF">
      <w:pPr>
        <w:pStyle w:val="Heading1"/>
      </w:pPr>
      <w:bookmarkStart w:id="9" w:name="_Toc529179922"/>
      <w:bookmarkStart w:id="10" w:name="_Toc529180026"/>
      <w:bookmarkStart w:id="11" w:name="_Toc5237735"/>
      <w:r>
        <w:lastRenderedPageBreak/>
        <w:t>Contents</w:t>
      </w:r>
      <w:bookmarkEnd w:id="9"/>
      <w:bookmarkEnd w:id="10"/>
      <w:bookmarkEnd w:id="11"/>
    </w:p>
    <w:p w14:paraId="7B08ECD5" w14:textId="5BAA0EFE" w:rsidR="00D53477" w:rsidRDefault="00D53477">
      <w:pPr>
        <w:pStyle w:val="TOC1"/>
        <w:rPr>
          <w:rFonts w:asciiTheme="minorHAnsi" w:eastAsiaTheme="minorEastAsia" w:hAnsiTheme="minorHAnsi"/>
          <w:noProof/>
          <w:sz w:val="22"/>
          <w:szCs w:val="22"/>
          <w:lang w:eastAsia="en-GB"/>
        </w:rPr>
      </w:pPr>
      <w:r>
        <w:fldChar w:fldCharType="begin"/>
      </w:r>
      <w:r>
        <w:instrText xml:space="preserve"> TOC \o "1-4" \h \z \u </w:instrText>
      </w:r>
      <w:r>
        <w:fldChar w:fldCharType="separate"/>
      </w:r>
      <w:hyperlink w:anchor="_Toc5237732" w:history="1">
        <w:r w:rsidRPr="00A36CC0">
          <w:rPr>
            <w:rStyle w:val="Hyperlink"/>
            <w:noProof/>
          </w:rPr>
          <w:t>Declaration</w:t>
        </w:r>
        <w:r>
          <w:rPr>
            <w:noProof/>
            <w:webHidden/>
          </w:rPr>
          <w:tab/>
        </w:r>
        <w:r>
          <w:rPr>
            <w:noProof/>
            <w:webHidden/>
          </w:rPr>
          <w:fldChar w:fldCharType="begin"/>
        </w:r>
        <w:r>
          <w:rPr>
            <w:noProof/>
            <w:webHidden/>
          </w:rPr>
          <w:instrText xml:space="preserve"> PAGEREF _Toc5237732 \h </w:instrText>
        </w:r>
        <w:r>
          <w:rPr>
            <w:noProof/>
            <w:webHidden/>
          </w:rPr>
        </w:r>
        <w:r>
          <w:rPr>
            <w:noProof/>
            <w:webHidden/>
          </w:rPr>
          <w:fldChar w:fldCharType="separate"/>
        </w:r>
        <w:r>
          <w:rPr>
            <w:noProof/>
            <w:webHidden/>
          </w:rPr>
          <w:t>2</w:t>
        </w:r>
        <w:r>
          <w:rPr>
            <w:noProof/>
            <w:webHidden/>
          </w:rPr>
          <w:fldChar w:fldCharType="end"/>
        </w:r>
      </w:hyperlink>
    </w:p>
    <w:p w14:paraId="2072A7F6" w14:textId="5924E3CB" w:rsidR="00D53477" w:rsidRDefault="00B82F3F">
      <w:pPr>
        <w:pStyle w:val="TOC1"/>
        <w:rPr>
          <w:rFonts w:asciiTheme="minorHAnsi" w:eastAsiaTheme="minorEastAsia" w:hAnsiTheme="minorHAnsi"/>
          <w:noProof/>
          <w:sz w:val="22"/>
          <w:szCs w:val="22"/>
          <w:lang w:eastAsia="en-GB"/>
        </w:rPr>
      </w:pPr>
      <w:hyperlink w:anchor="_Toc5237733" w:history="1">
        <w:r w:rsidR="00D53477" w:rsidRPr="00A36CC0">
          <w:rPr>
            <w:rStyle w:val="Hyperlink"/>
            <w:noProof/>
          </w:rPr>
          <w:t>Acknowledgements</w:t>
        </w:r>
        <w:r w:rsidR="00D53477">
          <w:rPr>
            <w:noProof/>
            <w:webHidden/>
          </w:rPr>
          <w:tab/>
        </w:r>
        <w:r w:rsidR="00D53477">
          <w:rPr>
            <w:noProof/>
            <w:webHidden/>
          </w:rPr>
          <w:fldChar w:fldCharType="begin"/>
        </w:r>
        <w:r w:rsidR="00D53477">
          <w:rPr>
            <w:noProof/>
            <w:webHidden/>
          </w:rPr>
          <w:instrText xml:space="preserve"> PAGEREF _Toc5237733 \h </w:instrText>
        </w:r>
        <w:r w:rsidR="00D53477">
          <w:rPr>
            <w:noProof/>
            <w:webHidden/>
          </w:rPr>
        </w:r>
        <w:r w:rsidR="00D53477">
          <w:rPr>
            <w:noProof/>
            <w:webHidden/>
          </w:rPr>
          <w:fldChar w:fldCharType="separate"/>
        </w:r>
        <w:r w:rsidR="00D53477">
          <w:rPr>
            <w:noProof/>
            <w:webHidden/>
          </w:rPr>
          <w:t>3</w:t>
        </w:r>
        <w:r w:rsidR="00D53477">
          <w:rPr>
            <w:noProof/>
            <w:webHidden/>
          </w:rPr>
          <w:fldChar w:fldCharType="end"/>
        </w:r>
      </w:hyperlink>
    </w:p>
    <w:p w14:paraId="69A23BB1" w14:textId="163C73C2" w:rsidR="00D53477" w:rsidRDefault="00B82F3F">
      <w:pPr>
        <w:pStyle w:val="TOC1"/>
        <w:rPr>
          <w:rFonts w:asciiTheme="minorHAnsi" w:eastAsiaTheme="minorEastAsia" w:hAnsiTheme="minorHAnsi"/>
          <w:noProof/>
          <w:sz w:val="22"/>
          <w:szCs w:val="22"/>
          <w:lang w:eastAsia="en-GB"/>
        </w:rPr>
      </w:pPr>
      <w:hyperlink w:anchor="_Toc5237734" w:history="1">
        <w:r w:rsidR="00D53477" w:rsidRPr="00A36CC0">
          <w:rPr>
            <w:rStyle w:val="Hyperlink"/>
            <w:noProof/>
          </w:rPr>
          <w:t>Abstract</w:t>
        </w:r>
        <w:r w:rsidR="00D53477">
          <w:rPr>
            <w:noProof/>
            <w:webHidden/>
          </w:rPr>
          <w:tab/>
        </w:r>
        <w:r w:rsidR="00D53477">
          <w:rPr>
            <w:noProof/>
            <w:webHidden/>
          </w:rPr>
          <w:fldChar w:fldCharType="begin"/>
        </w:r>
        <w:r w:rsidR="00D53477">
          <w:rPr>
            <w:noProof/>
            <w:webHidden/>
          </w:rPr>
          <w:instrText xml:space="preserve"> PAGEREF _Toc5237734 \h </w:instrText>
        </w:r>
        <w:r w:rsidR="00D53477">
          <w:rPr>
            <w:noProof/>
            <w:webHidden/>
          </w:rPr>
        </w:r>
        <w:r w:rsidR="00D53477">
          <w:rPr>
            <w:noProof/>
            <w:webHidden/>
          </w:rPr>
          <w:fldChar w:fldCharType="separate"/>
        </w:r>
        <w:r w:rsidR="00D53477">
          <w:rPr>
            <w:noProof/>
            <w:webHidden/>
          </w:rPr>
          <w:t>4</w:t>
        </w:r>
        <w:r w:rsidR="00D53477">
          <w:rPr>
            <w:noProof/>
            <w:webHidden/>
          </w:rPr>
          <w:fldChar w:fldCharType="end"/>
        </w:r>
      </w:hyperlink>
    </w:p>
    <w:p w14:paraId="0FD8DF67" w14:textId="14CA153F" w:rsidR="00D53477" w:rsidRDefault="00B82F3F">
      <w:pPr>
        <w:pStyle w:val="TOC1"/>
        <w:rPr>
          <w:rFonts w:asciiTheme="minorHAnsi" w:eastAsiaTheme="minorEastAsia" w:hAnsiTheme="minorHAnsi"/>
          <w:noProof/>
          <w:sz w:val="22"/>
          <w:szCs w:val="22"/>
          <w:lang w:eastAsia="en-GB"/>
        </w:rPr>
      </w:pPr>
      <w:hyperlink w:anchor="_Toc5237735" w:history="1">
        <w:r w:rsidR="00D53477" w:rsidRPr="00A36CC0">
          <w:rPr>
            <w:rStyle w:val="Hyperlink"/>
            <w:noProof/>
          </w:rPr>
          <w:t>Contents</w:t>
        </w:r>
        <w:r w:rsidR="00D53477">
          <w:rPr>
            <w:noProof/>
            <w:webHidden/>
          </w:rPr>
          <w:tab/>
        </w:r>
        <w:r w:rsidR="00D53477">
          <w:rPr>
            <w:noProof/>
            <w:webHidden/>
          </w:rPr>
          <w:fldChar w:fldCharType="begin"/>
        </w:r>
        <w:r w:rsidR="00D53477">
          <w:rPr>
            <w:noProof/>
            <w:webHidden/>
          </w:rPr>
          <w:instrText xml:space="preserve"> PAGEREF _Toc5237735 \h </w:instrText>
        </w:r>
        <w:r w:rsidR="00D53477">
          <w:rPr>
            <w:noProof/>
            <w:webHidden/>
          </w:rPr>
        </w:r>
        <w:r w:rsidR="00D53477">
          <w:rPr>
            <w:noProof/>
            <w:webHidden/>
          </w:rPr>
          <w:fldChar w:fldCharType="separate"/>
        </w:r>
        <w:r w:rsidR="00D53477">
          <w:rPr>
            <w:noProof/>
            <w:webHidden/>
          </w:rPr>
          <w:t>5</w:t>
        </w:r>
        <w:r w:rsidR="00D53477">
          <w:rPr>
            <w:noProof/>
            <w:webHidden/>
          </w:rPr>
          <w:fldChar w:fldCharType="end"/>
        </w:r>
      </w:hyperlink>
    </w:p>
    <w:p w14:paraId="0DFF2DB1" w14:textId="5E8506FF" w:rsidR="00D53477" w:rsidRDefault="00B82F3F">
      <w:pPr>
        <w:pStyle w:val="TOC1"/>
        <w:rPr>
          <w:rFonts w:asciiTheme="minorHAnsi" w:eastAsiaTheme="minorEastAsia" w:hAnsiTheme="minorHAnsi"/>
          <w:noProof/>
          <w:sz w:val="22"/>
          <w:szCs w:val="22"/>
          <w:lang w:eastAsia="en-GB"/>
        </w:rPr>
      </w:pPr>
      <w:hyperlink w:anchor="_Toc5237736" w:history="1">
        <w:r w:rsidR="00D53477" w:rsidRPr="00A36CC0">
          <w:rPr>
            <w:rStyle w:val="Hyperlink"/>
            <w:noProof/>
          </w:rPr>
          <w:t>1.0 Introduction and Problem Area</w:t>
        </w:r>
        <w:r w:rsidR="00D53477">
          <w:rPr>
            <w:noProof/>
            <w:webHidden/>
          </w:rPr>
          <w:tab/>
        </w:r>
        <w:r w:rsidR="00D53477">
          <w:rPr>
            <w:noProof/>
            <w:webHidden/>
          </w:rPr>
          <w:fldChar w:fldCharType="begin"/>
        </w:r>
        <w:r w:rsidR="00D53477">
          <w:rPr>
            <w:noProof/>
            <w:webHidden/>
          </w:rPr>
          <w:instrText xml:space="preserve"> PAGEREF _Toc5237736 \h </w:instrText>
        </w:r>
        <w:r w:rsidR="00D53477">
          <w:rPr>
            <w:noProof/>
            <w:webHidden/>
          </w:rPr>
        </w:r>
        <w:r w:rsidR="00D53477">
          <w:rPr>
            <w:noProof/>
            <w:webHidden/>
          </w:rPr>
          <w:fldChar w:fldCharType="separate"/>
        </w:r>
        <w:r w:rsidR="00D53477">
          <w:rPr>
            <w:noProof/>
            <w:webHidden/>
          </w:rPr>
          <w:t>8</w:t>
        </w:r>
        <w:r w:rsidR="00D53477">
          <w:rPr>
            <w:noProof/>
            <w:webHidden/>
          </w:rPr>
          <w:fldChar w:fldCharType="end"/>
        </w:r>
      </w:hyperlink>
    </w:p>
    <w:p w14:paraId="1188866B" w14:textId="48D57F7F" w:rsidR="00D53477" w:rsidRDefault="00B82F3F">
      <w:pPr>
        <w:pStyle w:val="TOC2"/>
        <w:tabs>
          <w:tab w:val="right" w:leader="dot" w:pos="9054"/>
        </w:tabs>
        <w:rPr>
          <w:rFonts w:asciiTheme="minorHAnsi" w:eastAsiaTheme="minorEastAsia" w:hAnsiTheme="minorHAnsi"/>
          <w:noProof/>
          <w:sz w:val="22"/>
          <w:szCs w:val="22"/>
          <w:lang w:eastAsia="en-GB"/>
        </w:rPr>
      </w:pPr>
      <w:hyperlink w:anchor="_Toc5237737" w:history="1">
        <w:r w:rsidR="00D53477" w:rsidRPr="00A36CC0">
          <w:rPr>
            <w:rStyle w:val="Hyperlink"/>
            <w:noProof/>
          </w:rPr>
          <w:t>1.1 Introduction</w:t>
        </w:r>
        <w:r w:rsidR="00D53477">
          <w:rPr>
            <w:noProof/>
            <w:webHidden/>
          </w:rPr>
          <w:tab/>
        </w:r>
        <w:r w:rsidR="00D53477">
          <w:rPr>
            <w:noProof/>
            <w:webHidden/>
          </w:rPr>
          <w:fldChar w:fldCharType="begin"/>
        </w:r>
        <w:r w:rsidR="00D53477">
          <w:rPr>
            <w:noProof/>
            <w:webHidden/>
          </w:rPr>
          <w:instrText xml:space="preserve"> PAGEREF _Toc5237737 \h </w:instrText>
        </w:r>
        <w:r w:rsidR="00D53477">
          <w:rPr>
            <w:noProof/>
            <w:webHidden/>
          </w:rPr>
        </w:r>
        <w:r w:rsidR="00D53477">
          <w:rPr>
            <w:noProof/>
            <w:webHidden/>
          </w:rPr>
          <w:fldChar w:fldCharType="separate"/>
        </w:r>
        <w:r w:rsidR="00D53477">
          <w:rPr>
            <w:noProof/>
            <w:webHidden/>
          </w:rPr>
          <w:t>8</w:t>
        </w:r>
        <w:r w:rsidR="00D53477">
          <w:rPr>
            <w:noProof/>
            <w:webHidden/>
          </w:rPr>
          <w:fldChar w:fldCharType="end"/>
        </w:r>
      </w:hyperlink>
    </w:p>
    <w:p w14:paraId="3D99634E" w14:textId="47137BA5" w:rsidR="00D53477" w:rsidRDefault="00B82F3F">
      <w:pPr>
        <w:pStyle w:val="TOC2"/>
        <w:tabs>
          <w:tab w:val="right" w:leader="dot" w:pos="9054"/>
        </w:tabs>
        <w:rPr>
          <w:rFonts w:asciiTheme="minorHAnsi" w:eastAsiaTheme="minorEastAsia" w:hAnsiTheme="minorHAnsi"/>
          <w:noProof/>
          <w:sz w:val="22"/>
          <w:szCs w:val="22"/>
          <w:lang w:eastAsia="en-GB"/>
        </w:rPr>
      </w:pPr>
      <w:hyperlink w:anchor="_Toc5237738" w:history="1">
        <w:r w:rsidR="00D53477" w:rsidRPr="00A36CC0">
          <w:rPr>
            <w:rStyle w:val="Hyperlink"/>
            <w:noProof/>
          </w:rPr>
          <w:t>1.2 Malware Types</w:t>
        </w:r>
        <w:r w:rsidR="00D53477">
          <w:rPr>
            <w:noProof/>
            <w:webHidden/>
          </w:rPr>
          <w:tab/>
        </w:r>
        <w:r w:rsidR="00D53477">
          <w:rPr>
            <w:noProof/>
            <w:webHidden/>
          </w:rPr>
          <w:fldChar w:fldCharType="begin"/>
        </w:r>
        <w:r w:rsidR="00D53477">
          <w:rPr>
            <w:noProof/>
            <w:webHidden/>
          </w:rPr>
          <w:instrText xml:space="preserve"> PAGEREF _Toc5237738 \h </w:instrText>
        </w:r>
        <w:r w:rsidR="00D53477">
          <w:rPr>
            <w:noProof/>
            <w:webHidden/>
          </w:rPr>
        </w:r>
        <w:r w:rsidR="00D53477">
          <w:rPr>
            <w:noProof/>
            <w:webHidden/>
          </w:rPr>
          <w:fldChar w:fldCharType="separate"/>
        </w:r>
        <w:r w:rsidR="00D53477">
          <w:rPr>
            <w:noProof/>
            <w:webHidden/>
          </w:rPr>
          <w:t>8</w:t>
        </w:r>
        <w:r w:rsidR="00D53477">
          <w:rPr>
            <w:noProof/>
            <w:webHidden/>
          </w:rPr>
          <w:fldChar w:fldCharType="end"/>
        </w:r>
      </w:hyperlink>
    </w:p>
    <w:p w14:paraId="40837629" w14:textId="10B26566" w:rsidR="00D53477" w:rsidRDefault="00B82F3F">
      <w:pPr>
        <w:pStyle w:val="TOC3"/>
        <w:tabs>
          <w:tab w:val="right" w:leader="dot" w:pos="9054"/>
        </w:tabs>
        <w:rPr>
          <w:rFonts w:asciiTheme="minorHAnsi" w:eastAsiaTheme="minorEastAsia" w:hAnsiTheme="minorHAnsi"/>
          <w:noProof/>
          <w:sz w:val="22"/>
          <w:szCs w:val="22"/>
          <w:lang w:eastAsia="en-GB"/>
        </w:rPr>
      </w:pPr>
      <w:hyperlink w:anchor="_Toc5237739" w:history="1">
        <w:r w:rsidR="00D53477" w:rsidRPr="00A36CC0">
          <w:rPr>
            <w:rStyle w:val="Hyperlink"/>
            <w:noProof/>
          </w:rPr>
          <w:t>1.2.1 Trojan</w:t>
        </w:r>
        <w:r w:rsidR="00D53477">
          <w:rPr>
            <w:noProof/>
            <w:webHidden/>
          </w:rPr>
          <w:tab/>
        </w:r>
        <w:r w:rsidR="00D53477">
          <w:rPr>
            <w:noProof/>
            <w:webHidden/>
          </w:rPr>
          <w:fldChar w:fldCharType="begin"/>
        </w:r>
        <w:r w:rsidR="00D53477">
          <w:rPr>
            <w:noProof/>
            <w:webHidden/>
          </w:rPr>
          <w:instrText xml:space="preserve"> PAGEREF _Toc5237739 \h </w:instrText>
        </w:r>
        <w:r w:rsidR="00D53477">
          <w:rPr>
            <w:noProof/>
            <w:webHidden/>
          </w:rPr>
        </w:r>
        <w:r w:rsidR="00D53477">
          <w:rPr>
            <w:noProof/>
            <w:webHidden/>
          </w:rPr>
          <w:fldChar w:fldCharType="separate"/>
        </w:r>
        <w:r w:rsidR="00D53477">
          <w:rPr>
            <w:noProof/>
            <w:webHidden/>
          </w:rPr>
          <w:t>9</w:t>
        </w:r>
        <w:r w:rsidR="00D53477">
          <w:rPr>
            <w:noProof/>
            <w:webHidden/>
          </w:rPr>
          <w:fldChar w:fldCharType="end"/>
        </w:r>
      </w:hyperlink>
    </w:p>
    <w:p w14:paraId="0E58E009" w14:textId="1E378DD8" w:rsidR="00D53477" w:rsidRDefault="00B82F3F">
      <w:pPr>
        <w:pStyle w:val="TOC3"/>
        <w:tabs>
          <w:tab w:val="right" w:leader="dot" w:pos="9054"/>
        </w:tabs>
        <w:rPr>
          <w:rFonts w:asciiTheme="minorHAnsi" w:eastAsiaTheme="minorEastAsia" w:hAnsiTheme="minorHAnsi"/>
          <w:noProof/>
          <w:sz w:val="22"/>
          <w:szCs w:val="22"/>
          <w:lang w:eastAsia="en-GB"/>
        </w:rPr>
      </w:pPr>
      <w:hyperlink w:anchor="_Toc5237740" w:history="1">
        <w:r w:rsidR="00D53477" w:rsidRPr="00A36CC0">
          <w:rPr>
            <w:rStyle w:val="Hyperlink"/>
            <w:noProof/>
          </w:rPr>
          <w:t>1.2.2 Worm</w:t>
        </w:r>
        <w:r w:rsidR="00D53477">
          <w:rPr>
            <w:noProof/>
            <w:webHidden/>
          </w:rPr>
          <w:tab/>
        </w:r>
        <w:r w:rsidR="00D53477">
          <w:rPr>
            <w:noProof/>
            <w:webHidden/>
          </w:rPr>
          <w:fldChar w:fldCharType="begin"/>
        </w:r>
        <w:r w:rsidR="00D53477">
          <w:rPr>
            <w:noProof/>
            <w:webHidden/>
          </w:rPr>
          <w:instrText xml:space="preserve"> PAGEREF _Toc5237740 \h </w:instrText>
        </w:r>
        <w:r w:rsidR="00D53477">
          <w:rPr>
            <w:noProof/>
            <w:webHidden/>
          </w:rPr>
        </w:r>
        <w:r w:rsidR="00D53477">
          <w:rPr>
            <w:noProof/>
            <w:webHidden/>
          </w:rPr>
          <w:fldChar w:fldCharType="separate"/>
        </w:r>
        <w:r w:rsidR="00D53477">
          <w:rPr>
            <w:noProof/>
            <w:webHidden/>
          </w:rPr>
          <w:t>10</w:t>
        </w:r>
        <w:r w:rsidR="00D53477">
          <w:rPr>
            <w:noProof/>
            <w:webHidden/>
          </w:rPr>
          <w:fldChar w:fldCharType="end"/>
        </w:r>
      </w:hyperlink>
    </w:p>
    <w:p w14:paraId="02976448" w14:textId="5F101D92" w:rsidR="00D53477" w:rsidRDefault="00B82F3F">
      <w:pPr>
        <w:pStyle w:val="TOC3"/>
        <w:tabs>
          <w:tab w:val="right" w:leader="dot" w:pos="9054"/>
        </w:tabs>
        <w:rPr>
          <w:rFonts w:asciiTheme="minorHAnsi" w:eastAsiaTheme="minorEastAsia" w:hAnsiTheme="minorHAnsi"/>
          <w:noProof/>
          <w:sz w:val="22"/>
          <w:szCs w:val="22"/>
          <w:lang w:eastAsia="en-GB"/>
        </w:rPr>
      </w:pPr>
      <w:hyperlink w:anchor="_Toc5237741" w:history="1">
        <w:r w:rsidR="00D53477" w:rsidRPr="00A36CC0">
          <w:rPr>
            <w:rStyle w:val="Hyperlink"/>
            <w:noProof/>
          </w:rPr>
          <w:t>1.2.3 Ransomware</w:t>
        </w:r>
        <w:r w:rsidR="00D53477">
          <w:rPr>
            <w:noProof/>
            <w:webHidden/>
          </w:rPr>
          <w:tab/>
        </w:r>
        <w:r w:rsidR="00D53477">
          <w:rPr>
            <w:noProof/>
            <w:webHidden/>
          </w:rPr>
          <w:fldChar w:fldCharType="begin"/>
        </w:r>
        <w:r w:rsidR="00D53477">
          <w:rPr>
            <w:noProof/>
            <w:webHidden/>
          </w:rPr>
          <w:instrText xml:space="preserve"> PAGEREF _Toc5237741 \h </w:instrText>
        </w:r>
        <w:r w:rsidR="00D53477">
          <w:rPr>
            <w:noProof/>
            <w:webHidden/>
          </w:rPr>
        </w:r>
        <w:r w:rsidR="00D53477">
          <w:rPr>
            <w:noProof/>
            <w:webHidden/>
          </w:rPr>
          <w:fldChar w:fldCharType="separate"/>
        </w:r>
        <w:r w:rsidR="00D53477">
          <w:rPr>
            <w:noProof/>
            <w:webHidden/>
          </w:rPr>
          <w:t>11</w:t>
        </w:r>
        <w:r w:rsidR="00D53477">
          <w:rPr>
            <w:noProof/>
            <w:webHidden/>
          </w:rPr>
          <w:fldChar w:fldCharType="end"/>
        </w:r>
      </w:hyperlink>
    </w:p>
    <w:p w14:paraId="04EEDBAD" w14:textId="07D6B806" w:rsidR="00D53477" w:rsidRDefault="00B82F3F">
      <w:pPr>
        <w:pStyle w:val="TOC3"/>
        <w:tabs>
          <w:tab w:val="right" w:leader="dot" w:pos="9054"/>
        </w:tabs>
        <w:rPr>
          <w:rFonts w:asciiTheme="minorHAnsi" w:eastAsiaTheme="minorEastAsia" w:hAnsiTheme="minorHAnsi"/>
          <w:noProof/>
          <w:sz w:val="22"/>
          <w:szCs w:val="22"/>
          <w:lang w:eastAsia="en-GB"/>
        </w:rPr>
      </w:pPr>
      <w:hyperlink w:anchor="_Toc5237742" w:history="1">
        <w:r w:rsidR="00D53477" w:rsidRPr="00A36CC0">
          <w:rPr>
            <w:rStyle w:val="Hyperlink"/>
            <w:noProof/>
          </w:rPr>
          <w:t>1.2.4 Keylogger</w:t>
        </w:r>
        <w:r w:rsidR="00D53477">
          <w:rPr>
            <w:noProof/>
            <w:webHidden/>
          </w:rPr>
          <w:tab/>
        </w:r>
        <w:r w:rsidR="00D53477">
          <w:rPr>
            <w:noProof/>
            <w:webHidden/>
          </w:rPr>
          <w:fldChar w:fldCharType="begin"/>
        </w:r>
        <w:r w:rsidR="00D53477">
          <w:rPr>
            <w:noProof/>
            <w:webHidden/>
          </w:rPr>
          <w:instrText xml:space="preserve"> PAGEREF _Toc5237742 \h </w:instrText>
        </w:r>
        <w:r w:rsidR="00D53477">
          <w:rPr>
            <w:noProof/>
            <w:webHidden/>
          </w:rPr>
        </w:r>
        <w:r w:rsidR="00D53477">
          <w:rPr>
            <w:noProof/>
            <w:webHidden/>
          </w:rPr>
          <w:fldChar w:fldCharType="separate"/>
        </w:r>
        <w:r w:rsidR="00D53477">
          <w:rPr>
            <w:noProof/>
            <w:webHidden/>
          </w:rPr>
          <w:t>13</w:t>
        </w:r>
        <w:r w:rsidR="00D53477">
          <w:rPr>
            <w:noProof/>
            <w:webHidden/>
          </w:rPr>
          <w:fldChar w:fldCharType="end"/>
        </w:r>
      </w:hyperlink>
    </w:p>
    <w:p w14:paraId="5A6E3432" w14:textId="5AF716CD" w:rsidR="00D53477" w:rsidRDefault="00B82F3F">
      <w:pPr>
        <w:pStyle w:val="TOC2"/>
        <w:tabs>
          <w:tab w:val="right" w:leader="dot" w:pos="9054"/>
        </w:tabs>
        <w:rPr>
          <w:rFonts w:asciiTheme="minorHAnsi" w:eastAsiaTheme="minorEastAsia" w:hAnsiTheme="minorHAnsi"/>
          <w:noProof/>
          <w:sz w:val="22"/>
          <w:szCs w:val="22"/>
          <w:lang w:eastAsia="en-GB"/>
        </w:rPr>
      </w:pPr>
      <w:hyperlink w:anchor="_Toc5237743" w:history="1">
        <w:r w:rsidR="00D53477" w:rsidRPr="00A36CC0">
          <w:rPr>
            <w:rStyle w:val="Hyperlink"/>
            <w:noProof/>
          </w:rPr>
          <w:t>1.3 Machine Learning</w:t>
        </w:r>
        <w:r w:rsidR="00D53477">
          <w:rPr>
            <w:noProof/>
            <w:webHidden/>
          </w:rPr>
          <w:tab/>
        </w:r>
        <w:r w:rsidR="00D53477">
          <w:rPr>
            <w:noProof/>
            <w:webHidden/>
          </w:rPr>
          <w:fldChar w:fldCharType="begin"/>
        </w:r>
        <w:r w:rsidR="00D53477">
          <w:rPr>
            <w:noProof/>
            <w:webHidden/>
          </w:rPr>
          <w:instrText xml:space="preserve"> PAGEREF _Toc5237743 \h </w:instrText>
        </w:r>
        <w:r w:rsidR="00D53477">
          <w:rPr>
            <w:noProof/>
            <w:webHidden/>
          </w:rPr>
        </w:r>
        <w:r w:rsidR="00D53477">
          <w:rPr>
            <w:noProof/>
            <w:webHidden/>
          </w:rPr>
          <w:fldChar w:fldCharType="separate"/>
        </w:r>
        <w:r w:rsidR="00D53477">
          <w:rPr>
            <w:noProof/>
            <w:webHidden/>
          </w:rPr>
          <w:t>13</w:t>
        </w:r>
        <w:r w:rsidR="00D53477">
          <w:rPr>
            <w:noProof/>
            <w:webHidden/>
          </w:rPr>
          <w:fldChar w:fldCharType="end"/>
        </w:r>
      </w:hyperlink>
    </w:p>
    <w:p w14:paraId="50D54369" w14:textId="688DE6D0" w:rsidR="00D53477" w:rsidRDefault="00B82F3F">
      <w:pPr>
        <w:pStyle w:val="TOC3"/>
        <w:tabs>
          <w:tab w:val="right" w:leader="dot" w:pos="9054"/>
        </w:tabs>
        <w:rPr>
          <w:rFonts w:asciiTheme="minorHAnsi" w:eastAsiaTheme="minorEastAsia" w:hAnsiTheme="minorHAnsi"/>
          <w:noProof/>
          <w:sz w:val="22"/>
          <w:szCs w:val="22"/>
          <w:lang w:eastAsia="en-GB"/>
        </w:rPr>
      </w:pPr>
      <w:hyperlink w:anchor="_Toc5237744" w:history="1">
        <w:r w:rsidR="00D53477" w:rsidRPr="00A36CC0">
          <w:rPr>
            <w:rStyle w:val="Hyperlink"/>
            <w:noProof/>
          </w:rPr>
          <w:t>1.3.1 Supervised Learning</w:t>
        </w:r>
        <w:r w:rsidR="00D53477">
          <w:rPr>
            <w:noProof/>
            <w:webHidden/>
          </w:rPr>
          <w:tab/>
        </w:r>
        <w:r w:rsidR="00D53477">
          <w:rPr>
            <w:noProof/>
            <w:webHidden/>
          </w:rPr>
          <w:fldChar w:fldCharType="begin"/>
        </w:r>
        <w:r w:rsidR="00D53477">
          <w:rPr>
            <w:noProof/>
            <w:webHidden/>
          </w:rPr>
          <w:instrText xml:space="preserve"> PAGEREF _Toc5237744 \h </w:instrText>
        </w:r>
        <w:r w:rsidR="00D53477">
          <w:rPr>
            <w:noProof/>
            <w:webHidden/>
          </w:rPr>
        </w:r>
        <w:r w:rsidR="00D53477">
          <w:rPr>
            <w:noProof/>
            <w:webHidden/>
          </w:rPr>
          <w:fldChar w:fldCharType="separate"/>
        </w:r>
        <w:r w:rsidR="00D53477">
          <w:rPr>
            <w:noProof/>
            <w:webHidden/>
          </w:rPr>
          <w:t>13</w:t>
        </w:r>
        <w:r w:rsidR="00D53477">
          <w:rPr>
            <w:noProof/>
            <w:webHidden/>
          </w:rPr>
          <w:fldChar w:fldCharType="end"/>
        </w:r>
      </w:hyperlink>
    </w:p>
    <w:p w14:paraId="2087FB39" w14:textId="4F86F2E3" w:rsidR="00D53477" w:rsidRDefault="00B82F3F">
      <w:pPr>
        <w:pStyle w:val="TOC3"/>
        <w:tabs>
          <w:tab w:val="right" w:leader="dot" w:pos="9054"/>
        </w:tabs>
        <w:rPr>
          <w:rFonts w:asciiTheme="minorHAnsi" w:eastAsiaTheme="minorEastAsia" w:hAnsiTheme="minorHAnsi"/>
          <w:noProof/>
          <w:sz w:val="22"/>
          <w:szCs w:val="22"/>
          <w:lang w:eastAsia="en-GB"/>
        </w:rPr>
      </w:pPr>
      <w:hyperlink w:anchor="_Toc5237745" w:history="1">
        <w:r w:rsidR="00D53477" w:rsidRPr="00A36CC0">
          <w:rPr>
            <w:rStyle w:val="Hyperlink"/>
            <w:noProof/>
          </w:rPr>
          <w:t>1.3.2 Unsupervised Learning</w:t>
        </w:r>
        <w:r w:rsidR="00D53477">
          <w:rPr>
            <w:noProof/>
            <w:webHidden/>
          </w:rPr>
          <w:tab/>
        </w:r>
        <w:r w:rsidR="00D53477">
          <w:rPr>
            <w:noProof/>
            <w:webHidden/>
          </w:rPr>
          <w:fldChar w:fldCharType="begin"/>
        </w:r>
        <w:r w:rsidR="00D53477">
          <w:rPr>
            <w:noProof/>
            <w:webHidden/>
          </w:rPr>
          <w:instrText xml:space="preserve"> PAGEREF _Toc5237745 \h </w:instrText>
        </w:r>
        <w:r w:rsidR="00D53477">
          <w:rPr>
            <w:noProof/>
            <w:webHidden/>
          </w:rPr>
        </w:r>
        <w:r w:rsidR="00D53477">
          <w:rPr>
            <w:noProof/>
            <w:webHidden/>
          </w:rPr>
          <w:fldChar w:fldCharType="separate"/>
        </w:r>
        <w:r w:rsidR="00D53477">
          <w:rPr>
            <w:noProof/>
            <w:webHidden/>
          </w:rPr>
          <w:t>14</w:t>
        </w:r>
        <w:r w:rsidR="00D53477">
          <w:rPr>
            <w:noProof/>
            <w:webHidden/>
          </w:rPr>
          <w:fldChar w:fldCharType="end"/>
        </w:r>
      </w:hyperlink>
    </w:p>
    <w:p w14:paraId="1BBD78A6" w14:textId="7217BA00" w:rsidR="00D53477" w:rsidRDefault="00B82F3F">
      <w:pPr>
        <w:pStyle w:val="TOC2"/>
        <w:tabs>
          <w:tab w:val="right" w:leader="dot" w:pos="9054"/>
        </w:tabs>
        <w:rPr>
          <w:rFonts w:asciiTheme="minorHAnsi" w:eastAsiaTheme="minorEastAsia" w:hAnsiTheme="minorHAnsi"/>
          <w:noProof/>
          <w:sz w:val="22"/>
          <w:szCs w:val="22"/>
          <w:lang w:eastAsia="en-GB"/>
        </w:rPr>
      </w:pPr>
      <w:hyperlink w:anchor="_Toc5237746" w:history="1">
        <w:r w:rsidR="00D53477" w:rsidRPr="00A36CC0">
          <w:rPr>
            <w:rStyle w:val="Hyperlink"/>
            <w:noProof/>
          </w:rPr>
          <w:t>1.4 Analysis</w:t>
        </w:r>
        <w:r w:rsidR="00D53477">
          <w:rPr>
            <w:noProof/>
            <w:webHidden/>
          </w:rPr>
          <w:tab/>
        </w:r>
        <w:r w:rsidR="00D53477">
          <w:rPr>
            <w:noProof/>
            <w:webHidden/>
          </w:rPr>
          <w:fldChar w:fldCharType="begin"/>
        </w:r>
        <w:r w:rsidR="00D53477">
          <w:rPr>
            <w:noProof/>
            <w:webHidden/>
          </w:rPr>
          <w:instrText xml:space="preserve"> PAGEREF _Toc5237746 \h </w:instrText>
        </w:r>
        <w:r w:rsidR="00D53477">
          <w:rPr>
            <w:noProof/>
            <w:webHidden/>
          </w:rPr>
        </w:r>
        <w:r w:rsidR="00D53477">
          <w:rPr>
            <w:noProof/>
            <w:webHidden/>
          </w:rPr>
          <w:fldChar w:fldCharType="separate"/>
        </w:r>
        <w:r w:rsidR="00D53477">
          <w:rPr>
            <w:noProof/>
            <w:webHidden/>
          </w:rPr>
          <w:t>14</w:t>
        </w:r>
        <w:r w:rsidR="00D53477">
          <w:rPr>
            <w:noProof/>
            <w:webHidden/>
          </w:rPr>
          <w:fldChar w:fldCharType="end"/>
        </w:r>
      </w:hyperlink>
    </w:p>
    <w:p w14:paraId="4ECA41F5" w14:textId="4C8A88E4" w:rsidR="00D53477" w:rsidRDefault="00B82F3F">
      <w:pPr>
        <w:pStyle w:val="TOC3"/>
        <w:tabs>
          <w:tab w:val="right" w:leader="dot" w:pos="9054"/>
        </w:tabs>
        <w:rPr>
          <w:rFonts w:asciiTheme="minorHAnsi" w:eastAsiaTheme="minorEastAsia" w:hAnsiTheme="minorHAnsi"/>
          <w:noProof/>
          <w:sz w:val="22"/>
          <w:szCs w:val="22"/>
          <w:lang w:eastAsia="en-GB"/>
        </w:rPr>
      </w:pPr>
      <w:hyperlink w:anchor="_Toc5237747" w:history="1">
        <w:r w:rsidR="00D53477" w:rsidRPr="00A36CC0">
          <w:rPr>
            <w:rStyle w:val="Hyperlink"/>
            <w:noProof/>
          </w:rPr>
          <w:t>1.4.1 Dynamic Analysis</w:t>
        </w:r>
        <w:r w:rsidR="00D53477">
          <w:rPr>
            <w:noProof/>
            <w:webHidden/>
          </w:rPr>
          <w:tab/>
        </w:r>
        <w:r w:rsidR="00D53477">
          <w:rPr>
            <w:noProof/>
            <w:webHidden/>
          </w:rPr>
          <w:fldChar w:fldCharType="begin"/>
        </w:r>
        <w:r w:rsidR="00D53477">
          <w:rPr>
            <w:noProof/>
            <w:webHidden/>
          </w:rPr>
          <w:instrText xml:space="preserve"> PAGEREF _Toc5237747 \h </w:instrText>
        </w:r>
        <w:r w:rsidR="00D53477">
          <w:rPr>
            <w:noProof/>
            <w:webHidden/>
          </w:rPr>
        </w:r>
        <w:r w:rsidR="00D53477">
          <w:rPr>
            <w:noProof/>
            <w:webHidden/>
          </w:rPr>
          <w:fldChar w:fldCharType="separate"/>
        </w:r>
        <w:r w:rsidR="00D53477">
          <w:rPr>
            <w:noProof/>
            <w:webHidden/>
          </w:rPr>
          <w:t>14</w:t>
        </w:r>
        <w:r w:rsidR="00D53477">
          <w:rPr>
            <w:noProof/>
            <w:webHidden/>
          </w:rPr>
          <w:fldChar w:fldCharType="end"/>
        </w:r>
      </w:hyperlink>
    </w:p>
    <w:p w14:paraId="4051430C" w14:textId="3338D7F1" w:rsidR="00D53477" w:rsidRDefault="00B82F3F">
      <w:pPr>
        <w:pStyle w:val="TOC3"/>
        <w:tabs>
          <w:tab w:val="right" w:leader="dot" w:pos="9054"/>
        </w:tabs>
        <w:rPr>
          <w:rFonts w:asciiTheme="minorHAnsi" w:eastAsiaTheme="minorEastAsia" w:hAnsiTheme="minorHAnsi"/>
          <w:noProof/>
          <w:sz w:val="22"/>
          <w:szCs w:val="22"/>
          <w:lang w:eastAsia="en-GB"/>
        </w:rPr>
      </w:pPr>
      <w:hyperlink w:anchor="_Toc5237748" w:history="1">
        <w:r w:rsidR="00D53477" w:rsidRPr="00A36CC0">
          <w:rPr>
            <w:rStyle w:val="Hyperlink"/>
            <w:noProof/>
          </w:rPr>
          <w:t>1.4.2 Static Analysis</w:t>
        </w:r>
        <w:r w:rsidR="00D53477">
          <w:rPr>
            <w:noProof/>
            <w:webHidden/>
          </w:rPr>
          <w:tab/>
        </w:r>
        <w:r w:rsidR="00D53477">
          <w:rPr>
            <w:noProof/>
            <w:webHidden/>
          </w:rPr>
          <w:fldChar w:fldCharType="begin"/>
        </w:r>
        <w:r w:rsidR="00D53477">
          <w:rPr>
            <w:noProof/>
            <w:webHidden/>
          </w:rPr>
          <w:instrText xml:space="preserve"> PAGEREF _Toc5237748 \h </w:instrText>
        </w:r>
        <w:r w:rsidR="00D53477">
          <w:rPr>
            <w:noProof/>
            <w:webHidden/>
          </w:rPr>
        </w:r>
        <w:r w:rsidR="00D53477">
          <w:rPr>
            <w:noProof/>
            <w:webHidden/>
          </w:rPr>
          <w:fldChar w:fldCharType="separate"/>
        </w:r>
        <w:r w:rsidR="00D53477">
          <w:rPr>
            <w:noProof/>
            <w:webHidden/>
          </w:rPr>
          <w:t>14</w:t>
        </w:r>
        <w:r w:rsidR="00D53477">
          <w:rPr>
            <w:noProof/>
            <w:webHidden/>
          </w:rPr>
          <w:fldChar w:fldCharType="end"/>
        </w:r>
      </w:hyperlink>
    </w:p>
    <w:p w14:paraId="0886048C" w14:textId="42B748CC" w:rsidR="00D53477" w:rsidRDefault="00B82F3F">
      <w:pPr>
        <w:pStyle w:val="TOC3"/>
        <w:tabs>
          <w:tab w:val="right" w:leader="dot" w:pos="9054"/>
        </w:tabs>
        <w:rPr>
          <w:rFonts w:asciiTheme="minorHAnsi" w:eastAsiaTheme="minorEastAsia" w:hAnsiTheme="minorHAnsi"/>
          <w:noProof/>
          <w:sz w:val="22"/>
          <w:szCs w:val="22"/>
          <w:lang w:eastAsia="en-GB"/>
        </w:rPr>
      </w:pPr>
      <w:hyperlink w:anchor="_Toc5237749" w:history="1">
        <w:r w:rsidR="00D53477" w:rsidRPr="00A36CC0">
          <w:rPr>
            <w:rStyle w:val="Hyperlink"/>
            <w:noProof/>
          </w:rPr>
          <w:t>1.4.3 Cuckoo Environment</w:t>
        </w:r>
        <w:r w:rsidR="00D53477">
          <w:rPr>
            <w:noProof/>
            <w:webHidden/>
          </w:rPr>
          <w:tab/>
        </w:r>
        <w:r w:rsidR="00D53477">
          <w:rPr>
            <w:noProof/>
            <w:webHidden/>
          </w:rPr>
          <w:fldChar w:fldCharType="begin"/>
        </w:r>
        <w:r w:rsidR="00D53477">
          <w:rPr>
            <w:noProof/>
            <w:webHidden/>
          </w:rPr>
          <w:instrText xml:space="preserve"> PAGEREF _Toc5237749 \h </w:instrText>
        </w:r>
        <w:r w:rsidR="00D53477">
          <w:rPr>
            <w:noProof/>
            <w:webHidden/>
          </w:rPr>
        </w:r>
        <w:r w:rsidR="00D53477">
          <w:rPr>
            <w:noProof/>
            <w:webHidden/>
          </w:rPr>
          <w:fldChar w:fldCharType="separate"/>
        </w:r>
        <w:r w:rsidR="00D53477">
          <w:rPr>
            <w:noProof/>
            <w:webHidden/>
          </w:rPr>
          <w:t>14</w:t>
        </w:r>
        <w:r w:rsidR="00D53477">
          <w:rPr>
            <w:noProof/>
            <w:webHidden/>
          </w:rPr>
          <w:fldChar w:fldCharType="end"/>
        </w:r>
      </w:hyperlink>
    </w:p>
    <w:p w14:paraId="18691287" w14:textId="0F4B6F69" w:rsidR="00D53477" w:rsidRDefault="00B82F3F">
      <w:pPr>
        <w:pStyle w:val="TOC1"/>
        <w:rPr>
          <w:rFonts w:asciiTheme="minorHAnsi" w:eastAsiaTheme="minorEastAsia" w:hAnsiTheme="minorHAnsi"/>
          <w:noProof/>
          <w:sz w:val="22"/>
          <w:szCs w:val="22"/>
          <w:lang w:eastAsia="en-GB"/>
        </w:rPr>
      </w:pPr>
      <w:hyperlink w:anchor="_Toc5237750" w:history="1">
        <w:r w:rsidR="00D53477" w:rsidRPr="00A36CC0">
          <w:rPr>
            <w:rStyle w:val="Hyperlink"/>
            <w:noProof/>
          </w:rPr>
          <w:t>2.0 Solution Description and System Requirements</w:t>
        </w:r>
        <w:r w:rsidR="00D53477">
          <w:rPr>
            <w:noProof/>
            <w:webHidden/>
          </w:rPr>
          <w:tab/>
        </w:r>
        <w:r w:rsidR="00D53477">
          <w:rPr>
            <w:noProof/>
            <w:webHidden/>
          </w:rPr>
          <w:fldChar w:fldCharType="begin"/>
        </w:r>
        <w:r w:rsidR="00D53477">
          <w:rPr>
            <w:noProof/>
            <w:webHidden/>
          </w:rPr>
          <w:instrText xml:space="preserve"> PAGEREF _Toc5237750 \h </w:instrText>
        </w:r>
        <w:r w:rsidR="00D53477">
          <w:rPr>
            <w:noProof/>
            <w:webHidden/>
          </w:rPr>
        </w:r>
        <w:r w:rsidR="00D53477">
          <w:rPr>
            <w:noProof/>
            <w:webHidden/>
          </w:rPr>
          <w:fldChar w:fldCharType="separate"/>
        </w:r>
        <w:r w:rsidR="00D53477">
          <w:rPr>
            <w:noProof/>
            <w:webHidden/>
          </w:rPr>
          <w:t>14</w:t>
        </w:r>
        <w:r w:rsidR="00D53477">
          <w:rPr>
            <w:noProof/>
            <w:webHidden/>
          </w:rPr>
          <w:fldChar w:fldCharType="end"/>
        </w:r>
      </w:hyperlink>
    </w:p>
    <w:p w14:paraId="11F88A34" w14:textId="485A0A9B" w:rsidR="00D53477" w:rsidRDefault="00B82F3F">
      <w:pPr>
        <w:pStyle w:val="TOC2"/>
        <w:tabs>
          <w:tab w:val="right" w:leader="dot" w:pos="9054"/>
        </w:tabs>
        <w:rPr>
          <w:rFonts w:asciiTheme="minorHAnsi" w:eastAsiaTheme="minorEastAsia" w:hAnsiTheme="minorHAnsi"/>
          <w:noProof/>
          <w:sz w:val="22"/>
          <w:szCs w:val="22"/>
          <w:lang w:eastAsia="en-GB"/>
        </w:rPr>
      </w:pPr>
      <w:hyperlink w:anchor="_Toc5237751" w:history="1">
        <w:r w:rsidR="00D53477" w:rsidRPr="00A36CC0">
          <w:rPr>
            <w:rStyle w:val="Hyperlink"/>
            <w:noProof/>
          </w:rPr>
          <w:t>2.1 Solution Description</w:t>
        </w:r>
        <w:r w:rsidR="00D53477">
          <w:rPr>
            <w:noProof/>
            <w:webHidden/>
          </w:rPr>
          <w:tab/>
        </w:r>
        <w:r w:rsidR="00D53477">
          <w:rPr>
            <w:noProof/>
            <w:webHidden/>
          </w:rPr>
          <w:fldChar w:fldCharType="begin"/>
        </w:r>
        <w:r w:rsidR="00D53477">
          <w:rPr>
            <w:noProof/>
            <w:webHidden/>
          </w:rPr>
          <w:instrText xml:space="preserve"> PAGEREF _Toc5237751 \h </w:instrText>
        </w:r>
        <w:r w:rsidR="00D53477">
          <w:rPr>
            <w:noProof/>
            <w:webHidden/>
          </w:rPr>
        </w:r>
        <w:r w:rsidR="00D53477">
          <w:rPr>
            <w:noProof/>
            <w:webHidden/>
          </w:rPr>
          <w:fldChar w:fldCharType="separate"/>
        </w:r>
        <w:r w:rsidR="00D53477">
          <w:rPr>
            <w:noProof/>
            <w:webHidden/>
          </w:rPr>
          <w:t>15</w:t>
        </w:r>
        <w:r w:rsidR="00D53477">
          <w:rPr>
            <w:noProof/>
            <w:webHidden/>
          </w:rPr>
          <w:fldChar w:fldCharType="end"/>
        </w:r>
      </w:hyperlink>
    </w:p>
    <w:p w14:paraId="06DAB979" w14:textId="046EBC25" w:rsidR="00D53477" w:rsidRDefault="00B82F3F">
      <w:pPr>
        <w:pStyle w:val="TOC2"/>
        <w:tabs>
          <w:tab w:val="right" w:leader="dot" w:pos="9054"/>
        </w:tabs>
        <w:rPr>
          <w:rFonts w:asciiTheme="minorHAnsi" w:eastAsiaTheme="minorEastAsia" w:hAnsiTheme="minorHAnsi"/>
          <w:noProof/>
          <w:sz w:val="22"/>
          <w:szCs w:val="22"/>
          <w:lang w:eastAsia="en-GB"/>
        </w:rPr>
      </w:pPr>
      <w:hyperlink w:anchor="_Toc5237752" w:history="1">
        <w:r w:rsidR="00D53477" w:rsidRPr="00A36CC0">
          <w:rPr>
            <w:rStyle w:val="Hyperlink"/>
            <w:noProof/>
          </w:rPr>
          <w:t>2.2 System Requirements</w:t>
        </w:r>
        <w:r w:rsidR="00D53477">
          <w:rPr>
            <w:noProof/>
            <w:webHidden/>
          </w:rPr>
          <w:tab/>
        </w:r>
        <w:r w:rsidR="00D53477">
          <w:rPr>
            <w:noProof/>
            <w:webHidden/>
          </w:rPr>
          <w:fldChar w:fldCharType="begin"/>
        </w:r>
        <w:r w:rsidR="00D53477">
          <w:rPr>
            <w:noProof/>
            <w:webHidden/>
          </w:rPr>
          <w:instrText xml:space="preserve"> PAGEREF _Toc5237752 \h </w:instrText>
        </w:r>
        <w:r w:rsidR="00D53477">
          <w:rPr>
            <w:noProof/>
            <w:webHidden/>
          </w:rPr>
        </w:r>
        <w:r w:rsidR="00D53477">
          <w:rPr>
            <w:noProof/>
            <w:webHidden/>
          </w:rPr>
          <w:fldChar w:fldCharType="separate"/>
        </w:r>
        <w:r w:rsidR="00D53477">
          <w:rPr>
            <w:noProof/>
            <w:webHidden/>
          </w:rPr>
          <w:t>15</w:t>
        </w:r>
        <w:r w:rsidR="00D53477">
          <w:rPr>
            <w:noProof/>
            <w:webHidden/>
          </w:rPr>
          <w:fldChar w:fldCharType="end"/>
        </w:r>
      </w:hyperlink>
    </w:p>
    <w:p w14:paraId="1009FC80" w14:textId="15CC9ACF" w:rsidR="00D53477" w:rsidRDefault="00B82F3F">
      <w:pPr>
        <w:pStyle w:val="TOC1"/>
        <w:rPr>
          <w:rFonts w:asciiTheme="minorHAnsi" w:eastAsiaTheme="minorEastAsia" w:hAnsiTheme="minorHAnsi"/>
          <w:noProof/>
          <w:sz w:val="22"/>
          <w:szCs w:val="22"/>
          <w:lang w:eastAsia="en-GB"/>
        </w:rPr>
      </w:pPr>
      <w:hyperlink w:anchor="_Toc5237753" w:history="1">
        <w:r w:rsidR="00D53477" w:rsidRPr="00A36CC0">
          <w:rPr>
            <w:rStyle w:val="Hyperlink"/>
            <w:noProof/>
          </w:rPr>
          <w:t>3.0 Design</w:t>
        </w:r>
        <w:r w:rsidR="00D53477">
          <w:rPr>
            <w:noProof/>
            <w:webHidden/>
          </w:rPr>
          <w:tab/>
        </w:r>
        <w:r w:rsidR="00D53477">
          <w:rPr>
            <w:noProof/>
            <w:webHidden/>
          </w:rPr>
          <w:fldChar w:fldCharType="begin"/>
        </w:r>
        <w:r w:rsidR="00D53477">
          <w:rPr>
            <w:noProof/>
            <w:webHidden/>
          </w:rPr>
          <w:instrText xml:space="preserve"> PAGEREF _Toc5237753 \h </w:instrText>
        </w:r>
        <w:r w:rsidR="00D53477">
          <w:rPr>
            <w:noProof/>
            <w:webHidden/>
          </w:rPr>
        </w:r>
        <w:r w:rsidR="00D53477">
          <w:rPr>
            <w:noProof/>
            <w:webHidden/>
          </w:rPr>
          <w:fldChar w:fldCharType="separate"/>
        </w:r>
        <w:r w:rsidR="00D53477">
          <w:rPr>
            <w:noProof/>
            <w:webHidden/>
          </w:rPr>
          <w:t>15</w:t>
        </w:r>
        <w:r w:rsidR="00D53477">
          <w:rPr>
            <w:noProof/>
            <w:webHidden/>
          </w:rPr>
          <w:fldChar w:fldCharType="end"/>
        </w:r>
      </w:hyperlink>
    </w:p>
    <w:p w14:paraId="6A286E0C" w14:textId="0F92EB71" w:rsidR="00D53477" w:rsidRDefault="00B82F3F">
      <w:pPr>
        <w:pStyle w:val="TOC2"/>
        <w:tabs>
          <w:tab w:val="right" w:leader="dot" w:pos="9054"/>
        </w:tabs>
        <w:rPr>
          <w:rFonts w:asciiTheme="minorHAnsi" w:eastAsiaTheme="minorEastAsia" w:hAnsiTheme="minorHAnsi"/>
          <w:noProof/>
          <w:sz w:val="22"/>
          <w:szCs w:val="22"/>
          <w:lang w:eastAsia="en-GB"/>
        </w:rPr>
      </w:pPr>
      <w:hyperlink w:anchor="_Toc5237754" w:history="1">
        <w:r w:rsidR="00D53477" w:rsidRPr="00A36CC0">
          <w:rPr>
            <w:rStyle w:val="Hyperlink"/>
            <w:noProof/>
          </w:rPr>
          <w:t>3.1 Architectural Design</w:t>
        </w:r>
        <w:r w:rsidR="00D53477">
          <w:rPr>
            <w:noProof/>
            <w:webHidden/>
          </w:rPr>
          <w:tab/>
        </w:r>
        <w:r w:rsidR="00D53477">
          <w:rPr>
            <w:noProof/>
            <w:webHidden/>
          </w:rPr>
          <w:fldChar w:fldCharType="begin"/>
        </w:r>
        <w:r w:rsidR="00D53477">
          <w:rPr>
            <w:noProof/>
            <w:webHidden/>
          </w:rPr>
          <w:instrText xml:space="preserve"> PAGEREF _Toc5237754 \h </w:instrText>
        </w:r>
        <w:r w:rsidR="00D53477">
          <w:rPr>
            <w:noProof/>
            <w:webHidden/>
          </w:rPr>
        </w:r>
        <w:r w:rsidR="00D53477">
          <w:rPr>
            <w:noProof/>
            <w:webHidden/>
          </w:rPr>
          <w:fldChar w:fldCharType="separate"/>
        </w:r>
        <w:r w:rsidR="00D53477">
          <w:rPr>
            <w:noProof/>
            <w:webHidden/>
          </w:rPr>
          <w:t>15</w:t>
        </w:r>
        <w:r w:rsidR="00D53477">
          <w:rPr>
            <w:noProof/>
            <w:webHidden/>
          </w:rPr>
          <w:fldChar w:fldCharType="end"/>
        </w:r>
      </w:hyperlink>
    </w:p>
    <w:p w14:paraId="2C12C15D" w14:textId="1356D72F" w:rsidR="00D53477" w:rsidRDefault="00B82F3F">
      <w:pPr>
        <w:pStyle w:val="TOC2"/>
        <w:tabs>
          <w:tab w:val="right" w:leader="dot" w:pos="9054"/>
        </w:tabs>
        <w:rPr>
          <w:rFonts w:asciiTheme="minorHAnsi" w:eastAsiaTheme="minorEastAsia" w:hAnsiTheme="minorHAnsi"/>
          <w:noProof/>
          <w:sz w:val="22"/>
          <w:szCs w:val="22"/>
          <w:lang w:eastAsia="en-GB"/>
        </w:rPr>
      </w:pPr>
      <w:hyperlink w:anchor="_Toc5237755" w:history="1">
        <w:r w:rsidR="00D53477" w:rsidRPr="00A36CC0">
          <w:rPr>
            <w:rStyle w:val="Hyperlink"/>
            <w:noProof/>
          </w:rPr>
          <w:t>3.2 User Interaction</w:t>
        </w:r>
        <w:r w:rsidR="00D53477">
          <w:rPr>
            <w:noProof/>
            <w:webHidden/>
          </w:rPr>
          <w:tab/>
        </w:r>
        <w:r w:rsidR="00D53477">
          <w:rPr>
            <w:noProof/>
            <w:webHidden/>
          </w:rPr>
          <w:fldChar w:fldCharType="begin"/>
        </w:r>
        <w:r w:rsidR="00D53477">
          <w:rPr>
            <w:noProof/>
            <w:webHidden/>
          </w:rPr>
          <w:instrText xml:space="preserve"> PAGEREF _Toc5237755 \h </w:instrText>
        </w:r>
        <w:r w:rsidR="00D53477">
          <w:rPr>
            <w:noProof/>
            <w:webHidden/>
          </w:rPr>
        </w:r>
        <w:r w:rsidR="00D53477">
          <w:rPr>
            <w:noProof/>
            <w:webHidden/>
          </w:rPr>
          <w:fldChar w:fldCharType="separate"/>
        </w:r>
        <w:r w:rsidR="00D53477">
          <w:rPr>
            <w:noProof/>
            <w:webHidden/>
          </w:rPr>
          <w:t>15</w:t>
        </w:r>
        <w:r w:rsidR="00D53477">
          <w:rPr>
            <w:noProof/>
            <w:webHidden/>
          </w:rPr>
          <w:fldChar w:fldCharType="end"/>
        </w:r>
      </w:hyperlink>
    </w:p>
    <w:p w14:paraId="6690E20D" w14:textId="7A2EE79B" w:rsidR="00D53477" w:rsidRDefault="00B82F3F">
      <w:pPr>
        <w:pStyle w:val="TOC2"/>
        <w:tabs>
          <w:tab w:val="right" w:leader="dot" w:pos="9054"/>
        </w:tabs>
        <w:rPr>
          <w:rFonts w:asciiTheme="minorHAnsi" w:eastAsiaTheme="minorEastAsia" w:hAnsiTheme="minorHAnsi"/>
          <w:noProof/>
          <w:sz w:val="22"/>
          <w:szCs w:val="22"/>
          <w:lang w:eastAsia="en-GB"/>
        </w:rPr>
      </w:pPr>
      <w:hyperlink w:anchor="_Toc5237756" w:history="1">
        <w:r w:rsidR="00D53477" w:rsidRPr="00A36CC0">
          <w:rPr>
            <w:rStyle w:val="Hyperlink"/>
            <w:noProof/>
          </w:rPr>
          <w:t>3.3 Software System Design</w:t>
        </w:r>
        <w:r w:rsidR="00D53477">
          <w:rPr>
            <w:noProof/>
            <w:webHidden/>
          </w:rPr>
          <w:tab/>
        </w:r>
        <w:r w:rsidR="00D53477">
          <w:rPr>
            <w:noProof/>
            <w:webHidden/>
          </w:rPr>
          <w:fldChar w:fldCharType="begin"/>
        </w:r>
        <w:r w:rsidR="00D53477">
          <w:rPr>
            <w:noProof/>
            <w:webHidden/>
          </w:rPr>
          <w:instrText xml:space="preserve"> PAGEREF _Toc5237756 \h </w:instrText>
        </w:r>
        <w:r w:rsidR="00D53477">
          <w:rPr>
            <w:noProof/>
            <w:webHidden/>
          </w:rPr>
        </w:r>
        <w:r w:rsidR="00D53477">
          <w:rPr>
            <w:noProof/>
            <w:webHidden/>
          </w:rPr>
          <w:fldChar w:fldCharType="separate"/>
        </w:r>
        <w:r w:rsidR="00D53477">
          <w:rPr>
            <w:noProof/>
            <w:webHidden/>
          </w:rPr>
          <w:t>15</w:t>
        </w:r>
        <w:r w:rsidR="00D53477">
          <w:rPr>
            <w:noProof/>
            <w:webHidden/>
          </w:rPr>
          <w:fldChar w:fldCharType="end"/>
        </w:r>
      </w:hyperlink>
    </w:p>
    <w:p w14:paraId="5F3D01AF" w14:textId="1BFF0FE7" w:rsidR="00D53477" w:rsidRDefault="00B82F3F">
      <w:pPr>
        <w:pStyle w:val="TOC3"/>
        <w:tabs>
          <w:tab w:val="right" w:leader="dot" w:pos="9054"/>
        </w:tabs>
        <w:rPr>
          <w:rFonts w:asciiTheme="minorHAnsi" w:eastAsiaTheme="minorEastAsia" w:hAnsiTheme="minorHAnsi"/>
          <w:noProof/>
          <w:sz w:val="22"/>
          <w:szCs w:val="22"/>
          <w:lang w:eastAsia="en-GB"/>
        </w:rPr>
      </w:pPr>
      <w:hyperlink w:anchor="_Toc5237757" w:history="1">
        <w:r w:rsidR="00D53477" w:rsidRPr="00A36CC0">
          <w:rPr>
            <w:rStyle w:val="Hyperlink"/>
            <w:noProof/>
          </w:rPr>
          <w:t>3.1.1 Cuckoo Environment</w:t>
        </w:r>
        <w:r w:rsidR="00D53477">
          <w:rPr>
            <w:noProof/>
            <w:webHidden/>
          </w:rPr>
          <w:tab/>
        </w:r>
        <w:r w:rsidR="00D53477">
          <w:rPr>
            <w:noProof/>
            <w:webHidden/>
          </w:rPr>
          <w:fldChar w:fldCharType="begin"/>
        </w:r>
        <w:r w:rsidR="00D53477">
          <w:rPr>
            <w:noProof/>
            <w:webHidden/>
          </w:rPr>
          <w:instrText xml:space="preserve"> PAGEREF _Toc5237757 \h </w:instrText>
        </w:r>
        <w:r w:rsidR="00D53477">
          <w:rPr>
            <w:noProof/>
            <w:webHidden/>
          </w:rPr>
        </w:r>
        <w:r w:rsidR="00D53477">
          <w:rPr>
            <w:noProof/>
            <w:webHidden/>
          </w:rPr>
          <w:fldChar w:fldCharType="separate"/>
        </w:r>
        <w:r w:rsidR="00D53477">
          <w:rPr>
            <w:noProof/>
            <w:webHidden/>
          </w:rPr>
          <w:t>15</w:t>
        </w:r>
        <w:r w:rsidR="00D53477">
          <w:rPr>
            <w:noProof/>
            <w:webHidden/>
          </w:rPr>
          <w:fldChar w:fldCharType="end"/>
        </w:r>
      </w:hyperlink>
    </w:p>
    <w:p w14:paraId="4276852B" w14:textId="55069A6E" w:rsidR="00D53477" w:rsidRDefault="00B82F3F">
      <w:pPr>
        <w:pStyle w:val="TOC3"/>
        <w:tabs>
          <w:tab w:val="right" w:leader="dot" w:pos="9054"/>
        </w:tabs>
        <w:rPr>
          <w:rFonts w:asciiTheme="minorHAnsi" w:eastAsiaTheme="minorEastAsia" w:hAnsiTheme="minorHAnsi"/>
          <w:noProof/>
          <w:sz w:val="22"/>
          <w:szCs w:val="22"/>
          <w:lang w:eastAsia="en-GB"/>
        </w:rPr>
      </w:pPr>
      <w:hyperlink w:anchor="_Toc5237758" w:history="1">
        <w:r w:rsidR="00D53477" w:rsidRPr="00A36CC0">
          <w:rPr>
            <w:rStyle w:val="Hyperlink"/>
            <w:noProof/>
          </w:rPr>
          <w:t>3.1.2 Parser</w:t>
        </w:r>
        <w:r w:rsidR="00D53477">
          <w:rPr>
            <w:noProof/>
            <w:webHidden/>
          </w:rPr>
          <w:tab/>
        </w:r>
        <w:r w:rsidR="00D53477">
          <w:rPr>
            <w:noProof/>
            <w:webHidden/>
          </w:rPr>
          <w:fldChar w:fldCharType="begin"/>
        </w:r>
        <w:r w:rsidR="00D53477">
          <w:rPr>
            <w:noProof/>
            <w:webHidden/>
          </w:rPr>
          <w:instrText xml:space="preserve"> PAGEREF _Toc5237758 \h </w:instrText>
        </w:r>
        <w:r w:rsidR="00D53477">
          <w:rPr>
            <w:noProof/>
            <w:webHidden/>
          </w:rPr>
        </w:r>
        <w:r w:rsidR="00D53477">
          <w:rPr>
            <w:noProof/>
            <w:webHidden/>
          </w:rPr>
          <w:fldChar w:fldCharType="separate"/>
        </w:r>
        <w:r w:rsidR="00D53477">
          <w:rPr>
            <w:noProof/>
            <w:webHidden/>
          </w:rPr>
          <w:t>17</w:t>
        </w:r>
        <w:r w:rsidR="00D53477">
          <w:rPr>
            <w:noProof/>
            <w:webHidden/>
          </w:rPr>
          <w:fldChar w:fldCharType="end"/>
        </w:r>
      </w:hyperlink>
    </w:p>
    <w:p w14:paraId="57DFA05B" w14:textId="6F0BBB99" w:rsidR="00D53477" w:rsidRDefault="00B82F3F">
      <w:pPr>
        <w:pStyle w:val="TOC3"/>
        <w:tabs>
          <w:tab w:val="right" w:leader="dot" w:pos="9054"/>
        </w:tabs>
        <w:rPr>
          <w:rFonts w:asciiTheme="minorHAnsi" w:eastAsiaTheme="minorEastAsia" w:hAnsiTheme="minorHAnsi"/>
          <w:noProof/>
          <w:sz w:val="22"/>
          <w:szCs w:val="22"/>
          <w:lang w:eastAsia="en-GB"/>
        </w:rPr>
      </w:pPr>
      <w:hyperlink w:anchor="_Toc5237759" w:history="1">
        <w:r w:rsidR="00D53477" w:rsidRPr="00A36CC0">
          <w:rPr>
            <w:rStyle w:val="Hyperlink"/>
            <w:noProof/>
          </w:rPr>
          <w:t>3.1.3 Machine Learning</w:t>
        </w:r>
        <w:r w:rsidR="00D53477">
          <w:rPr>
            <w:noProof/>
            <w:webHidden/>
          </w:rPr>
          <w:tab/>
        </w:r>
        <w:r w:rsidR="00D53477">
          <w:rPr>
            <w:noProof/>
            <w:webHidden/>
          </w:rPr>
          <w:fldChar w:fldCharType="begin"/>
        </w:r>
        <w:r w:rsidR="00D53477">
          <w:rPr>
            <w:noProof/>
            <w:webHidden/>
          </w:rPr>
          <w:instrText xml:space="preserve"> PAGEREF _Toc5237759 \h </w:instrText>
        </w:r>
        <w:r w:rsidR="00D53477">
          <w:rPr>
            <w:noProof/>
            <w:webHidden/>
          </w:rPr>
        </w:r>
        <w:r w:rsidR="00D53477">
          <w:rPr>
            <w:noProof/>
            <w:webHidden/>
          </w:rPr>
          <w:fldChar w:fldCharType="separate"/>
        </w:r>
        <w:r w:rsidR="00D53477">
          <w:rPr>
            <w:noProof/>
            <w:webHidden/>
          </w:rPr>
          <w:t>17</w:t>
        </w:r>
        <w:r w:rsidR="00D53477">
          <w:rPr>
            <w:noProof/>
            <w:webHidden/>
          </w:rPr>
          <w:fldChar w:fldCharType="end"/>
        </w:r>
      </w:hyperlink>
    </w:p>
    <w:p w14:paraId="3917A5D1" w14:textId="4341028E" w:rsidR="00D53477" w:rsidRDefault="00B82F3F">
      <w:pPr>
        <w:pStyle w:val="TOC2"/>
        <w:tabs>
          <w:tab w:val="right" w:leader="dot" w:pos="9054"/>
        </w:tabs>
        <w:rPr>
          <w:rFonts w:asciiTheme="minorHAnsi" w:eastAsiaTheme="minorEastAsia" w:hAnsiTheme="minorHAnsi"/>
          <w:noProof/>
          <w:sz w:val="22"/>
          <w:szCs w:val="22"/>
          <w:lang w:eastAsia="en-GB"/>
        </w:rPr>
      </w:pPr>
      <w:hyperlink w:anchor="_Toc5237760" w:history="1">
        <w:r w:rsidR="00D53477" w:rsidRPr="00A36CC0">
          <w:rPr>
            <w:rStyle w:val="Hyperlink"/>
            <w:noProof/>
          </w:rPr>
          <w:t>3.4 Key Design Decisions</w:t>
        </w:r>
        <w:r w:rsidR="00D53477">
          <w:rPr>
            <w:noProof/>
            <w:webHidden/>
          </w:rPr>
          <w:tab/>
        </w:r>
        <w:r w:rsidR="00D53477">
          <w:rPr>
            <w:noProof/>
            <w:webHidden/>
          </w:rPr>
          <w:fldChar w:fldCharType="begin"/>
        </w:r>
        <w:r w:rsidR="00D53477">
          <w:rPr>
            <w:noProof/>
            <w:webHidden/>
          </w:rPr>
          <w:instrText xml:space="preserve"> PAGEREF _Toc5237760 \h </w:instrText>
        </w:r>
        <w:r w:rsidR="00D53477">
          <w:rPr>
            <w:noProof/>
            <w:webHidden/>
          </w:rPr>
        </w:r>
        <w:r w:rsidR="00D53477">
          <w:rPr>
            <w:noProof/>
            <w:webHidden/>
          </w:rPr>
          <w:fldChar w:fldCharType="separate"/>
        </w:r>
        <w:r w:rsidR="00D53477">
          <w:rPr>
            <w:noProof/>
            <w:webHidden/>
          </w:rPr>
          <w:t>17</w:t>
        </w:r>
        <w:r w:rsidR="00D53477">
          <w:rPr>
            <w:noProof/>
            <w:webHidden/>
          </w:rPr>
          <w:fldChar w:fldCharType="end"/>
        </w:r>
      </w:hyperlink>
    </w:p>
    <w:p w14:paraId="5B4105D6" w14:textId="1CDC58EA" w:rsidR="00D53477" w:rsidRDefault="00B82F3F">
      <w:pPr>
        <w:pStyle w:val="TOC1"/>
        <w:rPr>
          <w:rFonts w:asciiTheme="minorHAnsi" w:eastAsiaTheme="minorEastAsia" w:hAnsiTheme="minorHAnsi"/>
          <w:noProof/>
          <w:sz w:val="22"/>
          <w:szCs w:val="22"/>
          <w:lang w:eastAsia="en-GB"/>
        </w:rPr>
      </w:pPr>
      <w:hyperlink w:anchor="_Toc5237761" w:history="1">
        <w:r w:rsidR="00D53477" w:rsidRPr="00A36CC0">
          <w:rPr>
            <w:rStyle w:val="Hyperlink"/>
            <w:noProof/>
          </w:rPr>
          <w:t>4.0 Implementation</w:t>
        </w:r>
        <w:r w:rsidR="00D53477">
          <w:rPr>
            <w:noProof/>
            <w:webHidden/>
          </w:rPr>
          <w:tab/>
        </w:r>
        <w:r w:rsidR="00D53477">
          <w:rPr>
            <w:noProof/>
            <w:webHidden/>
          </w:rPr>
          <w:fldChar w:fldCharType="begin"/>
        </w:r>
        <w:r w:rsidR="00D53477">
          <w:rPr>
            <w:noProof/>
            <w:webHidden/>
          </w:rPr>
          <w:instrText xml:space="preserve"> PAGEREF _Toc5237761 \h </w:instrText>
        </w:r>
        <w:r w:rsidR="00D53477">
          <w:rPr>
            <w:noProof/>
            <w:webHidden/>
          </w:rPr>
        </w:r>
        <w:r w:rsidR="00D53477">
          <w:rPr>
            <w:noProof/>
            <w:webHidden/>
          </w:rPr>
          <w:fldChar w:fldCharType="separate"/>
        </w:r>
        <w:r w:rsidR="00D53477">
          <w:rPr>
            <w:noProof/>
            <w:webHidden/>
          </w:rPr>
          <w:t>17</w:t>
        </w:r>
        <w:r w:rsidR="00D53477">
          <w:rPr>
            <w:noProof/>
            <w:webHidden/>
          </w:rPr>
          <w:fldChar w:fldCharType="end"/>
        </w:r>
      </w:hyperlink>
    </w:p>
    <w:p w14:paraId="6889C472" w14:textId="7D69B405" w:rsidR="00D53477" w:rsidRDefault="00B82F3F">
      <w:pPr>
        <w:pStyle w:val="TOC2"/>
        <w:tabs>
          <w:tab w:val="right" w:leader="dot" w:pos="9054"/>
        </w:tabs>
        <w:rPr>
          <w:rFonts w:asciiTheme="minorHAnsi" w:eastAsiaTheme="minorEastAsia" w:hAnsiTheme="minorHAnsi"/>
          <w:noProof/>
          <w:sz w:val="22"/>
          <w:szCs w:val="22"/>
          <w:lang w:eastAsia="en-GB"/>
        </w:rPr>
      </w:pPr>
      <w:hyperlink w:anchor="_Toc5237762" w:history="1">
        <w:r w:rsidR="00D53477" w:rsidRPr="00A36CC0">
          <w:rPr>
            <w:rStyle w:val="Hyperlink"/>
            <w:noProof/>
          </w:rPr>
          <w:t>4.1 Use of Supporting Tools</w:t>
        </w:r>
        <w:r w:rsidR="00D53477">
          <w:rPr>
            <w:noProof/>
            <w:webHidden/>
          </w:rPr>
          <w:tab/>
        </w:r>
        <w:r w:rsidR="00D53477">
          <w:rPr>
            <w:noProof/>
            <w:webHidden/>
          </w:rPr>
          <w:fldChar w:fldCharType="begin"/>
        </w:r>
        <w:r w:rsidR="00D53477">
          <w:rPr>
            <w:noProof/>
            <w:webHidden/>
          </w:rPr>
          <w:instrText xml:space="preserve"> PAGEREF _Toc5237762 \h </w:instrText>
        </w:r>
        <w:r w:rsidR="00D53477">
          <w:rPr>
            <w:noProof/>
            <w:webHidden/>
          </w:rPr>
        </w:r>
        <w:r w:rsidR="00D53477">
          <w:rPr>
            <w:noProof/>
            <w:webHidden/>
          </w:rPr>
          <w:fldChar w:fldCharType="separate"/>
        </w:r>
        <w:r w:rsidR="00D53477">
          <w:rPr>
            <w:noProof/>
            <w:webHidden/>
          </w:rPr>
          <w:t>17</w:t>
        </w:r>
        <w:r w:rsidR="00D53477">
          <w:rPr>
            <w:noProof/>
            <w:webHidden/>
          </w:rPr>
          <w:fldChar w:fldCharType="end"/>
        </w:r>
      </w:hyperlink>
    </w:p>
    <w:p w14:paraId="0842443A" w14:textId="4E2A26F7" w:rsidR="00D53477" w:rsidRDefault="00B82F3F">
      <w:pPr>
        <w:pStyle w:val="TOC3"/>
        <w:tabs>
          <w:tab w:val="right" w:leader="dot" w:pos="9054"/>
        </w:tabs>
        <w:rPr>
          <w:rFonts w:asciiTheme="minorHAnsi" w:eastAsiaTheme="minorEastAsia" w:hAnsiTheme="minorHAnsi"/>
          <w:noProof/>
          <w:sz w:val="22"/>
          <w:szCs w:val="22"/>
          <w:lang w:eastAsia="en-GB"/>
        </w:rPr>
      </w:pPr>
      <w:hyperlink w:anchor="_Toc5237763" w:history="1">
        <w:r w:rsidR="00D53477" w:rsidRPr="00A36CC0">
          <w:rPr>
            <w:rStyle w:val="Hyperlink"/>
            <w:noProof/>
          </w:rPr>
          <w:t>4.1.1 Languages Used</w:t>
        </w:r>
        <w:r w:rsidR="00D53477">
          <w:rPr>
            <w:noProof/>
            <w:webHidden/>
          </w:rPr>
          <w:tab/>
        </w:r>
        <w:r w:rsidR="00D53477">
          <w:rPr>
            <w:noProof/>
            <w:webHidden/>
          </w:rPr>
          <w:fldChar w:fldCharType="begin"/>
        </w:r>
        <w:r w:rsidR="00D53477">
          <w:rPr>
            <w:noProof/>
            <w:webHidden/>
          </w:rPr>
          <w:instrText xml:space="preserve"> PAGEREF _Toc5237763 \h </w:instrText>
        </w:r>
        <w:r w:rsidR="00D53477">
          <w:rPr>
            <w:noProof/>
            <w:webHidden/>
          </w:rPr>
        </w:r>
        <w:r w:rsidR="00D53477">
          <w:rPr>
            <w:noProof/>
            <w:webHidden/>
          </w:rPr>
          <w:fldChar w:fldCharType="separate"/>
        </w:r>
        <w:r w:rsidR="00D53477">
          <w:rPr>
            <w:noProof/>
            <w:webHidden/>
          </w:rPr>
          <w:t>17</w:t>
        </w:r>
        <w:r w:rsidR="00D53477">
          <w:rPr>
            <w:noProof/>
            <w:webHidden/>
          </w:rPr>
          <w:fldChar w:fldCharType="end"/>
        </w:r>
      </w:hyperlink>
    </w:p>
    <w:p w14:paraId="71400D61" w14:textId="2C1D0EF0" w:rsidR="00D53477" w:rsidRDefault="00B82F3F">
      <w:pPr>
        <w:pStyle w:val="TOC3"/>
        <w:tabs>
          <w:tab w:val="right" w:leader="dot" w:pos="9054"/>
        </w:tabs>
        <w:rPr>
          <w:rFonts w:asciiTheme="minorHAnsi" w:eastAsiaTheme="minorEastAsia" w:hAnsiTheme="minorHAnsi"/>
          <w:noProof/>
          <w:sz w:val="22"/>
          <w:szCs w:val="22"/>
          <w:lang w:eastAsia="en-GB"/>
        </w:rPr>
      </w:pPr>
      <w:hyperlink w:anchor="_Toc5237764" w:history="1">
        <w:r w:rsidR="00D53477" w:rsidRPr="00A36CC0">
          <w:rPr>
            <w:rStyle w:val="Hyperlink"/>
            <w:noProof/>
          </w:rPr>
          <w:t>4.1.2 Development Environment</w:t>
        </w:r>
        <w:r w:rsidR="00D53477">
          <w:rPr>
            <w:noProof/>
            <w:webHidden/>
          </w:rPr>
          <w:tab/>
        </w:r>
        <w:r w:rsidR="00D53477">
          <w:rPr>
            <w:noProof/>
            <w:webHidden/>
          </w:rPr>
          <w:fldChar w:fldCharType="begin"/>
        </w:r>
        <w:r w:rsidR="00D53477">
          <w:rPr>
            <w:noProof/>
            <w:webHidden/>
          </w:rPr>
          <w:instrText xml:space="preserve"> PAGEREF _Toc5237764 \h </w:instrText>
        </w:r>
        <w:r w:rsidR="00D53477">
          <w:rPr>
            <w:noProof/>
            <w:webHidden/>
          </w:rPr>
        </w:r>
        <w:r w:rsidR="00D53477">
          <w:rPr>
            <w:noProof/>
            <w:webHidden/>
          </w:rPr>
          <w:fldChar w:fldCharType="separate"/>
        </w:r>
        <w:r w:rsidR="00D53477">
          <w:rPr>
            <w:noProof/>
            <w:webHidden/>
          </w:rPr>
          <w:t>18</w:t>
        </w:r>
        <w:r w:rsidR="00D53477">
          <w:rPr>
            <w:noProof/>
            <w:webHidden/>
          </w:rPr>
          <w:fldChar w:fldCharType="end"/>
        </w:r>
      </w:hyperlink>
    </w:p>
    <w:p w14:paraId="414E37CD" w14:textId="7AAEE8FC" w:rsidR="00D53477" w:rsidRDefault="00B82F3F">
      <w:pPr>
        <w:pStyle w:val="TOC3"/>
        <w:tabs>
          <w:tab w:val="right" w:leader="dot" w:pos="9054"/>
        </w:tabs>
        <w:rPr>
          <w:rFonts w:asciiTheme="minorHAnsi" w:eastAsiaTheme="minorEastAsia" w:hAnsiTheme="minorHAnsi"/>
          <w:noProof/>
          <w:sz w:val="22"/>
          <w:szCs w:val="22"/>
          <w:lang w:eastAsia="en-GB"/>
        </w:rPr>
      </w:pPr>
      <w:hyperlink w:anchor="_Toc5237765" w:history="1">
        <w:r w:rsidR="00D53477" w:rsidRPr="00A36CC0">
          <w:rPr>
            <w:rStyle w:val="Hyperlink"/>
            <w:noProof/>
          </w:rPr>
          <w:t>4.1.3 Version Control</w:t>
        </w:r>
        <w:r w:rsidR="00D53477">
          <w:rPr>
            <w:noProof/>
            <w:webHidden/>
          </w:rPr>
          <w:tab/>
        </w:r>
        <w:r w:rsidR="00D53477">
          <w:rPr>
            <w:noProof/>
            <w:webHidden/>
          </w:rPr>
          <w:fldChar w:fldCharType="begin"/>
        </w:r>
        <w:r w:rsidR="00D53477">
          <w:rPr>
            <w:noProof/>
            <w:webHidden/>
          </w:rPr>
          <w:instrText xml:space="preserve"> PAGEREF _Toc5237765 \h </w:instrText>
        </w:r>
        <w:r w:rsidR="00D53477">
          <w:rPr>
            <w:noProof/>
            <w:webHidden/>
          </w:rPr>
        </w:r>
        <w:r w:rsidR="00D53477">
          <w:rPr>
            <w:noProof/>
            <w:webHidden/>
          </w:rPr>
          <w:fldChar w:fldCharType="separate"/>
        </w:r>
        <w:r w:rsidR="00D53477">
          <w:rPr>
            <w:noProof/>
            <w:webHidden/>
          </w:rPr>
          <w:t>18</w:t>
        </w:r>
        <w:r w:rsidR="00D53477">
          <w:rPr>
            <w:noProof/>
            <w:webHidden/>
          </w:rPr>
          <w:fldChar w:fldCharType="end"/>
        </w:r>
      </w:hyperlink>
    </w:p>
    <w:p w14:paraId="70BF8D29" w14:textId="07A1504A" w:rsidR="00D53477" w:rsidRDefault="00B82F3F">
      <w:pPr>
        <w:pStyle w:val="TOC2"/>
        <w:tabs>
          <w:tab w:val="right" w:leader="dot" w:pos="9054"/>
        </w:tabs>
        <w:rPr>
          <w:rFonts w:asciiTheme="minorHAnsi" w:eastAsiaTheme="minorEastAsia" w:hAnsiTheme="minorHAnsi"/>
          <w:noProof/>
          <w:sz w:val="22"/>
          <w:szCs w:val="22"/>
          <w:lang w:eastAsia="en-GB"/>
        </w:rPr>
      </w:pPr>
      <w:hyperlink w:anchor="_Toc5237766" w:history="1">
        <w:r w:rsidR="00D53477" w:rsidRPr="00A36CC0">
          <w:rPr>
            <w:rStyle w:val="Hyperlink"/>
            <w:noProof/>
          </w:rPr>
          <w:t>4.2 Use of Software Libraries</w:t>
        </w:r>
        <w:r w:rsidR="00D53477">
          <w:rPr>
            <w:noProof/>
            <w:webHidden/>
          </w:rPr>
          <w:tab/>
        </w:r>
        <w:r w:rsidR="00D53477">
          <w:rPr>
            <w:noProof/>
            <w:webHidden/>
          </w:rPr>
          <w:fldChar w:fldCharType="begin"/>
        </w:r>
        <w:r w:rsidR="00D53477">
          <w:rPr>
            <w:noProof/>
            <w:webHidden/>
          </w:rPr>
          <w:instrText xml:space="preserve"> PAGEREF _Toc5237766 \h </w:instrText>
        </w:r>
        <w:r w:rsidR="00D53477">
          <w:rPr>
            <w:noProof/>
            <w:webHidden/>
          </w:rPr>
        </w:r>
        <w:r w:rsidR="00D53477">
          <w:rPr>
            <w:noProof/>
            <w:webHidden/>
          </w:rPr>
          <w:fldChar w:fldCharType="separate"/>
        </w:r>
        <w:r w:rsidR="00D53477">
          <w:rPr>
            <w:noProof/>
            <w:webHidden/>
          </w:rPr>
          <w:t>18</w:t>
        </w:r>
        <w:r w:rsidR="00D53477">
          <w:rPr>
            <w:noProof/>
            <w:webHidden/>
          </w:rPr>
          <w:fldChar w:fldCharType="end"/>
        </w:r>
      </w:hyperlink>
    </w:p>
    <w:p w14:paraId="7F9747FD" w14:textId="6D746277" w:rsidR="00D53477" w:rsidRDefault="00B82F3F">
      <w:pPr>
        <w:pStyle w:val="TOC3"/>
        <w:tabs>
          <w:tab w:val="right" w:leader="dot" w:pos="9054"/>
        </w:tabs>
        <w:rPr>
          <w:rFonts w:asciiTheme="minorHAnsi" w:eastAsiaTheme="minorEastAsia" w:hAnsiTheme="minorHAnsi"/>
          <w:noProof/>
          <w:sz w:val="22"/>
          <w:szCs w:val="22"/>
          <w:lang w:eastAsia="en-GB"/>
        </w:rPr>
      </w:pPr>
      <w:hyperlink w:anchor="_Toc5237767" w:history="1">
        <w:r w:rsidR="00D53477" w:rsidRPr="00A36CC0">
          <w:rPr>
            <w:rStyle w:val="Hyperlink"/>
            <w:noProof/>
          </w:rPr>
          <w:t>4.2.1 Python Libraries</w:t>
        </w:r>
        <w:r w:rsidR="00D53477">
          <w:rPr>
            <w:noProof/>
            <w:webHidden/>
          </w:rPr>
          <w:tab/>
        </w:r>
        <w:r w:rsidR="00D53477">
          <w:rPr>
            <w:noProof/>
            <w:webHidden/>
          </w:rPr>
          <w:fldChar w:fldCharType="begin"/>
        </w:r>
        <w:r w:rsidR="00D53477">
          <w:rPr>
            <w:noProof/>
            <w:webHidden/>
          </w:rPr>
          <w:instrText xml:space="preserve"> PAGEREF _Toc5237767 \h </w:instrText>
        </w:r>
        <w:r w:rsidR="00D53477">
          <w:rPr>
            <w:noProof/>
            <w:webHidden/>
          </w:rPr>
        </w:r>
        <w:r w:rsidR="00D53477">
          <w:rPr>
            <w:noProof/>
            <w:webHidden/>
          </w:rPr>
          <w:fldChar w:fldCharType="separate"/>
        </w:r>
        <w:r w:rsidR="00D53477">
          <w:rPr>
            <w:noProof/>
            <w:webHidden/>
          </w:rPr>
          <w:t>18</w:t>
        </w:r>
        <w:r w:rsidR="00D53477">
          <w:rPr>
            <w:noProof/>
            <w:webHidden/>
          </w:rPr>
          <w:fldChar w:fldCharType="end"/>
        </w:r>
      </w:hyperlink>
    </w:p>
    <w:p w14:paraId="69B1BCE7" w14:textId="65C34185" w:rsidR="00D53477" w:rsidRDefault="00B82F3F">
      <w:pPr>
        <w:pStyle w:val="TOC4"/>
        <w:tabs>
          <w:tab w:val="right" w:leader="dot" w:pos="9054"/>
        </w:tabs>
        <w:rPr>
          <w:noProof/>
        </w:rPr>
      </w:pPr>
      <w:hyperlink w:anchor="_Toc5237768" w:history="1">
        <w:r w:rsidR="00D53477" w:rsidRPr="00A36CC0">
          <w:rPr>
            <w:rStyle w:val="Hyperlink"/>
            <w:noProof/>
          </w:rPr>
          <w:t>4.2.1.1 os</w:t>
        </w:r>
        <w:r w:rsidR="00D53477">
          <w:rPr>
            <w:noProof/>
            <w:webHidden/>
          </w:rPr>
          <w:tab/>
        </w:r>
        <w:r w:rsidR="00D53477">
          <w:rPr>
            <w:noProof/>
            <w:webHidden/>
          </w:rPr>
          <w:fldChar w:fldCharType="begin"/>
        </w:r>
        <w:r w:rsidR="00D53477">
          <w:rPr>
            <w:noProof/>
            <w:webHidden/>
          </w:rPr>
          <w:instrText xml:space="preserve"> PAGEREF _Toc5237768 \h </w:instrText>
        </w:r>
        <w:r w:rsidR="00D53477">
          <w:rPr>
            <w:noProof/>
            <w:webHidden/>
          </w:rPr>
        </w:r>
        <w:r w:rsidR="00D53477">
          <w:rPr>
            <w:noProof/>
            <w:webHidden/>
          </w:rPr>
          <w:fldChar w:fldCharType="separate"/>
        </w:r>
        <w:r w:rsidR="00D53477">
          <w:rPr>
            <w:noProof/>
            <w:webHidden/>
          </w:rPr>
          <w:t>18</w:t>
        </w:r>
        <w:r w:rsidR="00D53477">
          <w:rPr>
            <w:noProof/>
            <w:webHidden/>
          </w:rPr>
          <w:fldChar w:fldCharType="end"/>
        </w:r>
      </w:hyperlink>
    </w:p>
    <w:p w14:paraId="62A8DDD5" w14:textId="570A8BAC" w:rsidR="00D53477" w:rsidRDefault="00B82F3F">
      <w:pPr>
        <w:pStyle w:val="TOC4"/>
        <w:tabs>
          <w:tab w:val="right" w:leader="dot" w:pos="9054"/>
        </w:tabs>
        <w:rPr>
          <w:noProof/>
        </w:rPr>
      </w:pPr>
      <w:hyperlink w:anchor="_Toc5237769" w:history="1">
        <w:r w:rsidR="00D53477" w:rsidRPr="00A36CC0">
          <w:rPr>
            <w:rStyle w:val="Hyperlink"/>
            <w:noProof/>
          </w:rPr>
          <w:t>4.2.1.2 datetime</w:t>
        </w:r>
        <w:r w:rsidR="00D53477">
          <w:rPr>
            <w:noProof/>
            <w:webHidden/>
          </w:rPr>
          <w:tab/>
        </w:r>
        <w:r w:rsidR="00D53477">
          <w:rPr>
            <w:noProof/>
            <w:webHidden/>
          </w:rPr>
          <w:fldChar w:fldCharType="begin"/>
        </w:r>
        <w:r w:rsidR="00D53477">
          <w:rPr>
            <w:noProof/>
            <w:webHidden/>
          </w:rPr>
          <w:instrText xml:space="preserve"> PAGEREF _Toc5237769 \h </w:instrText>
        </w:r>
        <w:r w:rsidR="00D53477">
          <w:rPr>
            <w:noProof/>
            <w:webHidden/>
          </w:rPr>
        </w:r>
        <w:r w:rsidR="00D53477">
          <w:rPr>
            <w:noProof/>
            <w:webHidden/>
          </w:rPr>
          <w:fldChar w:fldCharType="separate"/>
        </w:r>
        <w:r w:rsidR="00D53477">
          <w:rPr>
            <w:noProof/>
            <w:webHidden/>
          </w:rPr>
          <w:t>18</w:t>
        </w:r>
        <w:r w:rsidR="00D53477">
          <w:rPr>
            <w:noProof/>
            <w:webHidden/>
          </w:rPr>
          <w:fldChar w:fldCharType="end"/>
        </w:r>
      </w:hyperlink>
    </w:p>
    <w:p w14:paraId="03530E26" w14:textId="67E01E52" w:rsidR="00D53477" w:rsidRDefault="00B82F3F">
      <w:pPr>
        <w:pStyle w:val="TOC4"/>
        <w:tabs>
          <w:tab w:val="right" w:leader="dot" w:pos="9054"/>
        </w:tabs>
        <w:rPr>
          <w:noProof/>
        </w:rPr>
      </w:pPr>
      <w:hyperlink w:anchor="_Toc5237770" w:history="1">
        <w:r w:rsidR="00D53477" w:rsidRPr="00A36CC0">
          <w:rPr>
            <w:rStyle w:val="Hyperlink"/>
            <w:noProof/>
          </w:rPr>
          <w:t>4.2.1.3 json</w:t>
        </w:r>
        <w:r w:rsidR="00D53477">
          <w:rPr>
            <w:noProof/>
            <w:webHidden/>
          </w:rPr>
          <w:tab/>
        </w:r>
        <w:r w:rsidR="00D53477">
          <w:rPr>
            <w:noProof/>
            <w:webHidden/>
          </w:rPr>
          <w:fldChar w:fldCharType="begin"/>
        </w:r>
        <w:r w:rsidR="00D53477">
          <w:rPr>
            <w:noProof/>
            <w:webHidden/>
          </w:rPr>
          <w:instrText xml:space="preserve"> PAGEREF _Toc5237770 \h </w:instrText>
        </w:r>
        <w:r w:rsidR="00D53477">
          <w:rPr>
            <w:noProof/>
            <w:webHidden/>
          </w:rPr>
        </w:r>
        <w:r w:rsidR="00D53477">
          <w:rPr>
            <w:noProof/>
            <w:webHidden/>
          </w:rPr>
          <w:fldChar w:fldCharType="separate"/>
        </w:r>
        <w:r w:rsidR="00D53477">
          <w:rPr>
            <w:noProof/>
            <w:webHidden/>
          </w:rPr>
          <w:t>19</w:t>
        </w:r>
        <w:r w:rsidR="00D53477">
          <w:rPr>
            <w:noProof/>
            <w:webHidden/>
          </w:rPr>
          <w:fldChar w:fldCharType="end"/>
        </w:r>
      </w:hyperlink>
    </w:p>
    <w:p w14:paraId="24526C26" w14:textId="034B5896" w:rsidR="00D53477" w:rsidRDefault="00B82F3F">
      <w:pPr>
        <w:pStyle w:val="TOC4"/>
        <w:tabs>
          <w:tab w:val="right" w:leader="dot" w:pos="9054"/>
        </w:tabs>
        <w:rPr>
          <w:noProof/>
        </w:rPr>
      </w:pPr>
      <w:hyperlink w:anchor="_Toc5237771" w:history="1">
        <w:r w:rsidR="00D53477" w:rsidRPr="00A36CC0">
          <w:rPr>
            <w:rStyle w:val="Hyperlink"/>
            <w:noProof/>
          </w:rPr>
          <w:t>4.2.1.4 csv</w:t>
        </w:r>
        <w:r w:rsidR="00D53477">
          <w:rPr>
            <w:noProof/>
            <w:webHidden/>
          </w:rPr>
          <w:tab/>
        </w:r>
        <w:r w:rsidR="00D53477">
          <w:rPr>
            <w:noProof/>
            <w:webHidden/>
          </w:rPr>
          <w:fldChar w:fldCharType="begin"/>
        </w:r>
        <w:r w:rsidR="00D53477">
          <w:rPr>
            <w:noProof/>
            <w:webHidden/>
          </w:rPr>
          <w:instrText xml:space="preserve"> PAGEREF _Toc5237771 \h </w:instrText>
        </w:r>
        <w:r w:rsidR="00D53477">
          <w:rPr>
            <w:noProof/>
            <w:webHidden/>
          </w:rPr>
        </w:r>
        <w:r w:rsidR="00D53477">
          <w:rPr>
            <w:noProof/>
            <w:webHidden/>
          </w:rPr>
          <w:fldChar w:fldCharType="separate"/>
        </w:r>
        <w:r w:rsidR="00D53477">
          <w:rPr>
            <w:noProof/>
            <w:webHidden/>
          </w:rPr>
          <w:t>19</w:t>
        </w:r>
        <w:r w:rsidR="00D53477">
          <w:rPr>
            <w:noProof/>
            <w:webHidden/>
          </w:rPr>
          <w:fldChar w:fldCharType="end"/>
        </w:r>
      </w:hyperlink>
    </w:p>
    <w:p w14:paraId="090BA4F5" w14:textId="5421FD9F" w:rsidR="00D53477" w:rsidRDefault="00B82F3F">
      <w:pPr>
        <w:pStyle w:val="TOC4"/>
        <w:tabs>
          <w:tab w:val="right" w:leader="dot" w:pos="9054"/>
        </w:tabs>
        <w:rPr>
          <w:noProof/>
        </w:rPr>
      </w:pPr>
      <w:hyperlink w:anchor="_Toc5237772" w:history="1">
        <w:r w:rsidR="00D53477" w:rsidRPr="00A36CC0">
          <w:rPr>
            <w:rStyle w:val="Hyperlink"/>
            <w:noProof/>
          </w:rPr>
          <w:t>4.2.1.5 sys</w:t>
        </w:r>
        <w:r w:rsidR="00D53477">
          <w:rPr>
            <w:noProof/>
            <w:webHidden/>
          </w:rPr>
          <w:tab/>
        </w:r>
        <w:r w:rsidR="00D53477">
          <w:rPr>
            <w:noProof/>
            <w:webHidden/>
          </w:rPr>
          <w:fldChar w:fldCharType="begin"/>
        </w:r>
        <w:r w:rsidR="00D53477">
          <w:rPr>
            <w:noProof/>
            <w:webHidden/>
          </w:rPr>
          <w:instrText xml:space="preserve"> PAGEREF _Toc5237772 \h </w:instrText>
        </w:r>
        <w:r w:rsidR="00D53477">
          <w:rPr>
            <w:noProof/>
            <w:webHidden/>
          </w:rPr>
        </w:r>
        <w:r w:rsidR="00D53477">
          <w:rPr>
            <w:noProof/>
            <w:webHidden/>
          </w:rPr>
          <w:fldChar w:fldCharType="separate"/>
        </w:r>
        <w:r w:rsidR="00D53477">
          <w:rPr>
            <w:noProof/>
            <w:webHidden/>
          </w:rPr>
          <w:t>19</w:t>
        </w:r>
        <w:r w:rsidR="00D53477">
          <w:rPr>
            <w:noProof/>
            <w:webHidden/>
          </w:rPr>
          <w:fldChar w:fldCharType="end"/>
        </w:r>
      </w:hyperlink>
    </w:p>
    <w:p w14:paraId="1EC4097F" w14:textId="39B14D43" w:rsidR="00D53477" w:rsidRDefault="00B82F3F">
      <w:pPr>
        <w:pStyle w:val="TOC4"/>
        <w:tabs>
          <w:tab w:val="right" w:leader="dot" w:pos="9054"/>
        </w:tabs>
        <w:rPr>
          <w:noProof/>
        </w:rPr>
      </w:pPr>
      <w:hyperlink w:anchor="_Toc5237773" w:history="1">
        <w:r w:rsidR="00D53477" w:rsidRPr="00A36CC0">
          <w:rPr>
            <w:rStyle w:val="Hyperlink"/>
            <w:noProof/>
          </w:rPr>
          <w:t>4.2.1.6 shutil.copyfile</w:t>
        </w:r>
        <w:r w:rsidR="00D53477">
          <w:rPr>
            <w:noProof/>
            <w:webHidden/>
          </w:rPr>
          <w:tab/>
        </w:r>
        <w:r w:rsidR="00D53477">
          <w:rPr>
            <w:noProof/>
            <w:webHidden/>
          </w:rPr>
          <w:fldChar w:fldCharType="begin"/>
        </w:r>
        <w:r w:rsidR="00D53477">
          <w:rPr>
            <w:noProof/>
            <w:webHidden/>
          </w:rPr>
          <w:instrText xml:space="preserve"> PAGEREF _Toc5237773 \h </w:instrText>
        </w:r>
        <w:r w:rsidR="00D53477">
          <w:rPr>
            <w:noProof/>
            <w:webHidden/>
          </w:rPr>
        </w:r>
        <w:r w:rsidR="00D53477">
          <w:rPr>
            <w:noProof/>
            <w:webHidden/>
          </w:rPr>
          <w:fldChar w:fldCharType="separate"/>
        </w:r>
        <w:r w:rsidR="00D53477">
          <w:rPr>
            <w:noProof/>
            <w:webHidden/>
          </w:rPr>
          <w:t>19</w:t>
        </w:r>
        <w:r w:rsidR="00D53477">
          <w:rPr>
            <w:noProof/>
            <w:webHidden/>
          </w:rPr>
          <w:fldChar w:fldCharType="end"/>
        </w:r>
      </w:hyperlink>
    </w:p>
    <w:p w14:paraId="61AD1358" w14:textId="61D1E872" w:rsidR="00D53477" w:rsidRDefault="00B82F3F">
      <w:pPr>
        <w:pStyle w:val="TOC4"/>
        <w:tabs>
          <w:tab w:val="right" w:leader="dot" w:pos="9054"/>
        </w:tabs>
        <w:rPr>
          <w:noProof/>
        </w:rPr>
      </w:pPr>
      <w:hyperlink w:anchor="_Toc5237774" w:history="1">
        <w:r w:rsidR="00D53477" w:rsidRPr="00A36CC0">
          <w:rPr>
            <w:rStyle w:val="Hyperlink"/>
            <w:noProof/>
          </w:rPr>
          <w:t>4.2.1.7 hashlib</w:t>
        </w:r>
        <w:r w:rsidR="00D53477">
          <w:rPr>
            <w:noProof/>
            <w:webHidden/>
          </w:rPr>
          <w:tab/>
        </w:r>
        <w:r w:rsidR="00D53477">
          <w:rPr>
            <w:noProof/>
            <w:webHidden/>
          </w:rPr>
          <w:fldChar w:fldCharType="begin"/>
        </w:r>
        <w:r w:rsidR="00D53477">
          <w:rPr>
            <w:noProof/>
            <w:webHidden/>
          </w:rPr>
          <w:instrText xml:space="preserve"> PAGEREF _Toc5237774 \h </w:instrText>
        </w:r>
        <w:r w:rsidR="00D53477">
          <w:rPr>
            <w:noProof/>
            <w:webHidden/>
          </w:rPr>
        </w:r>
        <w:r w:rsidR="00D53477">
          <w:rPr>
            <w:noProof/>
            <w:webHidden/>
          </w:rPr>
          <w:fldChar w:fldCharType="separate"/>
        </w:r>
        <w:r w:rsidR="00D53477">
          <w:rPr>
            <w:noProof/>
            <w:webHidden/>
          </w:rPr>
          <w:t>19</w:t>
        </w:r>
        <w:r w:rsidR="00D53477">
          <w:rPr>
            <w:noProof/>
            <w:webHidden/>
          </w:rPr>
          <w:fldChar w:fldCharType="end"/>
        </w:r>
      </w:hyperlink>
    </w:p>
    <w:p w14:paraId="47CBF860" w14:textId="43AD04AB" w:rsidR="00D53477" w:rsidRDefault="00B82F3F">
      <w:pPr>
        <w:pStyle w:val="TOC3"/>
        <w:tabs>
          <w:tab w:val="right" w:leader="dot" w:pos="9054"/>
        </w:tabs>
        <w:rPr>
          <w:rFonts w:asciiTheme="minorHAnsi" w:eastAsiaTheme="minorEastAsia" w:hAnsiTheme="minorHAnsi"/>
          <w:noProof/>
          <w:sz w:val="22"/>
          <w:szCs w:val="22"/>
          <w:lang w:eastAsia="en-GB"/>
        </w:rPr>
      </w:pPr>
      <w:hyperlink w:anchor="_Toc5237775" w:history="1">
        <w:r w:rsidR="00D53477" w:rsidRPr="00A36CC0">
          <w:rPr>
            <w:rStyle w:val="Hyperlink"/>
            <w:noProof/>
          </w:rPr>
          <w:t>4.2.2 R Libraries</w:t>
        </w:r>
        <w:r w:rsidR="00D53477">
          <w:rPr>
            <w:noProof/>
            <w:webHidden/>
          </w:rPr>
          <w:tab/>
        </w:r>
        <w:r w:rsidR="00D53477">
          <w:rPr>
            <w:noProof/>
            <w:webHidden/>
          </w:rPr>
          <w:fldChar w:fldCharType="begin"/>
        </w:r>
        <w:r w:rsidR="00D53477">
          <w:rPr>
            <w:noProof/>
            <w:webHidden/>
          </w:rPr>
          <w:instrText xml:space="preserve"> PAGEREF _Toc5237775 \h </w:instrText>
        </w:r>
        <w:r w:rsidR="00D53477">
          <w:rPr>
            <w:noProof/>
            <w:webHidden/>
          </w:rPr>
        </w:r>
        <w:r w:rsidR="00D53477">
          <w:rPr>
            <w:noProof/>
            <w:webHidden/>
          </w:rPr>
          <w:fldChar w:fldCharType="separate"/>
        </w:r>
        <w:r w:rsidR="00D53477">
          <w:rPr>
            <w:noProof/>
            <w:webHidden/>
          </w:rPr>
          <w:t>19</w:t>
        </w:r>
        <w:r w:rsidR="00D53477">
          <w:rPr>
            <w:noProof/>
            <w:webHidden/>
          </w:rPr>
          <w:fldChar w:fldCharType="end"/>
        </w:r>
      </w:hyperlink>
    </w:p>
    <w:p w14:paraId="770459CE" w14:textId="2994521C" w:rsidR="00D53477" w:rsidRDefault="00B82F3F">
      <w:pPr>
        <w:pStyle w:val="TOC4"/>
        <w:tabs>
          <w:tab w:val="right" w:leader="dot" w:pos="9054"/>
        </w:tabs>
        <w:rPr>
          <w:noProof/>
        </w:rPr>
      </w:pPr>
      <w:hyperlink w:anchor="_Toc5237776" w:history="1">
        <w:r w:rsidR="00D53477" w:rsidRPr="00A36CC0">
          <w:rPr>
            <w:rStyle w:val="Hyperlink"/>
            <w:noProof/>
          </w:rPr>
          <w:t>4.2.2.1 caret</w:t>
        </w:r>
        <w:r w:rsidR="00D53477">
          <w:rPr>
            <w:noProof/>
            <w:webHidden/>
          </w:rPr>
          <w:tab/>
        </w:r>
        <w:r w:rsidR="00D53477">
          <w:rPr>
            <w:noProof/>
            <w:webHidden/>
          </w:rPr>
          <w:fldChar w:fldCharType="begin"/>
        </w:r>
        <w:r w:rsidR="00D53477">
          <w:rPr>
            <w:noProof/>
            <w:webHidden/>
          </w:rPr>
          <w:instrText xml:space="preserve"> PAGEREF _Toc5237776 \h </w:instrText>
        </w:r>
        <w:r w:rsidR="00D53477">
          <w:rPr>
            <w:noProof/>
            <w:webHidden/>
          </w:rPr>
        </w:r>
        <w:r w:rsidR="00D53477">
          <w:rPr>
            <w:noProof/>
            <w:webHidden/>
          </w:rPr>
          <w:fldChar w:fldCharType="separate"/>
        </w:r>
        <w:r w:rsidR="00D53477">
          <w:rPr>
            <w:noProof/>
            <w:webHidden/>
          </w:rPr>
          <w:t>19</w:t>
        </w:r>
        <w:r w:rsidR="00D53477">
          <w:rPr>
            <w:noProof/>
            <w:webHidden/>
          </w:rPr>
          <w:fldChar w:fldCharType="end"/>
        </w:r>
      </w:hyperlink>
    </w:p>
    <w:p w14:paraId="7CF6395B" w14:textId="259AE52C" w:rsidR="00D53477" w:rsidRDefault="00B82F3F">
      <w:pPr>
        <w:pStyle w:val="TOC4"/>
        <w:tabs>
          <w:tab w:val="right" w:leader="dot" w:pos="9054"/>
        </w:tabs>
        <w:rPr>
          <w:noProof/>
        </w:rPr>
      </w:pPr>
      <w:hyperlink w:anchor="_Toc5237777" w:history="1">
        <w:r w:rsidR="00D53477" w:rsidRPr="00A36CC0">
          <w:rPr>
            <w:rStyle w:val="Hyperlink"/>
            <w:noProof/>
          </w:rPr>
          <w:t>4.2.2.2 e1071</w:t>
        </w:r>
        <w:r w:rsidR="00D53477">
          <w:rPr>
            <w:noProof/>
            <w:webHidden/>
          </w:rPr>
          <w:tab/>
        </w:r>
        <w:r w:rsidR="00D53477">
          <w:rPr>
            <w:noProof/>
            <w:webHidden/>
          </w:rPr>
          <w:fldChar w:fldCharType="begin"/>
        </w:r>
        <w:r w:rsidR="00D53477">
          <w:rPr>
            <w:noProof/>
            <w:webHidden/>
          </w:rPr>
          <w:instrText xml:space="preserve"> PAGEREF _Toc5237777 \h </w:instrText>
        </w:r>
        <w:r w:rsidR="00D53477">
          <w:rPr>
            <w:noProof/>
            <w:webHidden/>
          </w:rPr>
        </w:r>
        <w:r w:rsidR="00D53477">
          <w:rPr>
            <w:noProof/>
            <w:webHidden/>
          </w:rPr>
          <w:fldChar w:fldCharType="separate"/>
        </w:r>
        <w:r w:rsidR="00D53477">
          <w:rPr>
            <w:noProof/>
            <w:webHidden/>
          </w:rPr>
          <w:t>19</w:t>
        </w:r>
        <w:r w:rsidR="00D53477">
          <w:rPr>
            <w:noProof/>
            <w:webHidden/>
          </w:rPr>
          <w:fldChar w:fldCharType="end"/>
        </w:r>
      </w:hyperlink>
    </w:p>
    <w:p w14:paraId="0D034C47" w14:textId="6904248A" w:rsidR="00D53477" w:rsidRDefault="00B82F3F">
      <w:pPr>
        <w:pStyle w:val="TOC4"/>
        <w:tabs>
          <w:tab w:val="right" w:leader="dot" w:pos="9054"/>
        </w:tabs>
        <w:rPr>
          <w:noProof/>
        </w:rPr>
      </w:pPr>
      <w:hyperlink w:anchor="_Toc5237778" w:history="1">
        <w:r w:rsidR="00D53477" w:rsidRPr="00A36CC0">
          <w:rPr>
            <w:rStyle w:val="Hyperlink"/>
            <w:noProof/>
          </w:rPr>
          <w:t>4.2.2.3 Boruta</w:t>
        </w:r>
        <w:r w:rsidR="00D53477">
          <w:rPr>
            <w:noProof/>
            <w:webHidden/>
          </w:rPr>
          <w:tab/>
        </w:r>
        <w:r w:rsidR="00D53477">
          <w:rPr>
            <w:noProof/>
            <w:webHidden/>
          </w:rPr>
          <w:fldChar w:fldCharType="begin"/>
        </w:r>
        <w:r w:rsidR="00D53477">
          <w:rPr>
            <w:noProof/>
            <w:webHidden/>
          </w:rPr>
          <w:instrText xml:space="preserve"> PAGEREF _Toc5237778 \h </w:instrText>
        </w:r>
        <w:r w:rsidR="00D53477">
          <w:rPr>
            <w:noProof/>
            <w:webHidden/>
          </w:rPr>
        </w:r>
        <w:r w:rsidR="00D53477">
          <w:rPr>
            <w:noProof/>
            <w:webHidden/>
          </w:rPr>
          <w:fldChar w:fldCharType="separate"/>
        </w:r>
        <w:r w:rsidR="00D53477">
          <w:rPr>
            <w:noProof/>
            <w:webHidden/>
          </w:rPr>
          <w:t>19</w:t>
        </w:r>
        <w:r w:rsidR="00D53477">
          <w:rPr>
            <w:noProof/>
            <w:webHidden/>
          </w:rPr>
          <w:fldChar w:fldCharType="end"/>
        </w:r>
      </w:hyperlink>
    </w:p>
    <w:p w14:paraId="5291E8C7" w14:textId="47F447DF" w:rsidR="00D53477" w:rsidRDefault="00B82F3F">
      <w:pPr>
        <w:pStyle w:val="TOC2"/>
        <w:tabs>
          <w:tab w:val="right" w:leader="dot" w:pos="9054"/>
        </w:tabs>
        <w:rPr>
          <w:rFonts w:asciiTheme="minorHAnsi" w:eastAsiaTheme="minorEastAsia" w:hAnsiTheme="minorHAnsi"/>
          <w:noProof/>
          <w:sz w:val="22"/>
          <w:szCs w:val="22"/>
          <w:lang w:eastAsia="en-GB"/>
        </w:rPr>
      </w:pPr>
      <w:hyperlink w:anchor="_Toc5237779" w:history="1">
        <w:r w:rsidR="00D53477" w:rsidRPr="00A36CC0">
          <w:rPr>
            <w:rStyle w:val="Hyperlink"/>
            <w:noProof/>
          </w:rPr>
          <w:t>4.3 Key Implementation Decisions</w:t>
        </w:r>
        <w:r w:rsidR="00D53477">
          <w:rPr>
            <w:noProof/>
            <w:webHidden/>
          </w:rPr>
          <w:tab/>
        </w:r>
        <w:r w:rsidR="00D53477">
          <w:rPr>
            <w:noProof/>
            <w:webHidden/>
          </w:rPr>
          <w:fldChar w:fldCharType="begin"/>
        </w:r>
        <w:r w:rsidR="00D53477">
          <w:rPr>
            <w:noProof/>
            <w:webHidden/>
          </w:rPr>
          <w:instrText xml:space="preserve"> PAGEREF _Toc5237779 \h </w:instrText>
        </w:r>
        <w:r w:rsidR="00D53477">
          <w:rPr>
            <w:noProof/>
            <w:webHidden/>
          </w:rPr>
        </w:r>
        <w:r w:rsidR="00D53477">
          <w:rPr>
            <w:noProof/>
            <w:webHidden/>
          </w:rPr>
          <w:fldChar w:fldCharType="separate"/>
        </w:r>
        <w:r w:rsidR="00D53477">
          <w:rPr>
            <w:noProof/>
            <w:webHidden/>
          </w:rPr>
          <w:t>19</w:t>
        </w:r>
        <w:r w:rsidR="00D53477">
          <w:rPr>
            <w:noProof/>
            <w:webHidden/>
          </w:rPr>
          <w:fldChar w:fldCharType="end"/>
        </w:r>
      </w:hyperlink>
    </w:p>
    <w:p w14:paraId="429C01D8" w14:textId="7C0C159D" w:rsidR="00D53477" w:rsidRDefault="00B82F3F">
      <w:pPr>
        <w:pStyle w:val="TOC2"/>
        <w:tabs>
          <w:tab w:val="right" w:leader="dot" w:pos="9054"/>
        </w:tabs>
        <w:rPr>
          <w:rFonts w:asciiTheme="minorHAnsi" w:eastAsiaTheme="minorEastAsia" w:hAnsiTheme="minorHAnsi"/>
          <w:noProof/>
          <w:sz w:val="22"/>
          <w:szCs w:val="22"/>
          <w:lang w:eastAsia="en-GB"/>
        </w:rPr>
      </w:pPr>
      <w:hyperlink w:anchor="_Toc5237780" w:history="1">
        <w:r w:rsidR="00D53477" w:rsidRPr="00A36CC0">
          <w:rPr>
            <w:rStyle w:val="Hyperlink"/>
            <w:noProof/>
          </w:rPr>
          <w:t>4.4 Important Functions and Algorithms</w:t>
        </w:r>
        <w:r w:rsidR="00D53477">
          <w:rPr>
            <w:noProof/>
            <w:webHidden/>
          </w:rPr>
          <w:tab/>
        </w:r>
        <w:r w:rsidR="00D53477">
          <w:rPr>
            <w:noProof/>
            <w:webHidden/>
          </w:rPr>
          <w:fldChar w:fldCharType="begin"/>
        </w:r>
        <w:r w:rsidR="00D53477">
          <w:rPr>
            <w:noProof/>
            <w:webHidden/>
          </w:rPr>
          <w:instrText xml:space="preserve"> PAGEREF _Toc5237780 \h </w:instrText>
        </w:r>
        <w:r w:rsidR="00D53477">
          <w:rPr>
            <w:noProof/>
            <w:webHidden/>
          </w:rPr>
        </w:r>
        <w:r w:rsidR="00D53477">
          <w:rPr>
            <w:noProof/>
            <w:webHidden/>
          </w:rPr>
          <w:fldChar w:fldCharType="separate"/>
        </w:r>
        <w:r w:rsidR="00D53477">
          <w:rPr>
            <w:noProof/>
            <w:webHidden/>
          </w:rPr>
          <w:t>19</w:t>
        </w:r>
        <w:r w:rsidR="00D53477">
          <w:rPr>
            <w:noProof/>
            <w:webHidden/>
          </w:rPr>
          <w:fldChar w:fldCharType="end"/>
        </w:r>
      </w:hyperlink>
    </w:p>
    <w:p w14:paraId="75FF965B" w14:textId="02763BE7" w:rsidR="00D53477" w:rsidRDefault="00B82F3F">
      <w:pPr>
        <w:pStyle w:val="TOC2"/>
        <w:tabs>
          <w:tab w:val="right" w:leader="dot" w:pos="9054"/>
        </w:tabs>
        <w:rPr>
          <w:rFonts w:asciiTheme="minorHAnsi" w:eastAsiaTheme="minorEastAsia" w:hAnsiTheme="minorHAnsi"/>
          <w:noProof/>
          <w:sz w:val="22"/>
          <w:szCs w:val="22"/>
          <w:lang w:eastAsia="en-GB"/>
        </w:rPr>
      </w:pPr>
      <w:hyperlink w:anchor="_Toc5237781" w:history="1">
        <w:r w:rsidR="00D53477" w:rsidRPr="00A36CC0">
          <w:rPr>
            <w:rStyle w:val="Hyperlink"/>
            <w:noProof/>
          </w:rPr>
          <w:t>4.5 Description of How Each Component Was Implemented</w:t>
        </w:r>
        <w:r w:rsidR="00D53477">
          <w:rPr>
            <w:noProof/>
            <w:webHidden/>
          </w:rPr>
          <w:tab/>
        </w:r>
        <w:r w:rsidR="00D53477">
          <w:rPr>
            <w:noProof/>
            <w:webHidden/>
          </w:rPr>
          <w:fldChar w:fldCharType="begin"/>
        </w:r>
        <w:r w:rsidR="00D53477">
          <w:rPr>
            <w:noProof/>
            <w:webHidden/>
          </w:rPr>
          <w:instrText xml:space="preserve"> PAGEREF _Toc5237781 \h </w:instrText>
        </w:r>
        <w:r w:rsidR="00D53477">
          <w:rPr>
            <w:noProof/>
            <w:webHidden/>
          </w:rPr>
        </w:r>
        <w:r w:rsidR="00D53477">
          <w:rPr>
            <w:noProof/>
            <w:webHidden/>
          </w:rPr>
          <w:fldChar w:fldCharType="separate"/>
        </w:r>
        <w:r w:rsidR="00D53477">
          <w:rPr>
            <w:noProof/>
            <w:webHidden/>
          </w:rPr>
          <w:t>19</w:t>
        </w:r>
        <w:r w:rsidR="00D53477">
          <w:rPr>
            <w:noProof/>
            <w:webHidden/>
          </w:rPr>
          <w:fldChar w:fldCharType="end"/>
        </w:r>
      </w:hyperlink>
    </w:p>
    <w:p w14:paraId="6938078F" w14:textId="3E6AF307" w:rsidR="00D53477" w:rsidRDefault="00B82F3F">
      <w:pPr>
        <w:pStyle w:val="TOC1"/>
        <w:rPr>
          <w:rFonts w:asciiTheme="minorHAnsi" w:eastAsiaTheme="minorEastAsia" w:hAnsiTheme="minorHAnsi"/>
          <w:noProof/>
          <w:sz w:val="22"/>
          <w:szCs w:val="22"/>
          <w:lang w:eastAsia="en-GB"/>
        </w:rPr>
      </w:pPr>
      <w:hyperlink w:anchor="_Toc5237782" w:history="1">
        <w:r w:rsidR="00D53477" w:rsidRPr="00A36CC0">
          <w:rPr>
            <w:rStyle w:val="Hyperlink"/>
            <w:noProof/>
          </w:rPr>
          <w:t>5.0 Testing</w:t>
        </w:r>
        <w:r w:rsidR="00D53477">
          <w:rPr>
            <w:noProof/>
            <w:webHidden/>
          </w:rPr>
          <w:tab/>
        </w:r>
        <w:r w:rsidR="00D53477">
          <w:rPr>
            <w:noProof/>
            <w:webHidden/>
          </w:rPr>
          <w:fldChar w:fldCharType="begin"/>
        </w:r>
        <w:r w:rsidR="00D53477">
          <w:rPr>
            <w:noProof/>
            <w:webHidden/>
          </w:rPr>
          <w:instrText xml:space="preserve"> PAGEREF _Toc5237782 \h </w:instrText>
        </w:r>
        <w:r w:rsidR="00D53477">
          <w:rPr>
            <w:noProof/>
            <w:webHidden/>
          </w:rPr>
        </w:r>
        <w:r w:rsidR="00D53477">
          <w:rPr>
            <w:noProof/>
            <w:webHidden/>
          </w:rPr>
          <w:fldChar w:fldCharType="separate"/>
        </w:r>
        <w:r w:rsidR="00D53477">
          <w:rPr>
            <w:noProof/>
            <w:webHidden/>
          </w:rPr>
          <w:t>19</w:t>
        </w:r>
        <w:r w:rsidR="00D53477">
          <w:rPr>
            <w:noProof/>
            <w:webHidden/>
          </w:rPr>
          <w:fldChar w:fldCharType="end"/>
        </w:r>
      </w:hyperlink>
    </w:p>
    <w:p w14:paraId="2586E55F" w14:textId="15A92B2C" w:rsidR="00D53477" w:rsidRDefault="00B82F3F">
      <w:pPr>
        <w:pStyle w:val="TOC2"/>
        <w:tabs>
          <w:tab w:val="right" w:leader="dot" w:pos="9054"/>
        </w:tabs>
        <w:rPr>
          <w:rFonts w:asciiTheme="minorHAnsi" w:eastAsiaTheme="minorEastAsia" w:hAnsiTheme="minorHAnsi"/>
          <w:noProof/>
          <w:sz w:val="22"/>
          <w:szCs w:val="22"/>
          <w:lang w:eastAsia="en-GB"/>
        </w:rPr>
      </w:pPr>
      <w:hyperlink w:anchor="_Toc5237783" w:history="1">
        <w:r w:rsidR="00D53477" w:rsidRPr="00A36CC0">
          <w:rPr>
            <w:rStyle w:val="Hyperlink"/>
            <w:noProof/>
          </w:rPr>
          <w:t>5.1 Testing Approach</w:t>
        </w:r>
        <w:r w:rsidR="00D53477">
          <w:rPr>
            <w:noProof/>
            <w:webHidden/>
          </w:rPr>
          <w:tab/>
        </w:r>
        <w:r w:rsidR="00D53477">
          <w:rPr>
            <w:noProof/>
            <w:webHidden/>
          </w:rPr>
          <w:fldChar w:fldCharType="begin"/>
        </w:r>
        <w:r w:rsidR="00D53477">
          <w:rPr>
            <w:noProof/>
            <w:webHidden/>
          </w:rPr>
          <w:instrText xml:space="preserve"> PAGEREF _Toc5237783 \h </w:instrText>
        </w:r>
        <w:r w:rsidR="00D53477">
          <w:rPr>
            <w:noProof/>
            <w:webHidden/>
          </w:rPr>
        </w:r>
        <w:r w:rsidR="00D53477">
          <w:rPr>
            <w:noProof/>
            <w:webHidden/>
          </w:rPr>
          <w:fldChar w:fldCharType="separate"/>
        </w:r>
        <w:r w:rsidR="00D53477">
          <w:rPr>
            <w:noProof/>
            <w:webHidden/>
          </w:rPr>
          <w:t>19</w:t>
        </w:r>
        <w:r w:rsidR="00D53477">
          <w:rPr>
            <w:noProof/>
            <w:webHidden/>
          </w:rPr>
          <w:fldChar w:fldCharType="end"/>
        </w:r>
      </w:hyperlink>
    </w:p>
    <w:p w14:paraId="431A40FB" w14:textId="730DB265" w:rsidR="00D53477" w:rsidRDefault="00B82F3F">
      <w:pPr>
        <w:pStyle w:val="TOC2"/>
        <w:tabs>
          <w:tab w:val="right" w:leader="dot" w:pos="9054"/>
        </w:tabs>
        <w:rPr>
          <w:rFonts w:asciiTheme="minorHAnsi" w:eastAsiaTheme="minorEastAsia" w:hAnsiTheme="minorHAnsi"/>
          <w:noProof/>
          <w:sz w:val="22"/>
          <w:szCs w:val="22"/>
          <w:lang w:eastAsia="en-GB"/>
        </w:rPr>
      </w:pPr>
      <w:hyperlink w:anchor="_Toc5237784" w:history="1">
        <w:r w:rsidR="00D53477" w:rsidRPr="00A36CC0">
          <w:rPr>
            <w:rStyle w:val="Hyperlink"/>
            <w:noProof/>
          </w:rPr>
          <w:t>5.2 Testing Results</w:t>
        </w:r>
        <w:r w:rsidR="00D53477">
          <w:rPr>
            <w:noProof/>
            <w:webHidden/>
          </w:rPr>
          <w:tab/>
        </w:r>
        <w:r w:rsidR="00D53477">
          <w:rPr>
            <w:noProof/>
            <w:webHidden/>
          </w:rPr>
          <w:fldChar w:fldCharType="begin"/>
        </w:r>
        <w:r w:rsidR="00D53477">
          <w:rPr>
            <w:noProof/>
            <w:webHidden/>
          </w:rPr>
          <w:instrText xml:space="preserve"> PAGEREF _Toc5237784 \h </w:instrText>
        </w:r>
        <w:r w:rsidR="00D53477">
          <w:rPr>
            <w:noProof/>
            <w:webHidden/>
          </w:rPr>
        </w:r>
        <w:r w:rsidR="00D53477">
          <w:rPr>
            <w:noProof/>
            <w:webHidden/>
          </w:rPr>
          <w:fldChar w:fldCharType="separate"/>
        </w:r>
        <w:r w:rsidR="00D53477">
          <w:rPr>
            <w:noProof/>
            <w:webHidden/>
          </w:rPr>
          <w:t>20</w:t>
        </w:r>
        <w:r w:rsidR="00D53477">
          <w:rPr>
            <w:noProof/>
            <w:webHidden/>
          </w:rPr>
          <w:fldChar w:fldCharType="end"/>
        </w:r>
      </w:hyperlink>
    </w:p>
    <w:p w14:paraId="613BC45C" w14:textId="48A543D6" w:rsidR="00D53477" w:rsidRDefault="00B82F3F">
      <w:pPr>
        <w:pStyle w:val="TOC1"/>
        <w:rPr>
          <w:rFonts w:asciiTheme="minorHAnsi" w:eastAsiaTheme="minorEastAsia" w:hAnsiTheme="minorHAnsi"/>
          <w:noProof/>
          <w:sz w:val="22"/>
          <w:szCs w:val="22"/>
          <w:lang w:eastAsia="en-GB"/>
        </w:rPr>
      </w:pPr>
      <w:hyperlink w:anchor="_Toc5237785" w:history="1">
        <w:r w:rsidR="00D53477" w:rsidRPr="00A36CC0">
          <w:rPr>
            <w:rStyle w:val="Hyperlink"/>
            <w:noProof/>
          </w:rPr>
          <w:t>6.0 System Evaluation and Experimental Results</w:t>
        </w:r>
        <w:r w:rsidR="00D53477">
          <w:rPr>
            <w:noProof/>
            <w:webHidden/>
          </w:rPr>
          <w:tab/>
        </w:r>
        <w:r w:rsidR="00D53477">
          <w:rPr>
            <w:noProof/>
            <w:webHidden/>
          </w:rPr>
          <w:fldChar w:fldCharType="begin"/>
        </w:r>
        <w:r w:rsidR="00D53477">
          <w:rPr>
            <w:noProof/>
            <w:webHidden/>
          </w:rPr>
          <w:instrText xml:space="preserve"> PAGEREF _Toc5237785 \h </w:instrText>
        </w:r>
        <w:r w:rsidR="00D53477">
          <w:rPr>
            <w:noProof/>
            <w:webHidden/>
          </w:rPr>
        </w:r>
        <w:r w:rsidR="00D53477">
          <w:rPr>
            <w:noProof/>
            <w:webHidden/>
          </w:rPr>
          <w:fldChar w:fldCharType="separate"/>
        </w:r>
        <w:r w:rsidR="00D53477">
          <w:rPr>
            <w:noProof/>
            <w:webHidden/>
          </w:rPr>
          <w:t>20</w:t>
        </w:r>
        <w:r w:rsidR="00D53477">
          <w:rPr>
            <w:noProof/>
            <w:webHidden/>
          </w:rPr>
          <w:fldChar w:fldCharType="end"/>
        </w:r>
      </w:hyperlink>
    </w:p>
    <w:p w14:paraId="4CE8DBD5" w14:textId="19F6C9B8" w:rsidR="00D53477" w:rsidRDefault="00B82F3F">
      <w:pPr>
        <w:pStyle w:val="TOC2"/>
        <w:tabs>
          <w:tab w:val="right" w:leader="dot" w:pos="9054"/>
        </w:tabs>
        <w:rPr>
          <w:rFonts w:asciiTheme="minorHAnsi" w:eastAsiaTheme="minorEastAsia" w:hAnsiTheme="minorHAnsi"/>
          <w:noProof/>
          <w:sz w:val="22"/>
          <w:szCs w:val="22"/>
          <w:lang w:eastAsia="en-GB"/>
        </w:rPr>
      </w:pPr>
      <w:hyperlink w:anchor="_Toc5237786" w:history="1">
        <w:r w:rsidR="00D53477" w:rsidRPr="00A36CC0">
          <w:rPr>
            <w:rStyle w:val="Hyperlink"/>
            <w:noProof/>
          </w:rPr>
          <w:t>6.1 Evaluation of Results</w:t>
        </w:r>
        <w:r w:rsidR="00D53477">
          <w:rPr>
            <w:noProof/>
            <w:webHidden/>
          </w:rPr>
          <w:tab/>
        </w:r>
        <w:r w:rsidR="00D53477">
          <w:rPr>
            <w:noProof/>
            <w:webHidden/>
          </w:rPr>
          <w:fldChar w:fldCharType="begin"/>
        </w:r>
        <w:r w:rsidR="00D53477">
          <w:rPr>
            <w:noProof/>
            <w:webHidden/>
          </w:rPr>
          <w:instrText xml:space="preserve"> PAGEREF _Toc5237786 \h </w:instrText>
        </w:r>
        <w:r w:rsidR="00D53477">
          <w:rPr>
            <w:noProof/>
            <w:webHidden/>
          </w:rPr>
        </w:r>
        <w:r w:rsidR="00D53477">
          <w:rPr>
            <w:noProof/>
            <w:webHidden/>
          </w:rPr>
          <w:fldChar w:fldCharType="separate"/>
        </w:r>
        <w:r w:rsidR="00D53477">
          <w:rPr>
            <w:noProof/>
            <w:webHidden/>
          </w:rPr>
          <w:t>20</w:t>
        </w:r>
        <w:r w:rsidR="00D53477">
          <w:rPr>
            <w:noProof/>
            <w:webHidden/>
          </w:rPr>
          <w:fldChar w:fldCharType="end"/>
        </w:r>
      </w:hyperlink>
    </w:p>
    <w:p w14:paraId="1C464F20" w14:textId="60154A53" w:rsidR="00D53477" w:rsidRDefault="00B82F3F">
      <w:pPr>
        <w:pStyle w:val="TOC2"/>
        <w:tabs>
          <w:tab w:val="right" w:leader="dot" w:pos="9054"/>
        </w:tabs>
        <w:rPr>
          <w:rFonts w:asciiTheme="minorHAnsi" w:eastAsiaTheme="minorEastAsia" w:hAnsiTheme="minorHAnsi"/>
          <w:noProof/>
          <w:sz w:val="22"/>
          <w:szCs w:val="22"/>
          <w:lang w:eastAsia="en-GB"/>
        </w:rPr>
      </w:pPr>
      <w:hyperlink w:anchor="_Toc5237787" w:history="1">
        <w:r w:rsidR="00D53477" w:rsidRPr="00A36CC0">
          <w:rPr>
            <w:rStyle w:val="Hyperlink"/>
            <w:noProof/>
          </w:rPr>
          <w:t>6.2 Conclusion</w:t>
        </w:r>
        <w:r w:rsidR="00D53477">
          <w:rPr>
            <w:noProof/>
            <w:webHidden/>
          </w:rPr>
          <w:tab/>
        </w:r>
        <w:r w:rsidR="00D53477">
          <w:rPr>
            <w:noProof/>
            <w:webHidden/>
          </w:rPr>
          <w:fldChar w:fldCharType="begin"/>
        </w:r>
        <w:r w:rsidR="00D53477">
          <w:rPr>
            <w:noProof/>
            <w:webHidden/>
          </w:rPr>
          <w:instrText xml:space="preserve"> PAGEREF _Toc5237787 \h </w:instrText>
        </w:r>
        <w:r w:rsidR="00D53477">
          <w:rPr>
            <w:noProof/>
            <w:webHidden/>
          </w:rPr>
        </w:r>
        <w:r w:rsidR="00D53477">
          <w:rPr>
            <w:noProof/>
            <w:webHidden/>
          </w:rPr>
          <w:fldChar w:fldCharType="separate"/>
        </w:r>
        <w:r w:rsidR="00D53477">
          <w:rPr>
            <w:noProof/>
            <w:webHidden/>
          </w:rPr>
          <w:t>20</w:t>
        </w:r>
        <w:r w:rsidR="00D53477">
          <w:rPr>
            <w:noProof/>
            <w:webHidden/>
          </w:rPr>
          <w:fldChar w:fldCharType="end"/>
        </w:r>
      </w:hyperlink>
    </w:p>
    <w:p w14:paraId="505642CF" w14:textId="17B8B9D2" w:rsidR="00D53477" w:rsidRDefault="00B82F3F">
      <w:pPr>
        <w:pStyle w:val="TOC1"/>
        <w:rPr>
          <w:rFonts w:asciiTheme="minorHAnsi" w:eastAsiaTheme="minorEastAsia" w:hAnsiTheme="minorHAnsi"/>
          <w:noProof/>
          <w:sz w:val="22"/>
          <w:szCs w:val="22"/>
          <w:lang w:eastAsia="en-GB"/>
        </w:rPr>
      </w:pPr>
      <w:hyperlink w:anchor="_Toc5237788" w:history="1">
        <w:r w:rsidR="00D53477" w:rsidRPr="00A36CC0">
          <w:rPr>
            <w:rStyle w:val="Hyperlink"/>
            <w:noProof/>
          </w:rPr>
          <w:t>7.0 Appendices</w:t>
        </w:r>
        <w:r w:rsidR="00D53477">
          <w:rPr>
            <w:noProof/>
            <w:webHidden/>
          </w:rPr>
          <w:tab/>
        </w:r>
        <w:r w:rsidR="00D53477">
          <w:rPr>
            <w:noProof/>
            <w:webHidden/>
          </w:rPr>
          <w:fldChar w:fldCharType="begin"/>
        </w:r>
        <w:r w:rsidR="00D53477">
          <w:rPr>
            <w:noProof/>
            <w:webHidden/>
          </w:rPr>
          <w:instrText xml:space="preserve"> PAGEREF _Toc5237788 \h </w:instrText>
        </w:r>
        <w:r w:rsidR="00D53477">
          <w:rPr>
            <w:noProof/>
            <w:webHidden/>
          </w:rPr>
        </w:r>
        <w:r w:rsidR="00D53477">
          <w:rPr>
            <w:noProof/>
            <w:webHidden/>
          </w:rPr>
          <w:fldChar w:fldCharType="separate"/>
        </w:r>
        <w:r w:rsidR="00D53477">
          <w:rPr>
            <w:noProof/>
            <w:webHidden/>
          </w:rPr>
          <w:t>21</w:t>
        </w:r>
        <w:r w:rsidR="00D53477">
          <w:rPr>
            <w:noProof/>
            <w:webHidden/>
          </w:rPr>
          <w:fldChar w:fldCharType="end"/>
        </w:r>
      </w:hyperlink>
    </w:p>
    <w:p w14:paraId="184DE448" w14:textId="09EE1FA4" w:rsidR="00D53477" w:rsidRDefault="00B82F3F">
      <w:pPr>
        <w:pStyle w:val="TOC2"/>
        <w:tabs>
          <w:tab w:val="right" w:leader="dot" w:pos="9054"/>
        </w:tabs>
        <w:rPr>
          <w:rFonts w:asciiTheme="minorHAnsi" w:eastAsiaTheme="minorEastAsia" w:hAnsiTheme="minorHAnsi"/>
          <w:noProof/>
          <w:sz w:val="22"/>
          <w:szCs w:val="22"/>
          <w:lang w:eastAsia="en-GB"/>
        </w:rPr>
      </w:pPr>
      <w:hyperlink w:anchor="_Toc5237789" w:history="1">
        <w:r w:rsidR="00D53477" w:rsidRPr="00A36CC0">
          <w:rPr>
            <w:rStyle w:val="Hyperlink"/>
            <w:noProof/>
          </w:rPr>
          <w:t>7.1 Malware Used to Train Model</w:t>
        </w:r>
        <w:r w:rsidR="00D53477">
          <w:rPr>
            <w:noProof/>
            <w:webHidden/>
          </w:rPr>
          <w:tab/>
        </w:r>
        <w:r w:rsidR="00D53477">
          <w:rPr>
            <w:noProof/>
            <w:webHidden/>
          </w:rPr>
          <w:fldChar w:fldCharType="begin"/>
        </w:r>
        <w:r w:rsidR="00D53477">
          <w:rPr>
            <w:noProof/>
            <w:webHidden/>
          </w:rPr>
          <w:instrText xml:space="preserve"> PAGEREF _Toc5237789 \h </w:instrText>
        </w:r>
        <w:r w:rsidR="00D53477">
          <w:rPr>
            <w:noProof/>
            <w:webHidden/>
          </w:rPr>
        </w:r>
        <w:r w:rsidR="00D53477">
          <w:rPr>
            <w:noProof/>
            <w:webHidden/>
          </w:rPr>
          <w:fldChar w:fldCharType="separate"/>
        </w:r>
        <w:r w:rsidR="00D53477">
          <w:rPr>
            <w:noProof/>
            <w:webHidden/>
          </w:rPr>
          <w:t>21</w:t>
        </w:r>
        <w:r w:rsidR="00D53477">
          <w:rPr>
            <w:noProof/>
            <w:webHidden/>
          </w:rPr>
          <w:fldChar w:fldCharType="end"/>
        </w:r>
      </w:hyperlink>
    </w:p>
    <w:p w14:paraId="7F3B52E7" w14:textId="7579F724" w:rsidR="00D53477" w:rsidRDefault="00B82F3F">
      <w:pPr>
        <w:pStyle w:val="TOC1"/>
        <w:rPr>
          <w:rFonts w:asciiTheme="minorHAnsi" w:eastAsiaTheme="minorEastAsia" w:hAnsiTheme="minorHAnsi"/>
          <w:noProof/>
          <w:sz w:val="22"/>
          <w:szCs w:val="22"/>
          <w:lang w:eastAsia="en-GB"/>
        </w:rPr>
      </w:pPr>
      <w:hyperlink w:anchor="_Toc5237790" w:history="1">
        <w:r w:rsidR="00D53477" w:rsidRPr="00A36CC0">
          <w:rPr>
            <w:rStyle w:val="Hyperlink"/>
            <w:noProof/>
          </w:rPr>
          <w:t>Table of Figures</w:t>
        </w:r>
        <w:r w:rsidR="00D53477">
          <w:rPr>
            <w:noProof/>
            <w:webHidden/>
          </w:rPr>
          <w:tab/>
        </w:r>
        <w:r w:rsidR="00D53477">
          <w:rPr>
            <w:noProof/>
            <w:webHidden/>
          </w:rPr>
          <w:fldChar w:fldCharType="begin"/>
        </w:r>
        <w:r w:rsidR="00D53477">
          <w:rPr>
            <w:noProof/>
            <w:webHidden/>
          </w:rPr>
          <w:instrText xml:space="preserve"> PAGEREF _Toc5237790 \h </w:instrText>
        </w:r>
        <w:r w:rsidR="00D53477">
          <w:rPr>
            <w:noProof/>
            <w:webHidden/>
          </w:rPr>
        </w:r>
        <w:r w:rsidR="00D53477">
          <w:rPr>
            <w:noProof/>
            <w:webHidden/>
          </w:rPr>
          <w:fldChar w:fldCharType="separate"/>
        </w:r>
        <w:r w:rsidR="00D53477">
          <w:rPr>
            <w:noProof/>
            <w:webHidden/>
          </w:rPr>
          <w:t>29</w:t>
        </w:r>
        <w:r w:rsidR="00D53477">
          <w:rPr>
            <w:noProof/>
            <w:webHidden/>
          </w:rPr>
          <w:fldChar w:fldCharType="end"/>
        </w:r>
      </w:hyperlink>
    </w:p>
    <w:p w14:paraId="21E86354" w14:textId="723172CF" w:rsidR="00D53477" w:rsidRDefault="00B82F3F">
      <w:pPr>
        <w:pStyle w:val="TOC1"/>
        <w:rPr>
          <w:rFonts w:asciiTheme="minorHAnsi" w:eastAsiaTheme="minorEastAsia" w:hAnsiTheme="minorHAnsi"/>
          <w:noProof/>
          <w:sz w:val="22"/>
          <w:szCs w:val="22"/>
          <w:lang w:eastAsia="en-GB"/>
        </w:rPr>
      </w:pPr>
      <w:hyperlink w:anchor="_Toc5237791" w:history="1">
        <w:r w:rsidR="00D53477" w:rsidRPr="00A36CC0">
          <w:rPr>
            <w:rStyle w:val="Hyperlink"/>
            <w:noProof/>
          </w:rPr>
          <w:t>References</w:t>
        </w:r>
        <w:r w:rsidR="00D53477">
          <w:rPr>
            <w:noProof/>
            <w:webHidden/>
          </w:rPr>
          <w:tab/>
        </w:r>
        <w:r w:rsidR="00D53477">
          <w:rPr>
            <w:noProof/>
            <w:webHidden/>
          </w:rPr>
          <w:fldChar w:fldCharType="begin"/>
        </w:r>
        <w:r w:rsidR="00D53477">
          <w:rPr>
            <w:noProof/>
            <w:webHidden/>
          </w:rPr>
          <w:instrText xml:space="preserve"> PAGEREF _Toc5237791 \h </w:instrText>
        </w:r>
        <w:r w:rsidR="00D53477">
          <w:rPr>
            <w:noProof/>
            <w:webHidden/>
          </w:rPr>
        </w:r>
        <w:r w:rsidR="00D53477">
          <w:rPr>
            <w:noProof/>
            <w:webHidden/>
          </w:rPr>
          <w:fldChar w:fldCharType="separate"/>
        </w:r>
        <w:r w:rsidR="00D53477">
          <w:rPr>
            <w:noProof/>
            <w:webHidden/>
          </w:rPr>
          <w:t>30</w:t>
        </w:r>
        <w:r w:rsidR="00D53477">
          <w:rPr>
            <w:noProof/>
            <w:webHidden/>
          </w:rPr>
          <w:fldChar w:fldCharType="end"/>
        </w:r>
      </w:hyperlink>
    </w:p>
    <w:p w14:paraId="015EF6C4" w14:textId="3636EE45" w:rsidR="00F84A63" w:rsidRDefault="00D53477" w:rsidP="00F84A63">
      <w:pPr>
        <w:jc w:val="left"/>
      </w:pPr>
      <w:r>
        <w:fldChar w:fldCharType="end"/>
      </w:r>
    </w:p>
    <w:p w14:paraId="386E9AD9" w14:textId="77777777" w:rsidR="001B57E7" w:rsidRDefault="001B57E7" w:rsidP="007023A0">
      <w:pPr>
        <w:pStyle w:val="Heading1"/>
        <w:sectPr w:rsidR="001B57E7" w:rsidSect="00C0545C">
          <w:footerReference w:type="even" r:id="rId11"/>
          <w:footerReference w:type="default" r:id="rId12"/>
          <w:headerReference w:type="first" r:id="rId13"/>
          <w:footerReference w:type="first" r:id="rId14"/>
          <w:pgSz w:w="11900" w:h="16840"/>
          <w:pgMar w:top="1418" w:right="1418" w:bottom="1418" w:left="1418" w:header="709" w:footer="709" w:gutter="0"/>
          <w:cols w:space="708"/>
          <w:titlePg/>
          <w:docGrid w:linePitch="360"/>
        </w:sectPr>
      </w:pPr>
    </w:p>
    <w:p w14:paraId="03D11779" w14:textId="6A076305" w:rsidR="00A076F5" w:rsidRDefault="00F84A63" w:rsidP="007023A0">
      <w:pPr>
        <w:pStyle w:val="Heading1"/>
      </w:pPr>
      <w:bookmarkStart w:id="12" w:name="_Toc5237736"/>
      <w:r>
        <w:lastRenderedPageBreak/>
        <w:t xml:space="preserve">1.0 </w:t>
      </w:r>
      <w:r w:rsidR="00A076F5">
        <w:t>Introduction and Problem Are</w:t>
      </w:r>
      <w:r w:rsidR="000E49C9">
        <w:t>a</w:t>
      </w:r>
      <w:bookmarkEnd w:id="12"/>
    </w:p>
    <w:p w14:paraId="0F3E156F" w14:textId="580474CE" w:rsidR="009355A4" w:rsidRPr="009355A4" w:rsidRDefault="00F84A63" w:rsidP="009355A4">
      <w:pPr>
        <w:pStyle w:val="Heading2"/>
      </w:pPr>
      <w:bookmarkStart w:id="13" w:name="_Toc5237737"/>
      <w:r>
        <w:t xml:space="preserve">1.1 </w:t>
      </w:r>
      <w:r w:rsidR="009355A4">
        <w:t>Introduction</w:t>
      </w:r>
      <w:bookmarkEnd w:id="13"/>
    </w:p>
    <w:p w14:paraId="387FAA50" w14:textId="11C053E2" w:rsidR="00D2697E" w:rsidRPr="00D2697E" w:rsidRDefault="00D2697E" w:rsidP="00D2697E">
      <w:pPr>
        <w:pStyle w:val="Quote"/>
      </w:pPr>
      <w:r>
        <w:t>Malware: any malicious program or code that is harmful to computers.</w:t>
      </w:r>
    </w:p>
    <w:p w14:paraId="62A7A649" w14:textId="3E4F5C27" w:rsidR="00D2697E" w:rsidRDefault="008C49CC" w:rsidP="00D2697E">
      <w:r>
        <w:t>With an expected</w:t>
      </w:r>
      <w:r w:rsidR="00815A15">
        <w:t>,</w:t>
      </w:r>
      <w:r>
        <w:t xml:space="preserve"> 20 Billion Internet</w:t>
      </w:r>
      <w:r w:rsidR="00815A15">
        <w:t>-</w:t>
      </w:r>
      <w:r>
        <w:t xml:space="preserve">connected </w:t>
      </w:r>
      <w:r w:rsidR="00555C4C">
        <w:t xml:space="preserve">devices to come online by 2020 </w:t>
      </w:r>
      <w:sdt>
        <w:sdtPr>
          <w:id w:val="155885794"/>
          <w:citation/>
        </w:sdtPr>
        <w:sdtContent>
          <w:r w:rsidR="00555C4C">
            <w:fldChar w:fldCharType="begin"/>
          </w:r>
          <w:r w:rsidR="00555C4C">
            <w:instrText xml:space="preserve">CITATION For18 \l 2057 </w:instrText>
          </w:r>
          <w:r w:rsidR="00555C4C">
            <w:fldChar w:fldCharType="separate"/>
          </w:r>
          <w:r w:rsidR="00B66CA9" w:rsidRPr="00B66CA9">
            <w:rPr>
              <w:noProof/>
            </w:rPr>
            <w:t>[2]</w:t>
          </w:r>
          <w:r w:rsidR="00555C4C">
            <w:fldChar w:fldCharType="end"/>
          </w:r>
        </w:sdtContent>
      </w:sdt>
      <w:r w:rsidR="007965DB">
        <w:t xml:space="preserve">, </w:t>
      </w:r>
      <w:r w:rsidR="00D2697E">
        <w:t xml:space="preserve">protection against and identification of Malware is becoming more important by the day. The average cost of a malware attack on a company is $2.4million and the cost in time </w:t>
      </w:r>
      <w:r w:rsidR="00555C4C">
        <w:t xml:space="preserve">of a malware attack is 50 days </w:t>
      </w:r>
      <w:sdt>
        <w:sdtPr>
          <w:id w:val="1533763501"/>
          <w:citation/>
        </w:sdtPr>
        <w:sdtContent>
          <w:r w:rsidR="00555C4C">
            <w:fldChar w:fldCharType="begin"/>
          </w:r>
          <w:r w:rsidR="00555C4C">
            <w:instrText xml:space="preserve"> CITATION Var19 \l 2057 </w:instrText>
          </w:r>
          <w:r w:rsidR="00555C4C">
            <w:fldChar w:fldCharType="separate"/>
          </w:r>
          <w:r w:rsidR="00B66CA9" w:rsidRPr="00B66CA9">
            <w:rPr>
              <w:noProof/>
            </w:rPr>
            <w:t>[3]</w:t>
          </w:r>
          <w:r w:rsidR="00555C4C">
            <w:fldChar w:fldCharType="end"/>
          </w:r>
        </w:sdtContent>
      </w:sdt>
      <w:r w:rsidR="00555C4C">
        <w:t>.</w:t>
      </w:r>
      <w:r w:rsidR="00D2697E">
        <w:t xml:space="preserve"> </w:t>
      </w:r>
    </w:p>
    <w:p w14:paraId="5A176AC7" w14:textId="177D5B69" w:rsidR="00D2697E" w:rsidRDefault="00D2697E" w:rsidP="00D2697E">
      <w:r>
        <w:t xml:space="preserve">It’s clear that Malware is becoming even more varied, with the NHS Ransomware attack </w:t>
      </w:r>
      <w:r w:rsidR="00E25EAC">
        <w:t>spanning off multiple clones of the WannaCry virus, G Data Software estimates that in 2017 alone there w</w:t>
      </w:r>
      <w:r w:rsidR="00815A15">
        <w:t>ere</w:t>
      </w:r>
      <w:r w:rsidR="00E25EAC">
        <w:t xml:space="preserve"> 7.41 million new malware specimens </w:t>
      </w:r>
      <w:sdt>
        <w:sdtPr>
          <w:id w:val="175621544"/>
          <w:citation/>
        </w:sdtPr>
        <w:sdtContent>
          <w:r w:rsidR="00555C4C">
            <w:fldChar w:fldCharType="begin"/>
          </w:r>
          <w:r w:rsidR="00555C4C">
            <w:instrText xml:space="preserve"> CITATION GDa17 \l 2057 </w:instrText>
          </w:r>
          <w:r w:rsidR="00555C4C">
            <w:fldChar w:fldCharType="separate"/>
          </w:r>
          <w:r w:rsidR="00B66CA9" w:rsidRPr="00B66CA9">
            <w:rPr>
              <w:noProof/>
            </w:rPr>
            <w:t>[4]</w:t>
          </w:r>
          <w:r w:rsidR="00555C4C">
            <w:fldChar w:fldCharType="end"/>
          </w:r>
        </w:sdtContent>
      </w:sdt>
      <w:r w:rsidR="00555C4C">
        <w:t>.</w:t>
      </w:r>
    </w:p>
    <w:p w14:paraId="79B42E9C" w14:textId="08FBB9C9" w:rsidR="00E25EAC" w:rsidRDefault="00E25EAC" w:rsidP="00D2697E">
      <w:r>
        <w:t>The cost and rate at which malware is growing make this field one of the most important in the Computer Science industry. Current methods of analysing malware are not proving useful for this ever</w:t>
      </w:r>
      <w:r w:rsidR="00815A15">
        <w:t>-</w:t>
      </w:r>
      <w:r>
        <w:t>changing field. Static Analysis is prevalent, but the major downside is that it doesn’t protect against zero</w:t>
      </w:r>
      <w:r w:rsidR="00815A15">
        <w:t>-</w:t>
      </w:r>
      <w:r>
        <w:t>day attacks or new strains. Even polymorphic code can fool malware detectors that rely upon Static Analysis.</w:t>
      </w:r>
    </w:p>
    <w:p w14:paraId="7AF1EEB1" w14:textId="0AC6D324" w:rsidR="00E25EAC" w:rsidRDefault="00E25EAC" w:rsidP="00D2697E">
      <w:r>
        <w:t xml:space="preserve">Machine Learning algorithms </w:t>
      </w:r>
      <w:r w:rsidR="00422BEC">
        <w:t xml:space="preserve">using dynamic analysis </w:t>
      </w:r>
      <w:r>
        <w:t>provide a viable alternative to this limitation,</w:t>
      </w:r>
      <w:r w:rsidR="00422BEC">
        <w:t xml:space="preserve"> by basing their result on the behaviour of the specimen, the model theoretically can predict not only whether it is benign or malicious but could also be used to classify what family of malware the specimen belongs to. </w:t>
      </w:r>
    </w:p>
    <w:p w14:paraId="5FF6F9D4" w14:textId="4371E985" w:rsidR="00A560BC" w:rsidRDefault="00422BEC" w:rsidP="00D2697E">
      <w:r>
        <w:t>The goal of this report it to provide an in</w:t>
      </w:r>
      <w:r w:rsidR="00815A15">
        <w:t>-</w:t>
      </w:r>
      <w:r>
        <w:t xml:space="preserve">depth look into </w:t>
      </w:r>
      <w:r w:rsidR="000D2227">
        <w:t xml:space="preserve">how we could use machine learning in the future to classify malware. The report will </w:t>
      </w:r>
      <w:proofErr w:type="gramStart"/>
      <w:r w:rsidR="000D2227">
        <w:t>look into</w:t>
      </w:r>
      <w:proofErr w:type="gramEnd"/>
      <w:r w:rsidR="000D2227">
        <w:t xml:space="preserve"> different methods of malware analysis techniques, it will then document the process of setting up a Cuckoo Sandbox environment that will allow us to analyse the behaviour of the specimen. This dataset will be used with a machine learning algorithm to predict what type of malware (or benign) a specimen is. This process will be repeated to determine the optimal category definition.</w:t>
      </w:r>
    </w:p>
    <w:p w14:paraId="6904B404" w14:textId="2907F79D" w:rsidR="003F3221" w:rsidRDefault="00F84A63" w:rsidP="00613771">
      <w:pPr>
        <w:pStyle w:val="Heading2"/>
      </w:pPr>
      <w:bookmarkStart w:id="14" w:name="_Toc5237738"/>
      <w:bookmarkStart w:id="15" w:name="_Ref5238856"/>
      <w:r>
        <w:t xml:space="preserve">1.2 </w:t>
      </w:r>
      <w:r w:rsidR="00D00483">
        <w:t>Malware Types</w:t>
      </w:r>
      <w:bookmarkEnd w:id="14"/>
      <w:bookmarkEnd w:id="15"/>
    </w:p>
    <w:p w14:paraId="31B2F896" w14:textId="04187986" w:rsidR="00A560BC" w:rsidRPr="00A560BC" w:rsidRDefault="00A560BC" w:rsidP="00A560BC">
      <w:r>
        <w:t xml:space="preserve">As this dissertation will focus on identifying malicious files, an enhanced overview of different types of Malware is required, in this section is a descriptive overview of the main types of Malware that are active today. </w:t>
      </w:r>
      <w:proofErr w:type="gramStart"/>
      <w:r>
        <w:t>Later on</w:t>
      </w:r>
      <w:proofErr w:type="gramEnd"/>
      <w:r w:rsidR="00815A15">
        <w:t>,</w:t>
      </w:r>
      <w:r>
        <w:t xml:space="preserve"> in this dissertation will be an overview of the specific malicious families that will be tested.</w:t>
      </w:r>
    </w:p>
    <w:p w14:paraId="04A6F9DB" w14:textId="31A6883D" w:rsidR="00D00483" w:rsidRPr="00357C75" w:rsidRDefault="00F84A63" w:rsidP="00C61DC5">
      <w:pPr>
        <w:pStyle w:val="Heading3"/>
      </w:pPr>
      <w:bookmarkStart w:id="16" w:name="_Toc5237739"/>
      <w:r>
        <w:lastRenderedPageBreak/>
        <w:t xml:space="preserve">1.2.1 </w:t>
      </w:r>
      <w:r w:rsidR="00F7220D" w:rsidRPr="00357C75">
        <w:t>Trojan</w:t>
      </w:r>
      <w:bookmarkEnd w:id="16"/>
    </w:p>
    <w:p w14:paraId="44819546" w14:textId="26822174" w:rsidR="00C362FB" w:rsidRDefault="003B0301" w:rsidP="00F7220D">
      <w:r>
        <w:t>A Trojan Horse, commonly referred to as a Trojan</w:t>
      </w:r>
      <w:r w:rsidR="000045B2">
        <w:t>, is a virus that is often disguised as legitimate software. It’s called a Trojan due</w:t>
      </w:r>
      <w:r w:rsidR="00F367A9">
        <w:t xml:space="preserve"> to the method of attack used by the Greeks in the </w:t>
      </w:r>
      <w:r w:rsidR="00115FCC">
        <w:t>Trojan war, the Greeks gifted a huge wooden horse that concealed</w:t>
      </w:r>
      <w:r w:rsidR="00C66146">
        <w:t xml:space="preserve"> </w:t>
      </w:r>
      <w:r w:rsidR="000E0AB5">
        <w:t xml:space="preserve">an army. </w:t>
      </w:r>
      <w:r w:rsidR="007D5F4D">
        <w:t>This parallel</w:t>
      </w:r>
      <w:r w:rsidR="00A560BC">
        <w:t>s the attack method used by the</w:t>
      </w:r>
      <w:r w:rsidR="00C362FB">
        <w:t xml:space="preserve"> Trojan Virus, the payload that would do the damage is hidden in a legitimate program</w:t>
      </w:r>
      <w:r w:rsidR="005F7664">
        <w:t xml:space="preserve"> </w:t>
      </w:r>
      <w:sdt>
        <w:sdtPr>
          <w:id w:val="-235165949"/>
          <w:citation/>
        </w:sdtPr>
        <w:sdtContent>
          <w:r w:rsidR="005D6311">
            <w:fldChar w:fldCharType="begin"/>
          </w:r>
          <w:r w:rsidR="0076387D">
            <w:instrText xml:space="preserve">CITATION Tro98 \l 2057 </w:instrText>
          </w:r>
          <w:r w:rsidR="005D6311">
            <w:fldChar w:fldCharType="separate"/>
          </w:r>
          <w:r w:rsidR="00B66CA9" w:rsidRPr="00B66CA9">
            <w:rPr>
              <w:noProof/>
            </w:rPr>
            <w:t>[5]</w:t>
          </w:r>
          <w:r w:rsidR="005D6311">
            <w:fldChar w:fldCharType="end"/>
          </w:r>
        </w:sdtContent>
      </w:sdt>
      <w:r w:rsidR="005D6311">
        <w:t>.</w:t>
      </w:r>
    </w:p>
    <w:p w14:paraId="4DDF68FE" w14:textId="4DAC84EC" w:rsidR="003B0301" w:rsidRDefault="005D4C79" w:rsidP="00F7220D">
      <w:r>
        <w:t>A cybercriminal would often use social engineering to spread a Trojan Virus. Usually</w:t>
      </w:r>
      <w:r w:rsidR="00815A15">
        <w:t>,</w:t>
      </w:r>
      <w:r>
        <w:t xml:space="preserve"> a victim would have to click on a fake link or email that would redirect the user to a webpage often designed in the style of the legitimate counterpart. Once the user downloads and launches the file, the Trojan may execute</w:t>
      </w:r>
      <w:r w:rsidR="00406D4B">
        <w:t xml:space="preserve"> </w:t>
      </w:r>
      <w:sdt>
        <w:sdtPr>
          <w:id w:val="1319686348"/>
          <w:citation/>
        </w:sdtPr>
        <w:sdtContent>
          <w:r w:rsidR="0039721E">
            <w:fldChar w:fldCharType="begin"/>
          </w:r>
          <w:r w:rsidR="0039721E">
            <w:instrText xml:space="preserve"> CITATION Com19 \l 2057 </w:instrText>
          </w:r>
          <w:r w:rsidR="0039721E">
            <w:fldChar w:fldCharType="separate"/>
          </w:r>
          <w:r w:rsidR="00B66CA9" w:rsidRPr="00B66CA9">
            <w:rPr>
              <w:noProof/>
            </w:rPr>
            <w:t>[6]</w:t>
          </w:r>
          <w:r w:rsidR="0039721E">
            <w:fldChar w:fldCharType="end"/>
          </w:r>
        </w:sdtContent>
      </w:sdt>
      <w:r w:rsidR="0039721E">
        <w:t>.</w:t>
      </w:r>
    </w:p>
    <w:p w14:paraId="57BCE9AD" w14:textId="412A70F0" w:rsidR="005F7664" w:rsidRDefault="003B74CD" w:rsidP="00347561">
      <w:r>
        <w:rPr>
          <w:noProof/>
          <w:lang w:eastAsia="en-GB"/>
        </w:rPr>
        <w:drawing>
          <wp:anchor distT="0" distB="0" distL="114300" distR="114300" simplePos="0" relativeHeight="251659264" behindDoc="0" locked="0" layoutInCell="1" allowOverlap="1" wp14:anchorId="143B7D0F" wp14:editId="6B5C48F4">
            <wp:simplePos x="0" y="0"/>
            <wp:positionH relativeFrom="column">
              <wp:posOffset>1177410</wp:posOffset>
            </wp:positionH>
            <wp:positionV relativeFrom="paragraph">
              <wp:posOffset>233045</wp:posOffset>
            </wp:positionV>
            <wp:extent cx="3324225" cy="2759710"/>
            <wp:effectExtent l="0" t="0" r="3175" b="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324225" cy="2759710"/>
                    </a:xfrm>
                    <a:prstGeom prst="rect">
                      <a:avLst/>
                    </a:prstGeom>
                  </pic:spPr>
                </pic:pic>
              </a:graphicData>
            </a:graphic>
            <wp14:sizeRelH relativeFrom="margin">
              <wp14:pctWidth>0</wp14:pctWidth>
            </wp14:sizeRelH>
            <wp14:sizeRelV relativeFrom="margin">
              <wp14:pctHeight>0</wp14:pctHeight>
            </wp14:sizeRelV>
          </wp:anchor>
        </w:drawing>
      </w:r>
    </w:p>
    <w:p w14:paraId="101B950F" w14:textId="3E3899D2" w:rsidR="00F84A63" w:rsidRDefault="00F84A63" w:rsidP="00F84A63">
      <w:pPr>
        <w:pStyle w:val="Caption"/>
        <w:jc w:val="center"/>
      </w:pPr>
      <w:bookmarkStart w:id="17" w:name="_Ref5123744"/>
      <w:bookmarkStart w:id="18" w:name="_Toc5219160"/>
      <w:r>
        <w:t xml:space="preserve">Figure </w:t>
      </w:r>
      <w:r w:rsidR="00EC4D78">
        <w:rPr>
          <w:noProof/>
        </w:rPr>
        <w:fldChar w:fldCharType="begin"/>
      </w:r>
      <w:r w:rsidR="00EC4D78">
        <w:rPr>
          <w:noProof/>
        </w:rPr>
        <w:instrText xml:space="preserve"> SEQ Figure \* ARABIC </w:instrText>
      </w:r>
      <w:r w:rsidR="00EC4D78">
        <w:rPr>
          <w:noProof/>
        </w:rPr>
        <w:fldChar w:fldCharType="separate"/>
      </w:r>
      <w:r w:rsidR="00291304">
        <w:rPr>
          <w:noProof/>
        </w:rPr>
        <w:t>1</w:t>
      </w:r>
      <w:r w:rsidR="00EC4D78">
        <w:rPr>
          <w:noProof/>
        </w:rPr>
        <w:fldChar w:fldCharType="end"/>
      </w:r>
      <w:bookmarkEnd w:id="17"/>
      <w:r>
        <w:t>. Example of Flash Player Trojan Webpage</w:t>
      </w:r>
      <w:bookmarkEnd w:id="18"/>
    </w:p>
    <w:p w14:paraId="42CFF6DA" w14:textId="0ADB543E" w:rsidR="007C64A7" w:rsidRDefault="00560AF2" w:rsidP="00F7220D">
      <w:r>
        <w:t>In</w:t>
      </w:r>
      <w:r w:rsidR="004456F5">
        <w:t xml:space="preserve"> </w:t>
      </w:r>
      <w:r w:rsidR="005D6311">
        <w:rPr>
          <w:b/>
        </w:rPr>
        <w:fldChar w:fldCharType="begin"/>
      </w:r>
      <w:r w:rsidR="005D6311">
        <w:instrText xml:space="preserve"> REF _Ref5123744 \h </w:instrText>
      </w:r>
      <w:r w:rsidR="005D6311">
        <w:rPr>
          <w:b/>
        </w:rPr>
      </w:r>
      <w:r w:rsidR="005D6311">
        <w:rPr>
          <w:b/>
        </w:rPr>
        <w:fldChar w:fldCharType="separate"/>
      </w:r>
      <w:r w:rsidR="00A23654">
        <w:t xml:space="preserve">Figure </w:t>
      </w:r>
      <w:r w:rsidR="00A23654">
        <w:rPr>
          <w:noProof/>
        </w:rPr>
        <w:t>1</w:t>
      </w:r>
      <w:r w:rsidR="005D6311">
        <w:rPr>
          <w:b/>
        </w:rPr>
        <w:fldChar w:fldCharType="end"/>
      </w:r>
      <w:r w:rsidR="005D6311">
        <w:rPr>
          <w:b/>
        </w:rPr>
        <w:t xml:space="preserve"> </w:t>
      </w:r>
      <w:r w:rsidR="004456F5">
        <w:t xml:space="preserve">above you can see a webpage that looks identical to the Adobe </w:t>
      </w:r>
      <w:proofErr w:type="spellStart"/>
      <w:r w:rsidR="004456F5">
        <w:t>Flashplayer</w:t>
      </w:r>
      <w:proofErr w:type="spellEnd"/>
      <w:r w:rsidR="004456F5">
        <w:t xml:space="preserve"> download page</w:t>
      </w:r>
      <w:r w:rsidR="00E45F86">
        <w:t>, however in this example</w:t>
      </w:r>
      <w:r w:rsidR="00815A15">
        <w:t>,</w:t>
      </w:r>
      <w:r w:rsidR="00E45F86">
        <w:t xml:space="preserve"> the webpage is from a website called flesh-updates-max.com</w:t>
      </w:r>
      <w:r w:rsidR="00E77420">
        <w:t>, this would be set up by the cybercriminal. This attack method would catch out most</w:t>
      </w:r>
      <w:r w:rsidR="004827BA">
        <w:t xml:space="preserve"> unsuspecting users</w:t>
      </w:r>
      <w:r w:rsidR="002239F6">
        <w:t>.</w:t>
      </w:r>
      <w:r w:rsidR="004827BA">
        <w:t xml:space="preserve"> </w:t>
      </w:r>
    </w:p>
    <w:p w14:paraId="528C77AE" w14:textId="29CE6C4B" w:rsidR="004C6621" w:rsidRDefault="002239F6" w:rsidP="00F7220D">
      <w:r>
        <w:t xml:space="preserve">The </w:t>
      </w:r>
      <w:r w:rsidR="0081098F">
        <w:t xml:space="preserve">Trojan horse, when on your system can do many things, </w:t>
      </w:r>
      <w:r w:rsidR="006E3FED">
        <w:t xml:space="preserve">most would be designed not to alert the user </w:t>
      </w:r>
      <w:r w:rsidR="004C6621">
        <w:t>to the Trojan Horses presence. For example</w:t>
      </w:r>
      <w:r w:rsidR="00815A15">
        <w:t>,</w:t>
      </w:r>
      <w:r w:rsidR="004C6621">
        <w:t xml:space="preserve"> Trojans can work as spyware when they’re working like this, they would capture the user</w:t>
      </w:r>
      <w:r w:rsidR="00815A15">
        <w:t>'</w:t>
      </w:r>
      <w:r w:rsidR="004C6621">
        <w:t xml:space="preserve">s credit card details, passwords and other information that could be valuable to sell on or exploit. Another way a Trojan </w:t>
      </w:r>
      <w:r w:rsidR="000B4B33">
        <w:t>Horse</w:t>
      </w:r>
      <w:r w:rsidR="004C6621">
        <w:t xml:space="preserve"> can cause damage is by using your computer as part of a botnet, this can cause damage to other users, particularly when performing a Distributed Denial of Service attack. The DDoS attack would work with other computers and devices on the botnet to overload a target</w:t>
      </w:r>
      <w:r w:rsidR="00815A15">
        <w:t>'</w:t>
      </w:r>
      <w:r w:rsidR="004C6621">
        <w:t xml:space="preserve">s network. The target </w:t>
      </w:r>
      <w:r w:rsidR="004C6621">
        <w:lastRenderedPageBreak/>
        <w:t xml:space="preserve">of this attack could be anyone from a single person up to a multinational company, recent examples of this attack are the Boxing Day attacks on online game services such as Xbox Live and PlayStation Network. Being part of a botnet can put the user in great trouble as </w:t>
      </w:r>
      <w:r w:rsidR="000B4B33">
        <w:t>cyber-attacks</w:t>
      </w:r>
      <w:r w:rsidR="004C6621">
        <w:t xml:space="preserve"> are often detected through the originators IP address </w:t>
      </w:r>
      <w:sdt>
        <w:sdtPr>
          <w:id w:val="1941262830"/>
          <w:citation/>
        </w:sdtPr>
        <w:sdtContent>
          <w:r w:rsidR="00997F40">
            <w:fldChar w:fldCharType="begin"/>
          </w:r>
          <w:r w:rsidR="00997F40">
            <w:instrText xml:space="preserve"> CITATION Com19 \l 2057 </w:instrText>
          </w:r>
          <w:r w:rsidR="00997F40">
            <w:fldChar w:fldCharType="separate"/>
          </w:r>
          <w:r w:rsidR="00B66CA9" w:rsidRPr="00B66CA9">
            <w:rPr>
              <w:noProof/>
            </w:rPr>
            <w:t>[6]</w:t>
          </w:r>
          <w:r w:rsidR="00997F40">
            <w:fldChar w:fldCharType="end"/>
          </w:r>
        </w:sdtContent>
      </w:sdt>
      <w:sdt>
        <w:sdtPr>
          <w:id w:val="797654262"/>
          <w:citation/>
        </w:sdtPr>
        <w:sdtContent>
          <w:r w:rsidR="00997F40">
            <w:fldChar w:fldCharType="begin"/>
          </w:r>
          <w:r w:rsidR="00997F40">
            <w:instrText xml:space="preserve"> CITATION Com191 \l 2057 </w:instrText>
          </w:r>
          <w:r w:rsidR="00997F40">
            <w:fldChar w:fldCharType="separate"/>
          </w:r>
          <w:r w:rsidR="00B66CA9">
            <w:rPr>
              <w:noProof/>
            </w:rPr>
            <w:t xml:space="preserve"> </w:t>
          </w:r>
          <w:r w:rsidR="00B66CA9" w:rsidRPr="00B66CA9">
            <w:rPr>
              <w:noProof/>
            </w:rPr>
            <w:t>[7]</w:t>
          </w:r>
          <w:r w:rsidR="00997F40">
            <w:fldChar w:fldCharType="end"/>
          </w:r>
        </w:sdtContent>
      </w:sdt>
      <w:r w:rsidR="00997F40">
        <w:t>.</w:t>
      </w:r>
    </w:p>
    <w:p w14:paraId="627DD3BD" w14:textId="5999ABB6" w:rsidR="00F7220D" w:rsidRDefault="00F84A63" w:rsidP="00F7220D">
      <w:pPr>
        <w:pStyle w:val="Heading3"/>
      </w:pPr>
      <w:bookmarkStart w:id="19" w:name="_Toc5237740"/>
      <w:r>
        <w:t xml:space="preserve">1.2.2 </w:t>
      </w:r>
      <w:r w:rsidR="00F7220D">
        <w:t>Worm</w:t>
      </w:r>
      <w:bookmarkEnd w:id="19"/>
    </w:p>
    <w:p w14:paraId="27BCA11E" w14:textId="1E405D51" w:rsidR="00AC38F0" w:rsidRDefault="001C2286" w:rsidP="00F7220D">
      <w:r>
        <w:t xml:space="preserve">A Worm is a virus that works by copying multiple instances of itself and infecting other computers within the network. The key indicator to a system becoming infected by a Worm is the when System Resources start to consume </w:t>
      </w:r>
      <w:proofErr w:type="gramStart"/>
      <w:r>
        <w:t xml:space="preserve">a large </w:t>
      </w:r>
      <w:r w:rsidR="00815A15">
        <w:t>number</w:t>
      </w:r>
      <w:r>
        <w:t xml:space="preserve"> of</w:t>
      </w:r>
      <w:proofErr w:type="gramEnd"/>
      <w:r>
        <w:t xml:space="preserve"> resources, this slows down the system. The reasoning for this is that the worm will often infect parts of the operating system itself meaning that </w:t>
      </w:r>
      <w:r w:rsidR="00AC38F0">
        <w:t>to an untrained eye all that</w:t>
      </w:r>
      <w:r>
        <w:t xml:space="preserve"> would</w:t>
      </w:r>
      <w:r w:rsidR="00AC38F0">
        <w:t xml:space="preserve"> be</w:t>
      </w:r>
      <w:r>
        <w:t xml:space="preserve"> see</w:t>
      </w:r>
      <w:r w:rsidR="00AC38F0">
        <w:t>n</w:t>
      </w:r>
      <w:r>
        <w:t xml:space="preserve"> is</w:t>
      </w:r>
      <w:r w:rsidR="00AC38F0">
        <w:t xml:space="preserve"> a system resource being used excessively </w:t>
      </w:r>
      <w:sdt>
        <w:sdtPr>
          <w:id w:val="395399748"/>
          <w:citation/>
        </w:sdtPr>
        <w:sdtContent>
          <w:r w:rsidR="00AC38F0">
            <w:fldChar w:fldCharType="begin"/>
          </w:r>
          <w:r w:rsidR="00AC38F0">
            <w:instrText xml:space="preserve"> CITATION Dev19 \l 2057 </w:instrText>
          </w:r>
          <w:r w:rsidR="00AC38F0">
            <w:fldChar w:fldCharType="separate"/>
          </w:r>
          <w:r w:rsidR="00B66CA9" w:rsidRPr="00B66CA9">
            <w:rPr>
              <w:noProof/>
            </w:rPr>
            <w:t>[8]</w:t>
          </w:r>
          <w:r w:rsidR="00AC38F0">
            <w:fldChar w:fldCharType="end"/>
          </w:r>
        </w:sdtContent>
      </w:sdt>
      <w:r w:rsidR="00AC38F0">
        <w:t>.</w:t>
      </w:r>
    </w:p>
    <w:p w14:paraId="58384139" w14:textId="240DFCF9" w:rsidR="00F7220D" w:rsidRDefault="00AC38F0" w:rsidP="00F7220D">
      <w:r>
        <w:t xml:space="preserve">The </w:t>
      </w:r>
      <w:r w:rsidR="00F01886">
        <w:t>Morris</w:t>
      </w:r>
      <w:r>
        <w:t xml:space="preserve"> worm</w:t>
      </w:r>
      <w:r w:rsidR="00F01886">
        <w:t xml:space="preserve"> is often credited as becoming the first widespread use of a Worm virus. Created accidentally by Robert Tappan Morris in November 1988, it was meant to be research into understanding how a Worm could spread quickly. </w:t>
      </w:r>
      <w:r w:rsidR="002F51C7">
        <w:t>When a Worm looks for a new system, it sees if there is or was a Worm previously on that system, System Administrators realised they could respond to the Worm’s requests with a simple “Yes” and the Worm would not try to infect the system. Morris programmed the worm to infect, even if a “Yes” was issued one in seven times. This is the reason why the Worm infected so many computers, around 10% of the internet is often suggested. This is an example of how quickly a Worm can infect systems as well as how a Worm can use vulnerabilities in system functions to propagate</w:t>
      </w:r>
      <w:r>
        <w:t xml:space="preserve"> </w:t>
      </w:r>
      <w:sdt>
        <w:sdtPr>
          <w:id w:val="-1655826814"/>
          <w:citation/>
        </w:sdtPr>
        <w:sdtContent>
          <w:r>
            <w:fldChar w:fldCharType="begin"/>
          </w:r>
          <w:r>
            <w:instrText xml:space="preserve"> CITATION Imm18 \l 2057 </w:instrText>
          </w:r>
          <w:r>
            <w:fldChar w:fldCharType="separate"/>
          </w:r>
          <w:r w:rsidR="00B66CA9" w:rsidRPr="00B66CA9">
            <w:rPr>
              <w:noProof/>
            </w:rPr>
            <w:t>[9]</w:t>
          </w:r>
          <w:r>
            <w:fldChar w:fldCharType="end"/>
          </w:r>
        </w:sdtContent>
      </w:sdt>
      <w:r>
        <w:t>.</w:t>
      </w:r>
    </w:p>
    <w:p w14:paraId="1B2FCB70" w14:textId="40F8C517" w:rsidR="00F24CDB" w:rsidRDefault="002F51C7" w:rsidP="00F7220D">
      <w:r>
        <w:t>The most common i</w:t>
      </w:r>
      <w:r w:rsidR="00AC38F0">
        <w:t xml:space="preserve">nfection </w:t>
      </w:r>
      <w:r>
        <w:t>m</w:t>
      </w:r>
      <w:r w:rsidR="00AC38F0">
        <w:t>ethod</w:t>
      </w:r>
      <w:r>
        <w:t xml:space="preserve"> of a Worm is via a software vulnerability. For example</w:t>
      </w:r>
      <w:r w:rsidR="00815A15">
        <w:t>,</w:t>
      </w:r>
      <w:r>
        <w:t xml:space="preserve"> the Morris Worm mentioned above used a vulnerability in the Unix </w:t>
      </w:r>
      <w:proofErr w:type="spellStart"/>
      <w:r>
        <w:t>Sendmail</w:t>
      </w:r>
      <w:proofErr w:type="spellEnd"/>
      <w:r>
        <w:t xml:space="preserve"> program as well as weak passwords on systems as it</w:t>
      </w:r>
      <w:r w:rsidR="00815A15">
        <w:t>’s attack</w:t>
      </w:r>
      <w:r>
        <w:t xml:space="preserve"> vector</w:t>
      </w:r>
      <w:r w:rsidR="00AC38F0">
        <w:t xml:space="preserve"> </w:t>
      </w:r>
      <w:sdt>
        <w:sdtPr>
          <w:id w:val="598834121"/>
          <w:citation/>
        </w:sdtPr>
        <w:sdtContent>
          <w:r w:rsidR="00AC38F0">
            <w:fldChar w:fldCharType="begin"/>
          </w:r>
          <w:r w:rsidR="00AC38F0">
            <w:instrText xml:space="preserve"> CITATION Mal16 \l 2057 </w:instrText>
          </w:r>
          <w:r w:rsidR="00AC38F0">
            <w:fldChar w:fldCharType="separate"/>
          </w:r>
          <w:r w:rsidR="00B66CA9" w:rsidRPr="00B66CA9">
            <w:rPr>
              <w:noProof/>
            </w:rPr>
            <w:t>[10]</w:t>
          </w:r>
          <w:r w:rsidR="00AC38F0">
            <w:fldChar w:fldCharType="end"/>
          </w:r>
        </w:sdtContent>
      </w:sdt>
      <w:r w:rsidR="00AC38F0">
        <w:t>.</w:t>
      </w:r>
      <w:r>
        <w:t xml:space="preserve"> </w:t>
      </w:r>
    </w:p>
    <w:p w14:paraId="068535B9" w14:textId="6F98F4A1" w:rsidR="002F51C7" w:rsidRDefault="00F24CDB" w:rsidP="00F24CDB">
      <w:pPr>
        <w:jc w:val="center"/>
      </w:pPr>
      <w:r>
        <w:rPr>
          <w:noProof/>
          <w:lang w:eastAsia="en-GB"/>
        </w:rPr>
        <w:drawing>
          <wp:inline distT="0" distB="0" distL="0" distR="0" wp14:anchorId="6315BA0D" wp14:editId="538F5FE9">
            <wp:extent cx="3642360" cy="2270447"/>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654636" cy="2278099"/>
                    </a:xfrm>
                    <a:prstGeom prst="rect">
                      <a:avLst/>
                    </a:prstGeom>
                  </pic:spPr>
                </pic:pic>
              </a:graphicData>
            </a:graphic>
          </wp:inline>
        </w:drawing>
      </w:r>
    </w:p>
    <w:p w14:paraId="11FB87EA" w14:textId="5F2ED5DC" w:rsidR="00F24CDB" w:rsidRDefault="00F24CDB" w:rsidP="00F24CDB">
      <w:pPr>
        <w:pStyle w:val="Caption"/>
        <w:jc w:val="center"/>
      </w:pPr>
      <w:bookmarkStart w:id="20" w:name="_Ref5135431"/>
      <w:bookmarkStart w:id="21" w:name="_Toc5219161"/>
      <w:r>
        <w:t xml:space="preserve">Figure </w:t>
      </w:r>
      <w:r w:rsidR="00FB0E0F">
        <w:rPr>
          <w:noProof/>
        </w:rPr>
        <w:fldChar w:fldCharType="begin"/>
      </w:r>
      <w:r w:rsidR="00FB0E0F">
        <w:rPr>
          <w:noProof/>
        </w:rPr>
        <w:instrText xml:space="preserve"> SEQ Figure \* ARABIC </w:instrText>
      </w:r>
      <w:r w:rsidR="00FB0E0F">
        <w:rPr>
          <w:noProof/>
        </w:rPr>
        <w:fldChar w:fldCharType="separate"/>
      </w:r>
      <w:r w:rsidR="00291304">
        <w:rPr>
          <w:noProof/>
        </w:rPr>
        <w:t>2</w:t>
      </w:r>
      <w:r w:rsidR="00FB0E0F">
        <w:rPr>
          <w:noProof/>
        </w:rPr>
        <w:fldChar w:fldCharType="end"/>
      </w:r>
      <w:bookmarkEnd w:id="20"/>
      <w:r>
        <w:t>. "Self-Retweeting Tweet"</w:t>
      </w:r>
      <w:bookmarkEnd w:id="21"/>
    </w:p>
    <w:p w14:paraId="59EDC716" w14:textId="77777777" w:rsidR="00F24CDB" w:rsidRDefault="00F24CDB" w:rsidP="00F7220D"/>
    <w:p w14:paraId="0485916A" w14:textId="0BE638BC" w:rsidR="002F51C7" w:rsidRPr="00F24CDB" w:rsidRDefault="002F51C7" w:rsidP="00F24CDB">
      <w:r>
        <w:t xml:space="preserve">Less </w:t>
      </w:r>
      <w:r w:rsidR="00F24CDB">
        <w:t>sinister</w:t>
      </w:r>
      <w:r>
        <w:t xml:space="preserve"> Worms</w:t>
      </w:r>
      <w:r w:rsidR="00F24CDB">
        <w:t>,</w:t>
      </w:r>
      <w:r>
        <w:t xml:space="preserve"> like the </w:t>
      </w:r>
      <w:r w:rsidR="00F24CDB">
        <w:t>“</w:t>
      </w:r>
      <w:proofErr w:type="spellStart"/>
      <w:r w:rsidR="00F24CDB">
        <w:t>Self Retweeting</w:t>
      </w:r>
      <w:proofErr w:type="spellEnd"/>
      <w:r w:rsidR="00F24CDB">
        <w:t xml:space="preserve"> Tweet” in </w:t>
      </w:r>
      <w:r w:rsidR="00F24CDB">
        <w:fldChar w:fldCharType="begin"/>
      </w:r>
      <w:r w:rsidR="00F24CDB">
        <w:instrText xml:space="preserve"> REF _Ref5135431 \h </w:instrText>
      </w:r>
      <w:r w:rsidR="00F24CDB">
        <w:fldChar w:fldCharType="separate"/>
      </w:r>
      <w:r w:rsidR="00A23654">
        <w:t xml:space="preserve">Figure </w:t>
      </w:r>
      <w:r w:rsidR="00A23654">
        <w:rPr>
          <w:noProof/>
        </w:rPr>
        <w:t>2</w:t>
      </w:r>
      <w:r w:rsidR="00F24CDB">
        <w:fldChar w:fldCharType="end"/>
      </w:r>
      <w:r w:rsidR="00F24CDB">
        <w:t>, used Cross</w:t>
      </w:r>
      <w:r w:rsidR="00815A15">
        <w:t>-</w:t>
      </w:r>
      <w:r w:rsidR="00F24CDB">
        <w:t xml:space="preserve">Site Scripting on Twitter as an attack vector. This exploited a vulnerability in where Twitter would display the </w:t>
      </w:r>
      <w:r w:rsidR="00F24CDB">
        <w:rPr>
          <w:i/>
        </w:rPr>
        <w:t>&lt;Script&gt;</w:t>
      </w:r>
      <w:r w:rsidR="00F24CDB">
        <w:t xml:space="preserve"> HTML tag as code rather than text. This resulted in a JavaScript code snippet being run that searches for the retweet button and presses it. As the JavaScript code was embedded in the Tweet, this would be executed whenever it appeared on a user’s feed. Although this was not used for a serious offence, it highlighted that this form of Worm could be used in a more serious manner, performing any browser function or even downloading files as a user without them knowing </w:t>
      </w:r>
      <w:sdt>
        <w:sdtPr>
          <w:id w:val="-903446610"/>
          <w:citation/>
        </w:sdtPr>
        <w:sdtContent>
          <w:r w:rsidR="00F24CDB">
            <w:fldChar w:fldCharType="begin"/>
          </w:r>
          <w:r w:rsidR="00F24CDB">
            <w:rPr>
              <w:lang w:val="en-US"/>
            </w:rPr>
            <w:instrText xml:space="preserve"> CITATION Sco14 \l 1033 </w:instrText>
          </w:r>
          <w:r w:rsidR="00F24CDB">
            <w:fldChar w:fldCharType="separate"/>
          </w:r>
          <w:r w:rsidR="00B66CA9" w:rsidRPr="00B66CA9">
            <w:rPr>
              <w:noProof/>
              <w:lang w:val="en-US"/>
            </w:rPr>
            <w:t>[11]</w:t>
          </w:r>
          <w:r w:rsidR="00F24CDB">
            <w:fldChar w:fldCharType="end"/>
          </w:r>
        </w:sdtContent>
      </w:sdt>
      <w:r w:rsidR="00F24CDB">
        <w:t>.</w:t>
      </w:r>
    </w:p>
    <w:p w14:paraId="24779087" w14:textId="5D52DB96" w:rsidR="00AC38F0" w:rsidRDefault="00AC38F0" w:rsidP="00F7220D">
      <w:r>
        <w:t>Worms can often be used as transportation methods for other types of Malware, for example</w:t>
      </w:r>
      <w:r w:rsidR="00815A15">
        <w:t>,</w:t>
      </w:r>
      <w:r>
        <w:t xml:space="preserve"> the WannaCry Ransomware attack used a Worm as its primary transportation method</w:t>
      </w:r>
      <w:r w:rsidRPr="00AC38F0">
        <w:t xml:space="preserve"> </w:t>
      </w:r>
      <w:sdt>
        <w:sdtPr>
          <w:id w:val="-1274701197"/>
          <w:citation/>
        </w:sdtPr>
        <w:sdtContent>
          <w:r>
            <w:fldChar w:fldCharType="begin"/>
          </w:r>
          <w:r>
            <w:instrText xml:space="preserve"> CITATION Mal19 \l 2057 </w:instrText>
          </w:r>
          <w:r>
            <w:fldChar w:fldCharType="separate"/>
          </w:r>
          <w:r w:rsidR="00B66CA9" w:rsidRPr="00B66CA9">
            <w:rPr>
              <w:noProof/>
            </w:rPr>
            <w:t>[12]</w:t>
          </w:r>
          <w:r>
            <w:fldChar w:fldCharType="end"/>
          </w:r>
        </w:sdtContent>
      </w:sdt>
      <w:r>
        <w:t xml:space="preserve">.  By exploiting a vulnerability in the way Windows handles the SMB Protocol it was able to propagate across wide networks. </w:t>
      </w:r>
    </w:p>
    <w:p w14:paraId="70259125" w14:textId="2F1E4BCC" w:rsidR="00C411E5" w:rsidRDefault="00F84A63" w:rsidP="00C411E5">
      <w:pPr>
        <w:pStyle w:val="Heading3"/>
      </w:pPr>
      <w:bookmarkStart w:id="22" w:name="_Toc5237741"/>
      <w:r>
        <w:t xml:space="preserve">1.2.3 </w:t>
      </w:r>
      <w:r w:rsidR="00C411E5">
        <w:t>Ransomware</w:t>
      </w:r>
      <w:bookmarkEnd w:id="22"/>
    </w:p>
    <w:p w14:paraId="6CBEE30A" w14:textId="07E87F83" w:rsidR="00C411E5" w:rsidRDefault="0045375F" w:rsidP="00C411E5">
      <w:r>
        <w:t xml:space="preserve">Ransomware is any type of Malware that attempts to stop a user from using their system and demands payment in exchange for the release of this system </w:t>
      </w:r>
      <w:sdt>
        <w:sdtPr>
          <w:id w:val="777374167"/>
          <w:citation/>
        </w:sdtPr>
        <w:sdtContent>
          <w:r>
            <w:fldChar w:fldCharType="begin"/>
          </w:r>
          <w:r>
            <w:rPr>
              <w:lang w:val="en-US"/>
            </w:rPr>
            <w:instrText xml:space="preserve"> CITATION MalR1 \l 1033 </w:instrText>
          </w:r>
          <w:r>
            <w:fldChar w:fldCharType="separate"/>
          </w:r>
          <w:r w:rsidR="00B66CA9" w:rsidRPr="00B66CA9">
            <w:rPr>
              <w:noProof/>
              <w:lang w:val="en-US"/>
            </w:rPr>
            <w:t>[13]</w:t>
          </w:r>
          <w:r>
            <w:fldChar w:fldCharType="end"/>
          </w:r>
        </w:sdtContent>
      </w:sdt>
      <w:r>
        <w:t xml:space="preserve">. </w:t>
      </w:r>
    </w:p>
    <w:p w14:paraId="1305E015" w14:textId="0E6DD69E" w:rsidR="0045375F" w:rsidRDefault="0045375F" w:rsidP="00C411E5">
      <w:r>
        <w:t xml:space="preserve">There are various ways this can be achieved </w:t>
      </w:r>
      <w:sdt>
        <w:sdtPr>
          <w:id w:val="-660693661"/>
          <w:citation/>
        </w:sdtPr>
        <w:sdtContent>
          <w:r>
            <w:fldChar w:fldCharType="begin"/>
          </w:r>
          <w:r>
            <w:rPr>
              <w:lang w:val="en-US"/>
            </w:rPr>
            <w:instrText xml:space="preserve"> CITATION MalR1 \l 1033 </w:instrText>
          </w:r>
          <w:r>
            <w:fldChar w:fldCharType="separate"/>
          </w:r>
          <w:r w:rsidR="00B66CA9" w:rsidRPr="00B66CA9">
            <w:rPr>
              <w:noProof/>
              <w:lang w:val="en-US"/>
            </w:rPr>
            <w:t>[13]</w:t>
          </w:r>
          <w:r>
            <w:fldChar w:fldCharType="end"/>
          </w:r>
        </w:sdtContent>
      </w:sdt>
      <w:sdt>
        <w:sdtPr>
          <w:id w:val="-1377693567"/>
          <w:citation/>
        </w:sdtPr>
        <w:sdtContent>
          <w:r>
            <w:fldChar w:fldCharType="begin"/>
          </w:r>
          <w:r>
            <w:rPr>
              <w:lang w:val="en-US"/>
            </w:rPr>
            <w:instrText xml:space="preserve"> CITATION MalR2 \l 1033 </w:instrText>
          </w:r>
          <w:r>
            <w:fldChar w:fldCharType="separate"/>
          </w:r>
          <w:r w:rsidR="00B66CA9">
            <w:rPr>
              <w:noProof/>
              <w:lang w:val="en-US"/>
            </w:rPr>
            <w:t xml:space="preserve"> </w:t>
          </w:r>
          <w:r w:rsidR="00B66CA9" w:rsidRPr="00B66CA9">
            <w:rPr>
              <w:noProof/>
              <w:lang w:val="en-US"/>
            </w:rPr>
            <w:t>[14]</w:t>
          </w:r>
          <w:r>
            <w:fldChar w:fldCharType="end"/>
          </w:r>
        </w:sdtContent>
      </w:sdt>
      <w:r>
        <w:t xml:space="preserve">: </w:t>
      </w:r>
    </w:p>
    <w:p w14:paraId="576C6C64" w14:textId="53533AF0" w:rsidR="00CD3F1C" w:rsidRDefault="0045375F" w:rsidP="009C5347">
      <w:r w:rsidRPr="009C5347">
        <w:rPr>
          <w:b/>
        </w:rPr>
        <w:t xml:space="preserve">Locker </w:t>
      </w:r>
      <w:commentRangeStart w:id="23"/>
      <w:r w:rsidRPr="009C5347">
        <w:rPr>
          <w:b/>
        </w:rPr>
        <w:t>Ransomware</w:t>
      </w:r>
      <w:commentRangeEnd w:id="23"/>
      <w:r w:rsidR="00F24532" w:rsidRPr="009C5347">
        <w:rPr>
          <w:rStyle w:val="CommentReference"/>
          <w:b/>
        </w:rPr>
        <w:commentReference w:id="23"/>
      </w:r>
      <w:r w:rsidR="00CD3F1C" w:rsidRPr="009C5347">
        <w:rPr>
          <w:b/>
        </w:rPr>
        <w:t xml:space="preserve"> </w:t>
      </w:r>
      <w:r w:rsidR="00CD3F1C">
        <w:t xml:space="preserve">or </w:t>
      </w:r>
      <w:r w:rsidR="00CD3F1C" w:rsidRPr="009C5347">
        <w:rPr>
          <w:b/>
        </w:rPr>
        <w:t>“Law Enforcement” Ransomware</w:t>
      </w:r>
      <w:r w:rsidR="00CD3F1C">
        <w:t xml:space="preserve"> often forces the user into paying out a fee to use their computer. </w:t>
      </w:r>
      <w:proofErr w:type="spellStart"/>
      <w:r w:rsidR="00CD3F1C">
        <w:t>WinLock</w:t>
      </w:r>
      <w:proofErr w:type="spellEnd"/>
      <w:r w:rsidR="00CD3F1C">
        <w:t>, created circa 2007, would lock the user out of their computer by displaying pornographic images in full screen, the method of paying this fee was via SMS text message.</w:t>
      </w:r>
    </w:p>
    <w:p w14:paraId="555E5FED" w14:textId="137132A9" w:rsidR="00CD3F1C" w:rsidRDefault="00CD3F1C" w:rsidP="009C5347">
      <w:r>
        <w:t xml:space="preserve">Another variant of this type of Ransomware is </w:t>
      </w:r>
      <w:proofErr w:type="spellStart"/>
      <w:r>
        <w:t>Reveton</w:t>
      </w:r>
      <w:proofErr w:type="spellEnd"/>
      <w:r>
        <w:t xml:space="preserve"> which would fool victims into thinking their computer had been took over by the FBI or Interpol and the only way to get</w:t>
      </w:r>
      <w:r w:rsidR="009C5347">
        <w:t xml:space="preserve"> access back was to pay via a prepaid card.</w:t>
      </w:r>
    </w:p>
    <w:p w14:paraId="78955888" w14:textId="77777777" w:rsidR="009C5347" w:rsidRDefault="00CD3F1C" w:rsidP="009C5347">
      <w:pPr>
        <w:jc w:val="center"/>
      </w:pPr>
      <w:r>
        <w:rPr>
          <w:noProof/>
          <w:lang w:eastAsia="en-GB"/>
        </w:rPr>
        <w:drawing>
          <wp:inline distT="0" distB="0" distL="0" distR="0" wp14:anchorId="626E3765" wp14:editId="1DBAC878">
            <wp:extent cx="2344420" cy="1951990"/>
            <wp:effectExtent l="0" t="0" r="0" b="0"/>
            <wp:docPr id="7" name="Picture 7" descr="C:\Users\thomaspickup\AppData\Local\Microsoft\Windows\INetCache\Content.MSO\22169ED7.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thomaspickup\AppData\Local\Microsoft\Windows\INetCache\Content.MSO\22169ED7.tmp"/>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344420" cy="1951990"/>
                    </a:xfrm>
                    <a:prstGeom prst="rect">
                      <a:avLst/>
                    </a:prstGeom>
                    <a:noFill/>
                    <a:ln>
                      <a:noFill/>
                    </a:ln>
                  </pic:spPr>
                </pic:pic>
              </a:graphicData>
            </a:graphic>
          </wp:inline>
        </w:drawing>
      </w:r>
    </w:p>
    <w:p w14:paraId="3F95D93B" w14:textId="755A5180" w:rsidR="009C5347" w:rsidRPr="009C5347" w:rsidRDefault="009C5347" w:rsidP="009C5347">
      <w:pPr>
        <w:jc w:val="center"/>
        <w:rPr>
          <w:i/>
          <w:sz w:val="18"/>
        </w:rPr>
      </w:pPr>
      <w:bookmarkStart w:id="24" w:name="_Toc5219162"/>
      <w:r w:rsidRPr="009C5347">
        <w:rPr>
          <w:i/>
          <w:sz w:val="18"/>
        </w:rPr>
        <w:t xml:space="preserve">Figure </w:t>
      </w:r>
      <w:r w:rsidRPr="009C5347">
        <w:rPr>
          <w:i/>
          <w:sz w:val="18"/>
        </w:rPr>
        <w:fldChar w:fldCharType="begin"/>
      </w:r>
      <w:r w:rsidRPr="009C5347">
        <w:rPr>
          <w:i/>
          <w:sz w:val="18"/>
        </w:rPr>
        <w:instrText xml:space="preserve"> SEQ Figure \* ARABIC </w:instrText>
      </w:r>
      <w:r w:rsidRPr="009C5347">
        <w:rPr>
          <w:i/>
          <w:sz w:val="18"/>
        </w:rPr>
        <w:fldChar w:fldCharType="separate"/>
      </w:r>
      <w:r w:rsidR="00291304">
        <w:rPr>
          <w:i/>
          <w:noProof/>
          <w:sz w:val="18"/>
        </w:rPr>
        <w:t>3</w:t>
      </w:r>
      <w:r w:rsidRPr="009C5347">
        <w:rPr>
          <w:i/>
          <w:sz w:val="18"/>
        </w:rPr>
        <w:fldChar w:fldCharType="end"/>
      </w:r>
      <w:r w:rsidRPr="009C5347">
        <w:rPr>
          <w:i/>
          <w:sz w:val="18"/>
        </w:rPr>
        <w:t xml:space="preserve">. </w:t>
      </w:r>
      <w:proofErr w:type="spellStart"/>
      <w:r w:rsidRPr="009C5347">
        <w:rPr>
          <w:i/>
          <w:sz w:val="18"/>
        </w:rPr>
        <w:t>Reveton</w:t>
      </w:r>
      <w:proofErr w:type="spellEnd"/>
      <w:r w:rsidRPr="009C5347">
        <w:rPr>
          <w:i/>
          <w:sz w:val="18"/>
        </w:rPr>
        <w:t xml:space="preserve"> Malware Screen</w:t>
      </w:r>
      <w:bookmarkEnd w:id="24"/>
    </w:p>
    <w:p w14:paraId="005D9903" w14:textId="769C69A5" w:rsidR="009C5347" w:rsidRPr="009C5347" w:rsidRDefault="009C5347" w:rsidP="009C5347">
      <w:r>
        <w:lastRenderedPageBreak/>
        <w:t>This payment could range from $100 to $3000. It was successful as the average user would not know what to make of the message and would genuinely believe they are being investigated.</w:t>
      </w:r>
    </w:p>
    <w:p w14:paraId="2CE87569" w14:textId="77777777" w:rsidR="009C5347" w:rsidRDefault="00CD3F1C" w:rsidP="009C5347">
      <w:r w:rsidRPr="009C5347">
        <w:rPr>
          <w:b/>
        </w:rPr>
        <w:t>“Scareware”</w:t>
      </w:r>
      <w:r w:rsidR="009C5347">
        <w:t xml:space="preserve"> Ransomware used the simple tactic of telling users their computer is infected.</w:t>
      </w:r>
    </w:p>
    <w:p w14:paraId="3587BDB4" w14:textId="4C2B1C46" w:rsidR="009C5347" w:rsidRDefault="009C5347" w:rsidP="009C5347">
      <w:r>
        <w:t xml:space="preserve">A common example is to pose as a legitimate software company and tell the user there is a fee for getting rid of the malicious files. </w:t>
      </w:r>
    </w:p>
    <w:p w14:paraId="7DD6CC8E" w14:textId="77777777" w:rsidR="009C5347" w:rsidRDefault="009C5347" w:rsidP="009C5347">
      <w:pPr>
        <w:jc w:val="center"/>
      </w:pPr>
      <w:r>
        <w:rPr>
          <w:noProof/>
          <w:lang w:eastAsia="en-GB"/>
        </w:rPr>
        <w:drawing>
          <wp:inline distT="0" distB="0" distL="0" distR="0" wp14:anchorId="77046E47" wp14:editId="7F240A6B">
            <wp:extent cx="2567354" cy="1918422"/>
            <wp:effectExtent l="0" t="0" r="4445" b="5715"/>
            <wp:docPr id="8" name="Picture 8" descr="Image result for scareware ransomwa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result for scareware ransomware"/>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601330" cy="1943810"/>
                    </a:xfrm>
                    <a:prstGeom prst="rect">
                      <a:avLst/>
                    </a:prstGeom>
                    <a:noFill/>
                    <a:ln>
                      <a:noFill/>
                    </a:ln>
                  </pic:spPr>
                </pic:pic>
              </a:graphicData>
            </a:graphic>
          </wp:inline>
        </w:drawing>
      </w:r>
    </w:p>
    <w:p w14:paraId="31C6FC63" w14:textId="04DC0F46" w:rsidR="009C5347" w:rsidRPr="009C5347" w:rsidRDefault="009C5347" w:rsidP="009C5347">
      <w:pPr>
        <w:jc w:val="center"/>
        <w:rPr>
          <w:i/>
          <w:sz w:val="18"/>
        </w:rPr>
      </w:pPr>
      <w:bookmarkStart w:id="25" w:name="_Toc5219163"/>
      <w:r w:rsidRPr="009C5347">
        <w:rPr>
          <w:i/>
          <w:sz w:val="18"/>
        </w:rPr>
        <w:t xml:space="preserve">Figure </w:t>
      </w:r>
      <w:r w:rsidRPr="009C5347">
        <w:rPr>
          <w:i/>
          <w:sz w:val="18"/>
        </w:rPr>
        <w:fldChar w:fldCharType="begin"/>
      </w:r>
      <w:r w:rsidRPr="009C5347">
        <w:rPr>
          <w:i/>
          <w:sz w:val="18"/>
        </w:rPr>
        <w:instrText xml:space="preserve"> SEQ Figure \* ARABIC </w:instrText>
      </w:r>
      <w:r w:rsidRPr="009C5347">
        <w:rPr>
          <w:i/>
          <w:sz w:val="18"/>
        </w:rPr>
        <w:fldChar w:fldCharType="separate"/>
      </w:r>
      <w:r w:rsidR="00291304">
        <w:rPr>
          <w:i/>
          <w:noProof/>
          <w:sz w:val="18"/>
        </w:rPr>
        <w:t>4</w:t>
      </w:r>
      <w:r w:rsidRPr="009C5347">
        <w:rPr>
          <w:i/>
          <w:sz w:val="18"/>
        </w:rPr>
        <w:fldChar w:fldCharType="end"/>
      </w:r>
      <w:r w:rsidRPr="009C5347">
        <w:rPr>
          <w:i/>
          <w:sz w:val="18"/>
        </w:rPr>
        <w:t>. Example of Scareware Ransomware</w:t>
      </w:r>
      <w:bookmarkEnd w:id="25"/>
    </w:p>
    <w:p w14:paraId="53335A2A" w14:textId="34F4FF1F" w:rsidR="00F42F12" w:rsidRPr="00F42F12" w:rsidRDefault="00F42F12" w:rsidP="009C5347">
      <w:r>
        <w:t xml:space="preserve">If the user decides against protection the ransomware is </w:t>
      </w:r>
      <w:proofErr w:type="gramStart"/>
      <w:r>
        <w:t>offering</w:t>
      </w:r>
      <w:proofErr w:type="gramEnd"/>
      <w:r>
        <w:t xml:space="preserve"> then they are bombarded with pop</w:t>
      </w:r>
      <w:r w:rsidR="00815A15">
        <w:t>-</w:t>
      </w:r>
      <w:r>
        <w:t>ups until they decide to pay. Usually the files are safe, however</w:t>
      </w:r>
      <w:r w:rsidR="00815A15">
        <w:t>,</w:t>
      </w:r>
      <w:r>
        <w:t xml:space="preserve"> it gets the user through the annoyance of pop</w:t>
      </w:r>
      <w:r w:rsidR="00815A15">
        <w:t>-</w:t>
      </w:r>
      <w:r>
        <w:t>ups and the inability to use their computer.</w:t>
      </w:r>
    </w:p>
    <w:p w14:paraId="23136E94" w14:textId="17AFED68" w:rsidR="009C5347" w:rsidRPr="009C5347" w:rsidRDefault="0045375F" w:rsidP="009C5347">
      <w:r w:rsidRPr="009C5347">
        <w:rPr>
          <w:b/>
        </w:rPr>
        <w:t>Encrypting Ransomware</w:t>
      </w:r>
      <w:r w:rsidR="009C5347">
        <w:rPr>
          <w:b/>
        </w:rPr>
        <w:t xml:space="preserve"> </w:t>
      </w:r>
      <w:r w:rsidR="009C5347">
        <w:t>uses an encryption technique to lock the user out of their files</w:t>
      </w:r>
      <w:r w:rsidR="00F42F12">
        <w:t>. It then demands money for the unlock of these files.</w:t>
      </w:r>
    </w:p>
    <w:p w14:paraId="73DAB7CE" w14:textId="1086EBDE" w:rsidR="009C5347" w:rsidRDefault="009C5347" w:rsidP="009C5347">
      <w:pPr>
        <w:ind w:left="1080"/>
      </w:pPr>
      <w:r>
        <w:rPr>
          <w:noProof/>
          <w:lang w:eastAsia="en-GB"/>
        </w:rPr>
        <w:drawing>
          <wp:inline distT="0" distB="0" distL="0" distR="0" wp14:anchorId="6EA00DC5" wp14:editId="0D3D27EB">
            <wp:extent cx="4434840" cy="2494261"/>
            <wp:effectExtent l="0" t="0" r="3810" b="1905"/>
            <wp:docPr id="6" name="Picture 6" descr="Image result for wannac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wannacry"/>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450835" cy="2503257"/>
                    </a:xfrm>
                    <a:prstGeom prst="rect">
                      <a:avLst/>
                    </a:prstGeom>
                    <a:noFill/>
                    <a:ln>
                      <a:noFill/>
                    </a:ln>
                  </pic:spPr>
                </pic:pic>
              </a:graphicData>
            </a:graphic>
          </wp:inline>
        </w:drawing>
      </w:r>
    </w:p>
    <w:p w14:paraId="59BAD26D" w14:textId="0FE0C6AD" w:rsidR="009C5347" w:rsidRPr="009C5347" w:rsidRDefault="009C5347" w:rsidP="009C5347">
      <w:pPr>
        <w:jc w:val="center"/>
        <w:rPr>
          <w:i/>
          <w:sz w:val="18"/>
        </w:rPr>
      </w:pPr>
      <w:bookmarkStart w:id="26" w:name="_Ref5139328"/>
      <w:bookmarkStart w:id="27" w:name="_Toc5219164"/>
      <w:r w:rsidRPr="009C5347">
        <w:rPr>
          <w:i/>
          <w:sz w:val="18"/>
        </w:rPr>
        <w:t xml:space="preserve">Figure </w:t>
      </w:r>
      <w:r w:rsidRPr="009C5347">
        <w:rPr>
          <w:i/>
          <w:sz w:val="18"/>
        </w:rPr>
        <w:fldChar w:fldCharType="begin"/>
      </w:r>
      <w:r w:rsidRPr="009C5347">
        <w:rPr>
          <w:i/>
          <w:sz w:val="18"/>
        </w:rPr>
        <w:instrText xml:space="preserve"> SEQ Figure \* ARABIC </w:instrText>
      </w:r>
      <w:r w:rsidRPr="009C5347">
        <w:rPr>
          <w:i/>
          <w:sz w:val="18"/>
        </w:rPr>
        <w:fldChar w:fldCharType="separate"/>
      </w:r>
      <w:r w:rsidR="00291304">
        <w:rPr>
          <w:i/>
          <w:noProof/>
          <w:sz w:val="18"/>
        </w:rPr>
        <w:t>5</w:t>
      </w:r>
      <w:r w:rsidRPr="009C5347">
        <w:rPr>
          <w:i/>
          <w:sz w:val="18"/>
        </w:rPr>
        <w:fldChar w:fldCharType="end"/>
      </w:r>
      <w:bookmarkEnd w:id="26"/>
      <w:r w:rsidRPr="009C5347">
        <w:rPr>
          <w:i/>
          <w:sz w:val="18"/>
        </w:rPr>
        <w:t>. Screenshot of WannaCry virus and background</w:t>
      </w:r>
      <w:bookmarkEnd w:id="27"/>
    </w:p>
    <w:p w14:paraId="1B7CF953" w14:textId="385E34BA" w:rsidR="00A85795" w:rsidRDefault="009C5347" w:rsidP="00A85795">
      <w:r>
        <w:t xml:space="preserve">An example of this type of malware is the WannaCry attack. </w:t>
      </w:r>
      <w:r w:rsidR="00F24532">
        <w:t xml:space="preserve">When infected, the WannaCry virus would work through </w:t>
      </w:r>
      <w:r w:rsidR="00F42F12">
        <w:t>all</w:t>
      </w:r>
      <w:r w:rsidR="00F24532">
        <w:t xml:space="preserve"> the user’s files encrypting them with a hybrid of RSA and AES encryption </w:t>
      </w:r>
      <w:sdt>
        <w:sdtPr>
          <w:id w:val="-1624832098"/>
          <w:citation/>
        </w:sdtPr>
        <w:sdtContent>
          <w:r w:rsidR="00F24532">
            <w:fldChar w:fldCharType="begin"/>
          </w:r>
          <w:r w:rsidR="00F24532">
            <w:rPr>
              <w:lang w:val="en-US"/>
            </w:rPr>
            <w:instrText xml:space="preserve"> CITATION Mar18 \l 1033 </w:instrText>
          </w:r>
          <w:r w:rsidR="00F24532">
            <w:fldChar w:fldCharType="separate"/>
          </w:r>
          <w:r w:rsidR="00B66CA9" w:rsidRPr="00B66CA9">
            <w:rPr>
              <w:noProof/>
              <w:lang w:val="en-US"/>
            </w:rPr>
            <w:t>[15]</w:t>
          </w:r>
          <w:r w:rsidR="00F24532">
            <w:fldChar w:fldCharType="end"/>
          </w:r>
        </w:sdtContent>
      </w:sdt>
      <w:r w:rsidR="00F24532">
        <w:t xml:space="preserve">. This meant that a user’s files were encrypted and irretrievable without a decryption key. </w:t>
      </w:r>
      <w:r>
        <w:t>A message would then be displayed, telling the user that their files were encrypted and that they had to pay a fee to get them unlocked</w:t>
      </w:r>
      <w:r w:rsidR="00F42F12">
        <w:t xml:space="preserve">, seen in </w:t>
      </w:r>
      <w:r w:rsidR="00F42F12" w:rsidRPr="00F42F12">
        <w:fldChar w:fldCharType="begin"/>
      </w:r>
      <w:r w:rsidR="00F42F12" w:rsidRPr="00F42F12">
        <w:instrText xml:space="preserve"> REF _Ref5139328 \h  \* MERGEFORMAT </w:instrText>
      </w:r>
      <w:r w:rsidR="00F42F12" w:rsidRPr="00F42F12">
        <w:fldChar w:fldCharType="separate"/>
      </w:r>
      <w:r w:rsidR="00A23654" w:rsidRPr="00A23654">
        <w:t xml:space="preserve">Figure </w:t>
      </w:r>
      <w:r w:rsidR="00A23654" w:rsidRPr="00A23654">
        <w:rPr>
          <w:noProof/>
        </w:rPr>
        <w:t>5</w:t>
      </w:r>
      <w:r w:rsidR="00F42F12" w:rsidRPr="00F42F12">
        <w:fldChar w:fldCharType="end"/>
      </w:r>
      <w:r w:rsidR="00F42F12">
        <w:t>.</w:t>
      </w:r>
      <w:r>
        <w:t xml:space="preserve"> </w:t>
      </w:r>
      <w:r w:rsidR="00F24532">
        <w:t xml:space="preserve">Handily, the </w:t>
      </w:r>
      <w:r w:rsidR="00F24532">
        <w:lastRenderedPageBreak/>
        <w:t xml:space="preserve">creators of WannaCry were willing to help by providing the encryption key for $300 in </w:t>
      </w:r>
      <w:proofErr w:type="spellStart"/>
      <w:r w:rsidR="00F24532">
        <w:t>BitCoin</w:t>
      </w:r>
      <w:proofErr w:type="spellEnd"/>
      <w:r w:rsidR="00F24532">
        <w:t xml:space="preserve">. Due to </w:t>
      </w:r>
      <w:proofErr w:type="spellStart"/>
      <w:r w:rsidR="00F24532">
        <w:t>BitCoin’s</w:t>
      </w:r>
      <w:proofErr w:type="spellEnd"/>
      <w:r w:rsidR="00F24532">
        <w:t xml:space="preserve"> anonymity, it meant the creator was difficult to track down </w:t>
      </w:r>
      <w:sdt>
        <w:sdtPr>
          <w:id w:val="453677670"/>
          <w:citation/>
        </w:sdtPr>
        <w:sdtContent>
          <w:r w:rsidR="00F24532">
            <w:fldChar w:fldCharType="begin"/>
          </w:r>
          <w:r w:rsidR="00F24532">
            <w:rPr>
              <w:lang w:val="en-US"/>
            </w:rPr>
            <w:instrText xml:space="preserve"> CITATION Mal19 \l 1033 </w:instrText>
          </w:r>
          <w:r w:rsidR="00F24532">
            <w:fldChar w:fldCharType="separate"/>
          </w:r>
          <w:r w:rsidR="00B66CA9" w:rsidRPr="00B66CA9">
            <w:rPr>
              <w:noProof/>
              <w:lang w:val="en-US"/>
            </w:rPr>
            <w:t>[12]</w:t>
          </w:r>
          <w:r w:rsidR="00F24532">
            <w:fldChar w:fldCharType="end"/>
          </w:r>
        </w:sdtContent>
      </w:sdt>
      <w:r w:rsidR="00F24532">
        <w:t>.</w:t>
      </w:r>
      <w:r w:rsidR="008B7739">
        <w:t xml:space="preserve"> The damage from this Ransomware w</w:t>
      </w:r>
      <w:r w:rsidR="00815A15">
        <w:t>as</w:t>
      </w:r>
      <w:r w:rsidR="008B7739">
        <w:t xml:space="preserve"> insurmountable, with companies having to decide whether the data was worth the risk of losing or they should risk paying the fee in </w:t>
      </w:r>
      <w:proofErr w:type="spellStart"/>
      <w:r w:rsidR="008B7739">
        <w:t>BitCoin</w:t>
      </w:r>
      <w:proofErr w:type="spellEnd"/>
      <w:r w:rsidR="008B7739">
        <w:t xml:space="preserve"> without </w:t>
      </w:r>
      <w:r w:rsidR="00815A15">
        <w:t xml:space="preserve">the </w:t>
      </w:r>
      <w:r w:rsidR="008B7739">
        <w:t xml:space="preserve">solid promise of a decryption key being provided. </w:t>
      </w:r>
    </w:p>
    <w:p w14:paraId="518F2614" w14:textId="480A6A3A" w:rsidR="00A85795" w:rsidRDefault="00F84A63" w:rsidP="003F3221">
      <w:pPr>
        <w:pStyle w:val="Heading3"/>
      </w:pPr>
      <w:bookmarkStart w:id="28" w:name="_Toc5237742"/>
      <w:r>
        <w:t>1.2.</w:t>
      </w:r>
      <w:r w:rsidR="00686D02">
        <w:t>4</w:t>
      </w:r>
      <w:r>
        <w:t xml:space="preserve"> </w:t>
      </w:r>
      <w:r w:rsidR="003F3221">
        <w:t>Keylogger</w:t>
      </w:r>
      <w:bookmarkEnd w:id="28"/>
    </w:p>
    <w:p w14:paraId="08E15E74" w14:textId="1B472C3B" w:rsidR="003F3221" w:rsidRDefault="007508D0" w:rsidP="003F3221">
      <w:r>
        <w:t xml:space="preserve">A keylogger is any tool or function that </w:t>
      </w:r>
      <w:r w:rsidR="00993CC0">
        <w:t>captures a user’s input and then sends it or stores it unbeknownst to the user. With a bad actor behind a Keylogger, it can be used to s</w:t>
      </w:r>
      <w:r w:rsidR="00815A15">
        <w:t>y</w:t>
      </w:r>
      <w:r w:rsidR="00993CC0">
        <w:t xml:space="preserve">phon off </w:t>
      </w:r>
      <w:proofErr w:type="gramStart"/>
      <w:r w:rsidR="00993CC0">
        <w:t>users</w:t>
      </w:r>
      <w:proofErr w:type="gramEnd"/>
      <w:r w:rsidR="00993CC0">
        <w:t xml:space="preserve"> passwords, credit card details, and other personal information. A fake phishing email could be used as a primary point of infection with the user clicking on a malicious link that downloads the executable file and runs it </w:t>
      </w:r>
      <w:sdt>
        <w:sdtPr>
          <w:id w:val="1657641450"/>
          <w:citation/>
        </w:sdtPr>
        <w:sdtContent>
          <w:r w:rsidR="00993CC0">
            <w:fldChar w:fldCharType="begin"/>
          </w:r>
          <w:r w:rsidR="00993CC0">
            <w:rPr>
              <w:lang w:val="en-US"/>
            </w:rPr>
            <w:instrText xml:space="preserve"> CITATION ComK1 \l 1033 </w:instrText>
          </w:r>
          <w:r w:rsidR="00993CC0">
            <w:fldChar w:fldCharType="separate"/>
          </w:r>
          <w:r w:rsidR="00B66CA9" w:rsidRPr="00B66CA9">
            <w:rPr>
              <w:noProof/>
              <w:lang w:val="en-US"/>
            </w:rPr>
            <w:t>[16]</w:t>
          </w:r>
          <w:r w:rsidR="00993CC0">
            <w:fldChar w:fldCharType="end"/>
          </w:r>
        </w:sdtContent>
      </w:sdt>
      <w:r w:rsidR="00993CC0">
        <w:t xml:space="preserve">. </w:t>
      </w:r>
    </w:p>
    <w:p w14:paraId="2B391914" w14:textId="14DC54B2" w:rsidR="00993CC0" w:rsidRDefault="00993CC0" w:rsidP="00993CC0">
      <w:pPr>
        <w:jc w:val="center"/>
      </w:pPr>
      <w:r>
        <w:rPr>
          <w:noProof/>
          <w:lang w:eastAsia="en-GB"/>
        </w:rPr>
        <w:drawing>
          <wp:inline distT="0" distB="0" distL="0" distR="0" wp14:anchorId="05E6164F" wp14:editId="702D4C7D">
            <wp:extent cx="3323492" cy="2243425"/>
            <wp:effectExtent l="0" t="0" r="0" b="5080"/>
            <wp:docPr id="9" name="Picture 9" descr="Image result for example keylogger interfa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mage result for example keylogger interface"/>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330594" cy="2248219"/>
                    </a:xfrm>
                    <a:prstGeom prst="rect">
                      <a:avLst/>
                    </a:prstGeom>
                    <a:noFill/>
                    <a:ln>
                      <a:noFill/>
                    </a:ln>
                  </pic:spPr>
                </pic:pic>
              </a:graphicData>
            </a:graphic>
          </wp:inline>
        </w:drawing>
      </w:r>
    </w:p>
    <w:p w14:paraId="63A9EFD4" w14:textId="75ECEF70" w:rsidR="00993CC0" w:rsidRDefault="00993CC0" w:rsidP="00993CC0">
      <w:pPr>
        <w:pStyle w:val="Caption"/>
        <w:jc w:val="center"/>
      </w:pPr>
      <w:bookmarkStart w:id="29" w:name="_Ref5142980"/>
      <w:bookmarkStart w:id="30" w:name="_Toc5219165"/>
      <w:r>
        <w:t xml:space="preserve">Figure </w:t>
      </w:r>
      <w:r w:rsidR="00FB0E0F">
        <w:rPr>
          <w:noProof/>
        </w:rPr>
        <w:fldChar w:fldCharType="begin"/>
      </w:r>
      <w:r w:rsidR="00FB0E0F">
        <w:rPr>
          <w:noProof/>
        </w:rPr>
        <w:instrText xml:space="preserve"> SEQ Figure \* ARABIC </w:instrText>
      </w:r>
      <w:r w:rsidR="00FB0E0F">
        <w:rPr>
          <w:noProof/>
        </w:rPr>
        <w:fldChar w:fldCharType="separate"/>
      </w:r>
      <w:r w:rsidR="00291304">
        <w:rPr>
          <w:noProof/>
        </w:rPr>
        <w:t>6</w:t>
      </w:r>
      <w:r w:rsidR="00FB0E0F">
        <w:rPr>
          <w:noProof/>
        </w:rPr>
        <w:fldChar w:fldCharType="end"/>
      </w:r>
      <w:bookmarkEnd w:id="29"/>
      <w:r>
        <w:t xml:space="preserve">. Example </w:t>
      </w:r>
      <w:proofErr w:type="spellStart"/>
      <w:r>
        <w:t>KeyLogger</w:t>
      </w:r>
      <w:proofErr w:type="spellEnd"/>
      <w:r>
        <w:t xml:space="preserve"> Interfaces</w:t>
      </w:r>
      <w:bookmarkEnd w:id="30"/>
    </w:p>
    <w:p w14:paraId="343EF8DE" w14:textId="3D2D1809" w:rsidR="00993CC0" w:rsidRPr="00993CC0" w:rsidRDefault="00993CC0" w:rsidP="00993CC0">
      <w:r>
        <w:t>There are consumer</w:t>
      </w:r>
      <w:r w:rsidR="00815A15">
        <w:t>-</w:t>
      </w:r>
      <w:r>
        <w:t xml:space="preserve">facing Keyloggers that can be bought on a monthly subscription. One keylogger shown in </w:t>
      </w:r>
      <w:r>
        <w:fldChar w:fldCharType="begin"/>
      </w:r>
      <w:r>
        <w:instrText xml:space="preserve"> REF _Ref5142980 \h </w:instrText>
      </w:r>
      <w:r>
        <w:fldChar w:fldCharType="separate"/>
      </w:r>
      <w:r w:rsidR="00A23654">
        <w:t xml:space="preserve">Figure </w:t>
      </w:r>
      <w:r w:rsidR="00A23654">
        <w:rPr>
          <w:noProof/>
        </w:rPr>
        <w:t>6</w:t>
      </w:r>
      <w:r>
        <w:fldChar w:fldCharType="end"/>
      </w:r>
      <w:r>
        <w:t xml:space="preserve"> can be used to automatically record </w:t>
      </w:r>
      <w:proofErr w:type="spellStart"/>
      <w:r>
        <w:t>KeyStrokes</w:t>
      </w:r>
      <w:proofErr w:type="spellEnd"/>
      <w:r>
        <w:t xml:space="preserve">, Websites Visited, as well as the Microphone and Webcam </w:t>
      </w:r>
      <w:sdt>
        <w:sdtPr>
          <w:id w:val="1375737839"/>
          <w:citation/>
        </w:sdtPr>
        <w:sdtContent>
          <w:r>
            <w:fldChar w:fldCharType="begin"/>
          </w:r>
          <w:r>
            <w:rPr>
              <w:lang w:val="en-US"/>
            </w:rPr>
            <w:instrText xml:space="preserve"> CITATION Ard19 \l 1033 </w:instrText>
          </w:r>
          <w:r>
            <w:fldChar w:fldCharType="separate"/>
          </w:r>
          <w:r w:rsidR="00B66CA9" w:rsidRPr="00B66CA9">
            <w:rPr>
              <w:noProof/>
              <w:lang w:val="en-US"/>
            </w:rPr>
            <w:t>[17]</w:t>
          </w:r>
          <w:r>
            <w:fldChar w:fldCharType="end"/>
          </w:r>
        </w:sdtContent>
      </w:sdt>
      <w:r>
        <w:t xml:space="preserve">. Keyloggers may also be used as part of physical hardware, as one news outlet has reported, </w:t>
      </w:r>
      <w:r w:rsidR="00043917">
        <w:t xml:space="preserve">Keyloggers are being used by at least one student to record exam and test questions typed into an unsuspecting teachers’ computer. These devices can be bought for as low as $40 and look exactly like a normal USB thumb drive. Sometimes they can be installed into the keyboard itself </w:t>
      </w:r>
      <w:sdt>
        <w:sdtPr>
          <w:id w:val="-1421872913"/>
          <w:citation/>
        </w:sdtPr>
        <w:sdtContent>
          <w:r>
            <w:fldChar w:fldCharType="begin"/>
          </w:r>
          <w:r>
            <w:rPr>
              <w:lang w:val="en-US"/>
            </w:rPr>
            <w:instrText xml:space="preserve"> CITATION McK17 \l 1033 </w:instrText>
          </w:r>
          <w:r>
            <w:fldChar w:fldCharType="separate"/>
          </w:r>
          <w:r w:rsidR="00B66CA9" w:rsidRPr="00B66CA9">
            <w:rPr>
              <w:noProof/>
              <w:lang w:val="en-US"/>
            </w:rPr>
            <w:t>[18]</w:t>
          </w:r>
          <w:r>
            <w:fldChar w:fldCharType="end"/>
          </w:r>
        </w:sdtContent>
      </w:sdt>
      <w:r w:rsidR="00043917">
        <w:t xml:space="preserve">. This attack vector is the most open to consumers with products being directed towards the curious. </w:t>
      </w:r>
    </w:p>
    <w:p w14:paraId="0C959FC1" w14:textId="4AA6D7EA" w:rsidR="00787220" w:rsidRDefault="00F84A63" w:rsidP="00787220">
      <w:pPr>
        <w:pStyle w:val="Heading2"/>
      </w:pPr>
      <w:bookmarkStart w:id="31" w:name="_Toc5237743"/>
      <w:commentRangeStart w:id="32"/>
      <w:r>
        <w:t xml:space="preserve">1.3 </w:t>
      </w:r>
      <w:r w:rsidR="00787220">
        <w:t>Machine Learning</w:t>
      </w:r>
      <w:commentRangeEnd w:id="32"/>
      <w:r w:rsidR="00FB0E0F">
        <w:rPr>
          <w:rStyle w:val="CommentReference"/>
          <w:rFonts w:eastAsiaTheme="minorHAnsi" w:cstheme="minorBidi"/>
          <w:b w:val="0"/>
          <w:color w:val="auto"/>
        </w:rPr>
        <w:commentReference w:id="32"/>
      </w:r>
      <w:bookmarkEnd w:id="31"/>
    </w:p>
    <w:p w14:paraId="50028B83" w14:textId="7A5DA662" w:rsidR="001C2286" w:rsidRDefault="001C2286" w:rsidP="001C2286">
      <w:pPr>
        <w:pStyle w:val="Heading3"/>
      </w:pPr>
      <w:bookmarkStart w:id="33" w:name="_Toc5237744"/>
      <w:r>
        <w:t xml:space="preserve">1.3.1 </w:t>
      </w:r>
      <w:r w:rsidR="00264704">
        <w:t>Supervised Learning</w:t>
      </w:r>
      <w:bookmarkEnd w:id="33"/>
      <w:r>
        <w:t xml:space="preserve"> </w:t>
      </w:r>
    </w:p>
    <w:p w14:paraId="4144D06C" w14:textId="0E051B46" w:rsidR="001C2286" w:rsidRDefault="001C2286" w:rsidP="001C2286"/>
    <w:p w14:paraId="74F40080" w14:textId="2969B8C0" w:rsidR="00264704" w:rsidRDefault="00264704" w:rsidP="00264704">
      <w:pPr>
        <w:pStyle w:val="Heading3"/>
      </w:pPr>
      <w:bookmarkStart w:id="34" w:name="_Toc5237745"/>
      <w:r>
        <w:lastRenderedPageBreak/>
        <w:t>1.3.2 Unsupervised Learning</w:t>
      </w:r>
      <w:bookmarkEnd w:id="34"/>
    </w:p>
    <w:p w14:paraId="57E15AD1" w14:textId="77777777" w:rsidR="00264704" w:rsidRPr="00264704" w:rsidRDefault="00264704" w:rsidP="00264704"/>
    <w:p w14:paraId="04AB6A1D" w14:textId="1B52E6B3" w:rsidR="00466798" w:rsidRDefault="00F84A63" w:rsidP="00466798">
      <w:pPr>
        <w:pStyle w:val="Heading2"/>
      </w:pPr>
      <w:bookmarkStart w:id="35" w:name="_Toc5237746"/>
      <w:r>
        <w:t xml:space="preserve">1.4 </w:t>
      </w:r>
      <w:r w:rsidR="00466798">
        <w:t>Analysis</w:t>
      </w:r>
      <w:bookmarkEnd w:id="35"/>
    </w:p>
    <w:p w14:paraId="566928BC" w14:textId="25465A06" w:rsidR="00FB0E0F" w:rsidRPr="00FB0E0F" w:rsidRDefault="00772BBB" w:rsidP="00FB0E0F">
      <w:r>
        <w:t xml:space="preserve">This project will require </w:t>
      </w:r>
      <w:r w:rsidR="00981B07">
        <w:t>analysis of the Malware Files</w:t>
      </w:r>
      <w:r w:rsidR="009E6FF9">
        <w:t xml:space="preserve"> to compile the Dataset used for Machine Learning. There are two main types of analysis, Dynamic and Static, these are then tied together and utilised in an open source product called Cuckoo.</w:t>
      </w:r>
    </w:p>
    <w:p w14:paraId="32BD02A2" w14:textId="014B805F" w:rsidR="00466798" w:rsidRDefault="00F84A63" w:rsidP="00466798">
      <w:pPr>
        <w:pStyle w:val="Heading3"/>
      </w:pPr>
      <w:bookmarkStart w:id="36" w:name="_Toc5237747"/>
      <w:r>
        <w:t xml:space="preserve">1.4.1 </w:t>
      </w:r>
      <w:r w:rsidR="00466798">
        <w:t>Dynamic Analysis</w:t>
      </w:r>
      <w:bookmarkEnd w:id="36"/>
      <w:r w:rsidR="00466798">
        <w:t xml:space="preserve"> </w:t>
      </w:r>
    </w:p>
    <w:p w14:paraId="0B426842" w14:textId="0DA66A2C" w:rsidR="00466798" w:rsidRDefault="00466798" w:rsidP="00466798"/>
    <w:p w14:paraId="4443C452" w14:textId="4DDF2F19" w:rsidR="00466798" w:rsidRDefault="00F84A63" w:rsidP="002129FE">
      <w:pPr>
        <w:pStyle w:val="Heading3"/>
      </w:pPr>
      <w:bookmarkStart w:id="37" w:name="_Toc5237748"/>
      <w:r>
        <w:t xml:space="preserve">1.4.2 </w:t>
      </w:r>
      <w:r w:rsidR="002129FE">
        <w:t>Static Analysis</w:t>
      </w:r>
      <w:bookmarkEnd w:id="37"/>
    </w:p>
    <w:p w14:paraId="57E36CDE" w14:textId="4AD461F1" w:rsidR="002129FE" w:rsidRDefault="002129FE" w:rsidP="002129FE"/>
    <w:p w14:paraId="50BE2B3F" w14:textId="502D8AB1" w:rsidR="002129FE" w:rsidRDefault="00F84A63" w:rsidP="002129FE">
      <w:pPr>
        <w:pStyle w:val="Heading3"/>
      </w:pPr>
      <w:bookmarkStart w:id="38" w:name="_Toc5237749"/>
      <w:r>
        <w:t xml:space="preserve">1.4.3 </w:t>
      </w:r>
      <w:r w:rsidR="002129FE">
        <w:t>Cuckoo Environment</w:t>
      </w:r>
      <w:bookmarkEnd w:id="38"/>
      <w:r w:rsidR="002129FE">
        <w:t xml:space="preserve"> </w:t>
      </w:r>
    </w:p>
    <w:p w14:paraId="08DB416A" w14:textId="6BCD8445" w:rsidR="002129FE" w:rsidRDefault="00B66CA9" w:rsidP="002129FE">
      <w:r>
        <w:t xml:space="preserve">The Cuckoo Environment is an </w:t>
      </w:r>
      <w:r w:rsidR="009E6FF9">
        <w:t xml:space="preserve">open source </w:t>
      </w:r>
      <w:r>
        <w:t>automated tool that runs both static and dynamic analysis on samples passed to it. It works through either a command line interface on the Cuckoo server or via the use of the Cuckoo Web UI, for this dissertation we will be looking at the Cuckoo Web UI.</w:t>
      </w:r>
    </w:p>
    <w:p w14:paraId="2FF0102E" w14:textId="2D736F17" w:rsidR="00B66CA9" w:rsidRDefault="00B66CA9" w:rsidP="00B66CA9">
      <w:pPr>
        <w:jc w:val="center"/>
      </w:pPr>
      <w:r>
        <w:rPr>
          <w:noProof/>
        </w:rPr>
        <w:drawing>
          <wp:inline distT="0" distB="0" distL="0" distR="0" wp14:anchorId="4E098ECB" wp14:editId="58FE4394">
            <wp:extent cx="4115367" cy="2491740"/>
            <wp:effectExtent l="0" t="0" r="0" b="381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119139" cy="2494024"/>
                    </a:xfrm>
                    <a:prstGeom prst="rect">
                      <a:avLst/>
                    </a:prstGeom>
                  </pic:spPr>
                </pic:pic>
              </a:graphicData>
            </a:graphic>
          </wp:inline>
        </w:drawing>
      </w:r>
    </w:p>
    <w:p w14:paraId="40799587" w14:textId="18799FEA" w:rsidR="00B66CA9" w:rsidRDefault="00B66CA9" w:rsidP="00B66CA9">
      <w:pPr>
        <w:pStyle w:val="Caption"/>
        <w:jc w:val="center"/>
      </w:pPr>
      <w:r>
        <w:t xml:space="preserve">Figure </w:t>
      </w:r>
      <w:r w:rsidR="00B82F3F">
        <w:rPr>
          <w:noProof/>
        </w:rPr>
        <w:fldChar w:fldCharType="begin"/>
      </w:r>
      <w:r w:rsidR="00B82F3F">
        <w:rPr>
          <w:noProof/>
        </w:rPr>
        <w:instrText xml:space="preserve"> SEQ Figure \* ARABIC </w:instrText>
      </w:r>
      <w:r w:rsidR="00B82F3F">
        <w:rPr>
          <w:noProof/>
        </w:rPr>
        <w:fldChar w:fldCharType="separate"/>
      </w:r>
      <w:r w:rsidR="00291304">
        <w:rPr>
          <w:noProof/>
        </w:rPr>
        <w:t>7</w:t>
      </w:r>
      <w:r w:rsidR="00B82F3F">
        <w:rPr>
          <w:noProof/>
        </w:rPr>
        <w:fldChar w:fldCharType="end"/>
      </w:r>
      <w:r>
        <w:t>. Cuckoo Web UI</w:t>
      </w:r>
    </w:p>
    <w:p w14:paraId="3EDFE49D" w14:textId="67EE2259" w:rsidR="00B66CA9" w:rsidRDefault="00B66CA9" w:rsidP="00B66CA9">
      <w:r>
        <w:t xml:space="preserve">The Cuckoo Web UI </w:t>
      </w:r>
      <w:r w:rsidR="00F86629">
        <w:t>p</w:t>
      </w:r>
      <w:r>
        <w:t>rovides a graphical user interface that</w:t>
      </w:r>
      <w:r w:rsidR="00F86629">
        <w:t xml:space="preserve"> the user can use to submit samples as well as check and download the report generated once analysis has been completed. As well as this, a REST API is also provided that allows for the remote submission of samples as well as the downloading of reports as above </w:t>
      </w:r>
      <w:sdt>
        <w:sdtPr>
          <w:id w:val="-1114054911"/>
          <w:citation/>
        </w:sdtPr>
        <w:sdtContent>
          <w:r w:rsidR="00F86629">
            <w:fldChar w:fldCharType="begin"/>
          </w:r>
          <w:r w:rsidR="00F86629">
            <w:rPr>
              <w:lang w:val="en-US"/>
            </w:rPr>
            <w:instrText xml:space="preserve"> CITATION Cuc19 \l 1033 </w:instrText>
          </w:r>
          <w:r w:rsidR="00F86629">
            <w:fldChar w:fldCharType="separate"/>
          </w:r>
          <w:r w:rsidR="00F86629" w:rsidRPr="00F86629">
            <w:rPr>
              <w:noProof/>
              <w:lang w:val="en-US"/>
            </w:rPr>
            <w:t>[19]</w:t>
          </w:r>
          <w:r w:rsidR="00F86629">
            <w:fldChar w:fldCharType="end"/>
          </w:r>
        </w:sdtContent>
      </w:sdt>
      <w:r w:rsidR="00F86629">
        <w:t xml:space="preserve">. </w:t>
      </w:r>
    </w:p>
    <w:p w14:paraId="35A89C9B" w14:textId="68CC8C81" w:rsidR="001D329D" w:rsidRPr="00B66CA9" w:rsidRDefault="001D329D" w:rsidP="00B66CA9">
      <w:r>
        <w:lastRenderedPageBreak/>
        <w:t xml:space="preserve">The Cuckoo Environment carries out Dynamic Analysis and Static Analysis </w:t>
      </w:r>
      <w:r w:rsidR="00134EF1">
        <w:t xml:space="preserve">with the use of a Virtual Machine. </w:t>
      </w:r>
      <w:r w:rsidR="00AE5D50">
        <w:t xml:space="preserve">This Virtual Machine is created by the user and allows for customization to suit the users needs, for example, if the user wants to diagnose only Java files the Virtual Machine would have a basic copy of Windows 7 with just Python and Java Run Time Environment installed. In the section </w:t>
      </w:r>
      <w:r w:rsidR="00AE5D50">
        <w:fldChar w:fldCharType="begin"/>
      </w:r>
      <w:r w:rsidR="00AE5D50">
        <w:instrText xml:space="preserve"> REF _Ref5238016 \h </w:instrText>
      </w:r>
      <w:r w:rsidR="00AE5D50">
        <w:fldChar w:fldCharType="separate"/>
      </w:r>
      <w:r w:rsidR="00AE5D50">
        <w:t>3.1.1 Cuckoo Environment</w:t>
      </w:r>
      <w:r w:rsidR="00AE5D50">
        <w:fldChar w:fldCharType="end"/>
      </w:r>
      <w:r w:rsidR="00AE5D50">
        <w:t xml:space="preserve"> more detail will be provided on the design considerations </w:t>
      </w:r>
      <w:r w:rsidR="00471C90">
        <w:t xml:space="preserve">on the Virtual Machine </w:t>
      </w:r>
      <w:r w:rsidR="00AE5D50">
        <w:t xml:space="preserve">needed </w:t>
      </w:r>
      <w:r w:rsidR="00471C90">
        <w:t>for this project.</w:t>
      </w:r>
    </w:p>
    <w:p w14:paraId="77FC7A60" w14:textId="77777777" w:rsidR="00574CCF" w:rsidRDefault="00574CCF">
      <w:pPr>
        <w:spacing w:line="240" w:lineRule="auto"/>
        <w:jc w:val="left"/>
        <w:rPr>
          <w:rFonts w:cs="Times New Roman"/>
          <w:b/>
          <w:sz w:val="36"/>
        </w:rPr>
      </w:pPr>
      <w:bookmarkStart w:id="39" w:name="_Toc5237750"/>
      <w:r>
        <w:br w:type="page"/>
      </w:r>
    </w:p>
    <w:p w14:paraId="0C156688" w14:textId="65AB4ED7" w:rsidR="00A076F5" w:rsidRDefault="00F84A63" w:rsidP="009518AF">
      <w:pPr>
        <w:pStyle w:val="Heading1"/>
      </w:pPr>
      <w:r>
        <w:lastRenderedPageBreak/>
        <w:t xml:space="preserve">2.0 </w:t>
      </w:r>
      <w:r w:rsidR="00A076F5">
        <w:t>Solution Description and System Requirements</w:t>
      </w:r>
      <w:bookmarkEnd w:id="39"/>
    </w:p>
    <w:p w14:paraId="17283C6B" w14:textId="3472AB9C" w:rsidR="000E49C9" w:rsidRDefault="00F84A63" w:rsidP="00E1674E">
      <w:pPr>
        <w:pStyle w:val="Heading2"/>
      </w:pPr>
      <w:bookmarkStart w:id="40" w:name="_Toc5237751"/>
      <w:r>
        <w:t xml:space="preserve">2.1 </w:t>
      </w:r>
      <w:r w:rsidR="001C46DB">
        <w:t xml:space="preserve">Solution </w:t>
      </w:r>
      <w:r w:rsidR="003058DF">
        <w:t>Description</w:t>
      </w:r>
      <w:bookmarkEnd w:id="40"/>
    </w:p>
    <w:p w14:paraId="70738F13" w14:textId="77777777" w:rsidR="00071E69" w:rsidRPr="00071E69" w:rsidRDefault="00071E69" w:rsidP="00071E69"/>
    <w:p w14:paraId="14CBB419" w14:textId="08EB8AF1" w:rsidR="001C46DB" w:rsidRDefault="00F84A63" w:rsidP="00347561">
      <w:pPr>
        <w:pStyle w:val="Heading2"/>
      </w:pPr>
      <w:bookmarkStart w:id="41" w:name="_Toc5237752"/>
      <w:r>
        <w:t xml:space="preserve">2.2 </w:t>
      </w:r>
      <w:r w:rsidR="001C46DB">
        <w:t>System Requirements</w:t>
      </w:r>
      <w:bookmarkEnd w:id="41"/>
    </w:p>
    <w:p w14:paraId="4F3DF32D" w14:textId="77777777" w:rsidR="00347561" w:rsidRPr="00347561" w:rsidRDefault="00347561" w:rsidP="00347561"/>
    <w:p w14:paraId="22F794FD" w14:textId="77777777" w:rsidR="00574CCF" w:rsidRDefault="00574CCF">
      <w:pPr>
        <w:spacing w:line="240" w:lineRule="auto"/>
        <w:jc w:val="left"/>
        <w:rPr>
          <w:rFonts w:cs="Times New Roman"/>
          <w:b/>
          <w:sz w:val="36"/>
        </w:rPr>
      </w:pPr>
      <w:bookmarkStart w:id="42" w:name="_Toc5237753"/>
      <w:r>
        <w:br w:type="page"/>
      </w:r>
    </w:p>
    <w:p w14:paraId="40603FA1" w14:textId="2BEFA0C6" w:rsidR="00A076F5" w:rsidRDefault="00F84A63" w:rsidP="009518AF">
      <w:pPr>
        <w:pStyle w:val="Heading1"/>
      </w:pPr>
      <w:r>
        <w:lastRenderedPageBreak/>
        <w:t xml:space="preserve">3.0 </w:t>
      </w:r>
      <w:r w:rsidR="00A076F5">
        <w:t>Design</w:t>
      </w:r>
      <w:bookmarkEnd w:id="42"/>
    </w:p>
    <w:p w14:paraId="216F9D52" w14:textId="26781245" w:rsidR="00815A15" w:rsidRPr="00815A15" w:rsidRDefault="00815A15" w:rsidP="00815A15">
      <w:r>
        <w:t xml:space="preserve">In this section, a general </w:t>
      </w:r>
    </w:p>
    <w:p w14:paraId="18EB51E3" w14:textId="7B8746CE" w:rsidR="006940F5" w:rsidRDefault="006940F5" w:rsidP="006940F5">
      <w:pPr>
        <w:pStyle w:val="Heading2"/>
      </w:pPr>
      <w:bookmarkStart w:id="43" w:name="_Toc5237754"/>
      <w:r>
        <w:t>3.1 Architectural Design</w:t>
      </w:r>
      <w:bookmarkEnd w:id="43"/>
    </w:p>
    <w:p w14:paraId="0FB4598E" w14:textId="77777777" w:rsidR="006940F5" w:rsidRPr="006940F5" w:rsidRDefault="006940F5" w:rsidP="006940F5"/>
    <w:p w14:paraId="3DA5AAF7" w14:textId="21C45BCC" w:rsidR="006940F5" w:rsidRDefault="006940F5" w:rsidP="006940F5">
      <w:pPr>
        <w:pStyle w:val="Heading2"/>
      </w:pPr>
      <w:bookmarkStart w:id="44" w:name="_Toc5237755"/>
      <w:r>
        <w:t>3.2 User Interaction</w:t>
      </w:r>
      <w:bookmarkEnd w:id="44"/>
    </w:p>
    <w:p w14:paraId="050267B2" w14:textId="2F3A3E41" w:rsidR="00676BDC" w:rsidRPr="00676BDC" w:rsidRDefault="00676BDC" w:rsidP="00676BDC">
      <w:proofErr w:type="spellStart"/>
      <w:r>
        <w:t>ldld</w:t>
      </w:r>
      <w:proofErr w:type="spellEnd"/>
    </w:p>
    <w:p w14:paraId="056776DE" w14:textId="71141E91" w:rsidR="006940F5" w:rsidRDefault="00676BDC" w:rsidP="006940F5">
      <w:r>
        <w:rPr>
          <w:noProof/>
        </w:rPr>
        <w:drawing>
          <wp:inline distT="0" distB="0" distL="0" distR="0" wp14:anchorId="25A99D56" wp14:editId="3F671818">
            <wp:extent cx="5755640" cy="20574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755640" cy="2057400"/>
                    </a:xfrm>
                    <a:prstGeom prst="rect">
                      <a:avLst/>
                    </a:prstGeom>
                  </pic:spPr>
                </pic:pic>
              </a:graphicData>
            </a:graphic>
          </wp:inline>
        </w:drawing>
      </w:r>
    </w:p>
    <w:p w14:paraId="2BE59651" w14:textId="525F81DF" w:rsidR="00676BDC" w:rsidRDefault="00676BDC" w:rsidP="00676BDC">
      <w:pPr>
        <w:pStyle w:val="Caption"/>
        <w:jc w:val="center"/>
      </w:pPr>
      <w:r>
        <w:t xml:space="preserve">Figure </w:t>
      </w:r>
      <w:r w:rsidR="00B82F3F">
        <w:rPr>
          <w:noProof/>
        </w:rPr>
        <w:fldChar w:fldCharType="begin"/>
      </w:r>
      <w:r w:rsidR="00B82F3F">
        <w:rPr>
          <w:noProof/>
        </w:rPr>
        <w:instrText xml:space="preserve"> SEQ Figure \* ARABIC </w:instrText>
      </w:r>
      <w:r w:rsidR="00B82F3F">
        <w:rPr>
          <w:noProof/>
        </w:rPr>
        <w:fldChar w:fldCharType="separate"/>
      </w:r>
      <w:r w:rsidR="00291304">
        <w:rPr>
          <w:noProof/>
        </w:rPr>
        <w:t>8</w:t>
      </w:r>
      <w:r w:rsidR="00B82F3F">
        <w:rPr>
          <w:noProof/>
        </w:rPr>
        <w:fldChar w:fldCharType="end"/>
      </w:r>
      <w:r>
        <w:t>. Design of User Interaction</w:t>
      </w:r>
    </w:p>
    <w:p w14:paraId="21609248" w14:textId="77777777" w:rsidR="00676BDC" w:rsidRPr="006940F5" w:rsidRDefault="00676BDC" w:rsidP="006940F5"/>
    <w:p w14:paraId="68085D4C" w14:textId="2ED9730A" w:rsidR="006940F5" w:rsidRDefault="006940F5" w:rsidP="006940F5">
      <w:pPr>
        <w:pStyle w:val="Heading2"/>
      </w:pPr>
      <w:bookmarkStart w:id="45" w:name="_Toc5237756"/>
      <w:r>
        <w:t>3.3 Software System Design</w:t>
      </w:r>
      <w:bookmarkEnd w:id="45"/>
    </w:p>
    <w:p w14:paraId="04A00454" w14:textId="675A9503" w:rsidR="006940F5" w:rsidRDefault="006940F5" w:rsidP="006940F5">
      <w:r>
        <w:t xml:space="preserve">There </w:t>
      </w:r>
      <w:r w:rsidR="00815A15">
        <w:t>are</w:t>
      </w:r>
      <w:r>
        <w:t xml:space="preserve"> three main parts to the system that will be developed. The first part is a cuckoo environment, this will take in an executable file and run it, making a report of the API Calls amongst other pieces of information. The next part of the system is a parser, this will take in the JSON file that has been created by the cuckoo environment and will extract features from this creating the training dataset. The final part of the system is the actual Machine Learning mind. It will be trained using the dataset created previously and will be able to take in a set of API Calls and predict the family of malware the executable belongs to.</w:t>
      </w:r>
    </w:p>
    <w:p w14:paraId="671F160E" w14:textId="77777777" w:rsidR="006940F5" w:rsidRPr="006940F5" w:rsidRDefault="006940F5" w:rsidP="006940F5"/>
    <w:p w14:paraId="1F979D99" w14:textId="77777777" w:rsidR="006940F5" w:rsidRPr="00711ECB" w:rsidRDefault="006940F5" w:rsidP="006940F5">
      <w:pPr>
        <w:pStyle w:val="Heading3"/>
      </w:pPr>
      <w:bookmarkStart w:id="46" w:name="_Toc5237757"/>
      <w:bookmarkStart w:id="47" w:name="_Ref5238016"/>
      <w:commentRangeStart w:id="48"/>
      <w:r>
        <w:t>3.1.1 Cuckoo Environment</w:t>
      </w:r>
      <w:commentRangeEnd w:id="48"/>
      <w:r>
        <w:rPr>
          <w:rStyle w:val="CommentReference"/>
          <w:rFonts w:eastAsiaTheme="minorHAnsi" w:cstheme="minorBidi"/>
          <w:b w:val="0"/>
          <w:color w:val="auto"/>
        </w:rPr>
        <w:commentReference w:id="48"/>
      </w:r>
      <w:bookmarkEnd w:id="46"/>
      <w:bookmarkEnd w:id="47"/>
    </w:p>
    <w:p w14:paraId="1685CB67" w14:textId="77777777" w:rsidR="006940F5" w:rsidRDefault="006940F5" w:rsidP="006940F5">
      <w:r>
        <w:t xml:space="preserve">The first part is the Cuckoo environment that will perform dynamic analysis on the specimens, this will output a JSON report. </w:t>
      </w:r>
    </w:p>
    <w:p w14:paraId="25D8F993" w14:textId="77777777" w:rsidR="006940F5" w:rsidRDefault="006940F5" w:rsidP="006940F5">
      <w:pPr>
        <w:jc w:val="center"/>
        <w:rPr>
          <w:rFonts w:eastAsia="Times New Roman" w:cs="Times New Roman"/>
        </w:rPr>
      </w:pPr>
      <w:r w:rsidRPr="003058DF">
        <w:rPr>
          <w:rFonts w:eastAsia="Times New Roman" w:cs="Times New Roman"/>
        </w:rPr>
        <w:lastRenderedPageBreak/>
        <w:fldChar w:fldCharType="begin"/>
      </w:r>
      <w:r w:rsidRPr="003058DF">
        <w:rPr>
          <w:rFonts w:eastAsia="Times New Roman" w:cs="Times New Roman"/>
        </w:rPr>
        <w:instrText xml:space="preserve"> INCLUDEPICTURE "/var/folders/zj/d73250qd16j97fywj43bmxfh0000gn/T/com.microsoft.Word/WebArchiveCopyPasteTempFiles/1*6juJNnBPTfqvgyrnqZm1LQ.jpeg" \* MERGEFORMATINET </w:instrText>
      </w:r>
      <w:r w:rsidRPr="003058DF">
        <w:rPr>
          <w:rFonts w:eastAsia="Times New Roman" w:cs="Times New Roman"/>
        </w:rPr>
        <w:fldChar w:fldCharType="separate"/>
      </w:r>
      <w:r w:rsidRPr="003058DF">
        <w:rPr>
          <w:rFonts w:eastAsia="Times New Roman" w:cs="Times New Roman"/>
          <w:noProof/>
          <w:lang w:eastAsia="en-GB"/>
        </w:rPr>
        <w:drawing>
          <wp:inline distT="0" distB="0" distL="0" distR="0" wp14:anchorId="45D4C4FC" wp14:editId="0E95BE6F">
            <wp:extent cx="3400001" cy="2071067"/>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cuckoo sandbox diagram"/>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3400001" cy="2071067"/>
                    </a:xfrm>
                    <a:prstGeom prst="rect">
                      <a:avLst/>
                    </a:prstGeom>
                    <a:noFill/>
                    <a:ln>
                      <a:noFill/>
                    </a:ln>
                  </pic:spPr>
                </pic:pic>
              </a:graphicData>
            </a:graphic>
          </wp:inline>
        </w:drawing>
      </w:r>
      <w:r w:rsidRPr="003058DF">
        <w:rPr>
          <w:rFonts w:eastAsia="Times New Roman" w:cs="Times New Roman"/>
        </w:rPr>
        <w:fldChar w:fldCharType="end"/>
      </w:r>
    </w:p>
    <w:p w14:paraId="0FEB3700" w14:textId="360DFC1F" w:rsidR="006940F5" w:rsidRPr="003058DF" w:rsidRDefault="006940F5" w:rsidP="006940F5">
      <w:pPr>
        <w:pStyle w:val="Caption"/>
        <w:jc w:val="center"/>
      </w:pPr>
      <w:bookmarkStart w:id="49" w:name="_Toc5219166"/>
      <w:r>
        <w:t xml:space="preserve">Figure </w:t>
      </w:r>
      <w:r>
        <w:rPr>
          <w:noProof/>
        </w:rPr>
        <w:fldChar w:fldCharType="begin"/>
      </w:r>
      <w:r>
        <w:rPr>
          <w:noProof/>
        </w:rPr>
        <w:instrText xml:space="preserve"> SEQ Figure \* ARABIC </w:instrText>
      </w:r>
      <w:r>
        <w:rPr>
          <w:noProof/>
        </w:rPr>
        <w:fldChar w:fldCharType="separate"/>
      </w:r>
      <w:r w:rsidR="00291304">
        <w:rPr>
          <w:noProof/>
        </w:rPr>
        <w:t>9</w:t>
      </w:r>
      <w:r>
        <w:rPr>
          <w:noProof/>
        </w:rPr>
        <w:fldChar w:fldCharType="end"/>
      </w:r>
      <w:r>
        <w:t xml:space="preserve">. </w:t>
      </w:r>
      <w:r w:rsidRPr="00681C72">
        <w:t>Example of Cuckoo Environment</w:t>
      </w:r>
      <w:bookmarkEnd w:id="49"/>
    </w:p>
    <w:p w14:paraId="4DA9B020" w14:textId="77777777" w:rsidR="006940F5" w:rsidRDefault="006940F5" w:rsidP="006940F5">
      <w:r>
        <w:t xml:space="preserve">The environment will consist of a </w:t>
      </w:r>
    </w:p>
    <w:p w14:paraId="01D68D27" w14:textId="77777777" w:rsidR="006940F5" w:rsidRDefault="006940F5" w:rsidP="006940F5">
      <w:r>
        <w:t xml:space="preserve">The Windows 7 virtual machine will be used to run the specimen file. This will allow the Cuckoo Host to perform dynamic analysis, looking at what that file is doing when activated. After it has finished executing, the Cuckoo host will generate the JSON report. </w:t>
      </w:r>
    </w:p>
    <w:p w14:paraId="1EF1B643" w14:textId="77777777" w:rsidR="006940F5" w:rsidRDefault="006940F5" w:rsidP="006940F5">
      <w:pPr>
        <w:jc w:val="center"/>
      </w:pPr>
      <w:r w:rsidRPr="00A01789">
        <w:rPr>
          <w:noProof/>
          <w:lang w:eastAsia="en-GB"/>
        </w:rPr>
        <w:drawing>
          <wp:inline distT="0" distB="0" distL="0" distR="0" wp14:anchorId="21B7555C" wp14:editId="11526445">
            <wp:extent cx="3793067" cy="3312238"/>
            <wp:effectExtent l="0" t="0" r="4445"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803853" cy="3321656"/>
                    </a:xfrm>
                    <a:prstGeom prst="rect">
                      <a:avLst/>
                    </a:prstGeom>
                  </pic:spPr>
                </pic:pic>
              </a:graphicData>
            </a:graphic>
          </wp:inline>
        </w:drawing>
      </w:r>
    </w:p>
    <w:p w14:paraId="39E9D872" w14:textId="30037214" w:rsidR="006940F5" w:rsidRDefault="006940F5" w:rsidP="006940F5">
      <w:pPr>
        <w:pStyle w:val="Caption"/>
        <w:jc w:val="center"/>
      </w:pPr>
      <w:bookmarkStart w:id="50" w:name="_Toc5219167"/>
      <w:r>
        <w:t xml:space="preserve">Figure </w:t>
      </w:r>
      <w:r>
        <w:rPr>
          <w:noProof/>
        </w:rPr>
        <w:fldChar w:fldCharType="begin"/>
      </w:r>
      <w:r>
        <w:rPr>
          <w:noProof/>
        </w:rPr>
        <w:instrText xml:space="preserve"> SEQ Figure \* ARABIC </w:instrText>
      </w:r>
      <w:r>
        <w:rPr>
          <w:noProof/>
        </w:rPr>
        <w:fldChar w:fldCharType="separate"/>
      </w:r>
      <w:r w:rsidR="00291304">
        <w:rPr>
          <w:noProof/>
        </w:rPr>
        <w:t>10</w:t>
      </w:r>
      <w:r>
        <w:rPr>
          <w:noProof/>
        </w:rPr>
        <w:fldChar w:fldCharType="end"/>
      </w:r>
      <w:r>
        <w:t xml:space="preserve">. </w:t>
      </w:r>
      <w:r w:rsidRPr="00D556AD">
        <w:t>An example of the JSON reports collection.</w:t>
      </w:r>
      <w:bookmarkEnd w:id="50"/>
    </w:p>
    <w:p w14:paraId="5B216F6B" w14:textId="02D4280E" w:rsidR="006940F5" w:rsidRDefault="006940F5" w:rsidP="006940F5">
      <w:r>
        <w:t>Out of this report</w:t>
      </w:r>
      <w:r w:rsidR="00815A15">
        <w:t>,</w:t>
      </w:r>
      <w:r>
        <w:t xml:space="preserve"> we are interested in the API Calls. API stands for Application Programming Interface, these are functions in </w:t>
      </w:r>
      <w:r w:rsidR="00815A15">
        <w:t>DLL</w:t>
      </w:r>
      <w:r>
        <w:t xml:space="preserve"> files that an executable would run to perform various system tasks. </w:t>
      </w:r>
    </w:p>
    <w:p w14:paraId="2CBC4C31" w14:textId="77777777" w:rsidR="006940F5" w:rsidRDefault="006940F5" w:rsidP="006940F5">
      <w:pPr>
        <w:jc w:val="center"/>
      </w:pPr>
      <w:r>
        <w:rPr>
          <w:noProof/>
          <w:lang w:eastAsia="en-GB"/>
        </w:rPr>
        <w:lastRenderedPageBreak/>
        <w:drawing>
          <wp:inline distT="0" distB="0" distL="0" distR="0" wp14:anchorId="20DD673C" wp14:editId="68CE3D2A">
            <wp:extent cx="3712845" cy="1181100"/>
            <wp:effectExtent l="0" t="0" r="190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creenshot 2018-12-14 at 15.17.02.png"/>
                    <pic:cNvPicPr/>
                  </pic:nvPicPr>
                  <pic:blipFill rotWithShape="1">
                    <a:blip r:embed="rId25" cstate="print">
                      <a:extLst>
                        <a:ext uri="{28A0092B-C50C-407E-A947-70E740481C1C}">
                          <a14:useLocalDpi xmlns:a14="http://schemas.microsoft.com/office/drawing/2010/main" val="0"/>
                        </a:ext>
                      </a:extLst>
                    </a:blip>
                    <a:srcRect t="-1" b="265"/>
                    <a:stretch/>
                  </pic:blipFill>
                  <pic:spPr bwMode="auto">
                    <a:xfrm>
                      <a:off x="0" y="0"/>
                      <a:ext cx="3750415" cy="1193051"/>
                    </a:xfrm>
                    <a:prstGeom prst="rect">
                      <a:avLst/>
                    </a:prstGeom>
                    <a:ln>
                      <a:noFill/>
                    </a:ln>
                    <a:extLst>
                      <a:ext uri="{53640926-AAD7-44D8-BBD7-CCE9431645EC}">
                        <a14:shadowObscured xmlns:a14="http://schemas.microsoft.com/office/drawing/2010/main"/>
                      </a:ext>
                    </a:extLst>
                  </pic:spPr>
                </pic:pic>
              </a:graphicData>
            </a:graphic>
          </wp:inline>
        </w:drawing>
      </w:r>
    </w:p>
    <w:p w14:paraId="4EC3B1FE" w14:textId="75DF5EFF" w:rsidR="006940F5" w:rsidRDefault="006940F5" w:rsidP="006940F5">
      <w:pPr>
        <w:pStyle w:val="Caption"/>
        <w:jc w:val="center"/>
      </w:pPr>
      <w:bookmarkStart w:id="51" w:name="_Toc5219168"/>
      <w:r>
        <w:t xml:space="preserve">Figure </w:t>
      </w:r>
      <w:r>
        <w:rPr>
          <w:noProof/>
        </w:rPr>
        <w:fldChar w:fldCharType="begin"/>
      </w:r>
      <w:r>
        <w:rPr>
          <w:noProof/>
        </w:rPr>
        <w:instrText xml:space="preserve"> SEQ Figure \* ARABIC </w:instrText>
      </w:r>
      <w:r>
        <w:rPr>
          <w:noProof/>
        </w:rPr>
        <w:fldChar w:fldCharType="separate"/>
      </w:r>
      <w:r w:rsidR="00291304">
        <w:rPr>
          <w:noProof/>
        </w:rPr>
        <w:t>11</w:t>
      </w:r>
      <w:r>
        <w:rPr>
          <w:noProof/>
        </w:rPr>
        <w:fldChar w:fldCharType="end"/>
      </w:r>
      <w:r>
        <w:t xml:space="preserve">. </w:t>
      </w:r>
      <w:r w:rsidRPr="00FE6EB3">
        <w:t>Example of API Call in JSON File</w:t>
      </w:r>
      <w:bookmarkEnd w:id="51"/>
    </w:p>
    <w:p w14:paraId="44902DF9" w14:textId="2EB2C8AF" w:rsidR="006940F5" w:rsidRDefault="006940F5" w:rsidP="006940F5">
      <w:pPr>
        <w:jc w:val="left"/>
      </w:pPr>
      <w:r>
        <w:t>In the JSON report</w:t>
      </w:r>
      <w:r w:rsidR="00815A15">
        <w:t>,</w:t>
      </w:r>
      <w:r>
        <w:t xml:space="preserve"> we can see a whole host of details about what the process, in this case</w:t>
      </w:r>
      <w:r w:rsidR="00815A15">
        <w:t>,</w:t>
      </w:r>
      <w:r>
        <w:t xml:space="preserve"> a malicious file called “stats.exe” is trying to do on the computer. In this case</w:t>
      </w:r>
      <w:r w:rsidR="00815A15">
        <w:t>,</w:t>
      </w:r>
      <w:r>
        <w:t xml:space="preserve"> it is running an API called </w:t>
      </w:r>
      <w:proofErr w:type="spellStart"/>
      <w:r>
        <w:t>NTAllocateVirtualMemory</w:t>
      </w:r>
      <w:proofErr w:type="spellEnd"/>
      <w:r>
        <w:t xml:space="preserve">. </w:t>
      </w:r>
    </w:p>
    <w:p w14:paraId="6A4074FC" w14:textId="77777777" w:rsidR="006940F5" w:rsidRDefault="006940F5" w:rsidP="006940F5">
      <w:pPr>
        <w:jc w:val="left"/>
      </w:pPr>
      <w:r>
        <w:t xml:space="preserve">From there will we will parse the collection of JSON files into one. From there we will be able to apply a machine learning algorithm.  </w:t>
      </w:r>
    </w:p>
    <w:p w14:paraId="2A1FCF01" w14:textId="77777777" w:rsidR="006940F5" w:rsidRDefault="006940F5" w:rsidP="006940F5">
      <w:pPr>
        <w:pStyle w:val="Heading3"/>
      </w:pPr>
      <w:bookmarkStart w:id="52" w:name="_Toc5237758"/>
      <w:r>
        <w:t>3.1.2 Parser</w:t>
      </w:r>
      <w:bookmarkEnd w:id="52"/>
    </w:p>
    <w:p w14:paraId="21552737" w14:textId="77777777" w:rsidR="006940F5" w:rsidRDefault="006940F5" w:rsidP="006940F5">
      <w:r>
        <w:t>The job of the Parser is to essentially make sense of the JSON files generated by the Cuckoo Environment, it will work in two parts</w:t>
      </w:r>
    </w:p>
    <w:p w14:paraId="28BD10A4" w14:textId="7D65E4D9" w:rsidR="006940F5" w:rsidRDefault="006940F5" w:rsidP="006940F5">
      <w:pPr>
        <w:pStyle w:val="Heading3"/>
      </w:pPr>
      <w:bookmarkStart w:id="53" w:name="_Toc5237759"/>
      <w:r>
        <w:t>3.1.3 Machine Learning</w:t>
      </w:r>
      <w:bookmarkEnd w:id="53"/>
    </w:p>
    <w:p w14:paraId="4909621A" w14:textId="370D7D39" w:rsidR="006940F5" w:rsidRDefault="006940F5" w:rsidP="006940F5"/>
    <w:p w14:paraId="612C0AFF" w14:textId="77777777" w:rsidR="00676BDC" w:rsidRDefault="006940F5" w:rsidP="00676BDC">
      <w:pPr>
        <w:pStyle w:val="Heading2"/>
      </w:pPr>
      <w:bookmarkStart w:id="54" w:name="_Toc5237760"/>
      <w:r>
        <w:t>3.4 Key Design Decisions</w:t>
      </w:r>
      <w:bookmarkStart w:id="55" w:name="_Toc5237761"/>
      <w:bookmarkEnd w:id="54"/>
    </w:p>
    <w:p w14:paraId="0F95BCE0" w14:textId="0D614BFD" w:rsidR="00676BDC" w:rsidRDefault="00676BDC" w:rsidP="00676BDC">
      <w:pPr>
        <w:pStyle w:val="Heading3"/>
      </w:pPr>
      <w:r>
        <w:t xml:space="preserve">3.4.1 Malware Chosen for Analysis </w:t>
      </w:r>
    </w:p>
    <w:p w14:paraId="68ACF2B6" w14:textId="3FFAD942" w:rsidR="004D5303" w:rsidRPr="004D5303" w:rsidRDefault="004D5303" w:rsidP="004D5303">
      <w:r>
        <w:t xml:space="preserve">In Section </w:t>
      </w:r>
      <w:r>
        <w:fldChar w:fldCharType="begin"/>
      </w:r>
      <w:r>
        <w:instrText xml:space="preserve"> REF _Ref5238856 \h </w:instrText>
      </w:r>
      <w:r>
        <w:fldChar w:fldCharType="separate"/>
      </w:r>
      <w:r>
        <w:t>1.2 Malware Types</w:t>
      </w:r>
      <w:r>
        <w:fldChar w:fldCharType="end"/>
      </w:r>
      <w:r>
        <w:t xml:space="preserve"> is a brief overview of the most prominent malware types that are affecting users today. </w:t>
      </w:r>
    </w:p>
    <w:p w14:paraId="1A487B5E" w14:textId="616FBE58" w:rsidR="00676BDC" w:rsidRDefault="00676BDC" w:rsidP="00676BDC">
      <w:pPr>
        <w:pStyle w:val="Heading4"/>
      </w:pPr>
      <w:r>
        <w:t>3.4.1.1 Benign Files</w:t>
      </w:r>
    </w:p>
    <w:p w14:paraId="16E624CA" w14:textId="77777777" w:rsidR="004D5303" w:rsidRPr="004D5303" w:rsidRDefault="004D5303" w:rsidP="004D5303"/>
    <w:p w14:paraId="74F92BC0" w14:textId="161E25AA" w:rsidR="00676BDC" w:rsidRDefault="00676BDC" w:rsidP="00676BDC">
      <w:pPr>
        <w:pStyle w:val="Heading4"/>
      </w:pPr>
      <w:r>
        <w:t xml:space="preserve">3.4.1.2 </w:t>
      </w:r>
      <w:proofErr w:type="spellStart"/>
      <w:r>
        <w:t>CryptoRansom</w:t>
      </w:r>
      <w:proofErr w:type="spellEnd"/>
    </w:p>
    <w:p w14:paraId="1D979ACA" w14:textId="77777777" w:rsidR="004D5303" w:rsidRPr="004D5303" w:rsidRDefault="004D5303" w:rsidP="004D5303"/>
    <w:p w14:paraId="09055847" w14:textId="5C19FB6B" w:rsidR="00676BDC" w:rsidRDefault="00676BDC" w:rsidP="00676BDC">
      <w:pPr>
        <w:pStyle w:val="Heading4"/>
      </w:pPr>
      <w:r>
        <w:t xml:space="preserve">3.4.1.3 </w:t>
      </w:r>
      <w:proofErr w:type="spellStart"/>
      <w:r>
        <w:t>InstallCore</w:t>
      </w:r>
      <w:proofErr w:type="spellEnd"/>
    </w:p>
    <w:p w14:paraId="6BCF0F03" w14:textId="77777777" w:rsidR="004D5303" w:rsidRPr="004D5303" w:rsidRDefault="004D5303" w:rsidP="004D5303"/>
    <w:p w14:paraId="48D89063" w14:textId="017FC973" w:rsidR="00676BDC" w:rsidRDefault="00676BDC" w:rsidP="00676BDC">
      <w:pPr>
        <w:pStyle w:val="Heading4"/>
      </w:pPr>
      <w:r>
        <w:lastRenderedPageBreak/>
        <w:t xml:space="preserve">3.4.1.4 </w:t>
      </w:r>
      <w:proofErr w:type="spellStart"/>
      <w:r>
        <w:t>Mediyes</w:t>
      </w:r>
      <w:proofErr w:type="spellEnd"/>
    </w:p>
    <w:p w14:paraId="1E5FEEDC" w14:textId="2619DA50" w:rsidR="004D5303" w:rsidRDefault="00291304" w:rsidP="00291304">
      <w:pPr>
        <w:jc w:val="center"/>
      </w:pPr>
      <w:r>
        <w:rPr>
          <w:noProof/>
        </w:rPr>
        <w:drawing>
          <wp:inline distT="0" distB="0" distL="0" distR="0" wp14:anchorId="5505BD0B" wp14:editId="6162CB30">
            <wp:extent cx="3916680" cy="2672250"/>
            <wp:effectExtent l="0" t="0" r="762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922624" cy="2676305"/>
                    </a:xfrm>
                    <a:prstGeom prst="rect">
                      <a:avLst/>
                    </a:prstGeom>
                  </pic:spPr>
                </pic:pic>
              </a:graphicData>
            </a:graphic>
          </wp:inline>
        </w:drawing>
      </w:r>
    </w:p>
    <w:p w14:paraId="48D8FBCA" w14:textId="7E51749C" w:rsidR="00291304" w:rsidRDefault="00291304" w:rsidP="00291304">
      <w:pPr>
        <w:pStyle w:val="Caption"/>
        <w:jc w:val="center"/>
      </w:pPr>
      <w:r>
        <w:t xml:space="preserve">Figure </w:t>
      </w:r>
      <w:r w:rsidR="00B82F3F">
        <w:rPr>
          <w:noProof/>
        </w:rPr>
        <w:fldChar w:fldCharType="begin"/>
      </w:r>
      <w:r w:rsidR="00B82F3F">
        <w:rPr>
          <w:noProof/>
        </w:rPr>
        <w:instrText xml:space="preserve"> SEQ Figure \* ARABIC </w:instrText>
      </w:r>
      <w:r w:rsidR="00B82F3F">
        <w:rPr>
          <w:noProof/>
        </w:rPr>
        <w:fldChar w:fldCharType="separate"/>
      </w:r>
      <w:r>
        <w:rPr>
          <w:noProof/>
        </w:rPr>
        <w:t>12</w:t>
      </w:r>
      <w:r w:rsidR="00B82F3F">
        <w:rPr>
          <w:noProof/>
        </w:rPr>
        <w:fldChar w:fldCharType="end"/>
      </w:r>
      <w:r>
        <w:t>. Example of Install Core Installation Screen</w:t>
      </w:r>
    </w:p>
    <w:p w14:paraId="15F37870" w14:textId="2DE2AB63" w:rsidR="00291304" w:rsidRPr="00291304" w:rsidRDefault="00291304" w:rsidP="00291304">
      <w:r>
        <w:t>djdjdj</w:t>
      </w:r>
    </w:p>
    <w:p w14:paraId="60455DAE" w14:textId="615B3C99" w:rsidR="00676BDC" w:rsidRDefault="00676BDC" w:rsidP="00676BDC">
      <w:pPr>
        <w:pStyle w:val="Heading4"/>
      </w:pPr>
      <w:r>
        <w:t>3.4.1.5 Generic WinPE</w:t>
      </w:r>
    </w:p>
    <w:p w14:paraId="04309449" w14:textId="77777777" w:rsidR="004D5303" w:rsidRPr="004D5303" w:rsidRDefault="004D5303" w:rsidP="004D5303"/>
    <w:p w14:paraId="0A8E3A5A" w14:textId="77777777" w:rsidR="004D5303" w:rsidRDefault="00676BDC" w:rsidP="00676BDC">
      <w:pPr>
        <w:pStyle w:val="Heading4"/>
      </w:pPr>
      <w:r>
        <w:t xml:space="preserve">3.4.1.6 Zeus / </w:t>
      </w:r>
      <w:proofErr w:type="spellStart"/>
      <w:r>
        <w:t>ZBot</w:t>
      </w:r>
      <w:proofErr w:type="spellEnd"/>
    </w:p>
    <w:p w14:paraId="21DA0546" w14:textId="77777777" w:rsidR="00B82F3F" w:rsidRDefault="00B82F3F" w:rsidP="00AE5750">
      <w:sdt>
        <w:sdtPr>
          <w:id w:val="-1692593407"/>
          <w:citation/>
        </w:sdtPr>
        <w:sdtContent>
          <w:r w:rsidR="00AE5750">
            <w:fldChar w:fldCharType="begin"/>
          </w:r>
          <w:r w:rsidR="00AE5750">
            <w:rPr>
              <w:lang w:val="en-US"/>
            </w:rPr>
            <w:instrText xml:space="preserve"> CITATION Mal17 \l 1033 </w:instrText>
          </w:r>
          <w:r w:rsidR="00AE5750">
            <w:fldChar w:fldCharType="separate"/>
          </w:r>
          <w:r w:rsidR="00AE5750" w:rsidRPr="00AE5750">
            <w:rPr>
              <w:noProof/>
              <w:lang w:val="en-US"/>
            </w:rPr>
            <w:t>[20]</w:t>
          </w:r>
          <w:r w:rsidR="00AE5750">
            <w:fldChar w:fldCharType="end"/>
          </w:r>
        </w:sdtContent>
      </w:sdt>
      <w:sdt>
        <w:sdtPr>
          <w:id w:val="583263385"/>
          <w:citation/>
        </w:sdtPr>
        <w:sdtContent>
          <w:r w:rsidR="00AE5750">
            <w:fldChar w:fldCharType="begin"/>
          </w:r>
          <w:r w:rsidR="00AE5750">
            <w:rPr>
              <w:lang w:val="en-US"/>
            </w:rPr>
            <w:instrText xml:space="preserve"> CITATION Kas19 \l 1033 </w:instrText>
          </w:r>
          <w:r w:rsidR="00AE5750">
            <w:fldChar w:fldCharType="separate"/>
          </w:r>
          <w:r w:rsidR="00AE5750">
            <w:rPr>
              <w:noProof/>
              <w:lang w:val="en-US"/>
            </w:rPr>
            <w:t xml:space="preserve"> </w:t>
          </w:r>
          <w:r w:rsidR="00AE5750" w:rsidRPr="00AE5750">
            <w:rPr>
              <w:noProof/>
              <w:lang w:val="en-US"/>
            </w:rPr>
            <w:t>[21]</w:t>
          </w:r>
          <w:r w:rsidR="00AE5750">
            <w:fldChar w:fldCharType="end"/>
          </w:r>
        </w:sdtContent>
      </w:sdt>
    </w:p>
    <w:p w14:paraId="1D12BBE3" w14:textId="18DCFFAE" w:rsidR="00B82F3F" w:rsidRDefault="00B82F3F" w:rsidP="00B82F3F">
      <w:pPr>
        <w:pStyle w:val="Heading3"/>
      </w:pPr>
      <w:r>
        <w:t>3.4.2 Machine Learning Algorithm</w:t>
      </w:r>
    </w:p>
    <w:p w14:paraId="29067E0B" w14:textId="68A705EE" w:rsidR="00574CCF" w:rsidRPr="00B82F3F" w:rsidRDefault="00B82F3F" w:rsidP="00B82F3F">
      <w:pPr>
        <w:rPr>
          <w:sz w:val="28"/>
        </w:rPr>
      </w:pPr>
      <w:r>
        <w:t xml:space="preserve">The Machine Learning Algorithm is one of the most important design decisions. </w:t>
      </w:r>
      <w:r w:rsidR="00574CCF">
        <w:br w:type="page"/>
      </w:r>
    </w:p>
    <w:p w14:paraId="108A87C0" w14:textId="0F1B6536" w:rsidR="00A076F5" w:rsidRDefault="00F84A63" w:rsidP="009518AF">
      <w:pPr>
        <w:pStyle w:val="Heading1"/>
      </w:pPr>
      <w:r>
        <w:lastRenderedPageBreak/>
        <w:t xml:space="preserve">4.0 </w:t>
      </w:r>
      <w:r w:rsidR="00A076F5">
        <w:t>Implementation</w:t>
      </w:r>
      <w:bookmarkEnd w:id="55"/>
    </w:p>
    <w:p w14:paraId="7AAE5AA2" w14:textId="576A5B71" w:rsidR="003B5FB4" w:rsidRDefault="003B5FB4" w:rsidP="003B5FB4">
      <w:pPr>
        <w:pStyle w:val="Heading2"/>
      </w:pPr>
      <w:bookmarkStart w:id="56" w:name="_Toc5237762"/>
      <w:r>
        <w:t>4.1 Use of Supporting Tools</w:t>
      </w:r>
      <w:bookmarkEnd w:id="56"/>
    </w:p>
    <w:p w14:paraId="2642D891" w14:textId="7B169D45" w:rsidR="00641006" w:rsidRPr="00641006" w:rsidRDefault="00641006" w:rsidP="00641006">
      <w:r>
        <w:t xml:space="preserve">For this project, I needed to use plenty of Supporting Tools and Languages to develop this project. Below is listed the tools and languages that were used in the making of this project as well as the development environment used to create the code. </w:t>
      </w:r>
    </w:p>
    <w:p w14:paraId="1519E7A4" w14:textId="2CE9287E" w:rsidR="00AB379F" w:rsidRDefault="00AB379F" w:rsidP="003B5FB4">
      <w:pPr>
        <w:pStyle w:val="Heading3"/>
      </w:pPr>
      <w:bookmarkStart w:id="57" w:name="_Toc5237763"/>
      <w:r>
        <w:t>4.1</w:t>
      </w:r>
      <w:r w:rsidR="003B5FB4">
        <w:t>.1</w:t>
      </w:r>
      <w:r>
        <w:t xml:space="preserve"> Languages Used</w:t>
      </w:r>
      <w:bookmarkEnd w:id="57"/>
    </w:p>
    <w:p w14:paraId="07C336BB" w14:textId="2DCE58D4" w:rsidR="00C355F5" w:rsidRDefault="00C355F5" w:rsidP="00C355F5">
      <w:r>
        <w:t xml:space="preserve">For the development of this project, there was a need for both a scripting language to automate the different subsystems as well as a language aimed towards data science. For this purpose, Python and R were chosen. </w:t>
      </w:r>
    </w:p>
    <w:p w14:paraId="4F8217DE" w14:textId="55F42382" w:rsidR="0037015E" w:rsidRDefault="00C355F5" w:rsidP="00C355F5">
      <w:r>
        <w:t>I decided on Python as the scripting language because of its ease of use as well as the fact that it was built with scripting in mind. For the Machine Learning portion of the project, I chose R, this is because of its advantages when manipulating large datasets as well as the inbuilt libraries that are provided with R (</w:t>
      </w:r>
      <w:r>
        <w:fldChar w:fldCharType="begin"/>
      </w:r>
      <w:r>
        <w:instrText xml:space="preserve"> REF _Ref5128501 \h </w:instrText>
      </w:r>
      <w:r>
        <w:fldChar w:fldCharType="separate"/>
      </w:r>
      <w:r w:rsidR="00A23654">
        <w:t>4.4 Use of Software Libraries</w:t>
      </w:r>
      <w:r>
        <w:fldChar w:fldCharType="end"/>
      </w:r>
      <w:r>
        <w:t>).</w:t>
      </w:r>
      <w:r w:rsidR="0037015E">
        <w:t xml:space="preserve"> </w:t>
      </w:r>
    </w:p>
    <w:p w14:paraId="60329B46" w14:textId="5DD856AD" w:rsidR="00C355F5" w:rsidRPr="00C355F5" w:rsidRDefault="0037015E" w:rsidP="00C355F5">
      <w:r>
        <w:t>As a note, Python also contains great support from pre-existing libraries to be used for Machine Learning, however my experience with R in the CSC3060: Artificial Intelligence and Data Analytics module during my final year gave R a slight advantage over Python.</w:t>
      </w:r>
    </w:p>
    <w:p w14:paraId="2FF0BE83" w14:textId="6C88EB86" w:rsidR="00AB379F" w:rsidRDefault="003B5FB4" w:rsidP="003B5FB4">
      <w:pPr>
        <w:pStyle w:val="Heading3"/>
      </w:pPr>
      <w:bookmarkStart w:id="58" w:name="_Toc5237764"/>
      <w:r>
        <w:t>4.1.2 Development Environment</w:t>
      </w:r>
      <w:bookmarkEnd w:id="58"/>
    </w:p>
    <w:p w14:paraId="070B1866" w14:textId="51F8579B" w:rsidR="003B5FB4" w:rsidRDefault="00641006" w:rsidP="003B5FB4">
      <w:r>
        <w:t>The project was developed on a Windows System that leverages Microsoft</w:t>
      </w:r>
      <w:r w:rsidR="001F4D35">
        <w:t xml:space="preserve"> and </w:t>
      </w:r>
      <w:proofErr w:type="spellStart"/>
      <w:r w:rsidR="001F4D35">
        <w:t>Canonical</w:t>
      </w:r>
      <w:r>
        <w:t>’s</w:t>
      </w:r>
      <w:proofErr w:type="spellEnd"/>
      <w:r>
        <w:t xml:space="preserve"> recent </w:t>
      </w:r>
      <w:r w:rsidR="001F4D35">
        <w:t xml:space="preserve">partnership to run Ubuntu as a subsystem on Windows 10 </w:t>
      </w:r>
      <w:sdt>
        <w:sdtPr>
          <w:id w:val="1807971809"/>
          <w:citation/>
        </w:sdtPr>
        <w:sdtContent>
          <w:r w:rsidR="001F4D35">
            <w:fldChar w:fldCharType="begin"/>
          </w:r>
          <w:r w:rsidR="001F4D35">
            <w:instrText xml:space="preserve"> CITATION Ubu19 \l 2057 </w:instrText>
          </w:r>
          <w:r w:rsidR="001F4D35">
            <w:fldChar w:fldCharType="separate"/>
          </w:r>
          <w:r w:rsidR="00B66CA9" w:rsidRPr="00B66CA9">
            <w:rPr>
              <w:noProof/>
            </w:rPr>
            <w:t>[19]</w:t>
          </w:r>
          <w:r w:rsidR="001F4D35">
            <w:fldChar w:fldCharType="end"/>
          </w:r>
        </w:sdtContent>
      </w:sdt>
      <w:r w:rsidR="001F4D35">
        <w:t xml:space="preserve">. This allowed for Cuckoo to be installed as part of this Ubuntu without the need for a separate Virtual Machine to become the Cuckoo Host. As the </w:t>
      </w:r>
    </w:p>
    <w:p w14:paraId="4310F9E0" w14:textId="2B003F01" w:rsidR="001F4D35" w:rsidRDefault="001F4D35" w:rsidP="003B5FB4">
      <w:r>
        <w:t>For the development of the code, the Atom text editor was used. It is a text editor created by GitHub that has built</w:t>
      </w:r>
      <w:r w:rsidR="00815A15">
        <w:t>-</w:t>
      </w:r>
      <w:r>
        <w:t xml:space="preserve">in support for Python Syntax highlighting. As it was developed by GitHub it also has enhanced support for the Git Version Control System </w:t>
      </w:r>
      <w:sdt>
        <w:sdtPr>
          <w:id w:val="-194390841"/>
          <w:citation/>
        </w:sdtPr>
        <w:sdtContent>
          <w:r>
            <w:fldChar w:fldCharType="begin"/>
          </w:r>
          <w:r>
            <w:instrText xml:space="preserve"> CITATION Git19 \l 2057 </w:instrText>
          </w:r>
          <w:r>
            <w:fldChar w:fldCharType="separate"/>
          </w:r>
          <w:r w:rsidR="00B66CA9" w:rsidRPr="00B66CA9">
            <w:rPr>
              <w:noProof/>
            </w:rPr>
            <w:t>[20]</w:t>
          </w:r>
          <w:r>
            <w:fldChar w:fldCharType="end"/>
          </w:r>
        </w:sdtContent>
      </w:sdt>
      <w:r>
        <w:t>. It was chosen for its simple layout as well as powerful enhancements.</w:t>
      </w:r>
    </w:p>
    <w:p w14:paraId="738ADB67" w14:textId="55F78FFF" w:rsidR="003B5FB4" w:rsidRPr="003B5FB4" w:rsidRDefault="003B5FB4" w:rsidP="003B5FB4">
      <w:pPr>
        <w:pStyle w:val="Heading3"/>
      </w:pPr>
      <w:bookmarkStart w:id="59" w:name="_Toc5237765"/>
      <w:r>
        <w:t>4.1.3 Version Control</w:t>
      </w:r>
      <w:bookmarkEnd w:id="59"/>
    </w:p>
    <w:p w14:paraId="2D8689D9" w14:textId="2DA4A7D3" w:rsidR="00A076F5" w:rsidRDefault="00635982" w:rsidP="009518AF">
      <w:proofErr w:type="gramStart"/>
      <w:r>
        <w:t>During the course of</w:t>
      </w:r>
      <w:proofErr w:type="gramEnd"/>
      <w:r>
        <w:t xml:space="preserve"> the practical part of the dissertation, the Queen’s EEECS Gitlab service was used to host a Git Repository containing the code used for this project. A private </w:t>
      </w:r>
      <w:proofErr w:type="spellStart"/>
      <w:r>
        <w:t>Github</w:t>
      </w:r>
      <w:proofErr w:type="spellEnd"/>
      <w:r>
        <w:t xml:space="preserve"> Repository was also used as a secondary backup location. </w:t>
      </w:r>
    </w:p>
    <w:p w14:paraId="20C7061F" w14:textId="0C5F8A0B" w:rsidR="00635982" w:rsidRDefault="00635982" w:rsidP="009518AF">
      <w:r>
        <w:t xml:space="preserve">The use of Git meant that both </w:t>
      </w:r>
      <w:proofErr w:type="gramStart"/>
      <w:r>
        <w:t>myself</w:t>
      </w:r>
      <w:proofErr w:type="gramEnd"/>
      <w:r>
        <w:t xml:space="preserve"> and the supervisor could access the </w:t>
      </w:r>
      <w:r w:rsidR="0037015E">
        <w:t>project’s codebase</w:t>
      </w:r>
      <w:r>
        <w:t xml:space="preserve"> at any time</w:t>
      </w:r>
      <w:r w:rsidR="00C355F5">
        <w:t xml:space="preserve">. By using the commit system to upload incremental changes, it gave an itemised </w:t>
      </w:r>
      <w:r w:rsidR="00C355F5">
        <w:lastRenderedPageBreak/>
        <w:t xml:space="preserve">report of the features and changes that had been made, down to the line of code. </w:t>
      </w:r>
      <w:r>
        <w:t>This meant that in the event of a bug or issue, it was easy to investigate where and when the bug was created. In the event of a catastrophic failure, a full rollback could be carried out</w:t>
      </w:r>
      <w:r w:rsidR="00C355F5">
        <w:t xml:space="preserve"> by using the Git system.</w:t>
      </w:r>
    </w:p>
    <w:p w14:paraId="77B5DCEF" w14:textId="45F5E3A9" w:rsidR="003B5FB4" w:rsidRDefault="008D12A7" w:rsidP="003B5FB4">
      <w:pPr>
        <w:pStyle w:val="Heading2"/>
      </w:pPr>
      <w:bookmarkStart w:id="60" w:name="_Ref5128501"/>
      <w:bookmarkStart w:id="61" w:name="_Toc5237766"/>
      <w:r>
        <w:t>4.2</w:t>
      </w:r>
      <w:r w:rsidR="003B5FB4">
        <w:t xml:space="preserve"> Use of Software Libraries</w:t>
      </w:r>
      <w:bookmarkEnd w:id="60"/>
      <w:bookmarkEnd w:id="61"/>
    </w:p>
    <w:p w14:paraId="1D2AD071" w14:textId="4FA0E424" w:rsidR="00347561" w:rsidRPr="00347561" w:rsidRDefault="008D12A7" w:rsidP="00347561">
      <w:pPr>
        <w:pStyle w:val="Heading3"/>
      </w:pPr>
      <w:bookmarkStart w:id="62" w:name="_Toc5237767"/>
      <w:r>
        <w:t>4.2</w:t>
      </w:r>
      <w:r w:rsidR="001F4D35">
        <w:t>.1 Python Libraries</w:t>
      </w:r>
      <w:bookmarkEnd w:id="62"/>
    </w:p>
    <w:p w14:paraId="483B90AB" w14:textId="1035E941" w:rsidR="001F4D35" w:rsidRDefault="008D12A7" w:rsidP="001F4D35">
      <w:pPr>
        <w:pStyle w:val="Heading4"/>
      </w:pPr>
      <w:bookmarkStart w:id="63" w:name="_Toc5237768"/>
      <w:r>
        <w:t>4.2</w:t>
      </w:r>
      <w:r w:rsidR="001F4D35">
        <w:t xml:space="preserve">.1.1 </w:t>
      </w:r>
      <w:proofErr w:type="spellStart"/>
      <w:r w:rsidR="009B3D4E">
        <w:t>os</w:t>
      </w:r>
      <w:bookmarkEnd w:id="63"/>
      <w:proofErr w:type="spellEnd"/>
    </w:p>
    <w:p w14:paraId="09A950E9" w14:textId="77777777" w:rsidR="00347561" w:rsidRPr="00347561" w:rsidRDefault="00347561" w:rsidP="00347561"/>
    <w:p w14:paraId="033286CB" w14:textId="5BDE0F05" w:rsidR="001F4D35" w:rsidRDefault="008D12A7" w:rsidP="001F4D35">
      <w:pPr>
        <w:pStyle w:val="Heading4"/>
      </w:pPr>
      <w:bookmarkStart w:id="64" w:name="_Toc5237769"/>
      <w:r>
        <w:t>4.2</w:t>
      </w:r>
      <w:r w:rsidR="001F4D35">
        <w:t xml:space="preserve">.1.2 </w:t>
      </w:r>
      <w:r w:rsidR="009B3D4E">
        <w:t>datetime</w:t>
      </w:r>
      <w:bookmarkEnd w:id="64"/>
    </w:p>
    <w:p w14:paraId="061B7A2F" w14:textId="77777777" w:rsidR="00347561" w:rsidRPr="00347561" w:rsidRDefault="00347561" w:rsidP="00347561"/>
    <w:p w14:paraId="5108221F" w14:textId="3484BFCD" w:rsidR="001F4D35" w:rsidRDefault="008D12A7" w:rsidP="001F4D35">
      <w:pPr>
        <w:pStyle w:val="Heading4"/>
      </w:pPr>
      <w:bookmarkStart w:id="65" w:name="_Toc5237770"/>
      <w:r>
        <w:t>4.2</w:t>
      </w:r>
      <w:r w:rsidR="001F4D35">
        <w:t xml:space="preserve">.1.3 </w:t>
      </w:r>
      <w:r w:rsidR="009B3D4E">
        <w:t>json</w:t>
      </w:r>
      <w:bookmarkEnd w:id="65"/>
    </w:p>
    <w:p w14:paraId="4DED62DF" w14:textId="77777777" w:rsidR="00347561" w:rsidRPr="00347561" w:rsidRDefault="00347561" w:rsidP="00347561"/>
    <w:p w14:paraId="2DA5682C" w14:textId="56F3F378" w:rsidR="001F4D35" w:rsidRDefault="008D12A7" w:rsidP="001F4D35">
      <w:pPr>
        <w:pStyle w:val="Heading4"/>
      </w:pPr>
      <w:bookmarkStart w:id="66" w:name="_Toc5237771"/>
      <w:r>
        <w:t>4.2</w:t>
      </w:r>
      <w:r w:rsidR="009B3D4E">
        <w:t>.1.4 csv</w:t>
      </w:r>
      <w:bookmarkEnd w:id="66"/>
    </w:p>
    <w:p w14:paraId="56E9EBE0" w14:textId="77777777" w:rsidR="00347561" w:rsidRPr="00347561" w:rsidRDefault="00347561" w:rsidP="00347561"/>
    <w:p w14:paraId="4FD982EB" w14:textId="0B06662A" w:rsidR="001F4D35" w:rsidRDefault="008D12A7" w:rsidP="001F4D35">
      <w:pPr>
        <w:pStyle w:val="Heading4"/>
      </w:pPr>
      <w:bookmarkStart w:id="67" w:name="_Toc5237772"/>
      <w:r>
        <w:t>4.2</w:t>
      </w:r>
      <w:r w:rsidR="009B3D4E">
        <w:t>.1.5 s</w:t>
      </w:r>
      <w:r w:rsidR="001F4D35">
        <w:t>ys</w:t>
      </w:r>
      <w:bookmarkEnd w:id="67"/>
    </w:p>
    <w:p w14:paraId="54658BDD" w14:textId="77777777" w:rsidR="00347561" w:rsidRPr="00347561" w:rsidRDefault="00347561" w:rsidP="00347561"/>
    <w:p w14:paraId="721B8932" w14:textId="56C747A8" w:rsidR="009B3D4E" w:rsidRDefault="008D12A7" w:rsidP="009B3D4E">
      <w:pPr>
        <w:pStyle w:val="Heading4"/>
      </w:pPr>
      <w:bookmarkStart w:id="68" w:name="_Toc5237773"/>
      <w:r>
        <w:t>4.2</w:t>
      </w:r>
      <w:r w:rsidR="009B3D4E">
        <w:t xml:space="preserve">.1.6 </w:t>
      </w:r>
      <w:proofErr w:type="spellStart"/>
      <w:proofErr w:type="gramStart"/>
      <w:r w:rsidR="009B3D4E">
        <w:t>shutil.copyfile</w:t>
      </w:r>
      <w:bookmarkEnd w:id="68"/>
      <w:proofErr w:type="spellEnd"/>
      <w:proofErr w:type="gramEnd"/>
    </w:p>
    <w:p w14:paraId="3614E401" w14:textId="5A7BCA63" w:rsidR="007D0C31" w:rsidRDefault="007D0C31" w:rsidP="007D0C31"/>
    <w:p w14:paraId="5A101181" w14:textId="2EE68777" w:rsidR="007D0C31" w:rsidRPr="007D0C31" w:rsidRDefault="007D0C31" w:rsidP="007D0C31">
      <w:pPr>
        <w:pStyle w:val="Heading4"/>
      </w:pPr>
      <w:bookmarkStart w:id="69" w:name="_Toc5237774"/>
      <w:r>
        <w:t xml:space="preserve">4.2.1.7 </w:t>
      </w:r>
      <w:proofErr w:type="spellStart"/>
      <w:r>
        <w:t>hashlib</w:t>
      </w:r>
      <w:bookmarkEnd w:id="69"/>
      <w:proofErr w:type="spellEnd"/>
    </w:p>
    <w:p w14:paraId="5F218980" w14:textId="77777777" w:rsidR="00347561" w:rsidRPr="00347561" w:rsidRDefault="00347561" w:rsidP="00347561"/>
    <w:p w14:paraId="2A58BD4C" w14:textId="59045743" w:rsidR="001F4D35" w:rsidRDefault="008D12A7" w:rsidP="001F4D35">
      <w:pPr>
        <w:pStyle w:val="Heading3"/>
      </w:pPr>
      <w:bookmarkStart w:id="70" w:name="_Toc5237775"/>
      <w:r>
        <w:t>4.2</w:t>
      </w:r>
      <w:r w:rsidR="001F4D35">
        <w:t>.2 R Libraries</w:t>
      </w:r>
      <w:bookmarkEnd w:id="70"/>
    </w:p>
    <w:p w14:paraId="4BBC5214" w14:textId="11AFC51A" w:rsidR="001F4D35" w:rsidRDefault="008D12A7" w:rsidP="00347561">
      <w:pPr>
        <w:pStyle w:val="Heading4"/>
      </w:pPr>
      <w:bookmarkStart w:id="71" w:name="_Toc5237776"/>
      <w:r>
        <w:t>4.2</w:t>
      </w:r>
      <w:r w:rsidR="00347561">
        <w:t>.2.1 caret</w:t>
      </w:r>
      <w:bookmarkEnd w:id="71"/>
    </w:p>
    <w:p w14:paraId="236C6188" w14:textId="7B09C9FD" w:rsidR="00347561" w:rsidRPr="00347561" w:rsidRDefault="00B82F3F" w:rsidP="00347561">
      <w:sdt>
        <w:sdtPr>
          <w:id w:val="-1362121077"/>
          <w:citation/>
        </w:sdtPr>
        <w:sdtContent>
          <w:r w:rsidR="00B66CA9">
            <w:fldChar w:fldCharType="begin"/>
          </w:r>
          <w:r w:rsidR="00B66CA9">
            <w:rPr>
              <w:lang w:val="en-US"/>
            </w:rPr>
            <w:instrText xml:space="preserve"> CITATION RPr19 \l 1033 </w:instrText>
          </w:r>
          <w:r w:rsidR="00B66CA9">
            <w:fldChar w:fldCharType="separate"/>
          </w:r>
          <w:r w:rsidR="00B66CA9" w:rsidRPr="00B66CA9">
            <w:rPr>
              <w:noProof/>
              <w:lang w:val="en-US"/>
            </w:rPr>
            <w:t>[21]</w:t>
          </w:r>
          <w:r w:rsidR="00B66CA9">
            <w:fldChar w:fldCharType="end"/>
          </w:r>
        </w:sdtContent>
      </w:sdt>
    </w:p>
    <w:p w14:paraId="4EFA6751" w14:textId="2A6B0E0C" w:rsidR="00347561" w:rsidRDefault="008D12A7" w:rsidP="00347561">
      <w:pPr>
        <w:pStyle w:val="Heading4"/>
      </w:pPr>
      <w:bookmarkStart w:id="72" w:name="_Toc5237777"/>
      <w:r>
        <w:t>4.2</w:t>
      </w:r>
      <w:r w:rsidR="00347561">
        <w:t>.2.2 e1071</w:t>
      </w:r>
      <w:bookmarkEnd w:id="72"/>
    </w:p>
    <w:p w14:paraId="29335A4B" w14:textId="5A5FA270" w:rsidR="00347561" w:rsidRPr="00347561" w:rsidRDefault="00B82F3F" w:rsidP="00347561">
      <w:sdt>
        <w:sdtPr>
          <w:id w:val="-819184310"/>
          <w:citation/>
        </w:sdtPr>
        <w:sdtContent>
          <w:r w:rsidR="00815A15">
            <w:fldChar w:fldCharType="begin"/>
          </w:r>
          <w:r w:rsidR="00815A15">
            <w:rPr>
              <w:lang w:val="en-US"/>
            </w:rPr>
            <w:instrText xml:space="preserve"> CITATION Mey19 \l 1033 </w:instrText>
          </w:r>
          <w:r w:rsidR="00815A15">
            <w:fldChar w:fldCharType="separate"/>
          </w:r>
          <w:r w:rsidR="00B66CA9" w:rsidRPr="00B66CA9">
            <w:rPr>
              <w:noProof/>
              <w:lang w:val="en-US"/>
            </w:rPr>
            <w:t>[22]</w:t>
          </w:r>
          <w:r w:rsidR="00815A15">
            <w:fldChar w:fldCharType="end"/>
          </w:r>
        </w:sdtContent>
      </w:sdt>
    </w:p>
    <w:p w14:paraId="169E5D99" w14:textId="05B3DDD6" w:rsidR="00347561" w:rsidRDefault="008D12A7" w:rsidP="00347561">
      <w:pPr>
        <w:pStyle w:val="Heading4"/>
      </w:pPr>
      <w:bookmarkStart w:id="73" w:name="_Toc5237778"/>
      <w:r>
        <w:t>4.2</w:t>
      </w:r>
      <w:r w:rsidR="00347561">
        <w:t>.2.3 Boruta</w:t>
      </w:r>
      <w:bookmarkEnd w:id="73"/>
    </w:p>
    <w:p w14:paraId="6B723E3B" w14:textId="23BDC53D" w:rsidR="00676BDC" w:rsidRDefault="00B82F3F" w:rsidP="00676BDC">
      <w:sdt>
        <w:sdtPr>
          <w:id w:val="526223820"/>
          <w:citation/>
        </w:sdtPr>
        <w:sdtContent>
          <w:r w:rsidR="00815A15">
            <w:fldChar w:fldCharType="begin"/>
          </w:r>
          <w:r w:rsidR="00815A15">
            <w:rPr>
              <w:lang w:val="en-US"/>
            </w:rPr>
            <w:instrText xml:space="preserve"> CITATION Bha17 \l 1033 </w:instrText>
          </w:r>
          <w:r w:rsidR="00815A15">
            <w:fldChar w:fldCharType="separate"/>
          </w:r>
          <w:r w:rsidR="00B66CA9" w:rsidRPr="00B66CA9">
            <w:rPr>
              <w:noProof/>
              <w:lang w:val="en-US"/>
            </w:rPr>
            <w:t>[23]</w:t>
          </w:r>
          <w:r w:rsidR="00815A15">
            <w:fldChar w:fldCharType="end"/>
          </w:r>
        </w:sdtContent>
      </w:sdt>
      <w:bookmarkStart w:id="74" w:name="_Toc5237779"/>
    </w:p>
    <w:p w14:paraId="5F7FBD10" w14:textId="637A71F2" w:rsidR="003B5FB4" w:rsidRDefault="008D12A7" w:rsidP="003B5FB4">
      <w:pPr>
        <w:pStyle w:val="Heading2"/>
      </w:pPr>
      <w:r>
        <w:t>4.3</w:t>
      </w:r>
      <w:r w:rsidR="003B5FB4">
        <w:t xml:space="preserve"> Key Implementation Decisions</w:t>
      </w:r>
      <w:bookmarkEnd w:id="74"/>
    </w:p>
    <w:p w14:paraId="6ECB82E5" w14:textId="44698BF7" w:rsidR="003B5FB4" w:rsidRDefault="003B5FB4" w:rsidP="003B5FB4"/>
    <w:p w14:paraId="202B65DD" w14:textId="7C23450E" w:rsidR="003B5FB4" w:rsidRDefault="008D12A7" w:rsidP="003B5FB4">
      <w:pPr>
        <w:pStyle w:val="Heading2"/>
      </w:pPr>
      <w:bookmarkStart w:id="75" w:name="_Toc5237780"/>
      <w:r>
        <w:lastRenderedPageBreak/>
        <w:t>4.4</w:t>
      </w:r>
      <w:r w:rsidR="003B5FB4">
        <w:t xml:space="preserve"> Important Functions and Algorithms</w:t>
      </w:r>
      <w:bookmarkEnd w:id="75"/>
    </w:p>
    <w:p w14:paraId="57511F14" w14:textId="77777777" w:rsidR="003B5FB4" w:rsidRPr="003B5FB4" w:rsidRDefault="003B5FB4" w:rsidP="003B5FB4"/>
    <w:p w14:paraId="71DE1737" w14:textId="4BFA7019" w:rsidR="003B5FB4" w:rsidRDefault="008D12A7" w:rsidP="003B5FB4">
      <w:pPr>
        <w:pStyle w:val="Heading2"/>
      </w:pPr>
      <w:bookmarkStart w:id="76" w:name="_Toc5237781"/>
      <w:r>
        <w:t>4.5</w:t>
      </w:r>
      <w:r w:rsidR="003B5FB4">
        <w:t xml:space="preserve"> Description of How Each Component Was Implemented</w:t>
      </w:r>
      <w:bookmarkEnd w:id="76"/>
    </w:p>
    <w:p w14:paraId="6AEE6C4A" w14:textId="3282048D" w:rsidR="003B5FB4" w:rsidRPr="003B5FB4" w:rsidRDefault="003B5FB4" w:rsidP="003B5FB4"/>
    <w:p w14:paraId="169874E1" w14:textId="77777777" w:rsidR="00574CCF" w:rsidRDefault="00574CCF">
      <w:pPr>
        <w:spacing w:line="240" w:lineRule="auto"/>
        <w:jc w:val="left"/>
        <w:rPr>
          <w:rFonts w:cs="Times New Roman"/>
          <w:b/>
          <w:sz w:val="36"/>
        </w:rPr>
      </w:pPr>
      <w:bookmarkStart w:id="77" w:name="_Toc5237782"/>
      <w:r>
        <w:br w:type="page"/>
      </w:r>
    </w:p>
    <w:p w14:paraId="1D630D0C" w14:textId="791E3306" w:rsidR="00A076F5" w:rsidRDefault="00F84A63" w:rsidP="009518AF">
      <w:pPr>
        <w:pStyle w:val="Heading1"/>
      </w:pPr>
      <w:r>
        <w:lastRenderedPageBreak/>
        <w:t xml:space="preserve">5.0 </w:t>
      </w:r>
      <w:r w:rsidR="00A076F5">
        <w:t>Testing</w:t>
      </w:r>
      <w:bookmarkEnd w:id="77"/>
    </w:p>
    <w:p w14:paraId="7BF83636" w14:textId="65EB12FE" w:rsidR="00A076F5" w:rsidRDefault="003B5FB4" w:rsidP="003B5FB4">
      <w:pPr>
        <w:pStyle w:val="Heading2"/>
      </w:pPr>
      <w:bookmarkStart w:id="78" w:name="_Toc5237783"/>
      <w:r>
        <w:t>5.1 Testing Approach</w:t>
      </w:r>
      <w:bookmarkEnd w:id="78"/>
    </w:p>
    <w:p w14:paraId="06447CCF" w14:textId="77777777" w:rsidR="003B5FB4" w:rsidRPr="003B5FB4" w:rsidRDefault="003B5FB4" w:rsidP="003B5FB4"/>
    <w:p w14:paraId="26F1B85B" w14:textId="53FE3570" w:rsidR="003B5FB4" w:rsidRDefault="003B5FB4" w:rsidP="003B5FB4">
      <w:pPr>
        <w:pStyle w:val="Heading2"/>
      </w:pPr>
      <w:bookmarkStart w:id="79" w:name="_Toc5237784"/>
      <w:r>
        <w:t>5.2 Testing Results</w:t>
      </w:r>
      <w:bookmarkEnd w:id="79"/>
    </w:p>
    <w:p w14:paraId="5A54FA3A" w14:textId="77777777" w:rsidR="003B5FB4" w:rsidRPr="003B5FB4" w:rsidRDefault="003B5FB4" w:rsidP="003B5FB4"/>
    <w:p w14:paraId="35E605C2" w14:textId="77777777" w:rsidR="00574CCF" w:rsidRDefault="00574CCF">
      <w:pPr>
        <w:spacing w:line="240" w:lineRule="auto"/>
        <w:jc w:val="left"/>
        <w:rPr>
          <w:rFonts w:cs="Times New Roman"/>
          <w:b/>
          <w:sz w:val="36"/>
        </w:rPr>
      </w:pPr>
      <w:bookmarkStart w:id="80" w:name="_Toc5237785"/>
      <w:r>
        <w:br w:type="page"/>
      </w:r>
    </w:p>
    <w:p w14:paraId="28C24565" w14:textId="71C88D6A" w:rsidR="001B57E7" w:rsidRDefault="00F84A63" w:rsidP="00F84A63">
      <w:pPr>
        <w:pStyle w:val="Heading1"/>
      </w:pPr>
      <w:r>
        <w:lastRenderedPageBreak/>
        <w:t xml:space="preserve">6.0 </w:t>
      </w:r>
      <w:r w:rsidR="00A076F5">
        <w:t>System Evaluation and Experimental Results</w:t>
      </w:r>
      <w:bookmarkStart w:id="81" w:name="_Toc529179924"/>
      <w:bookmarkStart w:id="82" w:name="_Toc529180028"/>
      <w:bookmarkStart w:id="83" w:name="_Toc529179923"/>
      <w:bookmarkStart w:id="84" w:name="_Toc529180027"/>
      <w:bookmarkEnd w:id="80"/>
    </w:p>
    <w:p w14:paraId="1FA87CDA" w14:textId="6267155F" w:rsidR="003B5FB4" w:rsidRDefault="003B5FB4" w:rsidP="003B5FB4">
      <w:pPr>
        <w:pStyle w:val="Heading2"/>
      </w:pPr>
      <w:bookmarkStart w:id="85" w:name="_Toc5237786"/>
      <w:r>
        <w:t xml:space="preserve">6.1 </w:t>
      </w:r>
      <w:r w:rsidR="009B56B0">
        <w:t>Evaluation of Results</w:t>
      </w:r>
      <w:bookmarkEnd w:id="85"/>
    </w:p>
    <w:p w14:paraId="6A8161F7" w14:textId="2D508012" w:rsidR="003B5FB4" w:rsidRDefault="003B5FB4" w:rsidP="003B5FB4"/>
    <w:p w14:paraId="03CA048F" w14:textId="5A438E2A" w:rsidR="003B5FB4" w:rsidRDefault="003B5FB4" w:rsidP="003B5FB4">
      <w:pPr>
        <w:pStyle w:val="Heading2"/>
      </w:pPr>
      <w:bookmarkStart w:id="86" w:name="_Toc5237787"/>
      <w:r>
        <w:t>6.2 Conclusion</w:t>
      </w:r>
      <w:bookmarkEnd w:id="86"/>
    </w:p>
    <w:p w14:paraId="13FB1A62" w14:textId="77777777" w:rsidR="003B5FB4" w:rsidRPr="003B5FB4" w:rsidRDefault="003B5FB4" w:rsidP="003B5FB4"/>
    <w:p w14:paraId="10BC2EDF" w14:textId="77777777" w:rsidR="003B5FB4" w:rsidRDefault="003B5FB4">
      <w:pPr>
        <w:jc w:val="left"/>
        <w:rPr>
          <w:rFonts w:cs="Times New Roman"/>
          <w:b/>
          <w:sz w:val="36"/>
        </w:rPr>
      </w:pPr>
      <w:r>
        <w:br w:type="page"/>
      </w:r>
    </w:p>
    <w:p w14:paraId="55352244" w14:textId="1C44A6B5" w:rsidR="00F84A63" w:rsidRDefault="001B57E7" w:rsidP="00F84A63">
      <w:pPr>
        <w:pStyle w:val="Heading1"/>
      </w:pPr>
      <w:bookmarkStart w:id="87" w:name="_Toc5237788"/>
      <w:r>
        <w:lastRenderedPageBreak/>
        <w:t xml:space="preserve">7.0 </w:t>
      </w:r>
      <w:r w:rsidR="00F84A63">
        <w:t>Appendices</w:t>
      </w:r>
      <w:bookmarkEnd w:id="81"/>
      <w:bookmarkEnd w:id="82"/>
      <w:bookmarkEnd w:id="87"/>
    </w:p>
    <w:p w14:paraId="5873F10B" w14:textId="3087A254" w:rsidR="00686D02" w:rsidRPr="00686D02" w:rsidRDefault="00686D02" w:rsidP="00686D02">
      <w:pPr>
        <w:pStyle w:val="Heading2"/>
        <w:sectPr w:rsidR="00686D02" w:rsidRPr="00686D02" w:rsidSect="001B674F">
          <w:pgSz w:w="11900" w:h="16840"/>
          <w:pgMar w:top="1418" w:right="1418" w:bottom="1418" w:left="1418" w:header="709" w:footer="709" w:gutter="0"/>
          <w:cols w:space="708"/>
          <w:docGrid w:linePitch="360"/>
        </w:sectPr>
      </w:pPr>
      <w:bookmarkStart w:id="88" w:name="_Toc5237789"/>
      <w:r>
        <w:t>7.1 Malware Used to Train Model</w:t>
      </w:r>
      <w:bookmarkEnd w:id="88"/>
    </w:p>
    <w:p w14:paraId="6DF736BB" w14:textId="05BDABC9" w:rsidR="00686D02" w:rsidRPr="00686D02" w:rsidRDefault="00686D02" w:rsidP="00686D02">
      <w:pPr>
        <w:spacing w:line="240" w:lineRule="auto"/>
        <w:rPr>
          <w:rFonts w:cs="Times New Roman"/>
          <w:sz w:val="16"/>
          <w:szCs w:val="16"/>
        </w:rPr>
      </w:pPr>
      <w:proofErr w:type="spellStart"/>
      <w:r w:rsidRPr="00686D02">
        <w:rPr>
          <w:rFonts w:cs="Times New Roman"/>
          <w:sz w:val="16"/>
          <w:szCs w:val="16"/>
        </w:rPr>
        <w:t>CryptoRansom</w:t>
      </w:r>
      <w:proofErr w:type="spellEnd"/>
      <w:r w:rsidRPr="00686D02">
        <w:rPr>
          <w:rFonts w:cs="Times New Roman"/>
          <w:sz w:val="16"/>
          <w:szCs w:val="16"/>
        </w:rPr>
        <w:t>: 462</w:t>
      </w:r>
    </w:p>
    <w:p w14:paraId="3FFBA70F" w14:textId="77777777" w:rsidR="00686D02" w:rsidRPr="00686D02" w:rsidRDefault="00686D02" w:rsidP="00686D02">
      <w:pPr>
        <w:spacing w:line="240" w:lineRule="auto"/>
        <w:rPr>
          <w:rFonts w:cs="Times New Roman"/>
          <w:sz w:val="16"/>
          <w:szCs w:val="16"/>
        </w:rPr>
      </w:pPr>
      <w:r w:rsidRPr="00686D02">
        <w:rPr>
          <w:rFonts w:cs="Times New Roman"/>
          <w:sz w:val="16"/>
          <w:szCs w:val="16"/>
        </w:rPr>
        <w:t>Install Core: 464</w:t>
      </w:r>
    </w:p>
    <w:p w14:paraId="3444BF7E" w14:textId="77777777" w:rsidR="00686D02" w:rsidRPr="00686D02" w:rsidRDefault="00686D02" w:rsidP="00686D02">
      <w:pPr>
        <w:spacing w:line="240" w:lineRule="auto"/>
        <w:rPr>
          <w:rFonts w:cs="Times New Roman"/>
          <w:sz w:val="16"/>
          <w:szCs w:val="16"/>
        </w:rPr>
      </w:pPr>
      <w:proofErr w:type="spellStart"/>
      <w:r w:rsidRPr="00686D02">
        <w:rPr>
          <w:rFonts w:cs="Times New Roman"/>
          <w:sz w:val="16"/>
          <w:szCs w:val="16"/>
        </w:rPr>
        <w:t>Mediyes</w:t>
      </w:r>
      <w:proofErr w:type="spellEnd"/>
      <w:r w:rsidRPr="00686D02">
        <w:rPr>
          <w:rFonts w:cs="Times New Roman"/>
          <w:sz w:val="16"/>
          <w:szCs w:val="16"/>
        </w:rPr>
        <w:t>: 71</w:t>
      </w:r>
    </w:p>
    <w:p w14:paraId="4C7324D5" w14:textId="77777777" w:rsidR="00686D02" w:rsidRPr="00686D02" w:rsidRDefault="00686D02" w:rsidP="00686D02">
      <w:pPr>
        <w:spacing w:line="240" w:lineRule="auto"/>
        <w:rPr>
          <w:rFonts w:cs="Times New Roman"/>
          <w:sz w:val="16"/>
          <w:szCs w:val="16"/>
        </w:rPr>
      </w:pPr>
      <w:r w:rsidRPr="00686D02">
        <w:rPr>
          <w:rFonts w:cs="Times New Roman"/>
          <w:sz w:val="16"/>
          <w:szCs w:val="16"/>
        </w:rPr>
        <w:t>WinPE: 183</w:t>
      </w:r>
    </w:p>
    <w:p w14:paraId="7858D3F8" w14:textId="77777777" w:rsidR="00686D02" w:rsidRPr="00686D02" w:rsidRDefault="00686D02" w:rsidP="00686D02">
      <w:pPr>
        <w:spacing w:line="240" w:lineRule="auto"/>
        <w:rPr>
          <w:rFonts w:cs="Times New Roman"/>
          <w:sz w:val="16"/>
          <w:szCs w:val="16"/>
        </w:rPr>
      </w:pPr>
      <w:r w:rsidRPr="00686D02">
        <w:rPr>
          <w:rFonts w:cs="Times New Roman"/>
          <w:sz w:val="16"/>
          <w:szCs w:val="16"/>
        </w:rPr>
        <w:t>Zeus: 466</w:t>
      </w:r>
    </w:p>
    <w:p w14:paraId="6D7C7D7E" w14:textId="77777777" w:rsidR="00686D02" w:rsidRPr="00686D02" w:rsidRDefault="00686D02" w:rsidP="00686D02">
      <w:pPr>
        <w:spacing w:line="240" w:lineRule="auto"/>
        <w:rPr>
          <w:rFonts w:cs="Times New Roman"/>
          <w:sz w:val="16"/>
          <w:szCs w:val="16"/>
        </w:rPr>
      </w:pPr>
    </w:p>
    <w:p w14:paraId="5BE74B80" w14:textId="77777777" w:rsidR="00686D02" w:rsidRPr="00686D02" w:rsidRDefault="00686D02" w:rsidP="00686D02">
      <w:pPr>
        <w:spacing w:line="240" w:lineRule="auto"/>
        <w:rPr>
          <w:rFonts w:cs="Times New Roman"/>
          <w:sz w:val="16"/>
          <w:szCs w:val="16"/>
        </w:rPr>
      </w:pPr>
      <w:proofErr w:type="spellStart"/>
      <w:r w:rsidRPr="00686D02">
        <w:rPr>
          <w:rFonts w:cs="Times New Roman"/>
          <w:sz w:val="16"/>
          <w:szCs w:val="16"/>
        </w:rPr>
        <w:t>CryptoRansom</w:t>
      </w:r>
      <w:proofErr w:type="spellEnd"/>
    </w:p>
    <w:p w14:paraId="534860AA" w14:textId="77777777" w:rsidR="00686D02" w:rsidRPr="00686D02" w:rsidRDefault="00686D02" w:rsidP="00686D02">
      <w:pPr>
        <w:spacing w:line="240" w:lineRule="auto"/>
        <w:rPr>
          <w:rFonts w:cs="Times New Roman"/>
          <w:sz w:val="16"/>
          <w:szCs w:val="16"/>
        </w:rPr>
      </w:pPr>
      <w:r w:rsidRPr="00686D02">
        <w:rPr>
          <w:rFonts w:cs="Times New Roman"/>
          <w:sz w:val="16"/>
          <w:szCs w:val="16"/>
        </w:rPr>
        <w:t>00f5da8b1b4539508a418bda650f68b0</w:t>
      </w:r>
    </w:p>
    <w:p w14:paraId="1AB13A91" w14:textId="77777777" w:rsidR="00686D02" w:rsidRPr="00686D02" w:rsidRDefault="00686D02" w:rsidP="00686D02">
      <w:pPr>
        <w:spacing w:line="240" w:lineRule="auto"/>
        <w:rPr>
          <w:rFonts w:cs="Times New Roman"/>
          <w:sz w:val="16"/>
          <w:szCs w:val="16"/>
        </w:rPr>
      </w:pPr>
      <w:r w:rsidRPr="00686D02">
        <w:rPr>
          <w:rFonts w:cs="Times New Roman"/>
          <w:sz w:val="16"/>
          <w:szCs w:val="16"/>
        </w:rPr>
        <w:t>0bb4967a86f8e4188b7ab808fb87d53f</w:t>
      </w:r>
    </w:p>
    <w:p w14:paraId="1C209A3B" w14:textId="77777777" w:rsidR="00686D02" w:rsidRPr="00686D02" w:rsidRDefault="00686D02" w:rsidP="00686D02">
      <w:pPr>
        <w:spacing w:line="240" w:lineRule="auto"/>
        <w:rPr>
          <w:rFonts w:cs="Times New Roman"/>
          <w:sz w:val="16"/>
          <w:szCs w:val="16"/>
        </w:rPr>
      </w:pPr>
      <w:r w:rsidRPr="00686D02">
        <w:rPr>
          <w:rFonts w:cs="Times New Roman"/>
          <w:sz w:val="16"/>
          <w:szCs w:val="16"/>
        </w:rPr>
        <w:t>0acd3589927dae70f36a2ac5be5935e2</w:t>
      </w:r>
    </w:p>
    <w:p w14:paraId="29C97CD6" w14:textId="77777777" w:rsidR="00686D02" w:rsidRPr="00686D02" w:rsidRDefault="00686D02" w:rsidP="00686D02">
      <w:pPr>
        <w:spacing w:line="240" w:lineRule="auto"/>
        <w:rPr>
          <w:rFonts w:cs="Times New Roman"/>
          <w:sz w:val="16"/>
          <w:szCs w:val="16"/>
        </w:rPr>
      </w:pPr>
      <w:r w:rsidRPr="00686D02">
        <w:rPr>
          <w:rFonts w:cs="Times New Roman"/>
          <w:sz w:val="16"/>
          <w:szCs w:val="16"/>
        </w:rPr>
        <w:t>00d7bcafe9e33ede2af6cf91cc33e176</w:t>
      </w:r>
    </w:p>
    <w:p w14:paraId="31C6E872" w14:textId="77777777" w:rsidR="00686D02" w:rsidRPr="00686D02" w:rsidRDefault="00686D02" w:rsidP="00686D02">
      <w:pPr>
        <w:spacing w:line="240" w:lineRule="auto"/>
        <w:rPr>
          <w:rFonts w:cs="Times New Roman"/>
          <w:sz w:val="16"/>
          <w:szCs w:val="16"/>
        </w:rPr>
      </w:pPr>
      <w:r w:rsidRPr="00686D02">
        <w:rPr>
          <w:rFonts w:cs="Times New Roman"/>
          <w:sz w:val="16"/>
          <w:szCs w:val="16"/>
        </w:rPr>
        <w:t>0a4158f22b7fcd9e6f7f310a54ae5730</w:t>
      </w:r>
    </w:p>
    <w:p w14:paraId="36D03AED" w14:textId="77777777" w:rsidR="00686D02" w:rsidRPr="00686D02" w:rsidRDefault="00686D02" w:rsidP="00686D02">
      <w:pPr>
        <w:spacing w:line="240" w:lineRule="auto"/>
        <w:rPr>
          <w:rFonts w:cs="Times New Roman"/>
          <w:sz w:val="16"/>
          <w:szCs w:val="16"/>
        </w:rPr>
      </w:pPr>
      <w:r w:rsidRPr="00686D02">
        <w:rPr>
          <w:rFonts w:cs="Times New Roman"/>
          <w:sz w:val="16"/>
          <w:szCs w:val="16"/>
        </w:rPr>
        <w:t>0b19d143d72200959250ef3e041cbbc0</w:t>
      </w:r>
    </w:p>
    <w:p w14:paraId="6D7163F2" w14:textId="77777777" w:rsidR="00686D02" w:rsidRPr="00686D02" w:rsidRDefault="00686D02" w:rsidP="00686D02">
      <w:pPr>
        <w:spacing w:line="240" w:lineRule="auto"/>
        <w:rPr>
          <w:rFonts w:cs="Times New Roman"/>
          <w:sz w:val="16"/>
          <w:szCs w:val="16"/>
        </w:rPr>
      </w:pPr>
      <w:r w:rsidRPr="00686D02">
        <w:rPr>
          <w:rFonts w:cs="Times New Roman"/>
          <w:sz w:val="16"/>
          <w:szCs w:val="16"/>
        </w:rPr>
        <w:t>0a33ca032358f29faff821136ed8fec0</w:t>
      </w:r>
    </w:p>
    <w:p w14:paraId="3214308D" w14:textId="77777777" w:rsidR="00686D02" w:rsidRPr="00686D02" w:rsidRDefault="00686D02" w:rsidP="00686D02">
      <w:pPr>
        <w:spacing w:line="240" w:lineRule="auto"/>
        <w:rPr>
          <w:rFonts w:cs="Times New Roman"/>
          <w:sz w:val="16"/>
          <w:szCs w:val="16"/>
        </w:rPr>
      </w:pPr>
      <w:r w:rsidRPr="00686D02">
        <w:rPr>
          <w:rFonts w:cs="Times New Roman"/>
          <w:sz w:val="16"/>
          <w:szCs w:val="16"/>
        </w:rPr>
        <w:t>0a7aca58836451c4f7843c43f4981d7f</w:t>
      </w:r>
    </w:p>
    <w:p w14:paraId="4B9771F4" w14:textId="77777777" w:rsidR="00686D02" w:rsidRPr="00686D02" w:rsidRDefault="00686D02" w:rsidP="00686D02">
      <w:pPr>
        <w:spacing w:line="240" w:lineRule="auto"/>
        <w:rPr>
          <w:rFonts w:cs="Times New Roman"/>
          <w:sz w:val="16"/>
          <w:szCs w:val="16"/>
        </w:rPr>
      </w:pPr>
      <w:r w:rsidRPr="00686D02">
        <w:rPr>
          <w:rFonts w:cs="Times New Roman"/>
          <w:sz w:val="16"/>
          <w:szCs w:val="16"/>
        </w:rPr>
        <w:t>0a3c29c21df7a85a11092ca654e11350</w:t>
      </w:r>
    </w:p>
    <w:p w14:paraId="0BFB8A97" w14:textId="77777777" w:rsidR="00686D02" w:rsidRPr="00686D02" w:rsidRDefault="00686D02" w:rsidP="00686D02">
      <w:pPr>
        <w:spacing w:line="240" w:lineRule="auto"/>
        <w:rPr>
          <w:rFonts w:cs="Times New Roman"/>
          <w:sz w:val="16"/>
          <w:szCs w:val="16"/>
        </w:rPr>
      </w:pPr>
      <w:r w:rsidRPr="00686D02">
        <w:rPr>
          <w:rFonts w:cs="Times New Roman"/>
          <w:sz w:val="16"/>
          <w:szCs w:val="16"/>
        </w:rPr>
        <w:t>00f8bbe855a32c75f4c0aaf65ff1b950</w:t>
      </w:r>
    </w:p>
    <w:p w14:paraId="4C007A60" w14:textId="77777777" w:rsidR="00686D02" w:rsidRPr="00686D02" w:rsidRDefault="00686D02" w:rsidP="00686D02">
      <w:pPr>
        <w:spacing w:line="240" w:lineRule="auto"/>
        <w:rPr>
          <w:rFonts w:cs="Times New Roman"/>
          <w:sz w:val="16"/>
          <w:szCs w:val="16"/>
        </w:rPr>
      </w:pPr>
      <w:r w:rsidRPr="00686D02">
        <w:rPr>
          <w:rFonts w:cs="Times New Roman"/>
          <w:sz w:val="16"/>
          <w:szCs w:val="16"/>
        </w:rPr>
        <w:t>0a332da03e16fc6c19b5b4597a223cc0</w:t>
      </w:r>
    </w:p>
    <w:p w14:paraId="4963A591" w14:textId="77777777" w:rsidR="00686D02" w:rsidRPr="00686D02" w:rsidRDefault="00686D02" w:rsidP="00686D02">
      <w:pPr>
        <w:spacing w:line="240" w:lineRule="auto"/>
        <w:rPr>
          <w:rFonts w:cs="Times New Roman"/>
          <w:sz w:val="16"/>
          <w:szCs w:val="16"/>
        </w:rPr>
      </w:pPr>
      <w:r w:rsidRPr="00686D02">
        <w:rPr>
          <w:rFonts w:cs="Times New Roman"/>
          <w:sz w:val="16"/>
          <w:szCs w:val="16"/>
        </w:rPr>
        <w:t>0a34d6d08b17bd7a72b824bbe1d705b0</w:t>
      </w:r>
    </w:p>
    <w:p w14:paraId="0ED38CB6" w14:textId="77777777" w:rsidR="00686D02" w:rsidRPr="00686D02" w:rsidRDefault="00686D02" w:rsidP="00686D02">
      <w:pPr>
        <w:spacing w:line="240" w:lineRule="auto"/>
        <w:rPr>
          <w:rFonts w:cs="Times New Roman"/>
          <w:sz w:val="16"/>
          <w:szCs w:val="16"/>
        </w:rPr>
      </w:pPr>
      <w:r w:rsidRPr="00686D02">
        <w:rPr>
          <w:rFonts w:cs="Times New Roman"/>
          <w:sz w:val="16"/>
          <w:szCs w:val="16"/>
        </w:rPr>
        <w:t>0b16d47bf27428fdd9f7181306337487</w:t>
      </w:r>
    </w:p>
    <w:p w14:paraId="64C9DE35" w14:textId="77777777" w:rsidR="00686D02" w:rsidRPr="00686D02" w:rsidRDefault="00686D02" w:rsidP="00686D02">
      <w:pPr>
        <w:spacing w:line="240" w:lineRule="auto"/>
        <w:rPr>
          <w:rFonts w:cs="Times New Roman"/>
          <w:sz w:val="16"/>
          <w:szCs w:val="16"/>
        </w:rPr>
      </w:pPr>
      <w:r w:rsidRPr="00686D02">
        <w:rPr>
          <w:rFonts w:cs="Times New Roman"/>
          <w:sz w:val="16"/>
          <w:szCs w:val="16"/>
        </w:rPr>
        <w:t>0a6a31f9ebd4dff7b53cc770b15cf1fb</w:t>
      </w:r>
    </w:p>
    <w:p w14:paraId="2F5E8B05" w14:textId="77777777" w:rsidR="00686D02" w:rsidRPr="00686D02" w:rsidRDefault="00686D02" w:rsidP="00686D02">
      <w:pPr>
        <w:spacing w:line="240" w:lineRule="auto"/>
        <w:rPr>
          <w:rFonts w:cs="Times New Roman"/>
          <w:sz w:val="16"/>
          <w:szCs w:val="16"/>
        </w:rPr>
      </w:pPr>
      <w:r w:rsidRPr="00686D02">
        <w:rPr>
          <w:rFonts w:cs="Times New Roman"/>
          <w:sz w:val="16"/>
          <w:szCs w:val="16"/>
        </w:rPr>
        <w:t>0c8d36315d37bc132d8017b9d38fb226</w:t>
      </w:r>
    </w:p>
    <w:p w14:paraId="59080AA5" w14:textId="77777777" w:rsidR="00686D02" w:rsidRPr="00686D02" w:rsidRDefault="00686D02" w:rsidP="00686D02">
      <w:pPr>
        <w:spacing w:line="240" w:lineRule="auto"/>
        <w:rPr>
          <w:rFonts w:cs="Times New Roman"/>
          <w:sz w:val="16"/>
          <w:szCs w:val="16"/>
        </w:rPr>
      </w:pPr>
      <w:r w:rsidRPr="00686D02">
        <w:rPr>
          <w:rFonts w:cs="Times New Roman"/>
          <w:sz w:val="16"/>
          <w:szCs w:val="16"/>
        </w:rPr>
        <w:t>0c696a00e61b7ca0cec09f737cbfbce4</w:t>
      </w:r>
    </w:p>
    <w:p w14:paraId="248D2EE4" w14:textId="77777777" w:rsidR="00686D02" w:rsidRPr="00686D02" w:rsidRDefault="00686D02" w:rsidP="00686D02">
      <w:pPr>
        <w:spacing w:line="240" w:lineRule="auto"/>
        <w:rPr>
          <w:rFonts w:cs="Times New Roman"/>
          <w:sz w:val="16"/>
          <w:szCs w:val="16"/>
        </w:rPr>
      </w:pPr>
      <w:r w:rsidRPr="00686D02">
        <w:rPr>
          <w:rFonts w:cs="Times New Roman"/>
          <w:sz w:val="16"/>
          <w:szCs w:val="16"/>
        </w:rPr>
        <w:t>0bb43a92a9ab85c68e42fae201ef5267</w:t>
      </w:r>
    </w:p>
    <w:p w14:paraId="574C973A" w14:textId="77777777" w:rsidR="00686D02" w:rsidRPr="00686D02" w:rsidRDefault="00686D02" w:rsidP="00686D02">
      <w:pPr>
        <w:spacing w:line="240" w:lineRule="auto"/>
        <w:rPr>
          <w:rFonts w:cs="Times New Roman"/>
          <w:sz w:val="16"/>
          <w:szCs w:val="16"/>
        </w:rPr>
      </w:pPr>
      <w:r w:rsidRPr="00686D02">
        <w:rPr>
          <w:rFonts w:cs="Times New Roman"/>
          <w:sz w:val="16"/>
          <w:szCs w:val="16"/>
        </w:rPr>
        <w:t>0a468c18e38a5cf9a0eac8360941c07e</w:t>
      </w:r>
    </w:p>
    <w:p w14:paraId="305260F7" w14:textId="77777777" w:rsidR="00686D02" w:rsidRPr="00686D02" w:rsidRDefault="00686D02" w:rsidP="00686D02">
      <w:pPr>
        <w:spacing w:line="240" w:lineRule="auto"/>
        <w:rPr>
          <w:rFonts w:cs="Times New Roman"/>
          <w:sz w:val="16"/>
          <w:szCs w:val="16"/>
        </w:rPr>
      </w:pPr>
      <w:r w:rsidRPr="00686D02">
        <w:rPr>
          <w:rFonts w:cs="Times New Roman"/>
          <w:sz w:val="16"/>
          <w:szCs w:val="16"/>
        </w:rPr>
        <w:t>00d9d5a0319cddef48add9257d4721df</w:t>
      </w:r>
    </w:p>
    <w:p w14:paraId="635EB5DA" w14:textId="77777777" w:rsidR="00686D02" w:rsidRPr="00686D02" w:rsidRDefault="00686D02" w:rsidP="00686D02">
      <w:pPr>
        <w:spacing w:line="240" w:lineRule="auto"/>
        <w:rPr>
          <w:rFonts w:cs="Times New Roman"/>
          <w:sz w:val="16"/>
          <w:szCs w:val="16"/>
        </w:rPr>
      </w:pPr>
      <w:r w:rsidRPr="00686D02">
        <w:rPr>
          <w:rFonts w:cs="Times New Roman"/>
          <w:sz w:val="16"/>
          <w:szCs w:val="16"/>
        </w:rPr>
        <w:t>0bca3e8bdbaebdd0b50a435129be55a8</w:t>
      </w:r>
    </w:p>
    <w:p w14:paraId="43734908" w14:textId="77777777" w:rsidR="00686D02" w:rsidRPr="00686D02" w:rsidRDefault="00686D02" w:rsidP="00686D02">
      <w:pPr>
        <w:spacing w:line="240" w:lineRule="auto"/>
        <w:rPr>
          <w:rFonts w:cs="Times New Roman"/>
          <w:sz w:val="16"/>
          <w:szCs w:val="16"/>
        </w:rPr>
      </w:pPr>
      <w:r w:rsidRPr="00686D02">
        <w:rPr>
          <w:rFonts w:cs="Times New Roman"/>
          <w:sz w:val="16"/>
          <w:szCs w:val="16"/>
        </w:rPr>
        <w:t>00d6ba82eed3ca0af8cf3a4342014bb1</w:t>
      </w:r>
    </w:p>
    <w:p w14:paraId="38C593C5" w14:textId="77777777" w:rsidR="00686D02" w:rsidRPr="00686D02" w:rsidRDefault="00686D02" w:rsidP="00686D02">
      <w:pPr>
        <w:spacing w:line="240" w:lineRule="auto"/>
        <w:rPr>
          <w:rFonts w:cs="Times New Roman"/>
          <w:sz w:val="16"/>
          <w:szCs w:val="16"/>
        </w:rPr>
      </w:pPr>
      <w:r w:rsidRPr="00686D02">
        <w:rPr>
          <w:rFonts w:cs="Times New Roman"/>
          <w:sz w:val="16"/>
          <w:szCs w:val="16"/>
        </w:rPr>
        <w:t>0a85ea7926dbb0ea07c702d6894ca1d0</w:t>
      </w:r>
    </w:p>
    <w:p w14:paraId="0EC2BA92" w14:textId="77777777" w:rsidR="00686D02" w:rsidRPr="00686D02" w:rsidRDefault="00686D02" w:rsidP="00686D02">
      <w:pPr>
        <w:spacing w:line="240" w:lineRule="auto"/>
        <w:rPr>
          <w:rFonts w:cs="Times New Roman"/>
          <w:sz w:val="16"/>
          <w:szCs w:val="16"/>
        </w:rPr>
      </w:pPr>
      <w:r w:rsidRPr="00686D02">
        <w:rPr>
          <w:rFonts w:cs="Times New Roman"/>
          <w:sz w:val="16"/>
          <w:szCs w:val="16"/>
        </w:rPr>
        <w:t>0a398a5ce48bfea366e0ed7ce8df5aa0</w:t>
      </w:r>
    </w:p>
    <w:p w14:paraId="5F7C29E3" w14:textId="77777777" w:rsidR="00686D02" w:rsidRPr="00686D02" w:rsidRDefault="00686D02" w:rsidP="00686D02">
      <w:pPr>
        <w:spacing w:line="240" w:lineRule="auto"/>
        <w:rPr>
          <w:rFonts w:cs="Times New Roman"/>
          <w:sz w:val="16"/>
          <w:szCs w:val="16"/>
        </w:rPr>
      </w:pPr>
      <w:r w:rsidRPr="00686D02">
        <w:rPr>
          <w:rFonts w:cs="Times New Roman"/>
          <w:sz w:val="16"/>
          <w:szCs w:val="16"/>
        </w:rPr>
        <w:t>0a46f66744e1c196569c6772205f3334</w:t>
      </w:r>
    </w:p>
    <w:p w14:paraId="395FC1CE" w14:textId="77777777" w:rsidR="00686D02" w:rsidRPr="00686D02" w:rsidRDefault="00686D02" w:rsidP="00686D02">
      <w:pPr>
        <w:spacing w:line="240" w:lineRule="auto"/>
        <w:rPr>
          <w:rFonts w:cs="Times New Roman"/>
          <w:sz w:val="16"/>
          <w:szCs w:val="16"/>
        </w:rPr>
      </w:pPr>
      <w:r w:rsidRPr="00686D02">
        <w:rPr>
          <w:rFonts w:cs="Times New Roman"/>
          <w:sz w:val="16"/>
          <w:szCs w:val="16"/>
        </w:rPr>
        <w:t>0c92d7e020fde70156418d13661e6520</w:t>
      </w:r>
    </w:p>
    <w:p w14:paraId="299ADB99" w14:textId="77777777" w:rsidR="00686D02" w:rsidRPr="00686D02" w:rsidRDefault="00686D02" w:rsidP="00686D02">
      <w:pPr>
        <w:spacing w:line="240" w:lineRule="auto"/>
        <w:rPr>
          <w:rFonts w:cs="Times New Roman"/>
          <w:sz w:val="16"/>
          <w:szCs w:val="16"/>
        </w:rPr>
      </w:pPr>
      <w:r w:rsidRPr="00686D02">
        <w:rPr>
          <w:rFonts w:cs="Times New Roman"/>
          <w:sz w:val="16"/>
          <w:szCs w:val="16"/>
        </w:rPr>
        <w:t>00faac7951328980fd09a2d46ca42cc4</w:t>
      </w:r>
    </w:p>
    <w:p w14:paraId="34E7354E" w14:textId="77777777" w:rsidR="00686D02" w:rsidRPr="00686D02" w:rsidRDefault="00686D02" w:rsidP="00686D02">
      <w:pPr>
        <w:spacing w:line="240" w:lineRule="auto"/>
        <w:rPr>
          <w:rFonts w:cs="Times New Roman"/>
          <w:sz w:val="16"/>
          <w:szCs w:val="16"/>
        </w:rPr>
      </w:pPr>
      <w:r w:rsidRPr="00686D02">
        <w:rPr>
          <w:rFonts w:cs="Times New Roman"/>
          <w:sz w:val="16"/>
          <w:szCs w:val="16"/>
        </w:rPr>
        <w:t>0a3ce6edebc77bd1a5cbab31b156b620</w:t>
      </w:r>
    </w:p>
    <w:p w14:paraId="24F4B812" w14:textId="77777777" w:rsidR="00686D02" w:rsidRPr="00686D02" w:rsidRDefault="00686D02" w:rsidP="00686D02">
      <w:pPr>
        <w:spacing w:line="240" w:lineRule="auto"/>
        <w:rPr>
          <w:rFonts w:cs="Times New Roman"/>
          <w:sz w:val="16"/>
          <w:szCs w:val="16"/>
        </w:rPr>
      </w:pPr>
      <w:r w:rsidRPr="00686D02">
        <w:rPr>
          <w:rFonts w:cs="Times New Roman"/>
          <w:sz w:val="16"/>
          <w:szCs w:val="16"/>
        </w:rPr>
        <w:t>0a81a4a594bb8fd51f4fc8c6464f948e</w:t>
      </w:r>
    </w:p>
    <w:p w14:paraId="5B464FFF" w14:textId="77777777" w:rsidR="00686D02" w:rsidRPr="00686D02" w:rsidRDefault="00686D02" w:rsidP="00686D02">
      <w:pPr>
        <w:spacing w:line="240" w:lineRule="auto"/>
        <w:rPr>
          <w:rFonts w:cs="Times New Roman"/>
          <w:sz w:val="16"/>
          <w:szCs w:val="16"/>
        </w:rPr>
      </w:pPr>
      <w:r w:rsidRPr="00686D02">
        <w:rPr>
          <w:rFonts w:cs="Times New Roman"/>
          <w:sz w:val="16"/>
          <w:szCs w:val="16"/>
        </w:rPr>
        <w:t>0aab9316f970f19c9aa26bb025c2f8d0</w:t>
      </w:r>
    </w:p>
    <w:p w14:paraId="3377D216" w14:textId="77777777" w:rsidR="00686D02" w:rsidRPr="00686D02" w:rsidRDefault="00686D02" w:rsidP="00686D02">
      <w:pPr>
        <w:spacing w:line="240" w:lineRule="auto"/>
        <w:rPr>
          <w:rFonts w:cs="Times New Roman"/>
          <w:sz w:val="16"/>
          <w:szCs w:val="16"/>
        </w:rPr>
      </w:pPr>
      <w:r w:rsidRPr="00686D02">
        <w:rPr>
          <w:rFonts w:cs="Times New Roman"/>
          <w:sz w:val="16"/>
          <w:szCs w:val="16"/>
        </w:rPr>
        <w:t>00f5b7dd67cbb43dc1f03caaf1b702f0</w:t>
      </w:r>
    </w:p>
    <w:p w14:paraId="16C377C7" w14:textId="77777777" w:rsidR="00686D02" w:rsidRPr="00686D02" w:rsidRDefault="00686D02" w:rsidP="00686D02">
      <w:pPr>
        <w:spacing w:line="240" w:lineRule="auto"/>
        <w:rPr>
          <w:rFonts w:cs="Times New Roman"/>
          <w:sz w:val="16"/>
          <w:szCs w:val="16"/>
        </w:rPr>
      </w:pPr>
      <w:r w:rsidRPr="00686D02">
        <w:rPr>
          <w:rFonts w:cs="Times New Roman"/>
          <w:sz w:val="16"/>
          <w:szCs w:val="16"/>
        </w:rPr>
        <w:t>0b6326745e516532f8e59e730972ddf5</w:t>
      </w:r>
    </w:p>
    <w:p w14:paraId="63D6C257" w14:textId="77777777" w:rsidR="00686D02" w:rsidRPr="00686D02" w:rsidRDefault="00686D02" w:rsidP="00686D02">
      <w:pPr>
        <w:spacing w:line="240" w:lineRule="auto"/>
        <w:rPr>
          <w:rFonts w:cs="Times New Roman"/>
          <w:sz w:val="16"/>
          <w:szCs w:val="16"/>
        </w:rPr>
      </w:pPr>
      <w:r w:rsidRPr="00686D02">
        <w:rPr>
          <w:rFonts w:cs="Times New Roman"/>
          <w:sz w:val="16"/>
          <w:szCs w:val="16"/>
        </w:rPr>
        <w:t>0a451693b2cc0ba572469bb8d4905970</w:t>
      </w:r>
    </w:p>
    <w:p w14:paraId="40EA7486" w14:textId="77777777" w:rsidR="00686D02" w:rsidRPr="00686D02" w:rsidRDefault="00686D02" w:rsidP="00686D02">
      <w:pPr>
        <w:spacing w:line="240" w:lineRule="auto"/>
        <w:rPr>
          <w:rFonts w:cs="Times New Roman"/>
          <w:sz w:val="16"/>
          <w:szCs w:val="16"/>
        </w:rPr>
      </w:pPr>
      <w:r w:rsidRPr="00686D02">
        <w:rPr>
          <w:rFonts w:cs="Times New Roman"/>
          <w:sz w:val="16"/>
          <w:szCs w:val="16"/>
        </w:rPr>
        <w:t>0cfe829490cfb074eb34762a71be15dd</w:t>
      </w:r>
    </w:p>
    <w:p w14:paraId="7D850840" w14:textId="77777777" w:rsidR="00686D02" w:rsidRPr="00686D02" w:rsidRDefault="00686D02" w:rsidP="00686D02">
      <w:pPr>
        <w:spacing w:line="240" w:lineRule="auto"/>
        <w:rPr>
          <w:rFonts w:cs="Times New Roman"/>
          <w:sz w:val="16"/>
          <w:szCs w:val="16"/>
        </w:rPr>
      </w:pPr>
      <w:r w:rsidRPr="00686D02">
        <w:rPr>
          <w:rFonts w:cs="Times New Roman"/>
          <w:sz w:val="16"/>
          <w:szCs w:val="16"/>
        </w:rPr>
        <w:t>0bc8bce5c3cc3add359f3607371fcadf</w:t>
      </w:r>
    </w:p>
    <w:p w14:paraId="739A7BB4" w14:textId="77777777" w:rsidR="00686D02" w:rsidRPr="00686D02" w:rsidRDefault="00686D02" w:rsidP="00686D02">
      <w:pPr>
        <w:spacing w:line="240" w:lineRule="auto"/>
        <w:rPr>
          <w:rFonts w:cs="Times New Roman"/>
          <w:sz w:val="16"/>
          <w:szCs w:val="16"/>
        </w:rPr>
      </w:pPr>
      <w:r w:rsidRPr="00686D02">
        <w:rPr>
          <w:rFonts w:cs="Times New Roman"/>
          <w:sz w:val="16"/>
          <w:szCs w:val="16"/>
        </w:rPr>
        <w:t>0ab68c6dc53f968b6d8d2327542ff85a</w:t>
      </w:r>
    </w:p>
    <w:p w14:paraId="08889D5B" w14:textId="77777777" w:rsidR="00686D02" w:rsidRPr="00686D02" w:rsidRDefault="00686D02" w:rsidP="00686D02">
      <w:pPr>
        <w:spacing w:line="240" w:lineRule="auto"/>
        <w:rPr>
          <w:rFonts w:cs="Times New Roman"/>
          <w:sz w:val="16"/>
          <w:szCs w:val="16"/>
        </w:rPr>
      </w:pPr>
      <w:r w:rsidRPr="00686D02">
        <w:rPr>
          <w:rFonts w:cs="Times New Roman"/>
          <w:sz w:val="16"/>
          <w:szCs w:val="16"/>
        </w:rPr>
        <w:t>0bb1f183dd4b8dc355b2bb434c8b1ab2</w:t>
      </w:r>
    </w:p>
    <w:p w14:paraId="7C09745C" w14:textId="77777777" w:rsidR="00686D02" w:rsidRPr="00686D02" w:rsidRDefault="00686D02" w:rsidP="00686D02">
      <w:pPr>
        <w:spacing w:line="240" w:lineRule="auto"/>
        <w:rPr>
          <w:rFonts w:cs="Times New Roman"/>
          <w:sz w:val="16"/>
          <w:szCs w:val="16"/>
        </w:rPr>
      </w:pPr>
      <w:r w:rsidRPr="00686D02">
        <w:rPr>
          <w:rFonts w:cs="Times New Roman"/>
          <w:sz w:val="16"/>
          <w:szCs w:val="16"/>
        </w:rPr>
        <w:t>0bfd10c0314651408990a1aa2155252e</w:t>
      </w:r>
    </w:p>
    <w:p w14:paraId="11C1F87E" w14:textId="77777777" w:rsidR="00686D02" w:rsidRPr="00686D02" w:rsidRDefault="00686D02" w:rsidP="00686D02">
      <w:pPr>
        <w:spacing w:line="240" w:lineRule="auto"/>
        <w:rPr>
          <w:rFonts w:cs="Times New Roman"/>
          <w:sz w:val="16"/>
          <w:szCs w:val="16"/>
        </w:rPr>
      </w:pPr>
      <w:r w:rsidRPr="00686D02">
        <w:rPr>
          <w:rFonts w:cs="Times New Roman"/>
          <w:sz w:val="16"/>
          <w:szCs w:val="16"/>
        </w:rPr>
        <w:t>0c604c8593ab6b2ac27288990b1c63cb</w:t>
      </w:r>
    </w:p>
    <w:p w14:paraId="5966B20B" w14:textId="77777777" w:rsidR="00686D02" w:rsidRPr="00686D02" w:rsidRDefault="00686D02" w:rsidP="00686D02">
      <w:pPr>
        <w:spacing w:line="240" w:lineRule="auto"/>
        <w:rPr>
          <w:rFonts w:cs="Times New Roman"/>
          <w:sz w:val="16"/>
          <w:szCs w:val="16"/>
        </w:rPr>
      </w:pPr>
      <w:r w:rsidRPr="00686D02">
        <w:rPr>
          <w:rFonts w:cs="Times New Roman"/>
          <w:sz w:val="16"/>
          <w:szCs w:val="16"/>
        </w:rPr>
        <w:t>00f91c3f4a20d1c513aca8cdd3e16680</w:t>
      </w:r>
    </w:p>
    <w:p w14:paraId="53C939A5" w14:textId="77777777" w:rsidR="00686D02" w:rsidRPr="00686D02" w:rsidRDefault="00686D02" w:rsidP="00686D02">
      <w:pPr>
        <w:spacing w:line="240" w:lineRule="auto"/>
        <w:rPr>
          <w:rFonts w:cs="Times New Roman"/>
          <w:sz w:val="16"/>
          <w:szCs w:val="16"/>
        </w:rPr>
      </w:pPr>
      <w:r w:rsidRPr="00686D02">
        <w:rPr>
          <w:rFonts w:cs="Times New Roman"/>
          <w:sz w:val="16"/>
          <w:szCs w:val="16"/>
        </w:rPr>
        <w:t>0b8cad9f8d5917f4930eb02f0b2453f6</w:t>
      </w:r>
    </w:p>
    <w:p w14:paraId="69B54D20" w14:textId="77777777" w:rsidR="00686D02" w:rsidRPr="00686D02" w:rsidRDefault="00686D02" w:rsidP="00686D02">
      <w:pPr>
        <w:spacing w:line="240" w:lineRule="auto"/>
        <w:rPr>
          <w:rFonts w:cs="Times New Roman"/>
          <w:sz w:val="16"/>
          <w:szCs w:val="16"/>
        </w:rPr>
      </w:pPr>
      <w:r w:rsidRPr="00686D02">
        <w:rPr>
          <w:rFonts w:cs="Times New Roman"/>
          <w:sz w:val="16"/>
          <w:szCs w:val="16"/>
        </w:rPr>
        <w:t>00fbcbd669f72cd2dc71ec3a4e971f14</w:t>
      </w:r>
    </w:p>
    <w:p w14:paraId="6B5CAAD3" w14:textId="77777777" w:rsidR="00686D02" w:rsidRPr="00686D02" w:rsidRDefault="00686D02" w:rsidP="00686D02">
      <w:pPr>
        <w:spacing w:line="240" w:lineRule="auto"/>
        <w:rPr>
          <w:rFonts w:cs="Times New Roman"/>
          <w:sz w:val="16"/>
          <w:szCs w:val="16"/>
        </w:rPr>
      </w:pPr>
      <w:r w:rsidRPr="00686D02">
        <w:rPr>
          <w:rFonts w:cs="Times New Roman"/>
          <w:sz w:val="16"/>
          <w:szCs w:val="16"/>
        </w:rPr>
        <w:t>0c66357f04082a8b148a2906c86f7f50</w:t>
      </w:r>
    </w:p>
    <w:p w14:paraId="5D125790" w14:textId="77777777" w:rsidR="00686D02" w:rsidRPr="00686D02" w:rsidRDefault="00686D02" w:rsidP="00686D02">
      <w:pPr>
        <w:spacing w:line="240" w:lineRule="auto"/>
        <w:rPr>
          <w:rFonts w:cs="Times New Roman"/>
          <w:sz w:val="16"/>
          <w:szCs w:val="16"/>
        </w:rPr>
      </w:pPr>
      <w:r w:rsidRPr="00686D02">
        <w:rPr>
          <w:rFonts w:cs="Times New Roman"/>
          <w:sz w:val="16"/>
          <w:szCs w:val="16"/>
        </w:rPr>
        <w:t>0b1128fa2d572d8e9696aad97c5d5062</w:t>
      </w:r>
    </w:p>
    <w:p w14:paraId="23B61358" w14:textId="77777777" w:rsidR="00686D02" w:rsidRPr="00686D02" w:rsidRDefault="00686D02" w:rsidP="00686D02">
      <w:pPr>
        <w:spacing w:line="240" w:lineRule="auto"/>
        <w:rPr>
          <w:rFonts w:cs="Times New Roman"/>
          <w:sz w:val="16"/>
          <w:szCs w:val="16"/>
        </w:rPr>
      </w:pPr>
      <w:r w:rsidRPr="00686D02">
        <w:rPr>
          <w:rFonts w:cs="Times New Roman"/>
          <w:sz w:val="16"/>
          <w:szCs w:val="16"/>
        </w:rPr>
        <w:t>00d47e7738c972700d66c80d973ca1ba</w:t>
      </w:r>
    </w:p>
    <w:p w14:paraId="1B10DD41" w14:textId="77777777" w:rsidR="00686D02" w:rsidRPr="00686D02" w:rsidRDefault="00686D02" w:rsidP="00686D02">
      <w:pPr>
        <w:spacing w:line="240" w:lineRule="auto"/>
        <w:rPr>
          <w:rFonts w:cs="Times New Roman"/>
          <w:sz w:val="16"/>
          <w:szCs w:val="16"/>
        </w:rPr>
      </w:pPr>
      <w:r w:rsidRPr="00686D02">
        <w:rPr>
          <w:rFonts w:cs="Times New Roman"/>
          <w:sz w:val="16"/>
          <w:szCs w:val="16"/>
        </w:rPr>
        <w:t>00f2070a27eddad8b76e740fc9dd1a61</w:t>
      </w:r>
    </w:p>
    <w:p w14:paraId="7104C89F" w14:textId="77777777" w:rsidR="00686D02" w:rsidRPr="00686D02" w:rsidRDefault="00686D02" w:rsidP="00686D02">
      <w:pPr>
        <w:spacing w:line="240" w:lineRule="auto"/>
        <w:rPr>
          <w:rFonts w:cs="Times New Roman"/>
          <w:sz w:val="16"/>
          <w:szCs w:val="16"/>
        </w:rPr>
      </w:pPr>
      <w:r w:rsidRPr="00686D02">
        <w:rPr>
          <w:rFonts w:cs="Times New Roman"/>
          <w:sz w:val="16"/>
          <w:szCs w:val="16"/>
        </w:rPr>
        <w:t>00a4dab57de640e7846fdc35b2e4675a</w:t>
      </w:r>
    </w:p>
    <w:p w14:paraId="5F917CF0" w14:textId="77777777" w:rsidR="00686D02" w:rsidRPr="00686D02" w:rsidRDefault="00686D02" w:rsidP="00686D02">
      <w:pPr>
        <w:spacing w:line="240" w:lineRule="auto"/>
        <w:rPr>
          <w:rFonts w:cs="Times New Roman"/>
          <w:sz w:val="16"/>
          <w:szCs w:val="16"/>
        </w:rPr>
      </w:pPr>
      <w:r w:rsidRPr="00686D02">
        <w:rPr>
          <w:rFonts w:cs="Times New Roman"/>
          <w:sz w:val="16"/>
          <w:szCs w:val="16"/>
        </w:rPr>
        <w:t>0a14bbb02a94ebb47d1068ff2e71b282</w:t>
      </w:r>
    </w:p>
    <w:p w14:paraId="6B72E2B8" w14:textId="77777777" w:rsidR="00686D02" w:rsidRPr="00686D02" w:rsidRDefault="00686D02" w:rsidP="00686D02">
      <w:pPr>
        <w:spacing w:line="240" w:lineRule="auto"/>
        <w:rPr>
          <w:rFonts w:cs="Times New Roman"/>
          <w:sz w:val="16"/>
          <w:szCs w:val="16"/>
        </w:rPr>
      </w:pPr>
      <w:r w:rsidRPr="00686D02">
        <w:rPr>
          <w:rFonts w:cs="Times New Roman"/>
          <w:sz w:val="16"/>
          <w:szCs w:val="16"/>
        </w:rPr>
        <w:t>00a85c1a86a9553d6ff98195d15bff15</w:t>
      </w:r>
    </w:p>
    <w:p w14:paraId="31709D63" w14:textId="77777777" w:rsidR="00686D02" w:rsidRPr="00686D02" w:rsidRDefault="00686D02" w:rsidP="00686D02">
      <w:pPr>
        <w:spacing w:line="240" w:lineRule="auto"/>
        <w:rPr>
          <w:rFonts w:cs="Times New Roman"/>
          <w:sz w:val="16"/>
          <w:szCs w:val="16"/>
        </w:rPr>
      </w:pPr>
      <w:r w:rsidRPr="00686D02">
        <w:rPr>
          <w:rFonts w:cs="Times New Roman"/>
          <w:sz w:val="16"/>
          <w:szCs w:val="16"/>
        </w:rPr>
        <w:t>0b82b19db7b82e2d157322cc34542b9e</w:t>
      </w:r>
    </w:p>
    <w:p w14:paraId="4852B236" w14:textId="77777777" w:rsidR="00686D02" w:rsidRPr="00686D02" w:rsidRDefault="00686D02" w:rsidP="00686D02">
      <w:pPr>
        <w:spacing w:line="240" w:lineRule="auto"/>
        <w:rPr>
          <w:rFonts w:cs="Times New Roman"/>
          <w:sz w:val="16"/>
          <w:szCs w:val="16"/>
        </w:rPr>
      </w:pPr>
      <w:r w:rsidRPr="00686D02">
        <w:rPr>
          <w:rFonts w:cs="Times New Roman"/>
          <w:sz w:val="16"/>
          <w:szCs w:val="16"/>
        </w:rPr>
        <w:t>0a357cd8decc1fbd41d0a32ba0bb5981</w:t>
      </w:r>
    </w:p>
    <w:p w14:paraId="278B93E4" w14:textId="77777777" w:rsidR="00686D02" w:rsidRPr="00686D02" w:rsidRDefault="00686D02" w:rsidP="00686D02">
      <w:pPr>
        <w:spacing w:line="240" w:lineRule="auto"/>
        <w:rPr>
          <w:rFonts w:cs="Times New Roman"/>
          <w:sz w:val="16"/>
          <w:szCs w:val="16"/>
        </w:rPr>
      </w:pPr>
      <w:r w:rsidRPr="00686D02">
        <w:rPr>
          <w:rFonts w:cs="Times New Roman"/>
          <w:sz w:val="16"/>
          <w:szCs w:val="16"/>
        </w:rPr>
        <w:t>00ae63b2ac99a95946acb2bc1a9862f0</w:t>
      </w:r>
    </w:p>
    <w:p w14:paraId="30B5563D" w14:textId="77777777" w:rsidR="00686D02" w:rsidRPr="00686D02" w:rsidRDefault="00686D02" w:rsidP="00686D02">
      <w:pPr>
        <w:spacing w:line="240" w:lineRule="auto"/>
        <w:rPr>
          <w:rFonts w:cs="Times New Roman"/>
          <w:sz w:val="16"/>
          <w:szCs w:val="16"/>
        </w:rPr>
      </w:pPr>
      <w:r w:rsidRPr="00686D02">
        <w:rPr>
          <w:rFonts w:cs="Times New Roman"/>
          <w:sz w:val="16"/>
          <w:szCs w:val="16"/>
        </w:rPr>
        <w:t>00c60e1945d9584792f3691b82378bd0</w:t>
      </w:r>
    </w:p>
    <w:p w14:paraId="37BA35C8" w14:textId="77777777" w:rsidR="00686D02" w:rsidRPr="00686D02" w:rsidRDefault="00686D02" w:rsidP="00686D02">
      <w:pPr>
        <w:spacing w:line="240" w:lineRule="auto"/>
        <w:rPr>
          <w:rFonts w:cs="Times New Roman"/>
          <w:sz w:val="16"/>
          <w:szCs w:val="16"/>
        </w:rPr>
      </w:pPr>
      <w:r w:rsidRPr="00686D02">
        <w:rPr>
          <w:rFonts w:cs="Times New Roman"/>
          <w:sz w:val="16"/>
          <w:szCs w:val="16"/>
        </w:rPr>
        <w:t>0b69eeab38b6a00ae262cc3b52cbedbb</w:t>
      </w:r>
    </w:p>
    <w:p w14:paraId="7DAE0867" w14:textId="77777777" w:rsidR="00686D02" w:rsidRPr="00686D02" w:rsidRDefault="00686D02" w:rsidP="00686D02">
      <w:pPr>
        <w:spacing w:line="240" w:lineRule="auto"/>
        <w:rPr>
          <w:rFonts w:cs="Times New Roman"/>
          <w:sz w:val="16"/>
          <w:szCs w:val="16"/>
        </w:rPr>
      </w:pPr>
      <w:r w:rsidRPr="00686D02">
        <w:rPr>
          <w:rFonts w:cs="Times New Roman"/>
          <w:sz w:val="16"/>
          <w:szCs w:val="16"/>
        </w:rPr>
        <w:t>0b6a0fe4aef0d2905b091102807a42ca</w:t>
      </w:r>
    </w:p>
    <w:p w14:paraId="188553F4" w14:textId="77777777" w:rsidR="00686D02" w:rsidRPr="00686D02" w:rsidRDefault="00686D02" w:rsidP="00686D02">
      <w:pPr>
        <w:spacing w:line="240" w:lineRule="auto"/>
        <w:rPr>
          <w:rFonts w:cs="Times New Roman"/>
          <w:sz w:val="16"/>
          <w:szCs w:val="16"/>
        </w:rPr>
      </w:pPr>
      <w:r w:rsidRPr="00686D02">
        <w:rPr>
          <w:rFonts w:cs="Times New Roman"/>
          <w:sz w:val="16"/>
          <w:szCs w:val="16"/>
        </w:rPr>
        <w:t>00cc33352ae8e526f7533119fb823cb1</w:t>
      </w:r>
    </w:p>
    <w:p w14:paraId="4DF266EB" w14:textId="77777777" w:rsidR="00686D02" w:rsidRPr="00686D02" w:rsidRDefault="00686D02" w:rsidP="00686D02">
      <w:pPr>
        <w:spacing w:line="240" w:lineRule="auto"/>
        <w:rPr>
          <w:rFonts w:cs="Times New Roman"/>
          <w:sz w:val="16"/>
          <w:szCs w:val="16"/>
        </w:rPr>
      </w:pPr>
      <w:r w:rsidRPr="00686D02">
        <w:rPr>
          <w:rFonts w:cs="Times New Roman"/>
          <w:sz w:val="16"/>
          <w:szCs w:val="16"/>
        </w:rPr>
        <w:t>00cc6e32ebbd811a8ec3a017c47411f0</w:t>
      </w:r>
    </w:p>
    <w:p w14:paraId="676336CF" w14:textId="77777777" w:rsidR="00686D02" w:rsidRPr="00686D02" w:rsidRDefault="00686D02" w:rsidP="00686D02">
      <w:pPr>
        <w:spacing w:line="240" w:lineRule="auto"/>
        <w:rPr>
          <w:rFonts w:cs="Times New Roman"/>
          <w:sz w:val="16"/>
          <w:szCs w:val="16"/>
        </w:rPr>
      </w:pPr>
      <w:r w:rsidRPr="00686D02">
        <w:rPr>
          <w:rFonts w:cs="Times New Roman"/>
          <w:sz w:val="16"/>
          <w:szCs w:val="16"/>
        </w:rPr>
        <w:t>0c6c4321d85a638d7d591c37eb471091</w:t>
      </w:r>
    </w:p>
    <w:p w14:paraId="643AA38D" w14:textId="77777777" w:rsidR="00686D02" w:rsidRPr="00686D02" w:rsidRDefault="00686D02" w:rsidP="00686D02">
      <w:pPr>
        <w:spacing w:line="240" w:lineRule="auto"/>
        <w:rPr>
          <w:rFonts w:cs="Times New Roman"/>
          <w:sz w:val="16"/>
          <w:szCs w:val="16"/>
        </w:rPr>
      </w:pPr>
      <w:r w:rsidRPr="00686D02">
        <w:rPr>
          <w:rFonts w:cs="Times New Roman"/>
          <w:sz w:val="16"/>
          <w:szCs w:val="16"/>
        </w:rPr>
        <w:t>0cee4cd5f8c492a720a67fdf46a05b0d</w:t>
      </w:r>
    </w:p>
    <w:p w14:paraId="38A137D5" w14:textId="77777777" w:rsidR="00686D02" w:rsidRPr="00686D02" w:rsidRDefault="00686D02" w:rsidP="00686D02">
      <w:pPr>
        <w:spacing w:line="240" w:lineRule="auto"/>
        <w:rPr>
          <w:rFonts w:cs="Times New Roman"/>
          <w:sz w:val="16"/>
          <w:szCs w:val="16"/>
        </w:rPr>
      </w:pPr>
      <w:r w:rsidRPr="00686D02">
        <w:rPr>
          <w:rFonts w:cs="Times New Roman"/>
          <w:sz w:val="16"/>
          <w:szCs w:val="16"/>
        </w:rPr>
        <w:t>0b9799d6c31974c9875d46e13d014cf0</w:t>
      </w:r>
    </w:p>
    <w:p w14:paraId="1BE7B787" w14:textId="77777777" w:rsidR="00686D02" w:rsidRPr="00686D02" w:rsidRDefault="00686D02" w:rsidP="00686D02">
      <w:pPr>
        <w:spacing w:line="240" w:lineRule="auto"/>
        <w:rPr>
          <w:rFonts w:cs="Times New Roman"/>
          <w:sz w:val="16"/>
          <w:szCs w:val="16"/>
        </w:rPr>
      </w:pPr>
      <w:r w:rsidRPr="00686D02">
        <w:rPr>
          <w:rFonts w:cs="Times New Roman"/>
          <w:sz w:val="16"/>
          <w:szCs w:val="16"/>
        </w:rPr>
        <w:t>0bae9a454befd85ceed074b9ba2232c5</w:t>
      </w:r>
    </w:p>
    <w:p w14:paraId="23788505" w14:textId="77777777" w:rsidR="00686D02" w:rsidRPr="00686D02" w:rsidRDefault="00686D02" w:rsidP="00686D02">
      <w:pPr>
        <w:spacing w:line="240" w:lineRule="auto"/>
        <w:rPr>
          <w:rFonts w:cs="Times New Roman"/>
          <w:sz w:val="16"/>
          <w:szCs w:val="16"/>
        </w:rPr>
      </w:pPr>
      <w:r w:rsidRPr="00686D02">
        <w:rPr>
          <w:rFonts w:cs="Times New Roman"/>
          <w:sz w:val="16"/>
          <w:szCs w:val="16"/>
        </w:rPr>
        <w:t>0b7194365c61f6425a43c073daf6859d</w:t>
      </w:r>
    </w:p>
    <w:p w14:paraId="6193D586" w14:textId="77777777" w:rsidR="00686D02" w:rsidRPr="00686D02" w:rsidRDefault="00686D02" w:rsidP="00686D02">
      <w:pPr>
        <w:spacing w:line="240" w:lineRule="auto"/>
        <w:rPr>
          <w:rFonts w:cs="Times New Roman"/>
          <w:sz w:val="16"/>
          <w:szCs w:val="16"/>
        </w:rPr>
      </w:pPr>
      <w:r w:rsidRPr="00686D02">
        <w:rPr>
          <w:rFonts w:cs="Times New Roman"/>
          <w:sz w:val="16"/>
          <w:szCs w:val="16"/>
        </w:rPr>
        <w:t>0b02c74c836269affb8dfb8589a97d10</w:t>
      </w:r>
    </w:p>
    <w:p w14:paraId="7F73652B" w14:textId="77777777" w:rsidR="00686D02" w:rsidRPr="00686D02" w:rsidRDefault="00686D02" w:rsidP="00686D02">
      <w:pPr>
        <w:spacing w:line="240" w:lineRule="auto"/>
        <w:rPr>
          <w:rFonts w:cs="Times New Roman"/>
          <w:sz w:val="16"/>
          <w:szCs w:val="16"/>
        </w:rPr>
      </w:pPr>
      <w:r w:rsidRPr="00686D02">
        <w:rPr>
          <w:rFonts w:cs="Times New Roman"/>
          <w:sz w:val="16"/>
          <w:szCs w:val="16"/>
        </w:rPr>
        <w:t>0b1c34868e664bd0cb2aeb096833b88d</w:t>
      </w:r>
    </w:p>
    <w:p w14:paraId="08FD2D9E" w14:textId="77777777" w:rsidR="00686D02" w:rsidRPr="00686D02" w:rsidRDefault="00686D02" w:rsidP="00686D02">
      <w:pPr>
        <w:spacing w:line="240" w:lineRule="auto"/>
        <w:rPr>
          <w:rFonts w:cs="Times New Roman"/>
          <w:sz w:val="16"/>
          <w:szCs w:val="16"/>
        </w:rPr>
      </w:pPr>
      <w:r w:rsidRPr="00686D02">
        <w:rPr>
          <w:rFonts w:cs="Times New Roman"/>
          <w:sz w:val="16"/>
          <w:szCs w:val="16"/>
        </w:rPr>
        <w:t>0a7dda5e0482655a76fedb57622f7b81</w:t>
      </w:r>
    </w:p>
    <w:p w14:paraId="73CBB7C6" w14:textId="77777777" w:rsidR="00686D02" w:rsidRPr="00686D02" w:rsidRDefault="00686D02" w:rsidP="00686D02">
      <w:pPr>
        <w:spacing w:line="240" w:lineRule="auto"/>
        <w:rPr>
          <w:rFonts w:cs="Times New Roman"/>
          <w:sz w:val="16"/>
          <w:szCs w:val="16"/>
        </w:rPr>
      </w:pPr>
      <w:r w:rsidRPr="00686D02">
        <w:rPr>
          <w:rFonts w:cs="Times New Roman"/>
          <w:sz w:val="16"/>
          <w:szCs w:val="16"/>
        </w:rPr>
        <w:t>0b042705d5032077eae0a43a1ff39052</w:t>
      </w:r>
    </w:p>
    <w:p w14:paraId="69561BAA" w14:textId="77777777" w:rsidR="00686D02" w:rsidRPr="00686D02" w:rsidRDefault="00686D02" w:rsidP="00686D02">
      <w:pPr>
        <w:spacing w:line="240" w:lineRule="auto"/>
        <w:rPr>
          <w:rFonts w:cs="Times New Roman"/>
          <w:sz w:val="16"/>
          <w:szCs w:val="16"/>
        </w:rPr>
      </w:pPr>
      <w:r w:rsidRPr="00686D02">
        <w:rPr>
          <w:rFonts w:cs="Times New Roman"/>
          <w:sz w:val="16"/>
          <w:szCs w:val="16"/>
        </w:rPr>
        <w:t>0bb957939c2befbe15fad0e60915170c</w:t>
      </w:r>
    </w:p>
    <w:p w14:paraId="277048F6" w14:textId="77777777" w:rsidR="00686D02" w:rsidRPr="00686D02" w:rsidRDefault="00686D02" w:rsidP="00686D02">
      <w:pPr>
        <w:spacing w:line="240" w:lineRule="auto"/>
        <w:rPr>
          <w:rFonts w:cs="Times New Roman"/>
          <w:sz w:val="16"/>
          <w:szCs w:val="16"/>
        </w:rPr>
      </w:pPr>
      <w:r w:rsidRPr="00686D02">
        <w:rPr>
          <w:rFonts w:cs="Times New Roman"/>
          <w:sz w:val="16"/>
          <w:szCs w:val="16"/>
        </w:rPr>
        <w:t>00e236527d4294fc5a75eb1cbc2eb141</w:t>
      </w:r>
    </w:p>
    <w:p w14:paraId="19ABD70B" w14:textId="77777777" w:rsidR="00686D02" w:rsidRPr="00686D02" w:rsidRDefault="00686D02" w:rsidP="00686D02">
      <w:pPr>
        <w:spacing w:line="240" w:lineRule="auto"/>
        <w:rPr>
          <w:rFonts w:cs="Times New Roman"/>
          <w:sz w:val="16"/>
          <w:szCs w:val="16"/>
        </w:rPr>
      </w:pPr>
      <w:r w:rsidRPr="00686D02">
        <w:rPr>
          <w:rFonts w:cs="Times New Roman"/>
          <w:sz w:val="16"/>
          <w:szCs w:val="16"/>
        </w:rPr>
        <w:t>0a3bf266e4ad04f95543975e3c625dee</w:t>
      </w:r>
    </w:p>
    <w:p w14:paraId="70657405" w14:textId="77777777" w:rsidR="00686D02" w:rsidRPr="00686D02" w:rsidRDefault="00686D02" w:rsidP="00686D02">
      <w:pPr>
        <w:spacing w:line="240" w:lineRule="auto"/>
        <w:rPr>
          <w:rFonts w:cs="Times New Roman"/>
          <w:sz w:val="16"/>
          <w:szCs w:val="16"/>
        </w:rPr>
      </w:pPr>
      <w:r w:rsidRPr="00686D02">
        <w:rPr>
          <w:rFonts w:cs="Times New Roman"/>
          <w:sz w:val="16"/>
          <w:szCs w:val="16"/>
        </w:rPr>
        <w:t>0bf60398e34fa59f756a44994846c2a0</w:t>
      </w:r>
    </w:p>
    <w:p w14:paraId="7F20D867" w14:textId="77777777" w:rsidR="00686D02" w:rsidRPr="00686D02" w:rsidRDefault="00686D02" w:rsidP="00686D02">
      <w:pPr>
        <w:spacing w:line="240" w:lineRule="auto"/>
        <w:rPr>
          <w:rFonts w:cs="Times New Roman"/>
          <w:sz w:val="16"/>
          <w:szCs w:val="16"/>
        </w:rPr>
      </w:pPr>
      <w:r w:rsidRPr="00686D02">
        <w:rPr>
          <w:rFonts w:cs="Times New Roman"/>
          <w:sz w:val="16"/>
          <w:szCs w:val="16"/>
        </w:rPr>
        <w:t>0b39b5316e51263ac0d2e42b53c87b67</w:t>
      </w:r>
    </w:p>
    <w:p w14:paraId="2A1AD989" w14:textId="77777777" w:rsidR="00686D02" w:rsidRPr="00686D02" w:rsidRDefault="00686D02" w:rsidP="00686D02">
      <w:pPr>
        <w:spacing w:line="240" w:lineRule="auto"/>
        <w:rPr>
          <w:rFonts w:cs="Times New Roman"/>
          <w:sz w:val="16"/>
          <w:szCs w:val="16"/>
        </w:rPr>
      </w:pPr>
      <w:r w:rsidRPr="00686D02">
        <w:rPr>
          <w:rFonts w:cs="Times New Roman"/>
          <w:sz w:val="16"/>
          <w:szCs w:val="16"/>
        </w:rPr>
        <w:t>0ab09d5967a485818d5cc9a83c76b478</w:t>
      </w:r>
    </w:p>
    <w:p w14:paraId="631828D2" w14:textId="77777777" w:rsidR="00686D02" w:rsidRPr="00686D02" w:rsidRDefault="00686D02" w:rsidP="00686D02">
      <w:pPr>
        <w:spacing w:line="240" w:lineRule="auto"/>
        <w:rPr>
          <w:rFonts w:cs="Times New Roman"/>
          <w:sz w:val="16"/>
          <w:szCs w:val="16"/>
        </w:rPr>
      </w:pPr>
      <w:r w:rsidRPr="00686D02">
        <w:rPr>
          <w:rFonts w:cs="Times New Roman"/>
          <w:sz w:val="16"/>
          <w:szCs w:val="16"/>
        </w:rPr>
        <w:t>0a33af27fc0239b5205067cf5a146352</w:t>
      </w:r>
    </w:p>
    <w:p w14:paraId="30E2E824" w14:textId="77777777" w:rsidR="00686D02" w:rsidRPr="00686D02" w:rsidRDefault="00686D02" w:rsidP="00686D02">
      <w:pPr>
        <w:spacing w:line="240" w:lineRule="auto"/>
        <w:rPr>
          <w:rFonts w:cs="Times New Roman"/>
          <w:sz w:val="16"/>
          <w:szCs w:val="16"/>
        </w:rPr>
      </w:pPr>
      <w:r w:rsidRPr="00686D02">
        <w:rPr>
          <w:rFonts w:cs="Times New Roman"/>
          <w:sz w:val="16"/>
          <w:szCs w:val="16"/>
        </w:rPr>
        <w:t>0d0e1d7b6a7882a31892635f256154d0</w:t>
      </w:r>
    </w:p>
    <w:p w14:paraId="0BF07D7B" w14:textId="77777777" w:rsidR="00686D02" w:rsidRPr="00686D02" w:rsidRDefault="00686D02" w:rsidP="00686D02">
      <w:pPr>
        <w:spacing w:line="240" w:lineRule="auto"/>
        <w:rPr>
          <w:rFonts w:cs="Times New Roman"/>
          <w:sz w:val="16"/>
          <w:szCs w:val="16"/>
        </w:rPr>
      </w:pPr>
      <w:r w:rsidRPr="00686D02">
        <w:rPr>
          <w:rFonts w:cs="Times New Roman"/>
          <w:sz w:val="16"/>
          <w:szCs w:val="16"/>
        </w:rPr>
        <w:t>0d0f97cdedd3490c0163b08367df0347</w:t>
      </w:r>
    </w:p>
    <w:p w14:paraId="240A8757" w14:textId="77777777" w:rsidR="00686D02" w:rsidRPr="00686D02" w:rsidRDefault="00686D02" w:rsidP="00686D02">
      <w:pPr>
        <w:spacing w:line="240" w:lineRule="auto"/>
        <w:rPr>
          <w:rFonts w:cs="Times New Roman"/>
          <w:sz w:val="16"/>
          <w:szCs w:val="16"/>
        </w:rPr>
      </w:pPr>
      <w:r w:rsidRPr="00686D02">
        <w:rPr>
          <w:rFonts w:cs="Times New Roman"/>
          <w:sz w:val="16"/>
          <w:szCs w:val="16"/>
        </w:rPr>
        <w:t>0bc292b54bb66c43a92ea63ae6941a30</w:t>
      </w:r>
    </w:p>
    <w:p w14:paraId="42F6DC2A" w14:textId="77777777" w:rsidR="00686D02" w:rsidRPr="00686D02" w:rsidRDefault="00686D02" w:rsidP="00686D02">
      <w:pPr>
        <w:spacing w:line="240" w:lineRule="auto"/>
        <w:rPr>
          <w:rFonts w:cs="Times New Roman"/>
          <w:sz w:val="16"/>
          <w:szCs w:val="16"/>
        </w:rPr>
      </w:pPr>
      <w:r w:rsidRPr="00686D02">
        <w:rPr>
          <w:rFonts w:cs="Times New Roman"/>
          <w:sz w:val="16"/>
          <w:szCs w:val="16"/>
        </w:rPr>
        <w:t>0c5d93f9c4912eec7eeab8b0ca365a3a</w:t>
      </w:r>
    </w:p>
    <w:p w14:paraId="1368FCA5" w14:textId="77777777" w:rsidR="00686D02" w:rsidRPr="00686D02" w:rsidRDefault="00686D02" w:rsidP="00686D02">
      <w:pPr>
        <w:spacing w:line="240" w:lineRule="auto"/>
        <w:rPr>
          <w:rFonts w:cs="Times New Roman"/>
          <w:sz w:val="16"/>
          <w:szCs w:val="16"/>
        </w:rPr>
      </w:pPr>
      <w:r w:rsidRPr="00686D02">
        <w:rPr>
          <w:rFonts w:cs="Times New Roman"/>
          <w:sz w:val="16"/>
          <w:szCs w:val="16"/>
        </w:rPr>
        <w:t>0c72b528ec5ad7d94394d3746bd7db46</w:t>
      </w:r>
    </w:p>
    <w:p w14:paraId="3DB1010F" w14:textId="77777777" w:rsidR="00686D02" w:rsidRPr="00686D02" w:rsidRDefault="00686D02" w:rsidP="00686D02">
      <w:pPr>
        <w:spacing w:line="240" w:lineRule="auto"/>
        <w:rPr>
          <w:rFonts w:cs="Times New Roman"/>
          <w:sz w:val="16"/>
          <w:szCs w:val="16"/>
        </w:rPr>
      </w:pPr>
      <w:r w:rsidRPr="00686D02">
        <w:rPr>
          <w:rFonts w:cs="Times New Roman"/>
          <w:sz w:val="16"/>
          <w:szCs w:val="16"/>
        </w:rPr>
        <w:t>0bcb9d32d1e51bbe13fbf4cc0c8f05ef</w:t>
      </w:r>
    </w:p>
    <w:p w14:paraId="4A82825A" w14:textId="77777777" w:rsidR="00686D02" w:rsidRPr="00686D02" w:rsidRDefault="00686D02" w:rsidP="00686D02">
      <w:pPr>
        <w:spacing w:line="240" w:lineRule="auto"/>
        <w:rPr>
          <w:rFonts w:cs="Times New Roman"/>
          <w:sz w:val="16"/>
          <w:szCs w:val="16"/>
        </w:rPr>
      </w:pPr>
      <w:r w:rsidRPr="00686D02">
        <w:rPr>
          <w:rFonts w:cs="Times New Roman"/>
          <w:sz w:val="16"/>
          <w:szCs w:val="16"/>
        </w:rPr>
        <w:t>0a4c1b4dcba1d40fc254733768b8dee0</w:t>
      </w:r>
    </w:p>
    <w:p w14:paraId="0BCF91BD" w14:textId="77777777" w:rsidR="00686D02" w:rsidRPr="00686D02" w:rsidRDefault="00686D02" w:rsidP="00686D02">
      <w:pPr>
        <w:spacing w:line="240" w:lineRule="auto"/>
        <w:rPr>
          <w:rFonts w:cs="Times New Roman"/>
          <w:sz w:val="16"/>
          <w:szCs w:val="16"/>
        </w:rPr>
      </w:pPr>
      <w:r w:rsidRPr="00686D02">
        <w:rPr>
          <w:rFonts w:cs="Times New Roman"/>
          <w:sz w:val="16"/>
          <w:szCs w:val="16"/>
        </w:rPr>
        <w:t>0a4c46978fd70673c98b31458f60fc86</w:t>
      </w:r>
    </w:p>
    <w:p w14:paraId="3516A760" w14:textId="77777777" w:rsidR="00686D02" w:rsidRPr="00686D02" w:rsidRDefault="00686D02" w:rsidP="00686D02">
      <w:pPr>
        <w:spacing w:line="240" w:lineRule="auto"/>
        <w:rPr>
          <w:rFonts w:cs="Times New Roman"/>
          <w:sz w:val="16"/>
          <w:szCs w:val="16"/>
        </w:rPr>
      </w:pPr>
      <w:r w:rsidRPr="00686D02">
        <w:rPr>
          <w:rFonts w:cs="Times New Roman"/>
          <w:sz w:val="16"/>
          <w:szCs w:val="16"/>
        </w:rPr>
        <w:t>0a4c4869cff4a9b42b8df8975bbddf50</w:t>
      </w:r>
    </w:p>
    <w:p w14:paraId="411FCBB1" w14:textId="77777777" w:rsidR="00686D02" w:rsidRPr="00686D02" w:rsidRDefault="00686D02" w:rsidP="00686D02">
      <w:pPr>
        <w:spacing w:line="240" w:lineRule="auto"/>
        <w:rPr>
          <w:rFonts w:cs="Times New Roman"/>
          <w:sz w:val="16"/>
          <w:szCs w:val="16"/>
        </w:rPr>
      </w:pPr>
      <w:r w:rsidRPr="00686D02">
        <w:rPr>
          <w:rFonts w:cs="Times New Roman"/>
          <w:sz w:val="16"/>
          <w:szCs w:val="16"/>
        </w:rPr>
        <w:t>0d20e6aa3159f6835ce0756d8f710929</w:t>
      </w:r>
    </w:p>
    <w:p w14:paraId="7BD61984" w14:textId="77777777" w:rsidR="00686D02" w:rsidRPr="00686D02" w:rsidRDefault="00686D02" w:rsidP="00686D02">
      <w:pPr>
        <w:spacing w:line="240" w:lineRule="auto"/>
        <w:rPr>
          <w:rFonts w:cs="Times New Roman"/>
          <w:sz w:val="16"/>
          <w:szCs w:val="16"/>
        </w:rPr>
      </w:pPr>
      <w:r w:rsidRPr="00686D02">
        <w:rPr>
          <w:rFonts w:cs="Times New Roman"/>
          <w:sz w:val="16"/>
          <w:szCs w:val="16"/>
        </w:rPr>
        <w:t>0bbd644318b52ad6750a7a3eac905255</w:t>
      </w:r>
    </w:p>
    <w:p w14:paraId="5F9DE373" w14:textId="77777777" w:rsidR="00686D02" w:rsidRPr="00686D02" w:rsidRDefault="00686D02" w:rsidP="00686D02">
      <w:pPr>
        <w:spacing w:line="240" w:lineRule="auto"/>
        <w:rPr>
          <w:rFonts w:cs="Times New Roman"/>
          <w:sz w:val="16"/>
          <w:szCs w:val="16"/>
        </w:rPr>
      </w:pPr>
      <w:r w:rsidRPr="00686D02">
        <w:rPr>
          <w:rFonts w:cs="Times New Roman"/>
          <w:sz w:val="16"/>
          <w:szCs w:val="16"/>
        </w:rPr>
        <w:t>00ed79d8ffb56a853365fb673ece1680</w:t>
      </w:r>
    </w:p>
    <w:p w14:paraId="472B8E6A" w14:textId="77777777" w:rsidR="00686D02" w:rsidRPr="00686D02" w:rsidRDefault="00686D02" w:rsidP="00686D02">
      <w:pPr>
        <w:spacing w:line="240" w:lineRule="auto"/>
        <w:rPr>
          <w:rFonts w:cs="Times New Roman"/>
          <w:sz w:val="16"/>
          <w:szCs w:val="16"/>
        </w:rPr>
      </w:pPr>
      <w:r w:rsidRPr="00686D02">
        <w:rPr>
          <w:rFonts w:cs="Times New Roman"/>
          <w:sz w:val="16"/>
          <w:szCs w:val="16"/>
        </w:rPr>
        <w:t>0b1189de6b36eb9b1b9748b1ee70c620</w:t>
      </w:r>
    </w:p>
    <w:p w14:paraId="6D0357F7" w14:textId="77777777" w:rsidR="00686D02" w:rsidRPr="00686D02" w:rsidRDefault="00686D02" w:rsidP="00686D02">
      <w:pPr>
        <w:spacing w:line="240" w:lineRule="auto"/>
        <w:rPr>
          <w:rFonts w:cs="Times New Roman"/>
          <w:sz w:val="16"/>
          <w:szCs w:val="16"/>
        </w:rPr>
      </w:pPr>
      <w:r w:rsidRPr="00686D02">
        <w:rPr>
          <w:rFonts w:cs="Times New Roman"/>
          <w:sz w:val="16"/>
          <w:szCs w:val="16"/>
        </w:rPr>
        <w:t>0c0b0475e90315b1a2c81234ef688087</w:t>
      </w:r>
    </w:p>
    <w:p w14:paraId="3452884E" w14:textId="77777777" w:rsidR="00686D02" w:rsidRPr="00686D02" w:rsidRDefault="00686D02" w:rsidP="00686D02">
      <w:pPr>
        <w:spacing w:line="240" w:lineRule="auto"/>
        <w:rPr>
          <w:rFonts w:cs="Times New Roman"/>
          <w:sz w:val="16"/>
          <w:szCs w:val="16"/>
        </w:rPr>
      </w:pPr>
      <w:r w:rsidRPr="00686D02">
        <w:rPr>
          <w:rFonts w:cs="Times New Roman"/>
          <w:sz w:val="16"/>
          <w:szCs w:val="16"/>
        </w:rPr>
        <w:t>0a9ce179ac1b183e01897938e83d3949</w:t>
      </w:r>
    </w:p>
    <w:p w14:paraId="5D43EFA0" w14:textId="77777777" w:rsidR="00686D02" w:rsidRPr="00686D02" w:rsidRDefault="00686D02" w:rsidP="00686D02">
      <w:pPr>
        <w:spacing w:line="240" w:lineRule="auto"/>
        <w:rPr>
          <w:rFonts w:cs="Times New Roman"/>
          <w:sz w:val="16"/>
          <w:szCs w:val="16"/>
        </w:rPr>
      </w:pPr>
      <w:r w:rsidRPr="00686D02">
        <w:rPr>
          <w:rFonts w:cs="Times New Roman"/>
          <w:sz w:val="16"/>
          <w:szCs w:val="16"/>
        </w:rPr>
        <w:t>00be655ad247b27495443d97ffc181d9</w:t>
      </w:r>
    </w:p>
    <w:p w14:paraId="124CBE6B" w14:textId="77777777" w:rsidR="00686D02" w:rsidRPr="00686D02" w:rsidRDefault="00686D02" w:rsidP="00686D02">
      <w:pPr>
        <w:spacing w:line="240" w:lineRule="auto"/>
        <w:rPr>
          <w:rFonts w:cs="Times New Roman"/>
          <w:sz w:val="16"/>
          <w:szCs w:val="16"/>
        </w:rPr>
      </w:pPr>
      <w:r w:rsidRPr="00686D02">
        <w:rPr>
          <w:rFonts w:cs="Times New Roman"/>
          <w:sz w:val="16"/>
          <w:szCs w:val="16"/>
        </w:rPr>
        <w:t>0c705be975d203c5316bc9886b90cbc0</w:t>
      </w:r>
    </w:p>
    <w:p w14:paraId="2531DAED" w14:textId="77777777" w:rsidR="00686D02" w:rsidRPr="00686D02" w:rsidRDefault="00686D02" w:rsidP="00686D02">
      <w:pPr>
        <w:spacing w:line="240" w:lineRule="auto"/>
        <w:rPr>
          <w:rFonts w:cs="Times New Roman"/>
          <w:sz w:val="16"/>
          <w:szCs w:val="16"/>
        </w:rPr>
      </w:pPr>
      <w:r w:rsidRPr="00686D02">
        <w:rPr>
          <w:rFonts w:cs="Times New Roman"/>
          <w:sz w:val="16"/>
          <w:szCs w:val="16"/>
        </w:rPr>
        <w:t>0cb9b2330524bc422b38e716d8ee9fdf</w:t>
      </w:r>
    </w:p>
    <w:p w14:paraId="04A87797" w14:textId="77777777" w:rsidR="00686D02" w:rsidRPr="00686D02" w:rsidRDefault="00686D02" w:rsidP="00686D02">
      <w:pPr>
        <w:spacing w:line="240" w:lineRule="auto"/>
        <w:rPr>
          <w:rFonts w:cs="Times New Roman"/>
          <w:sz w:val="16"/>
          <w:szCs w:val="16"/>
        </w:rPr>
      </w:pPr>
      <w:r w:rsidRPr="00686D02">
        <w:rPr>
          <w:rFonts w:cs="Times New Roman"/>
          <w:sz w:val="16"/>
          <w:szCs w:val="16"/>
        </w:rPr>
        <w:t>0a1f0ae5b7b516b53eca0dd232988230</w:t>
      </w:r>
    </w:p>
    <w:p w14:paraId="4E0085E4" w14:textId="77777777" w:rsidR="00686D02" w:rsidRPr="00686D02" w:rsidRDefault="00686D02" w:rsidP="00686D02">
      <w:pPr>
        <w:spacing w:line="240" w:lineRule="auto"/>
        <w:rPr>
          <w:rFonts w:cs="Times New Roman"/>
          <w:sz w:val="16"/>
          <w:szCs w:val="16"/>
        </w:rPr>
      </w:pPr>
      <w:r w:rsidRPr="00686D02">
        <w:rPr>
          <w:rFonts w:cs="Times New Roman"/>
          <w:sz w:val="16"/>
          <w:szCs w:val="16"/>
        </w:rPr>
        <w:t>0a1d6f00dc010d134be073f367903d08</w:t>
      </w:r>
    </w:p>
    <w:p w14:paraId="051D51DA" w14:textId="77777777" w:rsidR="00686D02" w:rsidRPr="00686D02" w:rsidRDefault="00686D02" w:rsidP="00686D02">
      <w:pPr>
        <w:spacing w:line="240" w:lineRule="auto"/>
        <w:rPr>
          <w:rFonts w:cs="Times New Roman"/>
          <w:sz w:val="16"/>
          <w:szCs w:val="16"/>
        </w:rPr>
      </w:pPr>
      <w:r w:rsidRPr="00686D02">
        <w:rPr>
          <w:rFonts w:cs="Times New Roman"/>
          <w:sz w:val="16"/>
          <w:szCs w:val="16"/>
        </w:rPr>
        <w:t>0a1da35b7467688cec0a3633e5cab07f</w:t>
      </w:r>
    </w:p>
    <w:p w14:paraId="50D9B963" w14:textId="77777777" w:rsidR="00686D02" w:rsidRPr="00686D02" w:rsidRDefault="00686D02" w:rsidP="00686D02">
      <w:pPr>
        <w:spacing w:line="240" w:lineRule="auto"/>
        <w:rPr>
          <w:rFonts w:cs="Times New Roman"/>
          <w:sz w:val="16"/>
          <w:szCs w:val="16"/>
        </w:rPr>
      </w:pPr>
      <w:r w:rsidRPr="00686D02">
        <w:rPr>
          <w:rFonts w:cs="Times New Roman"/>
          <w:sz w:val="16"/>
          <w:szCs w:val="16"/>
        </w:rPr>
        <w:t>0ba0a79f06bd8c5d235fd5a8887e35ee</w:t>
      </w:r>
    </w:p>
    <w:p w14:paraId="4BA9F6B6" w14:textId="77777777" w:rsidR="00686D02" w:rsidRPr="00686D02" w:rsidRDefault="00686D02" w:rsidP="00686D02">
      <w:pPr>
        <w:spacing w:line="240" w:lineRule="auto"/>
        <w:rPr>
          <w:rFonts w:cs="Times New Roman"/>
          <w:sz w:val="16"/>
          <w:szCs w:val="16"/>
        </w:rPr>
      </w:pPr>
      <w:r w:rsidRPr="00686D02">
        <w:rPr>
          <w:rFonts w:cs="Times New Roman"/>
          <w:sz w:val="16"/>
          <w:szCs w:val="16"/>
        </w:rPr>
        <w:t>0c8c6c484ae50e930147df35646a2657</w:t>
      </w:r>
    </w:p>
    <w:p w14:paraId="526A8599" w14:textId="77777777" w:rsidR="00686D02" w:rsidRPr="00686D02" w:rsidRDefault="00686D02" w:rsidP="00686D02">
      <w:pPr>
        <w:spacing w:line="240" w:lineRule="auto"/>
        <w:rPr>
          <w:rFonts w:cs="Times New Roman"/>
          <w:sz w:val="16"/>
          <w:szCs w:val="16"/>
        </w:rPr>
      </w:pPr>
      <w:r w:rsidRPr="00686D02">
        <w:rPr>
          <w:rFonts w:cs="Times New Roman"/>
          <w:sz w:val="16"/>
          <w:szCs w:val="16"/>
        </w:rPr>
        <w:t>0d40e52b0cd3ff004a94ed31eb1c4f13</w:t>
      </w:r>
    </w:p>
    <w:p w14:paraId="5B94247C" w14:textId="77777777" w:rsidR="00686D02" w:rsidRPr="00686D02" w:rsidRDefault="00686D02" w:rsidP="00686D02">
      <w:pPr>
        <w:spacing w:line="240" w:lineRule="auto"/>
        <w:rPr>
          <w:rFonts w:cs="Times New Roman"/>
          <w:sz w:val="16"/>
          <w:szCs w:val="16"/>
        </w:rPr>
      </w:pPr>
      <w:r w:rsidRPr="00686D02">
        <w:rPr>
          <w:rFonts w:cs="Times New Roman"/>
          <w:sz w:val="16"/>
          <w:szCs w:val="16"/>
        </w:rPr>
        <w:t>0a6b32093cbd9951ee68eb2c5366a350</w:t>
      </w:r>
    </w:p>
    <w:p w14:paraId="5D488415" w14:textId="77777777" w:rsidR="00686D02" w:rsidRPr="00686D02" w:rsidRDefault="00686D02" w:rsidP="00686D02">
      <w:pPr>
        <w:spacing w:line="240" w:lineRule="auto"/>
        <w:rPr>
          <w:rFonts w:cs="Times New Roman"/>
          <w:sz w:val="16"/>
          <w:szCs w:val="16"/>
        </w:rPr>
      </w:pPr>
      <w:r w:rsidRPr="00686D02">
        <w:rPr>
          <w:rFonts w:cs="Times New Roman"/>
          <w:sz w:val="16"/>
          <w:szCs w:val="16"/>
        </w:rPr>
        <w:t>0cb56358f9a13101a95ebf3ca7504fd0</w:t>
      </w:r>
    </w:p>
    <w:p w14:paraId="42000E11" w14:textId="77777777" w:rsidR="00686D02" w:rsidRPr="00686D02" w:rsidRDefault="00686D02" w:rsidP="00686D02">
      <w:pPr>
        <w:spacing w:line="240" w:lineRule="auto"/>
        <w:rPr>
          <w:rFonts w:cs="Times New Roman"/>
          <w:sz w:val="16"/>
          <w:szCs w:val="16"/>
        </w:rPr>
      </w:pPr>
      <w:r w:rsidRPr="00686D02">
        <w:rPr>
          <w:rFonts w:cs="Times New Roman"/>
          <w:sz w:val="16"/>
          <w:szCs w:val="16"/>
        </w:rPr>
        <w:t>0a2f678939992a4236051797c0d86fe9</w:t>
      </w:r>
    </w:p>
    <w:p w14:paraId="1728865C" w14:textId="77777777" w:rsidR="00686D02" w:rsidRPr="00686D02" w:rsidRDefault="00686D02" w:rsidP="00686D02">
      <w:pPr>
        <w:spacing w:line="240" w:lineRule="auto"/>
        <w:rPr>
          <w:rFonts w:cs="Times New Roman"/>
          <w:sz w:val="16"/>
          <w:szCs w:val="16"/>
        </w:rPr>
      </w:pPr>
      <w:r w:rsidRPr="00686D02">
        <w:rPr>
          <w:rFonts w:cs="Times New Roman"/>
          <w:sz w:val="16"/>
          <w:szCs w:val="16"/>
        </w:rPr>
        <w:t>000a3ea381d7d70be8b6fe1ee51dca22</w:t>
      </w:r>
    </w:p>
    <w:p w14:paraId="08B72548" w14:textId="77777777" w:rsidR="00686D02" w:rsidRPr="00686D02" w:rsidRDefault="00686D02" w:rsidP="00686D02">
      <w:pPr>
        <w:spacing w:line="240" w:lineRule="auto"/>
        <w:rPr>
          <w:rFonts w:cs="Times New Roman"/>
          <w:sz w:val="16"/>
          <w:szCs w:val="16"/>
        </w:rPr>
      </w:pPr>
      <w:r w:rsidRPr="00686D02">
        <w:rPr>
          <w:rFonts w:cs="Times New Roman"/>
          <w:sz w:val="16"/>
          <w:szCs w:val="16"/>
        </w:rPr>
        <w:t>0c5d668a07e1283bfaf4a23fa6d136dd</w:t>
      </w:r>
    </w:p>
    <w:p w14:paraId="751DF4EC" w14:textId="77777777" w:rsidR="00686D02" w:rsidRPr="00686D02" w:rsidRDefault="00686D02" w:rsidP="00686D02">
      <w:pPr>
        <w:spacing w:line="240" w:lineRule="auto"/>
        <w:rPr>
          <w:rFonts w:cs="Times New Roman"/>
          <w:sz w:val="16"/>
          <w:szCs w:val="16"/>
        </w:rPr>
      </w:pPr>
      <w:r w:rsidRPr="00686D02">
        <w:rPr>
          <w:rFonts w:cs="Times New Roman"/>
          <w:sz w:val="16"/>
          <w:szCs w:val="16"/>
        </w:rPr>
        <w:t>0be98af474e1bc9bf15ff9c960ca3df2</w:t>
      </w:r>
    </w:p>
    <w:p w14:paraId="194A03AA" w14:textId="77777777" w:rsidR="00686D02" w:rsidRPr="00686D02" w:rsidRDefault="00686D02" w:rsidP="00686D02">
      <w:pPr>
        <w:spacing w:line="240" w:lineRule="auto"/>
        <w:rPr>
          <w:rFonts w:cs="Times New Roman"/>
          <w:sz w:val="16"/>
          <w:szCs w:val="16"/>
        </w:rPr>
      </w:pPr>
      <w:r w:rsidRPr="00686D02">
        <w:rPr>
          <w:rFonts w:cs="Times New Roman"/>
          <w:sz w:val="16"/>
          <w:szCs w:val="16"/>
        </w:rPr>
        <w:t>0b3d56ddef49426f55d409c0f0906cb5</w:t>
      </w:r>
    </w:p>
    <w:p w14:paraId="477B4309" w14:textId="77777777" w:rsidR="00686D02" w:rsidRPr="00686D02" w:rsidRDefault="00686D02" w:rsidP="00686D02">
      <w:pPr>
        <w:spacing w:line="240" w:lineRule="auto"/>
        <w:rPr>
          <w:rFonts w:cs="Times New Roman"/>
          <w:sz w:val="16"/>
          <w:szCs w:val="16"/>
        </w:rPr>
      </w:pPr>
      <w:r w:rsidRPr="00686D02">
        <w:rPr>
          <w:rFonts w:cs="Times New Roman"/>
          <w:sz w:val="16"/>
          <w:szCs w:val="16"/>
        </w:rPr>
        <w:t>0c5ed6d992c7ce93a6837e04abedf928</w:t>
      </w:r>
    </w:p>
    <w:p w14:paraId="5EC78589" w14:textId="77777777" w:rsidR="00686D02" w:rsidRPr="00686D02" w:rsidRDefault="00686D02" w:rsidP="00686D02">
      <w:pPr>
        <w:spacing w:line="240" w:lineRule="auto"/>
        <w:rPr>
          <w:rFonts w:cs="Times New Roman"/>
          <w:sz w:val="16"/>
          <w:szCs w:val="16"/>
        </w:rPr>
      </w:pPr>
      <w:r w:rsidRPr="00686D02">
        <w:rPr>
          <w:rFonts w:cs="Times New Roman"/>
          <w:sz w:val="16"/>
          <w:szCs w:val="16"/>
        </w:rPr>
        <w:t>0b40e34dea8c34fbb75896ac4c1c42e4</w:t>
      </w:r>
    </w:p>
    <w:p w14:paraId="275ACDBC" w14:textId="77777777" w:rsidR="00686D02" w:rsidRPr="00686D02" w:rsidRDefault="00686D02" w:rsidP="00686D02">
      <w:pPr>
        <w:spacing w:line="240" w:lineRule="auto"/>
        <w:rPr>
          <w:rFonts w:cs="Times New Roman"/>
          <w:sz w:val="16"/>
          <w:szCs w:val="16"/>
        </w:rPr>
      </w:pPr>
      <w:r w:rsidRPr="00686D02">
        <w:rPr>
          <w:rFonts w:cs="Times New Roman"/>
          <w:sz w:val="16"/>
          <w:szCs w:val="16"/>
        </w:rPr>
        <w:t>0b05b40ca14e32b8e4944bdd193716d3</w:t>
      </w:r>
    </w:p>
    <w:p w14:paraId="61936D87" w14:textId="77777777" w:rsidR="00686D02" w:rsidRPr="00686D02" w:rsidRDefault="00686D02" w:rsidP="00686D02">
      <w:pPr>
        <w:spacing w:line="240" w:lineRule="auto"/>
        <w:rPr>
          <w:rFonts w:cs="Times New Roman"/>
          <w:sz w:val="16"/>
          <w:szCs w:val="16"/>
        </w:rPr>
      </w:pPr>
      <w:r w:rsidRPr="00686D02">
        <w:rPr>
          <w:rFonts w:cs="Times New Roman"/>
          <w:sz w:val="16"/>
          <w:szCs w:val="16"/>
        </w:rPr>
        <w:t>0c605e45bf0d33e1e52614d8c6469bc0</w:t>
      </w:r>
    </w:p>
    <w:p w14:paraId="6FDDB1C7" w14:textId="77777777" w:rsidR="00686D02" w:rsidRPr="00686D02" w:rsidRDefault="00686D02" w:rsidP="00686D02">
      <w:pPr>
        <w:spacing w:line="240" w:lineRule="auto"/>
        <w:rPr>
          <w:rFonts w:cs="Times New Roman"/>
          <w:sz w:val="16"/>
          <w:szCs w:val="16"/>
        </w:rPr>
      </w:pPr>
      <w:r w:rsidRPr="00686D02">
        <w:rPr>
          <w:rFonts w:cs="Times New Roman"/>
          <w:sz w:val="16"/>
          <w:szCs w:val="16"/>
        </w:rPr>
        <w:t>0a7f548b4cf67418fa7add5b82e0e1bd</w:t>
      </w:r>
    </w:p>
    <w:p w14:paraId="26FA020D" w14:textId="77777777" w:rsidR="00686D02" w:rsidRPr="00686D02" w:rsidRDefault="00686D02" w:rsidP="00686D02">
      <w:pPr>
        <w:spacing w:line="240" w:lineRule="auto"/>
        <w:rPr>
          <w:rFonts w:cs="Times New Roman"/>
          <w:sz w:val="16"/>
          <w:szCs w:val="16"/>
        </w:rPr>
      </w:pPr>
      <w:r w:rsidRPr="00686D02">
        <w:rPr>
          <w:rFonts w:cs="Times New Roman"/>
          <w:sz w:val="16"/>
          <w:szCs w:val="16"/>
        </w:rPr>
        <w:t>0b0baa8e5a264412b653688403dd64f0</w:t>
      </w:r>
    </w:p>
    <w:p w14:paraId="602D6FC8" w14:textId="77777777" w:rsidR="00686D02" w:rsidRPr="00686D02" w:rsidRDefault="00686D02" w:rsidP="00686D02">
      <w:pPr>
        <w:spacing w:line="240" w:lineRule="auto"/>
        <w:rPr>
          <w:rFonts w:cs="Times New Roman"/>
          <w:sz w:val="16"/>
          <w:szCs w:val="16"/>
        </w:rPr>
      </w:pPr>
      <w:r w:rsidRPr="00686D02">
        <w:rPr>
          <w:rFonts w:cs="Times New Roman"/>
          <w:sz w:val="16"/>
          <w:szCs w:val="16"/>
        </w:rPr>
        <w:t>0c9cac062fc9420d3b65cf3b3bae8385</w:t>
      </w:r>
    </w:p>
    <w:p w14:paraId="4A263B4D" w14:textId="77777777" w:rsidR="00686D02" w:rsidRPr="00686D02" w:rsidRDefault="00686D02" w:rsidP="00686D02">
      <w:pPr>
        <w:spacing w:line="240" w:lineRule="auto"/>
        <w:rPr>
          <w:rFonts w:cs="Times New Roman"/>
          <w:sz w:val="16"/>
          <w:szCs w:val="16"/>
        </w:rPr>
      </w:pPr>
      <w:r w:rsidRPr="00686D02">
        <w:rPr>
          <w:rFonts w:cs="Times New Roman"/>
          <w:sz w:val="16"/>
          <w:szCs w:val="16"/>
        </w:rPr>
        <w:t>0a6bfd97d0798a440faa057fb3e19ea0</w:t>
      </w:r>
    </w:p>
    <w:p w14:paraId="37BDC52D" w14:textId="77777777" w:rsidR="00686D02" w:rsidRPr="00686D02" w:rsidRDefault="00686D02" w:rsidP="00686D02">
      <w:pPr>
        <w:spacing w:line="240" w:lineRule="auto"/>
        <w:rPr>
          <w:rFonts w:cs="Times New Roman"/>
          <w:sz w:val="16"/>
          <w:szCs w:val="16"/>
        </w:rPr>
      </w:pPr>
      <w:r w:rsidRPr="00686D02">
        <w:rPr>
          <w:rFonts w:cs="Times New Roman"/>
          <w:sz w:val="16"/>
          <w:szCs w:val="16"/>
        </w:rPr>
        <w:t>0c682ff3e5b06ea55546a7ee8eac6c9c</w:t>
      </w:r>
    </w:p>
    <w:p w14:paraId="06421EC7" w14:textId="77777777" w:rsidR="00686D02" w:rsidRPr="00686D02" w:rsidRDefault="00686D02" w:rsidP="00686D02">
      <w:pPr>
        <w:spacing w:line="240" w:lineRule="auto"/>
        <w:rPr>
          <w:rFonts w:cs="Times New Roman"/>
          <w:sz w:val="16"/>
          <w:szCs w:val="16"/>
        </w:rPr>
      </w:pPr>
      <w:r w:rsidRPr="00686D02">
        <w:rPr>
          <w:rFonts w:cs="Times New Roman"/>
          <w:sz w:val="16"/>
          <w:szCs w:val="16"/>
        </w:rPr>
        <w:t>0a831e91534fc143d9072b77e77fe250</w:t>
      </w:r>
    </w:p>
    <w:p w14:paraId="31A35A16" w14:textId="77777777" w:rsidR="00686D02" w:rsidRPr="00686D02" w:rsidRDefault="00686D02" w:rsidP="00686D02">
      <w:pPr>
        <w:spacing w:line="240" w:lineRule="auto"/>
        <w:rPr>
          <w:rFonts w:cs="Times New Roman"/>
          <w:sz w:val="16"/>
          <w:szCs w:val="16"/>
        </w:rPr>
      </w:pPr>
      <w:r w:rsidRPr="00686D02">
        <w:rPr>
          <w:rFonts w:cs="Times New Roman"/>
          <w:sz w:val="16"/>
          <w:szCs w:val="16"/>
        </w:rPr>
        <w:t>0ca024ef83a0f585d6e6ab228403d2b6</w:t>
      </w:r>
    </w:p>
    <w:p w14:paraId="62C3D4C2" w14:textId="77777777" w:rsidR="00686D02" w:rsidRPr="00686D02" w:rsidRDefault="00686D02" w:rsidP="00686D02">
      <w:pPr>
        <w:spacing w:line="240" w:lineRule="auto"/>
        <w:rPr>
          <w:rFonts w:cs="Times New Roman"/>
          <w:sz w:val="16"/>
          <w:szCs w:val="16"/>
        </w:rPr>
      </w:pPr>
      <w:r w:rsidRPr="00686D02">
        <w:rPr>
          <w:rFonts w:cs="Times New Roman"/>
          <w:sz w:val="16"/>
          <w:szCs w:val="16"/>
        </w:rPr>
        <w:t>0a8487a0c265928e3c64ea336e34b6da</w:t>
      </w:r>
    </w:p>
    <w:p w14:paraId="0DC5FD5B" w14:textId="77777777" w:rsidR="00686D02" w:rsidRPr="00686D02" w:rsidRDefault="00686D02" w:rsidP="00686D02">
      <w:pPr>
        <w:spacing w:line="240" w:lineRule="auto"/>
        <w:rPr>
          <w:rFonts w:cs="Times New Roman"/>
          <w:sz w:val="16"/>
          <w:szCs w:val="16"/>
        </w:rPr>
      </w:pPr>
      <w:r w:rsidRPr="00686D02">
        <w:rPr>
          <w:rFonts w:cs="Times New Roman"/>
          <w:sz w:val="16"/>
          <w:szCs w:val="16"/>
        </w:rPr>
        <w:t>0d8ec997128229ca620918cbe64fd5a7</w:t>
      </w:r>
    </w:p>
    <w:p w14:paraId="7F954E97" w14:textId="77777777" w:rsidR="00686D02" w:rsidRPr="00686D02" w:rsidRDefault="00686D02" w:rsidP="00686D02">
      <w:pPr>
        <w:spacing w:line="240" w:lineRule="auto"/>
        <w:rPr>
          <w:rFonts w:cs="Times New Roman"/>
          <w:sz w:val="16"/>
          <w:szCs w:val="16"/>
        </w:rPr>
      </w:pPr>
      <w:r w:rsidRPr="00686D02">
        <w:rPr>
          <w:rFonts w:cs="Times New Roman"/>
          <w:sz w:val="16"/>
          <w:szCs w:val="16"/>
        </w:rPr>
        <w:t>0b49ddd6a619da3bc14c289497ab859d</w:t>
      </w:r>
    </w:p>
    <w:p w14:paraId="1DF50273" w14:textId="77777777" w:rsidR="00686D02" w:rsidRPr="00686D02" w:rsidRDefault="00686D02" w:rsidP="00686D02">
      <w:pPr>
        <w:spacing w:line="240" w:lineRule="auto"/>
        <w:rPr>
          <w:rFonts w:cs="Times New Roman"/>
          <w:sz w:val="16"/>
          <w:szCs w:val="16"/>
        </w:rPr>
      </w:pPr>
      <w:r w:rsidRPr="00686D02">
        <w:rPr>
          <w:rFonts w:cs="Times New Roman"/>
          <w:sz w:val="16"/>
          <w:szCs w:val="16"/>
        </w:rPr>
        <w:t>0a8bde4a4ddddaaeaa06ce2db064feb2</w:t>
      </w:r>
    </w:p>
    <w:p w14:paraId="5B6BB889" w14:textId="77777777" w:rsidR="00686D02" w:rsidRPr="00686D02" w:rsidRDefault="00686D02" w:rsidP="00686D02">
      <w:pPr>
        <w:spacing w:line="240" w:lineRule="auto"/>
        <w:rPr>
          <w:rFonts w:cs="Times New Roman"/>
          <w:sz w:val="16"/>
          <w:szCs w:val="16"/>
        </w:rPr>
      </w:pPr>
      <w:r w:rsidRPr="00686D02">
        <w:rPr>
          <w:rFonts w:cs="Times New Roman"/>
          <w:sz w:val="16"/>
          <w:szCs w:val="16"/>
        </w:rPr>
        <w:t>0ca9d2efbd97d0d6cf8caf6e0aa5c44d</w:t>
      </w:r>
    </w:p>
    <w:p w14:paraId="4E9359E7" w14:textId="77777777" w:rsidR="00686D02" w:rsidRPr="00686D02" w:rsidRDefault="00686D02" w:rsidP="00686D02">
      <w:pPr>
        <w:spacing w:line="240" w:lineRule="auto"/>
        <w:rPr>
          <w:rFonts w:cs="Times New Roman"/>
          <w:sz w:val="16"/>
          <w:szCs w:val="16"/>
        </w:rPr>
      </w:pPr>
      <w:r w:rsidRPr="00686D02">
        <w:rPr>
          <w:rFonts w:cs="Times New Roman"/>
          <w:sz w:val="16"/>
          <w:szCs w:val="16"/>
        </w:rPr>
        <w:t>0cab847e982e4cdee44bc1b77ec8c0a3</w:t>
      </w:r>
    </w:p>
    <w:p w14:paraId="05ECCF9C" w14:textId="77777777" w:rsidR="00686D02" w:rsidRPr="00686D02" w:rsidRDefault="00686D02" w:rsidP="00686D02">
      <w:pPr>
        <w:spacing w:line="240" w:lineRule="auto"/>
        <w:rPr>
          <w:rFonts w:cs="Times New Roman"/>
          <w:sz w:val="16"/>
          <w:szCs w:val="16"/>
        </w:rPr>
      </w:pPr>
      <w:r w:rsidRPr="00686D02">
        <w:rPr>
          <w:rFonts w:cs="Times New Roman"/>
          <w:sz w:val="16"/>
          <w:szCs w:val="16"/>
        </w:rPr>
        <w:t>0a936600e29c2d1eddd8db5f6ea1ab58</w:t>
      </w:r>
    </w:p>
    <w:p w14:paraId="68E53B3B" w14:textId="77777777" w:rsidR="00686D02" w:rsidRPr="00686D02" w:rsidRDefault="00686D02" w:rsidP="00686D02">
      <w:pPr>
        <w:spacing w:line="240" w:lineRule="auto"/>
        <w:rPr>
          <w:rFonts w:cs="Times New Roman"/>
          <w:sz w:val="16"/>
          <w:szCs w:val="16"/>
        </w:rPr>
      </w:pPr>
      <w:r w:rsidRPr="00686D02">
        <w:rPr>
          <w:rFonts w:cs="Times New Roman"/>
          <w:sz w:val="16"/>
          <w:szCs w:val="16"/>
        </w:rPr>
        <w:t>0b5640e1e927cfea6789bb7ef0dfcb30</w:t>
      </w:r>
    </w:p>
    <w:p w14:paraId="3D1E430A" w14:textId="77777777" w:rsidR="00686D02" w:rsidRPr="00686D02" w:rsidRDefault="00686D02" w:rsidP="00686D02">
      <w:pPr>
        <w:spacing w:line="240" w:lineRule="auto"/>
        <w:rPr>
          <w:rFonts w:cs="Times New Roman"/>
          <w:sz w:val="16"/>
          <w:szCs w:val="16"/>
        </w:rPr>
      </w:pPr>
      <w:r w:rsidRPr="00686D02">
        <w:rPr>
          <w:rFonts w:cs="Times New Roman"/>
          <w:sz w:val="16"/>
          <w:szCs w:val="16"/>
        </w:rPr>
        <w:t>0a529fa26f1ed3d99cec7f3f389a7290</w:t>
      </w:r>
    </w:p>
    <w:p w14:paraId="4CFEB318" w14:textId="77777777" w:rsidR="00686D02" w:rsidRPr="00686D02" w:rsidRDefault="00686D02" w:rsidP="00686D02">
      <w:pPr>
        <w:spacing w:line="240" w:lineRule="auto"/>
        <w:rPr>
          <w:rFonts w:cs="Times New Roman"/>
          <w:sz w:val="16"/>
          <w:szCs w:val="16"/>
        </w:rPr>
      </w:pPr>
      <w:r w:rsidRPr="00686D02">
        <w:rPr>
          <w:rFonts w:cs="Times New Roman"/>
          <w:sz w:val="16"/>
          <w:szCs w:val="16"/>
        </w:rPr>
        <w:t>0b10e38a251c45f54ddeb750f5efcac9</w:t>
      </w:r>
    </w:p>
    <w:p w14:paraId="62297F1A" w14:textId="77777777" w:rsidR="00686D02" w:rsidRPr="00686D02" w:rsidRDefault="00686D02" w:rsidP="00686D02">
      <w:pPr>
        <w:spacing w:line="240" w:lineRule="auto"/>
        <w:rPr>
          <w:rFonts w:cs="Times New Roman"/>
          <w:sz w:val="16"/>
          <w:szCs w:val="16"/>
        </w:rPr>
      </w:pPr>
      <w:r w:rsidRPr="00686D02">
        <w:rPr>
          <w:rFonts w:cs="Times New Roman"/>
          <w:sz w:val="16"/>
          <w:szCs w:val="16"/>
        </w:rPr>
        <w:t>0adf32dec0612b82721234d49280a6fb</w:t>
      </w:r>
    </w:p>
    <w:p w14:paraId="6CFDEB0C" w14:textId="77777777" w:rsidR="00686D02" w:rsidRPr="00686D02" w:rsidRDefault="00686D02" w:rsidP="00686D02">
      <w:pPr>
        <w:spacing w:line="240" w:lineRule="auto"/>
        <w:rPr>
          <w:rFonts w:cs="Times New Roman"/>
          <w:sz w:val="16"/>
          <w:szCs w:val="16"/>
        </w:rPr>
      </w:pPr>
      <w:r w:rsidRPr="00686D02">
        <w:rPr>
          <w:rFonts w:cs="Times New Roman"/>
          <w:sz w:val="16"/>
          <w:szCs w:val="16"/>
        </w:rPr>
        <w:t>0b974197a3a6e05f2e1d8077713cc3ac</w:t>
      </w:r>
    </w:p>
    <w:p w14:paraId="642F2D0F" w14:textId="77777777" w:rsidR="00686D02" w:rsidRPr="00686D02" w:rsidRDefault="00686D02" w:rsidP="00686D02">
      <w:pPr>
        <w:spacing w:line="240" w:lineRule="auto"/>
        <w:rPr>
          <w:rFonts w:cs="Times New Roman"/>
          <w:sz w:val="16"/>
          <w:szCs w:val="16"/>
        </w:rPr>
      </w:pPr>
      <w:r w:rsidRPr="00686D02">
        <w:rPr>
          <w:rFonts w:cs="Times New Roman"/>
          <w:sz w:val="16"/>
          <w:szCs w:val="16"/>
        </w:rPr>
        <w:t>0c4875669ff432a73916d0fd75437ee0</w:t>
      </w:r>
    </w:p>
    <w:p w14:paraId="00E0827A" w14:textId="77777777" w:rsidR="00686D02" w:rsidRPr="00686D02" w:rsidRDefault="00686D02" w:rsidP="00686D02">
      <w:pPr>
        <w:spacing w:line="240" w:lineRule="auto"/>
        <w:rPr>
          <w:rFonts w:cs="Times New Roman"/>
          <w:sz w:val="16"/>
          <w:szCs w:val="16"/>
        </w:rPr>
      </w:pPr>
      <w:r w:rsidRPr="00686D02">
        <w:rPr>
          <w:rFonts w:cs="Times New Roman"/>
          <w:sz w:val="16"/>
          <w:szCs w:val="16"/>
        </w:rPr>
        <w:t>0c47e988b9e506e4aa02684b8c3bfd8e</w:t>
      </w:r>
    </w:p>
    <w:p w14:paraId="3FFA369F" w14:textId="77777777" w:rsidR="00686D02" w:rsidRPr="00686D02" w:rsidRDefault="00686D02" w:rsidP="00686D02">
      <w:pPr>
        <w:spacing w:line="240" w:lineRule="auto"/>
        <w:rPr>
          <w:rFonts w:cs="Times New Roman"/>
          <w:sz w:val="16"/>
          <w:szCs w:val="16"/>
        </w:rPr>
      </w:pPr>
      <w:r w:rsidRPr="00686D02">
        <w:rPr>
          <w:rFonts w:cs="Times New Roman"/>
          <w:sz w:val="16"/>
          <w:szCs w:val="16"/>
        </w:rPr>
        <w:t>0a617c203e1f1b0acf18ed2ff8d84840</w:t>
      </w:r>
    </w:p>
    <w:p w14:paraId="7D0E435B" w14:textId="77777777" w:rsidR="00686D02" w:rsidRPr="00686D02" w:rsidRDefault="00686D02" w:rsidP="00686D02">
      <w:pPr>
        <w:spacing w:line="240" w:lineRule="auto"/>
        <w:rPr>
          <w:rFonts w:cs="Times New Roman"/>
          <w:sz w:val="16"/>
          <w:szCs w:val="16"/>
        </w:rPr>
      </w:pPr>
      <w:r w:rsidRPr="00686D02">
        <w:rPr>
          <w:rFonts w:cs="Times New Roman"/>
          <w:sz w:val="16"/>
          <w:szCs w:val="16"/>
        </w:rPr>
        <w:t>0aa4c71bbba5725c2ed81bc37e1e8c50</w:t>
      </w:r>
    </w:p>
    <w:p w14:paraId="273AFE4F" w14:textId="77777777" w:rsidR="00686D02" w:rsidRPr="00686D02" w:rsidRDefault="00686D02" w:rsidP="00686D02">
      <w:pPr>
        <w:spacing w:line="240" w:lineRule="auto"/>
        <w:rPr>
          <w:rFonts w:cs="Times New Roman"/>
          <w:sz w:val="16"/>
          <w:szCs w:val="16"/>
        </w:rPr>
      </w:pPr>
      <w:r w:rsidRPr="00686D02">
        <w:rPr>
          <w:rFonts w:cs="Times New Roman"/>
          <w:sz w:val="16"/>
          <w:szCs w:val="16"/>
        </w:rPr>
        <w:t>0b654afd0fc21a73402764559ea37216</w:t>
      </w:r>
    </w:p>
    <w:p w14:paraId="1D3AE71B" w14:textId="77777777" w:rsidR="00686D02" w:rsidRPr="00686D02" w:rsidRDefault="00686D02" w:rsidP="00686D02">
      <w:pPr>
        <w:spacing w:line="240" w:lineRule="auto"/>
        <w:rPr>
          <w:rFonts w:cs="Times New Roman"/>
          <w:sz w:val="16"/>
          <w:szCs w:val="16"/>
        </w:rPr>
      </w:pPr>
      <w:r w:rsidRPr="00686D02">
        <w:rPr>
          <w:rFonts w:cs="Times New Roman"/>
          <w:sz w:val="16"/>
          <w:szCs w:val="16"/>
        </w:rPr>
        <w:t>0a1c40057d8d63a14f9057bbc9b79beb</w:t>
      </w:r>
    </w:p>
    <w:p w14:paraId="77C0B871" w14:textId="77777777" w:rsidR="00686D02" w:rsidRPr="00686D02" w:rsidRDefault="00686D02" w:rsidP="00686D02">
      <w:pPr>
        <w:spacing w:line="240" w:lineRule="auto"/>
        <w:rPr>
          <w:rFonts w:cs="Times New Roman"/>
          <w:sz w:val="16"/>
          <w:szCs w:val="16"/>
        </w:rPr>
      </w:pPr>
      <w:r w:rsidRPr="00686D02">
        <w:rPr>
          <w:rFonts w:cs="Times New Roman"/>
          <w:sz w:val="16"/>
          <w:szCs w:val="16"/>
        </w:rPr>
        <w:t>0aab3095414c4c0d83a4e3d8f9986cd3</w:t>
      </w:r>
    </w:p>
    <w:p w14:paraId="3770CBC0" w14:textId="77777777" w:rsidR="00686D02" w:rsidRPr="00686D02" w:rsidRDefault="00686D02" w:rsidP="00686D02">
      <w:pPr>
        <w:spacing w:line="240" w:lineRule="auto"/>
        <w:rPr>
          <w:rFonts w:cs="Times New Roman"/>
          <w:sz w:val="16"/>
          <w:szCs w:val="16"/>
        </w:rPr>
      </w:pPr>
      <w:r w:rsidRPr="00686D02">
        <w:rPr>
          <w:rFonts w:cs="Times New Roman"/>
          <w:sz w:val="16"/>
          <w:szCs w:val="16"/>
        </w:rPr>
        <w:t>0b68e428c829cfacf70ec74b1c75f120</w:t>
      </w:r>
    </w:p>
    <w:p w14:paraId="7D455299" w14:textId="77777777" w:rsidR="00686D02" w:rsidRPr="00686D02" w:rsidRDefault="00686D02" w:rsidP="00686D02">
      <w:pPr>
        <w:spacing w:line="240" w:lineRule="auto"/>
        <w:rPr>
          <w:rFonts w:cs="Times New Roman"/>
          <w:sz w:val="16"/>
          <w:szCs w:val="16"/>
        </w:rPr>
      </w:pPr>
      <w:r w:rsidRPr="00686D02">
        <w:rPr>
          <w:rFonts w:cs="Times New Roman"/>
          <w:sz w:val="16"/>
          <w:szCs w:val="16"/>
        </w:rPr>
        <w:t>0c139defa5990ce3c483bd9766175a58</w:t>
      </w:r>
    </w:p>
    <w:p w14:paraId="677EAD38" w14:textId="77777777" w:rsidR="00686D02" w:rsidRPr="00686D02" w:rsidRDefault="00686D02" w:rsidP="00686D02">
      <w:pPr>
        <w:spacing w:line="240" w:lineRule="auto"/>
        <w:rPr>
          <w:rFonts w:cs="Times New Roman"/>
          <w:sz w:val="16"/>
          <w:szCs w:val="16"/>
        </w:rPr>
      </w:pPr>
      <w:r w:rsidRPr="00686D02">
        <w:rPr>
          <w:rFonts w:cs="Times New Roman"/>
          <w:sz w:val="16"/>
          <w:szCs w:val="16"/>
        </w:rPr>
        <w:t>0aae65ff2c76b3c93eeea986e2ad8237</w:t>
      </w:r>
    </w:p>
    <w:p w14:paraId="01C81E15" w14:textId="77777777" w:rsidR="00686D02" w:rsidRPr="00686D02" w:rsidRDefault="00686D02" w:rsidP="00686D02">
      <w:pPr>
        <w:spacing w:line="240" w:lineRule="auto"/>
        <w:rPr>
          <w:rFonts w:cs="Times New Roman"/>
          <w:sz w:val="16"/>
          <w:szCs w:val="16"/>
        </w:rPr>
      </w:pPr>
      <w:r w:rsidRPr="00686D02">
        <w:rPr>
          <w:rFonts w:cs="Times New Roman"/>
          <w:sz w:val="16"/>
          <w:szCs w:val="16"/>
        </w:rPr>
        <w:t>0b6a667eeb755ae61e3b01d6dc9cd812</w:t>
      </w:r>
    </w:p>
    <w:p w14:paraId="7536ABD8" w14:textId="77777777" w:rsidR="00686D02" w:rsidRPr="00686D02" w:rsidRDefault="00686D02" w:rsidP="00686D02">
      <w:pPr>
        <w:spacing w:line="240" w:lineRule="auto"/>
        <w:rPr>
          <w:rFonts w:cs="Times New Roman"/>
          <w:sz w:val="16"/>
          <w:szCs w:val="16"/>
        </w:rPr>
      </w:pPr>
      <w:r w:rsidRPr="00686D02">
        <w:rPr>
          <w:rFonts w:cs="Times New Roman"/>
          <w:sz w:val="16"/>
          <w:szCs w:val="16"/>
        </w:rPr>
        <w:t>0ab041d8df166e3c8780a2a93de51d4e</w:t>
      </w:r>
    </w:p>
    <w:p w14:paraId="4D6B81B8" w14:textId="77777777" w:rsidR="00686D02" w:rsidRPr="00686D02" w:rsidRDefault="00686D02" w:rsidP="00686D02">
      <w:pPr>
        <w:spacing w:line="240" w:lineRule="auto"/>
        <w:rPr>
          <w:rFonts w:cs="Times New Roman"/>
          <w:sz w:val="16"/>
          <w:szCs w:val="16"/>
        </w:rPr>
      </w:pPr>
      <w:r w:rsidRPr="00686D02">
        <w:rPr>
          <w:rFonts w:cs="Times New Roman"/>
          <w:sz w:val="16"/>
          <w:szCs w:val="16"/>
        </w:rPr>
        <w:t>0a2e0bf2dd57cd72007ddc76d04f94d8</w:t>
      </w:r>
    </w:p>
    <w:p w14:paraId="305C512D" w14:textId="77777777" w:rsidR="00686D02" w:rsidRPr="00686D02" w:rsidRDefault="00686D02" w:rsidP="00686D02">
      <w:pPr>
        <w:spacing w:line="240" w:lineRule="auto"/>
        <w:rPr>
          <w:rFonts w:cs="Times New Roman"/>
          <w:sz w:val="16"/>
          <w:szCs w:val="16"/>
        </w:rPr>
      </w:pPr>
      <w:r w:rsidRPr="00686D02">
        <w:rPr>
          <w:rFonts w:cs="Times New Roman"/>
          <w:sz w:val="16"/>
          <w:szCs w:val="16"/>
        </w:rPr>
        <w:t>0b001d7694232f5816fd815e61f2238f</w:t>
      </w:r>
    </w:p>
    <w:p w14:paraId="60A30350" w14:textId="77777777" w:rsidR="00686D02" w:rsidRPr="00686D02" w:rsidRDefault="00686D02" w:rsidP="00686D02">
      <w:pPr>
        <w:spacing w:line="240" w:lineRule="auto"/>
        <w:rPr>
          <w:rFonts w:cs="Times New Roman"/>
          <w:sz w:val="16"/>
          <w:szCs w:val="16"/>
        </w:rPr>
      </w:pPr>
      <w:r w:rsidRPr="00686D02">
        <w:rPr>
          <w:rFonts w:cs="Times New Roman"/>
          <w:sz w:val="16"/>
          <w:szCs w:val="16"/>
        </w:rPr>
        <w:t>0a76c5eaaf2be7c9dd9ba1d45e2e92fa</w:t>
      </w:r>
    </w:p>
    <w:p w14:paraId="68C2F757" w14:textId="77777777" w:rsidR="00686D02" w:rsidRPr="00686D02" w:rsidRDefault="00686D02" w:rsidP="00686D02">
      <w:pPr>
        <w:spacing w:line="240" w:lineRule="auto"/>
        <w:rPr>
          <w:rFonts w:cs="Times New Roman"/>
          <w:sz w:val="16"/>
          <w:szCs w:val="16"/>
        </w:rPr>
      </w:pPr>
      <w:r w:rsidRPr="00686D02">
        <w:rPr>
          <w:rFonts w:cs="Times New Roman"/>
          <w:sz w:val="16"/>
          <w:szCs w:val="16"/>
        </w:rPr>
        <w:t>0c1e874b93664cdf9b738d6b1658b121</w:t>
      </w:r>
    </w:p>
    <w:p w14:paraId="1A97B84C" w14:textId="77777777" w:rsidR="00686D02" w:rsidRPr="00686D02" w:rsidRDefault="00686D02" w:rsidP="00686D02">
      <w:pPr>
        <w:spacing w:line="240" w:lineRule="auto"/>
        <w:rPr>
          <w:rFonts w:cs="Times New Roman"/>
          <w:sz w:val="16"/>
          <w:szCs w:val="16"/>
        </w:rPr>
      </w:pPr>
      <w:r w:rsidRPr="00686D02">
        <w:rPr>
          <w:rFonts w:cs="Times New Roman"/>
          <w:sz w:val="16"/>
          <w:szCs w:val="16"/>
        </w:rPr>
        <w:t>000adc56f2d8cd1f7b8f6b54912000e9</w:t>
      </w:r>
    </w:p>
    <w:p w14:paraId="49860078" w14:textId="77777777" w:rsidR="00686D02" w:rsidRPr="00686D02" w:rsidRDefault="00686D02" w:rsidP="00686D02">
      <w:pPr>
        <w:spacing w:line="240" w:lineRule="auto"/>
        <w:rPr>
          <w:rFonts w:cs="Times New Roman"/>
          <w:sz w:val="16"/>
          <w:szCs w:val="16"/>
        </w:rPr>
      </w:pPr>
      <w:r w:rsidRPr="00686D02">
        <w:rPr>
          <w:rFonts w:cs="Times New Roman"/>
          <w:sz w:val="16"/>
          <w:szCs w:val="16"/>
        </w:rPr>
        <w:t>0cd0e34ff3d392958163f3c5c6e9f4cd</w:t>
      </w:r>
    </w:p>
    <w:p w14:paraId="34CCD2A9" w14:textId="77777777" w:rsidR="00686D02" w:rsidRPr="00686D02" w:rsidRDefault="00686D02" w:rsidP="00686D02">
      <w:pPr>
        <w:spacing w:line="240" w:lineRule="auto"/>
        <w:rPr>
          <w:rFonts w:cs="Times New Roman"/>
          <w:sz w:val="16"/>
          <w:szCs w:val="16"/>
        </w:rPr>
      </w:pPr>
      <w:r w:rsidRPr="00686D02">
        <w:rPr>
          <w:rFonts w:cs="Times New Roman"/>
          <w:sz w:val="16"/>
          <w:szCs w:val="16"/>
        </w:rPr>
        <w:t>0cd10be380dfe5b9adf88a2691d49d3e</w:t>
      </w:r>
    </w:p>
    <w:p w14:paraId="30BA79C8" w14:textId="77777777" w:rsidR="00686D02" w:rsidRPr="00686D02" w:rsidRDefault="00686D02" w:rsidP="00686D02">
      <w:pPr>
        <w:spacing w:line="240" w:lineRule="auto"/>
        <w:rPr>
          <w:rFonts w:cs="Times New Roman"/>
          <w:sz w:val="16"/>
          <w:szCs w:val="16"/>
        </w:rPr>
      </w:pPr>
      <w:r w:rsidRPr="00686D02">
        <w:rPr>
          <w:rFonts w:cs="Times New Roman"/>
          <w:sz w:val="16"/>
          <w:szCs w:val="16"/>
        </w:rPr>
        <w:t>0bef6f950003354f06ada5ffebde211b</w:t>
      </w:r>
    </w:p>
    <w:p w14:paraId="7CDEC611" w14:textId="77777777" w:rsidR="00686D02" w:rsidRPr="00686D02" w:rsidRDefault="00686D02" w:rsidP="00686D02">
      <w:pPr>
        <w:spacing w:line="240" w:lineRule="auto"/>
        <w:rPr>
          <w:rFonts w:cs="Times New Roman"/>
          <w:sz w:val="16"/>
          <w:szCs w:val="16"/>
        </w:rPr>
      </w:pPr>
      <w:r w:rsidRPr="00686D02">
        <w:rPr>
          <w:rFonts w:cs="Times New Roman"/>
          <w:sz w:val="16"/>
          <w:szCs w:val="16"/>
        </w:rPr>
        <w:t>0a7e34aaf3e7abe2e30a8fc0fe78f070</w:t>
      </w:r>
    </w:p>
    <w:p w14:paraId="09618745" w14:textId="77777777" w:rsidR="00686D02" w:rsidRPr="00686D02" w:rsidRDefault="00686D02" w:rsidP="00686D02">
      <w:pPr>
        <w:spacing w:line="240" w:lineRule="auto"/>
        <w:rPr>
          <w:rFonts w:cs="Times New Roman"/>
          <w:sz w:val="16"/>
          <w:szCs w:val="16"/>
        </w:rPr>
      </w:pPr>
      <w:r w:rsidRPr="00686D02">
        <w:rPr>
          <w:rFonts w:cs="Times New Roman"/>
          <w:sz w:val="16"/>
          <w:szCs w:val="16"/>
        </w:rPr>
        <w:t>000f6d35ea5397e40ffaa7931a9ae1d3</w:t>
      </w:r>
    </w:p>
    <w:p w14:paraId="7D8F16BD" w14:textId="77777777" w:rsidR="00686D02" w:rsidRPr="00686D02" w:rsidRDefault="00686D02" w:rsidP="00686D02">
      <w:pPr>
        <w:spacing w:line="240" w:lineRule="auto"/>
        <w:rPr>
          <w:rFonts w:cs="Times New Roman"/>
          <w:sz w:val="16"/>
          <w:szCs w:val="16"/>
        </w:rPr>
      </w:pPr>
      <w:r w:rsidRPr="00686D02">
        <w:rPr>
          <w:rFonts w:cs="Times New Roman"/>
          <w:sz w:val="16"/>
          <w:szCs w:val="16"/>
        </w:rPr>
        <w:t>0b42063be590bedc7b78e615a5e9a34b</w:t>
      </w:r>
    </w:p>
    <w:p w14:paraId="75684519" w14:textId="77777777" w:rsidR="00686D02" w:rsidRPr="00686D02" w:rsidRDefault="00686D02" w:rsidP="00686D02">
      <w:pPr>
        <w:spacing w:line="240" w:lineRule="auto"/>
        <w:rPr>
          <w:rFonts w:cs="Times New Roman"/>
          <w:sz w:val="16"/>
          <w:szCs w:val="16"/>
        </w:rPr>
      </w:pPr>
      <w:r w:rsidRPr="00686D02">
        <w:rPr>
          <w:rFonts w:cs="Times New Roman"/>
          <w:sz w:val="16"/>
          <w:szCs w:val="16"/>
        </w:rPr>
        <w:t>0c652c1ab2c17aa18527ab4e59f12478</w:t>
      </w:r>
    </w:p>
    <w:p w14:paraId="3C2FB469" w14:textId="77777777" w:rsidR="00686D02" w:rsidRPr="00686D02" w:rsidRDefault="00686D02" w:rsidP="00686D02">
      <w:pPr>
        <w:spacing w:line="240" w:lineRule="auto"/>
        <w:rPr>
          <w:rFonts w:cs="Times New Roman"/>
          <w:sz w:val="16"/>
          <w:szCs w:val="16"/>
        </w:rPr>
      </w:pPr>
      <w:r w:rsidRPr="00686D02">
        <w:rPr>
          <w:rFonts w:cs="Times New Roman"/>
          <w:sz w:val="16"/>
          <w:szCs w:val="16"/>
        </w:rPr>
        <w:t>0b42b7bd76b2c4d1339f8e9c3b20e2bb</w:t>
      </w:r>
    </w:p>
    <w:p w14:paraId="0D290261" w14:textId="77777777" w:rsidR="00686D02" w:rsidRPr="00686D02" w:rsidRDefault="00686D02" w:rsidP="00686D02">
      <w:pPr>
        <w:spacing w:line="240" w:lineRule="auto"/>
        <w:rPr>
          <w:rFonts w:cs="Times New Roman"/>
          <w:sz w:val="16"/>
          <w:szCs w:val="16"/>
        </w:rPr>
      </w:pPr>
      <w:r w:rsidRPr="00686D02">
        <w:rPr>
          <w:rFonts w:cs="Times New Roman"/>
          <w:sz w:val="16"/>
          <w:szCs w:val="16"/>
        </w:rPr>
        <w:t>00a4a67dc6a4f175affa93d45340c119</w:t>
      </w:r>
    </w:p>
    <w:p w14:paraId="794CFBBB" w14:textId="77777777" w:rsidR="00686D02" w:rsidRPr="00686D02" w:rsidRDefault="00686D02" w:rsidP="00686D02">
      <w:pPr>
        <w:spacing w:line="240" w:lineRule="auto"/>
        <w:rPr>
          <w:rFonts w:cs="Times New Roman"/>
          <w:sz w:val="16"/>
          <w:szCs w:val="16"/>
        </w:rPr>
      </w:pPr>
      <w:r w:rsidRPr="00686D02">
        <w:rPr>
          <w:rFonts w:cs="Times New Roman"/>
          <w:sz w:val="16"/>
          <w:szCs w:val="16"/>
        </w:rPr>
        <w:t>00a4b6a503d5cfd408c97091c914fd74</w:t>
      </w:r>
    </w:p>
    <w:p w14:paraId="1962337D" w14:textId="77777777" w:rsidR="00686D02" w:rsidRPr="00686D02" w:rsidRDefault="00686D02" w:rsidP="00686D02">
      <w:pPr>
        <w:spacing w:line="240" w:lineRule="auto"/>
        <w:rPr>
          <w:rFonts w:cs="Times New Roman"/>
          <w:sz w:val="16"/>
          <w:szCs w:val="16"/>
        </w:rPr>
      </w:pPr>
      <w:r w:rsidRPr="00686D02">
        <w:rPr>
          <w:rFonts w:cs="Times New Roman"/>
          <w:sz w:val="16"/>
          <w:szCs w:val="16"/>
        </w:rPr>
        <w:t>0ac90ad4ffa9236f4e4b8feb619eb0c0</w:t>
      </w:r>
    </w:p>
    <w:p w14:paraId="675E144E" w14:textId="77777777" w:rsidR="00686D02" w:rsidRPr="00686D02" w:rsidRDefault="00686D02" w:rsidP="00686D02">
      <w:pPr>
        <w:spacing w:line="240" w:lineRule="auto"/>
        <w:rPr>
          <w:rFonts w:cs="Times New Roman"/>
          <w:sz w:val="16"/>
          <w:szCs w:val="16"/>
        </w:rPr>
      </w:pPr>
      <w:r w:rsidRPr="00686D02">
        <w:rPr>
          <w:rFonts w:cs="Times New Roman"/>
          <w:sz w:val="16"/>
          <w:szCs w:val="16"/>
        </w:rPr>
        <w:t>0ac9c6feed95426d6d3ec9cae396baed</w:t>
      </w:r>
    </w:p>
    <w:p w14:paraId="1F3DE2A2" w14:textId="77777777" w:rsidR="00686D02" w:rsidRPr="00686D02" w:rsidRDefault="00686D02" w:rsidP="00686D02">
      <w:pPr>
        <w:spacing w:line="240" w:lineRule="auto"/>
        <w:rPr>
          <w:rFonts w:cs="Times New Roman"/>
          <w:sz w:val="16"/>
          <w:szCs w:val="16"/>
        </w:rPr>
      </w:pPr>
      <w:r w:rsidRPr="00686D02">
        <w:rPr>
          <w:rFonts w:cs="Times New Roman"/>
          <w:sz w:val="16"/>
          <w:szCs w:val="16"/>
        </w:rPr>
        <w:t>0cdc7f2318174f819872f169a6989d43</w:t>
      </w:r>
    </w:p>
    <w:p w14:paraId="242C22B7" w14:textId="77777777" w:rsidR="00686D02" w:rsidRPr="00686D02" w:rsidRDefault="00686D02" w:rsidP="00686D02">
      <w:pPr>
        <w:spacing w:line="240" w:lineRule="auto"/>
        <w:rPr>
          <w:rFonts w:cs="Times New Roman"/>
          <w:sz w:val="16"/>
          <w:szCs w:val="16"/>
        </w:rPr>
      </w:pPr>
      <w:r w:rsidRPr="00686D02">
        <w:rPr>
          <w:rFonts w:cs="Times New Roman"/>
          <w:sz w:val="16"/>
          <w:szCs w:val="16"/>
        </w:rPr>
        <w:t>0acae447ae4c1159d4d19dd680971ddb</w:t>
      </w:r>
    </w:p>
    <w:p w14:paraId="4C3C935B" w14:textId="77777777" w:rsidR="00686D02" w:rsidRPr="00686D02" w:rsidRDefault="00686D02" w:rsidP="00686D02">
      <w:pPr>
        <w:spacing w:line="240" w:lineRule="auto"/>
        <w:rPr>
          <w:rFonts w:cs="Times New Roman"/>
          <w:sz w:val="16"/>
          <w:szCs w:val="16"/>
        </w:rPr>
      </w:pPr>
      <w:r w:rsidRPr="00686D02">
        <w:rPr>
          <w:rFonts w:cs="Times New Roman"/>
          <w:sz w:val="16"/>
          <w:szCs w:val="16"/>
        </w:rPr>
        <w:t>0cde55d6d3510f66c5180774c802d2a0</w:t>
      </w:r>
    </w:p>
    <w:p w14:paraId="4AEDF1D5" w14:textId="77777777" w:rsidR="00686D02" w:rsidRPr="00686D02" w:rsidRDefault="00686D02" w:rsidP="00686D02">
      <w:pPr>
        <w:spacing w:line="240" w:lineRule="auto"/>
        <w:rPr>
          <w:rFonts w:cs="Times New Roman"/>
          <w:sz w:val="16"/>
          <w:szCs w:val="16"/>
        </w:rPr>
      </w:pPr>
      <w:r w:rsidRPr="00686D02">
        <w:rPr>
          <w:rFonts w:cs="Times New Roman"/>
          <w:sz w:val="16"/>
          <w:szCs w:val="16"/>
        </w:rPr>
        <w:t>00aae6c41996b3d1631f605ad783f1f8</w:t>
      </w:r>
    </w:p>
    <w:p w14:paraId="2563682D" w14:textId="77777777" w:rsidR="00686D02" w:rsidRPr="00686D02" w:rsidRDefault="00686D02" w:rsidP="00686D02">
      <w:pPr>
        <w:spacing w:line="240" w:lineRule="auto"/>
        <w:rPr>
          <w:rFonts w:cs="Times New Roman"/>
          <w:sz w:val="16"/>
          <w:szCs w:val="16"/>
        </w:rPr>
      </w:pPr>
      <w:r w:rsidRPr="00686D02">
        <w:rPr>
          <w:rFonts w:cs="Times New Roman"/>
          <w:sz w:val="16"/>
          <w:szCs w:val="16"/>
        </w:rPr>
        <w:t>0ad56062037cfa1432b02bf59ed10b90</w:t>
      </w:r>
    </w:p>
    <w:p w14:paraId="71A03A1F" w14:textId="77777777" w:rsidR="00686D02" w:rsidRPr="00686D02" w:rsidRDefault="00686D02" w:rsidP="00686D02">
      <w:pPr>
        <w:spacing w:line="240" w:lineRule="auto"/>
        <w:rPr>
          <w:rFonts w:cs="Times New Roman"/>
          <w:sz w:val="16"/>
          <w:szCs w:val="16"/>
        </w:rPr>
      </w:pPr>
      <w:r w:rsidRPr="00686D02">
        <w:rPr>
          <w:rFonts w:cs="Times New Roman"/>
          <w:sz w:val="16"/>
          <w:szCs w:val="16"/>
        </w:rPr>
        <w:t>0ce4d65a9c7639303daf2e50b3883580</w:t>
      </w:r>
    </w:p>
    <w:p w14:paraId="2AE2A4CF" w14:textId="77777777" w:rsidR="00686D02" w:rsidRPr="00686D02" w:rsidRDefault="00686D02" w:rsidP="00686D02">
      <w:pPr>
        <w:spacing w:line="240" w:lineRule="auto"/>
        <w:rPr>
          <w:rFonts w:cs="Times New Roman"/>
          <w:sz w:val="16"/>
          <w:szCs w:val="16"/>
        </w:rPr>
      </w:pPr>
      <w:r w:rsidRPr="00686D02">
        <w:rPr>
          <w:rFonts w:cs="Times New Roman"/>
          <w:sz w:val="16"/>
          <w:szCs w:val="16"/>
        </w:rPr>
        <w:t>00b26c8964bf6c20183d13867e6dbcb0</w:t>
      </w:r>
    </w:p>
    <w:p w14:paraId="53D96241" w14:textId="77777777" w:rsidR="00686D02" w:rsidRPr="00686D02" w:rsidRDefault="00686D02" w:rsidP="00686D02">
      <w:pPr>
        <w:spacing w:line="240" w:lineRule="auto"/>
        <w:rPr>
          <w:rFonts w:cs="Times New Roman"/>
          <w:sz w:val="16"/>
          <w:szCs w:val="16"/>
        </w:rPr>
      </w:pPr>
      <w:r w:rsidRPr="00686D02">
        <w:rPr>
          <w:rFonts w:cs="Times New Roman"/>
          <w:sz w:val="16"/>
          <w:szCs w:val="16"/>
        </w:rPr>
        <w:t>0a94b754ff74d08b1e8c8ef80483c4a0</w:t>
      </w:r>
    </w:p>
    <w:p w14:paraId="559B3546" w14:textId="77777777" w:rsidR="00686D02" w:rsidRPr="00686D02" w:rsidRDefault="00686D02" w:rsidP="00686D02">
      <w:pPr>
        <w:spacing w:line="240" w:lineRule="auto"/>
        <w:rPr>
          <w:rFonts w:cs="Times New Roman"/>
          <w:sz w:val="16"/>
          <w:szCs w:val="16"/>
        </w:rPr>
      </w:pPr>
      <w:r w:rsidRPr="00686D02">
        <w:rPr>
          <w:rFonts w:cs="Times New Roman"/>
          <w:sz w:val="16"/>
          <w:szCs w:val="16"/>
        </w:rPr>
        <w:t>00b35ea8173b4f5116e599d9f80e3611</w:t>
      </w:r>
    </w:p>
    <w:p w14:paraId="3E579A38" w14:textId="77777777" w:rsidR="00686D02" w:rsidRPr="00686D02" w:rsidRDefault="00686D02" w:rsidP="00686D02">
      <w:pPr>
        <w:spacing w:line="240" w:lineRule="auto"/>
        <w:rPr>
          <w:rFonts w:cs="Times New Roman"/>
          <w:sz w:val="16"/>
          <w:szCs w:val="16"/>
        </w:rPr>
      </w:pPr>
      <w:r w:rsidRPr="00686D02">
        <w:rPr>
          <w:rFonts w:cs="Times New Roman"/>
          <w:sz w:val="16"/>
          <w:szCs w:val="16"/>
        </w:rPr>
        <w:t>0a984388f755cedbef29773a1cf9a233</w:t>
      </w:r>
    </w:p>
    <w:p w14:paraId="41C41D60" w14:textId="77777777" w:rsidR="00686D02" w:rsidRPr="00686D02" w:rsidRDefault="00686D02" w:rsidP="00686D02">
      <w:pPr>
        <w:spacing w:line="240" w:lineRule="auto"/>
        <w:rPr>
          <w:rFonts w:cs="Times New Roman"/>
          <w:sz w:val="16"/>
          <w:szCs w:val="16"/>
        </w:rPr>
      </w:pPr>
      <w:r w:rsidRPr="00686D02">
        <w:rPr>
          <w:rFonts w:cs="Times New Roman"/>
          <w:sz w:val="16"/>
          <w:szCs w:val="16"/>
        </w:rPr>
        <w:t>0b619b5e89f2d912623ebf3bcc703f92</w:t>
      </w:r>
    </w:p>
    <w:p w14:paraId="1BA7CD36" w14:textId="77777777" w:rsidR="00686D02" w:rsidRPr="00686D02" w:rsidRDefault="00686D02" w:rsidP="00686D02">
      <w:pPr>
        <w:spacing w:line="240" w:lineRule="auto"/>
        <w:rPr>
          <w:rFonts w:cs="Times New Roman"/>
          <w:sz w:val="16"/>
          <w:szCs w:val="16"/>
        </w:rPr>
      </w:pPr>
      <w:r w:rsidRPr="00686D02">
        <w:rPr>
          <w:rFonts w:cs="Times New Roman"/>
          <w:sz w:val="16"/>
          <w:szCs w:val="16"/>
        </w:rPr>
        <w:t>0cb4ffd54776b22a23c44dc2c77e07fb</w:t>
      </w:r>
    </w:p>
    <w:p w14:paraId="0F784239" w14:textId="77777777" w:rsidR="00686D02" w:rsidRPr="00686D02" w:rsidRDefault="00686D02" w:rsidP="00686D02">
      <w:pPr>
        <w:spacing w:line="240" w:lineRule="auto"/>
        <w:rPr>
          <w:rFonts w:cs="Times New Roman"/>
          <w:sz w:val="16"/>
          <w:szCs w:val="16"/>
        </w:rPr>
      </w:pPr>
      <w:r w:rsidRPr="00686D02">
        <w:rPr>
          <w:rFonts w:cs="Times New Roman"/>
          <w:sz w:val="16"/>
          <w:szCs w:val="16"/>
        </w:rPr>
        <w:t>0a5916725f414419e336fe94ee5b1ad0</w:t>
      </w:r>
    </w:p>
    <w:p w14:paraId="139141A0" w14:textId="77777777" w:rsidR="00686D02" w:rsidRPr="00686D02" w:rsidRDefault="00686D02" w:rsidP="00686D02">
      <w:pPr>
        <w:spacing w:line="240" w:lineRule="auto"/>
        <w:rPr>
          <w:rFonts w:cs="Times New Roman"/>
          <w:sz w:val="16"/>
          <w:szCs w:val="16"/>
        </w:rPr>
      </w:pPr>
      <w:r w:rsidRPr="00686D02">
        <w:rPr>
          <w:rFonts w:cs="Times New Roman"/>
          <w:sz w:val="16"/>
          <w:szCs w:val="16"/>
        </w:rPr>
        <w:t>0aa34c3277c4325ed6adeb5412abf891</w:t>
      </w:r>
    </w:p>
    <w:p w14:paraId="468F6473" w14:textId="77777777" w:rsidR="00686D02" w:rsidRPr="00686D02" w:rsidRDefault="00686D02" w:rsidP="00686D02">
      <w:pPr>
        <w:spacing w:line="240" w:lineRule="auto"/>
        <w:rPr>
          <w:rFonts w:cs="Times New Roman"/>
          <w:sz w:val="16"/>
          <w:szCs w:val="16"/>
        </w:rPr>
      </w:pPr>
      <w:r w:rsidRPr="00686D02">
        <w:rPr>
          <w:rFonts w:cs="Times New Roman"/>
          <w:sz w:val="16"/>
          <w:szCs w:val="16"/>
        </w:rPr>
        <w:t>0c4b66822f7ccddb9d4661883ac31eb0</w:t>
      </w:r>
    </w:p>
    <w:p w14:paraId="060D7B01" w14:textId="77777777" w:rsidR="00686D02" w:rsidRPr="00686D02" w:rsidRDefault="00686D02" w:rsidP="00686D02">
      <w:pPr>
        <w:spacing w:line="240" w:lineRule="auto"/>
        <w:rPr>
          <w:rFonts w:cs="Times New Roman"/>
          <w:sz w:val="16"/>
          <w:szCs w:val="16"/>
        </w:rPr>
      </w:pPr>
      <w:r w:rsidRPr="00686D02">
        <w:rPr>
          <w:rFonts w:cs="Times New Roman"/>
          <w:sz w:val="16"/>
          <w:szCs w:val="16"/>
        </w:rPr>
        <w:t>0a62d98accc2ed4bbc749c423573ee9a</w:t>
      </w:r>
    </w:p>
    <w:p w14:paraId="4E348611" w14:textId="77777777" w:rsidR="00686D02" w:rsidRPr="00686D02" w:rsidRDefault="00686D02" w:rsidP="00686D02">
      <w:pPr>
        <w:spacing w:line="240" w:lineRule="auto"/>
        <w:rPr>
          <w:rFonts w:cs="Times New Roman"/>
          <w:sz w:val="16"/>
          <w:szCs w:val="16"/>
        </w:rPr>
      </w:pPr>
      <w:r w:rsidRPr="00686D02">
        <w:rPr>
          <w:rFonts w:cs="Times New Roman"/>
          <w:sz w:val="16"/>
          <w:szCs w:val="16"/>
        </w:rPr>
        <w:t>0a641e90a2ed5795c491cc19ee383830</w:t>
      </w:r>
    </w:p>
    <w:p w14:paraId="50081690" w14:textId="77777777" w:rsidR="00686D02" w:rsidRPr="00686D02" w:rsidRDefault="00686D02" w:rsidP="00686D02">
      <w:pPr>
        <w:spacing w:line="240" w:lineRule="auto"/>
        <w:rPr>
          <w:rFonts w:cs="Times New Roman"/>
          <w:sz w:val="16"/>
          <w:szCs w:val="16"/>
        </w:rPr>
      </w:pPr>
      <w:r w:rsidRPr="00686D02">
        <w:rPr>
          <w:rFonts w:cs="Times New Roman"/>
          <w:sz w:val="16"/>
          <w:szCs w:val="16"/>
        </w:rPr>
        <w:t>0cf053cfd40eeae31ec034d793ec5f90</w:t>
      </w:r>
    </w:p>
    <w:p w14:paraId="61566ABA" w14:textId="77777777" w:rsidR="00686D02" w:rsidRPr="00686D02" w:rsidRDefault="00686D02" w:rsidP="00686D02">
      <w:pPr>
        <w:spacing w:line="240" w:lineRule="auto"/>
        <w:rPr>
          <w:rFonts w:cs="Times New Roman"/>
          <w:sz w:val="16"/>
          <w:szCs w:val="16"/>
        </w:rPr>
      </w:pPr>
      <w:r w:rsidRPr="00686D02">
        <w:rPr>
          <w:rFonts w:cs="Times New Roman"/>
          <w:sz w:val="16"/>
          <w:szCs w:val="16"/>
        </w:rPr>
        <w:t>0aef2149ae72310dbf32309d4537dc30</w:t>
      </w:r>
    </w:p>
    <w:p w14:paraId="4B49484C" w14:textId="77777777" w:rsidR="00686D02" w:rsidRPr="00686D02" w:rsidRDefault="00686D02" w:rsidP="00686D02">
      <w:pPr>
        <w:spacing w:line="240" w:lineRule="auto"/>
        <w:rPr>
          <w:rFonts w:cs="Times New Roman"/>
          <w:sz w:val="16"/>
          <w:szCs w:val="16"/>
        </w:rPr>
      </w:pPr>
      <w:r w:rsidRPr="00686D02">
        <w:rPr>
          <w:rFonts w:cs="Times New Roman"/>
          <w:sz w:val="16"/>
          <w:szCs w:val="16"/>
        </w:rPr>
        <w:t>0b9f72c0bd51220db604d88efa632c8f</w:t>
      </w:r>
    </w:p>
    <w:p w14:paraId="55676692" w14:textId="77777777" w:rsidR="00686D02" w:rsidRPr="00686D02" w:rsidRDefault="00686D02" w:rsidP="00686D02">
      <w:pPr>
        <w:spacing w:line="240" w:lineRule="auto"/>
        <w:rPr>
          <w:rFonts w:cs="Times New Roman"/>
          <w:sz w:val="16"/>
          <w:szCs w:val="16"/>
        </w:rPr>
      </w:pPr>
      <w:r w:rsidRPr="00686D02">
        <w:rPr>
          <w:rFonts w:cs="Times New Roman"/>
          <w:sz w:val="16"/>
          <w:szCs w:val="16"/>
        </w:rPr>
        <w:t>0a26711feada5c5b2935bd81bf82af90</w:t>
      </w:r>
    </w:p>
    <w:p w14:paraId="7AD6DC82" w14:textId="77777777" w:rsidR="00686D02" w:rsidRPr="00686D02" w:rsidRDefault="00686D02" w:rsidP="00686D02">
      <w:pPr>
        <w:spacing w:line="240" w:lineRule="auto"/>
        <w:rPr>
          <w:rFonts w:cs="Times New Roman"/>
          <w:sz w:val="16"/>
          <w:szCs w:val="16"/>
        </w:rPr>
      </w:pPr>
      <w:r w:rsidRPr="00686D02">
        <w:rPr>
          <w:rFonts w:cs="Times New Roman"/>
          <w:sz w:val="16"/>
          <w:szCs w:val="16"/>
        </w:rPr>
        <w:t>0a29134064c19d23dc603947eb8e44a7</w:t>
      </w:r>
    </w:p>
    <w:p w14:paraId="1FD64F87" w14:textId="77777777" w:rsidR="00686D02" w:rsidRPr="00686D02" w:rsidRDefault="00686D02" w:rsidP="00686D02">
      <w:pPr>
        <w:spacing w:line="240" w:lineRule="auto"/>
        <w:rPr>
          <w:rFonts w:cs="Times New Roman"/>
          <w:sz w:val="16"/>
          <w:szCs w:val="16"/>
        </w:rPr>
      </w:pPr>
      <w:r w:rsidRPr="00686D02">
        <w:rPr>
          <w:rFonts w:cs="Times New Roman"/>
          <w:sz w:val="16"/>
          <w:szCs w:val="16"/>
        </w:rPr>
        <w:t>00d058aaf79abc4cd49524b4394818dd</w:t>
      </w:r>
    </w:p>
    <w:p w14:paraId="7BB5C1E2" w14:textId="77777777" w:rsidR="00686D02" w:rsidRPr="00686D02" w:rsidRDefault="00686D02" w:rsidP="00686D02">
      <w:pPr>
        <w:spacing w:line="240" w:lineRule="auto"/>
        <w:rPr>
          <w:rFonts w:cs="Times New Roman"/>
          <w:sz w:val="16"/>
          <w:szCs w:val="16"/>
        </w:rPr>
      </w:pPr>
      <w:r w:rsidRPr="00686D02">
        <w:rPr>
          <w:rFonts w:cs="Times New Roman"/>
          <w:sz w:val="16"/>
          <w:szCs w:val="16"/>
        </w:rPr>
        <w:t>0b6fa82d31b88c7f6e24a32e431ff89e</w:t>
      </w:r>
    </w:p>
    <w:p w14:paraId="06DC0520" w14:textId="77777777" w:rsidR="00686D02" w:rsidRPr="00686D02" w:rsidRDefault="00686D02" w:rsidP="00686D02">
      <w:pPr>
        <w:spacing w:line="240" w:lineRule="auto"/>
        <w:rPr>
          <w:rFonts w:cs="Times New Roman"/>
          <w:sz w:val="16"/>
          <w:szCs w:val="16"/>
        </w:rPr>
      </w:pPr>
      <w:r w:rsidRPr="00686D02">
        <w:rPr>
          <w:rFonts w:cs="Times New Roman"/>
          <w:sz w:val="16"/>
          <w:szCs w:val="16"/>
        </w:rPr>
        <w:t>0ab20e599b5d000134e809e1aeb44149</w:t>
      </w:r>
    </w:p>
    <w:p w14:paraId="41BD4037" w14:textId="77777777" w:rsidR="00686D02" w:rsidRPr="00686D02" w:rsidRDefault="00686D02" w:rsidP="00686D02">
      <w:pPr>
        <w:spacing w:line="240" w:lineRule="auto"/>
        <w:rPr>
          <w:rFonts w:cs="Times New Roman"/>
          <w:sz w:val="16"/>
          <w:szCs w:val="16"/>
        </w:rPr>
      </w:pPr>
      <w:r w:rsidRPr="00686D02">
        <w:rPr>
          <w:rFonts w:cs="Times New Roman"/>
          <w:sz w:val="16"/>
          <w:szCs w:val="16"/>
        </w:rPr>
        <w:t>0b710ef11df30e253950c36bb72694a0</w:t>
      </w:r>
    </w:p>
    <w:p w14:paraId="1455628A" w14:textId="77777777" w:rsidR="00686D02" w:rsidRPr="00686D02" w:rsidRDefault="00686D02" w:rsidP="00686D02">
      <w:pPr>
        <w:spacing w:line="240" w:lineRule="auto"/>
        <w:rPr>
          <w:rFonts w:cs="Times New Roman"/>
          <w:sz w:val="16"/>
          <w:szCs w:val="16"/>
        </w:rPr>
      </w:pPr>
      <w:r w:rsidRPr="00686D02">
        <w:rPr>
          <w:rFonts w:cs="Times New Roman"/>
          <w:sz w:val="16"/>
          <w:szCs w:val="16"/>
        </w:rPr>
        <w:t>00d5e8c917ee36e5a2544bbd4b8681d1</w:t>
      </w:r>
    </w:p>
    <w:p w14:paraId="2AB1F278" w14:textId="77777777" w:rsidR="00686D02" w:rsidRPr="00686D02" w:rsidRDefault="00686D02" w:rsidP="00686D02">
      <w:pPr>
        <w:spacing w:line="240" w:lineRule="auto"/>
        <w:rPr>
          <w:rFonts w:cs="Times New Roman"/>
          <w:sz w:val="16"/>
          <w:szCs w:val="16"/>
        </w:rPr>
      </w:pPr>
      <w:r w:rsidRPr="00686D02">
        <w:rPr>
          <w:rFonts w:cs="Times New Roman"/>
          <w:sz w:val="16"/>
          <w:szCs w:val="16"/>
        </w:rPr>
        <w:t>0c92831b669298243c7670cede993aa1</w:t>
      </w:r>
    </w:p>
    <w:p w14:paraId="07AFB120" w14:textId="77777777" w:rsidR="00686D02" w:rsidRPr="00686D02" w:rsidRDefault="00686D02" w:rsidP="00686D02">
      <w:pPr>
        <w:spacing w:line="240" w:lineRule="auto"/>
        <w:rPr>
          <w:rFonts w:cs="Times New Roman"/>
          <w:sz w:val="16"/>
          <w:szCs w:val="16"/>
        </w:rPr>
      </w:pPr>
      <w:r w:rsidRPr="00686D02">
        <w:rPr>
          <w:rFonts w:cs="Times New Roman"/>
          <w:sz w:val="16"/>
          <w:szCs w:val="16"/>
        </w:rPr>
        <w:t>0cfc54d4c2186648f0b444795ddb3890</w:t>
      </w:r>
    </w:p>
    <w:p w14:paraId="7A2ACFB2" w14:textId="77777777" w:rsidR="00686D02" w:rsidRPr="00686D02" w:rsidRDefault="00686D02" w:rsidP="00686D02">
      <w:pPr>
        <w:spacing w:line="240" w:lineRule="auto"/>
        <w:rPr>
          <w:rFonts w:cs="Times New Roman"/>
          <w:sz w:val="16"/>
          <w:szCs w:val="16"/>
        </w:rPr>
      </w:pPr>
      <w:r w:rsidRPr="00686D02">
        <w:rPr>
          <w:rFonts w:cs="Times New Roman"/>
          <w:sz w:val="16"/>
          <w:szCs w:val="16"/>
        </w:rPr>
        <w:t>0baff43f1c605432758b38de913d4fea</w:t>
      </w:r>
    </w:p>
    <w:p w14:paraId="576ECCE9" w14:textId="77777777" w:rsidR="00686D02" w:rsidRPr="00686D02" w:rsidRDefault="00686D02" w:rsidP="00686D02">
      <w:pPr>
        <w:spacing w:line="240" w:lineRule="auto"/>
        <w:rPr>
          <w:rFonts w:cs="Times New Roman"/>
          <w:sz w:val="16"/>
          <w:szCs w:val="16"/>
        </w:rPr>
      </w:pPr>
      <w:r w:rsidRPr="00686D02">
        <w:rPr>
          <w:rFonts w:cs="Times New Roman"/>
          <w:sz w:val="16"/>
          <w:szCs w:val="16"/>
        </w:rPr>
        <w:t>0a7aeb15c02416a22d855a1a525f2596</w:t>
      </w:r>
    </w:p>
    <w:p w14:paraId="50B7DA30" w14:textId="77777777" w:rsidR="00686D02" w:rsidRPr="00686D02" w:rsidRDefault="00686D02" w:rsidP="00686D02">
      <w:pPr>
        <w:spacing w:line="240" w:lineRule="auto"/>
        <w:rPr>
          <w:rFonts w:cs="Times New Roman"/>
          <w:sz w:val="16"/>
          <w:szCs w:val="16"/>
        </w:rPr>
      </w:pPr>
      <w:r w:rsidRPr="00686D02">
        <w:rPr>
          <w:rFonts w:cs="Times New Roman"/>
          <w:sz w:val="16"/>
          <w:szCs w:val="16"/>
        </w:rPr>
        <w:t>0b04e4d2bb577825f30636125a2c7b7e</w:t>
      </w:r>
    </w:p>
    <w:p w14:paraId="383A5195" w14:textId="77777777" w:rsidR="00686D02" w:rsidRPr="00686D02" w:rsidRDefault="00686D02" w:rsidP="00686D02">
      <w:pPr>
        <w:spacing w:line="240" w:lineRule="auto"/>
        <w:rPr>
          <w:rFonts w:cs="Times New Roman"/>
          <w:sz w:val="16"/>
          <w:szCs w:val="16"/>
        </w:rPr>
      </w:pPr>
      <w:r w:rsidRPr="00686D02">
        <w:rPr>
          <w:rFonts w:cs="Times New Roman"/>
          <w:sz w:val="16"/>
          <w:szCs w:val="16"/>
        </w:rPr>
        <w:t>0d020d09acd437b8e1c20dca59c0f3a6</w:t>
      </w:r>
    </w:p>
    <w:p w14:paraId="30589B6B" w14:textId="77777777" w:rsidR="00686D02" w:rsidRPr="00686D02" w:rsidRDefault="00686D02" w:rsidP="00686D02">
      <w:pPr>
        <w:spacing w:line="240" w:lineRule="auto"/>
        <w:rPr>
          <w:rFonts w:cs="Times New Roman"/>
          <w:sz w:val="16"/>
          <w:szCs w:val="16"/>
        </w:rPr>
      </w:pPr>
      <w:r w:rsidRPr="00686D02">
        <w:rPr>
          <w:rFonts w:cs="Times New Roman"/>
          <w:sz w:val="16"/>
          <w:szCs w:val="16"/>
        </w:rPr>
        <w:t>0b0b01cd6422dc8c08e3a86c20f83238</w:t>
      </w:r>
    </w:p>
    <w:p w14:paraId="524F2CFD" w14:textId="77777777" w:rsidR="00686D02" w:rsidRPr="00686D02" w:rsidRDefault="00686D02" w:rsidP="00686D02">
      <w:pPr>
        <w:spacing w:line="240" w:lineRule="auto"/>
        <w:rPr>
          <w:rFonts w:cs="Times New Roman"/>
          <w:sz w:val="16"/>
          <w:szCs w:val="16"/>
        </w:rPr>
      </w:pPr>
      <w:r w:rsidRPr="00686D02">
        <w:rPr>
          <w:rFonts w:cs="Times New Roman"/>
          <w:sz w:val="16"/>
          <w:szCs w:val="16"/>
        </w:rPr>
        <w:t>0a820d851271a391ccdfff47790a4ed2</w:t>
      </w:r>
    </w:p>
    <w:p w14:paraId="427DCCF0" w14:textId="77777777" w:rsidR="00686D02" w:rsidRPr="00686D02" w:rsidRDefault="00686D02" w:rsidP="00686D02">
      <w:pPr>
        <w:spacing w:line="240" w:lineRule="auto"/>
        <w:rPr>
          <w:rFonts w:cs="Times New Roman"/>
          <w:sz w:val="16"/>
          <w:szCs w:val="16"/>
        </w:rPr>
      </w:pPr>
      <w:r w:rsidRPr="00686D02">
        <w:rPr>
          <w:rFonts w:cs="Times New Roman"/>
          <w:sz w:val="16"/>
          <w:szCs w:val="16"/>
        </w:rPr>
        <w:t>00a03d37ba2cbcd9a532ff01d3d5e070</w:t>
      </w:r>
    </w:p>
    <w:p w14:paraId="6F2BE3A8" w14:textId="77777777" w:rsidR="00686D02" w:rsidRPr="00686D02" w:rsidRDefault="00686D02" w:rsidP="00686D02">
      <w:pPr>
        <w:spacing w:line="240" w:lineRule="auto"/>
        <w:rPr>
          <w:rFonts w:cs="Times New Roman"/>
          <w:sz w:val="16"/>
          <w:szCs w:val="16"/>
        </w:rPr>
      </w:pPr>
      <w:r w:rsidRPr="00686D02">
        <w:rPr>
          <w:rFonts w:cs="Times New Roman"/>
          <w:sz w:val="16"/>
          <w:szCs w:val="16"/>
        </w:rPr>
        <w:t>00ea535ecc3b6f358b73add6dfade641</w:t>
      </w:r>
    </w:p>
    <w:p w14:paraId="01C9A762" w14:textId="77777777" w:rsidR="00686D02" w:rsidRPr="00686D02" w:rsidRDefault="00686D02" w:rsidP="00686D02">
      <w:pPr>
        <w:spacing w:line="240" w:lineRule="auto"/>
        <w:rPr>
          <w:rFonts w:cs="Times New Roman"/>
          <w:sz w:val="16"/>
          <w:szCs w:val="16"/>
        </w:rPr>
      </w:pPr>
      <w:r w:rsidRPr="00686D02">
        <w:rPr>
          <w:rFonts w:cs="Times New Roman"/>
          <w:sz w:val="16"/>
          <w:szCs w:val="16"/>
        </w:rPr>
        <w:t>0b10f34c4492de8cf6a3be97dcb4ada0</w:t>
      </w:r>
    </w:p>
    <w:p w14:paraId="30271E1D" w14:textId="77777777" w:rsidR="00686D02" w:rsidRPr="00686D02" w:rsidRDefault="00686D02" w:rsidP="00686D02">
      <w:pPr>
        <w:spacing w:line="240" w:lineRule="auto"/>
        <w:rPr>
          <w:rFonts w:cs="Times New Roman"/>
          <w:sz w:val="16"/>
          <w:szCs w:val="16"/>
        </w:rPr>
      </w:pPr>
      <w:r w:rsidRPr="00686D02">
        <w:rPr>
          <w:rFonts w:cs="Times New Roman"/>
          <w:sz w:val="16"/>
          <w:szCs w:val="16"/>
        </w:rPr>
        <w:t>0d0e13448d1aeae5f8aa059c6d8a0629</w:t>
      </w:r>
    </w:p>
    <w:p w14:paraId="67BB0B43" w14:textId="77777777" w:rsidR="00686D02" w:rsidRPr="00686D02" w:rsidRDefault="00686D02" w:rsidP="00686D02">
      <w:pPr>
        <w:spacing w:line="240" w:lineRule="auto"/>
        <w:rPr>
          <w:rFonts w:cs="Times New Roman"/>
          <w:sz w:val="16"/>
          <w:szCs w:val="16"/>
        </w:rPr>
      </w:pPr>
      <w:r w:rsidRPr="00686D02">
        <w:rPr>
          <w:rFonts w:cs="Times New Roman"/>
          <w:sz w:val="16"/>
          <w:szCs w:val="16"/>
        </w:rPr>
        <w:t>00f1a2c951baaeb34418c67607b70f50</w:t>
      </w:r>
    </w:p>
    <w:p w14:paraId="0DABFA2F" w14:textId="77777777" w:rsidR="00686D02" w:rsidRPr="00686D02" w:rsidRDefault="00686D02" w:rsidP="00686D02">
      <w:pPr>
        <w:spacing w:line="240" w:lineRule="auto"/>
        <w:rPr>
          <w:rFonts w:cs="Times New Roman"/>
          <w:sz w:val="16"/>
          <w:szCs w:val="16"/>
        </w:rPr>
      </w:pPr>
      <w:r w:rsidRPr="00686D02">
        <w:rPr>
          <w:rFonts w:cs="Times New Roman"/>
          <w:sz w:val="16"/>
          <w:szCs w:val="16"/>
        </w:rPr>
        <w:t>0c6b3c0ac7ed88a7f996c81bf8c7463b</w:t>
      </w:r>
    </w:p>
    <w:p w14:paraId="19A9A5AF" w14:textId="77777777" w:rsidR="00686D02" w:rsidRPr="00686D02" w:rsidRDefault="00686D02" w:rsidP="00686D02">
      <w:pPr>
        <w:spacing w:line="240" w:lineRule="auto"/>
        <w:rPr>
          <w:rFonts w:cs="Times New Roman"/>
          <w:sz w:val="16"/>
          <w:szCs w:val="16"/>
        </w:rPr>
      </w:pPr>
      <w:r w:rsidRPr="00686D02">
        <w:rPr>
          <w:rFonts w:cs="Times New Roman"/>
          <w:sz w:val="16"/>
          <w:szCs w:val="16"/>
        </w:rPr>
        <w:t>0d16a4359e0798a6800a5db41c5f0558</w:t>
      </w:r>
    </w:p>
    <w:p w14:paraId="1C45DE6D" w14:textId="77777777" w:rsidR="00686D02" w:rsidRPr="00686D02" w:rsidRDefault="00686D02" w:rsidP="00686D02">
      <w:pPr>
        <w:spacing w:line="240" w:lineRule="auto"/>
        <w:rPr>
          <w:rFonts w:cs="Times New Roman"/>
          <w:sz w:val="16"/>
          <w:szCs w:val="16"/>
        </w:rPr>
      </w:pPr>
      <w:r w:rsidRPr="00686D02">
        <w:rPr>
          <w:rFonts w:cs="Times New Roman"/>
          <w:sz w:val="16"/>
          <w:szCs w:val="16"/>
        </w:rPr>
        <w:t>0bf996f6a46c664f5fe3ff5dedc56102</w:t>
      </w:r>
    </w:p>
    <w:p w14:paraId="3F72C9C0" w14:textId="77777777" w:rsidR="00686D02" w:rsidRPr="00686D02" w:rsidRDefault="00686D02" w:rsidP="00686D02">
      <w:pPr>
        <w:spacing w:line="240" w:lineRule="auto"/>
        <w:rPr>
          <w:rFonts w:cs="Times New Roman"/>
          <w:sz w:val="16"/>
          <w:szCs w:val="16"/>
        </w:rPr>
      </w:pPr>
      <w:r w:rsidRPr="00686D02">
        <w:rPr>
          <w:rFonts w:cs="Times New Roman"/>
          <w:sz w:val="16"/>
          <w:szCs w:val="16"/>
        </w:rPr>
        <w:t>0bcadfa6300173d952219bf4674ac140</w:t>
      </w:r>
    </w:p>
    <w:p w14:paraId="31B28F89" w14:textId="77777777" w:rsidR="00686D02" w:rsidRPr="00686D02" w:rsidRDefault="00686D02" w:rsidP="00686D02">
      <w:pPr>
        <w:spacing w:line="240" w:lineRule="auto"/>
        <w:rPr>
          <w:rFonts w:cs="Times New Roman"/>
          <w:sz w:val="16"/>
          <w:szCs w:val="16"/>
        </w:rPr>
      </w:pPr>
      <w:r w:rsidRPr="00686D02">
        <w:rPr>
          <w:rFonts w:cs="Times New Roman"/>
          <w:sz w:val="16"/>
          <w:szCs w:val="16"/>
        </w:rPr>
        <w:t>0d1a433010938f994935c118ef75e4fe</w:t>
      </w:r>
    </w:p>
    <w:p w14:paraId="2A394ADF" w14:textId="77777777" w:rsidR="00686D02" w:rsidRPr="00686D02" w:rsidRDefault="00686D02" w:rsidP="00686D02">
      <w:pPr>
        <w:spacing w:line="240" w:lineRule="auto"/>
        <w:rPr>
          <w:rFonts w:cs="Times New Roman"/>
          <w:sz w:val="16"/>
          <w:szCs w:val="16"/>
        </w:rPr>
      </w:pPr>
      <w:r w:rsidRPr="00686D02">
        <w:rPr>
          <w:rFonts w:cs="Times New Roman"/>
          <w:sz w:val="16"/>
          <w:szCs w:val="16"/>
        </w:rPr>
        <w:lastRenderedPageBreak/>
        <w:t>0d1ada3549d0e30aa822e6499bdf8600</w:t>
      </w:r>
    </w:p>
    <w:p w14:paraId="72FA0727" w14:textId="77777777" w:rsidR="00686D02" w:rsidRPr="00686D02" w:rsidRDefault="00686D02" w:rsidP="00686D02">
      <w:pPr>
        <w:spacing w:line="240" w:lineRule="auto"/>
        <w:rPr>
          <w:rFonts w:cs="Times New Roman"/>
          <w:sz w:val="16"/>
          <w:szCs w:val="16"/>
        </w:rPr>
      </w:pPr>
      <w:r w:rsidRPr="00686D02">
        <w:rPr>
          <w:rFonts w:cs="Times New Roman"/>
          <w:sz w:val="16"/>
          <w:szCs w:val="16"/>
        </w:rPr>
        <w:t>0d1b4da6cfd38e56ea291dc268d9ae67</w:t>
      </w:r>
    </w:p>
    <w:p w14:paraId="7CF16192" w14:textId="77777777" w:rsidR="00686D02" w:rsidRPr="00686D02" w:rsidRDefault="00686D02" w:rsidP="00686D02">
      <w:pPr>
        <w:spacing w:line="240" w:lineRule="auto"/>
        <w:rPr>
          <w:rFonts w:cs="Times New Roman"/>
          <w:sz w:val="16"/>
          <w:szCs w:val="16"/>
        </w:rPr>
      </w:pPr>
      <w:r w:rsidRPr="00686D02">
        <w:rPr>
          <w:rFonts w:cs="Times New Roman"/>
          <w:sz w:val="16"/>
          <w:szCs w:val="16"/>
        </w:rPr>
        <w:t>0bd0f0125cfa6a3c42767f0d9d0a3a70</w:t>
      </w:r>
    </w:p>
    <w:p w14:paraId="5339085D" w14:textId="77777777" w:rsidR="00686D02" w:rsidRPr="00686D02" w:rsidRDefault="00686D02" w:rsidP="00686D02">
      <w:pPr>
        <w:spacing w:line="240" w:lineRule="auto"/>
        <w:rPr>
          <w:rFonts w:cs="Times New Roman"/>
          <w:sz w:val="16"/>
          <w:szCs w:val="16"/>
        </w:rPr>
      </w:pPr>
      <w:r w:rsidRPr="00686D02">
        <w:rPr>
          <w:rFonts w:cs="Times New Roman"/>
          <w:sz w:val="16"/>
          <w:szCs w:val="16"/>
        </w:rPr>
        <w:t>0b1f6d6940a94de1b61043d28b975cd6</w:t>
      </w:r>
    </w:p>
    <w:p w14:paraId="4E02A808" w14:textId="77777777" w:rsidR="00686D02" w:rsidRPr="00686D02" w:rsidRDefault="00686D02" w:rsidP="00686D02">
      <w:pPr>
        <w:spacing w:line="240" w:lineRule="auto"/>
        <w:rPr>
          <w:rFonts w:cs="Times New Roman"/>
          <w:sz w:val="16"/>
          <w:szCs w:val="16"/>
        </w:rPr>
      </w:pPr>
      <w:r w:rsidRPr="00686D02">
        <w:rPr>
          <w:rFonts w:cs="Times New Roman"/>
          <w:sz w:val="16"/>
          <w:szCs w:val="16"/>
        </w:rPr>
        <w:t>0a140c5f828e3581e25f471bf7ee54fa</w:t>
      </w:r>
    </w:p>
    <w:p w14:paraId="56F52959" w14:textId="77777777" w:rsidR="00686D02" w:rsidRPr="00686D02" w:rsidRDefault="00686D02" w:rsidP="00686D02">
      <w:pPr>
        <w:spacing w:line="240" w:lineRule="auto"/>
        <w:rPr>
          <w:rFonts w:cs="Times New Roman"/>
          <w:sz w:val="16"/>
          <w:szCs w:val="16"/>
        </w:rPr>
      </w:pPr>
      <w:r w:rsidRPr="00686D02">
        <w:rPr>
          <w:rFonts w:cs="Times New Roman"/>
          <w:sz w:val="16"/>
          <w:szCs w:val="16"/>
        </w:rPr>
        <w:t>0b93cf1d7f39c6225469c4c8b782b3d1</w:t>
      </w:r>
    </w:p>
    <w:p w14:paraId="1640317F" w14:textId="77777777" w:rsidR="00686D02" w:rsidRPr="00686D02" w:rsidRDefault="00686D02" w:rsidP="00686D02">
      <w:pPr>
        <w:spacing w:line="240" w:lineRule="auto"/>
        <w:rPr>
          <w:rFonts w:cs="Times New Roman"/>
          <w:sz w:val="16"/>
          <w:szCs w:val="16"/>
        </w:rPr>
      </w:pPr>
      <w:r w:rsidRPr="00686D02">
        <w:rPr>
          <w:rFonts w:cs="Times New Roman"/>
          <w:sz w:val="16"/>
          <w:szCs w:val="16"/>
        </w:rPr>
        <w:t>0a1421ced27b177cc28e0124c1fc2103</w:t>
      </w:r>
    </w:p>
    <w:p w14:paraId="37B799C6" w14:textId="77777777" w:rsidR="00686D02" w:rsidRPr="00686D02" w:rsidRDefault="00686D02" w:rsidP="00686D02">
      <w:pPr>
        <w:spacing w:line="240" w:lineRule="auto"/>
        <w:rPr>
          <w:rFonts w:cs="Times New Roman"/>
          <w:sz w:val="16"/>
          <w:szCs w:val="16"/>
        </w:rPr>
      </w:pPr>
      <w:r w:rsidRPr="00686D02">
        <w:rPr>
          <w:rFonts w:cs="Times New Roman"/>
          <w:sz w:val="16"/>
          <w:szCs w:val="16"/>
        </w:rPr>
        <w:t>0c07f99b9af57c88eb827341237ba0ca</w:t>
      </w:r>
    </w:p>
    <w:p w14:paraId="19930318" w14:textId="77777777" w:rsidR="00686D02" w:rsidRPr="00686D02" w:rsidRDefault="00686D02" w:rsidP="00686D02">
      <w:pPr>
        <w:spacing w:line="240" w:lineRule="auto"/>
        <w:rPr>
          <w:rFonts w:cs="Times New Roman"/>
          <w:sz w:val="16"/>
          <w:szCs w:val="16"/>
        </w:rPr>
      </w:pPr>
      <w:r w:rsidRPr="00686D02">
        <w:rPr>
          <w:rFonts w:cs="Times New Roman"/>
          <w:sz w:val="16"/>
          <w:szCs w:val="16"/>
        </w:rPr>
        <w:t>0a147c2141282a0053f5774c85520b37</w:t>
      </w:r>
    </w:p>
    <w:p w14:paraId="37EA721B" w14:textId="77777777" w:rsidR="00686D02" w:rsidRPr="00686D02" w:rsidRDefault="00686D02" w:rsidP="00686D02">
      <w:pPr>
        <w:spacing w:line="240" w:lineRule="auto"/>
        <w:rPr>
          <w:rFonts w:cs="Times New Roman"/>
          <w:sz w:val="16"/>
          <w:szCs w:val="16"/>
        </w:rPr>
      </w:pPr>
      <w:r w:rsidRPr="00686D02">
        <w:rPr>
          <w:rFonts w:cs="Times New Roman"/>
          <w:sz w:val="16"/>
          <w:szCs w:val="16"/>
        </w:rPr>
        <w:t>0b2772ce4d5d106b06876df2b4389b7b</w:t>
      </w:r>
    </w:p>
    <w:p w14:paraId="38284D1A" w14:textId="77777777" w:rsidR="00686D02" w:rsidRPr="00686D02" w:rsidRDefault="00686D02" w:rsidP="00686D02">
      <w:pPr>
        <w:spacing w:line="240" w:lineRule="auto"/>
        <w:rPr>
          <w:rFonts w:cs="Times New Roman"/>
          <w:sz w:val="16"/>
          <w:szCs w:val="16"/>
        </w:rPr>
      </w:pPr>
      <w:r w:rsidRPr="00686D02">
        <w:rPr>
          <w:rFonts w:cs="Times New Roman"/>
          <w:sz w:val="16"/>
          <w:szCs w:val="16"/>
        </w:rPr>
        <w:t>0b647af1000e44b5e7df9f12965ef075</w:t>
      </w:r>
    </w:p>
    <w:p w14:paraId="7D22A95F" w14:textId="77777777" w:rsidR="00686D02" w:rsidRPr="00686D02" w:rsidRDefault="00686D02" w:rsidP="00686D02">
      <w:pPr>
        <w:spacing w:line="240" w:lineRule="auto"/>
        <w:rPr>
          <w:rFonts w:cs="Times New Roman"/>
          <w:sz w:val="16"/>
          <w:szCs w:val="16"/>
        </w:rPr>
      </w:pPr>
      <w:r w:rsidRPr="00686D02">
        <w:rPr>
          <w:rFonts w:cs="Times New Roman"/>
          <w:sz w:val="16"/>
          <w:szCs w:val="16"/>
        </w:rPr>
        <w:t>0c0cbf49d30685bc1200b3ee5a81bebc</w:t>
      </w:r>
    </w:p>
    <w:p w14:paraId="35C893EE" w14:textId="77777777" w:rsidR="00686D02" w:rsidRPr="00686D02" w:rsidRDefault="00686D02" w:rsidP="00686D02">
      <w:pPr>
        <w:spacing w:line="240" w:lineRule="auto"/>
        <w:rPr>
          <w:rFonts w:cs="Times New Roman"/>
          <w:sz w:val="16"/>
          <w:szCs w:val="16"/>
        </w:rPr>
      </w:pPr>
      <w:r w:rsidRPr="00686D02">
        <w:rPr>
          <w:rFonts w:cs="Times New Roman"/>
          <w:sz w:val="16"/>
          <w:szCs w:val="16"/>
        </w:rPr>
        <w:t>0a6526c166f23456f2f4305f5d7bbfc9</w:t>
      </w:r>
    </w:p>
    <w:p w14:paraId="6ADFD305" w14:textId="77777777" w:rsidR="00686D02" w:rsidRPr="00686D02" w:rsidRDefault="00686D02" w:rsidP="00686D02">
      <w:pPr>
        <w:spacing w:line="240" w:lineRule="auto"/>
        <w:rPr>
          <w:rFonts w:cs="Times New Roman"/>
          <w:sz w:val="16"/>
          <w:szCs w:val="16"/>
        </w:rPr>
      </w:pPr>
      <w:r w:rsidRPr="00686D02">
        <w:rPr>
          <w:rFonts w:cs="Times New Roman"/>
          <w:sz w:val="16"/>
          <w:szCs w:val="16"/>
        </w:rPr>
        <w:t>0a6541881e5898b04a5a3c3258f13590</w:t>
      </w:r>
    </w:p>
    <w:p w14:paraId="27AF648C" w14:textId="77777777" w:rsidR="00686D02" w:rsidRPr="00686D02" w:rsidRDefault="00686D02" w:rsidP="00686D02">
      <w:pPr>
        <w:spacing w:line="240" w:lineRule="auto"/>
        <w:rPr>
          <w:rFonts w:cs="Times New Roman"/>
          <w:sz w:val="16"/>
          <w:szCs w:val="16"/>
        </w:rPr>
      </w:pPr>
      <w:r w:rsidRPr="00686D02">
        <w:rPr>
          <w:rFonts w:cs="Times New Roman"/>
          <w:sz w:val="16"/>
          <w:szCs w:val="16"/>
        </w:rPr>
        <w:t>0a693d5dab7b5191e69661a328e441c9</w:t>
      </w:r>
    </w:p>
    <w:p w14:paraId="0EB120E9" w14:textId="77777777" w:rsidR="00686D02" w:rsidRPr="00686D02" w:rsidRDefault="00686D02" w:rsidP="00686D02">
      <w:pPr>
        <w:spacing w:line="240" w:lineRule="auto"/>
        <w:rPr>
          <w:rFonts w:cs="Times New Roman"/>
          <w:sz w:val="16"/>
          <w:szCs w:val="16"/>
        </w:rPr>
      </w:pPr>
      <w:r w:rsidRPr="00686D02">
        <w:rPr>
          <w:rFonts w:cs="Times New Roman"/>
          <w:sz w:val="16"/>
          <w:szCs w:val="16"/>
        </w:rPr>
        <w:t>0b34ff052eac077c6464eb112e4ad0ab</w:t>
      </w:r>
    </w:p>
    <w:p w14:paraId="3C483A26" w14:textId="77777777" w:rsidR="00686D02" w:rsidRPr="00686D02" w:rsidRDefault="00686D02" w:rsidP="00686D02">
      <w:pPr>
        <w:spacing w:line="240" w:lineRule="auto"/>
        <w:rPr>
          <w:rFonts w:cs="Times New Roman"/>
          <w:sz w:val="16"/>
          <w:szCs w:val="16"/>
        </w:rPr>
      </w:pPr>
      <w:r w:rsidRPr="00686D02">
        <w:rPr>
          <w:rFonts w:cs="Times New Roman"/>
          <w:sz w:val="16"/>
          <w:szCs w:val="16"/>
        </w:rPr>
        <w:t>0be0456ab9620a31c6da20641347d0e4</w:t>
      </w:r>
    </w:p>
    <w:p w14:paraId="39EBA3CA" w14:textId="77777777" w:rsidR="00686D02" w:rsidRPr="00686D02" w:rsidRDefault="00686D02" w:rsidP="00686D02">
      <w:pPr>
        <w:spacing w:line="240" w:lineRule="auto"/>
        <w:rPr>
          <w:rFonts w:cs="Times New Roman"/>
          <w:sz w:val="16"/>
          <w:szCs w:val="16"/>
        </w:rPr>
      </w:pPr>
      <w:r w:rsidRPr="00686D02">
        <w:rPr>
          <w:rFonts w:cs="Times New Roman"/>
          <w:sz w:val="16"/>
          <w:szCs w:val="16"/>
        </w:rPr>
        <w:t>0b35e10917f4ba647661f7f27b24ebb0</w:t>
      </w:r>
    </w:p>
    <w:p w14:paraId="1FF74A03" w14:textId="77777777" w:rsidR="00686D02" w:rsidRPr="00686D02" w:rsidRDefault="00686D02" w:rsidP="00686D02">
      <w:pPr>
        <w:spacing w:line="240" w:lineRule="auto"/>
        <w:rPr>
          <w:rFonts w:cs="Times New Roman"/>
          <w:sz w:val="16"/>
          <w:szCs w:val="16"/>
        </w:rPr>
      </w:pPr>
      <w:r w:rsidRPr="00686D02">
        <w:rPr>
          <w:rFonts w:cs="Times New Roman"/>
          <w:sz w:val="16"/>
          <w:szCs w:val="16"/>
        </w:rPr>
        <w:t>0b370c2c9b2f33c325567ade069fdb5c</w:t>
      </w:r>
    </w:p>
    <w:p w14:paraId="6CDF0F75" w14:textId="77777777" w:rsidR="00686D02" w:rsidRPr="00686D02" w:rsidRDefault="00686D02" w:rsidP="00686D02">
      <w:pPr>
        <w:spacing w:line="240" w:lineRule="auto"/>
        <w:rPr>
          <w:rFonts w:cs="Times New Roman"/>
          <w:sz w:val="16"/>
          <w:szCs w:val="16"/>
        </w:rPr>
      </w:pPr>
      <w:r w:rsidRPr="00686D02">
        <w:rPr>
          <w:rFonts w:cs="Times New Roman"/>
          <w:sz w:val="16"/>
          <w:szCs w:val="16"/>
        </w:rPr>
        <w:t>0aff124e7306d942ae494c27a9505c50</w:t>
      </w:r>
    </w:p>
    <w:p w14:paraId="4460E873" w14:textId="77777777" w:rsidR="00686D02" w:rsidRPr="00686D02" w:rsidRDefault="00686D02" w:rsidP="00686D02">
      <w:pPr>
        <w:spacing w:line="240" w:lineRule="auto"/>
        <w:rPr>
          <w:rFonts w:cs="Times New Roman"/>
          <w:sz w:val="16"/>
          <w:szCs w:val="16"/>
        </w:rPr>
      </w:pPr>
      <w:r w:rsidRPr="00686D02">
        <w:rPr>
          <w:rFonts w:cs="Times New Roman"/>
          <w:sz w:val="16"/>
          <w:szCs w:val="16"/>
        </w:rPr>
        <w:t>0c5b1c5e03ee379abcd969ff63f0b250</w:t>
      </w:r>
    </w:p>
    <w:p w14:paraId="54C261D0" w14:textId="77777777" w:rsidR="00686D02" w:rsidRPr="00686D02" w:rsidRDefault="00686D02" w:rsidP="00686D02">
      <w:pPr>
        <w:spacing w:line="240" w:lineRule="auto"/>
        <w:rPr>
          <w:rFonts w:cs="Times New Roman"/>
          <w:sz w:val="16"/>
          <w:szCs w:val="16"/>
        </w:rPr>
      </w:pPr>
      <w:r w:rsidRPr="00686D02">
        <w:rPr>
          <w:rFonts w:cs="Times New Roman"/>
          <w:sz w:val="16"/>
          <w:szCs w:val="16"/>
        </w:rPr>
        <w:t>0b3b912afcf77a9007e386cde2ad6537</w:t>
      </w:r>
    </w:p>
    <w:p w14:paraId="402F40D4" w14:textId="77777777" w:rsidR="00686D02" w:rsidRPr="00686D02" w:rsidRDefault="00686D02" w:rsidP="00686D02">
      <w:pPr>
        <w:spacing w:line="240" w:lineRule="auto"/>
        <w:rPr>
          <w:rFonts w:cs="Times New Roman"/>
          <w:sz w:val="16"/>
          <w:szCs w:val="16"/>
        </w:rPr>
      </w:pPr>
      <w:r w:rsidRPr="00686D02">
        <w:rPr>
          <w:rFonts w:cs="Times New Roman"/>
          <w:sz w:val="16"/>
          <w:szCs w:val="16"/>
        </w:rPr>
        <w:t>0cfab3f8ea799e75d1817bf171f306ae</w:t>
      </w:r>
    </w:p>
    <w:p w14:paraId="6FD6DDCE" w14:textId="77777777" w:rsidR="00686D02" w:rsidRPr="00686D02" w:rsidRDefault="00686D02" w:rsidP="00686D02">
      <w:pPr>
        <w:spacing w:line="240" w:lineRule="auto"/>
        <w:rPr>
          <w:rFonts w:cs="Times New Roman"/>
          <w:sz w:val="16"/>
          <w:szCs w:val="16"/>
        </w:rPr>
      </w:pPr>
      <w:r w:rsidRPr="00686D02">
        <w:rPr>
          <w:rFonts w:cs="Times New Roman"/>
          <w:sz w:val="16"/>
          <w:szCs w:val="16"/>
        </w:rPr>
        <w:t>0c9256704d5435ded461020b0dae6425</w:t>
      </w:r>
    </w:p>
    <w:p w14:paraId="21080B0B" w14:textId="77777777" w:rsidR="00686D02" w:rsidRPr="00686D02" w:rsidRDefault="00686D02" w:rsidP="00686D02">
      <w:pPr>
        <w:spacing w:line="240" w:lineRule="auto"/>
        <w:rPr>
          <w:rFonts w:cs="Times New Roman"/>
          <w:sz w:val="16"/>
          <w:szCs w:val="16"/>
        </w:rPr>
      </w:pPr>
      <w:r w:rsidRPr="00686D02">
        <w:rPr>
          <w:rFonts w:cs="Times New Roman"/>
          <w:sz w:val="16"/>
          <w:szCs w:val="16"/>
        </w:rPr>
        <w:t>0c96d62e3e3b0223c6bcab5b6c0dc304</w:t>
      </w:r>
    </w:p>
    <w:p w14:paraId="4C9C6B5A" w14:textId="77777777" w:rsidR="00686D02" w:rsidRPr="00686D02" w:rsidRDefault="00686D02" w:rsidP="00686D02">
      <w:pPr>
        <w:spacing w:line="240" w:lineRule="auto"/>
        <w:rPr>
          <w:rFonts w:cs="Times New Roman"/>
          <w:sz w:val="16"/>
          <w:szCs w:val="16"/>
        </w:rPr>
      </w:pPr>
      <w:r w:rsidRPr="00686D02">
        <w:rPr>
          <w:rFonts w:cs="Times New Roman"/>
          <w:sz w:val="16"/>
          <w:szCs w:val="16"/>
        </w:rPr>
        <w:t>0b737e01979565e3874b1bbc2f10e812</w:t>
      </w:r>
    </w:p>
    <w:p w14:paraId="27CF4B0A" w14:textId="77777777" w:rsidR="00686D02" w:rsidRPr="00686D02" w:rsidRDefault="00686D02" w:rsidP="00686D02">
      <w:pPr>
        <w:spacing w:line="240" w:lineRule="auto"/>
        <w:rPr>
          <w:rFonts w:cs="Times New Roman"/>
          <w:sz w:val="16"/>
          <w:szCs w:val="16"/>
        </w:rPr>
      </w:pPr>
      <w:r w:rsidRPr="00686D02">
        <w:rPr>
          <w:rFonts w:cs="Times New Roman"/>
          <w:sz w:val="16"/>
          <w:szCs w:val="16"/>
        </w:rPr>
        <w:t>0c9a7b5612cb98371a10593f658c2110</w:t>
      </w:r>
    </w:p>
    <w:p w14:paraId="567E9553" w14:textId="77777777" w:rsidR="00686D02" w:rsidRPr="00686D02" w:rsidRDefault="00686D02" w:rsidP="00686D02">
      <w:pPr>
        <w:spacing w:line="240" w:lineRule="auto"/>
        <w:rPr>
          <w:rFonts w:cs="Times New Roman"/>
          <w:sz w:val="16"/>
          <w:szCs w:val="16"/>
        </w:rPr>
      </w:pPr>
      <w:r w:rsidRPr="00686D02">
        <w:rPr>
          <w:rFonts w:cs="Times New Roman"/>
          <w:sz w:val="16"/>
          <w:szCs w:val="16"/>
        </w:rPr>
        <w:t>000cbb278e4f0194e7c693160d7975bb</w:t>
      </w:r>
    </w:p>
    <w:p w14:paraId="5133710F" w14:textId="77777777" w:rsidR="00686D02" w:rsidRPr="00686D02" w:rsidRDefault="00686D02" w:rsidP="00686D02">
      <w:pPr>
        <w:spacing w:line="240" w:lineRule="auto"/>
        <w:rPr>
          <w:rFonts w:cs="Times New Roman"/>
          <w:sz w:val="16"/>
          <w:szCs w:val="16"/>
        </w:rPr>
      </w:pPr>
      <w:r w:rsidRPr="00686D02">
        <w:rPr>
          <w:rFonts w:cs="Times New Roman"/>
          <w:sz w:val="16"/>
          <w:szCs w:val="16"/>
        </w:rPr>
        <w:t>0b41924a04628c8655f389b8a2349f60</w:t>
      </w:r>
    </w:p>
    <w:p w14:paraId="3D853978" w14:textId="77777777" w:rsidR="00686D02" w:rsidRPr="00686D02" w:rsidRDefault="00686D02" w:rsidP="00686D02">
      <w:pPr>
        <w:spacing w:line="240" w:lineRule="auto"/>
        <w:rPr>
          <w:rFonts w:cs="Times New Roman"/>
          <w:sz w:val="16"/>
          <w:szCs w:val="16"/>
        </w:rPr>
      </w:pPr>
      <w:r w:rsidRPr="00686D02">
        <w:rPr>
          <w:rFonts w:cs="Times New Roman"/>
          <w:sz w:val="16"/>
          <w:szCs w:val="16"/>
        </w:rPr>
        <w:t>0bb5751aa6eab9b0c2c094c7653c3633</w:t>
      </w:r>
    </w:p>
    <w:p w14:paraId="3AFA9573" w14:textId="77777777" w:rsidR="00686D02" w:rsidRPr="00686D02" w:rsidRDefault="00686D02" w:rsidP="00686D02">
      <w:pPr>
        <w:spacing w:line="240" w:lineRule="auto"/>
        <w:rPr>
          <w:rFonts w:cs="Times New Roman"/>
          <w:sz w:val="16"/>
          <w:szCs w:val="16"/>
        </w:rPr>
      </w:pPr>
      <w:r w:rsidRPr="00686D02">
        <w:rPr>
          <w:rFonts w:cs="Times New Roman"/>
          <w:sz w:val="16"/>
          <w:szCs w:val="16"/>
        </w:rPr>
        <w:t>0b0e526ab6ec89ad326be388a44d0504</w:t>
      </w:r>
    </w:p>
    <w:p w14:paraId="3A4422FC" w14:textId="77777777" w:rsidR="00686D02" w:rsidRPr="00686D02" w:rsidRDefault="00686D02" w:rsidP="00686D02">
      <w:pPr>
        <w:spacing w:line="240" w:lineRule="auto"/>
        <w:rPr>
          <w:rFonts w:cs="Times New Roman"/>
          <w:sz w:val="16"/>
          <w:szCs w:val="16"/>
        </w:rPr>
      </w:pPr>
      <w:r w:rsidRPr="00686D02">
        <w:rPr>
          <w:rFonts w:cs="Times New Roman"/>
          <w:sz w:val="16"/>
          <w:szCs w:val="16"/>
        </w:rPr>
        <w:t>0bf5bfe22bf36b53a2aec3d052d512c0</w:t>
      </w:r>
    </w:p>
    <w:p w14:paraId="62FEFEF4" w14:textId="77777777" w:rsidR="00686D02" w:rsidRPr="00686D02" w:rsidRDefault="00686D02" w:rsidP="00686D02">
      <w:pPr>
        <w:spacing w:line="240" w:lineRule="auto"/>
        <w:rPr>
          <w:rFonts w:cs="Times New Roman"/>
          <w:sz w:val="16"/>
          <w:szCs w:val="16"/>
        </w:rPr>
      </w:pPr>
      <w:r w:rsidRPr="00686D02">
        <w:rPr>
          <w:rFonts w:cs="Times New Roman"/>
          <w:sz w:val="16"/>
          <w:szCs w:val="16"/>
        </w:rPr>
        <w:t>0d7d1e37673471894cc171509ba521c3</w:t>
      </w:r>
    </w:p>
    <w:p w14:paraId="6B87B593" w14:textId="77777777" w:rsidR="00686D02" w:rsidRPr="00686D02" w:rsidRDefault="00686D02" w:rsidP="00686D02">
      <w:pPr>
        <w:spacing w:line="240" w:lineRule="auto"/>
        <w:rPr>
          <w:rFonts w:cs="Times New Roman"/>
          <w:sz w:val="16"/>
          <w:szCs w:val="16"/>
        </w:rPr>
      </w:pPr>
      <w:r w:rsidRPr="00686D02">
        <w:rPr>
          <w:rFonts w:cs="Times New Roman"/>
          <w:sz w:val="16"/>
          <w:szCs w:val="16"/>
        </w:rPr>
        <w:t>0b4512f26559e88694668b4be0f21d8c</w:t>
      </w:r>
    </w:p>
    <w:p w14:paraId="504DA790" w14:textId="77777777" w:rsidR="00686D02" w:rsidRPr="00686D02" w:rsidRDefault="00686D02" w:rsidP="00686D02">
      <w:pPr>
        <w:spacing w:line="240" w:lineRule="auto"/>
        <w:rPr>
          <w:rFonts w:cs="Times New Roman"/>
          <w:sz w:val="16"/>
          <w:szCs w:val="16"/>
        </w:rPr>
      </w:pPr>
      <w:r w:rsidRPr="00686D02">
        <w:rPr>
          <w:rFonts w:cs="Times New Roman"/>
          <w:sz w:val="16"/>
          <w:szCs w:val="16"/>
        </w:rPr>
        <w:t>0b46d30c2693ab0355ac5b490350f36f</w:t>
      </w:r>
    </w:p>
    <w:p w14:paraId="4E220D2A" w14:textId="77777777" w:rsidR="00686D02" w:rsidRPr="00686D02" w:rsidRDefault="00686D02" w:rsidP="00686D02">
      <w:pPr>
        <w:spacing w:line="240" w:lineRule="auto"/>
        <w:rPr>
          <w:rFonts w:cs="Times New Roman"/>
          <w:sz w:val="16"/>
          <w:szCs w:val="16"/>
        </w:rPr>
      </w:pPr>
      <w:r w:rsidRPr="00686D02">
        <w:rPr>
          <w:rFonts w:cs="Times New Roman"/>
          <w:sz w:val="16"/>
          <w:szCs w:val="16"/>
        </w:rPr>
        <w:t>0b4717924a543515a44c15046edfd8d5</w:t>
      </w:r>
    </w:p>
    <w:p w14:paraId="0B5FD389" w14:textId="77777777" w:rsidR="00686D02" w:rsidRPr="00686D02" w:rsidRDefault="00686D02" w:rsidP="00686D02">
      <w:pPr>
        <w:spacing w:line="240" w:lineRule="auto"/>
        <w:rPr>
          <w:rFonts w:cs="Times New Roman"/>
          <w:sz w:val="16"/>
          <w:szCs w:val="16"/>
        </w:rPr>
      </w:pPr>
      <w:r w:rsidRPr="00686D02">
        <w:rPr>
          <w:rFonts w:cs="Times New Roman"/>
          <w:sz w:val="16"/>
          <w:szCs w:val="16"/>
        </w:rPr>
        <w:t>0ca4891a0c6703cde9b5dc0ff8d59898</w:t>
      </w:r>
    </w:p>
    <w:p w14:paraId="7642E8FC" w14:textId="77777777" w:rsidR="00686D02" w:rsidRPr="00686D02" w:rsidRDefault="00686D02" w:rsidP="00686D02">
      <w:pPr>
        <w:spacing w:line="240" w:lineRule="auto"/>
        <w:rPr>
          <w:rFonts w:cs="Times New Roman"/>
          <w:sz w:val="16"/>
          <w:szCs w:val="16"/>
        </w:rPr>
      </w:pPr>
      <w:r w:rsidRPr="00686D02">
        <w:rPr>
          <w:rFonts w:cs="Times New Roman"/>
          <w:sz w:val="16"/>
          <w:szCs w:val="16"/>
        </w:rPr>
        <w:t>0b800543cc26bff83a3715887365fb1e</w:t>
      </w:r>
    </w:p>
    <w:p w14:paraId="7FF110EA" w14:textId="77777777" w:rsidR="00686D02" w:rsidRPr="00686D02" w:rsidRDefault="00686D02" w:rsidP="00686D02">
      <w:pPr>
        <w:spacing w:line="240" w:lineRule="auto"/>
        <w:rPr>
          <w:rFonts w:cs="Times New Roman"/>
          <w:sz w:val="16"/>
          <w:szCs w:val="16"/>
        </w:rPr>
      </w:pPr>
      <w:r w:rsidRPr="00686D02">
        <w:rPr>
          <w:rFonts w:cs="Times New Roman"/>
          <w:sz w:val="16"/>
          <w:szCs w:val="16"/>
        </w:rPr>
        <w:t>0b4a0f6014170226c35b1947fcd67869</w:t>
      </w:r>
    </w:p>
    <w:p w14:paraId="5E22ED7F" w14:textId="77777777" w:rsidR="00686D02" w:rsidRPr="00686D02" w:rsidRDefault="00686D02" w:rsidP="00686D02">
      <w:pPr>
        <w:spacing w:line="240" w:lineRule="auto"/>
        <w:rPr>
          <w:rFonts w:cs="Times New Roman"/>
          <w:sz w:val="16"/>
          <w:szCs w:val="16"/>
        </w:rPr>
      </w:pPr>
      <w:r w:rsidRPr="00686D02">
        <w:rPr>
          <w:rFonts w:cs="Times New Roman"/>
          <w:sz w:val="16"/>
          <w:szCs w:val="16"/>
        </w:rPr>
        <w:t>0d8ff116ce8976fc820c996a6ee90c3a</w:t>
      </w:r>
    </w:p>
    <w:p w14:paraId="7CFE1127" w14:textId="77777777" w:rsidR="00686D02" w:rsidRPr="00686D02" w:rsidRDefault="00686D02" w:rsidP="00686D02">
      <w:pPr>
        <w:spacing w:line="240" w:lineRule="auto"/>
        <w:rPr>
          <w:rFonts w:cs="Times New Roman"/>
          <w:sz w:val="16"/>
          <w:szCs w:val="16"/>
        </w:rPr>
      </w:pPr>
      <w:r w:rsidRPr="00686D02">
        <w:rPr>
          <w:rFonts w:cs="Times New Roman"/>
          <w:sz w:val="16"/>
          <w:szCs w:val="16"/>
        </w:rPr>
        <w:t>0bfcfe000c0340be6ffe987976fb6ab6</w:t>
      </w:r>
    </w:p>
    <w:p w14:paraId="39E4F436" w14:textId="77777777" w:rsidR="00686D02" w:rsidRPr="00686D02" w:rsidRDefault="00686D02" w:rsidP="00686D02">
      <w:pPr>
        <w:spacing w:line="240" w:lineRule="auto"/>
        <w:rPr>
          <w:rFonts w:cs="Times New Roman"/>
          <w:sz w:val="16"/>
          <w:szCs w:val="16"/>
        </w:rPr>
      </w:pPr>
      <w:r w:rsidRPr="00686D02">
        <w:rPr>
          <w:rFonts w:cs="Times New Roman"/>
          <w:sz w:val="16"/>
          <w:szCs w:val="16"/>
        </w:rPr>
        <w:t>0a92aa568b137b988d80829cb21c6901</w:t>
      </w:r>
    </w:p>
    <w:p w14:paraId="1F799CF4" w14:textId="77777777" w:rsidR="00686D02" w:rsidRPr="00686D02" w:rsidRDefault="00686D02" w:rsidP="00686D02">
      <w:pPr>
        <w:spacing w:line="240" w:lineRule="auto"/>
        <w:rPr>
          <w:rFonts w:cs="Times New Roman"/>
          <w:sz w:val="16"/>
          <w:szCs w:val="16"/>
        </w:rPr>
      </w:pPr>
      <w:r w:rsidRPr="00686D02">
        <w:rPr>
          <w:rFonts w:cs="Times New Roman"/>
          <w:sz w:val="16"/>
          <w:szCs w:val="16"/>
        </w:rPr>
        <w:t>0cadede1b408e123e245bc46be19de25</w:t>
      </w:r>
    </w:p>
    <w:p w14:paraId="1786EE3F" w14:textId="77777777" w:rsidR="00686D02" w:rsidRPr="00686D02" w:rsidRDefault="00686D02" w:rsidP="00686D02">
      <w:pPr>
        <w:spacing w:line="240" w:lineRule="auto"/>
        <w:rPr>
          <w:rFonts w:cs="Times New Roman"/>
          <w:sz w:val="16"/>
          <w:szCs w:val="16"/>
        </w:rPr>
      </w:pPr>
      <w:r w:rsidRPr="00686D02">
        <w:rPr>
          <w:rFonts w:cs="Times New Roman"/>
          <w:sz w:val="16"/>
          <w:szCs w:val="16"/>
        </w:rPr>
        <w:t>0c03439ae9a5727dfa8e5b8b66bece50</w:t>
      </w:r>
    </w:p>
    <w:p w14:paraId="2E6EA3CE" w14:textId="77777777" w:rsidR="00686D02" w:rsidRPr="00686D02" w:rsidRDefault="00686D02" w:rsidP="00686D02">
      <w:pPr>
        <w:spacing w:line="240" w:lineRule="auto"/>
        <w:rPr>
          <w:rFonts w:cs="Times New Roman"/>
          <w:sz w:val="16"/>
          <w:szCs w:val="16"/>
        </w:rPr>
      </w:pPr>
      <w:r w:rsidRPr="00686D02">
        <w:rPr>
          <w:rFonts w:cs="Times New Roman"/>
          <w:sz w:val="16"/>
          <w:szCs w:val="16"/>
        </w:rPr>
        <w:t>0a94f2a16a88133e68b00bbad62cdac0</w:t>
      </w:r>
    </w:p>
    <w:p w14:paraId="658EE329" w14:textId="77777777" w:rsidR="00686D02" w:rsidRPr="00686D02" w:rsidRDefault="00686D02" w:rsidP="00686D02">
      <w:pPr>
        <w:spacing w:line="240" w:lineRule="auto"/>
        <w:rPr>
          <w:rFonts w:cs="Times New Roman"/>
          <w:sz w:val="16"/>
          <w:szCs w:val="16"/>
        </w:rPr>
      </w:pPr>
      <w:r w:rsidRPr="00686D02">
        <w:rPr>
          <w:rFonts w:cs="Times New Roman"/>
          <w:sz w:val="16"/>
          <w:szCs w:val="16"/>
        </w:rPr>
        <w:t>0d9e5b827d821450f0e6c9e94f482284</w:t>
      </w:r>
    </w:p>
    <w:p w14:paraId="35AD871E" w14:textId="77777777" w:rsidR="00686D02" w:rsidRPr="00686D02" w:rsidRDefault="00686D02" w:rsidP="00686D02">
      <w:pPr>
        <w:spacing w:line="240" w:lineRule="auto"/>
        <w:rPr>
          <w:rFonts w:cs="Times New Roman"/>
          <w:sz w:val="16"/>
          <w:szCs w:val="16"/>
        </w:rPr>
      </w:pPr>
      <w:r w:rsidRPr="00686D02">
        <w:rPr>
          <w:rFonts w:cs="Times New Roman"/>
          <w:sz w:val="16"/>
          <w:szCs w:val="16"/>
        </w:rPr>
        <w:t>0b25b38830cfb97d6e696bffc310c9b3</w:t>
      </w:r>
    </w:p>
    <w:p w14:paraId="5D2560F7" w14:textId="77777777" w:rsidR="00686D02" w:rsidRPr="00686D02" w:rsidRDefault="00686D02" w:rsidP="00686D02">
      <w:pPr>
        <w:spacing w:line="240" w:lineRule="auto"/>
        <w:rPr>
          <w:rFonts w:cs="Times New Roman"/>
          <w:sz w:val="16"/>
          <w:szCs w:val="16"/>
        </w:rPr>
      </w:pPr>
      <w:r w:rsidRPr="00686D02">
        <w:rPr>
          <w:rFonts w:cs="Times New Roman"/>
          <w:sz w:val="16"/>
          <w:szCs w:val="16"/>
        </w:rPr>
        <w:t>0cecfe58f0a6eb2060b764de7b5d4d25</w:t>
      </w:r>
    </w:p>
    <w:p w14:paraId="7E05C01D" w14:textId="77777777" w:rsidR="00686D02" w:rsidRPr="00686D02" w:rsidRDefault="00686D02" w:rsidP="00686D02">
      <w:pPr>
        <w:spacing w:line="240" w:lineRule="auto"/>
        <w:rPr>
          <w:rFonts w:cs="Times New Roman"/>
          <w:sz w:val="16"/>
          <w:szCs w:val="16"/>
        </w:rPr>
      </w:pPr>
      <w:r w:rsidRPr="00686D02">
        <w:rPr>
          <w:rFonts w:cs="Times New Roman"/>
          <w:sz w:val="16"/>
          <w:szCs w:val="16"/>
        </w:rPr>
        <w:t>0adf953605c610880f4095b3b33ea2d9</w:t>
      </w:r>
    </w:p>
    <w:p w14:paraId="3DA81750" w14:textId="77777777" w:rsidR="00686D02" w:rsidRPr="00686D02" w:rsidRDefault="00686D02" w:rsidP="00686D02">
      <w:pPr>
        <w:spacing w:line="240" w:lineRule="auto"/>
        <w:rPr>
          <w:rFonts w:cs="Times New Roman"/>
          <w:sz w:val="16"/>
          <w:szCs w:val="16"/>
        </w:rPr>
      </w:pPr>
      <w:r w:rsidRPr="00686D02">
        <w:rPr>
          <w:rFonts w:cs="Times New Roman"/>
          <w:sz w:val="16"/>
          <w:szCs w:val="16"/>
        </w:rPr>
        <w:t>0cb675bf7aba0091cfa22bd255fc72cc</w:t>
      </w:r>
    </w:p>
    <w:p w14:paraId="74933EC9" w14:textId="77777777" w:rsidR="00686D02" w:rsidRPr="00686D02" w:rsidRDefault="00686D02" w:rsidP="00686D02">
      <w:pPr>
        <w:spacing w:line="240" w:lineRule="auto"/>
        <w:rPr>
          <w:rFonts w:cs="Times New Roman"/>
          <w:sz w:val="16"/>
          <w:szCs w:val="16"/>
        </w:rPr>
      </w:pPr>
      <w:r w:rsidRPr="00686D02">
        <w:rPr>
          <w:rFonts w:cs="Times New Roman"/>
          <w:sz w:val="16"/>
          <w:szCs w:val="16"/>
        </w:rPr>
        <w:t>0b997d7878ec4527942c92bf5f352283</w:t>
      </w:r>
    </w:p>
    <w:p w14:paraId="4FDCA658" w14:textId="77777777" w:rsidR="00686D02" w:rsidRPr="00686D02" w:rsidRDefault="00686D02" w:rsidP="00686D02">
      <w:pPr>
        <w:spacing w:line="240" w:lineRule="auto"/>
        <w:rPr>
          <w:rFonts w:cs="Times New Roman"/>
          <w:sz w:val="16"/>
          <w:szCs w:val="16"/>
        </w:rPr>
      </w:pPr>
      <w:r w:rsidRPr="00686D02">
        <w:rPr>
          <w:rFonts w:cs="Times New Roman"/>
          <w:sz w:val="16"/>
          <w:szCs w:val="16"/>
        </w:rPr>
        <w:t>00c03e47023be97861f53b0a05d1c0c8</w:t>
      </w:r>
    </w:p>
    <w:p w14:paraId="5EE66B96" w14:textId="77777777" w:rsidR="00686D02" w:rsidRPr="00686D02" w:rsidRDefault="00686D02" w:rsidP="00686D02">
      <w:pPr>
        <w:spacing w:line="240" w:lineRule="auto"/>
        <w:rPr>
          <w:rFonts w:cs="Times New Roman"/>
          <w:sz w:val="16"/>
          <w:szCs w:val="16"/>
        </w:rPr>
      </w:pPr>
      <w:r w:rsidRPr="00686D02">
        <w:rPr>
          <w:rFonts w:cs="Times New Roman"/>
          <w:sz w:val="16"/>
          <w:szCs w:val="16"/>
        </w:rPr>
        <w:t>00c3a93bad6ae2d3b082aabe3098b904</w:t>
      </w:r>
    </w:p>
    <w:p w14:paraId="48BA4FBB" w14:textId="77777777" w:rsidR="00686D02" w:rsidRPr="00686D02" w:rsidRDefault="00686D02" w:rsidP="00686D02">
      <w:pPr>
        <w:spacing w:line="240" w:lineRule="auto"/>
        <w:rPr>
          <w:rFonts w:cs="Times New Roman"/>
          <w:sz w:val="16"/>
          <w:szCs w:val="16"/>
        </w:rPr>
      </w:pPr>
      <w:r w:rsidRPr="00686D02">
        <w:rPr>
          <w:rFonts w:cs="Times New Roman"/>
          <w:sz w:val="16"/>
          <w:szCs w:val="16"/>
        </w:rPr>
        <w:t>0b6812de6a6f9209f56ad67a45647d80</w:t>
      </w:r>
    </w:p>
    <w:p w14:paraId="2E91848A" w14:textId="77777777" w:rsidR="00686D02" w:rsidRPr="00686D02" w:rsidRDefault="00686D02" w:rsidP="00686D02">
      <w:pPr>
        <w:spacing w:line="240" w:lineRule="auto"/>
        <w:rPr>
          <w:rFonts w:cs="Times New Roman"/>
          <w:sz w:val="16"/>
          <w:szCs w:val="16"/>
        </w:rPr>
      </w:pPr>
      <w:r w:rsidRPr="00686D02">
        <w:rPr>
          <w:rFonts w:cs="Times New Roman"/>
          <w:sz w:val="16"/>
          <w:szCs w:val="16"/>
        </w:rPr>
        <w:t>0b9f590498ef229c8d2bfcadbf8aa36a</w:t>
      </w:r>
    </w:p>
    <w:p w14:paraId="1F96602D" w14:textId="77777777" w:rsidR="00686D02" w:rsidRPr="00686D02" w:rsidRDefault="00686D02" w:rsidP="00686D02">
      <w:pPr>
        <w:spacing w:line="240" w:lineRule="auto"/>
        <w:rPr>
          <w:rFonts w:cs="Times New Roman"/>
          <w:sz w:val="16"/>
          <w:szCs w:val="16"/>
        </w:rPr>
      </w:pPr>
      <w:r w:rsidRPr="00686D02">
        <w:rPr>
          <w:rFonts w:cs="Times New Roman"/>
          <w:sz w:val="16"/>
          <w:szCs w:val="16"/>
        </w:rPr>
        <w:t>0c5310c72bc32332fd779ea129f9d2e7</w:t>
      </w:r>
    </w:p>
    <w:p w14:paraId="66F4611B" w14:textId="77777777" w:rsidR="00686D02" w:rsidRPr="00686D02" w:rsidRDefault="00686D02" w:rsidP="00686D02">
      <w:pPr>
        <w:spacing w:line="240" w:lineRule="auto"/>
        <w:rPr>
          <w:rFonts w:cs="Times New Roman"/>
          <w:sz w:val="16"/>
          <w:szCs w:val="16"/>
        </w:rPr>
      </w:pPr>
      <w:r w:rsidRPr="00686D02">
        <w:rPr>
          <w:rFonts w:cs="Times New Roman"/>
          <w:sz w:val="16"/>
          <w:szCs w:val="16"/>
        </w:rPr>
        <w:t>0aac3f99ed488b5da3e4231b329292f0</w:t>
      </w:r>
    </w:p>
    <w:p w14:paraId="483E42F1" w14:textId="77777777" w:rsidR="00686D02" w:rsidRPr="00686D02" w:rsidRDefault="00686D02" w:rsidP="00686D02">
      <w:pPr>
        <w:spacing w:line="240" w:lineRule="auto"/>
        <w:rPr>
          <w:rFonts w:cs="Times New Roman"/>
          <w:sz w:val="16"/>
          <w:szCs w:val="16"/>
        </w:rPr>
      </w:pPr>
      <w:r w:rsidRPr="00686D02">
        <w:rPr>
          <w:rFonts w:cs="Times New Roman"/>
          <w:sz w:val="16"/>
          <w:szCs w:val="16"/>
        </w:rPr>
        <w:t>0c165920509a09412beeaf98afc4ea20</w:t>
      </w:r>
    </w:p>
    <w:p w14:paraId="179AF43D" w14:textId="77777777" w:rsidR="00686D02" w:rsidRPr="00686D02" w:rsidRDefault="00686D02" w:rsidP="00686D02">
      <w:pPr>
        <w:spacing w:line="240" w:lineRule="auto"/>
        <w:rPr>
          <w:rFonts w:cs="Times New Roman"/>
          <w:sz w:val="16"/>
          <w:szCs w:val="16"/>
        </w:rPr>
      </w:pPr>
      <w:r w:rsidRPr="00686D02">
        <w:rPr>
          <w:rFonts w:cs="Times New Roman"/>
          <w:sz w:val="16"/>
          <w:szCs w:val="16"/>
        </w:rPr>
        <w:t>0b6dfe55374313977ac33876011506e0</w:t>
      </w:r>
    </w:p>
    <w:p w14:paraId="2E989616" w14:textId="77777777" w:rsidR="00686D02" w:rsidRPr="00686D02" w:rsidRDefault="00686D02" w:rsidP="00686D02">
      <w:pPr>
        <w:spacing w:line="240" w:lineRule="auto"/>
        <w:rPr>
          <w:rFonts w:cs="Times New Roman"/>
          <w:sz w:val="16"/>
          <w:szCs w:val="16"/>
        </w:rPr>
      </w:pPr>
      <w:r w:rsidRPr="00686D02">
        <w:rPr>
          <w:rFonts w:cs="Times New Roman"/>
          <w:sz w:val="16"/>
          <w:szCs w:val="16"/>
        </w:rPr>
        <w:t>0cc4839a69d99207768a5baac067ae68</w:t>
      </w:r>
    </w:p>
    <w:p w14:paraId="2EC2A03C" w14:textId="77777777" w:rsidR="00686D02" w:rsidRPr="00686D02" w:rsidRDefault="00686D02" w:rsidP="00686D02">
      <w:pPr>
        <w:spacing w:line="240" w:lineRule="auto"/>
        <w:rPr>
          <w:rFonts w:cs="Times New Roman"/>
          <w:sz w:val="16"/>
          <w:szCs w:val="16"/>
        </w:rPr>
      </w:pPr>
      <w:r w:rsidRPr="00686D02">
        <w:rPr>
          <w:rFonts w:cs="Times New Roman"/>
          <w:sz w:val="16"/>
          <w:szCs w:val="16"/>
        </w:rPr>
        <w:t>0b707825ce500072702c0220fcd3bc7c</w:t>
      </w:r>
    </w:p>
    <w:p w14:paraId="7B89FA41" w14:textId="77777777" w:rsidR="00686D02" w:rsidRPr="00686D02" w:rsidRDefault="00686D02" w:rsidP="00686D02">
      <w:pPr>
        <w:spacing w:line="240" w:lineRule="auto"/>
        <w:rPr>
          <w:rFonts w:cs="Times New Roman"/>
          <w:sz w:val="16"/>
          <w:szCs w:val="16"/>
        </w:rPr>
      </w:pPr>
      <w:r w:rsidRPr="00686D02">
        <w:rPr>
          <w:rFonts w:cs="Times New Roman"/>
          <w:sz w:val="16"/>
          <w:szCs w:val="16"/>
        </w:rPr>
        <w:t>0ccc07991c7ab90ffda9f4d139cf43ba</w:t>
      </w:r>
    </w:p>
    <w:p w14:paraId="7752955B" w14:textId="77777777" w:rsidR="00686D02" w:rsidRPr="00686D02" w:rsidRDefault="00686D02" w:rsidP="00686D02">
      <w:pPr>
        <w:spacing w:line="240" w:lineRule="auto"/>
        <w:rPr>
          <w:rFonts w:cs="Times New Roman"/>
          <w:sz w:val="16"/>
          <w:szCs w:val="16"/>
        </w:rPr>
      </w:pPr>
      <w:r w:rsidRPr="00686D02">
        <w:rPr>
          <w:rFonts w:cs="Times New Roman"/>
          <w:sz w:val="16"/>
          <w:szCs w:val="16"/>
        </w:rPr>
        <w:t>0b3b5b5a4b6a7ef536bb9ee998b217d0</w:t>
      </w:r>
    </w:p>
    <w:p w14:paraId="3638CD1A" w14:textId="77777777" w:rsidR="00686D02" w:rsidRPr="00686D02" w:rsidRDefault="00686D02" w:rsidP="00686D02">
      <w:pPr>
        <w:spacing w:line="240" w:lineRule="auto"/>
        <w:rPr>
          <w:rFonts w:cs="Times New Roman"/>
          <w:sz w:val="16"/>
          <w:szCs w:val="16"/>
        </w:rPr>
      </w:pPr>
      <w:r w:rsidRPr="00686D02">
        <w:rPr>
          <w:rFonts w:cs="Times New Roman"/>
          <w:sz w:val="16"/>
          <w:szCs w:val="16"/>
        </w:rPr>
        <w:t>0c1bfa1d3a4519e660db997ef8d75578</w:t>
      </w:r>
    </w:p>
    <w:p w14:paraId="3C2140D4" w14:textId="77777777" w:rsidR="00686D02" w:rsidRPr="00686D02" w:rsidRDefault="00686D02" w:rsidP="00686D02">
      <w:pPr>
        <w:spacing w:line="240" w:lineRule="auto"/>
        <w:rPr>
          <w:rFonts w:cs="Times New Roman"/>
          <w:sz w:val="16"/>
          <w:szCs w:val="16"/>
        </w:rPr>
      </w:pPr>
      <w:r w:rsidRPr="00686D02">
        <w:rPr>
          <w:rFonts w:cs="Times New Roman"/>
          <w:sz w:val="16"/>
          <w:szCs w:val="16"/>
        </w:rPr>
        <w:t>000b28e7a5905b5bf3b80c6c60a5f828</w:t>
      </w:r>
    </w:p>
    <w:p w14:paraId="62C0CB72" w14:textId="77777777" w:rsidR="00686D02" w:rsidRPr="00686D02" w:rsidRDefault="00686D02" w:rsidP="00686D02">
      <w:pPr>
        <w:spacing w:line="240" w:lineRule="auto"/>
        <w:rPr>
          <w:rFonts w:cs="Times New Roman"/>
          <w:sz w:val="16"/>
          <w:szCs w:val="16"/>
        </w:rPr>
      </w:pPr>
      <w:r w:rsidRPr="00686D02">
        <w:rPr>
          <w:rFonts w:cs="Times New Roman"/>
          <w:sz w:val="16"/>
          <w:szCs w:val="16"/>
        </w:rPr>
        <w:t>0d5cbd4427d5fa7d19dc5b6aad714116</w:t>
      </w:r>
    </w:p>
    <w:p w14:paraId="1949CABB" w14:textId="77777777" w:rsidR="00686D02" w:rsidRPr="00686D02" w:rsidRDefault="00686D02" w:rsidP="00686D02">
      <w:pPr>
        <w:spacing w:line="240" w:lineRule="auto"/>
        <w:rPr>
          <w:rFonts w:cs="Times New Roman"/>
          <w:sz w:val="16"/>
          <w:szCs w:val="16"/>
        </w:rPr>
      </w:pPr>
      <w:r w:rsidRPr="00686D02">
        <w:rPr>
          <w:rFonts w:cs="Times New Roman"/>
          <w:sz w:val="16"/>
          <w:szCs w:val="16"/>
        </w:rPr>
        <w:t>0ab990fb800885d9d9c3e4bd1063e060</w:t>
      </w:r>
    </w:p>
    <w:p w14:paraId="3EF31424" w14:textId="77777777" w:rsidR="00686D02" w:rsidRPr="00686D02" w:rsidRDefault="00686D02" w:rsidP="00686D02">
      <w:pPr>
        <w:spacing w:line="240" w:lineRule="auto"/>
        <w:rPr>
          <w:rFonts w:cs="Times New Roman"/>
          <w:sz w:val="16"/>
          <w:szCs w:val="16"/>
        </w:rPr>
      </w:pPr>
      <w:r w:rsidRPr="00686D02">
        <w:rPr>
          <w:rFonts w:cs="Times New Roman"/>
          <w:sz w:val="16"/>
          <w:szCs w:val="16"/>
        </w:rPr>
        <w:t>0d6ad31f4295747d99b5e19486e12c5b</w:t>
      </w:r>
    </w:p>
    <w:p w14:paraId="0E58895D" w14:textId="77777777" w:rsidR="00686D02" w:rsidRPr="00686D02" w:rsidRDefault="00686D02" w:rsidP="00686D02">
      <w:pPr>
        <w:spacing w:line="240" w:lineRule="auto"/>
        <w:rPr>
          <w:rFonts w:cs="Times New Roman"/>
          <w:sz w:val="16"/>
          <w:szCs w:val="16"/>
        </w:rPr>
      </w:pPr>
      <w:r w:rsidRPr="00686D02">
        <w:rPr>
          <w:rFonts w:cs="Times New Roman"/>
          <w:sz w:val="16"/>
          <w:szCs w:val="16"/>
        </w:rPr>
        <w:t>0b7479b2af68e8c4cecb249e7184e513</w:t>
      </w:r>
    </w:p>
    <w:p w14:paraId="759A77EB" w14:textId="77777777" w:rsidR="00686D02" w:rsidRPr="00686D02" w:rsidRDefault="00686D02" w:rsidP="00686D02">
      <w:pPr>
        <w:spacing w:line="240" w:lineRule="auto"/>
        <w:rPr>
          <w:rFonts w:cs="Times New Roman"/>
          <w:sz w:val="16"/>
          <w:szCs w:val="16"/>
        </w:rPr>
      </w:pPr>
      <w:r w:rsidRPr="00686D02">
        <w:rPr>
          <w:rFonts w:cs="Times New Roman"/>
          <w:sz w:val="16"/>
          <w:szCs w:val="16"/>
        </w:rPr>
        <w:t>0bf3747e0ffa5300c262dfecf6294fe0</w:t>
      </w:r>
    </w:p>
    <w:p w14:paraId="41F768FC" w14:textId="77777777" w:rsidR="00686D02" w:rsidRPr="00686D02" w:rsidRDefault="00686D02" w:rsidP="00686D02">
      <w:pPr>
        <w:spacing w:line="240" w:lineRule="auto"/>
        <w:rPr>
          <w:rFonts w:cs="Times New Roman"/>
          <w:sz w:val="16"/>
          <w:szCs w:val="16"/>
        </w:rPr>
      </w:pPr>
      <w:r w:rsidRPr="00686D02">
        <w:rPr>
          <w:rFonts w:cs="Times New Roman"/>
          <w:sz w:val="16"/>
          <w:szCs w:val="16"/>
        </w:rPr>
        <w:t>0b424dba37f8ddca921bba48553c45a4</w:t>
      </w:r>
    </w:p>
    <w:p w14:paraId="4B8353B4" w14:textId="77777777" w:rsidR="00686D02" w:rsidRPr="00686D02" w:rsidRDefault="00686D02" w:rsidP="00686D02">
      <w:pPr>
        <w:spacing w:line="240" w:lineRule="auto"/>
        <w:rPr>
          <w:rFonts w:cs="Times New Roman"/>
          <w:sz w:val="16"/>
          <w:szCs w:val="16"/>
        </w:rPr>
      </w:pPr>
      <w:r w:rsidRPr="00686D02">
        <w:rPr>
          <w:rFonts w:cs="Times New Roman"/>
          <w:sz w:val="16"/>
          <w:szCs w:val="16"/>
        </w:rPr>
        <w:t>0ac34473303416fdb873bbe5638e75f0</w:t>
      </w:r>
    </w:p>
    <w:p w14:paraId="082EF729" w14:textId="77777777" w:rsidR="00686D02" w:rsidRPr="00686D02" w:rsidRDefault="00686D02" w:rsidP="00686D02">
      <w:pPr>
        <w:spacing w:line="240" w:lineRule="auto"/>
        <w:rPr>
          <w:rFonts w:cs="Times New Roman"/>
          <w:sz w:val="16"/>
          <w:szCs w:val="16"/>
        </w:rPr>
      </w:pPr>
      <w:r w:rsidRPr="00686D02">
        <w:rPr>
          <w:rFonts w:cs="Times New Roman"/>
          <w:sz w:val="16"/>
          <w:szCs w:val="16"/>
        </w:rPr>
        <w:t>0ac3e207f1aeb4c9187080edfcebcd20</w:t>
      </w:r>
    </w:p>
    <w:p w14:paraId="0CCCA069" w14:textId="77777777" w:rsidR="00686D02" w:rsidRPr="00686D02" w:rsidRDefault="00686D02" w:rsidP="00686D02">
      <w:pPr>
        <w:spacing w:line="240" w:lineRule="auto"/>
        <w:rPr>
          <w:rFonts w:cs="Times New Roman"/>
          <w:sz w:val="16"/>
          <w:szCs w:val="16"/>
        </w:rPr>
      </w:pPr>
      <w:r w:rsidRPr="00686D02">
        <w:rPr>
          <w:rFonts w:cs="Times New Roman"/>
          <w:sz w:val="16"/>
          <w:szCs w:val="16"/>
        </w:rPr>
        <w:t>0ac8766013a1dbcaea8deb11c315eb8b</w:t>
      </w:r>
    </w:p>
    <w:p w14:paraId="21329EAF" w14:textId="77777777" w:rsidR="00686D02" w:rsidRPr="00686D02" w:rsidRDefault="00686D02" w:rsidP="00686D02">
      <w:pPr>
        <w:spacing w:line="240" w:lineRule="auto"/>
        <w:rPr>
          <w:rFonts w:cs="Times New Roman"/>
          <w:sz w:val="16"/>
          <w:szCs w:val="16"/>
        </w:rPr>
      </w:pPr>
      <w:r w:rsidRPr="00686D02">
        <w:rPr>
          <w:rFonts w:cs="Times New Roman"/>
          <w:sz w:val="16"/>
          <w:szCs w:val="16"/>
        </w:rPr>
        <w:t>0b7c91ed99ab135aef30dd71843c02a8</w:t>
      </w:r>
    </w:p>
    <w:p w14:paraId="2DFE5E71" w14:textId="77777777" w:rsidR="00686D02" w:rsidRPr="00686D02" w:rsidRDefault="00686D02" w:rsidP="00686D02">
      <w:pPr>
        <w:spacing w:line="240" w:lineRule="auto"/>
        <w:rPr>
          <w:rFonts w:cs="Times New Roman"/>
          <w:sz w:val="16"/>
          <w:szCs w:val="16"/>
        </w:rPr>
      </w:pPr>
      <w:r w:rsidRPr="00686D02">
        <w:rPr>
          <w:rFonts w:cs="Times New Roman"/>
          <w:sz w:val="16"/>
          <w:szCs w:val="16"/>
        </w:rPr>
        <w:t>0a099f3c2787f487dc787c206a976b3f</w:t>
      </w:r>
    </w:p>
    <w:p w14:paraId="1279D7BD" w14:textId="77777777" w:rsidR="00686D02" w:rsidRPr="00686D02" w:rsidRDefault="00686D02" w:rsidP="00686D02">
      <w:pPr>
        <w:spacing w:line="240" w:lineRule="auto"/>
        <w:rPr>
          <w:rFonts w:cs="Times New Roman"/>
          <w:sz w:val="16"/>
          <w:szCs w:val="16"/>
        </w:rPr>
      </w:pPr>
      <w:r w:rsidRPr="00686D02">
        <w:rPr>
          <w:rFonts w:cs="Times New Roman"/>
          <w:sz w:val="16"/>
          <w:szCs w:val="16"/>
        </w:rPr>
        <w:t>00a80192730aaf79a2c444d66b6c5ae6</w:t>
      </w:r>
    </w:p>
    <w:p w14:paraId="67563A76" w14:textId="77777777" w:rsidR="00686D02" w:rsidRPr="00686D02" w:rsidRDefault="00686D02" w:rsidP="00686D02">
      <w:pPr>
        <w:spacing w:line="240" w:lineRule="auto"/>
        <w:rPr>
          <w:rFonts w:cs="Times New Roman"/>
          <w:sz w:val="16"/>
          <w:szCs w:val="16"/>
        </w:rPr>
      </w:pPr>
      <w:r w:rsidRPr="00686D02">
        <w:rPr>
          <w:rFonts w:cs="Times New Roman"/>
          <w:sz w:val="16"/>
          <w:szCs w:val="16"/>
        </w:rPr>
        <w:t>0d8b907718e82f16b59e9b1cc17fea39</w:t>
      </w:r>
    </w:p>
    <w:p w14:paraId="720DA1AC" w14:textId="77777777" w:rsidR="00686D02" w:rsidRPr="00686D02" w:rsidRDefault="00686D02" w:rsidP="00686D02">
      <w:pPr>
        <w:spacing w:line="240" w:lineRule="auto"/>
        <w:rPr>
          <w:rFonts w:cs="Times New Roman"/>
          <w:sz w:val="16"/>
          <w:szCs w:val="16"/>
        </w:rPr>
      </w:pPr>
      <w:r w:rsidRPr="00686D02">
        <w:rPr>
          <w:rFonts w:cs="Times New Roman"/>
          <w:sz w:val="16"/>
          <w:szCs w:val="16"/>
        </w:rPr>
        <w:t>0c350bda3d3cd3b7e942e5ce9d9f6c21</w:t>
      </w:r>
    </w:p>
    <w:p w14:paraId="10003767" w14:textId="77777777" w:rsidR="00686D02" w:rsidRPr="00686D02" w:rsidRDefault="00686D02" w:rsidP="00686D02">
      <w:pPr>
        <w:spacing w:line="240" w:lineRule="auto"/>
        <w:rPr>
          <w:rFonts w:cs="Times New Roman"/>
          <w:sz w:val="16"/>
          <w:szCs w:val="16"/>
        </w:rPr>
      </w:pPr>
      <w:r w:rsidRPr="00686D02">
        <w:rPr>
          <w:rFonts w:cs="Times New Roman"/>
          <w:sz w:val="16"/>
          <w:szCs w:val="16"/>
        </w:rPr>
        <w:t>00aaa82e283450b7940acf8a5a675666</w:t>
      </w:r>
    </w:p>
    <w:p w14:paraId="735A1DE4" w14:textId="77777777" w:rsidR="00686D02" w:rsidRPr="00686D02" w:rsidRDefault="00686D02" w:rsidP="00686D02">
      <w:pPr>
        <w:spacing w:line="240" w:lineRule="auto"/>
        <w:rPr>
          <w:rFonts w:cs="Times New Roman"/>
          <w:sz w:val="16"/>
          <w:szCs w:val="16"/>
        </w:rPr>
      </w:pPr>
      <w:r w:rsidRPr="00686D02">
        <w:rPr>
          <w:rFonts w:cs="Times New Roman"/>
          <w:sz w:val="16"/>
          <w:szCs w:val="16"/>
        </w:rPr>
        <w:t>0b88c1b4f810d893fe99b710c3f4fb5c</w:t>
      </w:r>
    </w:p>
    <w:p w14:paraId="6339ABDD" w14:textId="77777777" w:rsidR="00686D02" w:rsidRPr="00686D02" w:rsidRDefault="00686D02" w:rsidP="00686D02">
      <w:pPr>
        <w:spacing w:line="240" w:lineRule="auto"/>
        <w:rPr>
          <w:rFonts w:cs="Times New Roman"/>
          <w:sz w:val="16"/>
          <w:szCs w:val="16"/>
        </w:rPr>
      </w:pPr>
      <w:r w:rsidRPr="00686D02">
        <w:rPr>
          <w:rFonts w:cs="Times New Roman"/>
          <w:sz w:val="16"/>
          <w:szCs w:val="16"/>
        </w:rPr>
        <w:t>0a106303775d8963c5509d16eb5e1be6</w:t>
      </w:r>
    </w:p>
    <w:p w14:paraId="368316D3" w14:textId="77777777" w:rsidR="00686D02" w:rsidRPr="00686D02" w:rsidRDefault="00686D02" w:rsidP="00686D02">
      <w:pPr>
        <w:spacing w:line="240" w:lineRule="auto"/>
        <w:rPr>
          <w:rFonts w:cs="Times New Roman"/>
          <w:sz w:val="16"/>
          <w:szCs w:val="16"/>
        </w:rPr>
      </w:pPr>
      <w:r w:rsidRPr="00686D02">
        <w:rPr>
          <w:rFonts w:cs="Times New Roman"/>
          <w:sz w:val="16"/>
          <w:szCs w:val="16"/>
        </w:rPr>
        <w:t>0a106cce7ea6f88bbb3f9830664827fb</w:t>
      </w:r>
    </w:p>
    <w:p w14:paraId="5E0F78D0" w14:textId="77777777" w:rsidR="00686D02" w:rsidRPr="00686D02" w:rsidRDefault="00686D02" w:rsidP="00686D02">
      <w:pPr>
        <w:spacing w:line="240" w:lineRule="auto"/>
        <w:rPr>
          <w:rFonts w:cs="Times New Roman"/>
          <w:sz w:val="16"/>
          <w:szCs w:val="16"/>
        </w:rPr>
      </w:pPr>
      <w:r w:rsidRPr="00686D02">
        <w:rPr>
          <w:rFonts w:cs="Times New Roman"/>
          <w:sz w:val="16"/>
          <w:szCs w:val="16"/>
        </w:rPr>
        <w:t>0b8e1cb7fff4e0b8b60259cea9195949</w:t>
      </w:r>
    </w:p>
    <w:p w14:paraId="129AAD70" w14:textId="77777777" w:rsidR="00686D02" w:rsidRPr="00686D02" w:rsidRDefault="00686D02" w:rsidP="00686D02">
      <w:pPr>
        <w:spacing w:line="240" w:lineRule="auto"/>
        <w:rPr>
          <w:rFonts w:cs="Times New Roman"/>
          <w:sz w:val="16"/>
          <w:szCs w:val="16"/>
        </w:rPr>
      </w:pPr>
      <w:r w:rsidRPr="00686D02">
        <w:rPr>
          <w:rFonts w:cs="Times New Roman"/>
          <w:sz w:val="16"/>
          <w:szCs w:val="16"/>
        </w:rPr>
        <w:t>00b2fa6a50ad6652627b3e9336b962c2</w:t>
      </w:r>
    </w:p>
    <w:p w14:paraId="52FC6E6A" w14:textId="77777777" w:rsidR="00686D02" w:rsidRPr="00686D02" w:rsidRDefault="00686D02" w:rsidP="00686D02">
      <w:pPr>
        <w:spacing w:line="240" w:lineRule="auto"/>
        <w:rPr>
          <w:rFonts w:cs="Times New Roman"/>
          <w:sz w:val="16"/>
          <w:szCs w:val="16"/>
        </w:rPr>
      </w:pPr>
      <w:r w:rsidRPr="00686D02">
        <w:rPr>
          <w:rFonts w:cs="Times New Roman"/>
          <w:sz w:val="16"/>
          <w:szCs w:val="16"/>
        </w:rPr>
        <w:t>00b3975f09b5c3fa3ff7a62db0033850</w:t>
      </w:r>
    </w:p>
    <w:p w14:paraId="3924B259" w14:textId="77777777" w:rsidR="00686D02" w:rsidRPr="00686D02" w:rsidRDefault="00686D02" w:rsidP="00686D02">
      <w:pPr>
        <w:spacing w:line="240" w:lineRule="auto"/>
        <w:rPr>
          <w:rFonts w:cs="Times New Roman"/>
          <w:sz w:val="16"/>
          <w:szCs w:val="16"/>
        </w:rPr>
      </w:pPr>
      <w:r w:rsidRPr="00686D02">
        <w:rPr>
          <w:rFonts w:cs="Times New Roman"/>
          <w:sz w:val="16"/>
          <w:szCs w:val="16"/>
        </w:rPr>
        <w:t>0a988624b18bde26060b62506d3efce3</w:t>
      </w:r>
    </w:p>
    <w:p w14:paraId="4FDAD201" w14:textId="77777777" w:rsidR="00686D02" w:rsidRPr="00686D02" w:rsidRDefault="00686D02" w:rsidP="00686D02">
      <w:pPr>
        <w:spacing w:line="240" w:lineRule="auto"/>
        <w:rPr>
          <w:rFonts w:cs="Times New Roman"/>
          <w:sz w:val="16"/>
          <w:szCs w:val="16"/>
        </w:rPr>
      </w:pPr>
      <w:r w:rsidRPr="00686D02">
        <w:rPr>
          <w:rFonts w:cs="Times New Roman"/>
          <w:sz w:val="16"/>
          <w:szCs w:val="16"/>
        </w:rPr>
        <w:t>0b22ed62c0b8e0d34e4e21006c662a76</w:t>
      </w:r>
    </w:p>
    <w:p w14:paraId="18B749C1" w14:textId="77777777" w:rsidR="00686D02" w:rsidRPr="00686D02" w:rsidRDefault="00686D02" w:rsidP="00686D02">
      <w:pPr>
        <w:spacing w:line="240" w:lineRule="auto"/>
        <w:rPr>
          <w:rFonts w:cs="Times New Roman"/>
          <w:sz w:val="16"/>
          <w:szCs w:val="16"/>
        </w:rPr>
      </w:pPr>
      <w:r w:rsidRPr="00686D02">
        <w:rPr>
          <w:rFonts w:cs="Times New Roman"/>
          <w:sz w:val="16"/>
          <w:szCs w:val="16"/>
        </w:rPr>
        <w:t>0a58cbdbfce0d96313e1a2448b665338</w:t>
      </w:r>
    </w:p>
    <w:p w14:paraId="4A953F57" w14:textId="77777777" w:rsidR="00686D02" w:rsidRPr="00686D02" w:rsidRDefault="00686D02" w:rsidP="00686D02">
      <w:pPr>
        <w:spacing w:line="240" w:lineRule="auto"/>
        <w:rPr>
          <w:rFonts w:cs="Times New Roman"/>
          <w:sz w:val="16"/>
          <w:szCs w:val="16"/>
        </w:rPr>
      </w:pPr>
      <w:r w:rsidRPr="00686D02">
        <w:rPr>
          <w:rFonts w:cs="Times New Roman"/>
          <w:sz w:val="16"/>
          <w:szCs w:val="16"/>
        </w:rPr>
        <w:t>0a5ebf792be2e1d1f5d9265e9f610dc0</w:t>
      </w:r>
    </w:p>
    <w:p w14:paraId="5AABB85B" w14:textId="77777777" w:rsidR="00686D02" w:rsidRPr="00686D02" w:rsidRDefault="00686D02" w:rsidP="00686D02">
      <w:pPr>
        <w:spacing w:line="240" w:lineRule="auto"/>
        <w:rPr>
          <w:rFonts w:cs="Times New Roman"/>
          <w:sz w:val="16"/>
          <w:szCs w:val="16"/>
        </w:rPr>
      </w:pPr>
      <w:r w:rsidRPr="00686D02">
        <w:rPr>
          <w:rFonts w:cs="Times New Roman"/>
          <w:sz w:val="16"/>
          <w:szCs w:val="16"/>
        </w:rPr>
        <w:t>0bd7b030c8a77d6fc86f6cd3bb5d2890</w:t>
      </w:r>
    </w:p>
    <w:p w14:paraId="08CC6D67" w14:textId="77777777" w:rsidR="00686D02" w:rsidRPr="00686D02" w:rsidRDefault="00686D02" w:rsidP="00686D02">
      <w:pPr>
        <w:spacing w:line="240" w:lineRule="auto"/>
        <w:rPr>
          <w:rFonts w:cs="Times New Roman"/>
          <w:sz w:val="16"/>
          <w:szCs w:val="16"/>
        </w:rPr>
      </w:pPr>
      <w:r w:rsidRPr="00686D02">
        <w:rPr>
          <w:rFonts w:cs="Times New Roman"/>
          <w:sz w:val="16"/>
          <w:szCs w:val="16"/>
        </w:rPr>
        <w:t>0b28ceee1e738c5ac645053e1bbdd4a7</w:t>
      </w:r>
    </w:p>
    <w:p w14:paraId="258DC2F0" w14:textId="77777777" w:rsidR="00686D02" w:rsidRPr="00686D02" w:rsidRDefault="00686D02" w:rsidP="00686D02">
      <w:pPr>
        <w:spacing w:line="240" w:lineRule="auto"/>
        <w:rPr>
          <w:rFonts w:cs="Times New Roman"/>
          <w:sz w:val="16"/>
          <w:szCs w:val="16"/>
        </w:rPr>
      </w:pPr>
      <w:r w:rsidRPr="00686D02">
        <w:rPr>
          <w:rFonts w:cs="Times New Roman"/>
          <w:sz w:val="16"/>
          <w:szCs w:val="16"/>
        </w:rPr>
        <w:t>0b2cf5ad2ee845f688004120926b9ae0</w:t>
      </w:r>
    </w:p>
    <w:p w14:paraId="4A7C45B5" w14:textId="77777777" w:rsidR="00686D02" w:rsidRPr="00686D02" w:rsidRDefault="00686D02" w:rsidP="00686D02">
      <w:pPr>
        <w:spacing w:line="240" w:lineRule="auto"/>
        <w:rPr>
          <w:rFonts w:cs="Times New Roman"/>
          <w:sz w:val="16"/>
          <w:szCs w:val="16"/>
        </w:rPr>
      </w:pPr>
      <w:r w:rsidRPr="00686D02">
        <w:rPr>
          <w:rFonts w:cs="Times New Roman"/>
          <w:sz w:val="16"/>
          <w:szCs w:val="16"/>
        </w:rPr>
        <w:t>00c4fbab0e10b68a77bb7e9289a0d54b</w:t>
      </w:r>
    </w:p>
    <w:p w14:paraId="1C8B0666" w14:textId="77777777" w:rsidR="00686D02" w:rsidRPr="00686D02" w:rsidRDefault="00686D02" w:rsidP="00686D02">
      <w:pPr>
        <w:spacing w:line="240" w:lineRule="auto"/>
        <w:rPr>
          <w:rFonts w:cs="Times New Roman"/>
          <w:sz w:val="16"/>
          <w:szCs w:val="16"/>
        </w:rPr>
      </w:pPr>
      <w:r w:rsidRPr="00686D02">
        <w:rPr>
          <w:rFonts w:cs="Times New Roman"/>
          <w:sz w:val="16"/>
          <w:szCs w:val="16"/>
        </w:rPr>
        <w:t>0d3b66d55e34bd4804d6a69cbe6880c7</w:t>
      </w:r>
    </w:p>
    <w:p w14:paraId="1C814223" w14:textId="77777777" w:rsidR="00686D02" w:rsidRPr="00686D02" w:rsidRDefault="00686D02" w:rsidP="00686D02">
      <w:pPr>
        <w:spacing w:line="240" w:lineRule="auto"/>
        <w:rPr>
          <w:rFonts w:cs="Times New Roman"/>
          <w:sz w:val="16"/>
          <w:szCs w:val="16"/>
        </w:rPr>
      </w:pPr>
      <w:r w:rsidRPr="00686D02">
        <w:rPr>
          <w:rFonts w:cs="Times New Roman"/>
          <w:sz w:val="16"/>
          <w:szCs w:val="16"/>
        </w:rPr>
        <w:t>0a6721cf98bb437b1ed8f4b67c517aeb</w:t>
      </w:r>
    </w:p>
    <w:p w14:paraId="25D2EC58" w14:textId="77777777" w:rsidR="00686D02" w:rsidRPr="00686D02" w:rsidRDefault="00686D02" w:rsidP="00686D02">
      <w:pPr>
        <w:spacing w:line="240" w:lineRule="auto"/>
        <w:rPr>
          <w:rFonts w:cs="Times New Roman"/>
          <w:sz w:val="16"/>
          <w:szCs w:val="16"/>
        </w:rPr>
      </w:pPr>
      <w:r w:rsidRPr="00686D02">
        <w:rPr>
          <w:rFonts w:cs="Times New Roman"/>
          <w:sz w:val="16"/>
          <w:szCs w:val="16"/>
        </w:rPr>
        <w:t>0aef3e8d25d2718672c94b51454fa2fa</w:t>
      </w:r>
    </w:p>
    <w:p w14:paraId="27C1A537" w14:textId="77777777" w:rsidR="00686D02" w:rsidRPr="00686D02" w:rsidRDefault="00686D02" w:rsidP="00686D02">
      <w:pPr>
        <w:spacing w:line="240" w:lineRule="auto"/>
        <w:rPr>
          <w:rFonts w:cs="Times New Roman"/>
          <w:sz w:val="16"/>
          <w:szCs w:val="16"/>
        </w:rPr>
      </w:pPr>
      <w:r w:rsidRPr="00686D02">
        <w:rPr>
          <w:rFonts w:cs="Times New Roman"/>
          <w:sz w:val="16"/>
          <w:szCs w:val="16"/>
        </w:rPr>
        <w:t>0c53ff53db0b34375e62462fae28f19a</w:t>
      </w:r>
    </w:p>
    <w:p w14:paraId="4AEC0021" w14:textId="77777777" w:rsidR="00686D02" w:rsidRPr="00686D02" w:rsidRDefault="00686D02" w:rsidP="00686D02">
      <w:pPr>
        <w:spacing w:line="240" w:lineRule="auto"/>
        <w:rPr>
          <w:rFonts w:cs="Times New Roman"/>
          <w:sz w:val="16"/>
          <w:szCs w:val="16"/>
        </w:rPr>
      </w:pPr>
      <w:r w:rsidRPr="00686D02">
        <w:rPr>
          <w:rFonts w:cs="Times New Roman"/>
          <w:sz w:val="16"/>
          <w:szCs w:val="16"/>
        </w:rPr>
        <w:t>0c54b8ddbdb88cb2cc6328270a63d4d8</w:t>
      </w:r>
    </w:p>
    <w:p w14:paraId="5ACDC0F6" w14:textId="77777777" w:rsidR="00686D02" w:rsidRPr="00686D02" w:rsidRDefault="00686D02" w:rsidP="00686D02">
      <w:pPr>
        <w:spacing w:line="240" w:lineRule="auto"/>
        <w:rPr>
          <w:rFonts w:cs="Times New Roman"/>
          <w:sz w:val="16"/>
          <w:szCs w:val="16"/>
        </w:rPr>
      </w:pPr>
      <w:r w:rsidRPr="00686D02">
        <w:rPr>
          <w:rFonts w:cs="Times New Roman"/>
          <w:sz w:val="16"/>
          <w:szCs w:val="16"/>
        </w:rPr>
        <w:t>0ba9143d52ef13c480643ca0f133005a</w:t>
      </w:r>
    </w:p>
    <w:p w14:paraId="22708871" w14:textId="77777777" w:rsidR="00686D02" w:rsidRPr="00686D02" w:rsidRDefault="00686D02" w:rsidP="00686D02">
      <w:pPr>
        <w:spacing w:line="240" w:lineRule="auto"/>
        <w:rPr>
          <w:rFonts w:cs="Times New Roman"/>
          <w:sz w:val="16"/>
          <w:szCs w:val="16"/>
        </w:rPr>
      </w:pPr>
      <w:r w:rsidRPr="00686D02">
        <w:rPr>
          <w:rFonts w:cs="Times New Roman"/>
          <w:sz w:val="16"/>
          <w:szCs w:val="16"/>
        </w:rPr>
        <w:t>0c56cdf3473d541e17e3ed877e19a5a0</w:t>
      </w:r>
    </w:p>
    <w:p w14:paraId="522F202E" w14:textId="77777777" w:rsidR="00686D02" w:rsidRPr="00686D02" w:rsidRDefault="00686D02" w:rsidP="00686D02">
      <w:pPr>
        <w:spacing w:line="240" w:lineRule="auto"/>
        <w:rPr>
          <w:rFonts w:cs="Times New Roman"/>
          <w:sz w:val="16"/>
          <w:szCs w:val="16"/>
        </w:rPr>
      </w:pPr>
      <w:r w:rsidRPr="00686D02">
        <w:rPr>
          <w:rFonts w:cs="Times New Roman"/>
          <w:sz w:val="16"/>
          <w:szCs w:val="16"/>
        </w:rPr>
        <w:t>0cfa477d69952a90a512490f5b79274f</w:t>
      </w:r>
    </w:p>
    <w:p w14:paraId="74F26956" w14:textId="77777777" w:rsidR="00686D02" w:rsidRPr="00686D02" w:rsidRDefault="00686D02" w:rsidP="00686D02">
      <w:pPr>
        <w:spacing w:line="240" w:lineRule="auto"/>
        <w:rPr>
          <w:rFonts w:cs="Times New Roman"/>
          <w:sz w:val="16"/>
          <w:szCs w:val="16"/>
        </w:rPr>
      </w:pPr>
      <w:r w:rsidRPr="00686D02">
        <w:rPr>
          <w:rFonts w:cs="Times New Roman"/>
          <w:sz w:val="16"/>
          <w:szCs w:val="16"/>
        </w:rPr>
        <w:t>0cf9d253ca7243737c3507f876f446b2</w:t>
      </w:r>
    </w:p>
    <w:p w14:paraId="12C00646" w14:textId="77777777" w:rsidR="00686D02" w:rsidRPr="00686D02" w:rsidRDefault="00686D02" w:rsidP="00686D02">
      <w:pPr>
        <w:spacing w:line="240" w:lineRule="auto"/>
        <w:rPr>
          <w:rFonts w:cs="Times New Roman"/>
          <w:sz w:val="16"/>
          <w:szCs w:val="16"/>
        </w:rPr>
      </w:pPr>
      <w:r w:rsidRPr="00686D02">
        <w:rPr>
          <w:rFonts w:cs="Times New Roman"/>
          <w:sz w:val="16"/>
          <w:szCs w:val="16"/>
        </w:rPr>
        <w:t>0a716d5678b55c1b2e9c5e86d101de61</w:t>
      </w:r>
    </w:p>
    <w:p w14:paraId="6BBD72FC" w14:textId="77777777" w:rsidR="00686D02" w:rsidRPr="00686D02" w:rsidRDefault="00686D02" w:rsidP="00686D02">
      <w:pPr>
        <w:spacing w:line="240" w:lineRule="auto"/>
        <w:rPr>
          <w:rFonts w:cs="Times New Roman"/>
          <w:sz w:val="16"/>
          <w:szCs w:val="16"/>
        </w:rPr>
      </w:pPr>
      <w:r w:rsidRPr="00686D02">
        <w:rPr>
          <w:rFonts w:cs="Times New Roman"/>
          <w:sz w:val="16"/>
          <w:szCs w:val="16"/>
        </w:rPr>
        <w:t>0d4b574da8f3ca8ad71df72c3dfd2216</w:t>
      </w:r>
    </w:p>
    <w:p w14:paraId="5DF1194B" w14:textId="77777777" w:rsidR="00686D02" w:rsidRPr="00686D02" w:rsidRDefault="00686D02" w:rsidP="00686D02">
      <w:pPr>
        <w:spacing w:line="240" w:lineRule="auto"/>
        <w:rPr>
          <w:rFonts w:cs="Times New Roman"/>
          <w:sz w:val="16"/>
          <w:szCs w:val="16"/>
        </w:rPr>
      </w:pPr>
      <w:r w:rsidRPr="00686D02">
        <w:rPr>
          <w:rFonts w:cs="Times New Roman"/>
          <w:sz w:val="16"/>
          <w:szCs w:val="16"/>
        </w:rPr>
        <w:t>0cd05e6afdab5df1b31e904a176243a0</w:t>
      </w:r>
    </w:p>
    <w:p w14:paraId="056433E2" w14:textId="77777777" w:rsidR="00686D02" w:rsidRPr="00686D02" w:rsidRDefault="00686D02" w:rsidP="00686D02">
      <w:pPr>
        <w:spacing w:line="240" w:lineRule="auto"/>
        <w:rPr>
          <w:rFonts w:cs="Times New Roman"/>
          <w:sz w:val="16"/>
          <w:szCs w:val="16"/>
        </w:rPr>
      </w:pPr>
      <w:r w:rsidRPr="00686D02">
        <w:rPr>
          <w:rFonts w:cs="Times New Roman"/>
          <w:sz w:val="16"/>
          <w:szCs w:val="16"/>
        </w:rPr>
        <w:t>0bea755eed588d59b9bd4bed96909fa5</w:t>
      </w:r>
    </w:p>
    <w:p w14:paraId="70270C36" w14:textId="77777777" w:rsidR="00686D02" w:rsidRPr="00686D02" w:rsidRDefault="00686D02" w:rsidP="00686D02">
      <w:pPr>
        <w:spacing w:line="240" w:lineRule="auto"/>
        <w:rPr>
          <w:rFonts w:cs="Times New Roman"/>
          <w:sz w:val="16"/>
          <w:szCs w:val="16"/>
        </w:rPr>
      </w:pPr>
      <w:r w:rsidRPr="00686D02">
        <w:rPr>
          <w:rFonts w:cs="Times New Roman"/>
          <w:sz w:val="16"/>
          <w:szCs w:val="16"/>
        </w:rPr>
        <w:t>0b73f3b5e9cd941b0375598fa4d793c4</w:t>
      </w:r>
    </w:p>
    <w:p w14:paraId="250C6CC7" w14:textId="77777777" w:rsidR="00686D02" w:rsidRPr="00686D02" w:rsidRDefault="00686D02" w:rsidP="00686D02">
      <w:pPr>
        <w:spacing w:line="240" w:lineRule="auto"/>
        <w:rPr>
          <w:rFonts w:cs="Times New Roman"/>
          <w:sz w:val="16"/>
          <w:szCs w:val="16"/>
        </w:rPr>
      </w:pPr>
      <w:r w:rsidRPr="00686D02">
        <w:rPr>
          <w:rFonts w:cs="Times New Roman"/>
          <w:sz w:val="16"/>
          <w:szCs w:val="16"/>
        </w:rPr>
        <w:t>000c7ff25b87232407b0f3afdc1daf43</w:t>
      </w:r>
    </w:p>
    <w:p w14:paraId="68B5DD31" w14:textId="77777777" w:rsidR="00686D02" w:rsidRPr="00686D02" w:rsidRDefault="00686D02" w:rsidP="00686D02">
      <w:pPr>
        <w:spacing w:line="240" w:lineRule="auto"/>
        <w:rPr>
          <w:rFonts w:cs="Times New Roman"/>
          <w:sz w:val="16"/>
          <w:szCs w:val="16"/>
        </w:rPr>
      </w:pPr>
      <w:r w:rsidRPr="00686D02">
        <w:rPr>
          <w:rFonts w:cs="Times New Roman"/>
          <w:sz w:val="16"/>
          <w:szCs w:val="16"/>
        </w:rPr>
        <w:t>0b065f9063897e4ee70ad5931d5c4dd0</w:t>
      </w:r>
    </w:p>
    <w:p w14:paraId="23F384E8" w14:textId="77777777" w:rsidR="00686D02" w:rsidRPr="00686D02" w:rsidRDefault="00686D02" w:rsidP="00686D02">
      <w:pPr>
        <w:spacing w:line="240" w:lineRule="auto"/>
        <w:rPr>
          <w:rFonts w:cs="Times New Roman"/>
          <w:sz w:val="16"/>
          <w:szCs w:val="16"/>
        </w:rPr>
      </w:pPr>
      <w:r w:rsidRPr="00686D02">
        <w:rPr>
          <w:rFonts w:cs="Times New Roman"/>
          <w:sz w:val="16"/>
          <w:szCs w:val="16"/>
        </w:rPr>
        <w:t>0d07c9a5dde293e0432836b3d527bfb5</w:t>
      </w:r>
    </w:p>
    <w:p w14:paraId="503E8588" w14:textId="77777777" w:rsidR="00686D02" w:rsidRPr="00686D02" w:rsidRDefault="00686D02" w:rsidP="00686D02">
      <w:pPr>
        <w:spacing w:line="240" w:lineRule="auto"/>
        <w:rPr>
          <w:rFonts w:cs="Times New Roman"/>
          <w:sz w:val="16"/>
          <w:szCs w:val="16"/>
        </w:rPr>
      </w:pPr>
      <w:r w:rsidRPr="00686D02">
        <w:rPr>
          <w:rFonts w:cs="Times New Roman"/>
          <w:sz w:val="16"/>
          <w:szCs w:val="16"/>
        </w:rPr>
        <w:t>0c640a0777d5e2a42213378fc650c102</w:t>
      </w:r>
    </w:p>
    <w:p w14:paraId="099596AA" w14:textId="77777777" w:rsidR="00686D02" w:rsidRPr="00686D02" w:rsidRDefault="00686D02" w:rsidP="00686D02">
      <w:pPr>
        <w:spacing w:line="240" w:lineRule="auto"/>
        <w:rPr>
          <w:rFonts w:cs="Times New Roman"/>
          <w:sz w:val="16"/>
          <w:szCs w:val="16"/>
        </w:rPr>
      </w:pPr>
      <w:r w:rsidRPr="00686D02">
        <w:rPr>
          <w:rFonts w:cs="Times New Roman"/>
          <w:sz w:val="16"/>
          <w:szCs w:val="16"/>
        </w:rPr>
        <w:t>0d0b9ba1005854dc8a66e166832ea42f</w:t>
      </w:r>
    </w:p>
    <w:p w14:paraId="4AC1AC95" w14:textId="77777777" w:rsidR="00686D02" w:rsidRPr="00686D02" w:rsidRDefault="00686D02" w:rsidP="00686D02">
      <w:pPr>
        <w:spacing w:line="240" w:lineRule="auto"/>
        <w:rPr>
          <w:rFonts w:cs="Times New Roman"/>
          <w:sz w:val="16"/>
          <w:szCs w:val="16"/>
        </w:rPr>
      </w:pPr>
      <w:r w:rsidRPr="00686D02">
        <w:rPr>
          <w:rFonts w:cs="Times New Roman"/>
          <w:sz w:val="16"/>
          <w:szCs w:val="16"/>
        </w:rPr>
        <w:t>0b7a628509df4b6253cce75860f211f8</w:t>
      </w:r>
    </w:p>
    <w:p w14:paraId="0306AC25" w14:textId="77777777" w:rsidR="00686D02" w:rsidRPr="00686D02" w:rsidRDefault="00686D02" w:rsidP="00686D02">
      <w:pPr>
        <w:spacing w:line="240" w:lineRule="auto"/>
        <w:rPr>
          <w:rFonts w:cs="Times New Roman"/>
          <w:sz w:val="16"/>
          <w:szCs w:val="16"/>
        </w:rPr>
      </w:pPr>
      <w:r w:rsidRPr="00686D02">
        <w:rPr>
          <w:rFonts w:cs="Times New Roman"/>
          <w:sz w:val="16"/>
          <w:szCs w:val="16"/>
        </w:rPr>
        <w:t>0a8319008f19e2f38e44cbd7d2c84f5e</w:t>
      </w:r>
    </w:p>
    <w:p w14:paraId="3206BD04" w14:textId="77777777" w:rsidR="00686D02" w:rsidRPr="00686D02" w:rsidRDefault="00686D02" w:rsidP="00686D02">
      <w:pPr>
        <w:spacing w:line="240" w:lineRule="auto"/>
        <w:rPr>
          <w:rFonts w:cs="Times New Roman"/>
          <w:sz w:val="16"/>
          <w:szCs w:val="16"/>
        </w:rPr>
      </w:pPr>
      <w:r w:rsidRPr="00686D02">
        <w:rPr>
          <w:rFonts w:cs="Times New Roman"/>
          <w:sz w:val="16"/>
          <w:szCs w:val="16"/>
        </w:rPr>
        <w:t>0d7eea1980cee1846da3cf8b4a9e0aad</w:t>
      </w:r>
    </w:p>
    <w:p w14:paraId="478E176D" w14:textId="77777777" w:rsidR="00686D02" w:rsidRPr="00686D02" w:rsidRDefault="00686D02" w:rsidP="00686D02">
      <w:pPr>
        <w:spacing w:line="240" w:lineRule="auto"/>
        <w:rPr>
          <w:rFonts w:cs="Times New Roman"/>
          <w:sz w:val="16"/>
          <w:szCs w:val="16"/>
        </w:rPr>
      </w:pPr>
      <w:r w:rsidRPr="00686D02">
        <w:rPr>
          <w:rFonts w:cs="Times New Roman"/>
          <w:sz w:val="16"/>
          <w:szCs w:val="16"/>
        </w:rPr>
        <w:t>0bc0e513459e5044a6492c903ca1c52b</w:t>
      </w:r>
    </w:p>
    <w:p w14:paraId="31257A54" w14:textId="77777777" w:rsidR="00686D02" w:rsidRPr="00686D02" w:rsidRDefault="00686D02" w:rsidP="00686D02">
      <w:pPr>
        <w:spacing w:line="240" w:lineRule="auto"/>
        <w:rPr>
          <w:rFonts w:cs="Times New Roman"/>
          <w:sz w:val="16"/>
          <w:szCs w:val="16"/>
        </w:rPr>
      </w:pPr>
      <w:r w:rsidRPr="00686D02">
        <w:rPr>
          <w:rFonts w:cs="Times New Roman"/>
          <w:sz w:val="16"/>
          <w:szCs w:val="16"/>
        </w:rPr>
        <w:t>0a09c719f867439465c45bcb853a7be1</w:t>
      </w:r>
    </w:p>
    <w:p w14:paraId="05D2B82B" w14:textId="77777777" w:rsidR="00686D02" w:rsidRPr="00686D02" w:rsidRDefault="00686D02" w:rsidP="00686D02">
      <w:pPr>
        <w:spacing w:line="240" w:lineRule="auto"/>
        <w:rPr>
          <w:rFonts w:cs="Times New Roman"/>
          <w:sz w:val="16"/>
          <w:szCs w:val="16"/>
        </w:rPr>
      </w:pPr>
      <w:r w:rsidRPr="00686D02">
        <w:rPr>
          <w:rFonts w:cs="Times New Roman"/>
          <w:sz w:val="16"/>
          <w:szCs w:val="16"/>
        </w:rPr>
        <w:t>0a0a3312bb6916597c63ac3cc9e52564</w:t>
      </w:r>
    </w:p>
    <w:p w14:paraId="7FF00051" w14:textId="77777777" w:rsidR="00686D02" w:rsidRPr="00686D02" w:rsidRDefault="00686D02" w:rsidP="00686D02">
      <w:pPr>
        <w:spacing w:line="240" w:lineRule="auto"/>
        <w:rPr>
          <w:rFonts w:cs="Times New Roman"/>
          <w:sz w:val="16"/>
          <w:szCs w:val="16"/>
        </w:rPr>
      </w:pPr>
      <w:r w:rsidRPr="00686D02">
        <w:rPr>
          <w:rFonts w:cs="Times New Roman"/>
          <w:sz w:val="16"/>
          <w:szCs w:val="16"/>
        </w:rPr>
        <w:t>0ca6628f11932a399eaad38630233420</w:t>
      </w:r>
    </w:p>
    <w:p w14:paraId="35491432" w14:textId="77777777" w:rsidR="00686D02" w:rsidRPr="00686D02" w:rsidRDefault="00686D02" w:rsidP="00686D02">
      <w:pPr>
        <w:spacing w:line="240" w:lineRule="auto"/>
        <w:rPr>
          <w:rFonts w:cs="Times New Roman"/>
          <w:sz w:val="16"/>
          <w:szCs w:val="16"/>
        </w:rPr>
      </w:pPr>
      <w:r w:rsidRPr="00686D02">
        <w:rPr>
          <w:rFonts w:cs="Times New Roman"/>
          <w:sz w:val="16"/>
          <w:szCs w:val="16"/>
        </w:rPr>
        <w:t>0c34d5cb43709253d5da48e594d53272</w:t>
      </w:r>
    </w:p>
    <w:p w14:paraId="4F9883E0" w14:textId="77777777" w:rsidR="00686D02" w:rsidRPr="00686D02" w:rsidRDefault="00686D02" w:rsidP="00686D02">
      <w:pPr>
        <w:spacing w:line="240" w:lineRule="auto"/>
        <w:rPr>
          <w:rFonts w:cs="Times New Roman"/>
          <w:sz w:val="16"/>
          <w:szCs w:val="16"/>
        </w:rPr>
      </w:pPr>
      <w:r w:rsidRPr="00686D02">
        <w:rPr>
          <w:rFonts w:cs="Times New Roman"/>
          <w:sz w:val="16"/>
          <w:szCs w:val="16"/>
        </w:rPr>
        <w:t>0c7606e3f2f8ae8b8b04b27392fc2be0</w:t>
      </w:r>
    </w:p>
    <w:p w14:paraId="29080DAE" w14:textId="77777777" w:rsidR="00686D02" w:rsidRPr="00686D02" w:rsidRDefault="00686D02" w:rsidP="00686D02">
      <w:pPr>
        <w:spacing w:line="240" w:lineRule="auto"/>
        <w:rPr>
          <w:rFonts w:cs="Times New Roman"/>
          <w:sz w:val="16"/>
          <w:szCs w:val="16"/>
        </w:rPr>
      </w:pPr>
      <w:r w:rsidRPr="00686D02">
        <w:rPr>
          <w:rFonts w:cs="Times New Roman"/>
          <w:sz w:val="16"/>
          <w:szCs w:val="16"/>
        </w:rPr>
        <w:t>0bcf91648d83711aa261e8fe41a082b1</w:t>
      </w:r>
    </w:p>
    <w:p w14:paraId="350195DE" w14:textId="77777777" w:rsidR="00686D02" w:rsidRPr="00686D02" w:rsidRDefault="00686D02" w:rsidP="00686D02">
      <w:pPr>
        <w:spacing w:line="240" w:lineRule="auto"/>
        <w:rPr>
          <w:rFonts w:cs="Times New Roman"/>
          <w:sz w:val="16"/>
          <w:szCs w:val="16"/>
        </w:rPr>
      </w:pPr>
      <w:r w:rsidRPr="00686D02">
        <w:rPr>
          <w:rFonts w:cs="Times New Roman"/>
          <w:sz w:val="16"/>
          <w:szCs w:val="16"/>
        </w:rPr>
        <w:t>0b55d30977381fc3ce7aa933bc72e24a</w:t>
      </w:r>
    </w:p>
    <w:p w14:paraId="18DF2E55" w14:textId="77777777" w:rsidR="00686D02" w:rsidRPr="00686D02" w:rsidRDefault="00686D02" w:rsidP="00686D02">
      <w:pPr>
        <w:spacing w:line="240" w:lineRule="auto"/>
        <w:rPr>
          <w:rFonts w:cs="Times New Roman"/>
          <w:sz w:val="16"/>
          <w:szCs w:val="16"/>
        </w:rPr>
      </w:pPr>
      <w:r w:rsidRPr="00686D02">
        <w:rPr>
          <w:rFonts w:cs="Times New Roman"/>
          <w:sz w:val="16"/>
          <w:szCs w:val="16"/>
        </w:rPr>
        <w:t>0bd0f8949b2a4504b343bc6af1d4b6b5</w:t>
      </w:r>
    </w:p>
    <w:p w14:paraId="45012DB3" w14:textId="77777777" w:rsidR="00686D02" w:rsidRPr="00686D02" w:rsidRDefault="00686D02" w:rsidP="00686D02">
      <w:pPr>
        <w:spacing w:line="240" w:lineRule="auto"/>
        <w:rPr>
          <w:rFonts w:cs="Times New Roman"/>
          <w:sz w:val="16"/>
          <w:szCs w:val="16"/>
        </w:rPr>
      </w:pPr>
      <w:r w:rsidRPr="00686D02">
        <w:rPr>
          <w:rFonts w:cs="Times New Roman"/>
          <w:sz w:val="16"/>
          <w:szCs w:val="16"/>
        </w:rPr>
        <w:t>0b1faf7a0f21c25a5627e7be22566e82</w:t>
      </w:r>
    </w:p>
    <w:p w14:paraId="5942F60E" w14:textId="77777777" w:rsidR="00686D02" w:rsidRPr="00686D02" w:rsidRDefault="00686D02" w:rsidP="00686D02">
      <w:pPr>
        <w:spacing w:line="240" w:lineRule="auto"/>
        <w:rPr>
          <w:rFonts w:cs="Times New Roman"/>
          <w:sz w:val="16"/>
          <w:szCs w:val="16"/>
        </w:rPr>
      </w:pPr>
      <w:r w:rsidRPr="00686D02">
        <w:rPr>
          <w:rFonts w:cs="Times New Roman"/>
          <w:sz w:val="16"/>
          <w:szCs w:val="16"/>
        </w:rPr>
        <w:t>0a13a956e4b398aac91c736715e24030</w:t>
      </w:r>
    </w:p>
    <w:p w14:paraId="78E6629B" w14:textId="77777777" w:rsidR="00686D02" w:rsidRPr="00686D02" w:rsidRDefault="00686D02" w:rsidP="00686D02">
      <w:pPr>
        <w:spacing w:line="240" w:lineRule="auto"/>
        <w:rPr>
          <w:rFonts w:cs="Times New Roman"/>
          <w:sz w:val="16"/>
          <w:szCs w:val="16"/>
        </w:rPr>
      </w:pPr>
      <w:r w:rsidRPr="00686D02">
        <w:rPr>
          <w:rFonts w:cs="Times New Roman"/>
          <w:sz w:val="16"/>
          <w:szCs w:val="16"/>
        </w:rPr>
        <w:t>0b5c9b67c81290647a800f6a00f29891</w:t>
      </w:r>
    </w:p>
    <w:p w14:paraId="3961C740" w14:textId="77777777" w:rsidR="00686D02" w:rsidRPr="00686D02" w:rsidRDefault="00686D02" w:rsidP="00686D02">
      <w:pPr>
        <w:spacing w:line="240" w:lineRule="auto"/>
        <w:rPr>
          <w:rFonts w:cs="Times New Roman"/>
          <w:sz w:val="16"/>
          <w:szCs w:val="16"/>
        </w:rPr>
      </w:pPr>
      <w:r w:rsidRPr="00686D02">
        <w:rPr>
          <w:rFonts w:cs="Times New Roman"/>
          <w:sz w:val="16"/>
          <w:szCs w:val="16"/>
        </w:rPr>
        <w:t>0c430fbe24293d2bf5add94fb66d64f5</w:t>
      </w:r>
    </w:p>
    <w:p w14:paraId="7725AE4D" w14:textId="77777777" w:rsidR="00686D02" w:rsidRPr="00686D02" w:rsidRDefault="00686D02" w:rsidP="00686D02">
      <w:pPr>
        <w:spacing w:line="240" w:lineRule="auto"/>
        <w:rPr>
          <w:rFonts w:cs="Times New Roman"/>
          <w:sz w:val="16"/>
          <w:szCs w:val="16"/>
        </w:rPr>
      </w:pPr>
      <w:r w:rsidRPr="00686D02">
        <w:rPr>
          <w:rFonts w:cs="Times New Roman"/>
          <w:sz w:val="16"/>
          <w:szCs w:val="16"/>
        </w:rPr>
        <w:t>0d2c0d890b7f4919af32df11083f20e6</w:t>
      </w:r>
    </w:p>
    <w:p w14:paraId="7B9CA7D2" w14:textId="77777777" w:rsidR="00686D02" w:rsidRPr="00686D02" w:rsidRDefault="00686D02" w:rsidP="00686D02">
      <w:pPr>
        <w:spacing w:line="240" w:lineRule="auto"/>
        <w:rPr>
          <w:rFonts w:cs="Times New Roman"/>
          <w:sz w:val="16"/>
          <w:szCs w:val="16"/>
        </w:rPr>
      </w:pPr>
      <w:r w:rsidRPr="00686D02">
        <w:rPr>
          <w:rFonts w:cs="Times New Roman"/>
          <w:sz w:val="16"/>
          <w:szCs w:val="16"/>
        </w:rPr>
        <w:t>0cb575652b0eb33a9cb980f28a405dad</w:t>
      </w:r>
    </w:p>
    <w:p w14:paraId="43DF1A33" w14:textId="77777777" w:rsidR="00686D02" w:rsidRPr="00686D02" w:rsidRDefault="00686D02" w:rsidP="00686D02">
      <w:pPr>
        <w:spacing w:line="240" w:lineRule="auto"/>
        <w:rPr>
          <w:rFonts w:cs="Times New Roman"/>
          <w:sz w:val="16"/>
          <w:szCs w:val="16"/>
        </w:rPr>
      </w:pPr>
      <w:r w:rsidRPr="00686D02">
        <w:rPr>
          <w:rFonts w:cs="Times New Roman"/>
          <w:sz w:val="16"/>
          <w:szCs w:val="16"/>
        </w:rPr>
        <w:t>0c0bbeccc1f31f954fdeb2777e2bba35</w:t>
      </w:r>
    </w:p>
    <w:p w14:paraId="60FCFA8E" w14:textId="77777777" w:rsidR="00686D02" w:rsidRPr="00686D02" w:rsidRDefault="00686D02" w:rsidP="00686D02">
      <w:pPr>
        <w:spacing w:line="240" w:lineRule="auto"/>
        <w:rPr>
          <w:rFonts w:cs="Times New Roman"/>
          <w:sz w:val="16"/>
          <w:szCs w:val="16"/>
        </w:rPr>
      </w:pPr>
      <w:r w:rsidRPr="00686D02">
        <w:rPr>
          <w:rFonts w:cs="Times New Roman"/>
          <w:sz w:val="16"/>
          <w:szCs w:val="16"/>
        </w:rPr>
        <w:t>0c0c6a7895cb5c434a0f01d39f0fe580</w:t>
      </w:r>
    </w:p>
    <w:p w14:paraId="6425063B" w14:textId="77777777" w:rsidR="00686D02" w:rsidRPr="00686D02" w:rsidRDefault="00686D02" w:rsidP="00686D02">
      <w:pPr>
        <w:spacing w:line="240" w:lineRule="auto"/>
        <w:rPr>
          <w:rFonts w:cs="Times New Roman"/>
          <w:sz w:val="16"/>
          <w:szCs w:val="16"/>
        </w:rPr>
      </w:pPr>
      <w:r w:rsidRPr="00686D02">
        <w:rPr>
          <w:rFonts w:cs="Times New Roman"/>
          <w:sz w:val="16"/>
          <w:szCs w:val="16"/>
        </w:rPr>
        <w:t>0b32c3e3bf18cbc418ec8f43dcea75b0</w:t>
      </w:r>
    </w:p>
    <w:p w14:paraId="7B6CEDCE" w14:textId="77777777" w:rsidR="00686D02" w:rsidRPr="00686D02" w:rsidRDefault="00686D02" w:rsidP="00686D02">
      <w:pPr>
        <w:spacing w:line="240" w:lineRule="auto"/>
        <w:rPr>
          <w:rFonts w:cs="Times New Roman"/>
          <w:sz w:val="16"/>
          <w:szCs w:val="16"/>
        </w:rPr>
      </w:pPr>
      <w:r w:rsidRPr="00686D02">
        <w:rPr>
          <w:rFonts w:cs="Times New Roman"/>
          <w:sz w:val="16"/>
          <w:szCs w:val="16"/>
        </w:rPr>
        <w:t>0c4d10c782b72f1ea11692b381965120</w:t>
      </w:r>
    </w:p>
    <w:p w14:paraId="1CEBF904" w14:textId="77777777" w:rsidR="00686D02" w:rsidRPr="00686D02" w:rsidRDefault="00686D02" w:rsidP="00686D02">
      <w:pPr>
        <w:spacing w:line="240" w:lineRule="auto"/>
        <w:rPr>
          <w:rFonts w:cs="Times New Roman"/>
          <w:sz w:val="16"/>
          <w:szCs w:val="16"/>
        </w:rPr>
      </w:pPr>
      <w:r w:rsidRPr="00686D02">
        <w:rPr>
          <w:rFonts w:cs="Times New Roman"/>
          <w:sz w:val="16"/>
          <w:szCs w:val="16"/>
        </w:rPr>
        <w:t>0c4edfe2f013574203064d84d42f0426</w:t>
      </w:r>
    </w:p>
    <w:p w14:paraId="23BCC7A0" w14:textId="77777777" w:rsidR="00686D02" w:rsidRPr="00686D02" w:rsidRDefault="00686D02" w:rsidP="00686D02">
      <w:pPr>
        <w:spacing w:line="240" w:lineRule="auto"/>
        <w:rPr>
          <w:rFonts w:cs="Times New Roman"/>
          <w:sz w:val="16"/>
          <w:szCs w:val="16"/>
        </w:rPr>
      </w:pPr>
      <w:r w:rsidRPr="00686D02">
        <w:rPr>
          <w:rFonts w:cs="Times New Roman"/>
          <w:sz w:val="16"/>
          <w:szCs w:val="16"/>
        </w:rPr>
        <w:t>0c8bd7bffec56f8db2bd8dc766036103</w:t>
      </w:r>
    </w:p>
    <w:p w14:paraId="1C430F4E" w14:textId="77777777" w:rsidR="00686D02" w:rsidRPr="00686D02" w:rsidRDefault="00686D02" w:rsidP="00686D02">
      <w:pPr>
        <w:spacing w:line="240" w:lineRule="auto"/>
        <w:rPr>
          <w:rFonts w:cs="Times New Roman"/>
          <w:sz w:val="16"/>
          <w:szCs w:val="16"/>
        </w:rPr>
      </w:pPr>
      <w:r w:rsidRPr="00686D02">
        <w:rPr>
          <w:rFonts w:cs="Times New Roman"/>
          <w:sz w:val="16"/>
          <w:szCs w:val="16"/>
        </w:rPr>
        <w:t>0d3db8fc7b4e9c299e613cdf2809e840</w:t>
      </w:r>
    </w:p>
    <w:p w14:paraId="53AEF66E" w14:textId="77777777" w:rsidR="00686D02" w:rsidRPr="00686D02" w:rsidRDefault="00686D02" w:rsidP="00686D02">
      <w:pPr>
        <w:spacing w:line="240" w:lineRule="auto"/>
        <w:rPr>
          <w:rFonts w:cs="Times New Roman"/>
          <w:sz w:val="16"/>
          <w:szCs w:val="16"/>
        </w:rPr>
      </w:pPr>
      <w:r w:rsidRPr="00686D02">
        <w:rPr>
          <w:rFonts w:cs="Times New Roman"/>
          <w:sz w:val="16"/>
          <w:szCs w:val="16"/>
        </w:rPr>
        <w:t>0af16409a1444eea6568533b7681bb0b</w:t>
      </w:r>
    </w:p>
    <w:p w14:paraId="7A30C4A8" w14:textId="77777777" w:rsidR="00686D02" w:rsidRPr="00686D02" w:rsidRDefault="00686D02" w:rsidP="00686D02">
      <w:pPr>
        <w:spacing w:line="240" w:lineRule="auto"/>
        <w:rPr>
          <w:rFonts w:cs="Times New Roman"/>
          <w:sz w:val="16"/>
          <w:szCs w:val="16"/>
        </w:rPr>
      </w:pPr>
      <w:r w:rsidRPr="00686D02">
        <w:rPr>
          <w:rFonts w:cs="Times New Roman"/>
          <w:sz w:val="16"/>
          <w:szCs w:val="16"/>
        </w:rPr>
        <w:t>0c8da735d00c0dfcde44f278bb0f553b</w:t>
      </w:r>
    </w:p>
    <w:p w14:paraId="3BF5540C" w14:textId="77777777" w:rsidR="00686D02" w:rsidRPr="00686D02" w:rsidRDefault="00686D02" w:rsidP="00686D02">
      <w:pPr>
        <w:spacing w:line="240" w:lineRule="auto"/>
        <w:rPr>
          <w:rFonts w:cs="Times New Roman"/>
          <w:sz w:val="16"/>
          <w:szCs w:val="16"/>
        </w:rPr>
      </w:pPr>
      <w:r w:rsidRPr="00686D02">
        <w:rPr>
          <w:rFonts w:cs="Times New Roman"/>
          <w:sz w:val="16"/>
          <w:szCs w:val="16"/>
        </w:rPr>
        <w:t>0d45f332786c5bdeaa26b2280f076529</w:t>
      </w:r>
    </w:p>
    <w:p w14:paraId="4DA6234E" w14:textId="77777777" w:rsidR="00686D02" w:rsidRPr="00686D02" w:rsidRDefault="00686D02" w:rsidP="00686D02">
      <w:pPr>
        <w:spacing w:line="240" w:lineRule="auto"/>
        <w:rPr>
          <w:rFonts w:cs="Times New Roman"/>
          <w:sz w:val="16"/>
          <w:szCs w:val="16"/>
        </w:rPr>
      </w:pPr>
      <w:r w:rsidRPr="00686D02">
        <w:rPr>
          <w:rFonts w:cs="Times New Roman"/>
          <w:sz w:val="16"/>
          <w:szCs w:val="16"/>
        </w:rPr>
        <w:t>0be7dd291870f849a328db730c39bcc0</w:t>
      </w:r>
    </w:p>
    <w:p w14:paraId="79A54418" w14:textId="77777777" w:rsidR="00686D02" w:rsidRPr="00686D02" w:rsidRDefault="00686D02" w:rsidP="00686D02">
      <w:pPr>
        <w:spacing w:line="240" w:lineRule="auto"/>
        <w:rPr>
          <w:rFonts w:cs="Times New Roman"/>
          <w:sz w:val="16"/>
          <w:szCs w:val="16"/>
        </w:rPr>
      </w:pPr>
      <w:r w:rsidRPr="00686D02">
        <w:rPr>
          <w:rFonts w:cs="Times New Roman"/>
          <w:sz w:val="16"/>
          <w:szCs w:val="16"/>
        </w:rPr>
        <w:t>0a7095cef79e776f7ed9dc1abc155a7e</w:t>
      </w:r>
    </w:p>
    <w:p w14:paraId="543247FA" w14:textId="77777777" w:rsidR="00686D02" w:rsidRPr="00686D02" w:rsidRDefault="00686D02" w:rsidP="00686D02">
      <w:pPr>
        <w:spacing w:line="240" w:lineRule="auto"/>
        <w:rPr>
          <w:rFonts w:cs="Times New Roman"/>
          <w:sz w:val="16"/>
          <w:szCs w:val="16"/>
        </w:rPr>
      </w:pPr>
      <w:r w:rsidRPr="00686D02">
        <w:rPr>
          <w:rFonts w:cs="Times New Roman"/>
          <w:sz w:val="16"/>
          <w:szCs w:val="16"/>
        </w:rPr>
        <w:t>0be7cd3bcbd4c288ab3f13c3ce891e4b</w:t>
      </w:r>
    </w:p>
    <w:p w14:paraId="28001405" w14:textId="77777777" w:rsidR="00686D02" w:rsidRPr="00686D02" w:rsidRDefault="00686D02" w:rsidP="00686D02">
      <w:pPr>
        <w:spacing w:line="240" w:lineRule="auto"/>
        <w:rPr>
          <w:rFonts w:cs="Times New Roman"/>
          <w:sz w:val="16"/>
          <w:szCs w:val="16"/>
        </w:rPr>
      </w:pPr>
      <w:r w:rsidRPr="00686D02">
        <w:rPr>
          <w:rFonts w:cs="Times New Roman"/>
          <w:sz w:val="16"/>
          <w:szCs w:val="16"/>
        </w:rPr>
        <w:t>0c8ebca685fce352953023d292296cf0</w:t>
      </w:r>
    </w:p>
    <w:p w14:paraId="260CC142" w14:textId="77777777" w:rsidR="00686D02" w:rsidRPr="00686D02" w:rsidRDefault="00686D02" w:rsidP="00686D02">
      <w:pPr>
        <w:spacing w:line="240" w:lineRule="auto"/>
        <w:rPr>
          <w:rFonts w:cs="Times New Roman"/>
          <w:sz w:val="16"/>
          <w:szCs w:val="16"/>
        </w:rPr>
      </w:pPr>
      <w:r w:rsidRPr="00686D02">
        <w:rPr>
          <w:rFonts w:cs="Times New Roman"/>
          <w:sz w:val="16"/>
          <w:szCs w:val="16"/>
        </w:rPr>
        <w:t>0c34147a92a1439e5b17983d0b25e775</w:t>
      </w:r>
    </w:p>
    <w:p w14:paraId="525ED8B8" w14:textId="77777777" w:rsidR="00686D02" w:rsidRPr="00686D02" w:rsidRDefault="00686D02" w:rsidP="00686D02">
      <w:pPr>
        <w:spacing w:line="240" w:lineRule="auto"/>
        <w:rPr>
          <w:rFonts w:cs="Times New Roman"/>
          <w:sz w:val="16"/>
          <w:szCs w:val="16"/>
        </w:rPr>
      </w:pPr>
      <w:r w:rsidRPr="00686D02">
        <w:rPr>
          <w:rFonts w:cs="Times New Roman"/>
          <w:sz w:val="16"/>
          <w:szCs w:val="16"/>
        </w:rPr>
        <w:t>0c2320dfb9aa32bfe1ef115544756818</w:t>
      </w:r>
    </w:p>
    <w:p w14:paraId="1BACD939" w14:textId="77777777" w:rsidR="00686D02" w:rsidRPr="00686D02" w:rsidRDefault="00686D02" w:rsidP="00686D02">
      <w:pPr>
        <w:spacing w:line="240" w:lineRule="auto"/>
        <w:rPr>
          <w:rFonts w:cs="Times New Roman"/>
          <w:sz w:val="16"/>
          <w:szCs w:val="16"/>
        </w:rPr>
      </w:pPr>
      <w:r w:rsidRPr="00686D02">
        <w:rPr>
          <w:rFonts w:cs="Times New Roman"/>
          <w:sz w:val="16"/>
          <w:szCs w:val="16"/>
        </w:rPr>
        <w:t>0c21d76da9ffaabed7ea526dc42bbb57</w:t>
      </w:r>
    </w:p>
    <w:p w14:paraId="51161308" w14:textId="77777777" w:rsidR="00686D02" w:rsidRPr="00686D02" w:rsidRDefault="00686D02" w:rsidP="00686D02">
      <w:pPr>
        <w:spacing w:line="240" w:lineRule="auto"/>
        <w:rPr>
          <w:rFonts w:cs="Times New Roman"/>
          <w:sz w:val="16"/>
          <w:szCs w:val="16"/>
        </w:rPr>
      </w:pPr>
      <w:r w:rsidRPr="00686D02">
        <w:rPr>
          <w:rFonts w:cs="Times New Roman"/>
          <w:sz w:val="16"/>
          <w:szCs w:val="16"/>
        </w:rPr>
        <w:t>0c971c9198cbd106e100d88f82a20b64</w:t>
      </w:r>
    </w:p>
    <w:p w14:paraId="56E50401" w14:textId="77777777" w:rsidR="00686D02" w:rsidRPr="00686D02" w:rsidRDefault="00686D02" w:rsidP="00686D02">
      <w:pPr>
        <w:spacing w:line="240" w:lineRule="auto"/>
        <w:rPr>
          <w:rFonts w:cs="Times New Roman"/>
          <w:sz w:val="16"/>
          <w:szCs w:val="16"/>
        </w:rPr>
      </w:pPr>
      <w:r w:rsidRPr="00686D02">
        <w:rPr>
          <w:rFonts w:cs="Times New Roman"/>
          <w:sz w:val="16"/>
          <w:szCs w:val="16"/>
        </w:rPr>
        <w:t>0bf2e5cc0dae479e6c304e42246415a0</w:t>
      </w:r>
    </w:p>
    <w:p w14:paraId="2AD77BFF" w14:textId="77777777" w:rsidR="00686D02" w:rsidRPr="00686D02" w:rsidRDefault="00686D02" w:rsidP="00686D02">
      <w:pPr>
        <w:spacing w:line="240" w:lineRule="auto"/>
        <w:rPr>
          <w:rFonts w:cs="Times New Roman"/>
          <w:sz w:val="16"/>
          <w:szCs w:val="16"/>
        </w:rPr>
      </w:pPr>
      <w:r w:rsidRPr="00686D02">
        <w:rPr>
          <w:rFonts w:cs="Times New Roman"/>
          <w:sz w:val="16"/>
          <w:szCs w:val="16"/>
        </w:rPr>
        <w:t>0c9b818edbae356e1a736f8b6270e0cf</w:t>
      </w:r>
    </w:p>
    <w:p w14:paraId="27BCB31D" w14:textId="77777777" w:rsidR="00686D02" w:rsidRPr="00686D02" w:rsidRDefault="00686D02" w:rsidP="00686D02">
      <w:pPr>
        <w:spacing w:line="240" w:lineRule="auto"/>
        <w:rPr>
          <w:rFonts w:cs="Times New Roman"/>
          <w:sz w:val="16"/>
          <w:szCs w:val="16"/>
        </w:rPr>
      </w:pPr>
      <w:r w:rsidRPr="00686D02">
        <w:rPr>
          <w:rFonts w:cs="Times New Roman"/>
          <w:sz w:val="16"/>
          <w:szCs w:val="16"/>
        </w:rPr>
        <w:t>0d6d66bb9a53260cfc4758f7bd66521e</w:t>
      </w:r>
    </w:p>
    <w:p w14:paraId="0D303256" w14:textId="77777777" w:rsidR="00686D02" w:rsidRPr="00686D02" w:rsidRDefault="00686D02" w:rsidP="00686D02">
      <w:pPr>
        <w:spacing w:line="240" w:lineRule="auto"/>
        <w:rPr>
          <w:rFonts w:cs="Times New Roman"/>
          <w:sz w:val="16"/>
          <w:szCs w:val="16"/>
        </w:rPr>
      </w:pPr>
      <w:r w:rsidRPr="00686D02">
        <w:rPr>
          <w:rFonts w:cs="Times New Roman"/>
          <w:sz w:val="16"/>
          <w:szCs w:val="16"/>
        </w:rPr>
        <w:t>0c9c4bc368f6154ebe7ce7fbf31d2ec7</w:t>
      </w:r>
    </w:p>
    <w:p w14:paraId="0D07B5B5" w14:textId="77777777" w:rsidR="00686D02" w:rsidRPr="00686D02" w:rsidRDefault="00686D02" w:rsidP="00686D02">
      <w:pPr>
        <w:spacing w:line="240" w:lineRule="auto"/>
        <w:rPr>
          <w:rFonts w:cs="Times New Roman"/>
          <w:sz w:val="16"/>
          <w:szCs w:val="16"/>
        </w:rPr>
      </w:pPr>
      <w:r w:rsidRPr="00686D02">
        <w:rPr>
          <w:rFonts w:cs="Times New Roman"/>
          <w:sz w:val="16"/>
          <w:szCs w:val="16"/>
        </w:rPr>
        <w:t>0abe4549bcdb985316e553683d813290</w:t>
      </w:r>
    </w:p>
    <w:p w14:paraId="7BD29786" w14:textId="77777777" w:rsidR="00686D02" w:rsidRPr="00686D02" w:rsidRDefault="00686D02" w:rsidP="00686D02">
      <w:pPr>
        <w:spacing w:line="240" w:lineRule="auto"/>
        <w:rPr>
          <w:rFonts w:cs="Times New Roman"/>
          <w:sz w:val="16"/>
          <w:szCs w:val="16"/>
        </w:rPr>
      </w:pPr>
      <w:r w:rsidRPr="00686D02">
        <w:rPr>
          <w:rFonts w:cs="Times New Roman"/>
          <w:sz w:val="16"/>
          <w:szCs w:val="16"/>
        </w:rPr>
        <w:t>0b7bbbe398345da5a80ba89e1339dec0</w:t>
      </w:r>
    </w:p>
    <w:p w14:paraId="590BE76A" w14:textId="77777777" w:rsidR="00686D02" w:rsidRPr="00686D02" w:rsidRDefault="00686D02" w:rsidP="00686D02">
      <w:pPr>
        <w:spacing w:line="240" w:lineRule="auto"/>
        <w:rPr>
          <w:rFonts w:cs="Times New Roman"/>
          <w:sz w:val="16"/>
          <w:szCs w:val="16"/>
        </w:rPr>
      </w:pPr>
      <w:r w:rsidRPr="00686D02">
        <w:rPr>
          <w:rFonts w:cs="Times New Roman"/>
          <w:sz w:val="16"/>
          <w:szCs w:val="16"/>
        </w:rPr>
        <w:t>0cd8c45d4da143a129fc75e7ccb24103</w:t>
      </w:r>
    </w:p>
    <w:p w14:paraId="38B9B18A" w14:textId="77777777" w:rsidR="00686D02" w:rsidRPr="00686D02" w:rsidRDefault="00686D02" w:rsidP="00686D02">
      <w:pPr>
        <w:spacing w:line="240" w:lineRule="auto"/>
        <w:rPr>
          <w:rFonts w:cs="Times New Roman"/>
          <w:sz w:val="16"/>
          <w:szCs w:val="16"/>
        </w:rPr>
      </w:pPr>
      <w:r w:rsidRPr="00686D02">
        <w:rPr>
          <w:rFonts w:cs="Times New Roman"/>
          <w:sz w:val="16"/>
          <w:szCs w:val="16"/>
        </w:rPr>
        <w:t>0bf84d532722e5fcb73c416425f5b002</w:t>
      </w:r>
    </w:p>
    <w:p w14:paraId="46DCC16A" w14:textId="77777777" w:rsidR="00686D02" w:rsidRPr="00686D02" w:rsidRDefault="00686D02" w:rsidP="00686D02">
      <w:pPr>
        <w:spacing w:line="240" w:lineRule="auto"/>
        <w:rPr>
          <w:rFonts w:cs="Times New Roman"/>
          <w:sz w:val="16"/>
          <w:szCs w:val="16"/>
        </w:rPr>
      </w:pPr>
      <w:r w:rsidRPr="00686D02">
        <w:rPr>
          <w:rFonts w:cs="Times New Roman"/>
          <w:sz w:val="16"/>
          <w:szCs w:val="16"/>
        </w:rPr>
        <w:t>0d7fc5c789ca46e618376a28424bb000</w:t>
      </w:r>
    </w:p>
    <w:p w14:paraId="1DF4E7E3" w14:textId="77777777" w:rsidR="00686D02" w:rsidRPr="00686D02" w:rsidRDefault="00686D02" w:rsidP="00686D02">
      <w:pPr>
        <w:spacing w:line="240" w:lineRule="auto"/>
        <w:rPr>
          <w:rFonts w:cs="Times New Roman"/>
          <w:sz w:val="16"/>
          <w:szCs w:val="16"/>
        </w:rPr>
      </w:pPr>
      <w:r w:rsidRPr="00686D02">
        <w:rPr>
          <w:rFonts w:cs="Times New Roman"/>
          <w:sz w:val="16"/>
          <w:szCs w:val="16"/>
        </w:rPr>
        <w:t>0c4b4bed9b8a944f12490243c91baf1e</w:t>
      </w:r>
    </w:p>
    <w:p w14:paraId="5770A3EA" w14:textId="77777777" w:rsidR="00686D02" w:rsidRPr="00686D02" w:rsidRDefault="00686D02" w:rsidP="00686D02">
      <w:pPr>
        <w:spacing w:line="240" w:lineRule="auto"/>
        <w:rPr>
          <w:rFonts w:cs="Times New Roman"/>
          <w:sz w:val="16"/>
          <w:szCs w:val="16"/>
        </w:rPr>
      </w:pPr>
      <w:r w:rsidRPr="00686D02">
        <w:rPr>
          <w:rFonts w:cs="Times New Roman"/>
          <w:sz w:val="16"/>
          <w:szCs w:val="16"/>
        </w:rPr>
        <w:t>0cdd06bb2d12bcaadd16d126fdf19ae5</w:t>
      </w:r>
    </w:p>
    <w:p w14:paraId="174D278B" w14:textId="77777777" w:rsidR="00686D02" w:rsidRPr="00686D02" w:rsidRDefault="00686D02" w:rsidP="00686D02">
      <w:pPr>
        <w:spacing w:line="240" w:lineRule="auto"/>
        <w:rPr>
          <w:rFonts w:cs="Times New Roman"/>
          <w:sz w:val="16"/>
          <w:szCs w:val="16"/>
        </w:rPr>
      </w:pPr>
      <w:r w:rsidRPr="00686D02">
        <w:rPr>
          <w:rFonts w:cs="Times New Roman"/>
          <w:sz w:val="16"/>
          <w:szCs w:val="16"/>
        </w:rPr>
        <w:t>0c349e5a3f4223178250eb8348c8f2fa</w:t>
      </w:r>
    </w:p>
    <w:p w14:paraId="05F2C9AE" w14:textId="77777777" w:rsidR="00686D02" w:rsidRPr="00686D02" w:rsidRDefault="00686D02" w:rsidP="00686D02">
      <w:pPr>
        <w:spacing w:line="240" w:lineRule="auto"/>
        <w:rPr>
          <w:rFonts w:cs="Times New Roman"/>
          <w:sz w:val="16"/>
          <w:szCs w:val="16"/>
        </w:rPr>
      </w:pPr>
      <w:r w:rsidRPr="00686D02">
        <w:rPr>
          <w:rFonts w:cs="Times New Roman"/>
          <w:sz w:val="16"/>
          <w:szCs w:val="16"/>
        </w:rPr>
        <w:t>0b84c94f0f95325bd246f3862841a1a0</w:t>
      </w:r>
    </w:p>
    <w:p w14:paraId="4E2FC4F1" w14:textId="77777777" w:rsidR="00686D02" w:rsidRPr="00686D02" w:rsidRDefault="00686D02" w:rsidP="00686D02">
      <w:pPr>
        <w:spacing w:line="240" w:lineRule="auto"/>
        <w:rPr>
          <w:rFonts w:cs="Times New Roman"/>
          <w:sz w:val="16"/>
          <w:szCs w:val="16"/>
        </w:rPr>
      </w:pPr>
      <w:r w:rsidRPr="00686D02">
        <w:rPr>
          <w:rFonts w:cs="Times New Roman"/>
          <w:sz w:val="16"/>
          <w:szCs w:val="16"/>
        </w:rPr>
        <w:t>0b52bc21d0a11b296800fcb47a346f10</w:t>
      </w:r>
    </w:p>
    <w:p w14:paraId="19A33C40" w14:textId="77777777" w:rsidR="00686D02" w:rsidRPr="00686D02" w:rsidRDefault="00686D02" w:rsidP="00686D02">
      <w:pPr>
        <w:spacing w:line="240" w:lineRule="auto"/>
        <w:rPr>
          <w:rFonts w:cs="Times New Roman"/>
          <w:sz w:val="16"/>
          <w:szCs w:val="16"/>
        </w:rPr>
      </w:pPr>
      <w:r w:rsidRPr="00686D02">
        <w:rPr>
          <w:rFonts w:cs="Times New Roman"/>
          <w:sz w:val="16"/>
          <w:szCs w:val="16"/>
        </w:rPr>
        <w:t>0c369e8a5831b4d84b5ac6398b44e791</w:t>
      </w:r>
    </w:p>
    <w:p w14:paraId="264B2FE7" w14:textId="77777777" w:rsidR="00686D02" w:rsidRPr="00686D02" w:rsidRDefault="00686D02" w:rsidP="00686D02">
      <w:pPr>
        <w:spacing w:line="240" w:lineRule="auto"/>
        <w:rPr>
          <w:rFonts w:cs="Times New Roman"/>
          <w:sz w:val="16"/>
          <w:szCs w:val="16"/>
        </w:rPr>
      </w:pPr>
      <w:r w:rsidRPr="00686D02">
        <w:rPr>
          <w:rFonts w:cs="Times New Roman"/>
          <w:sz w:val="16"/>
          <w:szCs w:val="16"/>
        </w:rPr>
        <w:t>0d9ab42c85fdb9611375fd8190125091</w:t>
      </w:r>
    </w:p>
    <w:p w14:paraId="2D7983CA" w14:textId="77777777" w:rsidR="00686D02" w:rsidRPr="00686D02" w:rsidRDefault="00686D02" w:rsidP="00686D02">
      <w:pPr>
        <w:spacing w:line="240" w:lineRule="auto"/>
        <w:rPr>
          <w:rFonts w:cs="Times New Roman"/>
          <w:sz w:val="16"/>
          <w:szCs w:val="16"/>
        </w:rPr>
      </w:pPr>
      <w:r w:rsidRPr="00686D02">
        <w:rPr>
          <w:rFonts w:cs="Times New Roman"/>
          <w:sz w:val="16"/>
          <w:szCs w:val="16"/>
        </w:rPr>
        <w:t>0caf25adb84d10b2e3bf51913f14b586</w:t>
      </w:r>
    </w:p>
    <w:p w14:paraId="29C1B22D" w14:textId="77777777" w:rsidR="00686D02" w:rsidRPr="00686D02" w:rsidRDefault="00686D02" w:rsidP="00686D02">
      <w:pPr>
        <w:spacing w:line="240" w:lineRule="auto"/>
        <w:rPr>
          <w:rFonts w:cs="Times New Roman"/>
          <w:sz w:val="16"/>
          <w:szCs w:val="16"/>
        </w:rPr>
      </w:pPr>
      <w:r w:rsidRPr="00686D02">
        <w:rPr>
          <w:rFonts w:cs="Times New Roman"/>
          <w:sz w:val="16"/>
          <w:szCs w:val="16"/>
        </w:rPr>
        <w:t>0c06e7c90719ca77308cc33a765d1054</w:t>
      </w:r>
    </w:p>
    <w:p w14:paraId="06DD415E" w14:textId="77777777" w:rsidR="00686D02" w:rsidRPr="00686D02" w:rsidRDefault="00686D02" w:rsidP="00686D02">
      <w:pPr>
        <w:spacing w:line="240" w:lineRule="auto"/>
        <w:rPr>
          <w:rFonts w:cs="Times New Roman"/>
          <w:sz w:val="16"/>
          <w:szCs w:val="16"/>
        </w:rPr>
      </w:pPr>
      <w:r w:rsidRPr="00686D02">
        <w:rPr>
          <w:rFonts w:cs="Times New Roman"/>
          <w:sz w:val="16"/>
          <w:szCs w:val="16"/>
        </w:rPr>
        <w:t>0c41c7a0ba069b68031273098e18bebe</w:t>
      </w:r>
    </w:p>
    <w:p w14:paraId="71215E87" w14:textId="77777777" w:rsidR="00686D02" w:rsidRPr="00686D02" w:rsidRDefault="00686D02" w:rsidP="00686D02">
      <w:pPr>
        <w:spacing w:line="240" w:lineRule="auto"/>
        <w:rPr>
          <w:rFonts w:cs="Times New Roman"/>
          <w:sz w:val="16"/>
          <w:szCs w:val="16"/>
        </w:rPr>
      </w:pPr>
      <w:r w:rsidRPr="00686D02">
        <w:rPr>
          <w:rFonts w:cs="Times New Roman"/>
          <w:sz w:val="16"/>
          <w:szCs w:val="16"/>
        </w:rPr>
        <w:t>0a58ac877e9e377d4e595fc8b3c97cb4</w:t>
      </w:r>
    </w:p>
    <w:p w14:paraId="283467C4" w14:textId="77777777" w:rsidR="00686D02" w:rsidRPr="00686D02" w:rsidRDefault="00686D02" w:rsidP="00686D02">
      <w:pPr>
        <w:spacing w:line="240" w:lineRule="auto"/>
        <w:rPr>
          <w:rFonts w:cs="Times New Roman"/>
          <w:sz w:val="16"/>
          <w:szCs w:val="16"/>
        </w:rPr>
      </w:pPr>
      <w:r w:rsidRPr="00686D02">
        <w:rPr>
          <w:rFonts w:cs="Times New Roman"/>
          <w:sz w:val="16"/>
          <w:szCs w:val="16"/>
        </w:rPr>
        <w:t>0b22c54538c81b70de6fec49c2a0898a</w:t>
      </w:r>
    </w:p>
    <w:p w14:paraId="7D7D9474" w14:textId="77777777" w:rsidR="00686D02" w:rsidRPr="00686D02" w:rsidRDefault="00686D02" w:rsidP="00686D02">
      <w:pPr>
        <w:spacing w:line="240" w:lineRule="auto"/>
        <w:rPr>
          <w:rFonts w:cs="Times New Roman"/>
          <w:sz w:val="16"/>
          <w:szCs w:val="16"/>
        </w:rPr>
      </w:pPr>
      <w:r w:rsidRPr="00686D02">
        <w:rPr>
          <w:rFonts w:cs="Times New Roman"/>
          <w:sz w:val="16"/>
          <w:szCs w:val="16"/>
        </w:rPr>
        <w:t>0d34c29c8c3de7522bff00a14aaf1f11</w:t>
      </w:r>
    </w:p>
    <w:p w14:paraId="55B52691" w14:textId="77777777" w:rsidR="00686D02" w:rsidRPr="00686D02" w:rsidRDefault="00686D02" w:rsidP="00686D02">
      <w:pPr>
        <w:spacing w:line="240" w:lineRule="auto"/>
        <w:rPr>
          <w:rFonts w:cs="Times New Roman"/>
          <w:sz w:val="16"/>
          <w:szCs w:val="16"/>
        </w:rPr>
      </w:pPr>
      <w:r w:rsidRPr="00686D02">
        <w:rPr>
          <w:rFonts w:cs="Times New Roman"/>
          <w:sz w:val="16"/>
          <w:szCs w:val="16"/>
        </w:rPr>
        <w:t>0bd4f9b53991e86e39945559be074f40</w:t>
      </w:r>
    </w:p>
    <w:p w14:paraId="21956F68" w14:textId="77777777" w:rsidR="00686D02" w:rsidRPr="00686D02" w:rsidRDefault="00686D02" w:rsidP="00686D02">
      <w:pPr>
        <w:spacing w:line="240" w:lineRule="auto"/>
        <w:rPr>
          <w:rFonts w:cs="Times New Roman"/>
          <w:sz w:val="16"/>
          <w:szCs w:val="16"/>
        </w:rPr>
      </w:pPr>
      <w:r w:rsidRPr="00686D02">
        <w:rPr>
          <w:rFonts w:cs="Times New Roman"/>
          <w:sz w:val="16"/>
          <w:szCs w:val="16"/>
        </w:rPr>
        <w:t>0ae7218fd63b157e97033a072884d757</w:t>
      </w:r>
    </w:p>
    <w:p w14:paraId="7CDF9D61" w14:textId="77777777" w:rsidR="00686D02" w:rsidRPr="00686D02" w:rsidRDefault="00686D02" w:rsidP="00686D02">
      <w:pPr>
        <w:spacing w:line="240" w:lineRule="auto"/>
        <w:rPr>
          <w:rFonts w:cs="Times New Roman"/>
          <w:sz w:val="16"/>
          <w:szCs w:val="16"/>
        </w:rPr>
      </w:pPr>
      <w:r w:rsidRPr="00686D02">
        <w:rPr>
          <w:rFonts w:cs="Times New Roman"/>
          <w:sz w:val="16"/>
          <w:szCs w:val="16"/>
        </w:rPr>
        <w:t>0aea809da938c9d6becc272c8cc28981</w:t>
      </w:r>
    </w:p>
    <w:p w14:paraId="29A57FB6" w14:textId="77777777" w:rsidR="00686D02" w:rsidRPr="00686D02" w:rsidRDefault="00686D02" w:rsidP="00686D02">
      <w:pPr>
        <w:spacing w:line="240" w:lineRule="auto"/>
        <w:rPr>
          <w:rFonts w:cs="Times New Roman"/>
          <w:sz w:val="16"/>
          <w:szCs w:val="16"/>
        </w:rPr>
      </w:pPr>
      <w:r w:rsidRPr="00686D02">
        <w:rPr>
          <w:rFonts w:cs="Times New Roman"/>
          <w:sz w:val="16"/>
          <w:szCs w:val="16"/>
        </w:rPr>
        <w:t>0c827f41dd0dc69c5d34b41424c2cd47</w:t>
      </w:r>
    </w:p>
    <w:p w14:paraId="4D212B21" w14:textId="77777777" w:rsidR="00686D02" w:rsidRPr="00686D02" w:rsidRDefault="00686D02" w:rsidP="00686D02">
      <w:pPr>
        <w:spacing w:line="240" w:lineRule="auto"/>
        <w:rPr>
          <w:rFonts w:cs="Times New Roman"/>
          <w:sz w:val="16"/>
          <w:szCs w:val="16"/>
        </w:rPr>
      </w:pPr>
      <w:r w:rsidRPr="00686D02">
        <w:rPr>
          <w:rFonts w:cs="Times New Roman"/>
          <w:sz w:val="16"/>
          <w:szCs w:val="16"/>
        </w:rPr>
        <w:t>0bd9f3a7f219d1d10ac894bdfb9248f0</w:t>
      </w:r>
    </w:p>
    <w:p w14:paraId="0C806BCE" w14:textId="77777777" w:rsidR="00686D02" w:rsidRPr="00686D02" w:rsidRDefault="00686D02" w:rsidP="00686D02">
      <w:pPr>
        <w:spacing w:line="240" w:lineRule="auto"/>
        <w:rPr>
          <w:rFonts w:cs="Times New Roman"/>
          <w:sz w:val="16"/>
          <w:szCs w:val="16"/>
        </w:rPr>
      </w:pPr>
      <w:r w:rsidRPr="00686D02">
        <w:rPr>
          <w:rFonts w:cs="Times New Roman"/>
          <w:sz w:val="16"/>
          <w:szCs w:val="16"/>
        </w:rPr>
        <w:t>0cf2e3c0cae4792231f345fc79c19e50</w:t>
      </w:r>
    </w:p>
    <w:p w14:paraId="35B47702" w14:textId="77777777" w:rsidR="00686D02" w:rsidRPr="00686D02" w:rsidRDefault="00686D02" w:rsidP="00686D02">
      <w:pPr>
        <w:spacing w:line="240" w:lineRule="auto"/>
        <w:rPr>
          <w:rFonts w:cs="Times New Roman"/>
          <w:sz w:val="16"/>
          <w:szCs w:val="16"/>
        </w:rPr>
      </w:pPr>
      <w:r w:rsidRPr="00686D02">
        <w:rPr>
          <w:rFonts w:cs="Times New Roman"/>
          <w:sz w:val="16"/>
          <w:szCs w:val="16"/>
        </w:rPr>
        <w:t>0d3cd9ca0498cc05a15fc8a0a4686203</w:t>
      </w:r>
    </w:p>
    <w:p w14:paraId="674651E7" w14:textId="77777777" w:rsidR="00686D02" w:rsidRPr="00686D02" w:rsidRDefault="00686D02" w:rsidP="00686D02">
      <w:pPr>
        <w:spacing w:line="240" w:lineRule="auto"/>
        <w:rPr>
          <w:rFonts w:cs="Times New Roman"/>
          <w:sz w:val="16"/>
          <w:szCs w:val="16"/>
        </w:rPr>
      </w:pPr>
      <w:r w:rsidRPr="00686D02">
        <w:rPr>
          <w:rFonts w:cs="Times New Roman"/>
          <w:sz w:val="16"/>
          <w:szCs w:val="16"/>
        </w:rPr>
        <w:t>0bdf28ea76b06e56ac2c425a3d86cdd8</w:t>
      </w:r>
    </w:p>
    <w:p w14:paraId="0FC10461" w14:textId="77777777" w:rsidR="00686D02" w:rsidRPr="00686D02" w:rsidRDefault="00686D02" w:rsidP="00686D02">
      <w:pPr>
        <w:spacing w:line="240" w:lineRule="auto"/>
        <w:rPr>
          <w:rFonts w:cs="Times New Roman"/>
          <w:sz w:val="16"/>
          <w:szCs w:val="16"/>
        </w:rPr>
      </w:pPr>
      <w:r w:rsidRPr="00686D02">
        <w:rPr>
          <w:rFonts w:cs="Times New Roman"/>
          <w:sz w:val="16"/>
          <w:szCs w:val="16"/>
        </w:rPr>
        <w:t>0af3c90972ec81b7376f0f6eb994d64f</w:t>
      </w:r>
    </w:p>
    <w:p w14:paraId="7AD1C192" w14:textId="77777777" w:rsidR="00686D02" w:rsidRPr="00686D02" w:rsidRDefault="00686D02" w:rsidP="00686D02">
      <w:pPr>
        <w:spacing w:line="240" w:lineRule="auto"/>
        <w:rPr>
          <w:rFonts w:cs="Times New Roman"/>
          <w:sz w:val="16"/>
          <w:szCs w:val="16"/>
        </w:rPr>
      </w:pPr>
      <w:r w:rsidRPr="00686D02">
        <w:rPr>
          <w:rFonts w:cs="Times New Roman"/>
          <w:sz w:val="16"/>
          <w:szCs w:val="16"/>
        </w:rPr>
        <w:t>0ab01319837f501afde3f2d1c1c64b73</w:t>
      </w:r>
    </w:p>
    <w:p w14:paraId="5BFBF10D" w14:textId="77777777" w:rsidR="00686D02" w:rsidRPr="00686D02" w:rsidRDefault="00686D02" w:rsidP="00686D02">
      <w:pPr>
        <w:spacing w:line="240" w:lineRule="auto"/>
        <w:rPr>
          <w:rFonts w:cs="Times New Roman"/>
          <w:sz w:val="16"/>
          <w:szCs w:val="16"/>
        </w:rPr>
      </w:pPr>
      <w:r w:rsidRPr="00686D02">
        <w:rPr>
          <w:rFonts w:cs="Times New Roman"/>
          <w:sz w:val="16"/>
          <w:szCs w:val="16"/>
        </w:rPr>
        <w:t>0cc9d575e8a62190b28d1b74407a320c</w:t>
      </w:r>
    </w:p>
    <w:p w14:paraId="6B5B7907" w14:textId="77777777" w:rsidR="00686D02" w:rsidRPr="00686D02" w:rsidRDefault="00686D02" w:rsidP="00686D02">
      <w:pPr>
        <w:spacing w:line="240" w:lineRule="auto"/>
        <w:rPr>
          <w:rFonts w:cs="Times New Roman"/>
          <w:sz w:val="16"/>
          <w:szCs w:val="16"/>
        </w:rPr>
      </w:pPr>
      <w:r w:rsidRPr="00686D02">
        <w:rPr>
          <w:rFonts w:cs="Times New Roman"/>
          <w:sz w:val="16"/>
          <w:szCs w:val="16"/>
        </w:rPr>
        <w:t>0ba7b67d849fc1cb8c5afe3f26cf7e01</w:t>
      </w:r>
    </w:p>
    <w:p w14:paraId="2F3F04AB" w14:textId="77777777" w:rsidR="00686D02" w:rsidRPr="00686D02" w:rsidRDefault="00686D02" w:rsidP="00686D02">
      <w:pPr>
        <w:spacing w:line="240" w:lineRule="auto"/>
        <w:rPr>
          <w:rFonts w:cs="Times New Roman"/>
          <w:sz w:val="16"/>
          <w:szCs w:val="16"/>
        </w:rPr>
      </w:pPr>
      <w:r w:rsidRPr="00686D02">
        <w:rPr>
          <w:rFonts w:cs="Times New Roman"/>
          <w:sz w:val="16"/>
          <w:szCs w:val="16"/>
        </w:rPr>
        <w:t>0be71a9b9754d54cf93a1ec401b25878</w:t>
      </w:r>
    </w:p>
    <w:p w14:paraId="1FA2E92B" w14:textId="77777777" w:rsidR="00686D02" w:rsidRPr="00686D02" w:rsidRDefault="00686D02" w:rsidP="00686D02">
      <w:pPr>
        <w:spacing w:line="240" w:lineRule="auto"/>
        <w:rPr>
          <w:rFonts w:cs="Times New Roman"/>
          <w:sz w:val="16"/>
          <w:szCs w:val="16"/>
        </w:rPr>
      </w:pPr>
      <w:r w:rsidRPr="00686D02">
        <w:rPr>
          <w:rFonts w:cs="Times New Roman"/>
          <w:sz w:val="16"/>
          <w:szCs w:val="16"/>
        </w:rPr>
        <w:t>0a2920e655702304768afbd287616136</w:t>
      </w:r>
    </w:p>
    <w:p w14:paraId="47D7D051" w14:textId="77777777" w:rsidR="00686D02" w:rsidRPr="00686D02" w:rsidRDefault="00686D02" w:rsidP="00686D02">
      <w:pPr>
        <w:spacing w:line="240" w:lineRule="auto"/>
        <w:rPr>
          <w:rFonts w:cs="Times New Roman"/>
          <w:sz w:val="16"/>
          <w:szCs w:val="16"/>
        </w:rPr>
      </w:pPr>
      <w:r w:rsidRPr="00686D02">
        <w:rPr>
          <w:rFonts w:cs="Times New Roman"/>
          <w:sz w:val="16"/>
          <w:szCs w:val="16"/>
        </w:rPr>
        <w:t>0c7d5ee4923f9a5e9113a4234077c3e0</w:t>
      </w:r>
    </w:p>
    <w:p w14:paraId="3D5F8805" w14:textId="77777777" w:rsidR="00686D02" w:rsidRPr="00686D02" w:rsidRDefault="00686D02" w:rsidP="00686D02">
      <w:pPr>
        <w:spacing w:line="240" w:lineRule="auto"/>
        <w:rPr>
          <w:rFonts w:cs="Times New Roman"/>
          <w:sz w:val="16"/>
          <w:szCs w:val="16"/>
        </w:rPr>
      </w:pPr>
      <w:r w:rsidRPr="00686D02">
        <w:rPr>
          <w:rFonts w:cs="Times New Roman"/>
          <w:sz w:val="16"/>
          <w:szCs w:val="16"/>
        </w:rPr>
        <w:t>0d5c3605eced8767167bbc7e5e0d03c0</w:t>
      </w:r>
    </w:p>
    <w:p w14:paraId="14F2046E" w14:textId="77777777" w:rsidR="00686D02" w:rsidRPr="00686D02" w:rsidRDefault="00686D02" w:rsidP="00686D02">
      <w:pPr>
        <w:spacing w:line="240" w:lineRule="auto"/>
        <w:rPr>
          <w:rFonts w:cs="Times New Roman"/>
          <w:sz w:val="16"/>
          <w:szCs w:val="16"/>
        </w:rPr>
      </w:pPr>
      <w:r w:rsidRPr="00686D02">
        <w:rPr>
          <w:rFonts w:cs="Times New Roman"/>
          <w:sz w:val="16"/>
          <w:szCs w:val="16"/>
        </w:rPr>
        <w:t>0c7e27c3fb85344e3bde5492cd083422</w:t>
      </w:r>
    </w:p>
    <w:p w14:paraId="23A0B6EC" w14:textId="77777777" w:rsidR="00686D02" w:rsidRPr="00686D02" w:rsidRDefault="00686D02" w:rsidP="00686D02">
      <w:pPr>
        <w:spacing w:line="240" w:lineRule="auto"/>
        <w:rPr>
          <w:rFonts w:cs="Times New Roman"/>
          <w:sz w:val="16"/>
          <w:szCs w:val="16"/>
        </w:rPr>
      </w:pPr>
      <w:r w:rsidRPr="00686D02">
        <w:rPr>
          <w:rFonts w:cs="Times New Roman"/>
          <w:sz w:val="16"/>
          <w:szCs w:val="16"/>
        </w:rPr>
        <w:t>0cef80bd43ef1860e33ce05e903d51d6</w:t>
      </w:r>
    </w:p>
    <w:p w14:paraId="67962FBC" w14:textId="77777777" w:rsidR="00686D02" w:rsidRPr="00686D02" w:rsidRDefault="00686D02" w:rsidP="00686D02">
      <w:pPr>
        <w:spacing w:line="240" w:lineRule="auto"/>
        <w:rPr>
          <w:rFonts w:cs="Times New Roman"/>
          <w:sz w:val="16"/>
          <w:szCs w:val="16"/>
        </w:rPr>
      </w:pPr>
      <w:r w:rsidRPr="00686D02">
        <w:rPr>
          <w:rFonts w:cs="Times New Roman"/>
          <w:sz w:val="16"/>
          <w:szCs w:val="16"/>
        </w:rPr>
        <w:t>0a03b1eafeb4c4a6f6b04f507562b1fb</w:t>
      </w:r>
    </w:p>
    <w:p w14:paraId="07B21B63" w14:textId="77777777" w:rsidR="00686D02" w:rsidRPr="00686D02" w:rsidRDefault="00686D02" w:rsidP="00686D02">
      <w:pPr>
        <w:spacing w:line="240" w:lineRule="auto"/>
        <w:rPr>
          <w:rFonts w:cs="Times New Roman"/>
          <w:sz w:val="16"/>
          <w:szCs w:val="16"/>
        </w:rPr>
      </w:pPr>
      <w:r w:rsidRPr="00686D02">
        <w:rPr>
          <w:rFonts w:cs="Times New Roman"/>
          <w:sz w:val="16"/>
          <w:szCs w:val="16"/>
        </w:rPr>
        <w:t>0abd2200504a694a80b1bb9a3dcdb8d2</w:t>
      </w:r>
    </w:p>
    <w:p w14:paraId="56D16181" w14:textId="77777777" w:rsidR="00686D02" w:rsidRPr="00686D02" w:rsidRDefault="00686D02" w:rsidP="00686D02">
      <w:pPr>
        <w:spacing w:line="240" w:lineRule="auto"/>
        <w:rPr>
          <w:rFonts w:cs="Times New Roman"/>
          <w:sz w:val="16"/>
          <w:szCs w:val="16"/>
        </w:rPr>
      </w:pPr>
      <w:r w:rsidRPr="00686D02">
        <w:rPr>
          <w:rFonts w:cs="Times New Roman"/>
          <w:sz w:val="16"/>
          <w:szCs w:val="16"/>
        </w:rPr>
        <w:t>0b7817e24e14f485f9cacb4c394c8c19</w:t>
      </w:r>
    </w:p>
    <w:p w14:paraId="39968913" w14:textId="77777777" w:rsidR="00686D02" w:rsidRPr="00686D02" w:rsidRDefault="00686D02" w:rsidP="00686D02">
      <w:pPr>
        <w:spacing w:line="240" w:lineRule="auto"/>
        <w:rPr>
          <w:rFonts w:cs="Times New Roman"/>
          <w:sz w:val="16"/>
          <w:szCs w:val="16"/>
        </w:rPr>
      </w:pPr>
      <w:r w:rsidRPr="00686D02">
        <w:rPr>
          <w:rFonts w:cs="Times New Roman"/>
          <w:sz w:val="16"/>
          <w:szCs w:val="16"/>
        </w:rPr>
        <w:t>0b7861d85a863230d8ef2ea862283644</w:t>
      </w:r>
    </w:p>
    <w:p w14:paraId="5F15775D" w14:textId="77777777" w:rsidR="00686D02" w:rsidRPr="00686D02" w:rsidRDefault="00686D02" w:rsidP="00686D02">
      <w:pPr>
        <w:spacing w:line="240" w:lineRule="auto"/>
        <w:rPr>
          <w:rFonts w:cs="Times New Roman"/>
          <w:sz w:val="16"/>
          <w:szCs w:val="16"/>
        </w:rPr>
      </w:pPr>
      <w:r w:rsidRPr="00686D02">
        <w:rPr>
          <w:rFonts w:cs="Times New Roman"/>
          <w:sz w:val="16"/>
          <w:szCs w:val="16"/>
        </w:rPr>
        <w:t>0a03b918736591eada58029dd071cc80</w:t>
      </w:r>
    </w:p>
    <w:p w14:paraId="55912657" w14:textId="77777777" w:rsidR="00686D02" w:rsidRPr="00686D02" w:rsidRDefault="00686D02" w:rsidP="00686D02">
      <w:pPr>
        <w:spacing w:line="240" w:lineRule="auto"/>
        <w:rPr>
          <w:rFonts w:cs="Times New Roman"/>
          <w:sz w:val="16"/>
          <w:szCs w:val="16"/>
        </w:rPr>
      </w:pPr>
      <w:r w:rsidRPr="00686D02">
        <w:rPr>
          <w:rFonts w:cs="Times New Roman"/>
          <w:sz w:val="16"/>
          <w:szCs w:val="16"/>
        </w:rPr>
        <w:t>0cd6cecb6b6d36dc28c7e9d88ccbf928</w:t>
      </w:r>
    </w:p>
    <w:p w14:paraId="3C78C59A" w14:textId="77777777" w:rsidR="00686D02" w:rsidRPr="00686D02" w:rsidRDefault="00686D02" w:rsidP="00686D02">
      <w:pPr>
        <w:spacing w:line="240" w:lineRule="auto"/>
        <w:rPr>
          <w:rFonts w:cs="Times New Roman"/>
          <w:sz w:val="16"/>
          <w:szCs w:val="16"/>
        </w:rPr>
      </w:pPr>
      <w:r w:rsidRPr="00686D02">
        <w:rPr>
          <w:rFonts w:cs="Times New Roman"/>
          <w:sz w:val="16"/>
          <w:szCs w:val="16"/>
        </w:rPr>
        <w:t>0cd7aa9c367a8f0f65ba790f8e0a2223</w:t>
      </w:r>
    </w:p>
    <w:p w14:paraId="0041714D" w14:textId="77777777" w:rsidR="00686D02" w:rsidRPr="00686D02" w:rsidRDefault="00686D02" w:rsidP="00686D02">
      <w:pPr>
        <w:spacing w:line="240" w:lineRule="auto"/>
        <w:rPr>
          <w:rFonts w:cs="Times New Roman"/>
          <w:sz w:val="16"/>
          <w:szCs w:val="16"/>
        </w:rPr>
      </w:pPr>
      <w:r w:rsidRPr="00686D02">
        <w:rPr>
          <w:rFonts w:cs="Times New Roman"/>
          <w:sz w:val="16"/>
          <w:szCs w:val="16"/>
        </w:rPr>
        <w:t>0a07df0841c559bcb2fd3e5486130293</w:t>
      </w:r>
    </w:p>
    <w:p w14:paraId="69A44DF8" w14:textId="77777777" w:rsidR="00686D02" w:rsidRPr="00686D02" w:rsidRDefault="00686D02" w:rsidP="00686D02">
      <w:pPr>
        <w:spacing w:line="240" w:lineRule="auto"/>
        <w:rPr>
          <w:rFonts w:cs="Times New Roman"/>
          <w:sz w:val="16"/>
          <w:szCs w:val="16"/>
        </w:rPr>
      </w:pPr>
      <w:r w:rsidRPr="00686D02">
        <w:rPr>
          <w:rFonts w:cs="Times New Roman"/>
          <w:sz w:val="16"/>
          <w:szCs w:val="16"/>
        </w:rPr>
        <w:t>0a074c24e298f97a255cdf976a304ee7</w:t>
      </w:r>
    </w:p>
    <w:p w14:paraId="5F50095F" w14:textId="77777777" w:rsidR="00686D02" w:rsidRPr="00686D02" w:rsidRDefault="00686D02" w:rsidP="00686D02">
      <w:pPr>
        <w:spacing w:line="240" w:lineRule="auto"/>
        <w:rPr>
          <w:rFonts w:cs="Times New Roman"/>
          <w:sz w:val="16"/>
          <w:szCs w:val="16"/>
        </w:rPr>
      </w:pPr>
      <w:r w:rsidRPr="00686D02">
        <w:rPr>
          <w:rFonts w:cs="Times New Roman"/>
          <w:sz w:val="16"/>
          <w:szCs w:val="16"/>
        </w:rPr>
        <w:t>0c2919e4daa667f93706205a575fa5e0</w:t>
      </w:r>
    </w:p>
    <w:p w14:paraId="1C84676B" w14:textId="77777777" w:rsidR="00686D02" w:rsidRPr="00686D02" w:rsidRDefault="00686D02" w:rsidP="00686D02">
      <w:pPr>
        <w:spacing w:line="240" w:lineRule="auto"/>
        <w:rPr>
          <w:rFonts w:cs="Times New Roman"/>
          <w:sz w:val="16"/>
          <w:szCs w:val="16"/>
        </w:rPr>
      </w:pPr>
      <w:r w:rsidRPr="00686D02">
        <w:rPr>
          <w:rFonts w:cs="Times New Roman"/>
          <w:sz w:val="16"/>
          <w:szCs w:val="16"/>
        </w:rPr>
        <w:t>0b7fa305b57066885d7d70c96d51aae0</w:t>
      </w:r>
    </w:p>
    <w:p w14:paraId="1E80288C" w14:textId="77777777" w:rsidR="00686D02" w:rsidRPr="00686D02" w:rsidRDefault="00686D02" w:rsidP="00686D02">
      <w:pPr>
        <w:spacing w:line="240" w:lineRule="auto"/>
        <w:rPr>
          <w:rFonts w:cs="Times New Roman"/>
          <w:sz w:val="16"/>
          <w:szCs w:val="16"/>
        </w:rPr>
      </w:pPr>
      <w:r w:rsidRPr="00686D02">
        <w:rPr>
          <w:rFonts w:cs="Times New Roman"/>
          <w:sz w:val="16"/>
          <w:szCs w:val="16"/>
        </w:rPr>
        <w:t>0b73627a219ef6a8a09e2d19b2311970</w:t>
      </w:r>
    </w:p>
    <w:p w14:paraId="35A050F0" w14:textId="77777777" w:rsidR="00686D02" w:rsidRPr="00686D02" w:rsidRDefault="00686D02" w:rsidP="00686D02">
      <w:pPr>
        <w:spacing w:line="240" w:lineRule="auto"/>
        <w:rPr>
          <w:rFonts w:cs="Times New Roman"/>
          <w:sz w:val="16"/>
          <w:szCs w:val="16"/>
        </w:rPr>
      </w:pPr>
      <w:r w:rsidRPr="00686D02">
        <w:rPr>
          <w:rFonts w:cs="Times New Roman"/>
          <w:sz w:val="16"/>
          <w:szCs w:val="16"/>
        </w:rPr>
        <w:t>0ceed71c5cfa44b988d70ddfd0d81dc4</w:t>
      </w:r>
    </w:p>
    <w:p w14:paraId="624DC500" w14:textId="77777777" w:rsidR="00686D02" w:rsidRPr="00686D02" w:rsidRDefault="00686D02" w:rsidP="00686D02">
      <w:pPr>
        <w:spacing w:line="240" w:lineRule="auto"/>
        <w:rPr>
          <w:rFonts w:cs="Times New Roman"/>
          <w:sz w:val="16"/>
          <w:szCs w:val="16"/>
        </w:rPr>
      </w:pPr>
      <w:r w:rsidRPr="00686D02">
        <w:rPr>
          <w:rFonts w:cs="Times New Roman"/>
          <w:sz w:val="16"/>
          <w:szCs w:val="16"/>
        </w:rPr>
        <w:t>0ad10aab7dcc106f825596772f9762b2</w:t>
      </w:r>
    </w:p>
    <w:p w14:paraId="5C8B8B95" w14:textId="77777777" w:rsidR="00686D02" w:rsidRPr="00686D02" w:rsidRDefault="00686D02" w:rsidP="00686D02">
      <w:pPr>
        <w:spacing w:line="240" w:lineRule="auto"/>
        <w:rPr>
          <w:rFonts w:cs="Times New Roman"/>
          <w:sz w:val="16"/>
          <w:szCs w:val="16"/>
        </w:rPr>
      </w:pPr>
      <w:r w:rsidRPr="00686D02">
        <w:rPr>
          <w:rFonts w:cs="Times New Roman"/>
          <w:sz w:val="16"/>
          <w:szCs w:val="16"/>
        </w:rPr>
        <w:t>1ea6bfc530a6d94d5bf6da329febb669</w:t>
      </w:r>
    </w:p>
    <w:p w14:paraId="7076B342" w14:textId="77777777" w:rsidR="00686D02" w:rsidRPr="00686D02" w:rsidRDefault="00686D02" w:rsidP="00686D02">
      <w:pPr>
        <w:spacing w:line="240" w:lineRule="auto"/>
        <w:rPr>
          <w:rFonts w:cs="Times New Roman"/>
          <w:sz w:val="16"/>
          <w:szCs w:val="16"/>
        </w:rPr>
      </w:pPr>
      <w:r w:rsidRPr="00686D02">
        <w:rPr>
          <w:rFonts w:cs="Times New Roman"/>
          <w:sz w:val="16"/>
          <w:szCs w:val="16"/>
        </w:rPr>
        <w:t>0a10970e90eb152554c539a988b409f0</w:t>
      </w:r>
    </w:p>
    <w:p w14:paraId="14C7ECE8" w14:textId="77777777" w:rsidR="00686D02" w:rsidRPr="00686D02" w:rsidRDefault="00686D02" w:rsidP="00686D02">
      <w:pPr>
        <w:spacing w:line="240" w:lineRule="auto"/>
        <w:rPr>
          <w:rFonts w:cs="Times New Roman"/>
          <w:sz w:val="16"/>
          <w:szCs w:val="16"/>
        </w:rPr>
      </w:pPr>
      <w:r w:rsidRPr="00686D02">
        <w:rPr>
          <w:rFonts w:cs="Times New Roman"/>
          <w:sz w:val="16"/>
          <w:szCs w:val="16"/>
        </w:rPr>
        <w:t>0c41411b46225d6e079de8c44b87a1c0</w:t>
      </w:r>
    </w:p>
    <w:p w14:paraId="54D8328F" w14:textId="77777777" w:rsidR="00686D02" w:rsidRPr="00686D02" w:rsidRDefault="00686D02" w:rsidP="00686D02">
      <w:pPr>
        <w:spacing w:line="240" w:lineRule="auto"/>
        <w:rPr>
          <w:rFonts w:cs="Times New Roman"/>
          <w:sz w:val="16"/>
          <w:szCs w:val="16"/>
        </w:rPr>
      </w:pPr>
      <w:r w:rsidRPr="00686D02">
        <w:rPr>
          <w:rFonts w:cs="Times New Roman"/>
          <w:sz w:val="16"/>
          <w:szCs w:val="16"/>
        </w:rPr>
        <w:t>0ce76aae5b1789baf99bfeb02b444e3b</w:t>
      </w:r>
    </w:p>
    <w:p w14:paraId="05186D39" w14:textId="77777777" w:rsidR="00686D02" w:rsidRPr="00686D02" w:rsidRDefault="00686D02" w:rsidP="00686D02">
      <w:pPr>
        <w:spacing w:line="240" w:lineRule="auto"/>
        <w:rPr>
          <w:rFonts w:cs="Times New Roman"/>
          <w:sz w:val="16"/>
          <w:szCs w:val="16"/>
        </w:rPr>
      </w:pPr>
      <w:r w:rsidRPr="00686D02">
        <w:rPr>
          <w:rFonts w:cs="Times New Roman"/>
          <w:sz w:val="16"/>
          <w:szCs w:val="16"/>
        </w:rPr>
        <w:t>0a562ec84d379c1050f0ead9f3a63d90</w:t>
      </w:r>
    </w:p>
    <w:p w14:paraId="1522CBF2" w14:textId="77777777" w:rsidR="00686D02" w:rsidRPr="00686D02" w:rsidRDefault="00686D02" w:rsidP="00686D02">
      <w:pPr>
        <w:spacing w:line="240" w:lineRule="auto"/>
        <w:rPr>
          <w:rFonts w:cs="Times New Roman"/>
          <w:sz w:val="16"/>
          <w:szCs w:val="16"/>
        </w:rPr>
      </w:pPr>
      <w:r w:rsidRPr="00686D02">
        <w:rPr>
          <w:rFonts w:cs="Times New Roman"/>
          <w:sz w:val="16"/>
          <w:szCs w:val="16"/>
        </w:rPr>
        <w:t>0cafeac3ec572feb8a27fc3279176f7f</w:t>
      </w:r>
    </w:p>
    <w:p w14:paraId="72F6CB24" w14:textId="77777777" w:rsidR="00686D02" w:rsidRPr="00686D02" w:rsidRDefault="00686D02" w:rsidP="00686D02">
      <w:pPr>
        <w:spacing w:line="240" w:lineRule="auto"/>
        <w:rPr>
          <w:rFonts w:cs="Times New Roman"/>
          <w:sz w:val="16"/>
          <w:szCs w:val="16"/>
        </w:rPr>
      </w:pPr>
      <w:r w:rsidRPr="00686D02">
        <w:rPr>
          <w:rFonts w:cs="Times New Roman"/>
          <w:sz w:val="16"/>
          <w:szCs w:val="16"/>
        </w:rPr>
        <w:t>00fbeabd68a647ef625408848c39946c</w:t>
      </w:r>
    </w:p>
    <w:p w14:paraId="00DC282E" w14:textId="77777777" w:rsidR="00686D02" w:rsidRPr="00686D02" w:rsidRDefault="00686D02" w:rsidP="00686D02">
      <w:pPr>
        <w:spacing w:line="240" w:lineRule="auto"/>
        <w:rPr>
          <w:rFonts w:cs="Times New Roman"/>
          <w:sz w:val="16"/>
          <w:szCs w:val="16"/>
        </w:rPr>
      </w:pPr>
      <w:r w:rsidRPr="00686D02">
        <w:rPr>
          <w:rFonts w:cs="Times New Roman"/>
          <w:sz w:val="16"/>
          <w:szCs w:val="16"/>
        </w:rPr>
        <w:t>0c27819d5cd1bf1fdefeb1d1a01f7d68</w:t>
      </w:r>
    </w:p>
    <w:p w14:paraId="18FE292E" w14:textId="77777777" w:rsidR="00686D02" w:rsidRPr="00686D02" w:rsidRDefault="00686D02" w:rsidP="00686D02">
      <w:pPr>
        <w:spacing w:line="240" w:lineRule="auto"/>
        <w:rPr>
          <w:rFonts w:cs="Times New Roman"/>
          <w:sz w:val="16"/>
          <w:szCs w:val="16"/>
        </w:rPr>
      </w:pPr>
      <w:r w:rsidRPr="00686D02">
        <w:rPr>
          <w:rFonts w:cs="Times New Roman"/>
          <w:sz w:val="16"/>
          <w:szCs w:val="16"/>
        </w:rPr>
        <w:t>0af6e6314881c9bf45feeb551eea45f3</w:t>
      </w:r>
    </w:p>
    <w:p w14:paraId="697E9397" w14:textId="77777777" w:rsidR="00686D02" w:rsidRPr="00686D02" w:rsidRDefault="00686D02" w:rsidP="00686D02">
      <w:pPr>
        <w:spacing w:line="240" w:lineRule="auto"/>
        <w:rPr>
          <w:rFonts w:cs="Times New Roman"/>
          <w:sz w:val="16"/>
          <w:szCs w:val="16"/>
        </w:rPr>
      </w:pPr>
      <w:r w:rsidRPr="00686D02">
        <w:rPr>
          <w:rFonts w:cs="Times New Roman"/>
          <w:sz w:val="16"/>
          <w:szCs w:val="16"/>
        </w:rPr>
        <w:t>0c7d7e7f41d23d453f4442f077d0a4f0</w:t>
      </w:r>
    </w:p>
    <w:p w14:paraId="37F0F0F1" w14:textId="77777777" w:rsidR="00686D02" w:rsidRPr="00686D02" w:rsidRDefault="00686D02" w:rsidP="00686D02">
      <w:pPr>
        <w:spacing w:line="240" w:lineRule="auto"/>
        <w:rPr>
          <w:rFonts w:cs="Times New Roman"/>
          <w:sz w:val="16"/>
          <w:szCs w:val="16"/>
        </w:rPr>
      </w:pPr>
      <w:r w:rsidRPr="00686D02">
        <w:rPr>
          <w:rFonts w:cs="Times New Roman"/>
          <w:sz w:val="16"/>
          <w:szCs w:val="16"/>
        </w:rPr>
        <w:t>0ae617ea551a56b5ab5886d4fcb64e80</w:t>
      </w:r>
    </w:p>
    <w:p w14:paraId="3158310F" w14:textId="77777777" w:rsidR="00686D02" w:rsidRPr="00686D02" w:rsidRDefault="00686D02" w:rsidP="00686D02">
      <w:pPr>
        <w:spacing w:line="240" w:lineRule="auto"/>
        <w:rPr>
          <w:rFonts w:cs="Times New Roman"/>
          <w:sz w:val="16"/>
          <w:szCs w:val="16"/>
        </w:rPr>
      </w:pPr>
      <w:r w:rsidRPr="00686D02">
        <w:rPr>
          <w:rFonts w:cs="Times New Roman"/>
          <w:sz w:val="16"/>
          <w:szCs w:val="16"/>
        </w:rPr>
        <w:t>0bd74ced38f107549d28b77857da1483</w:t>
      </w:r>
    </w:p>
    <w:p w14:paraId="1F5EC852" w14:textId="77777777" w:rsidR="00686D02" w:rsidRPr="00686D02" w:rsidRDefault="00686D02" w:rsidP="00686D02">
      <w:pPr>
        <w:spacing w:line="240" w:lineRule="auto"/>
        <w:rPr>
          <w:rFonts w:cs="Times New Roman"/>
          <w:sz w:val="16"/>
          <w:szCs w:val="16"/>
        </w:rPr>
      </w:pPr>
      <w:r w:rsidRPr="00686D02">
        <w:rPr>
          <w:rFonts w:cs="Times New Roman"/>
          <w:sz w:val="16"/>
          <w:szCs w:val="16"/>
        </w:rPr>
        <w:t>0aec6d7d02890997df4cfbc6c093ed80</w:t>
      </w:r>
    </w:p>
    <w:p w14:paraId="1237AA4A" w14:textId="77777777" w:rsidR="00686D02" w:rsidRPr="00686D02" w:rsidRDefault="00686D02" w:rsidP="00686D02">
      <w:pPr>
        <w:spacing w:line="240" w:lineRule="auto"/>
        <w:rPr>
          <w:rFonts w:cs="Times New Roman"/>
          <w:sz w:val="16"/>
          <w:szCs w:val="16"/>
        </w:rPr>
      </w:pPr>
      <w:r w:rsidRPr="00686D02">
        <w:rPr>
          <w:rFonts w:cs="Times New Roman"/>
          <w:sz w:val="16"/>
          <w:szCs w:val="16"/>
        </w:rPr>
        <w:t>0b34f528cbbb780192d043b1127756ae</w:t>
      </w:r>
    </w:p>
    <w:p w14:paraId="7C8C8AB5" w14:textId="77777777" w:rsidR="00686D02" w:rsidRPr="00686D02" w:rsidRDefault="00686D02" w:rsidP="00686D02">
      <w:pPr>
        <w:spacing w:line="240" w:lineRule="auto"/>
        <w:rPr>
          <w:rFonts w:cs="Times New Roman"/>
          <w:sz w:val="16"/>
          <w:szCs w:val="16"/>
        </w:rPr>
      </w:pPr>
      <w:r w:rsidRPr="00686D02">
        <w:rPr>
          <w:rFonts w:cs="Times New Roman"/>
          <w:sz w:val="16"/>
          <w:szCs w:val="16"/>
        </w:rPr>
        <w:t>0cefce0dbbbedc5eb1febe4d85b23c71</w:t>
      </w:r>
    </w:p>
    <w:p w14:paraId="36B239F1" w14:textId="77777777" w:rsidR="00686D02" w:rsidRPr="00686D02" w:rsidRDefault="00686D02" w:rsidP="00686D02">
      <w:pPr>
        <w:spacing w:line="240" w:lineRule="auto"/>
        <w:rPr>
          <w:rFonts w:cs="Times New Roman"/>
          <w:sz w:val="16"/>
          <w:szCs w:val="16"/>
        </w:rPr>
      </w:pPr>
      <w:r w:rsidRPr="00686D02">
        <w:rPr>
          <w:rFonts w:cs="Times New Roman"/>
          <w:sz w:val="16"/>
          <w:szCs w:val="16"/>
        </w:rPr>
        <w:t>0d6ccd6552055d1c87e2315c5f9123f0</w:t>
      </w:r>
    </w:p>
    <w:p w14:paraId="6E659383" w14:textId="77777777" w:rsidR="00686D02" w:rsidRPr="00686D02" w:rsidRDefault="00686D02" w:rsidP="00686D02">
      <w:pPr>
        <w:spacing w:line="240" w:lineRule="auto"/>
        <w:rPr>
          <w:rFonts w:cs="Times New Roman"/>
          <w:sz w:val="16"/>
          <w:szCs w:val="16"/>
        </w:rPr>
      </w:pPr>
      <w:r w:rsidRPr="00686D02">
        <w:rPr>
          <w:rFonts w:cs="Times New Roman"/>
          <w:sz w:val="16"/>
          <w:szCs w:val="16"/>
        </w:rPr>
        <w:t>0cf35dbe0768d375031678ee14c9b7f0</w:t>
      </w:r>
    </w:p>
    <w:p w14:paraId="49D8F4F0" w14:textId="77777777" w:rsidR="00686D02" w:rsidRPr="00686D02" w:rsidRDefault="00686D02" w:rsidP="00686D02">
      <w:pPr>
        <w:spacing w:line="240" w:lineRule="auto"/>
        <w:rPr>
          <w:rFonts w:cs="Times New Roman"/>
          <w:sz w:val="16"/>
          <w:szCs w:val="16"/>
        </w:rPr>
      </w:pPr>
      <w:r w:rsidRPr="00686D02">
        <w:rPr>
          <w:rFonts w:cs="Times New Roman"/>
          <w:sz w:val="16"/>
          <w:szCs w:val="16"/>
        </w:rPr>
        <w:t>00ce45f73fa3bdbb862357983ce8989d</w:t>
      </w:r>
    </w:p>
    <w:p w14:paraId="233967D7" w14:textId="77777777" w:rsidR="00686D02" w:rsidRPr="00686D02" w:rsidRDefault="00686D02" w:rsidP="00686D02">
      <w:pPr>
        <w:spacing w:line="240" w:lineRule="auto"/>
        <w:rPr>
          <w:rFonts w:cs="Times New Roman"/>
          <w:sz w:val="16"/>
          <w:szCs w:val="16"/>
        </w:rPr>
      </w:pPr>
      <w:r w:rsidRPr="00686D02">
        <w:rPr>
          <w:rFonts w:cs="Times New Roman"/>
          <w:sz w:val="16"/>
          <w:szCs w:val="16"/>
        </w:rPr>
        <w:t>0afc35859a5ee1fb4210bd1af0a9f99a</w:t>
      </w:r>
    </w:p>
    <w:p w14:paraId="6C5175F9" w14:textId="77777777" w:rsidR="00686D02" w:rsidRPr="00686D02" w:rsidRDefault="00686D02" w:rsidP="00686D02">
      <w:pPr>
        <w:spacing w:line="240" w:lineRule="auto"/>
        <w:rPr>
          <w:rFonts w:cs="Times New Roman"/>
          <w:sz w:val="16"/>
          <w:szCs w:val="16"/>
        </w:rPr>
      </w:pPr>
      <w:r w:rsidRPr="00686D02">
        <w:rPr>
          <w:rFonts w:cs="Times New Roman"/>
          <w:sz w:val="16"/>
          <w:szCs w:val="16"/>
        </w:rPr>
        <w:t>0cf46f706503926a159d4599f4370b90</w:t>
      </w:r>
    </w:p>
    <w:p w14:paraId="0C27CD9E" w14:textId="77777777" w:rsidR="00686D02" w:rsidRPr="00686D02" w:rsidRDefault="00686D02" w:rsidP="00686D02">
      <w:pPr>
        <w:spacing w:line="240" w:lineRule="auto"/>
        <w:rPr>
          <w:rFonts w:cs="Times New Roman"/>
          <w:sz w:val="16"/>
          <w:szCs w:val="16"/>
        </w:rPr>
      </w:pPr>
      <w:r w:rsidRPr="00686D02">
        <w:rPr>
          <w:rFonts w:cs="Times New Roman"/>
          <w:sz w:val="16"/>
          <w:szCs w:val="16"/>
        </w:rPr>
        <w:t>0ce6b27487a28187dc49d6153d766fa0</w:t>
      </w:r>
    </w:p>
    <w:p w14:paraId="6E07D91F" w14:textId="77777777" w:rsidR="00686D02" w:rsidRPr="00686D02" w:rsidRDefault="00686D02" w:rsidP="00686D02">
      <w:pPr>
        <w:spacing w:line="240" w:lineRule="auto"/>
        <w:rPr>
          <w:rFonts w:cs="Times New Roman"/>
          <w:sz w:val="16"/>
          <w:szCs w:val="16"/>
        </w:rPr>
      </w:pPr>
      <w:r w:rsidRPr="00686D02">
        <w:rPr>
          <w:rFonts w:cs="Times New Roman"/>
          <w:sz w:val="16"/>
          <w:szCs w:val="16"/>
        </w:rPr>
        <w:t>0ce52d5069ca6276a9c84fb4b22052cc</w:t>
      </w:r>
    </w:p>
    <w:p w14:paraId="3E217957" w14:textId="77777777" w:rsidR="00686D02" w:rsidRPr="00686D02" w:rsidRDefault="00686D02" w:rsidP="00686D02">
      <w:pPr>
        <w:spacing w:line="240" w:lineRule="auto"/>
        <w:rPr>
          <w:rFonts w:cs="Times New Roman"/>
          <w:sz w:val="16"/>
          <w:szCs w:val="16"/>
        </w:rPr>
      </w:pPr>
      <w:r w:rsidRPr="00686D02">
        <w:rPr>
          <w:rFonts w:cs="Times New Roman"/>
          <w:sz w:val="16"/>
          <w:szCs w:val="16"/>
        </w:rPr>
        <w:t>0c7d34ca4a87aa77fd4f88d8bb6f7066</w:t>
      </w:r>
    </w:p>
    <w:p w14:paraId="2538DAD8" w14:textId="77777777" w:rsidR="00686D02" w:rsidRPr="00686D02" w:rsidRDefault="00686D02" w:rsidP="00686D02">
      <w:pPr>
        <w:spacing w:line="240" w:lineRule="auto"/>
        <w:rPr>
          <w:rFonts w:cs="Times New Roman"/>
          <w:sz w:val="16"/>
          <w:szCs w:val="16"/>
        </w:rPr>
      </w:pPr>
      <w:r w:rsidRPr="00686D02">
        <w:rPr>
          <w:rFonts w:cs="Times New Roman"/>
          <w:sz w:val="16"/>
          <w:szCs w:val="16"/>
        </w:rPr>
        <w:t>0c7b469bd808103d2a8b7da0f3f85485</w:t>
      </w:r>
    </w:p>
    <w:p w14:paraId="11305AF3" w14:textId="77777777" w:rsidR="00686D02" w:rsidRPr="00686D02" w:rsidRDefault="00686D02" w:rsidP="00686D02">
      <w:pPr>
        <w:spacing w:line="240" w:lineRule="auto"/>
        <w:rPr>
          <w:rFonts w:cs="Times New Roman"/>
          <w:sz w:val="16"/>
          <w:szCs w:val="16"/>
        </w:rPr>
      </w:pPr>
      <w:r w:rsidRPr="00686D02">
        <w:rPr>
          <w:rFonts w:cs="Times New Roman"/>
          <w:sz w:val="16"/>
          <w:szCs w:val="16"/>
        </w:rPr>
        <w:t>0cacc29aa8447b7ede122bd97b33b630</w:t>
      </w:r>
    </w:p>
    <w:p w14:paraId="071DE4E3" w14:textId="77777777" w:rsidR="00686D02" w:rsidRPr="00686D02" w:rsidRDefault="00686D02" w:rsidP="00686D02">
      <w:pPr>
        <w:spacing w:line="240" w:lineRule="auto"/>
        <w:rPr>
          <w:rFonts w:cs="Times New Roman"/>
          <w:sz w:val="16"/>
          <w:szCs w:val="16"/>
        </w:rPr>
      </w:pPr>
      <w:r w:rsidRPr="00686D02">
        <w:rPr>
          <w:rFonts w:cs="Times New Roman"/>
          <w:sz w:val="16"/>
          <w:szCs w:val="16"/>
        </w:rPr>
        <w:lastRenderedPageBreak/>
        <w:t>0bd7b427f9512a4948081dc2d01e121d</w:t>
      </w:r>
    </w:p>
    <w:p w14:paraId="20E28C51" w14:textId="77777777" w:rsidR="00686D02" w:rsidRPr="00686D02" w:rsidRDefault="00686D02" w:rsidP="00686D02">
      <w:pPr>
        <w:spacing w:line="240" w:lineRule="auto"/>
        <w:rPr>
          <w:rFonts w:cs="Times New Roman"/>
          <w:sz w:val="16"/>
          <w:szCs w:val="16"/>
        </w:rPr>
      </w:pPr>
      <w:r w:rsidRPr="00686D02">
        <w:rPr>
          <w:rFonts w:cs="Times New Roman"/>
          <w:sz w:val="16"/>
          <w:szCs w:val="16"/>
        </w:rPr>
        <w:t>0c23ccb174c3bbaee427012fe4299fe7</w:t>
      </w:r>
    </w:p>
    <w:p w14:paraId="2E2DCD94" w14:textId="77777777" w:rsidR="00686D02" w:rsidRPr="00686D02" w:rsidRDefault="00686D02" w:rsidP="00686D02">
      <w:pPr>
        <w:spacing w:line="240" w:lineRule="auto"/>
        <w:rPr>
          <w:rFonts w:cs="Times New Roman"/>
          <w:sz w:val="16"/>
          <w:szCs w:val="16"/>
        </w:rPr>
      </w:pPr>
      <w:r w:rsidRPr="00686D02">
        <w:rPr>
          <w:rFonts w:cs="Times New Roman"/>
          <w:sz w:val="16"/>
          <w:szCs w:val="16"/>
        </w:rPr>
        <w:t>0c9adf95f352a35ba27afbbd2c9f8e40</w:t>
      </w:r>
    </w:p>
    <w:p w14:paraId="2E346B8D" w14:textId="77777777" w:rsidR="00686D02" w:rsidRPr="00686D02" w:rsidRDefault="00686D02" w:rsidP="00686D02">
      <w:pPr>
        <w:spacing w:line="240" w:lineRule="auto"/>
        <w:rPr>
          <w:rFonts w:cs="Times New Roman"/>
          <w:sz w:val="16"/>
          <w:szCs w:val="16"/>
        </w:rPr>
      </w:pPr>
      <w:r w:rsidRPr="00686D02">
        <w:rPr>
          <w:rFonts w:cs="Times New Roman"/>
          <w:sz w:val="16"/>
          <w:szCs w:val="16"/>
        </w:rPr>
        <w:t>0a06fbd7930744b8a6b24c92007913ce</w:t>
      </w:r>
    </w:p>
    <w:p w14:paraId="2C0ED053" w14:textId="77777777" w:rsidR="00686D02" w:rsidRPr="00686D02" w:rsidRDefault="00686D02" w:rsidP="00686D02">
      <w:pPr>
        <w:spacing w:line="240" w:lineRule="auto"/>
        <w:rPr>
          <w:rFonts w:cs="Times New Roman"/>
          <w:sz w:val="16"/>
          <w:szCs w:val="16"/>
        </w:rPr>
      </w:pPr>
      <w:r w:rsidRPr="00686D02">
        <w:rPr>
          <w:rFonts w:cs="Times New Roman"/>
          <w:sz w:val="16"/>
          <w:szCs w:val="16"/>
        </w:rPr>
        <w:t>0d0a1e005b5533a8849fc3f21c255665</w:t>
      </w:r>
    </w:p>
    <w:p w14:paraId="4F5ABA4C" w14:textId="77777777" w:rsidR="00686D02" w:rsidRPr="00686D02" w:rsidRDefault="00686D02" w:rsidP="00686D02">
      <w:pPr>
        <w:spacing w:line="240" w:lineRule="auto"/>
        <w:rPr>
          <w:rFonts w:cs="Times New Roman"/>
          <w:sz w:val="16"/>
          <w:szCs w:val="16"/>
        </w:rPr>
      </w:pPr>
      <w:r w:rsidRPr="00686D02">
        <w:rPr>
          <w:rFonts w:cs="Times New Roman"/>
          <w:sz w:val="16"/>
          <w:szCs w:val="16"/>
        </w:rPr>
        <w:t>0c7b11bb4534992c746e566d60ad3e28</w:t>
      </w:r>
    </w:p>
    <w:p w14:paraId="66A9CDA6" w14:textId="77777777" w:rsidR="00686D02" w:rsidRPr="00686D02" w:rsidRDefault="00686D02" w:rsidP="00686D02">
      <w:pPr>
        <w:spacing w:line="240" w:lineRule="auto"/>
        <w:rPr>
          <w:rFonts w:cs="Times New Roman"/>
          <w:sz w:val="16"/>
          <w:szCs w:val="16"/>
        </w:rPr>
      </w:pPr>
      <w:r w:rsidRPr="00686D02">
        <w:rPr>
          <w:rFonts w:cs="Times New Roman"/>
          <w:sz w:val="16"/>
          <w:szCs w:val="16"/>
        </w:rPr>
        <w:t>0a050b8cfbe63674158e80376f1b236f</w:t>
      </w:r>
    </w:p>
    <w:p w14:paraId="1B43438E" w14:textId="77777777" w:rsidR="00686D02" w:rsidRPr="00686D02" w:rsidRDefault="00686D02" w:rsidP="00686D02">
      <w:pPr>
        <w:spacing w:line="240" w:lineRule="auto"/>
        <w:rPr>
          <w:rFonts w:cs="Times New Roman"/>
          <w:sz w:val="16"/>
          <w:szCs w:val="16"/>
        </w:rPr>
      </w:pPr>
      <w:r w:rsidRPr="00686D02">
        <w:rPr>
          <w:rFonts w:cs="Times New Roman"/>
          <w:sz w:val="16"/>
          <w:szCs w:val="16"/>
        </w:rPr>
        <w:t>0a0e76d58e89e5b2a273be91cf798fe0</w:t>
      </w:r>
    </w:p>
    <w:p w14:paraId="7E8367CA" w14:textId="77777777" w:rsidR="00686D02" w:rsidRPr="00686D02" w:rsidRDefault="00686D02" w:rsidP="00686D02">
      <w:pPr>
        <w:spacing w:line="240" w:lineRule="auto"/>
        <w:rPr>
          <w:rFonts w:cs="Times New Roman"/>
          <w:sz w:val="16"/>
          <w:szCs w:val="16"/>
        </w:rPr>
      </w:pPr>
      <w:r w:rsidRPr="00686D02">
        <w:rPr>
          <w:rFonts w:cs="Times New Roman"/>
          <w:sz w:val="16"/>
          <w:szCs w:val="16"/>
        </w:rPr>
        <w:t>0c171a59a3dfc56f1dae15aabeec478c</w:t>
      </w:r>
    </w:p>
    <w:p w14:paraId="12319BFC" w14:textId="77777777" w:rsidR="00686D02" w:rsidRPr="00686D02" w:rsidRDefault="00686D02" w:rsidP="00686D02">
      <w:pPr>
        <w:spacing w:line="240" w:lineRule="auto"/>
        <w:rPr>
          <w:rFonts w:cs="Times New Roman"/>
          <w:sz w:val="16"/>
          <w:szCs w:val="16"/>
        </w:rPr>
      </w:pPr>
      <w:r w:rsidRPr="00686D02">
        <w:rPr>
          <w:rFonts w:cs="Times New Roman"/>
          <w:sz w:val="16"/>
          <w:szCs w:val="16"/>
        </w:rPr>
        <w:t>0bd71825178b22c564cc18260644bed5</w:t>
      </w:r>
    </w:p>
    <w:p w14:paraId="1439BFBB" w14:textId="77777777" w:rsidR="00686D02" w:rsidRPr="00686D02" w:rsidRDefault="00686D02" w:rsidP="00686D02">
      <w:pPr>
        <w:spacing w:line="240" w:lineRule="auto"/>
        <w:rPr>
          <w:rFonts w:cs="Times New Roman"/>
          <w:sz w:val="16"/>
          <w:szCs w:val="16"/>
        </w:rPr>
      </w:pPr>
      <w:r w:rsidRPr="00686D02">
        <w:rPr>
          <w:rFonts w:cs="Times New Roman"/>
          <w:sz w:val="16"/>
          <w:szCs w:val="16"/>
        </w:rPr>
        <w:t>0a0b51cc7c2f01c59e8b45b7a53686cb</w:t>
      </w:r>
    </w:p>
    <w:p w14:paraId="067D30B8" w14:textId="77777777" w:rsidR="00686D02" w:rsidRPr="00686D02" w:rsidRDefault="00686D02" w:rsidP="00686D02">
      <w:pPr>
        <w:spacing w:line="240" w:lineRule="auto"/>
        <w:rPr>
          <w:rFonts w:cs="Times New Roman"/>
          <w:sz w:val="16"/>
          <w:szCs w:val="16"/>
        </w:rPr>
      </w:pPr>
      <w:r w:rsidRPr="00686D02">
        <w:rPr>
          <w:rFonts w:cs="Times New Roman"/>
          <w:sz w:val="16"/>
          <w:szCs w:val="16"/>
        </w:rPr>
        <w:t>0caf8378ad9a2fb921186d25dd0db740</w:t>
      </w:r>
    </w:p>
    <w:p w14:paraId="0BC2B6C6" w14:textId="77777777" w:rsidR="00686D02" w:rsidRPr="00686D02" w:rsidRDefault="00686D02" w:rsidP="00686D02">
      <w:pPr>
        <w:spacing w:line="240" w:lineRule="auto"/>
        <w:rPr>
          <w:rFonts w:cs="Times New Roman"/>
          <w:sz w:val="16"/>
          <w:szCs w:val="16"/>
        </w:rPr>
      </w:pPr>
      <w:r w:rsidRPr="00686D02">
        <w:rPr>
          <w:rFonts w:cs="Times New Roman"/>
          <w:sz w:val="16"/>
          <w:szCs w:val="16"/>
        </w:rPr>
        <w:t>0cefbf1386781ea858485b4ccc390920</w:t>
      </w:r>
    </w:p>
    <w:p w14:paraId="47EA78AF" w14:textId="77777777" w:rsidR="00686D02" w:rsidRPr="00686D02" w:rsidRDefault="00686D02" w:rsidP="00686D02">
      <w:pPr>
        <w:spacing w:line="240" w:lineRule="auto"/>
        <w:rPr>
          <w:rFonts w:cs="Times New Roman"/>
          <w:sz w:val="16"/>
          <w:szCs w:val="16"/>
        </w:rPr>
      </w:pPr>
      <w:r w:rsidRPr="00686D02">
        <w:rPr>
          <w:rFonts w:cs="Times New Roman"/>
          <w:sz w:val="16"/>
          <w:szCs w:val="16"/>
        </w:rPr>
        <w:t>0c02e4501084e6d5a22c425c24a87a8f</w:t>
      </w:r>
    </w:p>
    <w:p w14:paraId="0924B89B" w14:textId="77777777" w:rsidR="00686D02" w:rsidRPr="00686D02" w:rsidRDefault="00686D02" w:rsidP="00686D02">
      <w:pPr>
        <w:spacing w:line="240" w:lineRule="auto"/>
        <w:rPr>
          <w:rFonts w:cs="Times New Roman"/>
          <w:sz w:val="16"/>
          <w:szCs w:val="16"/>
        </w:rPr>
      </w:pPr>
      <w:r w:rsidRPr="00686D02">
        <w:rPr>
          <w:rFonts w:cs="Times New Roman"/>
          <w:sz w:val="16"/>
          <w:szCs w:val="16"/>
        </w:rPr>
        <w:t>0bde545491e692b0124b41bbbd3fcff3</w:t>
      </w:r>
    </w:p>
    <w:p w14:paraId="60CABC6B" w14:textId="77777777" w:rsidR="00686D02" w:rsidRPr="00686D02" w:rsidRDefault="00686D02" w:rsidP="00686D02">
      <w:pPr>
        <w:spacing w:line="240" w:lineRule="auto"/>
        <w:rPr>
          <w:rFonts w:cs="Times New Roman"/>
          <w:sz w:val="16"/>
          <w:szCs w:val="16"/>
        </w:rPr>
      </w:pPr>
      <w:r w:rsidRPr="00686D02">
        <w:rPr>
          <w:rFonts w:cs="Times New Roman"/>
          <w:sz w:val="16"/>
          <w:szCs w:val="16"/>
        </w:rPr>
        <w:t>0abdbceac20740730f1303619f77fbbc</w:t>
      </w:r>
    </w:p>
    <w:p w14:paraId="5CAB31DB" w14:textId="77777777" w:rsidR="00686D02" w:rsidRPr="00686D02" w:rsidRDefault="00686D02" w:rsidP="00686D02">
      <w:pPr>
        <w:spacing w:line="240" w:lineRule="auto"/>
        <w:rPr>
          <w:rFonts w:cs="Times New Roman"/>
          <w:sz w:val="16"/>
          <w:szCs w:val="16"/>
        </w:rPr>
      </w:pPr>
      <w:r w:rsidRPr="00686D02">
        <w:rPr>
          <w:rFonts w:cs="Times New Roman"/>
          <w:sz w:val="16"/>
          <w:szCs w:val="16"/>
        </w:rPr>
        <w:t>0d2bcf8a2d4c4ced43d5b6efe39aa712</w:t>
      </w:r>
    </w:p>
    <w:p w14:paraId="2EA4885C" w14:textId="77777777" w:rsidR="00686D02" w:rsidRPr="00686D02" w:rsidRDefault="00686D02" w:rsidP="00686D02">
      <w:pPr>
        <w:spacing w:line="240" w:lineRule="auto"/>
        <w:rPr>
          <w:rFonts w:cs="Times New Roman"/>
          <w:sz w:val="16"/>
          <w:szCs w:val="16"/>
        </w:rPr>
      </w:pPr>
      <w:r w:rsidRPr="00686D02">
        <w:rPr>
          <w:rFonts w:cs="Times New Roman"/>
          <w:sz w:val="16"/>
          <w:szCs w:val="16"/>
        </w:rPr>
        <w:t>0d2b8c3d5261386659b7a89875e85757</w:t>
      </w:r>
    </w:p>
    <w:p w14:paraId="790FF72D" w14:textId="77777777" w:rsidR="00686D02" w:rsidRPr="00686D02" w:rsidRDefault="00686D02" w:rsidP="00686D02">
      <w:pPr>
        <w:spacing w:line="240" w:lineRule="auto"/>
        <w:rPr>
          <w:rFonts w:cs="Times New Roman"/>
          <w:sz w:val="16"/>
          <w:szCs w:val="16"/>
        </w:rPr>
      </w:pPr>
      <w:r w:rsidRPr="00686D02">
        <w:rPr>
          <w:rFonts w:cs="Times New Roman"/>
          <w:sz w:val="16"/>
          <w:szCs w:val="16"/>
        </w:rPr>
        <w:t>0bd393b2e1771f2d5fed6df051644ae2</w:t>
      </w:r>
    </w:p>
    <w:p w14:paraId="748A7DAB" w14:textId="77777777" w:rsidR="00686D02" w:rsidRPr="00686D02" w:rsidRDefault="00686D02" w:rsidP="00686D02">
      <w:pPr>
        <w:spacing w:line="240" w:lineRule="auto"/>
        <w:rPr>
          <w:rFonts w:cs="Times New Roman"/>
          <w:sz w:val="16"/>
          <w:szCs w:val="16"/>
        </w:rPr>
      </w:pPr>
      <w:r w:rsidRPr="00686D02">
        <w:rPr>
          <w:rFonts w:cs="Times New Roman"/>
          <w:sz w:val="16"/>
          <w:szCs w:val="16"/>
        </w:rPr>
        <w:t>0c361f940981a75e635d5521b0a60fec</w:t>
      </w:r>
    </w:p>
    <w:p w14:paraId="000400F0" w14:textId="77777777" w:rsidR="00686D02" w:rsidRPr="00686D02" w:rsidRDefault="00686D02" w:rsidP="00686D02">
      <w:pPr>
        <w:spacing w:line="240" w:lineRule="auto"/>
        <w:rPr>
          <w:rFonts w:cs="Times New Roman"/>
          <w:sz w:val="16"/>
          <w:szCs w:val="16"/>
        </w:rPr>
      </w:pPr>
      <w:r w:rsidRPr="00686D02">
        <w:rPr>
          <w:rFonts w:cs="Times New Roman"/>
          <w:sz w:val="16"/>
          <w:szCs w:val="16"/>
        </w:rPr>
        <w:t>0b9e34d538b086b4f23b360a2b303a43</w:t>
      </w:r>
    </w:p>
    <w:p w14:paraId="34A49562" w14:textId="77777777" w:rsidR="00686D02" w:rsidRPr="00686D02" w:rsidRDefault="00686D02" w:rsidP="00686D02">
      <w:pPr>
        <w:spacing w:line="240" w:lineRule="auto"/>
        <w:rPr>
          <w:rFonts w:cs="Times New Roman"/>
          <w:sz w:val="16"/>
          <w:szCs w:val="16"/>
        </w:rPr>
      </w:pPr>
      <w:r w:rsidRPr="00686D02">
        <w:rPr>
          <w:rFonts w:cs="Times New Roman"/>
          <w:sz w:val="16"/>
          <w:szCs w:val="16"/>
        </w:rPr>
        <w:t>0b7446b267a50db5a6515fe2876d22b0</w:t>
      </w:r>
    </w:p>
    <w:p w14:paraId="2903B229" w14:textId="77777777" w:rsidR="00686D02" w:rsidRPr="00686D02" w:rsidRDefault="00686D02" w:rsidP="00686D02">
      <w:pPr>
        <w:spacing w:line="240" w:lineRule="auto"/>
        <w:rPr>
          <w:rFonts w:cs="Times New Roman"/>
          <w:sz w:val="16"/>
          <w:szCs w:val="16"/>
        </w:rPr>
      </w:pPr>
      <w:r w:rsidRPr="00686D02">
        <w:rPr>
          <w:rFonts w:cs="Times New Roman"/>
          <w:sz w:val="16"/>
          <w:szCs w:val="16"/>
        </w:rPr>
        <w:t>0c2585a869de3968cd401f640b8ecc30</w:t>
      </w:r>
    </w:p>
    <w:p w14:paraId="0DD6A33B" w14:textId="77777777" w:rsidR="00686D02" w:rsidRPr="00686D02" w:rsidRDefault="00686D02" w:rsidP="00686D02">
      <w:pPr>
        <w:spacing w:line="240" w:lineRule="auto"/>
        <w:rPr>
          <w:rFonts w:cs="Times New Roman"/>
          <w:sz w:val="16"/>
          <w:szCs w:val="16"/>
        </w:rPr>
      </w:pPr>
      <w:r w:rsidRPr="00686D02">
        <w:rPr>
          <w:rFonts w:cs="Times New Roman"/>
          <w:sz w:val="16"/>
          <w:szCs w:val="16"/>
        </w:rPr>
        <w:t>0c3db34d5393b58e1a148b188fa296c0</w:t>
      </w:r>
    </w:p>
    <w:p w14:paraId="7E40BF78" w14:textId="77777777" w:rsidR="00686D02" w:rsidRPr="00686D02" w:rsidRDefault="00686D02" w:rsidP="00686D02">
      <w:pPr>
        <w:spacing w:line="240" w:lineRule="auto"/>
        <w:rPr>
          <w:rFonts w:cs="Times New Roman"/>
          <w:sz w:val="16"/>
          <w:szCs w:val="16"/>
        </w:rPr>
      </w:pPr>
      <w:r w:rsidRPr="00686D02">
        <w:rPr>
          <w:rFonts w:cs="Times New Roman"/>
          <w:sz w:val="16"/>
          <w:szCs w:val="16"/>
        </w:rPr>
        <w:t>0cf3e91199fbef9cbbe3001d39c620d8</w:t>
      </w:r>
    </w:p>
    <w:p w14:paraId="14FE6D86" w14:textId="77777777" w:rsidR="00686D02" w:rsidRPr="00686D02" w:rsidRDefault="00686D02" w:rsidP="00686D02">
      <w:pPr>
        <w:spacing w:line="240" w:lineRule="auto"/>
        <w:rPr>
          <w:rFonts w:cs="Times New Roman"/>
          <w:sz w:val="16"/>
          <w:szCs w:val="16"/>
        </w:rPr>
      </w:pPr>
      <w:r w:rsidRPr="00686D02">
        <w:rPr>
          <w:rFonts w:cs="Times New Roman"/>
          <w:sz w:val="16"/>
          <w:szCs w:val="16"/>
        </w:rPr>
        <w:t>0c8db53787cb2bcb8a069ccad18a2d34</w:t>
      </w:r>
    </w:p>
    <w:p w14:paraId="7FBC6067" w14:textId="77777777" w:rsidR="00686D02" w:rsidRPr="00686D02" w:rsidRDefault="00686D02" w:rsidP="00686D02">
      <w:pPr>
        <w:spacing w:line="240" w:lineRule="auto"/>
        <w:rPr>
          <w:rFonts w:cs="Times New Roman"/>
          <w:sz w:val="16"/>
          <w:szCs w:val="16"/>
        </w:rPr>
      </w:pPr>
      <w:r w:rsidRPr="00686D02">
        <w:rPr>
          <w:rFonts w:cs="Times New Roman"/>
          <w:sz w:val="16"/>
          <w:szCs w:val="16"/>
        </w:rPr>
        <w:t>0b9b1bdf8ebca83eee06fe599a04b246</w:t>
      </w:r>
    </w:p>
    <w:p w14:paraId="78CB4E7E" w14:textId="77777777" w:rsidR="00686D02" w:rsidRPr="00686D02" w:rsidRDefault="00686D02" w:rsidP="00686D02">
      <w:pPr>
        <w:spacing w:line="240" w:lineRule="auto"/>
        <w:rPr>
          <w:rFonts w:cs="Times New Roman"/>
          <w:sz w:val="16"/>
          <w:szCs w:val="16"/>
        </w:rPr>
      </w:pPr>
      <w:r w:rsidRPr="00686D02">
        <w:rPr>
          <w:rFonts w:cs="Times New Roman"/>
          <w:sz w:val="16"/>
          <w:szCs w:val="16"/>
        </w:rPr>
        <w:t>0d9aa42bb32226b412d8ae64aa71a26c</w:t>
      </w:r>
    </w:p>
    <w:p w14:paraId="2A8F3A60" w14:textId="77777777" w:rsidR="00686D02" w:rsidRPr="00686D02" w:rsidRDefault="00686D02" w:rsidP="00686D02">
      <w:pPr>
        <w:spacing w:line="240" w:lineRule="auto"/>
        <w:rPr>
          <w:rFonts w:cs="Times New Roman"/>
          <w:sz w:val="16"/>
          <w:szCs w:val="16"/>
        </w:rPr>
      </w:pPr>
      <w:r w:rsidRPr="00686D02">
        <w:rPr>
          <w:rFonts w:cs="Times New Roman"/>
          <w:sz w:val="16"/>
          <w:szCs w:val="16"/>
        </w:rPr>
        <w:t>0ad58819b2d2d120ee01bd79f02f862d</w:t>
      </w:r>
    </w:p>
    <w:p w14:paraId="53BF3F6E" w14:textId="77777777" w:rsidR="00686D02" w:rsidRPr="00686D02" w:rsidRDefault="00686D02" w:rsidP="00686D02">
      <w:pPr>
        <w:spacing w:line="240" w:lineRule="auto"/>
        <w:rPr>
          <w:rFonts w:cs="Times New Roman"/>
          <w:sz w:val="16"/>
          <w:szCs w:val="16"/>
        </w:rPr>
      </w:pPr>
      <w:r w:rsidRPr="00686D02">
        <w:rPr>
          <w:rFonts w:cs="Times New Roman"/>
          <w:sz w:val="16"/>
          <w:szCs w:val="16"/>
        </w:rPr>
        <w:t>0beaee2e9d0c995ce45264b2388fab90</w:t>
      </w:r>
    </w:p>
    <w:p w14:paraId="6AF12E88" w14:textId="77777777" w:rsidR="00686D02" w:rsidRPr="00686D02" w:rsidRDefault="00686D02" w:rsidP="00686D02">
      <w:pPr>
        <w:spacing w:line="240" w:lineRule="auto"/>
        <w:rPr>
          <w:rFonts w:cs="Times New Roman"/>
          <w:sz w:val="16"/>
          <w:szCs w:val="16"/>
        </w:rPr>
      </w:pPr>
      <w:r w:rsidRPr="00686D02">
        <w:rPr>
          <w:rFonts w:cs="Times New Roman"/>
          <w:sz w:val="16"/>
          <w:szCs w:val="16"/>
        </w:rPr>
        <w:t>0b8f6f33f9a0863b0f4c149282efd1fd</w:t>
      </w:r>
    </w:p>
    <w:p w14:paraId="419313DD" w14:textId="77777777" w:rsidR="00686D02" w:rsidRPr="00686D02" w:rsidRDefault="00686D02" w:rsidP="00686D02">
      <w:pPr>
        <w:spacing w:line="240" w:lineRule="auto"/>
        <w:rPr>
          <w:rFonts w:cs="Times New Roman"/>
          <w:sz w:val="16"/>
          <w:szCs w:val="16"/>
        </w:rPr>
      </w:pPr>
      <w:r w:rsidRPr="00686D02">
        <w:rPr>
          <w:rFonts w:cs="Times New Roman"/>
          <w:sz w:val="16"/>
          <w:szCs w:val="16"/>
        </w:rPr>
        <w:t>0ad69e260c82f167e67e23b079473a90</w:t>
      </w:r>
    </w:p>
    <w:p w14:paraId="426DD3E3" w14:textId="77777777" w:rsidR="00686D02" w:rsidRPr="00686D02" w:rsidRDefault="00686D02" w:rsidP="00686D02">
      <w:pPr>
        <w:spacing w:line="240" w:lineRule="auto"/>
        <w:rPr>
          <w:rFonts w:cs="Times New Roman"/>
          <w:sz w:val="16"/>
          <w:szCs w:val="16"/>
        </w:rPr>
      </w:pPr>
      <w:r w:rsidRPr="00686D02">
        <w:rPr>
          <w:rFonts w:cs="Times New Roman"/>
          <w:sz w:val="16"/>
          <w:szCs w:val="16"/>
        </w:rPr>
        <w:t>0c247952efd401ab20b1282bd4fb76f7</w:t>
      </w:r>
    </w:p>
    <w:p w14:paraId="0A6673B3" w14:textId="77777777" w:rsidR="00686D02" w:rsidRPr="00686D02" w:rsidRDefault="00686D02" w:rsidP="00686D02">
      <w:pPr>
        <w:spacing w:line="240" w:lineRule="auto"/>
        <w:rPr>
          <w:rFonts w:cs="Times New Roman"/>
          <w:sz w:val="16"/>
          <w:szCs w:val="16"/>
        </w:rPr>
      </w:pPr>
      <w:r w:rsidRPr="00686D02">
        <w:rPr>
          <w:rFonts w:cs="Times New Roman"/>
          <w:sz w:val="16"/>
          <w:szCs w:val="16"/>
        </w:rPr>
        <w:t>0a02ffbf85491e7f9fdb4eb7e6ba3570</w:t>
      </w:r>
    </w:p>
    <w:p w14:paraId="17715167" w14:textId="77777777" w:rsidR="00686D02" w:rsidRPr="00686D02" w:rsidRDefault="00686D02" w:rsidP="00686D02">
      <w:pPr>
        <w:spacing w:line="240" w:lineRule="auto"/>
        <w:rPr>
          <w:rFonts w:cs="Times New Roman"/>
          <w:sz w:val="16"/>
          <w:szCs w:val="16"/>
        </w:rPr>
      </w:pPr>
    </w:p>
    <w:p w14:paraId="714C98CF" w14:textId="77777777" w:rsidR="00686D02" w:rsidRPr="00686D02" w:rsidRDefault="00686D02" w:rsidP="00686D02">
      <w:pPr>
        <w:spacing w:line="240" w:lineRule="auto"/>
        <w:rPr>
          <w:rFonts w:cs="Times New Roman"/>
          <w:sz w:val="16"/>
          <w:szCs w:val="16"/>
        </w:rPr>
      </w:pPr>
      <w:r w:rsidRPr="00686D02">
        <w:rPr>
          <w:rFonts w:cs="Times New Roman"/>
          <w:sz w:val="16"/>
          <w:szCs w:val="16"/>
        </w:rPr>
        <w:t>Install Core</w:t>
      </w:r>
    </w:p>
    <w:p w14:paraId="228F267A" w14:textId="77777777" w:rsidR="00686D02" w:rsidRPr="00686D02" w:rsidRDefault="00686D02" w:rsidP="00686D02">
      <w:pPr>
        <w:spacing w:line="240" w:lineRule="auto"/>
        <w:rPr>
          <w:rFonts w:cs="Times New Roman"/>
          <w:sz w:val="16"/>
          <w:szCs w:val="16"/>
        </w:rPr>
      </w:pPr>
      <w:r w:rsidRPr="00686D02">
        <w:rPr>
          <w:rFonts w:cs="Times New Roman"/>
          <w:sz w:val="16"/>
          <w:szCs w:val="16"/>
        </w:rPr>
        <w:t>0bae9b8b476e8662ec3f041b70387742</w:t>
      </w:r>
    </w:p>
    <w:p w14:paraId="68C3D1BC" w14:textId="77777777" w:rsidR="00686D02" w:rsidRPr="00686D02" w:rsidRDefault="00686D02" w:rsidP="00686D02">
      <w:pPr>
        <w:spacing w:line="240" w:lineRule="auto"/>
        <w:rPr>
          <w:rFonts w:cs="Times New Roman"/>
          <w:sz w:val="16"/>
          <w:szCs w:val="16"/>
        </w:rPr>
      </w:pPr>
      <w:r w:rsidRPr="00686D02">
        <w:rPr>
          <w:rFonts w:cs="Times New Roman"/>
          <w:sz w:val="16"/>
          <w:szCs w:val="16"/>
        </w:rPr>
        <w:t>0bce46bed2e595d499bee89f294584b6</w:t>
      </w:r>
    </w:p>
    <w:p w14:paraId="3B521B13" w14:textId="77777777" w:rsidR="00686D02" w:rsidRPr="00686D02" w:rsidRDefault="00686D02" w:rsidP="00686D02">
      <w:pPr>
        <w:spacing w:line="240" w:lineRule="auto"/>
        <w:rPr>
          <w:rFonts w:cs="Times New Roman"/>
          <w:sz w:val="16"/>
          <w:szCs w:val="16"/>
        </w:rPr>
      </w:pPr>
      <w:r w:rsidRPr="00686D02">
        <w:rPr>
          <w:rFonts w:cs="Times New Roman"/>
          <w:sz w:val="16"/>
          <w:szCs w:val="16"/>
        </w:rPr>
        <w:t>0b4ce15d51b42ac7d7ee0ef54177be76</w:t>
      </w:r>
    </w:p>
    <w:p w14:paraId="57E57274" w14:textId="77777777" w:rsidR="00686D02" w:rsidRPr="00686D02" w:rsidRDefault="00686D02" w:rsidP="00686D02">
      <w:pPr>
        <w:spacing w:line="240" w:lineRule="auto"/>
        <w:rPr>
          <w:rFonts w:cs="Times New Roman"/>
          <w:sz w:val="16"/>
          <w:szCs w:val="16"/>
        </w:rPr>
      </w:pPr>
      <w:r w:rsidRPr="00686D02">
        <w:rPr>
          <w:rFonts w:cs="Times New Roman"/>
          <w:sz w:val="16"/>
          <w:szCs w:val="16"/>
        </w:rPr>
        <w:t>0b512b3a4c8a8880395da44be3ceb4e1</w:t>
      </w:r>
    </w:p>
    <w:p w14:paraId="1864C215" w14:textId="77777777" w:rsidR="00686D02" w:rsidRPr="00686D02" w:rsidRDefault="00686D02" w:rsidP="00686D02">
      <w:pPr>
        <w:spacing w:line="240" w:lineRule="auto"/>
        <w:rPr>
          <w:rFonts w:cs="Times New Roman"/>
          <w:sz w:val="16"/>
          <w:szCs w:val="16"/>
        </w:rPr>
      </w:pPr>
      <w:r w:rsidRPr="00686D02">
        <w:rPr>
          <w:rFonts w:cs="Times New Roman"/>
          <w:sz w:val="16"/>
          <w:szCs w:val="16"/>
        </w:rPr>
        <w:t>0d91296f11bf57278f786bb0d4c60143</w:t>
      </w:r>
    </w:p>
    <w:p w14:paraId="6C764F5B" w14:textId="77777777" w:rsidR="00686D02" w:rsidRPr="00686D02" w:rsidRDefault="00686D02" w:rsidP="00686D02">
      <w:pPr>
        <w:spacing w:line="240" w:lineRule="auto"/>
        <w:rPr>
          <w:rFonts w:cs="Times New Roman"/>
          <w:sz w:val="16"/>
          <w:szCs w:val="16"/>
        </w:rPr>
      </w:pPr>
      <w:r w:rsidRPr="00686D02">
        <w:rPr>
          <w:rFonts w:cs="Times New Roman"/>
          <w:sz w:val="16"/>
          <w:szCs w:val="16"/>
        </w:rPr>
        <w:t>00f27e55e024ab2fc9b42c9931e0ecfb</w:t>
      </w:r>
    </w:p>
    <w:p w14:paraId="11CF4AF3" w14:textId="77777777" w:rsidR="00686D02" w:rsidRPr="00686D02" w:rsidRDefault="00686D02" w:rsidP="00686D02">
      <w:pPr>
        <w:spacing w:line="240" w:lineRule="auto"/>
        <w:rPr>
          <w:rFonts w:cs="Times New Roman"/>
          <w:sz w:val="16"/>
          <w:szCs w:val="16"/>
        </w:rPr>
      </w:pPr>
      <w:r w:rsidRPr="00686D02">
        <w:rPr>
          <w:rFonts w:cs="Times New Roman"/>
          <w:sz w:val="16"/>
          <w:szCs w:val="16"/>
        </w:rPr>
        <w:t>0acdbab85d824090962512bcc576eb47</w:t>
      </w:r>
    </w:p>
    <w:p w14:paraId="587B0D8A" w14:textId="77777777" w:rsidR="00686D02" w:rsidRPr="00686D02" w:rsidRDefault="00686D02" w:rsidP="00686D02">
      <w:pPr>
        <w:spacing w:line="240" w:lineRule="auto"/>
        <w:rPr>
          <w:rFonts w:cs="Times New Roman"/>
          <w:sz w:val="16"/>
          <w:szCs w:val="16"/>
        </w:rPr>
      </w:pPr>
      <w:r w:rsidRPr="00686D02">
        <w:rPr>
          <w:rFonts w:cs="Times New Roman"/>
          <w:sz w:val="16"/>
          <w:szCs w:val="16"/>
        </w:rPr>
        <w:t>0a929cccbeb5f0cc311d267f08757d8c</w:t>
      </w:r>
    </w:p>
    <w:p w14:paraId="03C348FE" w14:textId="77777777" w:rsidR="00686D02" w:rsidRPr="00686D02" w:rsidRDefault="00686D02" w:rsidP="00686D02">
      <w:pPr>
        <w:spacing w:line="240" w:lineRule="auto"/>
        <w:rPr>
          <w:rFonts w:cs="Times New Roman"/>
          <w:sz w:val="16"/>
          <w:szCs w:val="16"/>
        </w:rPr>
      </w:pPr>
      <w:r w:rsidRPr="00686D02">
        <w:rPr>
          <w:rFonts w:cs="Times New Roman"/>
          <w:sz w:val="16"/>
          <w:szCs w:val="16"/>
        </w:rPr>
        <w:t>00dbfd6adc6edfd60f3a9996598b6b8a</w:t>
      </w:r>
    </w:p>
    <w:p w14:paraId="75D3F44A" w14:textId="77777777" w:rsidR="00686D02" w:rsidRPr="00686D02" w:rsidRDefault="00686D02" w:rsidP="00686D02">
      <w:pPr>
        <w:spacing w:line="240" w:lineRule="auto"/>
        <w:rPr>
          <w:rFonts w:cs="Times New Roman"/>
          <w:sz w:val="16"/>
          <w:szCs w:val="16"/>
        </w:rPr>
      </w:pPr>
      <w:r w:rsidRPr="00686D02">
        <w:rPr>
          <w:rFonts w:cs="Times New Roman"/>
          <w:sz w:val="16"/>
          <w:szCs w:val="16"/>
        </w:rPr>
        <w:t>00dc972f3182aafd97eecfbe7ac9bbe0</w:t>
      </w:r>
    </w:p>
    <w:p w14:paraId="5F4FA7AD" w14:textId="77777777" w:rsidR="00686D02" w:rsidRPr="00686D02" w:rsidRDefault="00686D02" w:rsidP="00686D02">
      <w:pPr>
        <w:spacing w:line="240" w:lineRule="auto"/>
        <w:rPr>
          <w:rFonts w:cs="Times New Roman"/>
          <w:sz w:val="16"/>
          <w:szCs w:val="16"/>
        </w:rPr>
      </w:pPr>
      <w:r w:rsidRPr="00686D02">
        <w:rPr>
          <w:rFonts w:cs="Times New Roman"/>
          <w:sz w:val="16"/>
          <w:szCs w:val="16"/>
        </w:rPr>
        <w:t>0e354f2a40978109474fac54eeb38bb5</w:t>
      </w:r>
    </w:p>
    <w:p w14:paraId="0DE08E2A" w14:textId="77777777" w:rsidR="00686D02" w:rsidRPr="00686D02" w:rsidRDefault="00686D02" w:rsidP="00686D02">
      <w:pPr>
        <w:spacing w:line="240" w:lineRule="auto"/>
        <w:rPr>
          <w:rFonts w:cs="Times New Roman"/>
          <w:sz w:val="16"/>
          <w:szCs w:val="16"/>
        </w:rPr>
      </w:pPr>
      <w:r w:rsidRPr="00686D02">
        <w:rPr>
          <w:rFonts w:cs="Times New Roman"/>
          <w:sz w:val="16"/>
          <w:szCs w:val="16"/>
        </w:rPr>
        <w:t>1f1ccb12a7ef9bf06b9c3c03aafe0b00</w:t>
      </w:r>
    </w:p>
    <w:p w14:paraId="7ABA8D76" w14:textId="77777777" w:rsidR="00686D02" w:rsidRPr="00686D02" w:rsidRDefault="00686D02" w:rsidP="00686D02">
      <w:pPr>
        <w:spacing w:line="240" w:lineRule="auto"/>
        <w:rPr>
          <w:rFonts w:cs="Times New Roman"/>
          <w:sz w:val="16"/>
          <w:szCs w:val="16"/>
        </w:rPr>
      </w:pPr>
      <w:r w:rsidRPr="00686D02">
        <w:rPr>
          <w:rFonts w:cs="Times New Roman"/>
          <w:sz w:val="16"/>
          <w:szCs w:val="16"/>
        </w:rPr>
        <w:t>0a8c912c5db653624cde8ece85a2d08c</w:t>
      </w:r>
    </w:p>
    <w:p w14:paraId="61D1EE83" w14:textId="77777777" w:rsidR="00686D02" w:rsidRPr="00686D02" w:rsidRDefault="00686D02" w:rsidP="00686D02">
      <w:pPr>
        <w:spacing w:line="240" w:lineRule="auto"/>
        <w:rPr>
          <w:rFonts w:cs="Times New Roman"/>
          <w:sz w:val="16"/>
          <w:szCs w:val="16"/>
        </w:rPr>
      </w:pPr>
      <w:r w:rsidRPr="00686D02">
        <w:rPr>
          <w:rFonts w:cs="Times New Roman"/>
          <w:sz w:val="16"/>
          <w:szCs w:val="16"/>
        </w:rPr>
        <w:t>00d79c3199bb9b8b8673901df9b00340</w:t>
      </w:r>
    </w:p>
    <w:p w14:paraId="4DB8012A" w14:textId="77777777" w:rsidR="00686D02" w:rsidRPr="00686D02" w:rsidRDefault="00686D02" w:rsidP="00686D02">
      <w:pPr>
        <w:spacing w:line="240" w:lineRule="auto"/>
        <w:rPr>
          <w:rFonts w:cs="Times New Roman"/>
          <w:sz w:val="16"/>
          <w:szCs w:val="16"/>
        </w:rPr>
      </w:pPr>
      <w:r w:rsidRPr="00686D02">
        <w:rPr>
          <w:rFonts w:cs="Times New Roman"/>
          <w:sz w:val="16"/>
          <w:szCs w:val="16"/>
        </w:rPr>
        <w:t>0b4121063b714401ba4e7ac38be1cf73</w:t>
      </w:r>
    </w:p>
    <w:p w14:paraId="27117F7A" w14:textId="77777777" w:rsidR="00686D02" w:rsidRPr="00686D02" w:rsidRDefault="00686D02" w:rsidP="00686D02">
      <w:pPr>
        <w:spacing w:line="240" w:lineRule="auto"/>
        <w:rPr>
          <w:rFonts w:cs="Times New Roman"/>
          <w:sz w:val="16"/>
          <w:szCs w:val="16"/>
        </w:rPr>
      </w:pPr>
      <w:r w:rsidRPr="00686D02">
        <w:rPr>
          <w:rFonts w:cs="Times New Roman"/>
          <w:sz w:val="16"/>
          <w:szCs w:val="16"/>
        </w:rPr>
        <w:t>0b34e7b01518584833b683720a02ceb6</w:t>
      </w:r>
    </w:p>
    <w:p w14:paraId="65542F47" w14:textId="77777777" w:rsidR="00686D02" w:rsidRPr="00686D02" w:rsidRDefault="00686D02" w:rsidP="00686D02">
      <w:pPr>
        <w:spacing w:line="240" w:lineRule="auto"/>
        <w:rPr>
          <w:rFonts w:cs="Times New Roman"/>
          <w:sz w:val="16"/>
          <w:szCs w:val="16"/>
        </w:rPr>
      </w:pPr>
      <w:r w:rsidRPr="00686D02">
        <w:rPr>
          <w:rFonts w:cs="Times New Roman"/>
          <w:sz w:val="16"/>
          <w:szCs w:val="16"/>
        </w:rPr>
        <w:t>0cbda2f0aa84037a9e4fb115a47c6e1e</w:t>
      </w:r>
    </w:p>
    <w:p w14:paraId="69A6AD54" w14:textId="77777777" w:rsidR="00686D02" w:rsidRPr="00686D02" w:rsidRDefault="00686D02" w:rsidP="00686D02">
      <w:pPr>
        <w:spacing w:line="240" w:lineRule="auto"/>
        <w:rPr>
          <w:rFonts w:cs="Times New Roman"/>
          <w:sz w:val="16"/>
          <w:szCs w:val="16"/>
        </w:rPr>
      </w:pPr>
      <w:r w:rsidRPr="00686D02">
        <w:rPr>
          <w:rFonts w:cs="Times New Roman"/>
          <w:sz w:val="16"/>
          <w:szCs w:val="16"/>
        </w:rPr>
        <w:t>1f6b78a5187ee99ac9ba5cf663ddcdf2</w:t>
      </w:r>
    </w:p>
    <w:p w14:paraId="3A5456FE" w14:textId="77777777" w:rsidR="00686D02" w:rsidRPr="00686D02" w:rsidRDefault="00686D02" w:rsidP="00686D02">
      <w:pPr>
        <w:spacing w:line="240" w:lineRule="auto"/>
        <w:rPr>
          <w:rFonts w:cs="Times New Roman"/>
          <w:sz w:val="16"/>
          <w:szCs w:val="16"/>
        </w:rPr>
      </w:pPr>
      <w:r w:rsidRPr="00686D02">
        <w:rPr>
          <w:rFonts w:cs="Times New Roman"/>
          <w:sz w:val="16"/>
          <w:szCs w:val="16"/>
        </w:rPr>
        <w:t>0a7a8275dad78ab5020d9aa5ad9cdce2</w:t>
      </w:r>
    </w:p>
    <w:p w14:paraId="509A2231" w14:textId="77777777" w:rsidR="00686D02" w:rsidRPr="00686D02" w:rsidRDefault="00686D02" w:rsidP="00686D02">
      <w:pPr>
        <w:spacing w:line="240" w:lineRule="auto"/>
        <w:rPr>
          <w:rFonts w:cs="Times New Roman"/>
          <w:sz w:val="16"/>
          <w:szCs w:val="16"/>
        </w:rPr>
      </w:pPr>
      <w:r w:rsidRPr="00686D02">
        <w:rPr>
          <w:rFonts w:cs="Times New Roman"/>
          <w:sz w:val="16"/>
          <w:szCs w:val="16"/>
        </w:rPr>
        <w:t>00bb579229f33e757e131be1bfe5feb1</w:t>
      </w:r>
    </w:p>
    <w:p w14:paraId="441E9C6C" w14:textId="77777777" w:rsidR="00686D02" w:rsidRPr="00686D02" w:rsidRDefault="00686D02" w:rsidP="00686D02">
      <w:pPr>
        <w:spacing w:line="240" w:lineRule="auto"/>
        <w:rPr>
          <w:rFonts w:cs="Times New Roman"/>
          <w:sz w:val="16"/>
          <w:szCs w:val="16"/>
        </w:rPr>
      </w:pPr>
      <w:r w:rsidRPr="00686D02">
        <w:rPr>
          <w:rFonts w:cs="Times New Roman"/>
          <w:sz w:val="16"/>
          <w:szCs w:val="16"/>
        </w:rPr>
        <w:t>0a84d2fcde5aee9282e3009e03944294</w:t>
      </w:r>
    </w:p>
    <w:p w14:paraId="6563C747" w14:textId="77777777" w:rsidR="00686D02" w:rsidRPr="00686D02" w:rsidRDefault="00686D02" w:rsidP="00686D02">
      <w:pPr>
        <w:spacing w:line="240" w:lineRule="auto"/>
        <w:rPr>
          <w:rFonts w:cs="Times New Roman"/>
          <w:sz w:val="16"/>
          <w:szCs w:val="16"/>
        </w:rPr>
      </w:pPr>
      <w:r w:rsidRPr="00686D02">
        <w:rPr>
          <w:rFonts w:cs="Times New Roman"/>
          <w:sz w:val="16"/>
          <w:szCs w:val="16"/>
        </w:rPr>
        <w:t>0d8f9c6b740e2fbae644d841074d8570</w:t>
      </w:r>
    </w:p>
    <w:p w14:paraId="3FE0EC26" w14:textId="77777777" w:rsidR="00686D02" w:rsidRPr="00686D02" w:rsidRDefault="00686D02" w:rsidP="00686D02">
      <w:pPr>
        <w:spacing w:line="240" w:lineRule="auto"/>
        <w:rPr>
          <w:rFonts w:cs="Times New Roman"/>
          <w:sz w:val="16"/>
          <w:szCs w:val="16"/>
        </w:rPr>
      </w:pPr>
      <w:r w:rsidRPr="00686D02">
        <w:rPr>
          <w:rFonts w:cs="Times New Roman"/>
          <w:sz w:val="16"/>
          <w:szCs w:val="16"/>
        </w:rPr>
        <w:t>0eb5e9d61c14988c48a966d5865d6d28</w:t>
      </w:r>
    </w:p>
    <w:p w14:paraId="32D04339" w14:textId="77777777" w:rsidR="00686D02" w:rsidRPr="00686D02" w:rsidRDefault="00686D02" w:rsidP="00686D02">
      <w:pPr>
        <w:spacing w:line="240" w:lineRule="auto"/>
        <w:rPr>
          <w:rFonts w:cs="Times New Roman"/>
          <w:sz w:val="16"/>
          <w:szCs w:val="16"/>
        </w:rPr>
      </w:pPr>
      <w:r w:rsidRPr="00686D02">
        <w:rPr>
          <w:rFonts w:cs="Times New Roman"/>
          <w:sz w:val="16"/>
          <w:szCs w:val="16"/>
        </w:rPr>
        <w:t>0e3eba99b19c23dd75f1186ba16f97e3</w:t>
      </w:r>
    </w:p>
    <w:p w14:paraId="7AAFBE3D" w14:textId="77777777" w:rsidR="00686D02" w:rsidRPr="00686D02" w:rsidRDefault="00686D02" w:rsidP="00686D02">
      <w:pPr>
        <w:spacing w:line="240" w:lineRule="auto"/>
        <w:rPr>
          <w:rFonts w:cs="Times New Roman"/>
          <w:sz w:val="16"/>
          <w:szCs w:val="16"/>
        </w:rPr>
      </w:pPr>
      <w:r w:rsidRPr="00686D02">
        <w:rPr>
          <w:rFonts w:cs="Times New Roman"/>
          <w:sz w:val="16"/>
          <w:szCs w:val="16"/>
        </w:rPr>
        <w:t>0ab870bdade499251235a90ee50684ca</w:t>
      </w:r>
    </w:p>
    <w:p w14:paraId="432236E0" w14:textId="77777777" w:rsidR="00686D02" w:rsidRPr="00686D02" w:rsidRDefault="00686D02" w:rsidP="00686D02">
      <w:pPr>
        <w:spacing w:line="240" w:lineRule="auto"/>
        <w:rPr>
          <w:rFonts w:cs="Times New Roman"/>
          <w:sz w:val="16"/>
          <w:szCs w:val="16"/>
        </w:rPr>
      </w:pPr>
      <w:r w:rsidRPr="00686D02">
        <w:rPr>
          <w:rFonts w:cs="Times New Roman"/>
          <w:sz w:val="16"/>
          <w:szCs w:val="16"/>
        </w:rPr>
        <w:t>0ca5d516debe845c5c6ec4b1ef5d3f6a</w:t>
      </w:r>
    </w:p>
    <w:p w14:paraId="12A00E03" w14:textId="77777777" w:rsidR="00686D02" w:rsidRPr="00686D02" w:rsidRDefault="00686D02" w:rsidP="00686D02">
      <w:pPr>
        <w:spacing w:line="240" w:lineRule="auto"/>
        <w:rPr>
          <w:rFonts w:cs="Times New Roman"/>
          <w:sz w:val="16"/>
          <w:szCs w:val="16"/>
        </w:rPr>
      </w:pPr>
      <w:r w:rsidRPr="00686D02">
        <w:rPr>
          <w:rFonts w:cs="Times New Roman"/>
          <w:sz w:val="16"/>
          <w:szCs w:val="16"/>
        </w:rPr>
        <w:t>0ec9322712427907beca43902a2b6fb1</w:t>
      </w:r>
    </w:p>
    <w:p w14:paraId="21464C61" w14:textId="77777777" w:rsidR="00686D02" w:rsidRPr="00686D02" w:rsidRDefault="00686D02" w:rsidP="00686D02">
      <w:pPr>
        <w:spacing w:line="240" w:lineRule="auto"/>
        <w:rPr>
          <w:rFonts w:cs="Times New Roman"/>
          <w:sz w:val="16"/>
          <w:szCs w:val="16"/>
        </w:rPr>
      </w:pPr>
      <w:r w:rsidRPr="00686D02">
        <w:rPr>
          <w:rFonts w:cs="Times New Roman"/>
          <w:sz w:val="16"/>
          <w:szCs w:val="16"/>
        </w:rPr>
        <w:t>02e687e65301883c0f7e1bb631a65ec3</w:t>
      </w:r>
    </w:p>
    <w:p w14:paraId="20ECDD10" w14:textId="77777777" w:rsidR="00686D02" w:rsidRPr="00686D02" w:rsidRDefault="00686D02" w:rsidP="00686D02">
      <w:pPr>
        <w:spacing w:line="240" w:lineRule="auto"/>
        <w:rPr>
          <w:rFonts w:cs="Times New Roman"/>
          <w:sz w:val="16"/>
          <w:szCs w:val="16"/>
        </w:rPr>
      </w:pPr>
      <w:r w:rsidRPr="00686D02">
        <w:rPr>
          <w:rFonts w:cs="Times New Roman"/>
          <w:sz w:val="16"/>
          <w:szCs w:val="16"/>
        </w:rPr>
        <w:t>0d7106304ff600671ad8b9334ba8bb50</w:t>
      </w:r>
    </w:p>
    <w:p w14:paraId="39E96EA7" w14:textId="77777777" w:rsidR="00686D02" w:rsidRPr="00686D02" w:rsidRDefault="00686D02" w:rsidP="00686D02">
      <w:pPr>
        <w:spacing w:line="240" w:lineRule="auto"/>
        <w:rPr>
          <w:rFonts w:cs="Times New Roman"/>
          <w:sz w:val="16"/>
          <w:szCs w:val="16"/>
        </w:rPr>
      </w:pPr>
      <w:r w:rsidRPr="00686D02">
        <w:rPr>
          <w:rFonts w:cs="Times New Roman"/>
          <w:sz w:val="16"/>
          <w:szCs w:val="16"/>
        </w:rPr>
        <w:t>1f2d7e27828ba3e942d99f0fcc148961</w:t>
      </w:r>
    </w:p>
    <w:p w14:paraId="4B46CD37" w14:textId="77777777" w:rsidR="00686D02" w:rsidRPr="00686D02" w:rsidRDefault="00686D02" w:rsidP="00686D02">
      <w:pPr>
        <w:spacing w:line="240" w:lineRule="auto"/>
        <w:rPr>
          <w:rFonts w:cs="Times New Roman"/>
          <w:sz w:val="16"/>
          <w:szCs w:val="16"/>
        </w:rPr>
      </w:pPr>
      <w:r w:rsidRPr="00686D02">
        <w:rPr>
          <w:rFonts w:cs="Times New Roman"/>
          <w:sz w:val="16"/>
          <w:szCs w:val="16"/>
        </w:rPr>
        <w:t>0e35e1d07d0afd197fd614267cd124cd</w:t>
      </w:r>
    </w:p>
    <w:p w14:paraId="763B9AEF" w14:textId="77777777" w:rsidR="00686D02" w:rsidRPr="00686D02" w:rsidRDefault="00686D02" w:rsidP="00686D02">
      <w:pPr>
        <w:spacing w:line="240" w:lineRule="auto"/>
        <w:rPr>
          <w:rFonts w:cs="Times New Roman"/>
          <w:sz w:val="16"/>
          <w:szCs w:val="16"/>
        </w:rPr>
      </w:pPr>
      <w:r w:rsidRPr="00686D02">
        <w:rPr>
          <w:rFonts w:cs="Times New Roman"/>
          <w:sz w:val="16"/>
          <w:szCs w:val="16"/>
        </w:rPr>
        <w:t>0cdbe0b491568404a637b33bde882e1d</w:t>
      </w:r>
    </w:p>
    <w:p w14:paraId="67B3A880" w14:textId="77777777" w:rsidR="00686D02" w:rsidRPr="00686D02" w:rsidRDefault="00686D02" w:rsidP="00686D02">
      <w:pPr>
        <w:spacing w:line="240" w:lineRule="auto"/>
        <w:rPr>
          <w:rFonts w:cs="Times New Roman"/>
          <w:sz w:val="16"/>
          <w:szCs w:val="16"/>
        </w:rPr>
      </w:pPr>
      <w:r w:rsidRPr="00686D02">
        <w:rPr>
          <w:rFonts w:cs="Times New Roman"/>
          <w:sz w:val="16"/>
          <w:szCs w:val="16"/>
        </w:rPr>
        <w:t>0c9ed9d217450e333a13a6ff61c33c98</w:t>
      </w:r>
    </w:p>
    <w:p w14:paraId="72542311" w14:textId="77777777" w:rsidR="00686D02" w:rsidRPr="00686D02" w:rsidRDefault="00686D02" w:rsidP="00686D02">
      <w:pPr>
        <w:spacing w:line="240" w:lineRule="auto"/>
        <w:rPr>
          <w:rFonts w:cs="Times New Roman"/>
          <w:sz w:val="16"/>
          <w:szCs w:val="16"/>
        </w:rPr>
      </w:pPr>
      <w:r w:rsidRPr="00686D02">
        <w:rPr>
          <w:rFonts w:cs="Times New Roman"/>
          <w:sz w:val="16"/>
          <w:szCs w:val="16"/>
        </w:rPr>
        <w:t>0d50541eac7633ee1e4e12b3ee709de8</w:t>
      </w:r>
    </w:p>
    <w:p w14:paraId="20D24AF3" w14:textId="77777777" w:rsidR="00686D02" w:rsidRPr="00686D02" w:rsidRDefault="00686D02" w:rsidP="00686D02">
      <w:pPr>
        <w:spacing w:line="240" w:lineRule="auto"/>
        <w:rPr>
          <w:rFonts w:cs="Times New Roman"/>
          <w:sz w:val="16"/>
          <w:szCs w:val="16"/>
        </w:rPr>
      </w:pPr>
      <w:r w:rsidRPr="00686D02">
        <w:rPr>
          <w:rFonts w:cs="Times New Roman"/>
          <w:sz w:val="16"/>
          <w:szCs w:val="16"/>
        </w:rPr>
        <w:t>0ab59ecab36a573f8b686abbbc1c0f6e</w:t>
      </w:r>
    </w:p>
    <w:p w14:paraId="3E9204D9" w14:textId="77777777" w:rsidR="00686D02" w:rsidRPr="00686D02" w:rsidRDefault="00686D02" w:rsidP="00686D02">
      <w:pPr>
        <w:spacing w:line="240" w:lineRule="auto"/>
        <w:rPr>
          <w:rFonts w:cs="Times New Roman"/>
          <w:sz w:val="16"/>
          <w:szCs w:val="16"/>
        </w:rPr>
      </w:pPr>
      <w:r w:rsidRPr="00686D02">
        <w:rPr>
          <w:rFonts w:cs="Times New Roman"/>
          <w:sz w:val="16"/>
          <w:szCs w:val="16"/>
        </w:rPr>
        <w:t>0d0fc4c0582cbed33fb7673cfa2dc0c5</w:t>
      </w:r>
    </w:p>
    <w:p w14:paraId="02D0D7FF" w14:textId="77777777" w:rsidR="00686D02" w:rsidRPr="00686D02" w:rsidRDefault="00686D02" w:rsidP="00686D02">
      <w:pPr>
        <w:spacing w:line="240" w:lineRule="auto"/>
        <w:rPr>
          <w:rFonts w:cs="Times New Roman"/>
          <w:sz w:val="16"/>
          <w:szCs w:val="16"/>
        </w:rPr>
      </w:pPr>
      <w:r w:rsidRPr="00686D02">
        <w:rPr>
          <w:rFonts w:cs="Times New Roman"/>
          <w:sz w:val="16"/>
          <w:szCs w:val="16"/>
        </w:rPr>
        <w:t>0c5dc68877fa5f907cd42b689f7d68da</w:t>
      </w:r>
    </w:p>
    <w:p w14:paraId="20FAF8FA" w14:textId="77777777" w:rsidR="00686D02" w:rsidRPr="00686D02" w:rsidRDefault="00686D02" w:rsidP="00686D02">
      <w:pPr>
        <w:spacing w:line="240" w:lineRule="auto"/>
        <w:rPr>
          <w:rFonts w:cs="Times New Roman"/>
          <w:sz w:val="16"/>
          <w:szCs w:val="16"/>
        </w:rPr>
      </w:pPr>
      <w:r w:rsidRPr="00686D02">
        <w:rPr>
          <w:rFonts w:cs="Times New Roman"/>
          <w:sz w:val="16"/>
          <w:szCs w:val="16"/>
        </w:rPr>
        <w:t>0b18737a8240cab43a5a23c3beb21200</w:t>
      </w:r>
    </w:p>
    <w:p w14:paraId="572E5029" w14:textId="77777777" w:rsidR="00686D02" w:rsidRPr="00686D02" w:rsidRDefault="00686D02" w:rsidP="00686D02">
      <w:pPr>
        <w:spacing w:line="240" w:lineRule="auto"/>
        <w:rPr>
          <w:rFonts w:cs="Times New Roman"/>
          <w:sz w:val="16"/>
          <w:szCs w:val="16"/>
        </w:rPr>
      </w:pPr>
      <w:r w:rsidRPr="00686D02">
        <w:rPr>
          <w:rFonts w:cs="Times New Roman"/>
          <w:sz w:val="16"/>
          <w:szCs w:val="16"/>
        </w:rPr>
        <w:t>0d187b01e0fda2e2b35bbb8f5e1840b2</w:t>
      </w:r>
    </w:p>
    <w:p w14:paraId="26C60E5C" w14:textId="77777777" w:rsidR="00686D02" w:rsidRPr="00686D02" w:rsidRDefault="00686D02" w:rsidP="00686D02">
      <w:pPr>
        <w:spacing w:line="240" w:lineRule="auto"/>
        <w:rPr>
          <w:rFonts w:cs="Times New Roman"/>
          <w:sz w:val="16"/>
          <w:szCs w:val="16"/>
        </w:rPr>
      </w:pPr>
      <w:r w:rsidRPr="00686D02">
        <w:rPr>
          <w:rFonts w:cs="Times New Roman"/>
          <w:sz w:val="16"/>
          <w:szCs w:val="16"/>
        </w:rPr>
        <w:t>00f7034ed04ff985cc365eb83fb503cc</w:t>
      </w:r>
    </w:p>
    <w:p w14:paraId="1721B49E" w14:textId="77777777" w:rsidR="00686D02" w:rsidRPr="00686D02" w:rsidRDefault="00686D02" w:rsidP="00686D02">
      <w:pPr>
        <w:spacing w:line="240" w:lineRule="auto"/>
        <w:rPr>
          <w:rFonts w:cs="Times New Roman"/>
          <w:sz w:val="16"/>
          <w:szCs w:val="16"/>
        </w:rPr>
      </w:pPr>
      <w:r w:rsidRPr="00686D02">
        <w:rPr>
          <w:rFonts w:cs="Times New Roman"/>
          <w:sz w:val="16"/>
          <w:szCs w:val="16"/>
        </w:rPr>
        <w:t>00deceee4c462e8cc5fa14b5b783ec0d</w:t>
      </w:r>
    </w:p>
    <w:p w14:paraId="031AD909" w14:textId="77777777" w:rsidR="00686D02" w:rsidRPr="00686D02" w:rsidRDefault="00686D02" w:rsidP="00686D02">
      <w:pPr>
        <w:spacing w:line="240" w:lineRule="auto"/>
        <w:rPr>
          <w:rFonts w:cs="Times New Roman"/>
          <w:sz w:val="16"/>
          <w:szCs w:val="16"/>
        </w:rPr>
      </w:pPr>
      <w:r w:rsidRPr="00686D02">
        <w:rPr>
          <w:rFonts w:cs="Times New Roman"/>
          <w:sz w:val="16"/>
          <w:szCs w:val="16"/>
        </w:rPr>
        <w:t>0b35cec675f2fca8184ae0601fe3708c</w:t>
      </w:r>
    </w:p>
    <w:p w14:paraId="3804D442" w14:textId="77777777" w:rsidR="00686D02" w:rsidRPr="00686D02" w:rsidRDefault="00686D02" w:rsidP="00686D02">
      <w:pPr>
        <w:spacing w:line="240" w:lineRule="auto"/>
        <w:rPr>
          <w:rFonts w:cs="Times New Roman"/>
          <w:sz w:val="16"/>
          <w:szCs w:val="16"/>
        </w:rPr>
      </w:pPr>
      <w:r w:rsidRPr="00686D02">
        <w:rPr>
          <w:rFonts w:cs="Times New Roman"/>
          <w:sz w:val="16"/>
          <w:szCs w:val="16"/>
        </w:rPr>
        <w:t>00e37490d0005ec097c3fb4513f8a7f8</w:t>
      </w:r>
    </w:p>
    <w:p w14:paraId="2C4FC557" w14:textId="77777777" w:rsidR="00686D02" w:rsidRPr="00686D02" w:rsidRDefault="00686D02" w:rsidP="00686D02">
      <w:pPr>
        <w:spacing w:line="240" w:lineRule="auto"/>
        <w:rPr>
          <w:rFonts w:cs="Times New Roman"/>
          <w:sz w:val="16"/>
          <w:szCs w:val="16"/>
        </w:rPr>
      </w:pPr>
      <w:r w:rsidRPr="00686D02">
        <w:rPr>
          <w:rFonts w:cs="Times New Roman"/>
          <w:sz w:val="16"/>
          <w:szCs w:val="16"/>
        </w:rPr>
        <w:t>0d42d52737b1d0b1c9f649df4f5d9e9d</w:t>
      </w:r>
    </w:p>
    <w:p w14:paraId="0B527187" w14:textId="77777777" w:rsidR="00686D02" w:rsidRPr="00686D02" w:rsidRDefault="00686D02" w:rsidP="00686D02">
      <w:pPr>
        <w:spacing w:line="240" w:lineRule="auto"/>
        <w:rPr>
          <w:rFonts w:cs="Times New Roman"/>
          <w:sz w:val="16"/>
          <w:szCs w:val="16"/>
        </w:rPr>
      </w:pPr>
      <w:r w:rsidRPr="00686D02">
        <w:rPr>
          <w:rFonts w:cs="Times New Roman"/>
          <w:sz w:val="16"/>
          <w:szCs w:val="16"/>
        </w:rPr>
        <w:t>0bbeaaf877b5a9cca3b90cdda4f484f4</w:t>
      </w:r>
    </w:p>
    <w:p w14:paraId="74D9F020" w14:textId="77777777" w:rsidR="00686D02" w:rsidRPr="00686D02" w:rsidRDefault="00686D02" w:rsidP="00686D02">
      <w:pPr>
        <w:spacing w:line="240" w:lineRule="auto"/>
        <w:rPr>
          <w:rFonts w:cs="Times New Roman"/>
          <w:sz w:val="16"/>
          <w:szCs w:val="16"/>
        </w:rPr>
      </w:pPr>
      <w:r w:rsidRPr="00686D02">
        <w:rPr>
          <w:rFonts w:cs="Times New Roman"/>
          <w:sz w:val="16"/>
          <w:szCs w:val="16"/>
        </w:rPr>
        <w:t>00b945b6c83384b722c78da77bb5d555</w:t>
      </w:r>
    </w:p>
    <w:p w14:paraId="67DE02A5" w14:textId="77777777" w:rsidR="00686D02" w:rsidRPr="00686D02" w:rsidRDefault="00686D02" w:rsidP="00686D02">
      <w:pPr>
        <w:spacing w:line="240" w:lineRule="auto"/>
        <w:rPr>
          <w:rFonts w:cs="Times New Roman"/>
          <w:sz w:val="16"/>
          <w:szCs w:val="16"/>
        </w:rPr>
      </w:pPr>
      <w:r w:rsidRPr="00686D02">
        <w:rPr>
          <w:rFonts w:cs="Times New Roman"/>
          <w:sz w:val="16"/>
          <w:szCs w:val="16"/>
        </w:rPr>
        <w:t>2a3f50b057a91203208e5514cf7c06da</w:t>
      </w:r>
    </w:p>
    <w:p w14:paraId="4B185A11" w14:textId="77777777" w:rsidR="00686D02" w:rsidRPr="00686D02" w:rsidRDefault="00686D02" w:rsidP="00686D02">
      <w:pPr>
        <w:spacing w:line="240" w:lineRule="auto"/>
        <w:rPr>
          <w:rFonts w:cs="Times New Roman"/>
          <w:sz w:val="16"/>
          <w:szCs w:val="16"/>
        </w:rPr>
      </w:pPr>
      <w:r w:rsidRPr="00686D02">
        <w:rPr>
          <w:rFonts w:cs="Times New Roman"/>
          <w:sz w:val="16"/>
          <w:szCs w:val="16"/>
        </w:rPr>
        <w:t>0cdc7465dc79dc53df3b6c5b766156a3</w:t>
      </w:r>
    </w:p>
    <w:p w14:paraId="00442E1F" w14:textId="77777777" w:rsidR="00686D02" w:rsidRPr="00686D02" w:rsidRDefault="00686D02" w:rsidP="00686D02">
      <w:pPr>
        <w:spacing w:line="240" w:lineRule="auto"/>
        <w:rPr>
          <w:rFonts w:cs="Times New Roman"/>
          <w:sz w:val="16"/>
          <w:szCs w:val="16"/>
        </w:rPr>
      </w:pPr>
      <w:r w:rsidRPr="00686D02">
        <w:rPr>
          <w:rFonts w:cs="Times New Roman"/>
          <w:sz w:val="16"/>
          <w:szCs w:val="16"/>
        </w:rPr>
        <w:t>0a9d415e28725be34cccd9dc6b83749c</w:t>
      </w:r>
    </w:p>
    <w:p w14:paraId="52AA1CF9" w14:textId="77777777" w:rsidR="00686D02" w:rsidRPr="00686D02" w:rsidRDefault="00686D02" w:rsidP="00686D02">
      <w:pPr>
        <w:spacing w:line="240" w:lineRule="auto"/>
        <w:rPr>
          <w:rFonts w:cs="Times New Roman"/>
          <w:sz w:val="16"/>
          <w:szCs w:val="16"/>
        </w:rPr>
      </w:pPr>
      <w:r w:rsidRPr="00686D02">
        <w:rPr>
          <w:rFonts w:cs="Times New Roman"/>
          <w:sz w:val="16"/>
          <w:szCs w:val="16"/>
        </w:rPr>
        <w:t>0ef35899a47f0423c293b96baa6b2f9d</w:t>
      </w:r>
    </w:p>
    <w:p w14:paraId="632661C2" w14:textId="77777777" w:rsidR="00686D02" w:rsidRPr="00686D02" w:rsidRDefault="00686D02" w:rsidP="00686D02">
      <w:pPr>
        <w:spacing w:line="240" w:lineRule="auto"/>
        <w:rPr>
          <w:rFonts w:cs="Times New Roman"/>
          <w:sz w:val="16"/>
          <w:szCs w:val="16"/>
        </w:rPr>
      </w:pPr>
      <w:r w:rsidRPr="00686D02">
        <w:rPr>
          <w:rFonts w:cs="Times New Roman"/>
          <w:sz w:val="16"/>
          <w:szCs w:val="16"/>
        </w:rPr>
        <w:t>0aaa45f023e907682fad829ad0bc9dc4</w:t>
      </w:r>
    </w:p>
    <w:p w14:paraId="52814DE1" w14:textId="77777777" w:rsidR="00686D02" w:rsidRPr="00686D02" w:rsidRDefault="00686D02" w:rsidP="00686D02">
      <w:pPr>
        <w:spacing w:line="240" w:lineRule="auto"/>
        <w:rPr>
          <w:rFonts w:cs="Times New Roman"/>
          <w:sz w:val="16"/>
          <w:szCs w:val="16"/>
        </w:rPr>
      </w:pPr>
      <w:r w:rsidRPr="00686D02">
        <w:rPr>
          <w:rFonts w:cs="Times New Roman"/>
          <w:sz w:val="16"/>
          <w:szCs w:val="16"/>
        </w:rPr>
        <w:t>0cba889d3f6dce7d225ec6c0f7da2d03</w:t>
      </w:r>
    </w:p>
    <w:p w14:paraId="45959AFD" w14:textId="77777777" w:rsidR="00686D02" w:rsidRPr="00686D02" w:rsidRDefault="00686D02" w:rsidP="00686D02">
      <w:pPr>
        <w:spacing w:line="240" w:lineRule="auto"/>
        <w:rPr>
          <w:rFonts w:cs="Times New Roman"/>
          <w:sz w:val="16"/>
          <w:szCs w:val="16"/>
        </w:rPr>
      </w:pPr>
      <w:r w:rsidRPr="00686D02">
        <w:rPr>
          <w:rFonts w:cs="Times New Roman"/>
          <w:sz w:val="16"/>
          <w:szCs w:val="16"/>
        </w:rPr>
        <w:t>0cbb39cc0081e1cf08cb9930d69e88f1</w:t>
      </w:r>
    </w:p>
    <w:p w14:paraId="1767A51E" w14:textId="77777777" w:rsidR="00686D02" w:rsidRPr="00686D02" w:rsidRDefault="00686D02" w:rsidP="00686D02">
      <w:pPr>
        <w:spacing w:line="240" w:lineRule="auto"/>
        <w:rPr>
          <w:rFonts w:cs="Times New Roman"/>
          <w:sz w:val="16"/>
          <w:szCs w:val="16"/>
        </w:rPr>
      </w:pPr>
      <w:r w:rsidRPr="00686D02">
        <w:rPr>
          <w:rFonts w:cs="Times New Roman"/>
          <w:sz w:val="16"/>
          <w:szCs w:val="16"/>
        </w:rPr>
        <w:t>0a4c6e4550852d157f0e328e4e8d8460</w:t>
      </w:r>
    </w:p>
    <w:p w14:paraId="7E363521" w14:textId="77777777" w:rsidR="00686D02" w:rsidRPr="00686D02" w:rsidRDefault="00686D02" w:rsidP="00686D02">
      <w:pPr>
        <w:spacing w:line="240" w:lineRule="auto"/>
        <w:rPr>
          <w:rFonts w:cs="Times New Roman"/>
          <w:sz w:val="16"/>
          <w:szCs w:val="16"/>
        </w:rPr>
      </w:pPr>
      <w:r w:rsidRPr="00686D02">
        <w:rPr>
          <w:rFonts w:cs="Times New Roman"/>
          <w:sz w:val="16"/>
          <w:szCs w:val="16"/>
        </w:rPr>
        <w:t>1fa446cd0c92abf7e5dea087384b8977</w:t>
      </w:r>
    </w:p>
    <w:p w14:paraId="00A12CE7" w14:textId="77777777" w:rsidR="00686D02" w:rsidRPr="00686D02" w:rsidRDefault="00686D02" w:rsidP="00686D02">
      <w:pPr>
        <w:spacing w:line="240" w:lineRule="auto"/>
        <w:rPr>
          <w:rFonts w:cs="Times New Roman"/>
          <w:sz w:val="16"/>
          <w:szCs w:val="16"/>
        </w:rPr>
      </w:pPr>
      <w:r w:rsidRPr="00686D02">
        <w:rPr>
          <w:rFonts w:cs="Times New Roman"/>
          <w:sz w:val="16"/>
          <w:szCs w:val="16"/>
        </w:rPr>
        <w:t>0f0f8f1b5e0e917c3ccb128cedefda1e</w:t>
      </w:r>
    </w:p>
    <w:p w14:paraId="42443B69" w14:textId="77777777" w:rsidR="00686D02" w:rsidRPr="00686D02" w:rsidRDefault="00686D02" w:rsidP="00686D02">
      <w:pPr>
        <w:spacing w:line="240" w:lineRule="auto"/>
        <w:rPr>
          <w:rFonts w:cs="Times New Roman"/>
          <w:sz w:val="16"/>
          <w:szCs w:val="16"/>
        </w:rPr>
      </w:pPr>
      <w:r w:rsidRPr="00686D02">
        <w:rPr>
          <w:rFonts w:cs="Times New Roman"/>
          <w:sz w:val="16"/>
          <w:szCs w:val="16"/>
        </w:rPr>
        <w:t>0d41347408e945891e7403bb8fa883aa</w:t>
      </w:r>
    </w:p>
    <w:p w14:paraId="4EA80C67" w14:textId="77777777" w:rsidR="00686D02" w:rsidRPr="00686D02" w:rsidRDefault="00686D02" w:rsidP="00686D02">
      <w:pPr>
        <w:spacing w:line="240" w:lineRule="auto"/>
        <w:rPr>
          <w:rFonts w:cs="Times New Roman"/>
          <w:sz w:val="16"/>
          <w:szCs w:val="16"/>
        </w:rPr>
      </w:pPr>
      <w:r w:rsidRPr="00686D02">
        <w:rPr>
          <w:rFonts w:cs="Times New Roman"/>
          <w:sz w:val="16"/>
          <w:szCs w:val="16"/>
        </w:rPr>
        <w:t>02b856b9ed8b425fd0ee138f1521a800</w:t>
      </w:r>
    </w:p>
    <w:p w14:paraId="1FF0A7E2" w14:textId="77777777" w:rsidR="00686D02" w:rsidRPr="00686D02" w:rsidRDefault="00686D02" w:rsidP="00686D02">
      <w:pPr>
        <w:spacing w:line="240" w:lineRule="auto"/>
        <w:rPr>
          <w:rFonts w:cs="Times New Roman"/>
          <w:sz w:val="16"/>
          <w:szCs w:val="16"/>
        </w:rPr>
      </w:pPr>
      <w:r w:rsidRPr="00686D02">
        <w:rPr>
          <w:rFonts w:cs="Times New Roman"/>
          <w:sz w:val="16"/>
          <w:szCs w:val="16"/>
        </w:rPr>
        <w:t>1fbbb1220857534ed70cc7e3f3c706c1</w:t>
      </w:r>
    </w:p>
    <w:p w14:paraId="6E65421F" w14:textId="77777777" w:rsidR="00686D02" w:rsidRPr="00686D02" w:rsidRDefault="00686D02" w:rsidP="00686D02">
      <w:pPr>
        <w:spacing w:line="240" w:lineRule="auto"/>
        <w:rPr>
          <w:rFonts w:cs="Times New Roman"/>
          <w:sz w:val="16"/>
          <w:szCs w:val="16"/>
        </w:rPr>
      </w:pPr>
      <w:r w:rsidRPr="00686D02">
        <w:rPr>
          <w:rFonts w:cs="Times New Roman"/>
          <w:sz w:val="16"/>
          <w:szCs w:val="16"/>
        </w:rPr>
        <w:t>0db84b1e187f90b12b5b047adbbe7175</w:t>
      </w:r>
    </w:p>
    <w:p w14:paraId="3DA681DE" w14:textId="77777777" w:rsidR="00686D02" w:rsidRPr="00686D02" w:rsidRDefault="00686D02" w:rsidP="00686D02">
      <w:pPr>
        <w:spacing w:line="240" w:lineRule="auto"/>
        <w:rPr>
          <w:rFonts w:cs="Times New Roman"/>
          <w:sz w:val="16"/>
          <w:szCs w:val="16"/>
        </w:rPr>
      </w:pPr>
      <w:r w:rsidRPr="00686D02">
        <w:rPr>
          <w:rFonts w:cs="Times New Roman"/>
          <w:sz w:val="16"/>
          <w:szCs w:val="16"/>
        </w:rPr>
        <w:t>1fbf6cf1be72baecc4d33f5d195f1da4</w:t>
      </w:r>
    </w:p>
    <w:p w14:paraId="37D0FCFD" w14:textId="77777777" w:rsidR="00686D02" w:rsidRPr="00686D02" w:rsidRDefault="00686D02" w:rsidP="00686D02">
      <w:pPr>
        <w:spacing w:line="240" w:lineRule="auto"/>
        <w:rPr>
          <w:rFonts w:cs="Times New Roman"/>
          <w:sz w:val="16"/>
          <w:szCs w:val="16"/>
        </w:rPr>
      </w:pPr>
      <w:r w:rsidRPr="00686D02">
        <w:rPr>
          <w:rFonts w:cs="Times New Roman"/>
          <w:sz w:val="16"/>
          <w:szCs w:val="16"/>
        </w:rPr>
        <w:t>0bae5975acce058f46e8fb1cf2649280</w:t>
      </w:r>
    </w:p>
    <w:p w14:paraId="6786397E" w14:textId="77777777" w:rsidR="00686D02" w:rsidRPr="00686D02" w:rsidRDefault="00686D02" w:rsidP="00686D02">
      <w:pPr>
        <w:spacing w:line="240" w:lineRule="auto"/>
        <w:rPr>
          <w:rFonts w:cs="Times New Roman"/>
          <w:sz w:val="16"/>
          <w:szCs w:val="16"/>
        </w:rPr>
      </w:pPr>
      <w:r w:rsidRPr="00686D02">
        <w:rPr>
          <w:rFonts w:cs="Times New Roman"/>
          <w:sz w:val="16"/>
          <w:szCs w:val="16"/>
        </w:rPr>
        <w:t>2adb35caa1a62838f0f40c0fc3ae3515</w:t>
      </w:r>
    </w:p>
    <w:p w14:paraId="235890D5" w14:textId="77777777" w:rsidR="00686D02" w:rsidRPr="00686D02" w:rsidRDefault="00686D02" w:rsidP="00686D02">
      <w:pPr>
        <w:spacing w:line="240" w:lineRule="auto"/>
        <w:rPr>
          <w:rFonts w:cs="Times New Roman"/>
          <w:sz w:val="16"/>
          <w:szCs w:val="16"/>
        </w:rPr>
      </w:pPr>
      <w:r w:rsidRPr="00686D02">
        <w:rPr>
          <w:rFonts w:cs="Times New Roman"/>
          <w:sz w:val="16"/>
          <w:szCs w:val="16"/>
        </w:rPr>
        <w:t>1f218d8c280ca321a176925dcaa52e6d</w:t>
      </w:r>
    </w:p>
    <w:p w14:paraId="17B9111A" w14:textId="77777777" w:rsidR="00686D02" w:rsidRPr="00686D02" w:rsidRDefault="00686D02" w:rsidP="00686D02">
      <w:pPr>
        <w:spacing w:line="240" w:lineRule="auto"/>
        <w:rPr>
          <w:rFonts w:cs="Times New Roman"/>
          <w:sz w:val="16"/>
          <w:szCs w:val="16"/>
        </w:rPr>
      </w:pPr>
      <w:r w:rsidRPr="00686D02">
        <w:rPr>
          <w:rFonts w:cs="Times New Roman"/>
          <w:sz w:val="16"/>
          <w:szCs w:val="16"/>
        </w:rPr>
        <w:t>0ebe907b9545fe809d8c70e2323b3069</w:t>
      </w:r>
    </w:p>
    <w:p w14:paraId="31D1BE21" w14:textId="77777777" w:rsidR="00686D02" w:rsidRPr="00686D02" w:rsidRDefault="00686D02" w:rsidP="00686D02">
      <w:pPr>
        <w:spacing w:line="240" w:lineRule="auto"/>
        <w:rPr>
          <w:rFonts w:cs="Times New Roman"/>
          <w:sz w:val="16"/>
          <w:szCs w:val="16"/>
        </w:rPr>
      </w:pPr>
      <w:r w:rsidRPr="00686D02">
        <w:rPr>
          <w:rFonts w:cs="Times New Roman"/>
          <w:sz w:val="16"/>
          <w:szCs w:val="16"/>
        </w:rPr>
        <w:t>0bb2867c12232e902b63362a775aa603</w:t>
      </w:r>
    </w:p>
    <w:p w14:paraId="5677CDDB" w14:textId="77777777" w:rsidR="00686D02" w:rsidRPr="00686D02" w:rsidRDefault="00686D02" w:rsidP="00686D02">
      <w:pPr>
        <w:spacing w:line="240" w:lineRule="auto"/>
        <w:rPr>
          <w:rFonts w:cs="Times New Roman"/>
          <w:sz w:val="16"/>
          <w:szCs w:val="16"/>
        </w:rPr>
      </w:pPr>
      <w:r w:rsidRPr="00686D02">
        <w:rPr>
          <w:rFonts w:cs="Times New Roman"/>
          <w:sz w:val="16"/>
          <w:szCs w:val="16"/>
        </w:rPr>
        <w:t>02d43bb9848b36cb205c25b68e934069</w:t>
      </w:r>
    </w:p>
    <w:p w14:paraId="4D212A8B" w14:textId="77777777" w:rsidR="00686D02" w:rsidRPr="00686D02" w:rsidRDefault="00686D02" w:rsidP="00686D02">
      <w:pPr>
        <w:spacing w:line="240" w:lineRule="auto"/>
        <w:rPr>
          <w:rFonts w:cs="Times New Roman"/>
          <w:sz w:val="16"/>
          <w:szCs w:val="16"/>
        </w:rPr>
      </w:pPr>
      <w:r w:rsidRPr="00686D02">
        <w:rPr>
          <w:rFonts w:cs="Times New Roman"/>
          <w:sz w:val="16"/>
          <w:szCs w:val="16"/>
        </w:rPr>
        <w:t>0d6b9e533b2a6966afd9e1a84b3bfed9</w:t>
      </w:r>
    </w:p>
    <w:p w14:paraId="0C69E420" w14:textId="77777777" w:rsidR="00686D02" w:rsidRPr="00686D02" w:rsidRDefault="00686D02" w:rsidP="00686D02">
      <w:pPr>
        <w:spacing w:line="240" w:lineRule="auto"/>
        <w:rPr>
          <w:rFonts w:cs="Times New Roman"/>
          <w:sz w:val="16"/>
          <w:szCs w:val="16"/>
        </w:rPr>
      </w:pPr>
      <w:r w:rsidRPr="00686D02">
        <w:rPr>
          <w:rFonts w:cs="Times New Roman"/>
          <w:sz w:val="16"/>
          <w:szCs w:val="16"/>
        </w:rPr>
        <w:t>0cbf8cbf17466b3b610f9ce494f7c8bf</w:t>
      </w:r>
    </w:p>
    <w:p w14:paraId="556159FE" w14:textId="77777777" w:rsidR="00686D02" w:rsidRPr="00686D02" w:rsidRDefault="00686D02" w:rsidP="00686D02">
      <w:pPr>
        <w:spacing w:line="240" w:lineRule="auto"/>
        <w:rPr>
          <w:rFonts w:cs="Times New Roman"/>
          <w:sz w:val="16"/>
          <w:szCs w:val="16"/>
        </w:rPr>
      </w:pPr>
      <w:r w:rsidRPr="00686D02">
        <w:rPr>
          <w:rFonts w:cs="Times New Roman"/>
          <w:sz w:val="16"/>
          <w:szCs w:val="16"/>
        </w:rPr>
        <w:t>0c9bc5cea4192b2d27219faff238c3b6</w:t>
      </w:r>
    </w:p>
    <w:p w14:paraId="12C65239" w14:textId="77777777" w:rsidR="00686D02" w:rsidRPr="00686D02" w:rsidRDefault="00686D02" w:rsidP="00686D02">
      <w:pPr>
        <w:spacing w:line="240" w:lineRule="auto"/>
        <w:rPr>
          <w:rFonts w:cs="Times New Roman"/>
          <w:sz w:val="16"/>
          <w:szCs w:val="16"/>
        </w:rPr>
      </w:pPr>
      <w:r w:rsidRPr="00686D02">
        <w:rPr>
          <w:rFonts w:cs="Times New Roman"/>
          <w:sz w:val="16"/>
          <w:szCs w:val="16"/>
        </w:rPr>
        <w:t>0a82f469f65c4950948f60d6814992ca</w:t>
      </w:r>
    </w:p>
    <w:p w14:paraId="5D4D0C3A" w14:textId="77777777" w:rsidR="00686D02" w:rsidRPr="00686D02" w:rsidRDefault="00686D02" w:rsidP="00686D02">
      <w:pPr>
        <w:spacing w:line="240" w:lineRule="auto"/>
        <w:rPr>
          <w:rFonts w:cs="Times New Roman"/>
          <w:sz w:val="16"/>
          <w:szCs w:val="16"/>
        </w:rPr>
      </w:pPr>
      <w:r w:rsidRPr="00686D02">
        <w:rPr>
          <w:rFonts w:cs="Times New Roman"/>
          <w:sz w:val="16"/>
          <w:szCs w:val="16"/>
        </w:rPr>
        <w:t>0b446167ef31d99f746f870eb34b1da1</w:t>
      </w:r>
    </w:p>
    <w:p w14:paraId="6FDAFDC3" w14:textId="77777777" w:rsidR="00686D02" w:rsidRPr="00686D02" w:rsidRDefault="00686D02" w:rsidP="00686D02">
      <w:pPr>
        <w:spacing w:line="240" w:lineRule="auto"/>
        <w:rPr>
          <w:rFonts w:cs="Times New Roman"/>
          <w:sz w:val="16"/>
          <w:szCs w:val="16"/>
        </w:rPr>
      </w:pPr>
      <w:r w:rsidRPr="00686D02">
        <w:rPr>
          <w:rFonts w:cs="Times New Roman"/>
          <w:sz w:val="16"/>
          <w:szCs w:val="16"/>
        </w:rPr>
        <w:t>0ee8df40680157dec3dfd8299d0b1695</w:t>
      </w:r>
    </w:p>
    <w:p w14:paraId="3F4602DF" w14:textId="77777777" w:rsidR="00686D02" w:rsidRPr="00686D02" w:rsidRDefault="00686D02" w:rsidP="00686D02">
      <w:pPr>
        <w:spacing w:line="240" w:lineRule="auto"/>
        <w:rPr>
          <w:rFonts w:cs="Times New Roman"/>
          <w:sz w:val="16"/>
          <w:szCs w:val="16"/>
        </w:rPr>
      </w:pPr>
      <w:r w:rsidRPr="00686D02">
        <w:rPr>
          <w:rFonts w:cs="Times New Roman"/>
          <w:sz w:val="16"/>
          <w:szCs w:val="16"/>
        </w:rPr>
        <w:t>02ec3cee2336033e6f0e626312a6c14d</w:t>
      </w:r>
    </w:p>
    <w:p w14:paraId="7BE9078A" w14:textId="77777777" w:rsidR="00686D02" w:rsidRPr="00686D02" w:rsidRDefault="00686D02" w:rsidP="00686D02">
      <w:pPr>
        <w:spacing w:line="240" w:lineRule="auto"/>
        <w:rPr>
          <w:rFonts w:cs="Times New Roman"/>
          <w:sz w:val="16"/>
          <w:szCs w:val="16"/>
        </w:rPr>
      </w:pPr>
      <w:r w:rsidRPr="00686D02">
        <w:rPr>
          <w:rFonts w:cs="Times New Roman"/>
          <w:sz w:val="16"/>
          <w:szCs w:val="16"/>
        </w:rPr>
        <w:t>0b1656030a836fc96ed8cc0c35458a99</w:t>
      </w:r>
    </w:p>
    <w:p w14:paraId="35D333DE" w14:textId="77777777" w:rsidR="00686D02" w:rsidRPr="00686D02" w:rsidRDefault="00686D02" w:rsidP="00686D02">
      <w:pPr>
        <w:spacing w:line="240" w:lineRule="auto"/>
        <w:rPr>
          <w:rFonts w:cs="Times New Roman"/>
          <w:sz w:val="16"/>
          <w:szCs w:val="16"/>
        </w:rPr>
      </w:pPr>
      <w:r w:rsidRPr="00686D02">
        <w:rPr>
          <w:rFonts w:cs="Times New Roman"/>
          <w:sz w:val="16"/>
          <w:szCs w:val="16"/>
        </w:rPr>
        <w:t>02f65e3bf9a675442fbbdcee4771f2b9</w:t>
      </w:r>
    </w:p>
    <w:p w14:paraId="02799382" w14:textId="77777777" w:rsidR="00686D02" w:rsidRPr="00686D02" w:rsidRDefault="00686D02" w:rsidP="00686D02">
      <w:pPr>
        <w:spacing w:line="240" w:lineRule="auto"/>
        <w:rPr>
          <w:rFonts w:cs="Times New Roman"/>
          <w:sz w:val="16"/>
          <w:szCs w:val="16"/>
        </w:rPr>
      </w:pPr>
      <w:r w:rsidRPr="00686D02">
        <w:rPr>
          <w:rFonts w:cs="Times New Roman"/>
          <w:sz w:val="16"/>
          <w:szCs w:val="16"/>
        </w:rPr>
        <w:t>0b4804508c9a3a153a81ed187a5311dc</w:t>
      </w:r>
    </w:p>
    <w:p w14:paraId="0D1C9D20" w14:textId="77777777" w:rsidR="00686D02" w:rsidRPr="00686D02" w:rsidRDefault="00686D02" w:rsidP="00686D02">
      <w:pPr>
        <w:spacing w:line="240" w:lineRule="auto"/>
        <w:rPr>
          <w:rFonts w:cs="Times New Roman"/>
          <w:sz w:val="16"/>
          <w:szCs w:val="16"/>
        </w:rPr>
      </w:pPr>
      <w:r w:rsidRPr="00686D02">
        <w:rPr>
          <w:rFonts w:cs="Times New Roman"/>
          <w:sz w:val="16"/>
          <w:szCs w:val="16"/>
        </w:rPr>
        <w:t>02fc2eda2e4ab80e78ca98879541fc65</w:t>
      </w:r>
    </w:p>
    <w:p w14:paraId="1DC47F44" w14:textId="77777777" w:rsidR="00686D02" w:rsidRPr="00686D02" w:rsidRDefault="00686D02" w:rsidP="00686D02">
      <w:pPr>
        <w:spacing w:line="240" w:lineRule="auto"/>
        <w:rPr>
          <w:rFonts w:cs="Times New Roman"/>
          <w:sz w:val="16"/>
          <w:szCs w:val="16"/>
        </w:rPr>
      </w:pPr>
      <w:r w:rsidRPr="00686D02">
        <w:rPr>
          <w:rFonts w:cs="Times New Roman"/>
          <w:sz w:val="16"/>
          <w:szCs w:val="16"/>
        </w:rPr>
        <w:t>0bfae6a0b7a4bbce18b3ade9e447e7e6</w:t>
      </w:r>
    </w:p>
    <w:p w14:paraId="16530560" w14:textId="77777777" w:rsidR="00686D02" w:rsidRPr="00686D02" w:rsidRDefault="00686D02" w:rsidP="00686D02">
      <w:pPr>
        <w:spacing w:line="240" w:lineRule="auto"/>
        <w:rPr>
          <w:rFonts w:cs="Times New Roman"/>
          <w:sz w:val="16"/>
          <w:szCs w:val="16"/>
        </w:rPr>
      </w:pPr>
      <w:r w:rsidRPr="00686D02">
        <w:rPr>
          <w:rFonts w:cs="Times New Roman"/>
          <w:sz w:val="16"/>
          <w:szCs w:val="16"/>
        </w:rPr>
        <w:t>0d905500b51b5db856ad4cd03443ca92</w:t>
      </w:r>
    </w:p>
    <w:p w14:paraId="0A01E884" w14:textId="77777777" w:rsidR="00686D02" w:rsidRPr="00686D02" w:rsidRDefault="00686D02" w:rsidP="00686D02">
      <w:pPr>
        <w:spacing w:line="240" w:lineRule="auto"/>
        <w:rPr>
          <w:rFonts w:cs="Times New Roman"/>
          <w:sz w:val="16"/>
          <w:szCs w:val="16"/>
        </w:rPr>
      </w:pPr>
      <w:r w:rsidRPr="00686D02">
        <w:rPr>
          <w:rFonts w:cs="Times New Roman"/>
          <w:sz w:val="16"/>
          <w:szCs w:val="16"/>
        </w:rPr>
        <w:t>00b052eb8b739e859198e49463395209</w:t>
      </w:r>
    </w:p>
    <w:p w14:paraId="0641C75E" w14:textId="77777777" w:rsidR="00686D02" w:rsidRPr="00686D02" w:rsidRDefault="00686D02" w:rsidP="00686D02">
      <w:pPr>
        <w:spacing w:line="240" w:lineRule="auto"/>
        <w:rPr>
          <w:rFonts w:cs="Times New Roman"/>
          <w:sz w:val="16"/>
          <w:szCs w:val="16"/>
        </w:rPr>
      </w:pPr>
      <w:r w:rsidRPr="00686D02">
        <w:rPr>
          <w:rFonts w:cs="Times New Roman"/>
          <w:sz w:val="16"/>
          <w:szCs w:val="16"/>
        </w:rPr>
        <w:t>0b1e286567a5a06a217fb3e22f8fd0a8</w:t>
      </w:r>
    </w:p>
    <w:p w14:paraId="248A0DD8" w14:textId="77777777" w:rsidR="00686D02" w:rsidRPr="00686D02" w:rsidRDefault="00686D02" w:rsidP="00686D02">
      <w:pPr>
        <w:spacing w:line="240" w:lineRule="auto"/>
        <w:rPr>
          <w:rFonts w:cs="Times New Roman"/>
          <w:sz w:val="16"/>
          <w:szCs w:val="16"/>
        </w:rPr>
      </w:pPr>
      <w:r w:rsidRPr="00686D02">
        <w:rPr>
          <w:rFonts w:cs="Times New Roman"/>
          <w:sz w:val="16"/>
          <w:szCs w:val="16"/>
        </w:rPr>
        <w:t>0d9d8ee1585a76603bd6bd1e3c7d0ea4</w:t>
      </w:r>
    </w:p>
    <w:p w14:paraId="5F41EB80" w14:textId="77777777" w:rsidR="00686D02" w:rsidRPr="00686D02" w:rsidRDefault="00686D02" w:rsidP="00686D02">
      <w:pPr>
        <w:spacing w:line="240" w:lineRule="auto"/>
        <w:rPr>
          <w:rFonts w:cs="Times New Roman"/>
          <w:sz w:val="16"/>
          <w:szCs w:val="16"/>
        </w:rPr>
      </w:pPr>
      <w:r w:rsidRPr="00686D02">
        <w:rPr>
          <w:rFonts w:cs="Times New Roman"/>
          <w:sz w:val="16"/>
          <w:szCs w:val="16"/>
        </w:rPr>
        <w:t>0f1e3ee7a5717855dd04698cf6957d15</w:t>
      </w:r>
    </w:p>
    <w:p w14:paraId="7EF46F64" w14:textId="77777777" w:rsidR="00686D02" w:rsidRPr="00686D02" w:rsidRDefault="00686D02" w:rsidP="00686D02">
      <w:pPr>
        <w:spacing w:line="240" w:lineRule="auto"/>
        <w:rPr>
          <w:rFonts w:cs="Times New Roman"/>
          <w:sz w:val="16"/>
          <w:szCs w:val="16"/>
        </w:rPr>
      </w:pPr>
      <w:r w:rsidRPr="00686D02">
        <w:rPr>
          <w:rFonts w:cs="Times New Roman"/>
          <w:sz w:val="16"/>
          <w:szCs w:val="16"/>
        </w:rPr>
        <w:t>0b5b7d7ac3a25ecf0c9848e287c65b54</w:t>
      </w:r>
    </w:p>
    <w:p w14:paraId="0262486B" w14:textId="77777777" w:rsidR="00686D02" w:rsidRPr="00686D02" w:rsidRDefault="00686D02" w:rsidP="00686D02">
      <w:pPr>
        <w:spacing w:line="240" w:lineRule="auto"/>
        <w:rPr>
          <w:rFonts w:cs="Times New Roman"/>
          <w:sz w:val="16"/>
          <w:szCs w:val="16"/>
        </w:rPr>
      </w:pPr>
      <w:r w:rsidRPr="00686D02">
        <w:rPr>
          <w:rFonts w:cs="Times New Roman"/>
          <w:sz w:val="16"/>
          <w:szCs w:val="16"/>
        </w:rPr>
        <w:t>0dac33f381e77dfcdf8886b71033a05c</w:t>
      </w:r>
    </w:p>
    <w:p w14:paraId="0F80D25E" w14:textId="77777777" w:rsidR="00686D02" w:rsidRPr="00686D02" w:rsidRDefault="00686D02" w:rsidP="00686D02">
      <w:pPr>
        <w:spacing w:line="240" w:lineRule="auto"/>
        <w:rPr>
          <w:rFonts w:cs="Times New Roman"/>
          <w:sz w:val="16"/>
          <w:szCs w:val="16"/>
        </w:rPr>
      </w:pPr>
      <w:r w:rsidRPr="00686D02">
        <w:rPr>
          <w:rFonts w:cs="Times New Roman"/>
          <w:sz w:val="16"/>
          <w:szCs w:val="16"/>
        </w:rPr>
        <w:t>0b940034e5cfda10566b06153f688d81</w:t>
      </w:r>
    </w:p>
    <w:p w14:paraId="5C131B0B" w14:textId="77777777" w:rsidR="00686D02" w:rsidRPr="00686D02" w:rsidRDefault="00686D02" w:rsidP="00686D02">
      <w:pPr>
        <w:spacing w:line="240" w:lineRule="auto"/>
        <w:rPr>
          <w:rFonts w:cs="Times New Roman"/>
          <w:sz w:val="16"/>
          <w:szCs w:val="16"/>
        </w:rPr>
      </w:pPr>
      <w:r w:rsidRPr="00686D02">
        <w:rPr>
          <w:rFonts w:cs="Times New Roman"/>
          <w:sz w:val="16"/>
          <w:szCs w:val="16"/>
        </w:rPr>
        <w:t>0ae2869d875d4bf620c4d5171e795157</w:t>
      </w:r>
    </w:p>
    <w:p w14:paraId="64015CFF" w14:textId="77777777" w:rsidR="00686D02" w:rsidRPr="00686D02" w:rsidRDefault="00686D02" w:rsidP="00686D02">
      <w:pPr>
        <w:spacing w:line="240" w:lineRule="auto"/>
        <w:rPr>
          <w:rFonts w:cs="Times New Roman"/>
          <w:sz w:val="16"/>
          <w:szCs w:val="16"/>
        </w:rPr>
      </w:pPr>
      <w:r w:rsidRPr="00686D02">
        <w:rPr>
          <w:rFonts w:cs="Times New Roman"/>
          <w:sz w:val="16"/>
          <w:szCs w:val="16"/>
        </w:rPr>
        <w:t>0e795c19688943a2651b4aa8e978effc</w:t>
      </w:r>
    </w:p>
    <w:p w14:paraId="235980F9" w14:textId="77777777" w:rsidR="00686D02" w:rsidRPr="00686D02" w:rsidRDefault="00686D02" w:rsidP="00686D02">
      <w:pPr>
        <w:spacing w:line="240" w:lineRule="auto"/>
        <w:rPr>
          <w:rFonts w:cs="Times New Roman"/>
          <w:sz w:val="16"/>
          <w:szCs w:val="16"/>
        </w:rPr>
      </w:pPr>
      <w:r w:rsidRPr="00686D02">
        <w:rPr>
          <w:rFonts w:cs="Times New Roman"/>
          <w:sz w:val="16"/>
          <w:szCs w:val="16"/>
        </w:rPr>
        <w:t>0cb8572e659431366a12f1ba215bcf10</w:t>
      </w:r>
    </w:p>
    <w:p w14:paraId="3BB59E3C" w14:textId="77777777" w:rsidR="00686D02" w:rsidRPr="00686D02" w:rsidRDefault="00686D02" w:rsidP="00686D02">
      <w:pPr>
        <w:spacing w:line="240" w:lineRule="auto"/>
        <w:rPr>
          <w:rFonts w:cs="Times New Roman"/>
          <w:sz w:val="16"/>
          <w:szCs w:val="16"/>
        </w:rPr>
      </w:pPr>
      <w:r w:rsidRPr="00686D02">
        <w:rPr>
          <w:rFonts w:cs="Times New Roman"/>
          <w:sz w:val="16"/>
          <w:szCs w:val="16"/>
        </w:rPr>
        <w:t>0aa7ebe8d96b4ab04b5ca5e196ee4a62</w:t>
      </w:r>
    </w:p>
    <w:p w14:paraId="41842C1A" w14:textId="77777777" w:rsidR="00686D02" w:rsidRPr="00686D02" w:rsidRDefault="00686D02" w:rsidP="00686D02">
      <w:pPr>
        <w:spacing w:line="240" w:lineRule="auto"/>
        <w:rPr>
          <w:rFonts w:cs="Times New Roman"/>
          <w:sz w:val="16"/>
          <w:szCs w:val="16"/>
        </w:rPr>
      </w:pPr>
      <w:r w:rsidRPr="00686D02">
        <w:rPr>
          <w:rFonts w:cs="Times New Roman"/>
          <w:sz w:val="16"/>
          <w:szCs w:val="16"/>
        </w:rPr>
        <w:t>0b67f0c46b9bd99851bd110acfb2432b</w:t>
      </w:r>
    </w:p>
    <w:p w14:paraId="069CC627" w14:textId="77777777" w:rsidR="00686D02" w:rsidRPr="00686D02" w:rsidRDefault="00686D02" w:rsidP="00686D02">
      <w:pPr>
        <w:spacing w:line="240" w:lineRule="auto"/>
        <w:rPr>
          <w:rFonts w:cs="Times New Roman"/>
          <w:sz w:val="16"/>
          <w:szCs w:val="16"/>
        </w:rPr>
      </w:pPr>
      <w:r w:rsidRPr="00686D02">
        <w:rPr>
          <w:rFonts w:cs="Times New Roman"/>
          <w:sz w:val="16"/>
          <w:szCs w:val="16"/>
        </w:rPr>
        <w:t>0c86d117a816b8f153c39010f38fccf5</w:t>
      </w:r>
    </w:p>
    <w:p w14:paraId="476A7E70" w14:textId="77777777" w:rsidR="00686D02" w:rsidRPr="00686D02" w:rsidRDefault="00686D02" w:rsidP="00686D02">
      <w:pPr>
        <w:spacing w:line="240" w:lineRule="auto"/>
        <w:rPr>
          <w:rFonts w:cs="Times New Roman"/>
          <w:sz w:val="16"/>
          <w:szCs w:val="16"/>
        </w:rPr>
      </w:pPr>
      <w:r w:rsidRPr="00686D02">
        <w:rPr>
          <w:rFonts w:cs="Times New Roman"/>
          <w:sz w:val="16"/>
          <w:szCs w:val="16"/>
        </w:rPr>
        <w:t>0cbc2324f1a1732096468477d272dc80</w:t>
      </w:r>
    </w:p>
    <w:p w14:paraId="5B817856" w14:textId="77777777" w:rsidR="00686D02" w:rsidRPr="00686D02" w:rsidRDefault="00686D02" w:rsidP="00686D02">
      <w:pPr>
        <w:spacing w:line="240" w:lineRule="auto"/>
        <w:rPr>
          <w:rFonts w:cs="Times New Roman"/>
          <w:sz w:val="16"/>
          <w:szCs w:val="16"/>
        </w:rPr>
      </w:pPr>
      <w:r w:rsidRPr="00686D02">
        <w:rPr>
          <w:rFonts w:cs="Times New Roman"/>
          <w:sz w:val="16"/>
          <w:szCs w:val="16"/>
        </w:rPr>
        <w:t>00c90b32e7596dfaf9e41e6a48d45afd</w:t>
      </w:r>
    </w:p>
    <w:p w14:paraId="10F2596E" w14:textId="77777777" w:rsidR="00686D02" w:rsidRPr="00686D02" w:rsidRDefault="00686D02" w:rsidP="00686D02">
      <w:pPr>
        <w:spacing w:line="240" w:lineRule="auto"/>
        <w:rPr>
          <w:rFonts w:cs="Times New Roman"/>
          <w:sz w:val="16"/>
          <w:szCs w:val="16"/>
        </w:rPr>
      </w:pPr>
      <w:r w:rsidRPr="00686D02">
        <w:rPr>
          <w:rFonts w:cs="Times New Roman"/>
          <w:sz w:val="16"/>
          <w:szCs w:val="16"/>
        </w:rPr>
        <w:t>0ba42b27a870cd05e14d9c4c23f3d024</w:t>
      </w:r>
    </w:p>
    <w:p w14:paraId="3C5D90CD" w14:textId="77777777" w:rsidR="00686D02" w:rsidRPr="00686D02" w:rsidRDefault="00686D02" w:rsidP="00686D02">
      <w:pPr>
        <w:spacing w:line="240" w:lineRule="auto"/>
        <w:rPr>
          <w:rFonts w:cs="Times New Roman"/>
          <w:sz w:val="16"/>
          <w:szCs w:val="16"/>
        </w:rPr>
      </w:pPr>
      <w:r w:rsidRPr="00686D02">
        <w:rPr>
          <w:rFonts w:cs="Times New Roman"/>
          <w:sz w:val="16"/>
          <w:szCs w:val="16"/>
        </w:rPr>
        <w:t>02a9051d6eeda2d2479501d5cc8b3976</w:t>
      </w:r>
    </w:p>
    <w:p w14:paraId="6C88D905" w14:textId="77777777" w:rsidR="00686D02" w:rsidRPr="00686D02" w:rsidRDefault="00686D02" w:rsidP="00686D02">
      <w:pPr>
        <w:spacing w:line="240" w:lineRule="auto"/>
        <w:rPr>
          <w:rFonts w:cs="Times New Roman"/>
          <w:sz w:val="16"/>
          <w:szCs w:val="16"/>
        </w:rPr>
      </w:pPr>
      <w:r w:rsidRPr="00686D02">
        <w:rPr>
          <w:rFonts w:cs="Times New Roman"/>
          <w:sz w:val="16"/>
          <w:szCs w:val="16"/>
        </w:rPr>
        <w:t>0b6c4db80edfd19ba6872c72ec9f6a70</w:t>
      </w:r>
    </w:p>
    <w:p w14:paraId="58FA78C5" w14:textId="77777777" w:rsidR="00686D02" w:rsidRPr="00686D02" w:rsidRDefault="00686D02" w:rsidP="00686D02">
      <w:pPr>
        <w:spacing w:line="240" w:lineRule="auto"/>
        <w:rPr>
          <w:rFonts w:cs="Times New Roman"/>
          <w:sz w:val="16"/>
          <w:szCs w:val="16"/>
        </w:rPr>
      </w:pPr>
      <w:r w:rsidRPr="00686D02">
        <w:rPr>
          <w:rFonts w:cs="Times New Roman"/>
          <w:sz w:val="16"/>
          <w:szCs w:val="16"/>
        </w:rPr>
        <w:t>02b8e4e624a82eac80d819909c453ca6</w:t>
      </w:r>
    </w:p>
    <w:p w14:paraId="1BF80365" w14:textId="77777777" w:rsidR="00686D02" w:rsidRPr="00686D02" w:rsidRDefault="00686D02" w:rsidP="00686D02">
      <w:pPr>
        <w:spacing w:line="240" w:lineRule="auto"/>
        <w:rPr>
          <w:rFonts w:cs="Times New Roman"/>
          <w:sz w:val="16"/>
          <w:szCs w:val="16"/>
        </w:rPr>
      </w:pPr>
      <w:r w:rsidRPr="00686D02">
        <w:rPr>
          <w:rFonts w:cs="Times New Roman"/>
          <w:sz w:val="16"/>
          <w:szCs w:val="16"/>
        </w:rPr>
        <w:t>0e0986c7235a6cecef1616c13c80362e</w:t>
      </w:r>
    </w:p>
    <w:p w14:paraId="14A70DC4" w14:textId="77777777" w:rsidR="00686D02" w:rsidRPr="00686D02" w:rsidRDefault="00686D02" w:rsidP="00686D02">
      <w:pPr>
        <w:spacing w:line="240" w:lineRule="auto"/>
        <w:rPr>
          <w:rFonts w:cs="Times New Roman"/>
          <w:sz w:val="16"/>
          <w:szCs w:val="16"/>
        </w:rPr>
      </w:pPr>
      <w:r w:rsidRPr="00686D02">
        <w:rPr>
          <w:rFonts w:cs="Times New Roman"/>
          <w:sz w:val="16"/>
          <w:szCs w:val="16"/>
        </w:rPr>
        <w:t>0dfafea7561b778955306a35e521ad64</w:t>
      </w:r>
    </w:p>
    <w:p w14:paraId="67C7C409" w14:textId="77777777" w:rsidR="00686D02" w:rsidRPr="00686D02" w:rsidRDefault="00686D02" w:rsidP="00686D02">
      <w:pPr>
        <w:spacing w:line="240" w:lineRule="auto"/>
        <w:rPr>
          <w:rFonts w:cs="Times New Roman"/>
          <w:sz w:val="16"/>
          <w:szCs w:val="16"/>
        </w:rPr>
      </w:pPr>
      <w:r w:rsidRPr="00686D02">
        <w:rPr>
          <w:rFonts w:cs="Times New Roman"/>
          <w:sz w:val="16"/>
          <w:szCs w:val="16"/>
        </w:rPr>
        <w:t>02bcd54fb9ccd7de11a655749d186131</w:t>
      </w:r>
    </w:p>
    <w:p w14:paraId="75B87112" w14:textId="77777777" w:rsidR="00686D02" w:rsidRPr="00686D02" w:rsidRDefault="00686D02" w:rsidP="00686D02">
      <w:pPr>
        <w:spacing w:line="240" w:lineRule="auto"/>
        <w:rPr>
          <w:rFonts w:cs="Times New Roman"/>
          <w:sz w:val="16"/>
          <w:szCs w:val="16"/>
        </w:rPr>
      </w:pPr>
      <w:r w:rsidRPr="00686D02">
        <w:rPr>
          <w:rFonts w:cs="Times New Roman"/>
          <w:sz w:val="16"/>
          <w:szCs w:val="16"/>
        </w:rPr>
        <w:t>0ab4e0a708c595e06ec1ad3886a54c34</w:t>
      </w:r>
    </w:p>
    <w:p w14:paraId="3FD6BDA5" w14:textId="77777777" w:rsidR="00686D02" w:rsidRPr="00686D02" w:rsidRDefault="00686D02" w:rsidP="00686D02">
      <w:pPr>
        <w:spacing w:line="240" w:lineRule="auto"/>
        <w:rPr>
          <w:rFonts w:cs="Times New Roman"/>
          <w:sz w:val="16"/>
          <w:szCs w:val="16"/>
        </w:rPr>
      </w:pPr>
      <w:r w:rsidRPr="00686D02">
        <w:rPr>
          <w:rFonts w:cs="Times New Roman"/>
          <w:sz w:val="16"/>
          <w:szCs w:val="16"/>
        </w:rPr>
        <w:t>0cced3c0bbbe5ff5fb338b0308575973</w:t>
      </w:r>
    </w:p>
    <w:p w14:paraId="2C363165" w14:textId="77777777" w:rsidR="00686D02" w:rsidRPr="00686D02" w:rsidRDefault="00686D02" w:rsidP="00686D02">
      <w:pPr>
        <w:spacing w:line="240" w:lineRule="auto"/>
        <w:rPr>
          <w:rFonts w:cs="Times New Roman"/>
          <w:sz w:val="16"/>
          <w:szCs w:val="16"/>
        </w:rPr>
      </w:pPr>
      <w:r w:rsidRPr="00686D02">
        <w:rPr>
          <w:rFonts w:cs="Times New Roman"/>
          <w:sz w:val="16"/>
          <w:szCs w:val="16"/>
        </w:rPr>
        <w:t>0b3e39d20066029b87e8e2ab3fb7a4b3</w:t>
      </w:r>
    </w:p>
    <w:p w14:paraId="3611A9FD" w14:textId="77777777" w:rsidR="00686D02" w:rsidRPr="00686D02" w:rsidRDefault="00686D02" w:rsidP="00686D02">
      <w:pPr>
        <w:spacing w:line="240" w:lineRule="auto"/>
        <w:rPr>
          <w:rFonts w:cs="Times New Roman"/>
          <w:sz w:val="16"/>
          <w:szCs w:val="16"/>
        </w:rPr>
      </w:pPr>
      <w:r w:rsidRPr="00686D02">
        <w:rPr>
          <w:rFonts w:cs="Times New Roman"/>
          <w:sz w:val="16"/>
          <w:szCs w:val="16"/>
        </w:rPr>
        <w:t>0e1a94a0c020b5299339c97b4b7f84df</w:t>
      </w:r>
    </w:p>
    <w:p w14:paraId="5EB30E86" w14:textId="77777777" w:rsidR="00686D02" w:rsidRPr="00686D02" w:rsidRDefault="00686D02" w:rsidP="00686D02">
      <w:pPr>
        <w:spacing w:line="240" w:lineRule="auto"/>
        <w:rPr>
          <w:rFonts w:cs="Times New Roman"/>
          <w:sz w:val="16"/>
          <w:szCs w:val="16"/>
        </w:rPr>
      </w:pPr>
      <w:r w:rsidRPr="00686D02">
        <w:rPr>
          <w:rFonts w:cs="Times New Roman"/>
          <w:sz w:val="16"/>
          <w:szCs w:val="16"/>
        </w:rPr>
        <w:t>0cd1b4e8663a4b582a6b99be8da81366</w:t>
      </w:r>
    </w:p>
    <w:p w14:paraId="16410CB0" w14:textId="77777777" w:rsidR="00686D02" w:rsidRPr="00686D02" w:rsidRDefault="00686D02" w:rsidP="00686D02">
      <w:pPr>
        <w:spacing w:line="240" w:lineRule="auto"/>
        <w:rPr>
          <w:rFonts w:cs="Times New Roman"/>
          <w:sz w:val="16"/>
          <w:szCs w:val="16"/>
        </w:rPr>
      </w:pPr>
      <w:r w:rsidRPr="00686D02">
        <w:rPr>
          <w:rFonts w:cs="Times New Roman"/>
          <w:sz w:val="16"/>
          <w:szCs w:val="16"/>
        </w:rPr>
        <w:t>1fcfbaa829711c52722a0963e1d3e63f</w:t>
      </w:r>
    </w:p>
    <w:p w14:paraId="589085E4" w14:textId="77777777" w:rsidR="00686D02" w:rsidRPr="00686D02" w:rsidRDefault="00686D02" w:rsidP="00686D02">
      <w:pPr>
        <w:spacing w:line="240" w:lineRule="auto"/>
        <w:rPr>
          <w:rFonts w:cs="Times New Roman"/>
          <w:sz w:val="16"/>
          <w:szCs w:val="16"/>
        </w:rPr>
      </w:pPr>
      <w:r w:rsidRPr="00686D02">
        <w:rPr>
          <w:rFonts w:cs="Times New Roman"/>
          <w:sz w:val="16"/>
          <w:szCs w:val="16"/>
        </w:rPr>
        <w:t>0b75a6f3fed2df83d62f1f8b1ff430db</w:t>
      </w:r>
    </w:p>
    <w:p w14:paraId="3B6D6062" w14:textId="77777777" w:rsidR="00686D02" w:rsidRPr="00686D02" w:rsidRDefault="00686D02" w:rsidP="00686D02">
      <w:pPr>
        <w:spacing w:line="240" w:lineRule="auto"/>
        <w:rPr>
          <w:rFonts w:cs="Times New Roman"/>
          <w:sz w:val="16"/>
          <w:szCs w:val="16"/>
        </w:rPr>
      </w:pPr>
      <w:r w:rsidRPr="00686D02">
        <w:rPr>
          <w:rFonts w:cs="Times New Roman"/>
          <w:sz w:val="16"/>
          <w:szCs w:val="16"/>
        </w:rPr>
        <w:t>0e1f024a93d1fc7a6266a81bb74439ac</w:t>
      </w:r>
    </w:p>
    <w:p w14:paraId="6E17604C" w14:textId="77777777" w:rsidR="00686D02" w:rsidRPr="00686D02" w:rsidRDefault="00686D02" w:rsidP="00686D02">
      <w:pPr>
        <w:spacing w:line="240" w:lineRule="auto"/>
        <w:rPr>
          <w:rFonts w:cs="Times New Roman"/>
          <w:sz w:val="16"/>
          <w:szCs w:val="16"/>
        </w:rPr>
      </w:pPr>
      <w:r w:rsidRPr="00686D02">
        <w:rPr>
          <w:rFonts w:cs="Times New Roman"/>
          <w:sz w:val="16"/>
          <w:szCs w:val="16"/>
        </w:rPr>
        <w:t>02e258db49be7217cfa5ad04fe117855</w:t>
      </w:r>
    </w:p>
    <w:p w14:paraId="11D63581" w14:textId="77777777" w:rsidR="00686D02" w:rsidRPr="00686D02" w:rsidRDefault="00686D02" w:rsidP="00686D02">
      <w:pPr>
        <w:spacing w:line="240" w:lineRule="auto"/>
        <w:rPr>
          <w:rFonts w:cs="Times New Roman"/>
          <w:sz w:val="16"/>
          <w:szCs w:val="16"/>
        </w:rPr>
      </w:pPr>
      <w:r w:rsidRPr="00686D02">
        <w:rPr>
          <w:rFonts w:cs="Times New Roman"/>
          <w:sz w:val="16"/>
          <w:szCs w:val="16"/>
        </w:rPr>
        <w:t>00eb943684d07070874dceb9b5d006c1</w:t>
      </w:r>
    </w:p>
    <w:p w14:paraId="61CF4CEF" w14:textId="77777777" w:rsidR="00686D02" w:rsidRPr="00686D02" w:rsidRDefault="00686D02" w:rsidP="00686D02">
      <w:pPr>
        <w:spacing w:line="240" w:lineRule="auto"/>
        <w:rPr>
          <w:rFonts w:cs="Times New Roman"/>
          <w:sz w:val="16"/>
          <w:szCs w:val="16"/>
        </w:rPr>
      </w:pPr>
      <w:r w:rsidRPr="00686D02">
        <w:rPr>
          <w:rFonts w:cs="Times New Roman"/>
          <w:sz w:val="16"/>
          <w:szCs w:val="16"/>
        </w:rPr>
        <w:t>1f4e020a9aee5f0077000d7136467536</w:t>
      </w:r>
    </w:p>
    <w:p w14:paraId="68C75A11" w14:textId="77777777" w:rsidR="00686D02" w:rsidRPr="00686D02" w:rsidRDefault="00686D02" w:rsidP="00686D02">
      <w:pPr>
        <w:spacing w:line="240" w:lineRule="auto"/>
        <w:rPr>
          <w:rFonts w:cs="Times New Roman"/>
          <w:sz w:val="16"/>
          <w:szCs w:val="16"/>
        </w:rPr>
      </w:pPr>
      <w:r w:rsidRPr="00686D02">
        <w:rPr>
          <w:rFonts w:cs="Times New Roman"/>
          <w:sz w:val="16"/>
          <w:szCs w:val="16"/>
        </w:rPr>
        <w:t>2bc597c2ea2e496a8234456e450bb51e</w:t>
      </w:r>
    </w:p>
    <w:p w14:paraId="42D737EF" w14:textId="77777777" w:rsidR="00686D02" w:rsidRPr="00686D02" w:rsidRDefault="00686D02" w:rsidP="00686D02">
      <w:pPr>
        <w:spacing w:line="240" w:lineRule="auto"/>
        <w:rPr>
          <w:rFonts w:cs="Times New Roman"/>
          <w:sz w:val="16"/>
          <w:szCs w:val="16"/>
        </w:rPr>
      </w:pPr>
      <w:r w:rsidRPr="00686D02">
        <w:rPr>
          <w:rFonts w:cs="Times New Roman"/>
          <w:sz w:val="16"/>
          <w:szCs w:val="16"/>
        </w:rPr>
        <w:t>0c335e9b4869e073867eb0df91842f7f</w:t>
      </w:r>
    </w:p>
    <w:p w14:paraId="5589AC08" w14:textId="77777777" w:rsidR="00686D02" w:rsidRPr="00686D02" w:rsidRDefault="00686D02" w:rsidP="00686D02">
      <w:pPr>
        <w:spacing w:line="240" w:lineRule="auto"/>
        <w:rPr>
          <w:rFonts w:cs="Times New Roman"/>
          <w:sz w:val="16"/>
          <w:szCs w:val="16"/>
        </w:rPr>
      </w:pPr>
      <w:r w:rsidRPr="00686D02">
        <w:rPr>
          <w:rFonts w:cs="Times New Roman"/>
          <w:sz w:val="16"/>
          <w:szCs w:val="16"/>
        </w:rPr>
        <w:t>2bd72ed3b3af4141c1336c39efba149f</w:t>
      </w:r>
    </w:p>
    <w:p w14:paraId="1D999170" w14:textId="77777777" w:rsidR="00686D02" w:rsidRPr="00686D02" w:rsidRDefault="00686D02" w:rsidP="00686D02">
      <w:pPr>
        <w:spacing w:line="240" w:lineRule="auto"/>
        <w:rPr>
          <w:rFonts w:cs="Times New Roman"/>
          <w:sz w:val="16"/>
          <w:szCs w:val="16"/>
        </w:rPr>
      </w:pPr>
      <w:r w:rsidRPr="00686D02">
        <w:rPr>
          <w:rFonts w:cs="Times New Roman"/>
          <w:sz w:val="16"/>
          <w:szCs w:val="16"/>
        </w:rPr>
        <w:t>0aca3dacd2672d1e112a449969e80123</w:t>
      </w:r>
    </w:p>
    <w:p w14:paraId="276D4A0F" w14:textId="77777777" w:rsidR="00686D02" w:rsidRPr="00686D02" w:rsidRDefault="00686D02" w:rsidP="00686D02">
      <w:pPr>
        <w:spacing w:line="240" w:lineRule="auto"/>
        <w:rPr>
          <w:rFonts w:cs="Times New Roman"/>
          <w:sz w:val="16"/>
          <w:szCs w:val="16"/>
        </w:rPr>
      </w:pPr>
      <w:r w:rsidRPr="00686D02">
        <w:rPr>
          <w:rFonts w:cs="Times New Roman"/>
          <w:sz w:val="16"/>
          <w:szCs w:val="16"/>
        </w:rPr>
        <w:t>00a9fa6325d6ac3a75e1f000ed1f0736</w:t>
      </w:r>
    </w:p>
    <w:p w14:paraId="26BEE928" w14:textId="77777777" w:rsidR="00686D02" w:rsidRPr="00686D02" w:rsidRDefault="00686D02" w:rsidP="00686D02">
      <w:pPr>
        <w:spacing w:line="240" w:lineRule="auto"/>
        <w:rPr>
          <w:rFonts w:cs="Times New Roman"/>
          <w:sz w:val="16"/>
          <w:szCs w:val="16"/>
        </w:rPr>
      </w:pPr>
      <w:r w:rsidRPr="00686D02">
        <w:rPr>
          <w:rFonts w:cs="Times New Roman"/>
          <w:sz w:val="16"/>
          <w:szCs w:val="16"/>
        </w:rPr>
        <w:t>0a0af2d05da8e2ce6af15a24d39a6b01</w:t>
      </w:r>
    </w:p>
    <w:p w14:paraId="050376DB" w14:textId="77777777" w:rsidR="00686D02" w:rsidRPr="00686D02" w:rsidRDefault="00686D02" w:rsidP="00686D02">
      <w:pPr>
        <w:spacing w:line="240" w:lineRule="auto"/>
        <w:rPr>
          <w:rFonts w:cs="Times New Roman"/>
          <w:sz w:val="16"/>
          <w:szCs w:val="16"/>
        </w:rPr>
      </w:pPr>
      <w:r w:rsidRPr="00686D02">
        <w:rPr>
          <w:rFonts w:cs="Times New Roman"/>
          <w:sz w:val="16"/>
          <w:szCs w:val="16"/>
        </w:rPr>
        <w:t>0b8303c28b8f7cd7087e04c1f2dd1871</w:t>
      </w:r>
    </w:p>
    <w:p w14:paraId="70F3626F" w14:textId="77777777" w:rsidR="00686D02" w:rsidRPr="00686D02" w:rsidRDefault="00686D02" w:rsidP="00686D02">
      <w:pPr>
        <w:spacing w:line="240" w:lineRule="auto"/>
        <w:rPr>
          <w:rFonts w:cs="Times New Roman"/>
          <w:sz w:val="16"/>
          <w:szCs w:val="16"/>
        </w:rPr>
      </w:pPr>
      <w:r w:rsidRPr="00686D02">
        <w:rPr>
          <w:rFonts w:cs="Times New Roman"/>
          <w:sz w:val="16"/>
          <w:szCs w:val="16"/>
        </w:rPr>
        <w:t>2b3ed6162da256880d777a507d95f0c0</w:t>
      </w:r>
    </w:p>
    <w:p w14:paraId="441422FA" w14:textId="77777777" w:rsidR="00686D02" w:rsidRPr="00686D02" w:rsidRDefault="00686D02" w:rsidP="00686D02">
      <w:pPr>
        <w:spacing w:line="240" w:lineRule="auto"/>
        <w:rPr>
          <w:rFonts w:cs="Times New Roman"/>
          <w:sz w:val="16"/>
          <w:szCs w:val="16"/>
        </w:rPr>
      </w:pPr>
      <w:r w:rsidRPr="00686D02">
        <w:rPr>
          <w:rFonts w:cs="Times New Roman"/>
          <w:sz w:val="16"/>
          <w:szCs w:val="16"/>
        </w:rPr>
        <w:t>0e4541ec0c6ef8cd5f9a0bb977c6f21b</w:t>
      </w:r>
    </w:p>
    <w:p w14:paraId="538EA4F7" w14:textId="77777777" w:rsidR="00686D02" w:rsidRPr="00686D02" w:rsidRDefault="00686D02" w:rsidP="00686D02">
      <w:pPr>
        <w:spacing w:line="240" w:lineRule="auto"/>
        <w:rPr>
          <w:rFonts w:cs="Times New Roman"/>
          <w:sz w:val="16"/>
          <w:szCs w:val="16"/>
        </w:rPr>
      </w:pPr>
      <w:r w:rsidRPr="00686D02">
        <w:rPr>
          <w:rFonts w:cs="Times New Roman"/>
          <w:sz w:val="16"/>
          <w:szCs w:val="16"/>
        </w:rPr>
        <w:t>0e4c5105dc4bcb65c19d53eaca34bae2</w:t>
      </w:r>
    </w:p>
    <w:p w14:paraId="225B70E6" w14:textId="77777777" w:rsidR="00686D02" w:rsidRPr="00686D02" w:rsidRDefault="00686D02" w:rsidP="00686D02">
      <w:pPr>
        <w:spacing w:line="240" w:lineRule="auto"/>
        <w:rPr>
          <w:rFonts w:cs="Times New Roman"/>
          <w:sz w:val="16"/>
          <w:szCs w:val="16"/>
        </w:rPr>
      </w:pPr>
      <w:r w:rsidRPr="00686D02">
        <w:rPr>
          <w:rFonts w:cs="Times New Roman"/>
          <w:sz w:val="16"/>
          <w:szCs w:val="16"/>
        </w:rPr>
        <w:t>0e4e3ca581fc101f500bc0a403646628</w:t>
      </w:r>
    </w:p>
    <w:p w14:paraId="2906E0E0" w14:textId="77777777" w:rsidR="00686D02" w:rsidRPr="00686D02" w:rsidRDefault="00686D02" w:rsidP="00686D02">
      <w:pPr>
        <w:spacing w:line="240" w:lineRule="auto"/>
        <w:rPr>
          <w:rFonts w:cs="Times New Roman"/>
          <w:sz w:val="16"/>
          <w:szCs w:val="16"/>
        </w:rPr>
      </w:pPr>
      <w:r w:rsidRPr="00686D02">
        <w:rPr>
          <w:rFonts w:cs="Times New Roman"/>
          <w:sz w:val="16"/>
          <w:szCs w:val="16"/>
        </w:rPr>
        <w:t>0b93836ed74b1e838eba9e10d866a1db</w:t>
      </w:r>
    </w:p>
    <w:p w14:paraId="07EDC97F" w14:textId="77777777" w:rsidR="00686D02" w:rsidRPr="00686D02" w:rsidRDefault="00686D02" w:rsidP="00686D02">
      <w:pPr>
        <w:spacing w:line="240" w:lineRule="auto"/>
        <w:rPr>
          <w:rFonts w:cs="Times New Roman"/>
          <w:sz w:val="16"/>
          <w:szCs w:val="16"/>
        </w:rPr>
      </w:pPr>
      <w:r w:rsidRPr="00686D02">
        <w:rPr>
          <w:rFonts w:cs="Times New Roman"/>
          <w:sz w:val="16"/>
          <w:szCs w:val="16"/>
        </w:rPr>
        <w:t>00b49c2fa022fc1a8102a9bf90c32241</w:t>
      </w:r>
    </w:p>
    <w:p w14:paraId="4857B1A0" w14:textId="77777777" w:rsidR="00686D02" w:rsidRPr="00686D02" w:rsidRDefault="00686D02" w:rsidP="00686D02">
      <w:pPr>
        <w:spacing w:line="240" w:lineRule="auto"/>
        <w:rPr>
          <w:rFonts w:cs="Times New Roman"/>
          <w:sz w:val="16"/>
          <w:szCs w:val="16"/>
        </w:rPr>
      </w:pPr>
      <w:r w:rsidRPr="00686D02">
        <w:rPr>
          <w:rFonts w:cs="Times New Roman"/>
          <w:sz w:val="16"/>
          <w:szCs w:val="16"/>
        </w:rPr>
        <w:t>0da9a797c442cb14e05d120249b2de7f</w:t>
      </w:r>
    </w:p>
    <w:p w14:paraId="67463292" w14:textId="77777777" w:rsidR="00686D02" w:rsidRPr="00686D02" w:rsidRDefault="00686D02" w:rsidP="00686D02">
      <w:pPr>
        <w:spacing w:line="240" w:lineRule="auto"/>
        <w:rPr>
          <w:rFonts w:cs="Times New Roman"/>
          <w:sz w:val="16"/>
          <w:szCs w:val="16"/>
        </w:rPr>
      </w:pPr>
      <w:r w:rsidRPr="00686D02">
        <w:rPr>
          <w:rFonts w:cs="Times New Roman"/>
          <w:sz w:val="16"/>
          <w:szCs w:val="16"/>
        </w:rPr>
        <w:t>0a99fe54a7a31ad3e321de4a46a2fa5c</w:t>
      </w:r>
    </w:p>
    <w:p w14:paraId="0B0EF704" w14:textId="77777777" w:rsidR="00686D02" w:rsidRPr="00686D02" w:rsidRDefault="00686D02" w:rsidP="00686D02">
      <w:pPr>
        <w:spacing w:line="240" w:lineRule="auto"/>
        <w:rPr>
          <w:rFonts w:cs="Times New Roman"/>
          <w:sz w:val="16"/>
          <w:szCs w:val="16"/>
        </w:rPr>
      </w:pPr>
      <w:r w:rsidRPr="00686D02">
        <w:rPr>
          <w:rFonts w:cs="Times New Roman"/>
          <w:sz w:val="16"/>
          <w:szCs w:val="16"/>
        </w:rPr>
        <w:t>0e78ec2bd4745bb60161bd76de76722d</w:t>
      </w:r>
    </w:p>
    <w:p w14:paraId="5826FE1D" w14:textId="77777777" w:rsidR="00686D02" w:rsidRPr="00686D02" w:rsidRDefault="00686D02" w:rsidP="00686D02">
      <w:pPr>
        <w:spacing w:line="240" w:lineRule="auto"/>
        <w:rPr>
          <w:rFonts w:cs="Times New Roman"/>
          <w:sz w:val="16"/>
          <w:szCs w:val="16"/>
        </w:rPr>
      </w:pPr>
      <w:r w:rsidRPr="00686D02">
        <w:rPr>
          <w:rFonts w:cs="Times New Roman"/>
          <w:sz w:val="16"/>
          <w:szCs w:val="16"/>
        </w:rPr>
        <w:t>0dcb1a72c4fd4991d905253952c76222</w:t>
      </w:r>
    </w:p>
    <w:p w14:paraId="6AEF7812" w14:textId="77777777" w:rsidR="00686D02" w:rsidRPr="00686D02" w:rsidRDefault="00686D02" w:rsidP="00686D02">
      <w:pPr>
        <w:spacing w:line="240" w:lineRule="auto"/>
        <w:rPr>
          <w:rFonts w:cs="Times New Roman"/>
          <w:sz w:val="16"/>
          <w:szCs w:val="16"/>
        </w:rPr>
      </w:pPr>
      <w:r w:rsidRPr="00686D02">
        <w:rPr>
          <w:rFonts w:cs="Times New Roman"/>
          <w:sz w:val="16"/>
          <w:szCs w:val="16"/>
        </w:rPr>
        <w:t>0dcd82b1cc5172990c8c4221e7d7f758</w:t>
      </w:r>
    </w:p>
    <w:p w14:paraId="7FDE4D10" w14:textId="77777777" w:rsidR="00686D02" w:rsidRPr="00686D02" w:rsidRDefault="00686D02" w:rsidP="00686D02">
      <w:pPr>
        <w:spacing w:line="240" w:lineRule="auto"/>
        <w:rPr>
          <w:rFonts w:cs="Times New Roman"/>
          <w:sz w:val="16"/>
          <w:szCs w:val="16"/>
        </w:rPr>
      </w:pPr>
      <w:r w:rsidRPr="00686D02">
        <w:rPr>
          <w:rFonts w:cs="Times New Roman"/>
          <w:sz w:val="16"/>
          <w:szCs w:val="16"/>
        </w:rPr>
        <w:t>0b9abcd0347ea449c717bbaee08aa486</w:t>
      </w:r>
    </w:p>
    <w:p w14:paraId="0E3F48D7" w14:textId="77777777" w:rsidR="00686D02" w:rsidRPr="00686D02" w:rsidRDefault="00686D02" w:rsidP="00686D02">
      <w:pPr>
        <w:spacing w:line="240" w:lineRule="auto"/>
        <w:rPr>
          <w:rFonts w:cs="Times New Roman"/>
          <w:sz w:val="16"/>
          <w:szCs w:val="16"/>
        </w:rPr>
      </w:pPr>
      <w:r w:rsidRPr="00686D02">
        <w:rPr>
          <w:rFonts w:cs="Times New Roman"/>
          <w:sz w:val="16"/>
          <w:szCs w:val="16"/>
        </w:rPr>
        <w:t>0dd282ddfd61f0d7b4bfb4a402cca273</w:t>
      </w:r>
    </w:p>
    <w:p w14:paraId="2CDA147B" w14:textId="77777777" w:rsidR="00686D02" w:rsidRPr="00686D02" w:rsidRDefault="00686D02" w:rsidP="00686D02">
      <w:pPr>
        <w:spacing w:line="240" w:lineRule="auto"/>
        <w:rPr>
          <w:rFonts w:cs="Times New Roman"/>
          <w:sz w:val="16"/>
          <w:szCs w:val="16"/>
        </w:rPr>
      </w:pPr>
      <w:r w:rsidRPr="00686D02">
        <w:rPr>
          <w:rFonts w:cs="Times New Roman"/>
          <w:sz w:val="16"/>
          <w:szCs w:val="16"/>
        </w:rPr>
        <w:t>0c12e77d53eb935aac3419ef4d418955</w:t>
      </w:r>
    </w:p>
    <w:p w14:paraId="45508B40" w14:textId="77777777" w:rsidR="00686D02" w:rsidRPr="00686D02" w:rsidRDefault="00686D02" w:rsidP="00686D02">
      <w:pPr>
        <w:spacing w:line="240" w:lineRule="auto"/>
        <w:rPr>
          <w:rFonts w:cs="Times New Roman"/>
          <w:sz w:val="16"/>
          <w:szCs w:val="16"/>
        </w:rPr>
      </w:pPr>
      <w:r w:rsidRPr="00686D02">
        <w:rPr>
          <w:rFonts w:cs="Times New Roman"/>
          <w:sz w:val="16"/>
          <w:szCs w:val="16"/>
        </w:rPr>
        <w:t>0dd95a6574f77163f713f8f0ea30732f</w:t>
      </w:r>
    </w:p>
    <w:p w14:paraId="3DFAE48D" w14:textId="77777777" w:rsidR="00686D02" w:rsidRPr="00686D02" w:rsidRDefault="00686D02" w:rsidP="00686D02">
      <w:pPr>
        <w:spacing w:line="240" w:lineRule="auto"/>
        <w:rPr>
          <w:rFonts w:cs="Times New Roman"/>
          <w:sz w:val="16"/>
          <w:szCs w:val="16"/>
        </w:rPr>
      </w:pPr>
      <w:r w:rsidRPr="00686D02">
        <w:rPr>
          <w:rFonts w:cs="Times New Roman"/>
          <w:sz w:val="16"/>
          <w:szCs w:val="16"/>
        </w:rPr>
        <w:t>0dda157ab19c6476883f6422bbbf2df8</w:t>
      </w:r>
    </w:p>
    <w:p w14:paraId="5D1EC7F1" w14:textId="77777777" w:rsidR="00686D02" w:rsidRPr="00686D02" w:rsidRDefault="00686D02" w:rsidP="00686D02">
      <w:pPr>
        <w:spacing w:line="240" w:lineRule="auto"/>
        <w:rPr>
          <w:rFonts w:cs="Times New Roman"/>
          <w:sz w:val="16"/>
          <w:szCs w:val="16"/>
        </w:rPr>
      </w:pPr>
      <w:r w:rsidRPr="00686D02">
        <w:rPr>
          <w:rFonts w:cs="Times New Roman"/>
          <w:sz w:val="16"/>
          <w:szCs w:val="16"/>
        </w:rPr>
        <w:t>0dde943d7b1f4ae3d5032941e3909a3f</w:t>
      </w:r>
    </w:p>
    <w:p w14:paraId="00E956C6" w14:textId="77777777" w:rsidR="00686D02" w:rsidRPr="00686D02" w:rsidRDefault="00686D02" w:rsidP="00686D02">
      <w:pPr>
        <w:spacing w:line="240" w:lineRule="auto"/>
        <w:rPr>
          <w:rFonts w:cs="Times New Roman"/>
          <w:sz w:val="16"/>
          <w:szCs w:val="16"/>
        </w:rPr>
      </w:pPr>
      <w:r w:rsidRPr="00686D02">
        <w:rPr>
          <w:rFonts w:cs="Times New Roman"/>
          <w:sz w:val="16"/>
          <w:szCs w:val="16"/>
        </w:rPr>
        <w:t>0ba58e71ace58ac77e9f0ccad744878d</w:t>
      </w:r>
    </w:p>
    <w:p w14:paraId="12B2A4D4" w14:textId="77777777" w:rsidR="00686D02" w:rsidRPr="00686D02" w:rsidRDefault="00686D02" w:rsidP="00686D02">
      <w:pPr>
        <w:spacing w:line="240" w:lineRule="auto"/>
        <w:rPr>
          <w:rFonts w:cs="Times New Roman"/>
          <w:sz w:val="16"/>
          <w:szCs w:val="16"/>
        </w:rPr>
      </w:pPr>
      <w:r w:rsidRPr="00686D02">
        <w:rPr>
          <w:rFonts w:cs="Times New Roman"/>
          <w:sz w:val="16"/>
          <w:szCs w:val="16"/>
        </w:rPr>
        <w:t>0df18ca8725161784a6287495e40e034</w:t>
      </w:r>
    </w:p>
    <w:p w14:paraId="6A6A03A6" w14:textId="77777777" w:rsidR="00686D02" w:rsidRPr="00686D02" w:rsidRDefault="00686D02" w:rsidP="00686D02">
      <w:pPr>
        <w:spacing w:line="240" w:lineRule="auto"/>
        <w:rPr>
          <w:rFonts w:cs="Times New Roman"/>
          <w:sz w:val="16"/>
          <w:szCs w:val="16"/>
        </w:rPr>
      </w:pPr>
      <w:r w:rsidRPr="00686D02">
        <w:rPr>
          <w:rFonts w:cs="Times New Roman"/>
          <w:sz w:val="16"/>
          <w:szCs w:val="16"/>
        </w:rPr>
        <w:t>0df28769db118e5bdee7b9a7922f59a8</w:t>
      </w:r>
    </w:p>
    <w:p w14:paraId="001AEA36" w14:textId="77777777" w:rsidR="00686D02" w:rsidRPr="00686D02" w:rsidRDefault="00686D02" w:rsidP="00686D02">
      <w:pPr>
        <w:spacing w:line="240" w:lineRule="auto"/>
        <w:rPr>
          <w:rFonts w:cs="Times New Roman"/>
          <w:sz w:val="16"/>
          <w:szCs w:val="16"/>
        </w:rPr>
      </w:pPr>
      <w:r w:rsidRPr="00686D02">
        <w:rPr>
          <w:rFonts w:cs="Times New Roman"/>
          <w:sz w:val="16"/>
          <w:szCs w:val="16"/>
        </w:rPr>
        <w:t>0b02447a860c55567fcd6ad66c6c268e</w:t>
      </w:r>
    </w:p>
    <w:p w14:paraId="2397CED1" w14:textId="77777777" w:rsidR="00686D02" w:rsidRPr="00686D02" w:rsidRDefault="00686D02" w:rsidP="00686D02">
      <w:pPr>
        <w:spacing w:line="240" w:lineRule="auto"/>
        <w:rPr>
          <w:rFonts w:cs="Times New Roman"/>
          <w:sz w:val="16"/>
          <w:szCs w:val="16"/>
        </w:rPr>
      </w:pPr>
      <w:r w:rsidRPr="00686D02">
        <w:rPr>
          <w:rFonts w:cs="Times New Roman"/>
          <w:sz w:val="16"/>
          <w:szCs w:val="16"/>
        </w:rPr>
        <w:t>0dfbcc3ffe7ad1f7f9c723dc5691e873</w:t>
      </w:r>
    </w:p>
    <w:p w14:paraId="11E6006C" w14:textId="77777777" w:rsidR="00686D02" w:rsidRPr="00686D02" w:rsidRDefault="00686D02" w:rsidP="00686D02">
      <w:pPr>
        <w:spacing w:line="240" w:lineRule="auto"/>
        <w:rPr>
          <w:rFonts w:cs="Times New Roman"/>
          <w:sz w:val="16"/>
          <w:szCs w:val="16"/>
        </w:rPr>
      </w:pPr>
      <w:r w:rsidRPr="00686D02">
        <w:rPr>
          <w:rFonts w:cs="Times New Roman"/>
          <w:sz w:val="16"/>
          <w:szCs w:val="16"/>
        </w:rPr>
        <w:t>0c5cc507c574988d1aa9bfd268bf9605</w:t>
      </w:r>
    </w:p>
    <w:p w14:paraId="3FAADE97" w14:textId="77777777" w:rsidR="00686D02" w:rsidRPr="00686D02" w:rsidRDefault="00686D02" w:rsidP="00686D02">
      <w:pPr>
        <w:spacing w:line="240" w:lineRule="auto"/>
        <w:rPr>
          <w:rFonts w:cs="Times New Roman"/>
          <w:sz w:val="16"/>
          <w:szCs w:val="16"/>
        </w:rPr>
      </w:pPr>
      <w:r w:rsidRPr="00686D02">
        <w:rPr>
          <w:rFonts w:cs="Times New Roman"/>
          <w:sz w:val="16"/>
          <w:szCs w:val="16"/>
        </w:rPr>
        <w:t>0a3191dd711e8287ee08b14fc888d6ba</w:t>
      </w:r>
    </w:p>
    <w:p w14:paraId="192A18E8" w14:textId="77777777" w:rsidR="00686D02" w:rsidRPr="00686D02" w:rsidRDefault="00686D02" w:rsidP="00686D02">
      <w:pPr>
        <w:spacing w:line="240" w:lineRule="auto"/>
        <w:rPr>
          <w:rFonts w:cs="Times New Roman"/>
          <w:sz w:val="16"/>
          <w:szCs w:val="16"/>
        </w:rPr>
      </w:pPr>
      <w:r w:rsidRPr="00686D02">
        <w:rPr>
          <w:rFonts w:cs="Times New Roman"/>
          <w:sz w:val="16"/>
          <w:szCs w:val="16"/>
        </w:rPr>
        <w:t>0b0412e4cd4594d0eb1dce2aece370b5</w:t>
      </w:r>
    </w:p>
    <w:p w14:paraId="7F0A2BC8" w14:textId="77777777" w:rsidR="00686D02" w:rsidRPr="00686D02" w:rsidRDefault="00686D02" w:rsidP="00686D02">
      <w:pPr>
        <w:spacing w:line="240" w:lineRule="auto"/>
        <w:rPr>
          <w:rFonts w:cs="Times New Roman"/>
          <w:sz w:val="16"/>
          <w:szCs w:val="16"/>
        </w:rPr>
      </w:pPr>
      <w:r w:rsidRPr="00686D02">
        <w:rPr>
          <w:rFonts w:cs="Times New Roman"/>
          <w:sz w:val="16"/>
          <w:szCs w:val="16"/>
        </w:rPr>
        <w:t>1e67d8e7fed48ac0008c6cbbece7125f</w:t>
      </w:r>
    </w:p>
    <w:p w14:paraId="443E9E01" w14:textId="77777777" w:rsidR="00686D02" w:rsidRPr="00686D02" w:rsidRDefault="00686D02" w:rsidP="00686D02">
      <w:pPr>
        <w:spacing w:line="240" w:lineRule="auto"/>
        <w:rPr>
          <w:rFonts w:cs="Times New Roman"/>
          <w:sz w:val="16"/>
          <w:szCs w:val="16"/>
        </w:rPr>
      </w:pPr>
      <w:r w:rsidRPr="00686D02">
        <w:rPr>
          <w:rFonts w:cs="Times New Roman"/>
          <w:sz w:val="16"/>
          <w:szCs w:val="16"/>
        </w:rPr>
        <w:t>0ec64052b2ef9774962d8416fda6b336</w:t>
      </w:r>
    </w:p>
    <w:p w14:paraId="31405A11" w14:textId="77777777" w:rsidR="00686D02" w:rsidRPr="00686D02" w:rsidRDefault="00686D02" w:rsidP="00686D02">
      <w:pPr>
        <w:spacing w:line="240" w:lineRule="auto"/>
        <w:rPr>
          <w:rFonts w:cs="Times New Roman"/>
          <w:sz w:val="16"/>
          <w:szCs w:val="16"/>
        </w:rPr>
      </w:pPr>
      <w:r w:rsidRPr="00686D02">
        <w:rPr>
          <w:rFonts w:cs="Times New Roman"/>
          <w:sz w:val="16"/>
          <w:szCs w:val="16"/>
        </w:rPr>
        <w:t>0c6001553309f308bb7619184f4e0011</w:t>
      </w:r>
    </w:p>
    <w:p w14:paraId="0CCBFF84" w14:textId="77777777" w:rsidR="00686D02" w:rsidRPr="00686D02" w:rsidRDefault="00686D02" w:rsidP="00686D02">
      <w:pPr>
        <w:spacing w:line="240" w:lineRule="auto"/>
        <w:rPr>
          <w:rFonts w:cs="Times New Roman"/>
          <w:sz w:val="16"/>
          <w:szCs w:val="16"/>
        </w:rPr>
      </w:pPr>
      <w:r w:rsidRPr="00686D02">
        <w:rPr>
          <w:rFonts w:cs="Times New Roman"/>
          <w:sz w:val="16"/>
          <w:szCs w:val="16"/>
        </w:rPr>
        <w:t>0ecc6d941990f2d98655bfd04f49e96c</w:t>
      </w:r>
    </w:p>
    <w:p w14:paraId="09162D6B" w14:textId="77777777" w:rsidR="00686D02" w:rsidRPr="00686D02" w:rsidRDefault="00686D02" w:rsidP="00686D02">
      <w:pPr>
        <w:spacing w:line="240" w:lineRule="auto"/>
        <w:rPr>
          <w:rFonts w:cs="Times New Roman"/>
          <w:sz w:val="16"/>
          <w:szCs w:val="16"/>
        </w:rPr>
      </w:pPr>
      <w:r w:rsidRPr="00686D02">
        <w:rPr>
          <w:rFonts w:cs="Times New Roman"/>
          <w:sz w:val="16"/>
          <w:szCs w:val="16"/>
        </w:rPr>
        <w:t>0ed01332e4e722626c03a23e4327a658</w:t>
      </w:r>
    </w:p>
    <w:p w14:paraId="32D919C5" w14:textId="77777777" w:rsidR="00686D02" w:rsidRPr="00686D02" w:rsidRDefault="00686D02" w:rsidP="00686D02">
      <w:pPr>
        <w:spacing w:line="240" w:lineRule="auto"/>
        <w:rPr>
          <w:rFonts w:cs="Times New Roman"/>
          <w:sz w:val="16"/>
          <w:szCs w:val="16"/>
        </w:rPr>
      </w:pPr>
      <w:r w:rsidRPr="00686D02">
        <w:rPr>
          <w:rFonts w:cs="Times New Roman"/>
          <w:sz w:val="16"/>
          <w:szCs w:val="16"/>
        </w:rPr>
        <w:t>0c62cf4a0f5a4495347c7389ea2451f8</w:t>
      </w:r>
    </w:p>
    <w:p w14:paraId="4DBE6160" w14:textId="77777777" w:rsidR="00686D02" w:rsidRPr="00686D02" w:rsidRDefault="00686D02" w:rsidP="00686D02">
      <w:pPr>
        <w:spacing w:line="240" w:lineRule="auto"/>
        <w:rPr>
          <w:rFonts w:cs="Times New Roman"/>
          <w:sz w:val="16"/>
          <w:szCs w:val="16"/>
        </w:rPr>
      </w:pPr>
      <w:r w:rsidRPr="00686D02">
        <w:rPr>
          <w:rFonts w:cs="Times New Roman"/>
          <w:sz w:val="16"/>
          <w:szCs w:val="16"/>
        </w:rPr>
        <w:t>0d78340d086b878d5c02d493b05c3b8c</w:t>
      </w:r>
    </w:p>
    <w:p w14:paraId="1BAA6C4E" w14:textId="77777777" w:rsidR="00686D02" w:rsidRPr="00686D02" w:rsidRDefault="00686D02" w:rsidP="00686D02">
      <w:pPr>
        <w:spacing w:line="240" w:lineRule="auto"/>
        <w:rPr>
          <w:rFonts w:cs="Times New Roman"/>
          <w:sz w:val="16"/>
          <w:szCs w:val="16"/>
        </w:rPr>
      </w:pPr>
      <w:r w:rsidRPr="00686D02">
        <w:rPr>
          <w:rFonts w:cs="Times New Roman"/>
          <w:sz w:val="16"/>
          <w:szCs w:val="16"/>
        </w:rPr>
        <w:t>0e2f65afb8ff722557e3f97e61844465</w:t>
      </w:r>
    </w:p>
    <w:p w14:paraId="7409AA4C" w14:textId="77777777" w:rsidR="00686D02" w:rsidRPr="00686D02" w:rsidRDefault="00686D02" w:rsidP="00686D02">
      <w:pPr>
        <w:spacing w:line="240" w:lineRule="auto"/>
        <w:rPr>
          <w:rFonts w:cs="Times New Roman"/>
          <w:sz w:val="16"/>
          <w:szCs w:val="16"/>
        </w:rPr>
      </w:pPr>
      <w:r w:rsidRPr="00686D02">
        <w:rPr>
          <w:rFonts w:cs="Times New Roman"/>
          <w:sz w:val="16"/>
          <w:szCs w:val="16"/>
        </w:rPr>
        <w:t>0a3fb468962f4147e48f1704f8da2712</w:t>
      </w:r>
    </w:p>
    <w:p w14:paraId="31D72E21" w14:textId="77777777" w:rsidR="00686D02" w:rsidRPr="00686D02" w:rsidRDefault="00686D02" w:rsidP="00686D02">
      <w:pPr>
        <w:spacing w:line="240" w:lineRule="auto"/>
        <w:rPr>
          <w:rFonts w:cs="Times New Roman"/>
          <w:sz w:val="16"/>
          <w:szCs w:val="16"/>
        </w:rPr>
      </w:pPr>
      <w:r w:rsidRPr="00686D02">
        <w:rPr>
          <w:rFonts w:cs="Times New Roman"/>
          <w:sz w:val="16"/>
          <w:szCs w:val="16"/>
        </w:rPr>
        <w:t>0ee97c704bc90f376df811d6863344d8</w:t>
      </w:r>
    </w:p>
    <w:p w14:paraId="27118008" w14:textId="77777777" w:rsidR="00686D02" w:rsidRPr="00686D02" w:rsidRDefault="00686D02" w:rsidP="00686D02">
      <w:pPr>
        <w:spacing w:line="240" w:lineRule="auto"/>
        <w:rPr>
          <w:rFonts w:cs="Times New Roman"/>
          <w:sz w:val="16"/>
          <w:szCs w:val="16"/>
        </w:rPr>
      </w:pPr>
      <w:r w:rsidRPr="00686D02">
        <w:rPr>
          <w:rFonts w:cs="Times New Roman"/>
          <w:sz w:val="16"/>
          <w:szCs w:val="16"/>
        </w:rPr>
        <w:t>0a424dadee6e9dc1e10f38e04b9b0085</w:t>
      </w:r>
    </w:p>
    <w:p w14:paraId="656976CA" w14:textId="77777777" w:rsidR="00686D02" w:rsidRPr="00686D02" w:rsidRDefault="00686D02" w:rsidP="00686D02">
      <w:pPr>
        <w:spacing w:line="240" w:lineRule="auto"/>
        <w:rPr>
          <w:rFonts w:cs="Times New Roman"/>
          <w:sz w:val="16"/>
          <w:szCs w:val="16"/>
        </w:rPr>
      </w:pPr>
      <w:r w:rsidRPr="00686D02">
        <w:rPr>
          <w:rFonts w:cs="Times New Roman"/>
          <w:sz w:val="16"/>
          <w:szCs w:val="16"/>
        </w:rPr>
        <w:t>0eeb3d61edc1cac44e67ef966c24e213</w:t>
      </w:r>
    </w:p>
    <w:p w14:paraId="19FF12F4" w14:textId="77777777" w:rsidR="00686D02" w:rsidRPr="00686D02" w:rsidRDefault="00686D02" w:rsidP="00686D02">
      <w:pPr>
        <w:spacing w:line="240" w:lineRule="auto"/>
        <w:rPr>
          <w:rFonts w:cs="Times New Roman"/>
          <w:sz w:val="16"/>
          <w:szCs w:val="16"/>
        </w:rPr>
      </w:pPr>
      <w:r w:rsidRPr="00686D02">
        <w:rPr>
          <w:rFonts w:cs="Times New Roman"/>
          <w:sz w:val="16"/>
          <w:szCs w:val="16"/>
        </w:rPr>
        <w:t>0eefa15dc0505978b9b0c594c2c7ec13</w:t>
      </w:r>
    </w:p>
    <w:p w14:paraId="6986DFDF" w14:textId="77777777" w:rsidR="00686D02" w:rsidRPr="00686D02" w:rsidRDefault="00686D02" w:rsidP="00686D02">
      <w:pPr>
        <w:spacing w:line="240" w:lineRule="auto"/>
        <w:rPr>
          <w:rFonts w:cs="Times New Roman"/>
          <w:sz w:val="16"/>
          <w:szCs w:val="16"/>
        </w:rPr>
      </w:pPr>
      <w:r w:rsidRPr="00686D02">
        <w:rPr>
          <w:rFonts w:cs="Times New Roman"/>
          <w:sz w:val="16"/>
          <w:szCs w:val="16"/>
        </w:rPr>
        <w:t>2c979978bbfb1c2c30bf9da5176e4ade</w:t>
      </w:r>
    </w:p>
    <w:p w14:paraId="764767EB" w14:textId="77777777" w:rsidR="00686D02" w:rsidRPr="00686D02" w:rsidRDefault="00686D02" w:rsidP="00686D02">
      <w:pPr>
        <w:spacing w:line="240" w:lineRule="auto"/>
        <w:rPr>
          <w:rFonts w:cs="Times New Roman"/>
          <w:sz w:val="16"/>
          <w:szCs w:val="16"/>
        </w:rPr>
      </w:pPr>
      <w:r w:rsidRPr="00686D02">
        <w:rPr>
          <w:rFonts w:cs="Times New Roman"/>
          <w:sz w:val="16"/>
          <w:szCs w:val="16"/>
        </w:rPr>
        <w:t>0ef617ddb64502b18f0b4b91d4b62773</w:t>
      </w:r>
    </w:p>
    <w:p w14:paraId="2C6A9084" w14:textId="77777777" w:rsidR="00686D02" w:rsidRPr="00686D02" w:rsidRDefault="00686D02" w:rsidP="00686D02">
      <w:pPr>
        <w:spacing w:line="240" w:lineRule="auto"/>
        <w:rPr>
          <w:rFonts w:cs="Times New Roman"/>
          <w:sz w:val="16"/>
          <w:szCs w:val="16"/>
        </w:rPr>
      </w:pPr>
      <w:r w:rsidRPr="00686D02">
        <w:rPr>
          <w:rFonts w:cs="Times New Roman"/>
          <w:sz w:val="16"/>
          <w:szCs w:val="16"/>
        </w:rPr>
        <w:t>0a4bdd6bfcb84f80e19dc1fe650a4d7f</w:t>
      </w:r>
    </w:p>
    <w:p w14:paraId="0F36F265" w14:textId="77777777" w:rsidR="00686D02" w:rsidRPr="00686D02" w:rsidRDefault="00686D02" w:rsidP="00686D02">
      <w:pPr>
        <w:spacing w:line="240" w:lineRule="auto"/>
        <w:rPr>
          <w:rFonts w:cs="Times New Roman"/>
          <w:sz w:val="16"/>
          <w:szCs w:val="16"/>
        </w:rPr>
      </w:pPr>
      <w:r w:rsidRPr="00686D02">
        <w:rPr>
          <w:rFonts w:cs="Times New Roman"/>
          <w:sz w:val="16"/>
          <w:szCs w:val="16"/>
        </w:rPr>
        <w:t>0efe37e4ce76e481b8f0cfc322f524fb</w:t>
      </w:r>
    </w:p>
    <w:p w14:paraId="49FDC962" w14:textId="77777777" w:rsidR="00686D02" w:rsidRPr="00686D02" w:rsidRDefault="00686D02" w:rsidP="00686D02">
      <w:pPr>
        <w:spacing w:line="240" w:lineRule="auto"/>
        <w:rPr>
          <w:rFonts w:cs="Times New Roman"/>
          <w:sz w:val="16"/>
          <w:szCs w:val="16"/>
        </w:rPr>
      </w:pPr>
      <w:r w:rsidRPr="00686D02">
        <w:rPr>
          <w:rFonts w:cs="Times New Roman"/>
          <w:sz w:val="16"/>
          <w:szCs w:val="16"/>
        </w:rPr>
        <w:t>0f0e2628a550f01d6ce265e5a30b43b1</w:t>
      </w:r>
    </w:p>
    <w:p w14:paraId="28239363" w14:textId="77777777" w:rsidR="00686D02" w:rsidRPr="00686D02" w:rsidRDefault="00686D02" w:rsidP="00686D02">
      <w:pPr>
        <w:spacing w:line="240" w:lineRule="auto"/>
        <w:rPr>
          <w:rFonts w:cs="Times New Roman"/>
          <w:sz w:val="16"/>
          <w:szCs w:val="16"/>
        </w:rPr>
      </w:pPr>
      <w:r w:rsidRPr="00686D02">
        <w:rPr>
          <w:rFonts w:cs="Times New Roman"/>
          <w:sz w:val="16"/>
          <w:szCs w:val="16"/>
        </w:rPr>
        <w:t>0c79e2f23b0bbd2131c4348d452d87c1</w:t>
      </w:r>
    </w:p>
    <w:p w14:paraId="77DA0E2F" w14:textId="77777777" w:rsidR="00686D02" w:rsidRPr="00686D02" w:rsidRDefault="00686D02" w:rsidP="00686D02">
      <w:pPr>
        <w:spacing w:line="240" w:lineRule="auto"/>
        <w:rPr>
          <w:rFonts w:cs="Times New Roman"/>
          <w:sz w:val="16"/>
          <w:szCs w:val="16"/>
        </w:rPr>
      </w:pPr>
      <w:r w:rsidRPr="00686D02">
        <w:rPr>
          <w:rFonts w:cs="Times New Roman"/>
          <w:sz w:val="16"/>
          <w:szCs w:val="16"/>
        </w:rPr>
        <w:t>0c7b0c6215b0cc14379fc336a0ef7854</w:t>
      </w:r>
    </w:p>
    <w:p w14:paraId="035F1D62" w14:textId="77777777" w:rsidR="00686D02" w:rsidRPr="00686D02" w:rsidRDefault="00686D02" w:rsidP="00686D02">
      <w:pPr>
        <w:spacing w:line="240" w:lineRule="auto"/>
        <w:rPr>
          <w:rFonts w:cs="Times New Roman"/>
          <w:sz w:val="16"/>
          <w:szCs w:val="16"/>
        </w:rPr>
      </w:pPr>
      <w:r w:rsidRPr="00686D02">
        <w:rPr>
          <w:rFonts w:cs="Times New Roman"/>
          <w:sz w:val="16"/>
          <w:szCs w:val="16"/>
        </w:rPr>
        <w:t>0e54f16c3b9d7e0443b91a7e74d20514</w:t>
      </w:r>
    </w:p>
    <w:p w14:paraId="72F6F943" w14:textId="77777777" w:rsidR="00686D02" w:rsidRPr="00686D02" w:rsidRDefault="00686D02" w:rsidP="00686D02">
      <w:pPr>
        <w:spacing w:line="240" w:lineRule="auto"/>
        <w:rPr>
          <w:rFonts w:cs="Times New Roman"/>
          <w:sz w:val="16"/>
          <w:szCs w:val="16"/>
        </w:rPr>
      </w:pPr>
      <w:r w:rsidRPr="00686D02">
        <w:rPr>
          <w:rFonts w:cs="Times New Roman"/>
          <w:sz w:val="16"/>
          <w:szCs w:val="16"/>
        </w:rPr>
        <w:t>0e631d354adb289a825f87f8ac842ea4</w:t>
      </w:r>
    </w:p>
    <w:p w14:paraId="07C5762E" w14:textId="77777777" w:rsidR="00686D02" w:rsidRPr="00686D02" w:rsidRDefault="00686D02" w:rsidP="00686D02">
      <w:pPr>
        <w:spacing w:line="240" w:lineRule="auto"/>
        <w:rPr>
          <w:rFonts w:cs="Times New Roman"/>
          <w:sz w:val="16"/>
          <w:szCs w:val="16"/>
        </w:rPr>
      </w:pPr>
      <w:r w:rsidRPr="00686D02">
        <w:rPr>
          <w:rFonts w:cs="Times New Roman"/>
          <w:sz w:val="16"/>
          <w:szCs w:val="16"/>
        </w:rPr>
        <w:t>0c46bfca7041a2a14e258a8d316def54</w:t>
      </w:r>
    </w:p>
    <w:p w14:paraId="3D53797C" w14:textId="77777777" w:rsidR="00686D02" w:rsidRPr="00686D02" w:rsidRDefault="00686D02" w:rsidP="00686D02">
      <w:pPr>
        <w:spacing w:line="240" w:lineRule="auto"/>
        <w:rPr>
          <w:rFonts w:cs="Times New Roman"/>
          <w:sz w:val="16"/>
          <w:szCs w:val="16"/>
        </w:rPr>
      </w:pPr>
      <w:r w:rsidRPr="00686D02">
        <w:rPr>
          <w:rFonts w:cs="Times New Roman"/>
          <w:sz w:val="16"/>
          <w:szCs w:val="16"/>
        </w:rPr>
        <w:t>2a896d5363bf9d8c1482c268452a11ce</w:t>
      </w:r>
    </w:p>
    <w:p w14:paraId="46685B6B" w14:textId="77777777" w:rsidR="00686D02" w:rsidRPr="00686D02" w:rsidRDefault="00686D02" w:rsidP="00686D02">
      <w:pPr>
        <w:spacing w:line="240" w:lineRule="auto"/>
        <w:rPr>
          <w:rFonts w:cs="Times New Roman"/>
          <w:sz w:val="16"/>
          <w:szCs w:val="16"/>
        </w:rPr>
      </w:pPr>
      <w:r w:rsidRPr="00686D02">
        <w:rPr>
          <w:rFonts w:cs="Times New Roman"/>
          <w:sz w:val="16"/>
          <w:szCs w:val="16"/>
        </w:rPr>
        <w:t>0a14344055ec588ac14c31263a91cfe3</w:t>
      </w:r>
    </w:p>
    <w:p w14:paraId="2C87FBC1" w14:textId="77777777" w:rsidR="00686D02" w:rsidRPr="00686D02" w:rsidRDefault="00686D02" w:rsidP="00686D02">
      <w:pPr>
        <w:spacing w:line="240" w:lineRule="auto"/>
        <w:rPr>
          <w:rFonts w:cs="Times New Roman"/>
          <w:sz w:val="16"/>
          <w:szCs w:val="16"/>
        </w:rPr>
      </w:pPr>
      <w:r w:rsidRPr="00686D02">
        <w:rPr>
          <w:rFonts w:cs="Times New Roman"/>
          <w:sz w:val="16"/>
          <w:szCs w:val="16"/>
        </w:rPr>
        <w:t>0d34f3e380fc9bc1c11ab6411ae09934</w:t>
      </w:r>
    </w:p>
    <w:p w14:paraId="77D1D375" w14:textId="77777777" w:rsidR="00686D02" w:rsidRPr="00686D02" w:rsidRDefault="00686D02" w:rsidP="00686D02">
      <w:pPr>
        <w:spacing w:line="240" w:lineRule="auto"/>
        <w:rPr>
          <w:rFonts w:cs="Times New Roman"/>
          <w:sz w:val="16"/>
          <w:szCs w:val="16"/>
        </w:rPr>
      </w:pPr>
      <w:r w:rsidRPr="00686D02">
        <w:rPr>
          <w:rFonts w:cs="Times New Roman"/>
          <w:sz w:val="16"/>
          <w:szCs w:val="16"/>
        </w:rPr>
        <w:t>0d38b91440065c2ce859700cefbb9b41</w:t>
      </w:r>
    </w:p>
    <w:p w14:paraId="47AA201F" w14:textId="77777777" w:rsidR="00686D02" w:rsidRPr="00686D02" w:rsidRDefault="00686D02" w:rsidP="00686D02">
      <w:pPr>
        <w:spacing w:line="240" w:lineRule="auto"/>
        <w:rPr>
          <w:rFonts w:cs="Times New Roman"/>
          <w:sz w:val="16"/>
          <w:szCs w:val="16"/>
        </w:rPr>
      </w:pPr>
      <w:r w:rsidRPr="00686D02">
        <w:rPr>
          <w:rFonts w:cs="Times New Roman"/>
          <w:sz w:val="16"/>
          <w:szCs w:val="16"/>
        </w:rPr>
        <w:t>0d3b387cd5726c4ba37999dbc4a0d25f</w:t>
      </w:r>
    </w:p>
    <w:p w14:paraId="649F1F66" w14:textId="77777777" w:rsidR="00686D02" w:rsidRPr="00686D02" w:rsidRDefault="00686D02" w:rsidP="00686D02">
      <w:pPr>
        <w:spacing w:line="240" w:lineRule="auto"/>
        <w:rPr>
          <w:rFonts w:cs="Times New Roman"/>
          <w:sz w:val="16"/>
          <w:szCs w:val="16"/>
        </w:rPr>
      </w:pPr>
      <w:r w:rsidRPr="00686D02">
        <w:rPr>
          <w:rFonts w:cs="Times New Roman"/>
          <w:sz w:val="16"/>
          <w:szCs w:val="16"/>
        </w:rPr>
        <w:t>1eeaf8ddd90481b6f52472f649b107f0</w:t>
      </w:r>
    </w:p>
    <w:p w14:paraId="4784799A" w14:textId="77777777" w:rsidR="00686D02" w:rsidRPr="00686D02" w:rsidRDefault="00686D02" w:rsidP="00686D02">
      <w:pPr>
        <w:spacing w:line="240" w:lineRule="auto"/>
        <w:rPr>
          <w:rFonts w:cs="Times New Roman"/>
          <w:sz w:val="16"/>
          <w:szCs w:val="16"/>
        </w:rPr>
      </w:pPr>
      <w:r w:rsidRPr="00686D02">
        <w:rPr>
          <w:rFonts w:cs="Times New Roman"/>
          <w:sz w:val="16"/>
          <w:szCs w:val="16"/>
        </w:rPr>
        <w:t>0e81f2b162424eec005a1e424f3b5e09</w:t>
      </w:r>
    </w:p>
    <w:p w14:paraId="4039D1DA" w14:textId="77777777" w:rsidR="00686D02" w:rsidRPr="00686D02" w:rsidRDefault="00686D02" w:rsidP="00686D02">
      <w:pPr>
        <w:spacing w:line="240" w:lineRule="auto"/>
        <w:rPr>
          <w:rFonts w:cs="Times New Roman"/>
          <w:sz w:val="16"/>
          <w:szCs w:val="16"/>
        </w:rPr>
      </w:pPr>
      <w:r w:rsidRPr="00686D02">
        <w:rPr>
          <w:rFonts w:cs="Times New Roman"/>
          <w:sz w:val="16"/>
          <w:szCs w:val="16"/>
        </w:rPr>
        <w:t>0c539aad5a42ef48afcce8b6e024d7de</w:t>
      </w:r>
    </w:p>
    <w:p w14:paraId="053467EC" w14:textId="77777777" w:rsidR="00686D02" w:rsidRPr="00686D02" w:rsidRDefault="00686D02" w:rsidP="00686D02">
      <w:pPr>
        <w:spacing w:line="240" w:lineRule="auto"/>
        <w:rPr>
          <w:rFonts w:cs="Times New Roman"/>
          <w:sz w:val="16"/>
          <w:szCs w:val="16"/>
        </w:rPr>
      </w:pPr>
      <w:r w:rsidRPr="00686D02">
        <w:rPr>
          <w:rFonts w:cs="Times New Roman"/>
          <w:sz w:val="16"/>
          <w:szCs w:val="16"/>
        </w:rPr>
        <w:t>0e8eb89f94863825e5c801b753aaa8e4</w:t>
      </w:r>
    </w:p>
    <w:p w14:paraId="46838666" w14:textId="77777777" w:rsidR="00686D02" w:rsidRPr="00686D02" w:rsidRDefault="00686D02" w:rsidP="00686D02">
      <w:pPr>
        <w:spacing w:line="240" w:lineRule="auto"/>
        <w:rPr>
          <w:rFonts w:cs="Times New Roman"/>
          <w:sz w:val="16"/>
          <w:szCs w:val="16"/>
        </w:rPr>
      </w:pPr>
      <w:r w:rsidRPr="00686D02">
        <w:rPr>
          <w:rFonts w:cs="Times New Roman"/>
          <w:sz w:val="16"/>
          <w:szCs w:val="16"/>
        </w:rPr>
        <w:t>1ef1618049af0e77f62295b6358a4b49</w:t>
      </w:r>
    </w:p>
    <w:p w14:paraId="3EC7E3B3" w14:textId="77777777" w:rsidR="00686D02" w:rsidRPr="00686D02" w:rsidRDefault="00686D02" w:rsidP="00686D02">
      <w:pPr>
        <w:spacing w:line="240" w:lineRule="auto"/>
        <w:rPr>
          <w:rFonts w:cs="Times New Roman"/>
          <w:sz w:val="16"/>
          <w:szCs w:val="16"/>
        </w:rPr>
      </w:pPr>
      <w:r w:rsidRPr="00686D02">
        <w:rPr>
          <w:rFonts w:cs="Times New Roman"/>
          <w:sz w:val="16"/>
          <w:szCs w:val="16"/>
        </w:rPr>
        <w:t>1ef44f95f4f7e31ba338c9ee93dbef04</w:t>
      </w:r>
    </w:p>
    <w:p w14:paraId="15773268" w14:textId="77777777" w:rsidR="00686D02" w:rsidRPr="00686D02" w:rsidRDefault="00686D02" w:rsidP="00686D02">
      <w:pPr>
        <w:spacing w:line="240" w:lineRule="auto"/>
        <w:rPr>
          <w:rFonts w:cs="Times New Roman"/>
          <w:sz w:val="16"/>
          <w:szCs w:val="16"/>
        </w:rPr>
      </w:pPr>
      <w:r w:rsidRPr="00686D02">
        <w:rPr>
          <w:rFonts w:cs="Times New Roman"/>
          <w:sz w:val="16"/>
          <w:szCs w:val="16"/>
        </w:rPr>
        <w:t>1f00dcce8f5b286c506000369d2652cb</w:t>
      </w:r>
    </w:p>
    <w:p w14:paraId="18D5743C" w14:textId="77777777" w:rsidR="00686D02" w:rsidRPr="00686D02" w:rsidRDefault="00686D02" w:rsidP="00686D02">
      <w:pPr>
        <w:spacing w:line="240" w:lineRule="auto"/>
        <w:rPr>
          <w:rFonts w:cs="Times New Roman"/>
          <w:sz w:val="16"/>
          <w:szCs w:val="16"/>
        </w:rPr>
      </w:pPr>
      <w:r w:rsidRPr="00686D02">
        <w:rPr>
          <w:rFonts w:cs="Times New Roman"/>
          <w:sz w:val="16"/>
          <w:szCs w:val="16"/>
        </w:rPr>
        <w:t>1f0b81fb325fd3a1262c5bc9b435f0d0</w:t>
      </w:r>
    </w:p>
    <w:p w14:paraId="4FD8DAF7" w14:textId="77777777" w:rsidR="00686D02" w:rsidRPr="00686D02" w:rsidRDefault="00686D02" w:rsidP="00686D02">
      <w:pPr>
        <w:spacing w:line="240" w:lineRule="auto"/>
        <w:rPr>
          <w:rFonts w:cs="Times New Roman"/>
          <w:sz w:val="16"/>
          <w:szCs w:val="16"/>
        </w:rPr>
      </w:pPr>
      <w:r w:rsidRPr="00686D02">
        <w:rPr>
          <w:rFonts w:cs="Times New Roman"/>
          <w:sz w:val="16"/>
          <w:szCs w:val="16"/>
        </w:rPr>
        <w:t>0cfbe6b04158733ebcfa5a579132b654</w:t>
      </w:r>
    </w:p>
    <w:p w14:paraId="4D552646" w14:textId="77777777" w:rsidR="00686D02" w:rsidRPr="00686D02" w:rsidRDefault="00686D02" w:rsidP="00686D02">
      <w:pPr>
        <w:spacing w:line="240" w:lineRule="auto"/>
        <w:rPr>
          <w:rFonts w:cs="Times New Roman"/>
          <w:sz w:val="16"/>
          <w:szCs w:val="16"/>
        </w:rPr>
      </w:pPr>
      <w:r w:rsidRPr="00686D02">
        <w:rPr>
          <w:rFonts w:cs="Times New Roman"/>
          <w:sz w:val="16"/>
          <w:szCs w:val="16"/>
        </w:rPr>
        <w:t>1f1b55c088eb4f27873b9566f292e9f7</w:t>
      </w:r>
    </w:p>
    <w:p w14:paraId="56AA1E86" w14:textId="77777777" w:rsidR="00686D02" w:rsidRPr="00686D02" w:rsidRDefault="00686D02" w:rsidP="00686D02">
      <w:pPr>
        <w:spacing w:line="240" w:lineRule="auto"/>
        <w:rPr>
          <w:rFonts w:cs="Times New Roman"/>
          <w:sz w:val="16"/>
          <w:szCs w:val="16"/>
        </w:rPr>
      </w:pPr>
      <w:r w:rsidRPr="00686D02">
        <w:rPr>
          <w:rFonts w:cs="Times New Roman"/>
          <w:sz w:val="16"/>
          <w:szCs w:val="16"/>
        </w:rPr>
        <w:t>02bf2ed637b4ac10a583682672c14935</w:t>
      </w:r>
    </w:p>
    <w:p w14:paraId="5761E560" w14:textId="77777777" w:rsidR="00686D02" w:rsidRPr="00686D02" w:rsidRDefault="00686D02" w:rsidP="00686D02">
      <w:pPr>
        <w:spacing w:line="240" w:lineRule="auto"/>
        <w:rPr>
          <w:rFonts w:cs="Times New Roman"/>
          <w:sz w:val="16"/>
          <w:szCs w:val="16"/>
        </w:rPr>
      </w:pPr>
      <w:r w:rsidRPr="00686D02">
        <w:rPr>
          <w:rFonts w:cs="Times New Roman"/>
          <w:sz w:val="16"/>
          <w:szCs w:val="16"/>
        </w:rPr>
        <w:t>0be919847b075017f97c6d6bece8c986</w:t>
      </w:r>
    </w:p>
    <w:p w14:paraId="61A986E3" w14:textId="77777777" w:rsidR="00686D02" w:rsidRPr="00686D02" w:rsidRDefault="00686D02" w:rsidP="00686D02">
      <w:pPr>
        <w:spacing w:line="240" w:lineRule="auto"/>
        <w:rPr>
          <w:rFonts w:cs="Times New Roman"/>
          <w:sz w:val="16"/>
          <w:szCs w:val="16"/>
        </w:rPr>
      </w:pPr>
      <w:r w:rsidRPr="00686D02">
        <w:rPr>
          <w:rFonts w:cs="Times New Roman"/>
          <w:sz w:val="16"/>
          <w:szCs w:val="16"/>
        </w:rPr>
        <w:t>2adbd821182bdd8d14a5f4156a9ae7c0</w:t>
      </w:r>
    </w:p>
    <w:p w14:paraId="3FA8ABB3" w14:textId="77777777" w:rsidR="00686D02" w:rsidRPr="00686D02" w:rsidRDefault="00686D02" w:rsidP="00686D02">
      <w:pPr>
        <w:spacing w:line="240" w:lineRule="auto"/>
        <w:rPr>
          <w:rFonts w:cs="Times New Roman"/>
          <w:sz w:val="16"/>
          <w:szCs w:val="16"/>
        </w:rPr>
      </w:pPr>
      <w:r w:rsidRPr="00686D02">
        <w:rPr>
          <w:rFonts w:cs="Times New Roman"/>
          <w:sz w:val="16"/>
          <w:szCs w:val="16"/>
        </w:rPr>
        <w:t>0d669404abb42155c5656853409f9fd5</w:t>
      </w:r>
    </w:p>
    <w:p w14:paraId="44CFC7D2" w14:textId="77777777" w:rsidR="00686D02" w:rsidRPr="00686D02" w:rsidRDefault="00686D02" w:rsidP="00686D02">
      <w:pPr>
        <w:spacing w:line="240" w:lineRule="auto"/>
        <w:rPr>
          <w:rFonts w:cs="Times New Roman"/>
          <w:sz w:val="16"/>
          <w:szCs w:val="16"/>
        </w:rPr>
      </w:pPr>
      <w:r w:rsidRPr="00686D02">
        <w:rPr>
          <w:rFonts w:cs="Times New Roman"/>
          <w:sz w:val="16"/>
          <w:szCs w:val="16"/>
        </w:rPr>
        <w:t>1f259dc5df587990a70a92b3af4cc8f1</w:t>
      </w:r>
    </w:p>
    <w:p w14:paraId="72319C4D" w14:textId="77777777" w:rsidR="00686D02" w:rsidRPr="00686D02" w:rsidRDefault="00686D02" w:rsidP="00686D02">
      <w:pPr>
        <w:spacing w:line="240" w:lineRule="auto"/>
        <w:rPr>
          <w:rFonts w:cs="Times New Roman"/>
          <w:sz w:val="16"/>
          <w:szCs w:val="16"/>
        </w:rPr>
      </w:pPr>
      <w:r w:rsidRPr="00686D02">
        <w:rPr>
          <w:rFonts w:cs="Times New Roman"/>
          <w:sz w:val="16"/>
          <w:szCs w:val="16"/>
        </w:rPr>
        <w:t>2afa471b99f157b98381de2140d992fe</w:t>
      </w:r>
    </w:p>
    <w:p w14:paraId="74462E14" w14:textId="77777777" w:rsidR="00686D02" w:rsidRPr="00686D02" w:rsidRDefault="00686D02" w:rsidP="00686D02">
      <w:pPr>
        <w:spacing w:line="240" w:lineRule="auto"/>
        <w:rPr>
          <w:rFonts w:cs="Times New Roman"/>
          <w:sz w:val="16"/>
          <w:szCs w:val="16"/>
        </w:rPr>
      </w:pPr>
      <w:r w:rsidRPr="00686D02">
        <w:rPr>
          <w:rFonts w:cs="Times New Roman"/>
          <w:sz w:val="16"/>
          <w:szCs w:val="16"/>
        </w:rPr>
        <w:t>1f327484b06690cfaa5620bcf3222093</w:t>
      </w:r>
    </w:p>
    <w:p w14:paraId="4362BC10" w14:textId="77777777" w:rsidR="00686D02" w:rsidRPr="00686D02" w:rsidRDefault="00686D02" w:rsidP="00686D02">
      <w:pPr>
        <w:spacing w:line="240" w:lineRule="auto"/>
        <w:rPr>
          <w:rFonts w:cs="Times New Roman"/>
          <w:sz w:val="16"/>
          <w:szCs w:val="16"/>
        </w:rPr>
      </w:pPr>
      <w:r w:rsidRPr="00686D02">
        <w:rPr>
          <w:rFonts w:cs="Times New Roman"/>
          <w:sz w:val="16"/>
          <w:szCs w:val="16"/>
        </w:rPr>
        <w:t>1f32d3978c956928566b237c117a7a53</w:t>
      </w:r>
    </w:p>
    <w:p w14:paraId="3DD582F6" w14:textId="77777777" w:rsidR="00686D02" w:rsidRPr="00686D02" w:rsidRDefault="00686D02" w:rsidP="00686D02">
      <w:pPr>
        <w:spacing w:line="240" w:lineRule="auto"/>
        <w:rPr>
          <w:rFonts w:cs="Times New Roman"/>
          <w:sz w:val="16"/>
          <w:szCs w:val="16"/>
        </w:rPr>
      </w:pPr>
      <w:r w:rsidRPr="00686D02">
        <w:rPr>
          <w:rFonts w:cs="Times New Roman"/>
          <w:sz w:val="16"/>
          <w:szCs w:val="16"/>
        </w:rPr>
        <w:t>0edf436516b3c8ed48064bc8e6297fdb</w:t>
      </w:r>
    </w:p>
    <w:p w14:paraId="430DE657" w14:textId="77777777" w:rsidR="00686D02" w:rsidRPr="00686D02" w:rsidRDefault="00686D02" w:rsidP="00686D02">
      <w:pPr>
        <w:spacing w:line="240" w:lineRule="auto"/>
        <w:rPr>
          <w:rFonts w:cs="Times New Roman"/>
          <w:sz w:val="16"/>
          <w:szCs w:val="16"/>
        </w:rPr>
      </w:pPr>
      <w:r w:rsidRPr="00686D02">
        <w:rPr>
          <w:rFonts w:cs="Times New Roman"/>
          <w:sz w:val="16"/>
          <w:szCs w:val="16"/>
        </w:rPr>
        <w:lastRenderedPageBreak/>
        <w:t>0d0dec462b4031e1e6de459511b35d32</w:t>
      </w:r>
    </w:p>
    <w:p w14:paraId="074A82AF" w14:textId="77777777" w:rsidR="00686D02" w:rsidRPr="00686D02" w:rsidRDefault="00686D02" w:rsidP="00686D02">
      <w:pPr>
        <w:spacing w:line="240" w:lineRule="auto"/>
        <w:rPr>
          <w:rFonts w:cs="Times New Roman"/>
          <w:sz w:val="16"/>
          <w:szCs w:val="16"/>
        </w:rPr>
      </w:pPr>
      <w:r w:rsidRPr="00686D02">
        <w:rPr>
          <w:rFonts w:cs="Times New Roman"/>
          <w:sz w:val="16"/>
          <w:szCs w:val="16"/>
        </w:rPr>
        <w:t>2b015f403fd577e57f865519a24a3be2</w:t>
      </w:r>
    </w:p>
    <w:p w14:paraId="50841657" w14:textId="77777777" w:rsidR="00686D02" w:rsidRPr="00686D02" w:rsidRDefault="00686D02" w:rsidP="00686D02">
      <w:pPr>
        <w:spacing w:line="240" w:lineRule="auto"/>
        <w:rPr>
          <w:rFonts w:cs="Times New Roman"/>
          <w:sz w:val="16"/>
          <w:szCs w:val="16"/>
        </w:rPr>
      </w:pPr>
      <w:r w:rsidRPr="00686D02">
        <w:rPr>
          <w:rFonts w:cs="Times New Roman"/>
          <w:sz w:val="16"/>
          <w:szCs w:val="16"/>
        </w:rPr>
        <w:t>0c9e981346720ac9ee9441b05dd802e3</w:t>
      </w:r>
    </w:p>
    <w:p w14:paraId="7659EC3B" w14:textId="77777777" w:rsidR="00686D02" w:rsidRPr="00686D02" w:rsidRDefault="00686D02" w:rsidP="00686D02">
      <w:pPr>
        <w:spacing w:line="240" w:lineRule="auto"/>
        <w:rPr>
          <w:rFonts w:cs="Times New Roman"/>
          <w:sz w:val="16"/>
          <w:szCs w:val="16"/>
        </w:rPr>
      </w:pPr>
      <w:r w:rsidRPr="00686D02">
        <w:rPr>
          <w:rFonts w:cs="Times New Roman"/>
          <w:sz w:val="16"/>
          <w:szCs w:val="16"/>
        </w:rPr>
        <w:t>02ef1d211ff92eeef6cc0f40147fcfe1</w:t>
      </w:r>
    </w:p>
    <w:p w14:paraId="72C89176" w14:textId="77777777" w:rsidR="00686D02" w:rsidRPr="00686D02" w:rsidRDefault="00686D02" w:rsidP="00686D02">
      <w:pPr>
        <w:spacing w:line="240" w:lineRule="auto"/>
        <w:rPr>
          <w:rFonts w:cs="Times New Roman"/>
          <w:sz w:val="16"/>
          <w:szCs w:val="16"/>
        </w:rPr>
      </w:pPr>
      <w:r w:rsidRPr="00686D02">
        <w:rPr>
          <w:rFonts w:cs="Times New Roman"/>
          <w:sz w:val="16"/>
          <w:szCs w:val="16"/>
        </w:rPr>
        <w:t>1f5871780ac193732e7f50ba64115604</w:t>
      </w:r>
    </w:p>
    <w:p w14:paraId="138149CA" w14:textId="77777777" w:rsidR="00686D02" w:rsidRPr="00686D02" w:rsidRDefault="00686D02" w:rsidP="00686D02">
      <w:pPr>
        <w:spacing w:line="240" w:lineRule="auto"/>
        <w:rPr>
          <w:rFonts w:cs="Times New Roman"/>
          <w:sz w:val="16"/>
          <w:szCs w:val="16"/>
        </w:rPr>
      </w:pPr>
      <w:r w:rsidRPr="00686D02">
        <w:rPr>
          <w:rFonts w:cs="Times New Roman"/>
          <w:sz w:val="16"/>
          <w:szCs w:val="16"/>
        </w:rPr>
        <w:t>0bf90f37966247190339c3b3ed128ce7</w:t>
      </w:r>
    </w:p>
    <w:p w14:paraId="61F88FD7" w14:textId="77777777" w:rsidR="00686D02" w:rsidRPr="00686D02" w:rsidRDefault="00686D02" w:rsidP="00686D02">
      <w:pPr>
        <w:spacing w:line="240" w:lineRule="auto"/>
        <w:rPr>
          <w:rFonts w:cs="Times New Roman"/>
          <w:sz w:val="16"/>
          <w:szCs w:val="16"/>
        </w:rPr>
      </w:pPr>
      <w:r w:rsidRPr="00686D02">
        <w:rPr>
          <w:rFonts w:cs="Times New Roman"/>
          <w:sz w:val="16"/>
          <w:szCs w:val="16"/>
        </w:rPr>
        <w:t>1f62853f32ed6667aa251726fd7af9dc</w:t>
      </w:r>
    </w:p>
    <w:p w14:paraId="17B3138F" w14:textId="77777777" w:rsidR="00686D02" w:rsidRPr="00686D02" w:rsidRDefault="00686D02" w:rsidP="00686D02">
      <w:pPr>
        <w:spacing w:line="240" w:lineRule="auto"/>
        <w:rPr>
          <w:rFonts w:cs="Times New Roman"/>
          <w:sz w:val="16"/>
          <w:szCs w:val="16"/>
        </w:rPr>
      </w:pPr>
      <w:r w:rsidRPr="00686D02">
        <w:rPr>
          <w:rFonts w:cs="Times New Roman"/>
          <w:sz w:val="16"/>
          <w:szCs w:val="16"/>
        </w:rPr>
        <w:t>1f630fe49ec3c049a959fb408bf36e95</w:t>
      </w:r>
    </w:p>
    <w:p w14:paraId="4C02105E" w14:textId="77777777" w:rsidR="00686D02" w:rsidRPr="00686D02" w:rsidRDefault="00686D02" w:rsidP="00686D02">
      <w:pPr>
        <w:spacing w:line="240" w:lineRule="auto"/>
        <w:rPr>
          <w:rFonts w:cs="Times New Roman"/>
          <w:sz w:val="16"/>
          <w:szCs w:val="16"/>
        </w:rPr>
      </w:pPr>
      <w:r w:rsidRPr="00686D02">
        <w:rPr>
          <w:rFonts w:cs="Times New Roman"/>
          <w:sz w:val="16"/>
          <w:szCs w:val="16"/>
        </w:rPr>
        <w:t>1f6aed7f30b9c750d21ec105ce668017</w:t>
      </w:r>
    </w:p>
    <w:p w14:paraId="063AC191" w14:textId="77777777" w:rsidR="00686D02" w:rsidRPr="00686D02" w:rsidRDefault="00686D02" w:rsidP="00686D02">
      <w:pPr>
        <w:spacing w:line="240" w:lineRule="auto"/>
        <w:rPr>
          <w:rFonts w:cs="Times New Roman"/>
          <w:sz w:val="16"/>
          <w:szCs w:val="16"/>
        </w:rPr>
      </w:pPr>
      <w:r w:rsidRPr="00686D02">
        <w:rPr>
          <w:rFonts w:cs="Times New Roman"/>
          <w:sz w:val="16"/>
          <w:szCs w:val="16"/>
        </w:rPr>
        <w:t>2b3cf676e829f62e4ddebaad085be2e7</w:t>
      </w:r>
    </w:p>
    <w:p w14:paraId="17207BDE" w14:textId="77777777" w:rsidR="00686D02" w:rsidRPr="00686D02" w:rsidRDefault="00686D02" w:rsidP="00686D02">
      <w:pPr>
        <w:spacing w:line="240" w:lineRule="auto"/>
        <w:rPr>
          <w:rFonts w:cs="Times New Roman"/>
          <w:sz w:val="16"/>
          <w:szCs w:val="16"/>
        </w:rPr>
      </w:pPr>
      <w:r w:rsidRPr="00686D02">
        <w:rPr>
          <w:rFonts w:cs="Times New Roman"/>
          <w:sz w:val="16"/>
          <w:szCs w:val="16"/>
        </w:rPr>
        <w:t>1f72d6e1fd14f27d9110a916b1ab52b6</w:t>
      </w:r>
    </w:p>
    <w:p w14:paraId="543CC339" w14:textId="77777777" w:rsidR="00686D02" w:rsidRPr="00686D02" w:rsidRDefault="00686D02" w:rsidP="00686D02">
      <w:pPr>
        <w:spacing w:line="240" w:lineRule="auto"/>
        <w:rPr>
          <w:rFonts w:cs="Times New Roman"/>
          <w:sz w:val="16"/>
          <w:szCs w:val="16"/>
        </w:rPr>
      </w:pPr>
      <w:r w:rsidRPr="00686D02">
        <w:rPr>
          <w:rFonts w:cs="Times New Roman"/>
          <w:sz w:val="16"/>
          <w:szCs w:val="16"/>
        </w:rPr>
        <w:t>1f76e60d8df2cbf5a8c85c4dfbe4b786</w:t>
      </w:r>
    </w:p>
    <w:p w14:paraId="3A1A37CD" w14:textId="77777777" w:rsidR="00686D02" w:rsidRPr="00686D02" w:rsidRDefault="00686D02" w:rsidP="00686D02">
      <w:pPr>
        <w:spacing w:line="240" w:lineRule="auto"/>
        <w:rPr>
          <w:rFonts w:cs="Times New Roman"/>
          <w:sz w:val="16"/>
          <w:szCs w:val="16"/>
        </w:rPr>
      </w:pPr>
      <w:r w:rsidRPr="00686D02">
        <w:rPr>
          <w:rFonts w:cs="Times New Roman"/>
          <w:sz w:val="16"/>
          <w:szCs w:val="16"/>
        </w:rPr>
        <w:t>2b45baac6c892351136f451b007627b5</w:t>
      </w:r>
    </w:p>
    <w:p w14:paraId="1ADB8200" w14:textId="77777777" w:rsidR="00686D02" w:rsidRPr="00686D02" w:rsidRDefault="00686D02" w:rsidP="00686D02">
      <w:pPr>
        <w:spacing w:line="240" w:lineRule="auto"/>
        <w:rPr>
          <w:rFonts w:cs="Times New Roman"/>
          <w:sz w:val="16"/>
          <w:szCs w:val="16"/>
        </w:rPr>
      </w:pPr>
      <w:r w:rsidRPr="00686D02">
        <w:rPr>
          <w:rFonts w:cs="Times New Roman"/>
          <w:sz w:val="16"/>
          <w:szCs w:val="16"/>
        </w:rPr>
        <w:t>1f77b9e7a4fa201f6016e61294a34bda</w:t>
      </w:r>
    </w:p>
    <w:p w14:paraId="7216FB43" w14:textId="77777777" w:rsidR="00686D02" w:rsidRPr="00686D02" w:rsidRDefault="00686D02" w:rsidP="00686D02">
      <w:pPr>
        <w:spacing w:line="240" w:lineRule="auto"/>
        <w:rPr>
          <w:rFonts w:cs="Times New Roman"/>
          <w:sz w:val="16"/>
          <w:szCs w:val="16"/>
        </w:rPr>
      </w:pPr>
      <w:r w:rsidRPr="00686D02">
        <w:rPr>
          <w:rFonts w:cs="Times New Roman"/>
          <w:sz w:val="16"/>
          <w:szCs w:val="16"/>
        </w:rPr>
        <w:t>1f7af3599e52ef193c437e3812588fc4</w:t>
      </w:r>
    </w:p>
    <w:p w14:paraId="76B21B31" w14:textId="77777777" w:rsidR="00686D02" w:rsidRPr="00686D02" w:rsidRDefault="00686D02" w:rsidP="00686D02">
      <w:pPr>
        <w:spacing w:line="240" w:lineRule="auto"/>
        <w:rPr>
          <w:rFonts w:cs="Times New Roman"/>
          <w:sz w:val="16"/>
          <w:szCs w:val="16"/>
        </w:rPr>
      </w:pPr>
      <w:r w:rsidRPr="00686D02">
        <w:rPr>
          <w:rFonts w:cs="Times New Roman"/>
          <w:sz w:val="16"/>
          <w:szCs w:val="16"/>
        </w:rPr>
        <w:t>0d3220572417d61d1fef9df67bc39b1d</w:t>
      </w:r>
    </w:p>
    <w:p w14:paraId="29CA2FB2" w14:textId="77777777" w:rsidR="00686D02" w:rsidRPr="00686D02" w:rsidRDefault="00686D02" w:rsidP="00686D02">
      <w:pPr>
        <w:spacing w:line="240" w:lineRule="auto"/>
        <w:rPr>
          <w:rFonts w:cs="Times New Roman"/>
          <w:sz w:val="16"/>
          <w:szCs w:val="16"/>
        </w:rPr>
      </w:pPr>
      <w:r w:rsidRPr="00686D02">
        <w:rPr>
          <w:rFonts w:cs="Times New Roman"/>
          <w:sz w:val="16"/>
          <w:szCs w:val="16"/>
        </w:rPr>
        <w:t>2b6520b384357ab7d44bb6d4c588002d</w:t>
      </w:r>
    </w:p>
    <w:p w14:paraId="4C94941C" w14:textId="77777777" w:rsidR="00686D02" w:rsidRPr="00686D02" w:rsidRDefault="00686D02" w:rsidP="00686D02">
      <w:pPr>
        <w:spacing w:line="240" w:lineRule="auto"/>
        <w:rPr>
          <w:rFonts w:cs="Times New Roman"/>
          <w:sz w:val="16"/>
          <w:szCs w:val="16"/>
        </w:rPr>
      </w:pPr>
      <w:r w:rsidRPr="00686D02">
        <w:rPr>
          <w:rFonts w:cs="Times New Roman"/>
          <w:sz w:val="16"/>
          <w:szCs w:val="16"/>
        </w:rPr>
        <w:t>1f854ebb94e57713a37d1d8c7f9d459b</w:t>
      </w:r>
    </w:p>
    <w:p w14:paraId="7B02C4D8" w14:textId="77777777" w:rsidR="00686D02" w:rsidRPr="00686D02" w:rsidRDefault="00686D02" w:rsidP="00686D02">
      <w:pPr>
        <w:spacing w:line="240" w:lineRule="auto"/>
        <w:rPr>
          <w:rFonts w:cs="Times New Roman"/>
          <w:sz w:val="16"/>
          <w:szCs w:val="16"/>
        </w:rPr>
      </w:pPr>
      <w:r w:rsidRPr="00686D02">
        <w:rPr>
          <w:rFonts w:cs="Times New Roman"/>
          <w:sz w:val="16"/>
          <w:szCs w:val="16"/>
        </w:rPr>
        <w:t>1f8a5da1c454bc3b76f6b80c163ecc95</w:t>
      </w:r>
    </w:p>
    <w:p w14:paraId="34468808" w14:textId="77777777" w:rsidR="00686D02" w:rsidRPr="00686D02" w:rsidRDefault="00686D02" w:rsidP="00686D02">
      <w:pPr>
        <w:spacing w:line="240" w:lineRule="auto"/>
        <w:rPr>
          <w:rFonts w:cs="Times New Roman"/>
          <w:sz w:val="16"/>
          <w:szCs w:val="16"/>
        </w:rPr>
      </w:pPr>
      <w:r w:rsidRPr="00686D02">
        <w:rPr>
          <w:rFonts w:cs="Times New Roman"/>
          <w:sz w:val="16"/>
          <w:szCs w:val="16"/>
        </w:rPr>
        <w:t>1f94fda90ee95a3d8330455bdf8691a2</w:t>
      </w:r>
    </w:p>
    <w:p w14:paraId="10DD7499" w14:textId="77777777" w:rsidR="00686D02" w:rsidRPr="00686D02" w:rsidRDefault="00686D02" w:rsidP="00686D02">
      <w:pPr>
        <w:spacing w:line="240" w:lineRule="auto"/>
        <w:rPr>
          <w:rFonts w:cs="Times New Roman"/>
          <w:sz w:val="16"/>
          <w:szCs w:val="16"/>
        </w:rPr>
      </w:pPr>
      <w:r w:rsidRPr="00686D02">
        <w:rPr>
          <w:rFonts w:cs="Times New Roman"/>
          <w:sz w:val="16"/>
          <w:szCs w:val="16"/>
        </w:rPr>
        <w:t>0dd17e08206374349a9cf453d5ccdc5e</w:t>
      </w:r>
    </w:p>
    <w:p w14:paraId="1ACED552" w14:textId="77777777" w:rsidR="00686D02" w:rsidRPr="00686D02" w:rsidRDefault="00686D02" w:rsidP="00686D02">
      <w:pPr>
        <w:spacing w:line="240" w:lineRule="auto"/>
        <w:rPr>
          <w:rFonts w:cs="Times New Roman"/>
          <w:sz w:val="16"/>
          <w:szCs w:val="16"/>
        </w:rPr>
      </w:pPr>
      <w:r w:rsidRPr="00686D02">
        <w:rPr>
          <w:rFonts w:cs="Times New Roman"/>
          <w:sz w:val="16"/>
          <w:szCs w:val="16"/>
        </w:rPr>
        <w:t>0c0dc1a150524671d4e8f6efb8ac7620</w:t>
      </w:r>
    </w:p>
    <w:p w14:paraId="0BDA6610" w14:textId="77777777" w:rsidR="00686D02" w:rsidRPr="00686D02" w:rsidRDefault="00686D02" w:rsidP="00686D02">
      <w:pPr>
        <w:spacing w:line="240" w:lineRule="auto"/>
        <w:rPr>
          <w:rFonts w:cs="Times New Roman"/>
          <w:sz w:val="16"/>
          <w:szCs w:val="16"/>
        </w:rPr>
      </w:pPr>
      <w:r w:rsidRPr="00686D02">
        <w:rPr>
          <w:rFonts w:cs="Times New Roman"/>
          <w:sz w:val="16"/>
          <w:szCs w:val="16"/>
        </w:rPr>
        <w:t>0d3c00ea7cda2292845e6d515d193674</w:t>
      </w:r>
    </w:p>
    <w:p w14:paraId="548A1AED" w14:textId="77777777" w:rsidR="00686D02" w:rsidRPr="00686D02" w:rsidRDefault="00686D02" w:rsidP="00686D02">
      <w:pPr>
        <w:spacing w:line="240" w:lineRule="auto"/>
        <w:rPr>
          <w:rFonts w:cs="Times New Roman"/>
          <w:sz w:val="16"/>
          <w:szCs w:val="16"/>
        </w:rPr>
      </w:pPr>
      <w:r w:rsidRPr="00686D02">
        <w:rPr>
          <w:rFonts w:cs="Times New Roman"/>
          <w:sz w:val="16"/>
          <w:szCs w:val="16"/>
        </w:rPr>
        <w:t>1f9a95056880cf594c790c0254eea6d5</w:t>
      </w:r>
    </w:p>
    <w:p w14:paraId="5137C8E5" w14:textId="77777777" w:rsidR="00686D02" w:rsidRPr="00686D02" w:rsidRDefault="00686D02" w:rsidP="00686D02">
      <w:pPr>
        <w:spacing w:line="240" w:lineRule="auto"/>
        <w:rPr>
          <w:rFonts w:cs="Times New Roman"/>
          <w:sz w:val="16"/>
          <w:szCs w:val="16"/>
        </w:rPr>
      </w:pPr>
      <w:r w:rsidRPr="00686D02">
        <w:rPr>
          <w:rFonts w:cs="Times New Roman"/>
          <w:sz w:val="16"/>
          <w:szCs w:val="16"/>
        </w:rPr>
        <w:t>1f9c6f2ebf96f6bcc8a86ea7940d9346</w:t>
      </w:r>
    </w:p>
    <w:p w14:paraId="6422C804" w14:textId="77777777" w:rsidR="00686D02" w:rsidRPr="00686D02" w:rsidRDefault="00686D02" w:rsidP="00686D02">
      <w:pPr>
        <w:spacing w:line="240" w:lineRule="auto"/>
        <w:rPr>
          <w:rFonts w:cs="Times New Roman"/>
          <w:sz w:val="16"/>
          <w:szCs w:val="16"/>
        </w:rPr>
      </w:pPr>
      <w:r w:rsidRPr="00686D02">
        <w:rPr>
          <w:rFonts w:cs="Times New Roman"/>
          <w:sz w:val="16"/>
          <w:szCs w:val="16"/>
        </w:rPr>
        <w:t>2b82578ef0be8d9967f6ee3e6afd613b</w:t>
      </w:r>
    </w:p>
    <w:p w14:paraId="25601E97" w14:textId="77777777" w:rsidR="00686D02" w:rsidRPr="00686D02" w:rsidRDefault="00686D02" w:rsidP="00686D02">
      <w:pPr>
        <w:spacing w:line="240" w:lineRule="auto"/>
        <w:rPr>
          <w:rFonts w:cs="Times New Roman"/>
          <w:sz w:val="16"/>
          <w:szCs w:val="16"/>
        </w:rPr>
      </w:pPr>
      <w:r w:rsidRPr="00686D02">
        <w:rPr>
          <w:rFonts w:cs="Times New Roman"/>
          <w:sz w:val="16"/>
          <w:szCs w:val="16"/>
        </w:rPr>
        <w:t>1fb57fb5dcd1e8687352cafc948d112f</w:t>
      </w:r>
    </w:p>
    <w:p w14:paraId="7382583A" w14:textId="77777777" w:rsidR="00686D02" w:rsidRPr="00686D02" w:rsidRDefault="00686D02" w:rsidP="00686D02">
      <w:pPr>
        <w:spacing w:line="240" w:lineRule="auto"/>
        <w:rPr>
          <w:rFonts w:cs="Times New Roman"/>
          <w:sz w:val="16"/>
          <w:szCs w:val="16"/>
        </w:rPr>
      </w:pPr>
      <w:r w:rsidRPr="00686D02">
        <w:rPr>
          <w:rFonts w:cs="Times New Roman"/>
          <w:sz w:val="16"/>
          <w:szCs w:val="16"/>
        </w:rPr>
        <w:t>2b86da69be2abcf95c231cb79c2a38f2</w:t>
      </w:r>
    </w:p>
    <w:p w14:paraId="6A7F8CF3" w14:textId="77777777" w:rsidR="00686D02" w:rsidRPr="00686D02" w:rsidRDefault="00686D02" w:rsidP="00686D02">
      <w:pPr>
        <w:spacing w:line="240" w:lineRule="auto"/>
        <w:rPr>
          <w:rFonts w:cs="Times New Roman"/>
          <w:sz w:val="16"/>
          <w:szCs w:val="16"/>
        </w:rPr>
      </w:pPr>
      <w:r w:rsidRPr="00686D02">
        <w:rPr>
          <w:rFonts w:cs="Times New Roman"/>
          <w:sz w:val="16"/>
          <w:szCs w:val="16"/>
        </w:rPr>
        <w:t>2b8e19eb70e397187b28bcb6b4adfadb</w:t>
      </w:r>
    </w:p>
    <w:p w14:paraId="3A4F2510" w14:textId="77777777" w:rsidR="00686D02" w:rsidRPr="00686D02" w:rsidRDefault="00686D02" w:rsidP="00686D02">
      <w:pPr>
        <w:spacing w:line="240" w:lineRule="auto"/>
        <w:rPr>
          <w:rFonts w:cs="Times New Roman"/>
          <w:sz w:val="16"/>
          <w:szCs w:val="16"/>
        </w:rPr>
      </w:pPr>
      <w:r w:rsidRPr="00686D02">
        <w:rPr>
          <w:rFonts w:cs="Times New Roman"/>
          <w:sz w:val="16"/>
          <w:szCs w:val="16"/>
        </w:rPr>
        <w:t>2b9567003dad1496c36e9ba1a73b1e3a</w:t>
      </w:r>
    </w:p>
    <w:p w14:paraId="094DA80A" w14:textId="77777777" w:rsidR="00686D02" w:rsidRPr="00686D02" w:rsidRDefault="00686D02" w:rsidP="00686D02">
      <w:pPr>
        <w:spacing w:line="240" w:lineRule="auto"/>
        <w:rPr>
          <w:rFonts w:cs="Times New Roman"/>
          <w:sz w:val="16"/>
          <w:szCs w:val="16"/>
        </w:rPr>
      </w:pPr>
      <w:r w:rsidRPr="00686D02">
        <w:rPr>
          <w:rFonts w:cs="Times New Roman"/>
          <w:sz w:val="16"/>
          <w:szCs w:val="16"/>
        </w:rPr>
        <w:t>1fbd2eacc24a17a57cf9580f85ac6641</w:t>
      </w:r>
    </w:p>
    <w:p w14:paraId="03343737" w14:textId="77777777" w:rsidR="00686D02" w:rsidRPr="00686D02" w:rsidRDefault="00686D02" w:rsidP="00686D02">
      <w:pPr>
        <w:spacing w:line="240" w:lineRule="auto"/>
        <w:rPr>
          <w:rFonts w:cs="Times New Roman"/>
          <w:sz w:val="16"/>
          <w:szCs w:val="16"/>
        </w:rPr>
      </w:pPr>
      <w:r w:rsidRPr="00686D02">
        <w:rPr>
          <w:rFonts w:cs="Times New Roman"/>
          <w:sz w:val="16"/>
          <w:szCs w:val="16"/>
        </w:rPr>
        <w:t>2b9b88733148677740e22e30ca7ab9b7</w:t>
      </w:r>
    </w:p>
    <w:p w14:paraId="0536F993" w14:textId="77777777" w:rsidR="00686D02" w:rsidRPr="00686D02" w:rsidRDefault="00686D02" w:rsidP="00686D02">
      <w:pPr>
        <w:spacing w:line="240" w:lineRule="auto"/>
        <w:rPr>
          <w:rFonts w:cs="Times New Roman"/>
          <w:sz w:val="16"/>
          <w:szCs w:val="16"/>
        </w:rPr>
      </w:pPr>
      <w:r w:rsidRPr="00686D02">
        <w:rPr>
          <w:rFonts w:cs="Times New Roman"/>
          <w:sz w:val="16"/>
          <w:szCs w:val="16"/>
        </w:rPr>
        <w:t>0e0c78f17f772a6d56bf394b98be02ad</w:t>
      </w:r>
    </w:p>
    <w:p w14:paraId="29111F8C" w14:textId="77777777" w:rsidR="00686D02" w:rsidRPr="00686D02" w:rsidRDefault="00686D02" w:rsidP="00686D02">
      <w:pPr>
        <w:spacing w:line="240" w:lineRule="auto"/>
        <w:rPr>
          <w:rFonts w:cs="Times New Roman"/>
          <w:sz w:val="16"/>
          <w:szCs w:val="16"/>
        </w:rPr>
      </w:pPr>
      <w:r w:rsidRPr="00686D02">
        <w:rPr>
          <w:rFonts w:cs="Times New Roman"/>
          <w:sz w:val="16"/>
          <w:szCs w:val="16"/>
        </w:rPr>
        <w:t>0e15c078643c917f04853cfbf3d8bfbe</w:t>
      </w:r>
    </w:p>
    <w:p w14:paraId="10F40F9A" w14:textId="77777777" w:rsidR="00686D02" w:rsidRPr="00686D02" w:rsidRDefault="00686D02" w:rsidP="00686D02">
      <w:pPr>
        <w:spacing w:line="240" w:lineRule="auto"/>
        <w:rPr>
          <w:rFonts w:cs="Times New Roman"/>
          <w:sz w:val="16"/>
          <w:szCs w:val="16"/>
        </w:rPr>
      </w:pPr>
      <w:r w:rsidRPr="00686D02">
        <w:rPr>
          <w:rFonts w:cs="Times New Roman"/>
          <w:sz w:val="16"/>
          <w:szCs w:val="16"/>
        </w:rPr>
        <w:t>1fc4877a488251338819c96a9d03038c</w:t>
      </w:r>
    </w:p>
    <w:p w14:paraId="7E0731B0" w14:textId="77777777" w:rsidR="00686D02" w:rsidRPr="00686D02" w:rsidRDefault="00686D02" w:rsidP="00686D02">
      <w:pPr>
        <w:spacing w:line="240" w:lineRule="auto"/>
        <w:rPr>
          <w:rFonts w:cs="Times New Roman"/>
          <w:sz w:val="16"/>
          <w:szCs w:val="16"/>
        </w:rPr>
      </w:pPr>
      <w:r w:rsidRPr="00686D02">
        <w:rPr>
          <w:rFonts w:cs="Times New Roman"/>
          <w:sz w:val="16"/>
          <w:szCs w:val="16"/>
        </w:rPr>
        <w:t>0ab8d113272caee477e63232a3530320</w:t>
      </w:r>
    </w:p>
    <w:p w14:paraId="750A31F8" w14:textId="77777777" w:rsidR="00686D02" w:rsidRPr="00686D02" w:rsidRDefault="00686D02" w:rsidP="00686D02">
      <w:pPr>
        <w:spacing w:line="240" w:lineRule="auto"/>
        <w:rPr>
          <w:rFonts w:cs="Times New Roman"/>
          <w:sz w:val="16"/>
          <w:szCs w:val="16"/>
        </w:rPr>
      </w:pPr>
      <w:r w:rsidRPr="00686D02">
        <w:rPr>
          <w:rFonts w:cs="Times New Roman"/>
          <w:sz w:val="16"/>
          <w:szCs w:val="16"/>
        </w:rPr>
        <w:t>1fcf51acec85d887648a9215c3b2bbfa</w:t>
      </w:r>
    </w:p>
    <w:p w14:paraId="232BF773" w14:textId="77777777" w:rsidR="00686D02" w:rsidRPr="00686D02" w:rsidRDefault="00686D02" w:rsidP="00686D02">
      <w:pPr>
        <w:spacing w:line="240" w:lineRule="auto"/>
        <w:rPr>
          <w:rFonts w:cs="Times New Roman"/>
          <w:sz w:val="16"/>
          <w:szCs w:val="16"/>
        </w:rPr>
      </w:pPr>
      <w:r w:rsidRPr="00686D02">
        <w:rPr>
          <w:rFonts w:cs="Times New Roman"/>
          <w:sz w:val="16"/>
          <w:szCs w:val="16"/>
        </w:rPr>
        <w:t>0e1e5588001503e49e752cf29351da81</w:t>
      </w:r>
    </w:p>
    <w:p w14:paraId="68C0B018" w14:textId="77777777" w:rsidR="00686D02" w:rsidRPr="00686D02" w:rsidRDefault="00686D02" w:rsidP="00686D02">
      <w:pPr>
        <w:spacing w:line="240" w:lineRule="auto"/>
        <w:rPr>
          <w:rFonts w:cs="Times New Roman"/>
          <w:sz w:val="16"/>
          <w:szCs w:val="16"/>
        </w:rPr>
      </w:pPr>
      <w:r w:rsidRPr="00686D02">
        <w:rPr>
          <w:rFonts w:cs="Times New Roman"/>
          <w:sz w:val="16"/>
          <w:szCs w:val="16"/>
        </w:rPr>
        <w:t>1fd49bb96fbcedfbe8f073a825a89de6</w:t>
      </w:r>
    </w:p>
    <w:p w14:paraId="43308733" w14:textId="77777777" w:rsidR="00686D02" w:rsidRPr="00686D02" w:rsidRDefault="00686D02" w:rsidP="00686D02">
      <w:pPr>
        <w:spacing w:line="240" w:lineRule="auto"/>
        <w:rPr>
          <w:rFonts w:cs="Times New Roman"/>
          <w:sz w:val="16"/>
          <w:szCs w:val="16"/>
        </w:rPr>
      </w:pPr>
      <w:r w:rsidRPr="00686D02">
        <w:rPr>
          <w:rFonts w:cs="Times New Roman"/>
          <w:sz w:val="16"/>
          <w:szCs w:val="16"/>
        </w:rPr>
        <w:t>1f3e72ea905a0d34b997de18719dedd2</w:t>
      </w:r>
    </w:p>
    <w:p w14:paraId="37BF7A62" w14:textId="77777777" w:rsidR="00686D02" w:rsidRPr="00686D02" w:rsidRDefault="00686D02" w:rsidP="00686D02">
      <w:pPr>
        <w:spacing w:line="240" w:lineRule="auto"/>
        <w:rPr>
          <w:rFonts w:cs="Times New Roman"/>
          <w:sz w:val="16"/>
          <w:szCs w:val="16"/>
        </w:rPr>
      </w:pPr>
      <w:r w:rsidRPr="00686D02">
        <w:rPr>
          <w:rFonts w:cs="Times New Roman"/>
          <w:sz w:val="16"/>
          <w:szCs w:val="16"/>
        </w:rPr>
        <w:t>1f4b6e792b72be5eaef12fc994b903a5</w:t>
      </w:r>
    </w:p>
    <w:p w14:paraId="47C6C6AF" w14:textId="77777777" w:rsidR="00686D02" w:rsidRPr="00686D02" w:rsidRDefault="00686D02" w:rsidP="00686D02">
      <w:pPr>
        <w:spacing w:line="240" w:lineRule="auto"/>
        <w:rPr>
          <w:rFonts w:cs="Times New Roman"/>
          <w:sz w:val="16"/>
          <w:szCs w:val="16"/>
        </w:rPr>
      </w:pPr>
      <w:r w:rsidRPr="00686D02">
        <w:rPr>
          <w:rFonts w:cs="Times New Roman"/>
          <w:sz w:val="16"/>
          <w:szCs w:val="16"/>
        </w:rPr>
        <w:t>1fd603993e8975bb6fa2d53e2a160137</w:t>
      </w:r>
    </w:p>
    <w:p w14:paraId="2FC1138C" w14:textId="77777777" w:rsidR="00686D02" w:rsidRPr="00686D02" w:rsidRDefault="00686D02" w:rsidP="00686D02">
      <w:pPr>
        <w:spacing w:line="240" w:lineRule="auto"/>
        <w:rPr>
          <w:rFonts w:cs="Times New Roman"/>
          <w:sz w:val="16"/>
          <w:szCs w:val="16"/>
        </w:rPr>
      </w:pPr>
      <w:r w:rsidRPr="00686D02">
        <w:rPr>
          <w:rFonts w:cs="Times New Roman"/>
          <w:sz w:val="16"/>
          <w:szCs w:val="16"/>
        </w:rPr>
        <w:t>1fd88240a64dee96e1cbddb1190864c6</w:t>
      </w:r>
    </w:p>
    <w:p w14:paraId="1D17B1E3" w14:textId="77777777" w:rsidR="00686D02" w:rsidRPr="00686D02" w:rsidRDefault="00686D02" w:rsidP="00686D02">
      <w:pPr>
        <w:spacing w:line="240" w:lineRule="auto"/>
        <w:rPr>
          <w:rFonts w:cs="Times New Roman"/>
          <w:sz w:val="16"/>
          <w:szCs w:val="16"/>
        </w:rPr>
      </w:pPr>
      <w:r w:rsidRPr="00686D02">
        <w:rPr>
          <w:rFonts w:cs="Times New Roman"/>
          <w:sz w:val="16"/>
          <w:szCs w:val="16"/>
        </w:rPr>
        <w:t>1fda1958e8c52b9f3edc733c85ccdfa1</w:t>
      </w:r>
    </w:p>
    <w:p w14:paraId="311004A4" w14:textId="77777777" w:rsidR="00686D02" w:rsidRPr="00686D02" w:rsidRDefault="00686D02" w:rsidP="00686D02">
      <w:pPr>
        <w:spacing w:line="240" w:lineRule="auto"/>
        <w:rPr>
          <w:rFonts w:cs="Times New Roman"/>
          <w:sz w:val="16"/>
          <w:szCs w:val="16"/>
        </w:rPr>
      </w:pPr>
      <w:r w:rsidRPr="00686D02">
        <w:rPr>
          <w:rFonts w:cs="Times New Roman"/>
          <w:sz w:val="16"/>
          <w:szCs w:val="16"/>
        </w:rPr>
        <w:t>1fde271e9752949f02a46d7be6ee22ab</w:t>
      </w:r>
    </w:p>
    <w:p w14:paraId="4E8EE3BD" w14:textId="77777777" w:rsidR="00686D02" w:rsidRPr="00686D02" w:rsidRDefault="00686D02" w:rsidP="00686D02">
      <w:pPr>
        <w:spacing w:line="240" w:lineRule="auto"/>
        <w:rPr>
          <w:rFonts w:cs="Times New Roman"/>
          <w:sz w:val="16"/>
          <w:szCs w:val="16"/>
        </w:rPr>
      </w:pPr>
      <w:r w:rsidRPr="00686D02">
        <w:rPr>
          <w:rFonts w:cs="Times New Roman"/>
          <w:sz w:val="16"/>
          <w:szCs w:val="16"/>
        </w:rPr>
        <w:t>1fe2e9a1454dc805c1e9ecb83a9b9024</w:t>
      </w:r>
    </w:p>
    <w:p w14:paraId="5AC3B388" w14:textId="77777777" w:rsidR="00686D02" w:rsidRPr="00686D02" w:rsidRDefault="00686D02" w:rsidP="00686D02">
      <w:pPr>
        <w:spacing w:line="240" w:lineRule="auto"/>
        <w:rPr>
          <w:rFonts w:cs="Times New Roman"/>
          <w:sz w:val="16"/>
          <w:szCs w:val="16"/>
        </w:rPr>
      </w:pPr>
      <w:r w:rsidRPr="00686D02">
        <w:rPr>
          <w:rFonts w:cs="Times New Roman"/>
          <w:sz w:val="16"/>
          <w:szCs w:val="16"/>
        </w:rPr>
        <w:t>0e3d26fccbc78d146ee253bfd30204e3</w:t>
      </w:r>
    </w:p>
    <w:p w14:paraId="20CB5B80" w14:textId="77777777" w:rsidR="00686D02" w:rsidRPr="00686D02" w:rsidRDefault="00686D02" w:rsidP="00686D02">
      <w:pPr>
        <w:spacing w:line="240" w:lineRule="auto"/>
        <w:rPr>
          <w:rFonts w:cs="Times New Roman"/>
          <w:sz w:val="16"/>
          <w:szCs w:val="16"/>
        </w:rPr>
      </w:pPr>
      <w:r w:rsidRPr="00686D02">
        <w:rPr>
          <w:rFonts w:cs="Times New Roman"/>
          <w:sz w:val="16"/>
          <w:szCs w:val="16"/>
        </w:rPr>
        <w:t>1ff3ee3cd74234f9522ac4abaec08427</w:t>
      </w:r>
    </w:p>
    <w:p w14:paraId="3481F0FA" w14:textId="77777777" w:rsidR="00686D02" w:rsidRPr="00686D02" w:rsidRDefault="00686D02" w:rsidP="00686D02">
      <w:pPr>
        <w:spacing w:line="240" w:lineRule="auto"/>
        <w:rPr>
          <w:rFonts w:cs="Times New Roman"/>
          <w:sz w:val="16"/>
          <w:szCs w:val="16"/>
        </w:rPr>
      </w:pPr>
      <w:r w:rsidRPr="00686D02">
        <w:rPr>
          <w:rFonts w:cs="Times New Roman"/>
          <w:sz w:val="16"/>
          <w:szCs w:val="16"/>
        </w:rPr>
        <w:t>2be7534ff35072fa7e96ee4a718c60c1</w:t>
      </w:r>
    </w:p>
    <w:p w14:paraId="7806787D" w14:textId="77777777" w:rsidR="00686D02" w:rsidRPr="00686D02" w:rsidRDefault="00686D02" w:rsidP="00686D02">
      <w:pPr>
        <w:spacing w:line="240" w:lineRule="auto"/>
        <w:rPr>
          <w:rFonts w:cs="Times New Roman"/>
          <w:sz w:val="16"/>
          <w:szCs w:val="16"/>
        </w:rPr>
      </w:pPr>
      <w:r w:rsidRPr="00686D02">
        <w:rPr>
          <w:rFonts w:cs="Times New Roman"/>
          <w:sz w:val="16"/>
          <w:szCs w:val="16"/>
        </w:rPr>
        <w:t>0e414ecb2f8454c4e434a290d49d4949</w:t>
      </w:r>
    </w:p>
    <w:p w14:paraId="2B49532A" w14:textId="77777777" w:rsidR="00686D02" w:rsidRPr="00686D02" w:rsidRDefault="00686D02" w:rsidP="00686D02">
      <w:pPr>
        <w:spacing w:line="240" w:lineRule="auto"/>
        <w:rPr>
          <w:rFonts w:cs="Times New Roman"/>
          <w:sz w:val="16"/>
          <w:szCs w:val="16"/>
        </w:rPr>
      </w:pPr>
      <w:r w:rsidRPr="00686D02">
        <w:rPr>
          <w:rFonts w:cs="Times New Roman"/>
          <w:sz w:val="16"/>
          <w:szCs w:val="16"/>
        </w:rPr>
        <w:t>0c380bc570863d81d58c359b62f42965</w:t>
      </w:r>
    </w:p>
    <w:p w14:paraId="3708408F" w14:textId="77777777" w:rsidR="00686D02" w:rsidRPr="00686D02" w:rsidRDefault="00686D02" w:rsidP="00686D02">
      <w:pPr>
        <w:spacing w:line="240" w:lineRule="auto"/>
        <w:rPr>
          <w:rFonts w:cs="Times New Roman"/>
          <w:sz w:val="16"/>
          <w:szCs w:val="16"/>
        </w:rPr>
      </w:pPr>
      <w:r w:rsidRPr="00686D02">
        <w:rPr>
          <w:rFonts w:cs="Times New Roman"/>
          <w:sz w:val="16"/>
          <w:szCs w:val="16"/>
        </w:rPr>
        <w:t>2bf12f5a7cbd251565e80fd121ef46b7</w:t>
      </w:r>
    </w:p>
    <w:p w14:paraId="52A180AB" w14:textId="77777777" w:rsidR="00686D02" w:rsidRPr="00686D02" w:rsidRDefault="00686D02" w:rsidP="00686D02">
      <w:pPr>
        <w:spacing w:line="240" w:lineRule="auto"/>
        <w:rPr>
          <w:rFonts w:cs="Times New Roman"/>
          <w:sz w:val="16"/>
          <w:szCs w:val="16"/>
        </w:rPr>
      </w:pPr>
      <w:r w:rsidRPr="00686D02">
        <w:rPr>
          <w:rFonts w:cs="Times New Roman"/>
          <w:sz w:val="16"/>
          <w:szCs w:val="16"/>
        </w:rPr>
        <w:t>0c3e9d28aef7130dd49214f0b0dc2421</w:t>
      </w:r>
    </w:p>
    <w:p w14:paraId="18D20E58" w14:textId="77777777" w:rsidR="00686D02" w:rsidRPr="00686D02" w:rsidRDefault="00686D02" w:rsidP="00686D02">
      <w:pPr>
        <w:spacing w:line="240" w:lineRule="auto"/>
        <w:rPr>
          <w:rFonts w:cs="Times New Roman"/>
          <w:sz w:val="16"/>
          <w:szCs w:val="16"/>
        </w:rPr>
      </w:pPr>
      <w:r w:rsidRPr="00686D02">
        <w:rPr>
          <w:rFonts w:cs="Times New Roman"/>
          <w:sz w:val="16"/>
          <w:szCs w:val="16"/>
        </w:rPr>
        <w:t>0a11fc70555f00311308e3ef98038794</w:t>
      </w:r>
    </w:p>
    <w:p w14:paraId="4D7D00DD" w14:textId="77777777" w:rsidR="00686D02" w:rsidRPr="00686D02" w:rsidRDefault="00686D02" w:rsidP="00686D02">
      <w:pPr>
        <w:spacing w:line="240" w:lineRule="auto"/>
        <w:rPr>
          <w:rFonts w:cs="Times New Roman"/>
          <w:sz w:val="16"/>
          <w:szCs w:val="16"/>
        </w:rPr>
      </w:pPr>
      <w:r w:rsidRPr="00686D02">
        <w:rPr>
          <w:rFonts w:cs="Times New Roman"/>
          <w:sz w:val="16"/>
          <w:szCs w:val="16"/>
        </w:rPr>
        <w:t>0ad7b7e0c865d8370672221902a1e927</w:t>
      </w:r>
    </w:p>
    <w:p w14:paraId="4F96EF48" w14:textId="77777777" w:rsidR="00686D02" w:rsidRPr="00686D02" w:rsidRDefault="00686D02" w:rsidP="00686D02">
      <w:pPr>
        <w:spacing w:line="240" w:lineRule="auto"/>
        <w:rPr>
          <w:rFonts w:cs="Times New Roman"/>
          <w:sz w:val="16"/>
          <w:szCs w:val="16"/>
        </w:rPr>
      </w:pPr>
      <w:r w:rsidRPr="00686D02">
        <w:rPr>
          <w:rFonts w:cs="Times New Roman"/>
          <w:sz w:val="16"/>
          <w:szCs w:val="16"/>
        </w:rPr>
        <w:t>1f831e27cac6f5f2a8a28784cff75e0e</w:t>
      </w:r>
    </w:p>
    <w:p w14:paraId="6C66848E" w14:textId="77777777" w:rsidR="00686D02" w:rsidRPr="00686D02" w:rsidRDefault="00686D02" w:rsidP="00686D02">
      <w:pPr>
        <w:spacing w:line="240" w:lineRule="auto"/>
        <w:rPr>
          <w:rFonts w:cs="Times New Roman"/>
          <w:sz w:val="16"/>
          <w:szCs w:val="16"/>
        </w:rPr>
      </w:pPr>
      <w:r w:rsidRPr="00686D02">
        <w:rPr>
          <w:rFonts w:cs="Times New Roman"/>
          <w:sz w:val="16"/>
          <w:szCs w:val="16"/>
        </w:rPr>
        <w:t>2c035b15d02c836843e07b280a938588</w:t>
      </w:r>
    </w:p>
    <w:p w14:paraId="33F82EE7" w14:textId="77777777" w:rsidR="00686D02" w:rsidRPr="00686D02" w:rsidRDefault="00686D02" w:rsidP="00686D02">
      <w:pPr>
        <w:spacing w:line="240" w:lineRule="auto"/>
        <w:rPr>
          <w:rFonts w:cs="Times New Roman"/>
          <w:sz w:val="16"/>
          <w:szCs w:val="16"/>
        </w:rPr>
      </w:pPr>
      <w:r w:rsidRPr="00686D02">
        <w:rPr>
          <w:rFonts w:cs="Times New Roman"/>
          <w:sz w:val="16"/>
          <w:szCs w:val="16"/>
        </w:rPr>
        <w:t>0cee02ed81d48afd811745ea9e4cd6db</w:t>
      </w:r>
    </w:p>
    <w:p w14:paraId="532C1C5F" w14:textId="77777777" w:rsidR="00686D02" w:rsidRPr="00686D02" w:rsidRDefault="00686D02" w:rsidP="00686D02">
      <w:pPr>
        <w:spacing w:line="240" w:lineRule="auto"/>
        <w:rPr>
          <w:rFonts w:cs="Times New Roman"/>
          <w:sz w:val="16"/>
          <w:szCs w:val="16"/>
        </w:rPr>
      </w:pPr>
      <w:r w:rsidRPr="00686D02">
        <w:rPr>
          <w:rFonts w:cs="Times New Roman"/>
          <w:sz w:val="16"/>
          <w:szCs w:val="16"/>
        </w:rPr>
        <w:t>2c11d2983938617decb2d837e4bec60a</w:t>
      </w:r>
    </w:p>
    <w:p w14:paraId="5E495B27" w14:textId="77777777" w:rsidR="00686D02" w:rsidRPr="00686D02" w:rsidRDefault="00686D02" w:rsidP="00686D02">
      <w:pPr>
        <w:spacing w:line="240" w:lineRule="auto"/>
        <w:rPr>
          <w:rFonts w:cs="Times New Roman"/>
          <w:sz w:val="16"/>
          <w:szCs w:val="16"/>
        </w:rPr>
      </w:pPr>
      <w:r w:rsidRPr="00686D02">
        <w:rPr>
          <w:rFonts w:cs="Times New Roman"/>
          <w:sz w:val="16"/>
          <w:szCs w:val="16"/>
        </w:rPr>
        <w:t>0e79cb6ccdc5d89ddf993860c86a1993</w:t>
      </w:r>
    </w:p>
    <w:p w14:paraId="3F3ABD90" w14:textId="77777777" w:rsidR="00686D02" w:rsidRPr="00686D02" w:rsidRDefault="00686D02" w:rsidP="00686D02">
      <w:pPr>
        <w:spacing w:line="240" w:lineRule="auto"/>
        <w:rPr>
          <w:rFonts w:cs="Times New Roman"/>
          <w:sz w:val="16"/>
          <w:szCs w:val="16"/>
        </w:rPr>
      </w:pPr>
      <w:r w:rsidRPr="00686D02">
        <w:rPr>
          <w:rFonts w:cs="Times New Roman"/>
          <w:sz w:val="16"/>
          <w:szCs w:val="16"/>
        </w:rPr>
        <w:t>1e08e7cb9cd0e4feae95a51424408b5d</w:t>
      </w:r>
    </w:p>
    <w:p w14:paraId="4B870159" w14:textId="77777777" w:rsidR="00686D02" w:rsidRPr="00686D02" w:rsidRDefault="00686D02" w:rsidP="00686D02">
      <w:pPr>
        <w:spacing w:line="240" w:lineRule="auto"/>
        <w:rPr>
          <w:rFonts w:cs="Times New Roman"/>
          <w:sz w:val="16"/>
          <w:szCs w:val="16"/>
        </w:rPr>
      </w:pPr>
      <w:r w:rsidRPr="00686D02">
        <w:rPr>
          <w:rFonts w:cs="Times New Roman"/>
          <w:sz w:val="16"/>
          <w:szCs w:val="16"/>
        </w:rPr>
        <w:t>0a16eee54b1cd6645c5a459d1e490980</w:t>
      </w:r>
    </w:p>
    <w:p w14:paraId="154B8A7A" w14:textId="77777777" w:rsidR="00686D02" w:rsidRPr="00686D02" w:rsidRDefault="00686D02" w:rsidP="00686D02">
      <w:pPr>
        <w:spacing w:line="240" w:lineRule="auto"/>
        <w:rPr>
          <w:rFonts w:cs="Times New Roman"/>
          <w:sz w:val="16"/>
          <w:szCs w:val="16"/>
        </w:rPr>
      </w:pPr>
      <w:r w:rsidRPr="00686D02">
        <w:rPr>
          <w:rFonts w:cs="Times New Roman"/>
          <w:sz w:val="16"/>
          <w:szCs w:val="16"/>
        </w:rPr>
        <w:t>1f96e2a4d6ce1b60ce9a114f0fc291c6</w:t>
      </w:r>
    </w:p>
    <w:p w14:paraId="0E0C2751" w14:textId="77777777" w:rsidR="00686D02" w:rsidRPr="00686D02" w:rsidRDefault="00686D02" w:rsidP="00686D02">
      <w:pPr>
        <w:spacing w:line="240" w:lineRule="auto"/>
        <w:rPr>
          <w:rFonts w:cs="Times New Roman"/>
          <w:sz w:val="16"/>
          <w:szCs w:val="16"/>
        </w:rPr>
      </w:pPr>
      <w:r w:rsidRPr="00686D02">
        <w:rPr>
          <w:rFonts w:cs="Times New Roman"/>
          <w:sz w:val="16"/>
          <w:szCs w:val="16"/>
        </w:rPr>
        <w:t>0aed53f0852414f6e1f04c2d67f74652</w:t>
      </w:r>
    </w:p>
    <w:p w14:paraId="034CFC5C" w14:textId="77777777" w:rsidR="00686D02" w:rsidRPr="00686D02" w:rsidRDefault="00686D02" w:rsidP="00686D02">
      <w:pPr>
        <w:spacing w:line="240" w:lineRule="auto"/>
        <w:rPr>
          <w:rFonts w:cs="Times New Roman"/>
          <w:sz w:val="16"/>
          <w:szCs w:val="16"/>
        </w:rPr>
      </w:pPr>
      <w:r w:rsidRPr="00686D02">
        <w:rPr>
          <w:rFonts w:cs="Times New Roman"/>
          <w:sz w:val="16"/>
          <w:szCs w:val="16"/>
        </w:rPr>
        <w:t>0e83c910374cb2c2635cddbfcff4a3e0</w:t>
      </w:r>
    </w:p>
    <w:p w14:paraId="3B7A1629" w14:textId="77777777" w:rsidR="00686D02" w:rsidRPr="00686D02" w:rsidRDefault="00686D02" w:rsidP="00686D02">
      <w:pPr>
        <w:spacing w:line="240" w:lineRule="auto"/>
        <w:rPr>
          <w:rFonts w:cs="Times New Roman"/>
          <w:sz w:val="16"/>
          <w:szCs w:val="16"/>
        </w:rPr>
      </w:pPr>
      <w:r w:rsidRPr="00686D02">
        <w:rPr>
          <w:rFonts w:cs="Times New Roman"/>
          <w:sz w:val="16"/>
          <w:szCs w:val="16"/>
        </w:rPr>
        <w:t>1e1c2e942f1048cf72fd126c0abccd49</w:t>
      </w:r>
    </w:p>
    <w:p w14:paraId="55B0FA56" w14:textId="77777777" w:rsidR="00686D02" w:rsidRPr="00686D02" w:rsidRDefault="00686D02" w:rsidP="00686D02">
      <w:pPr>
        <w:spacing w:line="240" w:lineRule="auto"/>
        <w:rPr>
          <w:rFonts w:cs="Times New Roman"/>
          <w:sz w:val="16"/>
          <w:szCs w:val="16"/>
        </w:rPr>
      </w:pPr>
      <w:r w:rsidRPr="00686D02">
        <w:rPr>
          <w:rFonts w:cs="Times New Roman"/>
          <w:sz w:val="16"/>
          <w:szCs w:val="16"/>
        </w:rPr>
        <w:t>0e94af3150ea9a27a3b42b04c47ec2e1</w:t>
      </w:r>
    </w:p>
    <w:p w14:paraId="0180A51D" w14:textId="77777777" w:rsidR="00686D02" w:rsidRPr="00686D02" w:rsidRDefault="00686D02" w:rsidP="00686D02">
      <w:pPr>
        <w:spacing w:line="240" w:lineRule="auto"/>
        <w:rPr>
          <w:rFonts w:cs="Times New Roman"/>
          <w:sz w:val="16"/>
          <w:szCs w:val="16"/>
        </w:rPr>
      </w:pPr>
      <w:r w:rsidRPr="00686D02">
        <w:rPr>
          <w:rFonts w:cs="Times New Roman"/>
          <w:sz w:val="16"/>
          <w:szCs w:val="16"/>
        </w:rPr>
        <w:t>0e99f919112392daef32572e72af642a</w:t>
      </w:r>
    </w:p>
    <w:p w14:paraId="3F4B0448" w14:textId="77777777" w:rsidR="00686D02" w:rsidRPr="00686D02" w:rsidRDefault="00686D02" w:rsidP="00686D02">
      <w:pPr>
        <w:spacing w:line="240" w:lineRule="auto"/>
        <w:rPr>
          <w:rFonts w:cs="Times New Roman"/>
          <w:sz w:val="16"/>
          <w:szCs w:val="16"/>
        </w:rPr>
      </w:pPr>
      <w:r w:rsidRPr="00686D02">
        <w:rPr>
          <w:rFonts w:cs="Times New Roman"/>
          <w:sz w:val="16"/>
          <w:szCs w:val="16"/>
        </w:rPr>
        <w:t>0cf767464daa71fec2b65c079b814ae8</w:t>
      </w:r>
    </w:p>
    <w:p w14:paraId="3BF00138" w14:textId="77777777" w:rsidR="00686D02" w:rsidRPr="00686D02" w:rsidRDefault="00686D02" w:rsidP="00686D02">
      <w:pPr>
        <w:spacing w:line="240" w:lineRule="auto"/>
        <w:rPr>
          <w:rFonts w:cs="Times New Roman"/>
          <w:sz w:val="16"/>
          <w:szCs w:val="16"/>
        </w:rPr>
      </w:pPr>
      <w:r w:rsidRPr="00686D02">
        <w:rPr>
          <w:rFonts w:cs="Times New Roman"/>
          <w:sz w:val="16"/>
          <w:szCs w:val="16"/>
        </w:rPr>
        <w:t>0baa3ee7e87c3ddce1c5e1c529cb12fb</w:t>
      </w:r>
    </w:p>
    <w:p w14:paraId="016B9617" w14:textId="77777777" w:rsidR="00686D02" w:rsidRPr="00686D02" w:rsidRDefault="00686D02" w:rsidP="00686D02">
      <w:pPr>
        <w:spacing w:line="240" w:lineRule="auto"/>
        <w:rPr>
          <w:rFonts w:cs="Times New Roman"/>
          <w:sz w:val="16"/>
          <w:szCs w:val="16"/>
        </w:rPr>
      </w:pPr>
      <w:r w:rsidRPr="00686D02">
        <w:rPr>
          <w:rFonts w:cs="Times New Roman"/>
          <w:sz w:val="16"/>
          <w:szCs w:val="16"/>
        </w:rPr>
        <w:t>0ead204d150c014d78c1e0699ecfa59b</w:t>
      </w:r>
    </w:p>
    <w:p w14:paraId="1769B48B" w14:textId="77777777" w:rsidR="00686D02" w:rsidRPr="00686D02" w:rsidRDefault="00686D02" w:rsidP="00686D02">
      <w:pPr>
        <w:spacing w:line="240" w:lineRule="auto"/>
        <w:rPr>
          <w:rFonts w:cs="Times New Roman"/>
          <w:sz w:val="16"/>
          <w:szCs w:val="16"/>
        </w:rPr>
      </w:pPr>
      <w:r w:rsidRPr="00686D02">
        <w:rPr>
          <w:rFonts w:cs="Times New Roman"/>
          <w:sz w:val="16"/>
          <w:szCs w:val="16"/>
        </w:rPr>
        <w:t>2c518896ae3a91e6e8f15019ba6cbbc7</w:t>
      </w:r>
    </w:p>
    <w:p w14:paraId="4D3FF736" w14:textId="77777777" w:rsidR="00686D02" w:rsidRPr="00686D02" w:rsidRDefault="00686D02" w:rsidP="00686D02">
      <w:pPr>
        <w:spacing w:line="240" w:lineRule="auto"/>
        <w:rPr>
          <w:rFonts w:cs="Times New Roman"/>
          <w:sz w:val="16"/>
          <w:szCs w:val="16"/>
        </w:rPr>
      </w:pPr>
      <w:r w:rsidRPr="00686D02">
        <w:rPr>
          <w:rFonts w:cs="Times New Roman"/>
          <w:sz w:val="16"/>
          <w:szCs w:val="16"/>
        </w:rPr>
        <w:t>0eada9586b2363a2c96ab03dfbaa1544</w:t>
      </w:r>
    </w:p>
    <w:p w14:paraId="29FBB93C" w14:textId="77777777" w:rsidR="00686D02" w:rsidRPr="00686D02" w:rsidRDefault="00686D02" w:rsidP="00686D02">
      <w:pPr>
        <w:spacing w:line="240" w:lineRule="auto"/>
        <w:rPr>
          <w:rFonts w:cs="Times New Roman"/>
          <w:sz w:val="16"/>
          <w:szCs w:val="16"/>
        </w:rPr>
      </w:pPr>
      <w:r w:rsidRPr="00686D02">
        <w:rPr>
          <w:rFonts w:cs="Times New Roman"/>
          <w:sz w:val="16"/>
          <w:szCs w:val="16"/>
        </w:rPr>
        <w:t>0eb8eaf22d6c4c2c6814669eb9090d97</w:t>
      </w:r>
    </w:p>
    <w:p w14:paraId="38FDF017" w14:textId="77777777" w:rsidR="00686D02" w:rsidRPr="00686D02" w:rsidRDefault="00686D02" w:rsidP="00686D02">
      <w:pPr>
        <w:spacing w:line="240" w:lineRule="auto"/>
        <w:rPr>
          <w:rFonts w:cs="Times New Roman"/>
          <w:sz w:val="16"/>
          <w:szCs w:val="16"/>
        </w:rPr>
      </w:pPr>
      <w:r w:rsidRPr="00686D02">
        <w:rPr>
          <w:rFonts w:cs="Times New Roman"/>
          <w:sz w:val="16"/>
          <w:szCs w:val="16"/>
        </w:rPr>
        <w:t>2c61235bc368c70b5b6b131147db4da2</w:t>
      </w:r>
    </w:p>
    <w:p w14:paraId="00F06C2A" w14:textId="77777777" w:rsidR="00686D02" w:rsidRPr="00686D02" w:rsidRDefault="00686D02" w:rsidP="00686D02">
      <w:pPr>
        <w:spacing w:line="240" w:lineRule="auto"/>
        <w:rPr>
          <w:rFonts w:cs="Times New Roman"/>
          <w:sz w:val="16"/>
          <w:szCs w:val="16"/>
        </w:rPr>
      </w:pPr>
      <w:r w:rsidRPr="00686D02">
        <w:rPr>
          <w:rFonts w:cs="Times New Roman"/>
          <w:sz w:val="16"/>
          <w:szCs w:val="16"/>
        </w:rPr>
        <w:t>2c64d5febbfc1dd24a97765c4486eed8</w:t>
      </w:r>
    </w:p>
    <w:p w14:paraId="22723784" w14:textId="77777777" w:rsidR="00686D02" w:rsidRPr="00686D02" w:rsidRDefault="00686D02" w:rsidP="00686D02">
      <w:pPr>
        <w:spacing w:line="240" w:lineRule="auto"/>
        <w:rPr>
          <w:rFonts w:cs="Times New Roman"/>
          <w:sz w:val="16"/>
          <w:szCs w:val="16"/>
        </w:rPr>
      </w:pPr>
      <w:r w:rsidRPr="00686D02">
        <w:rPr>
          <w:rFonts w:cs="Times New Roman"/>
          <w:sz w:val="16"/>
          <w:szCs w:val="16"/>
        </w:rPr>
        <w:t>0d006431f207c9242aab605da99e6210</w:t>
      </w:r>
    </w:p>
    <w:p w14:paraId="12C87589" w14:textId="77777777" w:rsidR="00686D02" w:rsidRPr="00686D02" w:rsidRDefault="00686D02" w:rsidP="00686D02">
      <w:pPr>
        <w:spacing w:line="240" w:lineRule="auto"/>
        <w:rPr>
          <w:rFonts w:cs="Times New Roman"/>
          <w:sz w:val="16"/>
          <w:szCs w:val="16"/>
        </w:rPr>
      </w:pPr>
      <w:r w:rsidRPr="00686D02">
        <w:rPr>
          <w:rFonts w:cs="Times New Roman"/>
          <w:sz w:val="16"/>
          <w:szCs w:val="16"/>
        </w:rPr>
        <w:t>2a22bb81cf8e78152f65513f61874ea0</w:t>
      </w:r>
    </w:p>
    <w:p w14:paraId="2F51B8B0" w14:textId="77777777" w:rsidR="00686D02" w:rsidRPr="00686D02" w:rsidRDefault="00686D02" w:rsidP="00686D02">
      <w:pPr>
        <w:spacing w:line="240" w:lineRule="auto"/>
        <w:rPr>
          <w:rFonts w:cs="Times New Roman"/>
          <w:sz w:val="16"/>
          <w:szCs w:val="16"/>
        </w:rPr>
      </w:pPr>
      <w:r w:rsidRPr="00686D02">
        <w:rPr>
          <w:rFonts w:cs="Times New Roman"/>
          <w:sz w:val="16"/>
          <w:szCs w:val="16"/>
        </w:rPr>
        <w:t>2a25c0403076546e1c671b0918227a27</w:t>
      </w:r>
    </w:p>
    <w:p w14:paraId="6D2704B3" w14:textId="77777777" w:rsidR="00686D02" w:rsidRPr="00686D02" w:rsidRDefault="00686D02" w:rsidP="00686D02">
      <w:pPr>
        <w:spacing w:line="240" w:lineRule="auto"/>
        <w:rPr>
          <w:rFonts w:cs="Times New Roman"/>
          <w:sz w:val="16"/>
          <w:szCs w:val="16"/>
        </w:rPr>
      </w:pPr>
      <w:r w:rsidRPr="00686D02">
        <w:rPr>
          <w:rFonts w:cs="Times New Roman"/>
          <w:sz w:val="16"/>
          <w:szCs w:val="16"/>
        </w:rPr>
        <w:t>2a28c1abb308cc17c47de9aca269f2c7</w:t>
      </w:r>
    </w:p>
    <w:p w14:paraId="0CEC3789" w14:textId="77777777" w:rsidR="00686D02" w:rsidRPr="00686D02" w:rsidRDefault="00686D02" w:rsidP="00686D02">
      <w:pPr>
        <w:spacing w:line="240" w:lineRule="auto"/>
        <w:rPr>
          <w:rFonts w:cs="Times New Roman"/>
          <w:sz w:val="16"/>
          <w:szCs w:val="16"/>
        </w:rPr>
      </w:pPr>
      <w:r w:rsidRPr="00686D02">
        <w:rPr>
          <w:rFonts w:cs="Times New Roman"/>
          <w:sz w:val="16"/>
          <w:szCs w:val="16"/>
        </w:rPr>
        <w:t>2a2e474f84e1163cd9a37692d0b8092f</w:t>
      </w:r>
    </w:p>
    <w:p w14:paraId="5D1B3F3C" w14:textId="77777777" w:rsidR="00686D02" w:rsidRPr="00686D02" w:rsidRDefault="00686D02" w:rsidP="00686D02">
      <w:pPr>
        <w:spacing w:line="240" w:lineRule="auto"/>
        <w:rPr>
          <w:rFonts w:cs="Times New Roman"/>
          <w:sz w:val="16"/>
          <w:szCs w:val="16"/>
        </w:rPr>
      </w:pPr>
      <w:r w:rsidRPr="00686D02">
        <w:rPr>
          <w:rFonts w:cs="Times New Roman"/>
          <w:sz w:val="16"/>
          <w:szCs w:val="16"/>
        </w:rPr>
        <w:t>0bb9cb526ca940b4bfd28ce1c75689ed</w:t>
      </w:r>
    </w:p>
    <w:p w14:paraId="7955D109" w14:textId="77777777" w:rsidR="00686D02" w:rsidRPr="00686D02" w:rsidRDefault="00686D02" w:rsidP="00686D02">
      <w:pPr>
        <w:spacing w:line="240" w:lineRule="auto"/>
        <w:rPr>
          <w:rFonts w:cs="Times New Roman"/>
          <w:sz w:val="16"/>
          <w:szCs w:val="16"/>
        </w:rPr>
      </w:pPr>
      <w:r w:rsidRPr="00686D02">
        <w:rPr>
          <w:rFonts w:cs="Times New Roman"/>
          <w:sz w:val="16"/>
          <w:szCs w:val="16"/>
        </w:rPr>
        <w:t>2a38060ad021666ef73102b874c5a62f</w:t>
      </w:r>
    </w:p>
    <w:p w14:paraId="6C414A37" w14:textId="77777777" w:rsidR="00686D02" w:rsidRPr="00686D02" w:rsidRDefault="00686D02" w:rsidP="00686D02">
      <w:pPr>
        <w:spacing w:line="240" w:lineRule="auto"/>
        <w:rPr>
          <w:rFonts w:cs="Times New Roman"/>
          <w:sz w:val="16"/>
          <w:szCs w:val="16"/>
        </w:rPr>
      </w:pPr>
      <w:r w:rsidRPr="00686D02">
        <w:rPr>
          <w:rFonts w:cs="Times New Roman"/>
          <w:sz w:val="16"/>
          <w:szCs w:val="16"/>
        </w:rPr>
        <w:t>2c88303331f150c53bc8fc6ba306c05f</w:t>
      </w:r>
    </w:p>
    <w:p w14:paraId="1FC91B3D" w14:textId="77777777" w:rsidR="00686D02" w:rsidRPr="00686D02" w:rsidRDefault="00686D02" w:rsidP="00686D02">
      <w:pPr>
        <w:spacing w:line="240" w:lineRule="auto"/>
        <w:rPr>
          <w:rFonts w:cs="Times New Roman"/>
          <w:sz w:val="16"/>
          <w:szCs w:val="16"/>
        </w:rPr>
      </w:pPr>
      <w:r w:rsidRPr="00686D02">
        <w:rPr>
          <w:rFonts w:cs="Times New Roman"/>
          <w:sz w:val="16"/>
          <w:szCs w:val="16"/>
        </w:rPr>
        <w:t>2c89740e14ddbe7d8a4f96c7acbab055</w:t>
      </w:r>
    </w:p>
    <w:p w14:paraId="0126C55C" w14:textId="77777777" w:rsidR="00686D02" w:rsidRPr="00686D02" w:rsidRDefault="00686D02" w:rsidP="00686D02">
      <w:pPr>
        <w:spacing w:line="240" w:lineRule="auto"/>
        <w:rPr>
          <w:rFonts w:cs="Times New Roman"/>
          <w:sz w:val="16"/>
          <w:szCs w:val="16"/>
        </w:rPr>
      </w:pPr>
      <w:r w:rsidRPr="00686D02">
        <w:rPr>
          <w:rFonts w:cs="Times New Roman"/>
          <w:sz w:val="16"/>
          <w:szCs w:val="16"/>
        </w:rPr>
        <w:t>2a4243535b0693f6c44198961ad2694c</w:t>
      </w:r>
    </w:p>
    <w:p w14:paraId="476E17DD" w14:textId="77777777" w:rsidR="00686D02" w:rsidRPr="00686D02" w:rsidRDefault="00686D02" w:rsidP="00686D02">
      <w:pPr>
        <w:spacing w:line="240" w:lineRule="auto"/>
        <w:rPr>
          <w:rFonts w:cs="Times New Roman"/>
          <w:sz w:val="16"/>
          <w:szCs w:val="16"/>
        </w:rPr>
      </w:pPr>
      <w:r w:rsidRPr="00686D02">
        <w:rPr>
          <w:rFonts w:cs="Times New Roman"/>
          <w:sz w:val="16"/>
          <w:szCs w:val="16"/>
        </w:rPr>
        <w:t>0a45e43750228a2186c70bd97450d104</w:t>
      </w:r>
    </w:p>
    <w:p w14:paraId="65965106" w14:textId="77777777" w:rsidR="00686D02" w:rsidRPr="00686D02" w:rsidRDefault="00686D02" w:rsidP="00686D02">
      <w:pPr>
        <w:spacing w:line="240" w:lineRule="auto"/>
        <w:rPr>
          <w:rFonts w:cs="Times New Roman"/>
          <w:sz w:val="16"/>
          <w:szCs w:val="16"/>
        </w:rPr>
      </w:pPr>
      <w:r w:rsidRPr="00686D02">
        <w:rPr>
          <w:rFonts w:cs="Times New Roman"/>
          <w:sz w:val="16"/>
          <w:szCs w:val="16"/>
        </w:rPr>
        <w:t>2c91c15fcea314b76b0f8b74d32f101c</w:t>
      </w:r>
    </w:p>
    <w:p w14:paraId="52AF5362" w14:textId="77777777" w:rsidR="00686D02" w:rsidRPr="00686D02" w:rsidRDefault="00686D02" w:rsidP="00686D02">
      <w:pPr>
        <w:spacing w:line="240" w:lineRule="auto"/>
        <w:rPr>
          <w:rFonts w:cs="Times New Roman"/>
          <w:sz w:val="16"/>
          <w:szCs w:val="16"/>
        </w:rPr>
      </w:pPr>
      <w:r w:rsidRPr="00686D02">
        <w:rPr>
          <w:rFonts w:cs="Times New Roman"/>
          <w:sz w:val="16"/>
          <w:szCs w:val="16"/>
        </w:rPr>
        <w:t>0d17bae9294e8f5d1882a4f584bdb983</w:t>
      </w:r>
    </w:p>
    <w:p w14:paraId="2B1EA846" w14:textId="77777777" w:rsidR="00686D02" w:rsidRPr="00686D02" w:rsidRDefault="00686D02" w:rsidP="00686D02">
      <w:pPr>
        <w:spacing w:line="240" w:lineRule="auto"/>
        <w:rPr>
          <w:rFonts w:cs="Times New Roman"/>
          <w:sz w:val="16"/>
          <w:szCs w:val="16"/>
        </w:rPr>
      </w:pPr>
      <w:r w:rsidRPr="00686D02">
        <w:rPr>
          <w:rFonts w:cs="Times New Roman"/>
          <w:sz w:val="16"/>
          <w:szCs w:val="16"/>
        </w:rPr>
        <w:t>2a5784172ff58fe64227fde3536f0036</w:t>
      </w:r>
    </w:p>
    <w:p w14:paraId="522A5ED1" w14:textId="77777777" w:rsidR="00686D02" w:rsidRPr="00686D02" w:rsidRDefault="00686D02" w:rsidP="00686D02">
      <w:pPr>
        <w:spacing w:line="240" w:lineRule="auto"/>
        <w:rPr>
          <w:rFonts w:cs="Times New Roman"/>
          <w:sz w:val="16"/>
          <w:szCs w:val="16"/>
        </w:rPr>
      </w:pPr>
      <w:r w:rsidRPr="00686D02">
        <w:rPr>
          <w:rFonts w:cs="Times New Roman"/>
          <w:sz w:val="16"/>
          <w:szCs w:val="16"/>
        </w:rPr>
        <w:t>0b1b93ae7e376af2ee28e514461f11c0</w:t>
      </w:r>
    </w:p>
    <w:p w14:paraId="3E846C84" w14:textId="77777777" w:rsidR="00686D02" w:rsidRPr="00686D02" w:rsidRDefault="00686D02" w:rsidP="00686D02">
      <w:pPr>
        <w:spacing w:line="240" w:lineRule="auto"/>
        <w:rPr>
          <w:rFonts w:cs="Times New Roman"/>
          <w:sz w:val="16"/>
          <w:szCs w:val="16"/>
        </w:rPr>
      </w:pPr>
      <w:r w:rsidRPr="00686D02">
        <w:rPr>
          <w:rFonts w:cs="Times New Roman"/>
          <w:sz w:val="16"/>
          <w:szCs w:val="16"/>
        </w:rPr>
        <w:t>0c780850242562b48b8310fb3e11d3a1</w:t>
      </w:r>
    </w:p>
    <w:p w14:paraId="7943CFB4" w14:textId="77777777" w:rsidR="00686D02" w:rsidRPr="00686D02" w:rsidRDefault="00686D02" w:rsidP="00686D02">
      <w:pPr>
        <w:spacing w:line="240" w:lineRule="auto"/>
        <w:rPr>
          <w:rFonts w:cs="Times New Roman"/>
          <w:sz w:val="16"/>
          <w:szCs w:val="16"/>
        </w:rPr>
      </w:pPr>
      <w:r w:rsidRPr="00686D02">
        <w:rPr>
          <w:rFonts w:cs="Times New Roman"/>
          <w:sz w:val="16"/>
          <w:szCs w:val="16"/>
        </w:rPr>
        <w:t>0b1cfe8bf8573410b561501cfc30ab69</w:t>
      </w:r>
    </w:p>
    <w:p w14:paraId="39841EBB" w14:textId="77777777" w:rsidR="00686D02" w:rsidRPr="00686D02" w:rsidRDefault="00686D02" w:rsidP="00686D02">
      <w:pPr>
        <w:spacing w:line="240" w:lineRule="auto"/>
        <w:rPr>
          <w:rFonts w:cs="Times New Roman"/>
          <w:sz w:val="16"/>
          <w:szCs w:val="16"/>
        </w:rPr>
      </w:pPr>
      <w:r w:rsidRPr="00686D02">
        <w:rPr>
          <w:rFonts w:cs="Times New Roman"/>
          <w:sz w:val="16"/>
          <w:szCs w:val="16"/>
        </w:rPr>
        <w:t>2a730574d4248d854cdd7a26374ac184</w:t>
      </w:r>
    </w:p>
    <w:p w14:paraId="1C9BCCF8" w14:textId="77777777" w:rsidR="00686D02" w:rsidRPr="00686D02" w:rsidRDefault="00686D02" w:rsidP="00686D02">
      <w:pPr>
        <w:spacing w:line="240" w:lineRule="auto"/>
        <w:rPr>
          <w:rFonts w:cs="Times New Roman"/>
          <w:sz w:val="16"/>
          <w:szCs w:val="16"/>
        </w:rPr>
      </w:pPr>
      <w:r w:rsidRPr="00686D02">
        <w:rPr>
          <w:rFonts w:cs="Times New Roman"/>
          <w:sz w:val="16"/>
          <w:szCs w:val="16"/>
        </w:rPr>
        <w:t>2a738f686720782d32e003035c364638</w:t>
      </w:r>
    </w:p>
    <w:p w14:paraId="20130230" w14:textId="77777777" w:rsidR="00686D02" w:rsidRPr="00686D02" w:rsidRDefault="00686D02" w:rsidP="00686D02">
      <w:pPr>
        <w:spacing w:line="240" w:lineRule="auto"/>
        <w:rPr>
          <w:rFonts w:cs="Times New Roman"/>
          <w:sz w:val="16"/>
          <w:szCs w:val="16"/>
        </w:rPr>
      </w:pPr>
      <w:r w:rsidRPr="00686D02">
        <w:rPr>
          <w:rFonts w:cs="Times New Roman"/>
          <w:sz w:val="16"/>
          <w:szCs w:val="16"/>
        </w:rPr>
        <w:t>0adcb627d47709de40b22e045daeb96c</w:t>
      </w:r>
    </w:p>
    <w:p w14:paraId="1447B8D7" w14:textId="77777777" w:rsidR="00686D02" w:rsidRPr="00686D02" w:rsidRDefault="00686D02" w:rsidP="00686D02">
      <w:pPr>
        <w:spacing w:line="240" w:lineRule="auto"/>
        <w:rPr>
          <w:rFonts w:cs="Times New Roman"/>
          <w:sz w:val="16"/>
          <w:szCs w:val="16"/>
        </w:rPr>
      </w:pPr>
      <w:r w:rsidRPr="00686D02">
        <w:rPr>
          <w:rFonts w:cs="Times New Roman"/>
          <w:sz w:val="16"/>
          <w:szCs w:val="16"/>
        </w:rPr>
        <w:t>0d2efb930d985601eaddd5fbcb785fa4</w:t>
      </w:r>
    </w:p>
    <w:p w14:paraId="1E8ADBEF" w14:textId="77777777" w:rsidR="00686D02" w:rsidRPr="00686D02" w:rsidRDefault="00686D02" w:rsidP="00686D02">
      <w:pPr>
        <w:spacing w:line="240" w:lineRule="auto"/>
        <w:rPr>
          <w:rFonts w:cs="Times New Roman"/>
          <w:sz w:val="16"/>
          <w:szCs w:val="16"/>
        </w:rPr>
      </w:pPr>
      <w:r w:rsidRPr="00686D02">
        <w:rPr>
          <w:rFonts w:cs="Times New Roman"/>
          <w:sz w:val="16"/>
          <w:szCs w:val="16"/>
        </w:rPr>
        <w:t>2a871277c4c3a355af60e3c4de20bb50</w:t>
      </w:r>
    </w:p>
    <w:p w14:paraId="502432C5" w14:textId="77777777" w:rsidR="00686D02" w:rsidRPr="00686D02" w:rsidRDefault="00686D02" w:rsidP="00686D02">
      <w:pPr>
        <w:spacing w:line="240" w:lineRule="auto"/>
        <w:rPr>
          <w:rFonts w:cs="Times New Roman"/>
          <w:sz w:val="16"/>
          <w:szCs w:val="16"/>
        </w:rPr>
      </w:pPr>
      <w:r w:rsidRPr="00686D02">
        <w:rPr>
          <w:rFonts w:cs="Times New Roman"/>
          <w:sz w:val="16"/>
          <w:szCs w:val="16"/>
        </w:rPr>
        <w:t>0b26e74579cab0f2954870be2a5ef807</w:t>
      </w:r>
    </w:p>
    <w:p w14:paraId="17BC8C55" w14:textId="77777777" w:rsidR="00686D02" w:rsidRPr="00686D02" w:rsidRDefault="00686D02" w:rsidP="00686D02">
      <w:pPr>
        <w:spacing w:line="240" w:lineRule="auto"/>
        <w:rPr>
          <w:rFonts w:cs="Times New Roman"/>
          <w:sz w:val="16"/>
          <w:szCs w:val="16"/>
        </w:rPr>
      </w:pPr>
      <w:r w:rsidRPr="00686D02">
        <w:rPr>
          <w:rFonts w:cs="Times New Roman"/>
          <w:sz w:val="16"/>
          <w:szCs w:val="16"/>
        </w:rPr>
        <w:t>2a94804f1719ae5c0402efede3e71840</w:t>
      </w:r>
    </w:p>
    <w:p w14:paraId="37604769" w14:textId="77777777" w:rsidR="00686D02" w:rsidRPr="00686D02" w:rsidRDefault="00686D02" w:rsidP="00686D02">
      <w:pPr>
        <w:spacing w:line="240" w:lineRule="auto"/>
        <w:rPr>
          <w:rFonts w:cs="Times New Roman"/>
          <w:sz w:val="16"/>
          <w:szCs w:val="16"/>
        </w:rPr>
      </w:pPr>
      <w:r w:rsidRPr="00686D02">
        <w:rPr>
          <w:rFonts w:cs="Times New Roman"/>
          <w:sz w:val="16"/>
          <w:szCs w:val="16"/>
        </w:rPr>
        <w:t>2a97749ab72914f449f3e6efaf63017b</w:t>
      </w:r>
    </w:p>
    <w:p w14:paraId="03A05945" w14:textId="77777777" w:rsidR="00686D02" w:rsidRPr="00686D02" w:rsidRDefault="00686D02" w:rsidP="00686D02">
      <w:pPr>
        <w:spacing w:line="240" w:lineRule="auto"/>
        <w:rPr>
          <w:rFonts w:cs="Times New Roman"/>
          <w:sz w:val="16"/>
          <w:szCs w:val="16"/>
        </w:rPr>
      </w:pPr>
      <w:r w:rsidRPr="00686D02">
        <w:rPr>
          <w:rFonts w:cs="Times New Roman"/>
          <w:sz w:val="16"/>
          <w:szCs w:val="16"/>
        </w:rPr>
        <w:t>1eeaaffca250bc14ae8e5df04be1058c</w:t>
      </w:r>
    </w:p>
    <w:p w14:paraId="398D628A" w14:textId="77777777" w:rsidR="00686D02" w:rsidRPr="00686D02" w:rsidRDefault="00686D02" w:rsidP="00686D02">
      <w:pPr>
        <w:spacing w:line="240" w:lineRule="auto"/>
        <w:rPr>
          <w:rFonts w:cs="Times New Roman"/>
          <w:sz w:val="16"/>
          <w:szCs w:val="16"/>
        </w:rPr>
      </w:pPr>
      <w:r w:rsidRPr="00686D02">
        <w:rPr>
          <w:rFonts w:cs="Times New Roman"/>
          <w:sz w:val="16"/>
          <w:szCs w:val="16"/>
        </w:rPr>
        <w:t>2ab49f93c4df33c9b453d6490bb0d83b</w:t>
      </w:r>
    </w:p>
    <w:p w14:paraId="000A2400" w14:textId="77777777" w:rsidR="00686D02" w:rsidRPr="00686D02" w:rsidRDefault="00686D02" w:rsidP="00686D02">
      <w:pPr>
        <w:spacing w:line="240" w:lineRule="auto"/>
        <w:rPr>
          <w:rFonts w:cs="Times New Roman"/>
          <w:sz w:val="16"/>
          <w:szCs w:val="16"/>
        </w:rPr>
      </w:pPr>
      <w:r w:rsidRPr="00686D02">
        <w:rPr>
          <w:rFonts w:cs="Times New Roman"/>
          <w:sz w:val="16"/>
          <w:szCs w:val="16"/>
        </w:rPr>
        <w:t>1eec2655a272ca74adc2d70de415db1f</w:t>
      </w:r>
    </w:p>
    <w:p w14:paraId="2013BBA4" w14:textId="77777777" w:rsidR="00686D02" w:rsidRPr="00686D02" w:rsidRDefault="00686D02" w:rsidP="00686D02">
      <w:pPr>
        <w:spacing w:line="240" w:lineRule="auto"/>
        <w:rPr>
          <w:rFonts w:cs="Times New Roman"/>
          <w:sz w:val="16"/>
          <w:szCs w:val="16"/>
        </w:rPr>
      </w:pPr>
      <w:r w:rsidRPr="00686D02">
        <w:rPr>
          <w:rFonts w:cs="Times New Roman"/>
          <w:sz w:val="16"/>
          <w:szCs w:val="16"/>
        </w:rPr>
        <w:t>1eec3e80d6a7844fd17cf0e1332270b9</w:t>
      </w:r>
    </w:p>
    <w:p w14:paraId="3012396E" w14:textId="77777777" w:rsidR="00686D02" w:rsidRPr="00686D02" w:rsidRDefault="00686D02" w:rsidP="00686D02">
      <w:pPr>
        <w:spacing w:line="240" w:lineRule="auto"/>
        <w:rPr>
          <w:rFonts w:cs="Times New Roman"/>
          <w:sz w:val="16"/>
          <w:szCs w:val="16"/>
        </w:rPr>
      </w:pPr>
      <w:r w:rsidRPr="00686D02">
        <w:rPr>
          <w:rFonts w:cs="Times New Roman"/>
          <w:sz w:val="16"/>
          <w:szCs w:val="16"/>
        </w:rPr>
        <w:t>02a80f638fceac0705a64c3a2f54bd37</w:t>
      </w:r>
    </w:p>
    <w:p w14:paraId="4631F093" w14:textId="77777777" w:rsidR="00686D02" w:rsidRPr="00686D02" w:rsidRDefault="00686D02" w:rsidP="00686D02">
      <w:pPr>
        <w:spacing w:line="240" w:lineRule="auto"/>
        <w:rPr>
          <w:rFonts w:cs="Times New Roman"/>
          <w:sz w:val="16"/>
          <w:szCs w:val="16"/>
        </w:rPr>
      </w:pPr>
      <w:r w:rsidRPr="00686D02">
        <w:rPr>
          <w:rFonts w:cs="Times New Roman"/>
          <w:sz w:val="16"/>
          <w:szCs w:val="16"/>
        </w:rPr>
        <w:t>2ac4870308086569ff60438a1d90d7f0</w:t>
      </w:r>
    </w:p>
    <w:p w14:paraId="04E7196A" w14:textId="77777777" w:rsidR="00686D02" w:rsidRPr="00686D02" w:rsidRDefault="00686D02" w:rsidP="00686D02">
      <w:pPr>
        <w:spacing w:line="240" w:lineRule="auto"/>
        <w:rPr>
          <w:rFonts w:cs="Times New Roman"/>
          <w:sz w:val="16"/>
          <w:szCs w:val="16"/>
        </w:rPr>
      </w:pPr>
      <w:r w:rsidRPr="00686D02">
        <w:rPr>
          <w:rFonts w:cs="Times New Roman"/>
          <w:sz w:val="16"/>
          <w:szCs w:val="16"/>
        </w:rPr>
        <w:t>2ac5a900b3b1b6cdc32508ff022eb73f</w:t>
      </w:r>
    </w:p>
    <w:p w14:paraId="30C69B1A" w14:textId="77777777" w:rsidR="00686D02" w:rsidRPr="00686D02" w:rsidRDefault="00686D02" w:rsidP="00686D02">
      <w:pPr>
        <w:spacing w:line="240" w:lineRule="auto"/>
        <w:rPr>
          <w:rFonts w:cs="Times New Roman"/>
          <w:sz w:val="16"/>
          <w:szCs w:val="16"/>
        </w:rPr>
      </w:pPr>
      <w:r w:rsidRPr="00686D02">
        <w:rPr>
          <w:rFonts w:cs="Times New Roman"/>
          <w:sz w:val="16"/>
          <w:szCs w:val="16"/>
        </w:rPr>
        <w:t>2ac5fef373ac7bc2b287f3c0c0c68584</w:t>
      </w:r>
    </w:p>
    <w:p w14:paraId="4E38F2A3" w14:textId="77777777" w:rsidR="00686D02" w:rsidRPr="00686D02" w:rsidRDefault="00686D02" w:rsidP="00686D02">
      <w:pPr>
        <w:spacing w:line="240" w:lineRule="auto"/>
        <w:rPr>
          <w:rFonts w:cs="Times New Roman"/>
          <w:sz w:val="16"/>
          <w:szCs w:val="16"/>
        </w:rPr>
      </w:pPr>
      <w:r w:rsidRPr="00686D02">
        <w:rPr>
          <w:rFonts w:cs="Times New Roman"/>
          <w:sz w:val="16"/>
          <w:szCs w:val="16"/>
        </w:rPr>
        <w:t>2acb597ac102d8f56458045d131c23f3</w:t>
      </w:r>
    </w:p>
    <w:p w14:paraId="79C127E9" w14:textId="77777777" w:rsidR="00686D02" w:rsidRPr="00686D02" w:rsidRDefault="00686D02" w:rsidP="00686D02">
      <w:pPr>
        <w:spacing w:line="240" w:lineRule="auto"/>
        <w:rPr>
          <w:rFonts w:cs="Times New Roman"/>
          <w:sz w:val="16"/>
          <w:szCs w:val="16"/>
        </w:rPr>
      </w:pPr>
      <w:r w:rsidRPr="00686D02">
        <w:rPr>
          <w:rFonts w:cs="Times New Roman"/>
          <w:sz w:val="16"/>
          <w:szCs w:val="16"/>
        </w:rPr>
        <w:t>0a7125a5e533bd1e6c00d2ee9fc25bf7</w:t>
      </w:r>
    </w:p>
    <w:p w14:paraId="0225078A" w14:textId="77777777" w:rsidR="00686D02" w:rsidRPr="00686D02" w:rsidRDefault="00686D02" w:rsidP="00686D02">
      <w:pPr>
        <w:spacing w:line="240" w:lineRule="auto"/>
        <w:rPr>
          <w:rFonts w:cs="Times New Roman"/>
          <w:sz w:val="16"/>
          <w:szCs w:val="16"/>
        </w:rPr>
      </w:pPr>
      <w:r w:rsidRPr="00686D02">
        <w:rPr>
          <w:rFonts w:cs="Times New Roman"/>
          <w:sz w:val="16"/>
          <w:szCs w:val="16"/>
        </w:rPr>
        <w:t>0b3ad5a9a82fc4523a29ad63bc4d523f</w:t>
      </w:r>
    </w:p>
    <w:p w14:paraId="619EF034" w14:textId="77777777" w:rsidR="00686D02" w:rsidRPr="00686D02" w:rsidRDefault="00686D02" w:rsidP="00686D02">
      <w:pPr>
        <w:spacing w:line="240" w:lineRule="auto"/>
        <w:rPr>
          <w:rFonts w:cs="Times New Roman"/>
          <w:sz w:val="16"/>
          <w:szCs w:val="16"/>
        </w:rPr>
      </w:pPr>
      <w:r w:rsidRPr="00686D02">
        <w:rPr>
          <w:rFonts w:cs="Times New Roman"/>
          <w:sz w:val="16"/>
          <w:szCs w:val="16"/>
        </w:rPr>
        <w:t>2adb092acd55a6826249cb15ef8455cd</w:t>
      </w:r>
    </w:p>
    <w:p w14:paraId="2971E824" w14:textId="77777777" w:rsidR="00686D02" w:rsidRPr="00686D02" w:rsidRDefault="00686D02" w:rsidP="00686D02">
      <w:pPr>
        <w:spacing w:line="240" w:lineRule="auto"/>
        <w:rPr>
          <w:rFonts w:cs="Times New Roman"/>
          <w:sz w:val="16"/>
          <w:szCs w:val="16"/>
        </w:rPr>
      </w:pPr>
      <w:r w:rsidRPr="00686D02">
        <w:rPr>
          <w:rFonts w:cs="Times New Roman"/>
          <w:sz w:val="16"/>
          <w:szCs w:val="16"/>
        </w:rPr>
        <w:t>1fc109cb23730cf4280f328ce16f6c13</w:t>
      </w:r>
    </w:p>
    <w:p w14:paraId="11E3711E" w14:textId="77777777" w:rsidR="00686D02" w:rsidRPr="00686D02" w:rsidRDefault="00686D02" w:rsidP="00686D02">
      <w:pPr>
        <w:spacing w:line="240" w:lineRule="auto"/>
        <w:rPr>
          <w:rFonts w:cs="Times New Roman"/>
          <w:sz w:val="16"/>
          <w:szCs w:val="16"/>
        </w:rPr>
      </w:pPr>
      <w:r w:rsidRPr="00686D02">
        <w:rPr>
          <w:rFonts w:cs="Times New Roman"/>
          <w:sz w:val="16"/>
          <w:szCs w:val="16"/>
        </w:rPr>
        <w:t>02bfd86d1b6a268f4a49db29cb246870</w:t>
      </w:r>
    </w:p>
    <w:p w14:paraId="5D773CAD" w14:textId="77777777" w:rsidR="00686D02" w:rsidRPr="00686D02" w:rsidRDefault="00686D02" w:rsidP="00686D02">
      <w:pPr>
        <w:spacing w:line="240" w:lineRule="auto"/>
        <w:rPr>
          <w:rFonts w:cs="Times New Roman"/>
          <w:sz w:val="16"/>
          <w:szCs w:val="16"/>
        </w:rPr>
      </w:pPr>
      <w:r w:rsidRPr="00686D02">
        <w:rPr>
          <w:rFonts w:cs="Times New Roman"/>
          <w:sz w:val="16"/>
          <w:szCs w:val="16"/>
        </w:rPr>
        <w:t>1f21c11458295aa7b2f9de07a4238318</w:t>
      </w:r>
    </w:p>
    <w:p w14:paraId="425F9C34" w14:textId="77777777" w:rsidR="00686D02" w:rsidRPr="00686D02" w:rsidRDefault="00686D02" w:rsidP="00686D02">
      <w:pPr>
        <w:spacing w:line="240" w:lineRule="auto"/>
        <w:rPr>
          <w:rFonts w:cs="Times New Roman"/>
          <w:sz w:val="16"/>
          <w:szCs w:val="16"/>
        </w:rPr>
      </w:pPr>
      <w:r w:rsidRPr="00686D02">
        <w:rPr>
          <w:rFonts w:cs="Times New Roman"/>
          <w:sz w:val="16"/>
          <w:szCs w:val="16"/>
        </w:rPr>
        <w:t>2af66c6b7a04d3a032c444c147400054</w:t>
      </w:r>
    </w:p>
    <w:p w14:paraId="68F84B2F" w14:textId="77777777" w:rsidR="00686D02" w:rsidRPr="00686D02" w:rsidRDefault="00686D02" w:rsidP="00686D02">
      <w:pPr>
        <w:spacing w:line="240" w:lineRule="auto"/>
        <w:rPr>
          <w:rFonts w:cs="Times New Roman"/>
          <w:sz w:val="16"/>
          <w:szCs w:val="16"/>
        </w:rPr>
      </w:pPr>
      <w:r w:rsidRPr="00686D02">
        <w:rPr>
          <w:rFonts w:cs="Times New Roman"/>
          <w:sz w:val="16"/>
          <w:szCs w:val="16"/>
        </w:rPr>
        <w:t>0bedec3410caeb16658e2589fa13cdbd</w:t>
      </w:r>
    </w:p>
    <w:p w14:paraId="1869312E" w14:textId="77777777" w:rsidR="00686D02" w:rsidRPr="00686D02" w:rsidRDefault="00686D02" w:rsidP="00686D02">
      <w:pPr>
        <w:spacing w:line="240" w:lineRule="auto"/>
        <w:rPr>
          <w:rFonts w:cs="Times New Roman"/>
          <w:sz w:val="16"/>
          <w:szCs w:val="16"/>
        </w:rPr>
      </w:pPr>
      <w:r w:rsidRPr="00686D02">
        <w:rPr>
          <w:rFonts w:cs="Times New Roman"/>
          <w:sz w:val="16"/>
          <w:szCs w:val="16"/>
        </w:rPr>
        <w:t>2afc690fb5479bec2185367ea0e88641</w:t>
      </w:r>
    </w:p>
    <w:p w14:paraId="169062CB" w14:textId="77777777" w:rsidR="00686D02" w:rsidRPr="00686D02" w:rsidRDefault="00686D02" w:rsidP="00686D02">
      <w:pPr>
        <w:spacing w:line="240" w:lineRule="auto"/>
        <w:rPr>
          <w:rFonts w:cs="Times New Roman"/>
          <w:sz w:val="16"/>
          <w:szCs w:val="16"/>
        </w:rPr>
      </w:pPr>
      <w:r w:rsidRPr="00686D02">
        <w:rPr>
          <w:rFonts w:cs="Times New Roman"/>
          <w:sz w:val="16"/>
          <w:szCs w:val="16"/>
        </w:rPr>
        <w:t>2afd87623c38ec72a3d85924d016f141</w:t>
      </w:r>
    </w:p>
    <w:p w14:paraId="3C2AB840" w14:textId="77777777" w:rsidR="00686D02" w:rsidRPr="00686D02" w:rsidRDefault="00686D02" w:rsidP="00686D02">
      <w:pPr>
        <w:spacing w:line="240" w:lineRule="auto"/>
        <w:rPr>
          <w:rFonts w:cs="Times New Roman"/>
          <w:sz w:val="16"/>
          <w:szCs w:val="16"/>
        </w:rPr>
      </w:pPr>
      <w:r w:rsidRPr="00686D02">
        <w:rPr>
          <w:rFonts w:cs="Times New Roman"/>
          <w:sz w:val="16"/>
          <w:szCs w:val="16"/>
        </w:rPr>
        <w:t>2afe9bb37f78124488c606abd3810ebc</w:t>
      </w:r>
    </w:p>
    <w:p w14:paraId="4DEB330F" w14:textId="77777777" w:rsidR="00686D02" w:rsidRPr="00686D02" w:rsidRDefault="00686D02" w:rsidP="00686D02">
      <w:pPr>
        <w:spacing w:line="240" w:lineRule="auto"/>
        <w:rPr>
          <w:rFonts w:cs="Times New Roman"/>
          <w:sz w:val="16"/>
          <w:szCs w:val="16"/>
        </w:rPr>
      </w:pPr>
      <w:r w:rsidRPr="00686D02">
        <w:rPr>
          <w:rFonts w:cs="Times New Roman"/>
          <w:sz w:val="16"/>
          <w:szCs w:val="16"/>
        </w:rPr>
        <w:t>2b0031bd93e756956db568d3b155d183</w:t>
      </w:r>
    </w:p>
    <w:p w14:paraId="5312AF0C" w14:textId="77777777" w:rsidR="00686D02" w:rsidRPr="00686D02" w:rsidRDefault="00686D02" w:rsidP="00686D02">
      <w:pPr>
        <w:spacing w:line="240" w:lineRule="auto"/>
        <w:rPr>
          <w:rFonts w:cs="Times New Roman"/>
          <w:sz w:val="16"/>
          <w:szCs w:val="16"/>
        </w:rPr>
      </w:pPr>
      <w:r w:rsidRPr="00686D02">
        <w:rPr>
          <w:rFonts w:cs="Times New Roman"/>
          <w:sz w:val="16"/>
          <w:szCs w:val="16"/>
        </w:rPr>
        <w:t>02e64cfe6a63f66ea94d47aa407124ea</w:t>
      </w:r>
    </w:p>
    <w:p w14:paraId="0ED24F15" w14:textId="77777777" w:rsidR="00686D02" w:rsidRPr="00686D02" w:rsidRDefault="00686D02" w:rsidP="00686D02">
      <w:pPr>
        <w:spacing w:line="240" w:lineRule="auto"/>
        <w:rPr>
          <w:rFonts w:cs="Times New Roman"/>
          <w:sz w:val="16"/>
          <w:szCs w:val="16"/>
        </w:rPr>
      </w:pPr>
      <w:r w:rsidRPr="00686D02">
        <w:rPr>
          <w:rFonts w:cs="Times New Roman"/>
          <w:sz w:val="16"/>
          <w:szCs w:val="16"/>
        </w:rPr>
        <w:t>2b06f03828fffd4e5efe402183ad404a</w:t>
      </w:r>
    </w:p>
    <w:p w14:paraId="35308570" w14:textId="77777777" w:rsidR="00686D02" w:rsidRPr="00686D02" w:rsidRDefault="00686D02" w:rsidP="00686D02">
      <w:pPr>
        <w:spacing w:line="240" w:lineRule="auto"/>
        <w:rPr>
          <w:rFonts w:cs="Times New Roman"/>
          <w:sz w:val="16"/>
          <w:szCs w:val="16"/>
        </w:rPr>
      </w:pPr>
      <w:r w:rsidRPr="00686D02">
        <w:rPr>
          <w:rFonts w:cs="Times New Roman"/>
          <w:sz w:val="16"/>
          <w:szCs w:val="16"/>
        </w:rPr>
        <w:t>0bf61af99670d037b903b3a4f72ac68e</w:t>
      </w:r>
    </w:p>
    <w:p w14:paraId="217BE4FE" w14:textId="77777777" w:rsidR="00686D02" w:rsidRPr="00686D02" w:rsidRDefault="00686D02" w:rsidP="00686D02">
      <w:pPr>
        <w:spacing w:line="240" w:lineRule="auto"/>
        <w:rPr>
          <w:rFonts w:cs="Times New Roman"/>
          <w:sz w:val="16"/>
          <w:szCs w:val="16"/>
        </w:rPr>
      </w:pPr>
      <w:r w:rsidRPr="00686D02">
        <w:rPr>
          <w:rFonts w:cs="Times New Roman"/>
          <w:sz w:val="16"/>
          <w:szCs w:val="16"/>
        </w:rPr>
        <w:t>2b17461488a09a3b4f107abf461107ab</w:t>
      </w:r>
    </w:p>
    <w:p w14:paraId="290CACCE" w14:textId="77777777" w:rsidR="00686D02" w:rsidRPr="00686D02" w:rsidRDefault="00686D02" w:rsidP="00686D02">
      <w:pPr>
        <w:spacing w:line="240" w:lineRule="auto"/>
        <w:rPr>
          <w:rFonts w:cs="Times New Roman"/>
          <w:sz w:val="16"/>
          <w:szCs w:val="16"/>
        </w:rPr>
      </w:pPr>
      <w:r w:rsidRPr="00686D02">
        <w:rPr>
          <w:rFonts w:cs="Times New Roman"/>
          <w:sz w:val="16"/>
          <w:szCs w:val="16"/>
        </w:rPr>
        <w:t>1f58964cbbaf04ff024bc9b358a9c190</w:t>
      </w:r>
    </w:p>
    <w:p w14:paraId="664E2E14" w14:textId="77777777" w:rsidR="00686D02" w:rsidRPr="00686D02" w:rsidRDefault="00686D02" w:rsidP="00686D02">
      <w:pPr>
        <w:spacing w:line="240" w:lineRule="auto"/>
        <w:rPr>
          <w:rFonts w:cs="Times New Roman"/>
          <w:sz w:val="16"/>
          <w:szCs w:val="16"/>
        </w:rPr>
      </w:pPr>
      <w:r w:rsidRPr="00686D02">
        <w:rPr>
          <w:rFonts w:cs="Times New Roman"/>
          <w:sz w:val="16"/>
          <w:szCs w:val="16"/>
        </w:rPr>
        <w:t>2b2468b4684dd542a8441b570bcf9dd3</w:t>
      </w:r>
    </w:p>
    <w:p w14:paraId="604AADE6" w14:textId="77777777" w:rsidR="00686D02" w:rsidRPr="00686D02" w:rsidRDefault="00686D02" w:rsidP="00686D02">
      <w:pPr>
        <w:spacing w:line="240" w:lineRule="auto"/>
        <w:rPr>
          <w:rFonts w:cs="Times New Roman"/>
          <w:sz w:val="16"/>
          <w:szCs w:val="16"/>
        </w:rPr>
      </w:pPr>
      <w:r w:rsidRPr="00686D02">
        <w:rPr>
          <w:rFonts w:cs="Times New Roman"/>
          <w:sz w:val="16"/>
          <w:szCs w:val="16"/>
        </w:rPr>
        <w:t>2b2c260208c2b36b969024d2aed6b4eb</w:t>
      </w:r>
    </w:p>
    <w:p w14:paraId="2BFE3B54" w14:textId="77777777" w:rsidR="00686D02" w:rsidRPr="00686D02" w:rsidRDefault="00686D02" w:rsidP="00686D02">
      <w:pPr>
        <w:spacing w:line="240" w:lineRule="auto"/>
        <w:rPr>
          <w:rFonts w:cs="Times New Roman"/>
          <w:sz w:val="16"/>
          <w:szCs w:val="16"/>
        </w:rPr>
      </w:pPr>
      <w:r w:rsidRPr="00686D02">
        <w:rPr>
          <w:rFonts w:cs="Times New Roman"/>
          <w:sz w:val="16"/>
          <w:szCs w:val="16"/>
        </w:rPr>
        <w:t>2b3867b62a21ac206f94f97c3c07af31</w:t>
      </w:r>
    </w:p>
    <w:p w14:paraId="5336D922" w14:textId="77777777" w:rsidR="00686D02" w:rsidRPr="00686D02" w:rsidRDefault="00686D02" w:rsidP="00686D02">
      <w:pPr>
        <w:spacing w:line="240" w:lineRule="auto"/>
        <w:rPr>
          <w:rFonts w:cs="Times New Roman"/>
          <w:sz w:val="16"/>
          <w:szCs w:val="16"/>
        </w:rPr>
      </w:pPr>
      <w:r w:rsidRPr="00686D02">
        <w:rPr>
          <w:rFonts w:cs="Times New Roman"/>
          <w:sz w:val="16"/>
          <w:szCs w:val="16"/>
        </w:rPr>
        <w:t>0cdeb3d1629967a4bba89c23b8a2f636</w:t>
      </w:r>
    </w:p>
    <w:p w14:paraId="7A34E276" w14:textId="77777777" w:rsidR="00686D02" w:rsidRPr="00686D02" w:rsidRDefault="00686D02" w:rsidP="00686D02">
      <w:pPr>
        <w:spacing w:line="240" w:lineRule="auto"/>
        <w:rPr>
          <w:rFonts w:cs="Times New Roman"/>
          <w:sz w:val="16"/>
          <w:szCs w:val="16"/>
        </w:rPr>
      </w:pPr>
      <w:r w:rsidRPr="00686D02">
        <w:rPr>
          <w:rFonts w:cs="Times New Roman"/>
          <w:sz w:val="16"/>
          <w:szCs w:val="16"/>
        </w:rPr>
        <w:t>0ce35bce03410b7bf12cac88c87598b2</w:t>
      </w:r>
    </w:p>
    <w:p w14:paraId="59E0C566" w14:textId="77777777" w:rsidR="00686D02" w:rsidRPr="00686D02" w:rsidRDefault="00686D02" w:rsidP="00686D02">
      <w:pPr>
        <w:spacing w:line="240" w:lineRule="auto"/>
        <w:rPr>
          <w:rFonts w:cs="Times New Roman"/>
          <w:sz w:val="16"/>
          <w:szCs w:val="16"/>
        </w:rPr>
      </w:pPr>
      <w:r w:rsidRPr="00686D02">
        <w:rPr>
          <w:rFonts w:cs="Times New Roman"/>
          <w:sz w:val="16"/>
          <w:szCs w:val="16"/>
        </w:rPr>
        <w:t>2b3f02f4e6dbd91285d4995a3020021d</w:t>
      </w:r>
    </w:p>
    <w:p w14:paraId="1F01AFB3" w14:textId="77777777" w:rsidR="00686D02" w:rsidRPr="00686D02" w:rsidRDefault="00686D02" w:rsidP="00686D02">
      <w:pPr>
        <w:spacing w:line="240" w:lineRule="auto"/>
        <w:rPr>
          <w:rFonts w:cs="Times New Roman"/>
          <w:sz w:val="16"/>
          <w:szCs w:val="16"/>
        </w:rPr>
      </w:pPr>
      <w:r w:rsidRPr="00686D02">
        <w:rPr>
          <w:rFonts w:cs="Times New Roman"/>
          <w:sz w:val="16"/>
          <w:szCs w:val="16"/>
        </w:rPr>
        <w:t>1f779e616fef3779dc5e9a666b8995f7</w:t>
      </w:r>
    </w:p>
    <w:p w14:paraId="1EBE311C" w14:textId="77777777" w:rsidR="00686D02" w:rsidRPr="00686D02" w:rsidRDefault="00686D02" w:rsidP="00686D02">
      <w:pPr>
        <w:spacing w:line="240" w:lineRule="auto"/>
        <w:rPr>
          <w:rFonts w:cs="Times New Roman"/>
          <w:sz w:val="16"/>
          <w:szCs w:val="16"/>
        </w:rPr>
      </w:pPr>
      <w:r w:rsidRPr="00686D02">
        <w:rPr>
          <w:rFonts w:cs="Times New Roman"/>
          <w:sz w:val="16"/>
          <w:szCs w:val="16"/>
        </w:rPr>
        <w:t>2bf94b5b8f8bcde9e5332b71313a1a5c</w:t>
      </w:r>
    </w:p>
    <w:p w14:paraId="016EB2CD" w14:textId="77777777" w:rsidR="00686D02" w:rsidRPr="00686D02" w:rsidRDefault="00686D02" w:rsidP="00686D02">
      <w:pPr>
        <w:spacing w:line="240" w:lineRule="auto"/>
        <w:rPr>
          <w:rFonts w:cs="Times New Roman"/>
          <w:sz w:val="16"/>
          <w:szCs w:val="16"/>
        </w:rPr>
      </w:pPr>
      <w:r w:rsidRPr="00686D02">
        <w:rPr>
          <w:rFonts w:cs="Times New Roman"/>
          <w:sz w:val="16"/>
          <w:szCs w:val="16"/>
        </w:rPr>
        <w:t>0d9e54d0610727d1befd1a9cb9cdd128</w:t>
      </w:r>
    </w:p>
    <w:p w14:paraId="0ECE1BB9" w14:textId="77777777" w:rsidR="00686D02" w:rsidRPr="00686D02" w:rsidRDefault="00686D02" w:rsidP="00686D02">
      <w:pPr>
        <w:spacing w:line="240" w:lineRule="auto"/>
        <w:rPr>
          <w:rFonts w:cs="Times New Roman"/>
          <w:sz w:val="16"/>
          <w:szCs w:val="16"/>
        </w:rPr>
      </w:pPr>
      <w:r w:rsidRPr="00686D02">
        <w:rPr>
          <w:rFonts w:cs="Times New Roman"/>
          <w:sz w:val="16"/>
          <w:szCs w:val="16"/>
        </w:rPr>
        <w:t>0b5bd55f61cfe9ba0ad8e0066379d25d</w:t>
      </w:r>
    </w:p>
    <w:p w14:paraId="140A32FF" w14:textId="77777777" w:rsidR="00686D02" w:rsidRPr="00686D02" w:rsidRDefault="00686D02" w:rsidP="00686D02">
      <w:pPr>
        <w:spacing w:line="240" w:lineRule="auto"/>
        <w:rPr>
          <w:rFonts w:cs="Times New Roman"/>
          <w:sz w:val="16"/>
          <w:szCs w:val="16"/>
        </w:rPr>
      </w:pPr>
      <w:r w:rsidRPr="00686D02">
        <w:rPr>
          <w:rFonts w:cs="Times New Roman"/>
          <w:sz w:val="16"/>
          <w:szCs w:val="16"/>
        </w:rPr>
        <w:t>1f8367fa49168d3dbfd8a435ccf28ecd</w:t>
      </w:r>
    </w:p>
    <w:p w14:paraId="665314BF" w14:textId="77777777" w:rsidR="00686D02" w:rsidRPr="00686D02" w:rsidRDefault="00686D02" w:rsidP="00686D02">
      <w:pPr>
        <w:spacing w:line="240" w:lineRule="auto"/>
        <w:rPr>
          <w:rFonts w:cs="Times New Roman"/>
          <w:sz w:val="16"/>
          <w:szCs w:val="16"/>
        </w:rPr>
      </w:pPr>
      <w:r w:rsidRPr="00686D02">
        <w:rPr>
          <w:rFonts w:cs="Times New Roman"/>
          <w:sz w:val="16"/>
          <w:szCs w:val="16"/>
        </w:rPr>
        <w:t>2c0bec75f6fe8e188f29c2dd40f577a7</w:t>
      </w:r>
    </w:p>
    <w:p w14:paraId="1C4FDD1C" w14:textId="77777777" w:rsidR="00686D02" w:rsidRPr="00686D02" w:rsidRDefault="00686D02" w:rsidP="00686D02">
      <w:pPr>
        <w:spacing w:line="240" w:lineRule="auto"/>
        <w:rPr>
          <w:rFonts w:cs="Times New Roman"/>
          <w:sz w:val="16"/>
          <w:szCs w:val="16"/>
        </w:rPr>
      </w:pPr>
      <w:r w:rsidRPr="00686D02">
        <w:rPr>
          <w:rFonts w:cs="Times New Roman"/>
          <w:sz w:val="16"/>
          <w:szCs w:val="16"/>
        </w:rPr>
        <w:t>0c0b48b0285153ad7b7a755472732d10</w:t>
      </w:r>
    </w:p>
    <w:p w14:paraId="3EE244C0" w14:textId="77777777" w:rsidR="00686D02" w:rsidRPr="00686D02" w:rsidRDefault="00686D02" w:rsidP="00686D02">
      <w:pPr>
        <w:spacing w:line="240" w:lineRule="auto"/>
        <w:rPr>
          <w:rFonts w:cs="Times New Roman"/>
          <w:sz w:val="16"/>
          <w:szCs w:val="16"/>
        </w:rPr>
      </w:pPr>
      <w:r w:rsidRPr="00686D02">
        <w:rPr>
          <w:rFonts w:cs="Times New Roman"/>
          <w:sz w:val="16"/>
          <w:szCs w:val="16"/>
        </w:rPr>
        <w:t>2b7b6bb7a7229a973117eb61449e1d41</w:t>
      </w:r>
    </w:p>
    <w:p w14:paraId="097461D4" w14:textId="77777777" w:rsidR="00686D02" w:rsidRPr="00686D02" w:rsidRDefault="00686D02" w:rsidP="00686D02">
      <w:pPr>
        <w:spacing w:line="240" w:lineRule="auto"/>
        <w:rPr>
          <w:rFonts w:cs="Times New Roman"/>
          <w:sz w:val="16"/>
          <w:szCs w:val="16"/>
        </w:rPr>
      </w:pPr>
      <w:r w:rsidRPr="00686D02">
        <w:rPr>
          <w:rFonts w:cs="Times New Roman"/>
          <w:sz w:val="16"/>
          <w:szCs w:val="16"/>
        </w:rPr>
        <w:t>1f95094f2c239129853967246f9c0da1</w:t>
      </w:r>
    </w:p>
    <w:p w14:paraId="50D9C0F4" w14:textId="77777777" w:rsidR="00686D02" w:rsidRPr="00686D02" w:rsidRDefault="00686D02" w:rsidP="00686D02">
      <w:pPr>
        <w:spacing w:line="240" w:lineRule="auto"/>
        <w:rPr>
          <w:rFonts w:cs="Times New Roman"/>
          <w:sz w:val="16"/>
          <w:szCs w:val="16"/>
        </w:rPr>
      </w:pPr>
      <w:r w:rsidRPr="00686D02">
        <w:rPr>
          <w:rFonts w:cs="Times New Roman"/>
          <w:sz w:val="16"/>
          <w:szCs w:val="16"/>
        </w:rPr>
        <w:t>1f963dc9fae23ad60f2b9a07fdda22c1</w:t>
      </w:r>
    </w:p>
    <w:p w14:paraId="4CCC40A8" w14:textId="77777777" w:rsidR="00686D02" w:rsidRPr="00686D02" w:rsidRDefault="00686D02" w:rsidP="00686D02">
      <w:pPr>
        <w:spacing w:line="240" w:lineRule="auto"/>
        <w:rPr>
          <w:rFonts w:cs="Times New Roman"/>
          <w:sz w:val="16"/>
          <w:szCs w:val="16"/>
        </w:rPr>
      </w:pPr>
      <w:r w:rsidRPr="00686D02">
        <w:rPr>
          <w:rFonts w:cs="Times New Roman"/>
          <w:sz w:val="16"/>
          <w:szCs w:val="16"/>
        </w:rPr>
        <w:t>2b7d3f71d536aa34f116bbd3f4b2411c</w:t>
      </w:r>
    </w:p>
    <w:p w14:paraId="52D95C13" w14:textId="77777777" w:rsidR="00686D02" w:rsidRPr="00686D02" w:rsidRDefault="00686D02" w:rsidP="00686D02">
      <w:pPr>
        <w:spacing w:line="240" w:lineRule="auto"/>
        <w:rPr>
          <w:rFonts w:cs="Times New Roman"/>
          <w:sz w:val="16"/>
          <w:szCs w:val="16"/>
        </w:rPr>
      </w:pPr>
      <w:r w:rsidRPr="00686D02">
        <w:rPr>
          <w:rFonts w:cs="Times New Roman"/>
          <w:sz w:val="16"/>
          <w:szCs w:val="16"/>
        </w:rPr>
        <w:t>2b7e3a4dd595cca3bef68f872182974c</w:t>
      </w:r>
    </w:p>
    <w:p w14:paraId="77AE2615" w14:textId="77777777" w:rsidR="00686D02" w:rsidRPr="00686D02" w:rsidRDefault="00686D02" w:rsidP="00686D02">
      <w:pPr>
        <w:spacing w:line="240" w:lineRule="auto"/>
        <w:rPr>
          <w:rFonts w:cs="Times New Roman"/>
          <w:sz w:val="16"/>
          <w:szCs w:val="16"/>
        </w:rPr>
      </w:pPr>
      <w:r w:rsidRPr="00686D02">
        <w:rPr>
          <w:rFonts w:cs="Times New Roman"/>
          <w:sz w:val="16"/>
          <w:szCs w:val="16"/>
        </w:rPr>
        <w:t>2b8131c194e66de121ca789ad68cf78c</w:t>
      </w:r>
    </w:p>
    <w:p w14:paraId="6EF7E405" w14:textId="77777777" w:rsidR="00686D02" w:rsidRPr="00686D02" w:rsidRDefault="00686D02" w:rsidP="00686D02">
      <w:pPr>
        <w:spacing w:line="240" w:lineRule="auto"/>
        <w:rPr>
          <w:rFonts w:cs="Times New Roman"/>
          <w:sz w:val="16"/>
          <w:szCs w:val="16"/>
        </w:rPr>
      </w:pPr>
      <w:r w:rsidRPr="00686D02">
        <w:rPr>
          <w:rFonts w:cs="Times New Roman"/>
          <w:sz w:val="16"/>
          <w:szCs w:val="16"/>
        </w:rPr>
        <w:t>2c32c79cf93bced522dde13a627952af</w:t>
      </w:r>
    </w:p>
    <w:p w14:paraId="36F37F57" w14:textId="77777777" w:rsidR="00686D02" w:rsidRPr="00686D02" w:rsidRDefault="00686D02" w:rsidP="00686D02">
      <w:pPr>
        <w:spacing w:line="240" w:lineRule="auto"/>
        <w:rPr>
          <w:rFonts w:cs="Times New Roman"/>
          <w:sz w:val="16"/>
          <w:szCs w:val="16"/>
        </w:rPr>
      </w:pPr>
      <w:r w:rsidRPr="00686D02">
        <w:rPr>
          <w:rFonts w:cs="Times New Roman"/>
          <w:sz w:val="16"/>
          <w:szCs w:val="16"/>
        </w:rPr>
        <w:t>1faef3c09b16a639373383bdc0de284c</w:t>
      </w:r>
    </w:p>
    <w:p w14:paraId="3668F942" w14:textId="77777777" w:rsidR="00686D02" w:rsidRPr="00686D02" w:rsidRDefault="00686D02" w:rsidP="00686D02">
      <w:pPr>
        <w:spacing w:line="240" w:lineRule="auto"/>
        <w:rPr>
          <w:rFonts w:cs="Times New Roman"/>
          <w:sz w:val="16"/>
          <w:szCs w:val="16"/>
        </w:rPr>
      </w:pPr>
      <w:r w:rsidRPr="00686D02">
        <w:rPr>
          <w:rFonts w:cs="Times New Roman"/>
          <w:sz w:val="16"/>
          <w:szCs w:val="16"/>
        </w:rPr>
        <w:t>2c42e528be6c2cb5ce15c3074b0bf1fc</w:t>
      </w:r>
    </w:p>
    <w:p w14:paraId="742F2BD8" w14:textId="77777777" w:rsidR="00686D02" w:rsidRPr="00686D02" w:rsidRDefault="00686D02" w:rsidP="00686D02">
      <w:pPr>
        <w:spacing w:line="240" w:lineRule="auto"/>
        <w:rPr>
          <w:rFonts w:cs="Times New Roman"/>
          <w:sz w:val="16"/>
          <w:szCs w:val="16"/>
        </w:rPr>
      </w:pPr>
      <w:r w:rsidRPr="00686D02">
        <w:rPr>
          <w:rFonts w:cs="Times New Roman"/>
          <w:sz w:val="16"/>
          <w:szCs w:val="16"/>
        </w:rPr>
        <w:t>2c4a5edf98b656e55771a9a88ace349e</w:t>
      </w:r>
    </w:p>
    <w:p w14:paraId="50B1F9A0" w14:textId="77777777" w:rsidR="00686D02" w:rsidRPr="00686D02" w:rsidRDefault="00686D02" w:rsidP="00686D02">
      <w:pPr>
        <w:spacing w:line="240" w:lineRule="auto"/>
        <w:rPr>
          <w:rFonts w:cs="Times New Roman"/>
          <w:sz w:val="16"/>
          <w:szCs w:val="16"/>
        </w:rPr>
      </w:pPr>
      <w:r w:rsidRPr="00686D02">
        <w:rPr>
          <w:rFonts w:cs="Times New Roman"/>
          <w:sz w:val="16"/>
          <w:szCs w:val="16"/>
        </w:rPr>
        <w:t>0c17f53391428090eafecb6d9a898a5c</w:t>
      </w:r>
    </w:p>
    <w:p w14:paraId="56C24837" w14:textId="77777777" w:rsidR="00686D02" w:rsidRPr="00686D02" w:rsidRDefault="00686D02" w:rsidP="00686D02">
      <w:pPr>
        <w:spacing w:line="240" w:lineRule="auto"/>
        <w:rPr>
          <w:rFonts w:cs="Times New Roman"/>
          <w:sz w:val="16"/>
          <w:szCs w:val="16"/>
        </w:rPr>
      </w:pPr>
      <w:r w:rsidRPr="00686D02">
        <w:rPr>
          <w:rFonts w:cs="Times New Roman"/>
          <w:sz w:val="16"/>
          <w:szCs w:val="16"/>
        </w:rPr>
        <w:t>2b95e89d8810d073adf3ef93aff9fe0b</w:t>
      </w:r>
    </w:p>
    <w:p w14:paraId="76593EB1" w14:textId="77777777" w:rsidR="00686D02" w:rsidRPr="00686D02" w:rsidRDefault="00686D02" w:rsidP="00686D02">
      <w:pPr>
        <w:spacing w:line="240" w:lineRule="auto"/>
        <w:rPr>
          <w:rFonts w:cs="Times New Roman"/>
          <w:sz w:val="16"/>
          <w:szCs w:val="16"/>
        </w:rPr>
      </w:pPr>
      <w:r w:rsidRPr="00686D02">
        <w:rPr>
          <w:rFonts w:cs="Times New Roman"/>
          <w:sz w:val="16"/>
          <w:szCs w:val="16"/>
        </w:rPr>
        <w:t>2b9a5115f04368ee54c587a0cda48a7d</w:t>
      </w:r>
    </w:p>
    <w:p w14:paraId="58C70EE6" w14:textId="77777777" w:rsidR="00686D02" w:rsidRPr="00686D02" w:rsidRDefault="00686D02" w:rsidP="00686D02">
      <w:pPr>
        <w:spacing w:line="240" w:lineRule="auto"/>
        <w:rPr>
          <w:rFonts w:cs="Times New Roman"/>
          <w:sz w:val="16"/>
          <w:szCs w:val="16"/>
        </w:rPr>
      </w:pPr>
      <w:r w:rsidRPr="00686D02">
        <w:rPr>
          <w:rFonts w:cs="Times New Roman"/>
          <w:sz w:val="16"/>
          <w:szCs w:val="16"/>
        </w:rPr>
        <w:t>1e539c6db3b3906a3768aa831b77b054</w:t>
      </w:r>
    </w:p>
    <w:p w14:paraId="67937E78" w14:textId="77777777" w:rsidR="00686D02" w:rsidRPr="00686D02" w:rsidRDefault="00686D02" w:rsidP="00686D02">
      <w:pPr>
        <w:spacing w:line="240" w:lineRule="auto"/>
        <w:rPr>
          <w:rFonts w:cs="Times New Roman"/>
          <w:sz w:val="16"/>
          <w:szCs w:val="16"/>
        </w:rPr>
      </w:pPr>
      <w:r w:rsidRPr="00686D02">
        <w:rPr>
          <w:rFonts w:cs="Times New Roman"/>
          <w:sz w:val="16"/>
          <w:szCs w:val="16"/>
        </w:rPr>
        <w:t>1fc320bc58613e07180334a4b7086b55</w:t>
      </w:r>
    </w:p>
    <w:p w14:paraId="2067B788" w14:textId="77777777" w:rsidR="00686D02" w:rsidRPr="00686D02" w:rsidRDefault="00686D02" w:rsidP="00686D02">
      <w:pPr>
        <w:spacing w:line="240" w:lineRule="auto"/>
        <w:rPr>
          <w:rFonts w:cs="Times New Roman"/>
          <w:sz w:val="16"/>
          <w:szCs w:val="16"/>
        </w:rPr>
      </w:pPr>
      <w:r w:rsidRPr="00686D02">
        <w:rPr>
          <w:rFonts w:cs="Times New Roman"/>
          <w:sz w:val="16"/>
          <w:szCs w:val="16"/>
        </w:rPr>
        <w:t>2ba700cb64a96de67c7dfc8028ad0760</w:t>
      </w:r>
    </w:p>
    <w:p w14:paraId="45F8B280" w14:textId="77777777" w:rsidR="00686D02" w:rsidRPr="00686D02" w:rsidRDefault="00686D02" w:rsidP="00686D02">
      <w:pPr>
        <w:spacing w:line="240" w:lineRule="auto"/>
        <w:rPr>
          <w:rFonts w:cs="Times New Roman"/>
          <w:sz w:val="16"/>
          <w:szCs w:val="16"/>
        </w:rPr>
      </w:pPr>
      <w:r w:rsidRPr="00686D02">
        <w:rPr>
          <w:rFonts w:cs="Times New Roman"/>
          <w:sz w:val="16"/>
          <w:szCs w:val="16"/>
        </w:rPr>
        <w:t>1fc7041ba67576c7d49f1421abe3975b</w:t>
      </w:r>
    </w:p>
    <w:p w14:paraId="70E4A706" w14:textId="77777777" w:rsidR="00686D02" w:rsidRPr="00686D02" w:rsidRDefault="00686D02" w:rsidP="00686D02">
      <w:pPr>
        <w:spacing w:line="240" w:lineRule="auto"/>
        <w:rPr>
          <w:rFonts w:cs="Times New Roman"/>
          <w:sz w:val="16"/>
          <w:szCs w:val="16"/>
        </w:rPr>
      </w:pPr>
      <w:r w:rsidRPr="00686D02">
        <w:rPr>
          <w:rFonts w:cs="Times New Roman"/>
          <w:sz w:val="16"/>
          <w:szCs w:val="16"/>
        </w:rPr>
        <w:t>0e1ad436fad8d9e578e507e1b3cccaa2</w:t>
      </w:r>
    </w:p>
    <w:p w14:paraId="0EE878CF" w14:textId="77777777" w:rsidR="00686D02" w:rsidRPr="00686D02" w:rsidRDefault="00686D02" w:rsidP="00686D02">
      <w:pPr>
        <w:spacing w:line="240" w:lineRule="auto"/>
        <w:rPr>
          <w:rFonts w:cs="Times New Roman"/>
          <w:sz w:val="16"/>
          <w:szCs w:val="16"/>
        </w:rPr>
      </w:pPr>
      <w:r w:rsidRPr="00686D02">
        <w:rPr>
          <w:rFonts w:cs="Times New Roman"/>
          <w:sz w:val="16"/>
          <w:szCs w:val="16"/>
        </w:rPr>
        <w:t>2bae27c23d95cb6e69382765f07e0e37</w:t>
      </w:r>
    </w:p>
    <w:p w14:paraId="076F58C5" w14:textId="77777777" w:rsidR="00686D02" w:rsidRPr="00686D02" w:rsidRDefault="00686D02" w:rsidP="00686D02">
      <w:pPr>
        <w:spacing w:line="240" w:lineRule="auto"/>
        <w:rPr>
          <w:rFonts w:cs="Times New Roman"/>
          <w:sz w:val="16"/>
          <w:szCs w:val="16"/>
        </w:rPr>
      </w:pPr>
      <w:r w:rsidRPr="00686D02">
        <w:rPr>
          <w:rFonts w:cs="Times New Roman"/>
          <w:sz w:val="16"/>
          <w:szCs w:val="16"/>
        </w:rPr>
        <w:t>2c705b73dcf1ff1b30f5a959c66fb51d</w:t>
      </w:r>
    </w:p>
    <w:p w14:paraId="55AD408D" w14:textId="77777777" w:rsidR="00686D02" w:rsidRPr="00686D02" w:rsidRDefault="00686D02" w:rsidP="00686D02">
      <w:pPr>
        <w:spacing w:line="240" w:lineRule="auto"/>
        <w:rPr>
          <w:rFonts w:cs="Times New Roman"/>
          <w:sz w:val="16"/>
          <w:szCs w:val="16"/>
        </w:rPr>
      </w:pPr>
      <w:r w:rsidRPr="00686D02">
        <w:rPr>
          <w:rFonts w:cs="Times New Roman"/>
          <w:sz w:val="16"/>
          <w:szCs w:val="16"/>
        </w:rPr>
        <w:t>2bb33ee90c966804750172a7fd5ce01b</w:t>
      </w:r>
    </w:p>
    <w:p w14:paraId="729249E5" w14:textId="77777777" w:rsidR="00686D02" w:rsidRPr="00686D02" w:rsidRDefault="00686D02" w:rsidP="00686D02">
      <w:pPr>
        <w:spacing w:line="240" w:lineRule="auto"/>
        <w:rPr>
          <w:rFonts w:cs="Times New Roman"/>
          <w:sz w:val="16"/>
          <w:szCs w:val="16"/>
        </w:rPr>
      </w:pPr>
      <w:r w:rsidRPr="00686D02">
        <w:rPr>
          <w:rFonts w:cs="Times New Roman"/>
          <w:sz w:val="16"/>
          <w:szCs w:val="16"/>
        </w:rPr>
        <w:t>2bbba728bd7f13a6c1d9baaef66c3530</w:t>
      </w:r>
    </w:p>
    <w:p w14:paraId="7129CCE0" w14:textId="77777777" w:rsidR="00686D02" w:rsidRPr="00686D02" w:rsidRDefault="00686D02" w:rsidP="00686D02">
      <w:pPr>
        <w:spacing w:line="240" w:lineRule="auto"/>
        <w:rPr>
          <w:rFonts w:cs="Times New Roman"/>
          <w:sz w:val="16"/>
          <w:szCs w:val="16"/>
        </w:rPr>
      </w:pPr>
      <w:r w:rsidRPr="00686D02">
        <w:rPr>
          <w:rFonts w:cs="Times New Roman"/>
          <w:sz w:val="16"/>
          <w:szCs w:val="16"/>
        </w:rPr>
        <w:t>0c2c95a79a8e47d3a4e35538e2bc7786</w:t>
      </w:r>
    </w:p>
    <w:p w14:paraId="6BA5A2C9" w14:textId="77777777" w:rsidR="00686D02" w:rsidRPr="00686D02" w:rsidRDefault="00686D02" w:rsidP="00686D02">
      <w:pPr>
        <w:spacing w:line="240" w:lineRule="auto"/>
        <w:rPr>
          <w:rFonts w:cs="Times New Roman"/>
          <w:sz w:val="16"/>
          <w:szCs w:val="16"/>
        </w:rPr>
      </w:pPr>
      <w:r w:rsidRPr="00686D02">
        <w:rPr>
          <w:rFonts w:cs="Times New Roman"/>
          <w:sz w:val="16"/>
          <w:szCs w:val="16"/>
        </w:rPr>
        <w:t>2bbd18ed2674f8f64202c8c64a2fb978</w:t>
      </w:r>
    </w:p>
    <w:p w14:paraId="4C62EB23" w14:textId="77777777" w:rsidR="00686D02" w:rsidRPr="00686D02" w:rsidRDefault="00686D02" w:rsidP="00686D02">
      <w:pPr>
        <w:spacing w:line="240" w:lineRule="auto"/>
        <w:rPr>
          <w:rFonts w:cs="Times New Roman"/>
          <w:sz w:val="16"/>
          <w:szCs w:val="16"/>
        </w:rPr>
      </w:pPr>
      <w:r w:rsidRPr="00686D02">
        <w:rPr>
          <w:rFonts w:cs="Times New Roman"/>
          <w:sz w:val="16"/>
          <w:szCs w:val="16"/>
        </w:rPr>
        <w:t>0c2f55f605ed47eaa391de4a9fdbe828</w:t>
      </w:r>
    </w:p>
    <w:p w14:paraId="09E369C5" w14:textId="77777777" w:rsidR="00686D02" w:rsidRPr="00686D02" w:rsidRDefault="00686D02" w:rsidP="00686D02">
      <w:pPr>
        <w:spacing w:line="240" w:lineRule="auto"/>
        <w:rPr>
          <w:rFonts w:cs="Times New Roman"/>
          <w:sz w:val="16"/>
          <w:szCs w:val="16"/>
        </w:rPr>
      </w:pPr>
      <w:r w:rsidRPr="00686D02">
        <w:rPr>
          <w:rFonts w:cs="Times New Roman"/>
          <w:sz w:val="16"/>
          <w:szCs w:val="16"/>
        </w:rPr>
        <w:t>2bd6cb4debc8e41649ffd5729cad840f</w:t>
      </w:r>
    </w:p>
    <w:p w14:paraId="745D6C0D" w14:textId="77777777" w:rsidR="00686D02" w:rsidRPr="00686D02" w:rsidRDefault="00686D02" w:rsidP="00686D02">
      <w:pPr>
        <w:spacing w:line="240" w:lineRule="auto"/>
        <w:rPr>
          <w:rFonts w:cs="Times New Roman"/>
          <w:sz w:val="16"/>
          <w:szCs w:val="16"/>
        </w:rPr>
      </w:pPr>
      <w:r w:rsidRPr="00686D02">
        <w:rPr>
          <w:rFonts w:cs="Times New Roman"/>
          <w:sz w:val="16"/>
          <w:szCs w:val="16"/>
        </w:rPr>
        <w:t>0eea719166668e339504968f86a615dd</w:t>
      </w:r>
    </w:p>
    <w:p w14:paraId="3F07257C" w14:textId="77777777" w:rsidR="00686D02" w:rsidRPr="00686D02" w:rsidRDefault="00686D02" w:rsidP="00686D02">
      <w:pPr>
        <w:spacing w:line="240" w:lineRule="auto"/>
        <w:rPr>
          <w:rFonts w:cs="Times New Roman"/>
          <w:sz w:val="16"/>
          <w:szCs w:val="16"/>
        </w:rPr>
      </w:pPr>
      <w:r w:rsidRPr="00686D02">
        <w:rPr>
          <w:rFonts w:cs="Times New Roman"/>
          <w:sz w:val="16"/>
          <w:szCs w:val="16"/>
        </w:rPr>
        <w:t>1fe65b76e3b40649fc9fb33dd6bc8278</w:t>
      </w:r>
    </w:p>
    <w:p w14:paraId="1035DC25" w14:textId="77777777" w:rsidR="00686D02" w:rsidRPr="00686D02" w:rsidRDefault="00686D02" w:rsidP="00686D02">
      <w:pPr>
        <w:spacing w:line="240" w:lineRule="auto"/>
        <w:rPr>
          <w:rFonts w:cs="Times New Roman"/>
          <w:sz w:val="16"/>
          <w:szCs w:val="16"/>
        </w:rPr>
      </w:pPr>
      <w:r w:rsidRPr="00686D02">
        <w:rPr>
          <w:rFonts w:cs="Times New Roman"/>
          <w:sz w:val="16"/>
          <w:szCs w:val="16"/>
        </w:rPr>
        <w:t>1e99d744edf51a7f52a4aac29bb63332</w:t>
      </w:r>
    </w:p>
    <w:p w14:paraId="7D4B1F99" w14:textId="77777777" w:rsidR="00686D02" w:rsidRPr="00686D02" w:rsidRDefault="00686D02" w:rsidP="00686D02">
      <w:pPr>
        <w:spacing w:line="240" w:lineRule="auto"/>
        <w:rPr>
          <w:rFonts w:cs="Times New Roman"/>
          <w:sz w:val="16"/>
          <w:szCs w:val="16"/>
        </w:rPr>
      </w:pPr>
      <w:r w:rsidRPr="00686D02">
        <w:rPr>
          <w:rFonts w:cs="Times New Roman"/>
          <w:sz w:val="16"/>
          <w:szCs w:val="16"/>
        </w:rPr>
        <w:t>1ea042f8c8ac36a0c8252dc9fd8d4f5e</w:t>
      </w:r>
    </w:p>
    <w:p w14:paraId="46083E92" w14:textId="77777777" w:rsidR="00686D02" w:rsidRPr="00686D02" w:rsidRDefault="00686D02" w:rsidP="00686D02">
      <w:pPr>
        <w:spacing w:line="240" w:lineRule="auto"/>
        <w:rPr>
          <w:rFonts w:cs="Times New Roman"/>
          <w:sz w:val="16"/>
          <w:szCs w:val="16"/>
        </w:rPr>
      </w:pPr>
      <w:r w:rsidRPr="00686D02">
        <w:rPr>
          <w:rFonts w:cs="Times New Roman"/>
          <w:sz w:val="16"/>
          <w:szCs w:val="16"/>
        </w:rPr>
        <w:t>2c9a61fd436e6ac6792a60bc675e8e7a</w:t>
      </w:r>
    </w:p>
    <w:p w14:paraId="455548F8" w14:textId="77777777" w:rsidR="00686D02" w:rsidRPr="00686D02" w:rsidRDefault="00686D02" w:rsidP="00686D02">
      <w:pPr>
        <w:spacing w:line="240" w:lineRule="auto"/>
        <w:rPr>
          <w:rFonts w:cs="Times New Roman"/>
          <w:sz w:val="16"/>
          <w:szCs w:val="16"/>
        </w:rPr>
      </w:pPr>
      <w:r w:rsidRPr="00686D02">
        <w:rPr>
          <w:rFonts w:cs="Times New Roman"/>
          <w:sz w:val="16"/>
          <w:szCs w:val="16"/>
        </w:rPr>
        <w:t>0efe2b774093052b486548c33fd51d02</w:t>
      </w:r>
    </w:p>
    <w:p w14:paraId="73DD3B71" w14:textId="77777777" w:rsidR="00686D02" w:rsidRPr="00686D02" w:rsidRDefault="00686D02" w:rsidP="00686D02">
      <w:pPr>
        <w:spacing w:line="240" w:lineRule="auto"/>
        <w:rPr>
          <w:rFonts w:cs="Times New Roman"/>
          <w:sz w:val="16"/>
          <w:szCs w:val="16"/>
        </w:rPr>
      </w:pPr>
      <w:r w:rsidRPr="00686D02">
        <w:rPr>
          <w:rFonts w:cs="Times New Roman"/>
          <w:sz w:val="16"/>
          <w:szCs w:val="16"/>
        </w:rPr>
        <w:t>1dd1f13b1cc807feec967b24a2215797</w:t>
      </w:r>
    </w:p>
    <w:p w14:paraId="093E46BB" w14:textId="77777777" w:rsidR="00686D02" w:rsidRPr="00686D02" w:rsidRDefault="00686D02" w:rsidP="00686D02">
      <w:pPr>
        <w:spacing w:line="240" w:lineRule="auto"/>
        <w:rPr>
          <w:rFonts w:cs="Times New Roman"/>
          <w:sz w:val="16"/>
          <w:szCs w:val="16"/>
        </w:rPr>
      </w:pPr>
      <w:r w:rsidRPr="00686D02">
        <w:rPr>
          <w:rFonts w:cs="Times New Roman"/>
          <w:sz w:val="16"/>
          <w:szCs w:val="16"/>
        </w:rPr>
        <w:t>2bf75b21d35f3fe0f8eda48f57cea419</w:t>
      </w:r>
    </w:p>
    <w:p w14:paraId="352C1DF8" w14:textId="77777777" w:rsidR="00686D02" w:rsidRPr="00686D02" w:rsidRDefault="00686D02" w:rsidP="00686D02">
      <w:pPr>
        <w:spacing w:line="240" w:lineRule="auto"/>
        <w:rPr>
          <w:rFonts w:cs="Times New Roman"/>
          <w:sz w:val="16"/>
          <w:szCs w:val="16"/>
        </w:rPr>
      </w:pPr>
      <w:r w:rsidRPr="00686D02">
        <w:rPr>
          <w:rFonts w:cs="Times New Roman"/>
          <w:sz w:val="16"/>
          <w:szCs w:val="16"/>
        </w:rPr>
        <w:t>2ca60c303bc6d04a777e9940b131f37f</w:t>
      </w:r>
    </w:p>
    <w:p w14:paraId="7886891C" w14:textId="77777777" w:rsidR="00686D02" w:rsidRPr="00686D02" w:rsidRDefault="00686D02" w:rsidP="00686D02">
      <w:pPr>
        <w:spacing w:line="240" w:lineRule="auto"/>
        <w:rPr>
          <w:rFonts w:cs="Times New Roman"/>
          <w:sz w:val="16"/>
          <w:szCs w:val="16"/>
        </w:rPr>
      </w:pPr>
      <w:r w:rsidRPr="00686D02">
        <w:rPr>
          <w:rFonts w:cs="Times New Roman"/>
          <w:sz w:val="16"/>
          <w:szCs w:val="16"/>
        </w:rPr>
        <w:t>2bfa17406ef51443f112ee3e61f3ed97</w:t>
      </w:r>
    </w:p>
    <w:p w14:paraId="5C46E517" w14:textId="77777777" w:rsidR="00686D02" w:rsidRPr="00686D02" w:rsidRDefault="00686D02" w:rsidP="00686D02">
      <w:pPr>
        <w:spacing w:line="240" w:lineRule="auto"/>
        <w:rPr>
          <w:rFonts w:cs="Times New Roman"/>
          <w:sz w:val="16"/>
          <w:szCs w:val="16"/>
        </w:rPr>
      </w:pPr>
      <w:r w:rsidRPr="00686D02">
        <w:rPr>
          <w:rFonts w:cs="Times New Roman"/>
          <w:sz w:val="16"/>
          <w:szCs w:val="16"/>
        </w:rPr>
        <w:t>2bfa89ad6a9a4aaf0c91c85dd0eed8dd</w:t>
      </w:r>
    </w:p>
    <w:p w14:paraId="26CF8F2E" w14:textId="77777777" w:rsidR="00686D02" w:rsidRPr="00686D02" w:rsidRDefault="00686D02" w:rsidP="00686D02">
      <w:pPr>
        <w:spacing w:line="240" w:lineRule="auto"/>
        <w:rPr>
          <w:rFonts w:cs="Times New Roman"/>
          <w:sz w:val="16"/>
          <w:szCs w:val="16"/>
        </w:rPr>
      </w:pPr>
      <w:r w:rsidRPr="00686D02">
        <w:rPr>
          <w:rFonts w:cs="Times New Roman"/>
          <w:sz w:val="16"/>
          <w:szCs w:val="16"/>
        </w:rPr>
        <w:t>1de87ff3aa23a52a3bd3e96257292b61</w:t>
      </w:r>
    </w:p>
    <w:p w14:paraId="03B499CD" w14:textId="77777777" w:rsidR="00686D02" w:rsidRPr="00686D02" w:rsidRDefault="00686D02" w:rsidP="00686D02">
      <w:pPr>
        <w:spacing w:line="240" w:lineRule="auto"/>
        <w:rPr>
          <w:rFonts w:cs="Times New Roman"/>
          <w:sz w:val="16"/>
          <w:szCs w:val="16"/>
        </w:rPr>
      </w:pPr>
      <w:r w:rsidRPr="00686D02">
        <w:rPr>
          <w:rFonts w:cs="Times New Roman"/>
          <w:sz w:val="16"/>
          <w:szCs w:val="16"/>
        </w:rPr>
        <w:t>0bd61f046f4d99491fa3588dba294e04</w:t>
      </w:r>
    </w:p>
    <w:p w14:paraId="427D08E4" w14:textId="77777777" w:rsidR="00686D02" w:rsidRPr="00686D02" w:rsidRDefault="00686D02" w:rsidP="00686D02">
      <w:pPr>
        <w:spacing w:line="240" w:lineRule="auto"/>
        <w:rPr>
          <w:rFonts w:cs="Times New Roman"/>
          <w:sz w:val="16"/>
          <w:szCs w:val="16"/>
        </w:rPr>
      </w:pPr>
      <w:r w:rsidRPr="00686D02">
        <w:rPr>
          <w:rFonts w:cs="Times New Roman"/>
          <w:sz w:val="16"/>
          <w:szCs w:val="16"/>
        </w:rPr>
        <w:t>1df9a1384135860bea5ff353a2bfa876</w:t>
      </w:r>
    </w:p>
    <w:p w14:paraId="51CAEE3D" w14:textId="77777777" w:rsidR="00686D02" w:rsidRPr="00686D02" w:rsidRDefault="00686D02" w:rsidP="00686D02">
      <w:pPr>
        <w:spacing w:line="240" w:lineRule="auto"/>
        <w:rPr>
          <w:rFonts w:cs="Times New Roman"/>
          <w:sz w:val="16"/>
          <w:szCs w:val="16"/>
        </w:rPr>
      </w:pPr>
      <w:r w:rsidRPr="00686D02">
        <w:rPr>
          <w:rFonts w:cs="Times New Roman"/>
          <w:sz w:val="16"/>
          <w:szCs w:val="16"/>
        </w:rPr>
        <w:t>2c1267ee38296783bd6e322c3e4465b7</w:t>
      </w:r>
    </w:p>
    <w:p w14:paraId="71228B13" w14:textId="77777777" w:rsidR="00686D02" w:rsidRPr="00686D02" w:rsidRDefault="00686D02" w:rsidP="00686D02">
      <w:pPr>
        <w:spacing w:line="240" w:lineRule="auto"/>
        <w:rPr>
          <w:rFonts w:cs="Times New Roman"/>
          <w:sz w:val="16"/>
          <w:szCs w:val="16"/>
        </w:rPr>
      </w:pPr>
      <w:r w:rsidRPr="00686D02">
        <w:rPr>
          <w:rFonts w:cs="Times New Roman"/>
          <w:sz w:val="16"/>
          <w:szCs w:val="16"/>
        </w:rPr>
        <w:t>2c171ee3436212c4940129bf2003fe1e</w:t>
      </w:r>
    </w:p>
    <w:p w14:paraId="553E4DD7" w14:textId="77777777" w:rsidR="00686D02" w:rsidRPr="00686D02" w:rsidRDefault="00686D02" w:rsidP="00686D02">
      <w:pPr>
        <w:spacing w:line="240" w:lineRule="auto"/>
        <w:rPr>
          <w:rFonts w:cs="Times New Roman"/>
          <w:sz w:val="16"/>
          <w:szCs w:val="16"/>
        </w:rPr>
      </w:pPr>
      <w:r w:rsidRPr="00686D02">
        <w:rPr>
          <w:rFonts w:cs="Times New Roman"/>
          <w:sz w:val="16"/>
          <w:szCs w:val="16"/>
        </w:rPr>
        <w:t>2c17e13590e4994029e9da6481b7a33b</w:t>
      </w:r>
    </w:p>
    <w:p w14:paraId="523D0759" w14:textId="77777777" w:rsidR="00686D02" w:rsidRPr="00686D02" w:rsidRDefault="00686D02" w:rsidP="00686D02">
      <w:pPr>
        <w:spacing w:line="240" w:lineRule="auto"/>
        <w:rPr>
          <w:rFonts w:cs="Times New Roman"/>
          <w:sz w:val="16"/>
          <w:szCs w:val="16"/>
        </w:rPr>
      </w:pPr>
      <w:r w:rsidRPr="00686D02">
        <w:rPr>
          <w:rFonts w:cs="Times New Roman"/>
          <w:sz w:val="16"/>
          <w:szCs w:val="16"/>
        </w:rPr>
        <w:t>0e7bb81355da7467cfadcc4bed02a87a</w:t>
      </w:r>
    </w:p>
    <w:p w14:paraId="0A4FBDCC" w14:textId="77777777" w:rsidR="00686D02" w:rsidRPr="00686D02" w:rsidRDefault="00686D02" w:rsidP="00686D02">
      <w:pPr>
        <w:spacing w:line="240" w:lineRule="auto"/>
        <w:rPr>
          <w:rFonts w:cs="Times New Roman"/>
          <w:sz w:val="16"/>
          <w:szCs w:val="16"/>
        </w:rPr>
      </w:pPr>
      <w:r w:rsidRPr="00686D02">
        <w:rPr>
          <w:rFonts w:cs="Times New Roman"/>
          <w:sz w:val="16"/>
          <w:szCs w:val="16"/>
        </w:rPr>
        <w:t>2c29a295668e7cf251a4a510c6d6241e</w:t>
      </w:r>
    </w:p>
    <w:p w14:paraId="3030F422" w14:textId="77777777" w:rsidR="00686D02" w:rsidRPr="00686D02" w:rsidRDefault="00686D02" w:rsidP="00686D02">
      <w:pPr>
        <w:spacing w:line="240" w:lineRule="auto"/>
        <w:rPr>
          <w:rFonts w:cs="Times New Roman"/>
          <w:sz w:val="16"/>
          <w:szCs w:val="16"/>
        </w:rPr>
      </w:pPr>
      <w:r w:rsidRPr="00686D02">
        <w:rPr>
          <w:rFonts w:cs="Times New Roman"/>
          <w:sz w:val="16"/>
          <w:szCs w:val="16"/>
        </w:rPr>
        <w:t>2c2e4ed481dae9564f800e8c1aaf6424</w:t>
      </w:r>
    </w:p>
    <w:p w14:paraId="61127898" w14:textId="77777777" w:rsidR="00686D02" w:rsidRPr="00686D02" w:rsidRDefault="00686D02" w:rsidP="00686D02">
      <w:pPr>
        <w:spacing w:line="240" w:lineRule="auto"/>
        <w:rPr>
          <w:rFonts w:cs="Times New Roman"/>
          <w:sz w:val="16"/>
          <w:szCs w:val="16"/>
        </w:rPr>
      </w:pPr>
      <w:r w:rsidRPr="00686D02">
        <w:rPr>
          <w:rFonts w:cs="Times New Roman"/>
          <w:sz w:val="16"/>
          <w:szCs w:val="16"/>
        </w:rPr>
        <w:t>2ac46bb9b2f15f4f599bfedf69934839</w:t>
      </w:r>
    </w:p>
    <w:p w14:paraId="1CA93A8F" w14:textId="77777777" w:rsidR="00686D02" w:rsidRPr="00686D02" w:rsidRDefault="00686D02" w:rsidP="00686D02">
      <w:pPr>
        <w:spacing w:line="240" w:lineRule="auto"/>
        <w:rPr>
          <w:rFonts w:cs="Times New Roman"/>
          <w:sz w:val="16"/>
          <w:szCs w:val="16"/>
        </w:rPr>
      </w:pPr>
      <w:r w:rsidRPr="00686D02">
        <w:rPr>
          <w:rFonts w:cs="Times New Roman"/>
          <w:sz w:val="16"/>
          <w:szCs w:val="16"/>
        </w:rPr>
        <w:t>2c360da3ccd8d8ec71ae97f6ffc79b24</w:t>
      </w:r>
    </w:p>
    <w:p w14:paraId="23384389" w14:textId="77777777" w:rsidR="00686D02" w:rsidRPr="00686D02" w:rsidRDefault="00686D02" w:rsidP="00686D02">
      <w:pPr>
        <w:spacing w:line="240" w:lineRule="auto"/>
        <w:rPr>
          <w:rFonts w:cs="Times New Roman"/>
          <w:sz w:val="16"/>
          <w:szCs w:val="16"/>
        </w:rPr>
      </w:pPr>
      <w:r w:rsidRPr="00686D02">
        <w:rPr>
          <w:rFonts w:cs="Times New Roman"/>
          <w:sz w:val="16"/>
          <w:szCs w:val="16"/>
        </w:rPr>
        <w:t>2b84d69e10209cdb4da8d835a031d064</w:t>
      </w:r>
    </w:p>
    <w:p w14:paraId="4083B277" w14:textId="77777777" w:rsidR="00686D02" w:rsidRPr="00686D02" w:rsidRDefault="00686D02" w:rsidP="00686D02">
      <w:pPr>
        <w:spacing w:line="240" w:lineRule="auto"/>
        <w:rPr>
          <w:rFonts w:cs="Times New Roman"/>
          <w:sz w:val="16"/>
          <w:szCs w:val="16"/>
        </w:rPr>
      </w:pPr>
      <w:r w:rsidRPr="00686D02">
        <w:rPr>
          <w:rFonts w:cs="Times New Roman"/>
          <w:sz w:val="16"/>
          <w:szCs w:val="16"/>
        </w:rPr>
        <w:t>0be4dad8049d03b3d86674e029f4fab4</w:t>
      </w:r>
    </w:p>
    <w:p w14:paraId="176254F4" w14:textId="77777777" w:rsidR="00686D02" w:rsidRPr="00686D02" w:rsidRDefault="00686D02" w:rsidP="00686D02">
      <w:pPr>
        <w:spacing w:line="240" w:lineRule="auto"/>
        <w:rPr>
          <w:rFonts w:cs="Times New Roman"/>
          <w:sz w:val="16"/>
          <w:szCs w:val="16"/>
        </w:rPr>
      </w:pPr>
      <w:r w:rsidRPr="00686D02">
        <w:rPr>
          <w:rFonts w:cs="Times New Roman"/>
          <w:sz w:val="16"/>
          <w:szCs w:val="16"/>
        </w:rPr>
        <w:t>0ea73b8436d6d3ef2cd61250c217e21e</w:t>
      </w:r>
    </w:p>
    <w:p w14:paraId="3261C053" w14:textId="77777777" w:rsidR="00686D02" w:rsidRPr="00686D02" w:rsidRDefault="00686D02" w:rsidP="00686D02">
      <w:pPr>
        <w:spacing w:line="240" w:lineRule="auto"/>
        <w:rPr>
          <w:rFonts w:cs="Times New Roman"/>
          <w:sz w:val="16"/>
          <w:szCs w:val="16"/>
        </w:rPr>
      </w:pPr>
      <w:r w:rsidRPr="00686D02">
        <w:rPr>
          <w:rFonts w:cs="Times New Roman"/>
          <w:sz w:val="16"/>
          <w:szCs w:val="16"/>
        </w:rPr>
        <w:t>0a29ac2656c70e1ae2d801054a17acb9</w:t>
      </w:r>
    </w:p>
    <w:p w14:paraId="6B1C0605" w14:textId="77777777" w:rsidR="00686D02" w:rsidRPr="00686D02" w:rsidRDefault="00686D02" w:rsidP="00686D02">
      <w:pPr>
        <w:spacing w:line="240" w:lineRule="auto"/>
        <w:rPr>
          <w:rFonts w:cs="Times New Roman"/>
          <w:sz w:val="16"/>
          <w:szCs w:val="16"/>
        </w:rPr>
      </w:pPr>
      <w:r w:rsidRPr="00686D02">
        <w:rPr>
          <w:rFonts w:cs="Times New Roman"/>
          <w:sz w:val="16"/>
          <w:szCs w:val="16"/>
        </w:rPr>
        <w:t>1e4c803e52d6425771f96aa8ba3e7d29</w:t>
      </w:r>
    </w:p>
    <w:p w14:paraId="2D1FCDCD" w14:textId="77777777" w:rsidR="00686D02" w:rsidRPr="00686D02" w:rsidRDefault="00686D02" w:rsidP="00686D02">
      <w:pPr>
        <w:spacing w:line="240" w:lineRule="auto"/>
        <w:rPr>
          <w:rFonts w:cs="Times New Roman"/>
          <w:sz w:val="16"/>
          <w:szCs w:val="16"/>
        </w:rPr>
      </w:pPr>
      <w:r w:rsidRPr="00686D02">
        <w:rPr>
          <w:rFonts w:cs="Times New Roman"/>
          <w:sz w:val="16"/>
          <w:szCs w:val="16"/>
        </w:rPr>
        <w:t>0bf68aef9e2f09ea44192b0cda455a25</w:t>
      </w:r>
    </w:p>
    <w:p w14:paraId="3826FF2D" w14:textId="77777777" w:rsidR="00686D02" w:rsidRPr="00686D02" w:rsidRDefault="00686D02" w:rsidP="00686D02">
      <w:pPr>
        <w:spacing w:line="240" w:lineRule="auto"/>
        <w:rPr>
          <w:rFonts w:cs="Times New Roman"/>
          <w:sz w:val="16"/>
          <w:szCs w:val="16"/>
        </w:rPr>
      </w:pPr>
      <w:r w:rsidRPr="00686D02">
        <w:rPr>
          <w:rFonts w:cs="Times New Roman"/>
          <w:sz w:val="16"/>
          <w:szCs w:val="16"/>
        </w:rPr>
        <w:t>2c5c61e525865b9f89a1aca54e6a08df</w:t>
      </w:r>
    </w:p>
    <w:p w14:paraId="4B1822AF" w14:textId="77777777" w:rsidR="00686D02" w:rsidRPr="00686D02" w:rsidRDefault="00686D02" w:rsidP="00686D02">
      <w:pPr>
        <w:spacing w:line="240" w:lineRule="auto"/>
        <w:rPr>
          <w:rFonts w:cs="Times New Roman"/>
          <w:sz w:val="16"/>
          <w:szCs w:val="16"/>
        </w:rPr>
      </w:pPr>
      <w:r w:rsidRPr="00686D02">
        <w:rPr>
          <w:rFonts w:cs="Times New Roman"/>
          <w:sz w:val="16"/>
          <w:szCs w:val="16"/>
        </w:rPr>
        <w:t>1e60534ed3d22b24c415d2f6701f89d4</w:t>
      </w:r>
    </w:p>
    <w:p w14:paraId="77F77C65" w14:textId="77777777" w:rsidR="00686D02" w:rsidRPr="00686D02" w:rsidRDefault="00686D02" w:rsidP="00686D02">
      <w:pPr>
        <w:spacing w:line="240" w:lineRule="auto"/>
        <w:rPr>
          <w:rFonts w:cs="Times New Roman"/>
          <w:sz w:val="16"/>
          <w:szCs w:val="16"/>
        </w:rPr>
      </w:pPr>
      <w:r w:rsidRPr="00686D02">
        <w:rPr>
          <w:rFonts w:cs="Times New Roman"/>
          <w:sz w:val="16"/>
          <w:szCs w:val="16"/>
        </w:rPr>
        <w:t>2ab1e89ab23b22d41f48b873f0e1dca6</w:t>
      </w:r>
    </w:p>
    <w:p w14:paraId="6C6C3350" w14:textId="77777777" w:rsidR="00686D02" w:rsidRPr="00686D02" w:rsidRDefault="00686D02" w:rsidP="00686D02">
      <w:pPr>
        <w:spacing w:line="240" w:lineRule="auto"/>
        <w:rPr>
          <w:rFonts w:cs="Times New Roman"/>
          <w:sz w:val="16"/>
          <w:szCs w:val="16"/>
        </w:rPr>
      </w:pPr>
      <w:r w:rsidRPr="00686D02">
        <w:rPr>
          <w:rFonts w:cs="Times New Roman"/>
          <w:sz w:val="16"/>
          <w:szCs w:val="16"/>
        </w:rPr>
        <w:t>2c652c09630720400e087b540c2a39c7</w:t>
      </w:r>
    </w:p>
    <w:p w14:paraId="0DF97163" w14:textId="77777777" w:rsidR="00686D02" w:rsidRPr="00686D02" w:rsidRDefault="00686D02" w:rsidP="00686D02">
      <w:pPr>
        <w:spacing w:line="240" w:lineRule="auto"/>
        <w:rPr>
          <w:rFonts w:cs="Times New Roman"/>
          <w:sz w:val="16"/>
          <w:szCs w:val="16"/>
        </w:rPr>
      </w:pPr>
      <w:r w:rsidRPr="00686D02">
        <w:rPr>
          <w:rFonts w:cs="Times New Roman"/>
          <w:sz w:val="16"/>
          <w:szCs w:val="16"/>
        </w:rPr>
        <w:t>2c68dd094fef90def9f64c3b761ccad0</w:t>
      </w:r>
    </w:p>
    <w:p w14:paraId="357F970A" w14:textId="77777777" w:rsidR="00686D02" w:rsidRPr="00686D02" w:rsidRDefault="00686D02" w:rsidP="00686D02">
      <w:pPr>
        <w:spacing w:line="240" w:lineRule="auto"/>
        <w:rPr>
          <w:rFonts w:cs="Times New Roman"/>
          <w:sz w:val="16"/>
          <w:szCs w:val="16"/>
        </w:rPr>
      </w:pPr>
      <w:r w:rsidRPr="00686D02">
        <w:rPr>
          <w:rFonts w:cs="Times New Roman"/>
          <w:sz w:val="16"/>
          <w:szCs w:val="16"/>
        </w:rPr>
        <w:t>02db485da82c714116d6af5e0f11ca1b</w:t>
      </w:r>
    </w:p>
    <w:p w14:paraId="7AD23DAF" w14:textId="77777777" w:rsidR="00686D02" w:rsidRPr="00686D02" w:rsidRDefault="00686D02" w:rsidP="00686D02">
      <w:pPr>
        <w:spacing w:line="240" w:lineRule="auto"/>
        <w:rPr>
          <w:rFonts w:cs="Times New Roman"/>
          <w:sz w:val="16"/>
          <w:szCs w:val="16"/>
        </w:rPr>
      </w:pPr>
      <w:r w:rsidRPr="00686D02">
        <w:rPr>
          <w:rFonts w:cs="Times New Roman"/>
          <w:sz w:val="16"/>
          <w:szCs w:val="16"/>
        </w:rPr>
        <w:t>2c73a143b4c778ed942273f23ab6ef81</w:t>
      </w:r>
    </w:p>
    <w:p w14:paraId="6E9567B8" w14:textId="77777777" w:rsidR="00686D02" w:rsidRPr="00686D02" w:rsidRDefault="00686D02" w:rsidP="00686D02">
      <w:pPr>
        <w:spacing w:line="240" w:lineRule="auto"/>
        <w:rPr>
          <w:rFonts w:cs="Times New Roman"/>
          <w:sz w:val="16"/>
          <w:szCs w:val="16"/>
        </w:rPr>
      </w:pPr>
      <w:r w:rsidRPr="00686D02">
        <w:rPr>
          <w:rFonts w:cs="Times New Roman"/>
          <w:sz w:val="16"/>
          <w:szCs w:val="16"/>
        </w:rPr>
        <w:t>0ede06fb11c9ba539e927d90c06dc454</w:t>
      </w:r>
    </w:p>
    <w:p w14:paraId="74B8F580" w14:textId="77777777" w:rsidR="00686D02" w:rsidRPr="00686D02" w:rsidRDefault="00686D02" w:rsidP="00686D02">
      <w:pPr>
        <w:spacing w:line="240" w:lineRule="auto"/>
        <w:rPr>
          <w:rFonts w:cs="Times New Roman"/>
          <w:sz w:val="16"/>
          <w:szCs w:val="16"/>
        </w:rPr>
      </w:pPr>
      <w:r w:rsidRPr="00686D02">
        <w:rPr>
          <w:rFonts w:cs="Times New Roman"/>
          <w:sz w:val="16"/>
          <w:szCs w:val="16"/>
        </w:rPr>
        <w:t>2a3195069216b6d75cec79292e70e169</w:t>
      </w:r>
    </w:p>
    <w:p w14:paraId="76AF32D9" w14:textId="77777777" w:rsidR="00686D02" w:rsidRPr="00686D02" w:rsidRDefault="00686D02" w:rsidP="00686D02">
      <w:pPr>
        <w:spacing w:line="240" w:lineRule="auto"/>
        <w:rPr>
          <w:rFonts w:cs="Times New Roman"/>
          <w:sz w:val="16"/>
          <w:szCs w:val="16"/>
        </w:rPr>
      </w:pPr>
      <w:r w:rsidRPr="00686D02">
        <w:rPr>
          <w:rFonts w:cs="Times New Roman"/>
          <w:sz w:val="16"/>
          <w:szCs w:val="16"/>
        </w:rPr>
        <w:t>0ee235490d448ac5f8a2ce0e68370d83</w:t>
      </w:r>
    </w:p>
    <w:p w14:paraId="3A3E98B5" w14:textId="77777777" w:rsidR="00686D02" w:rsidRPr="00686D02" w:rsidRDefault="00686D02" w:rsidP="00686D02">
      <w:pPr>
        <w:spacing w:line="240" w:lineRule="auto"/>
        <w:rPr>
          <w:rFonts w:cs="Times New Roman"/>
          <w:sz w:val="16"/>
          <w:szCs w:val="16"/>
        </w:rPr>
      </w:pPr>
      <w:r w:rsidRPr="00686D02">
        <w:rPr>
          <w:rFonts w:cs="Times New Roman"/>
          <w:sz w:val="16"/>
          <w:szCs w:val="16"/>
        </w:rPr>
        <w:t>0c2d528dd35c164b97f5de6368309227</w:t>
      </w:r>
    </w:p>
    <w:p w14:paraId="0E75248F" w14:textId="77777777" w:rsidR="00686D02" w:rsidRPr="00686D02" w:rsidRDefault="00686D02" w:rsidP="00686D02">
      <w:pPr>
        <w:spacing w:line="240" w:lineRule="auto"/>
        <w:rPr>
          <w:rFonts w:cs="Times New Roman"/>
          <w:sz w:val="16"/>
          <w:szCs w:val="16"/>
        </w:rPr>
      </w:pPr>
      <w:r w:rsidRPr="00686D02">
        <w:rPr>
          <w:rFonts w:cs="Times New Roman"/>
          <w:sz w:val="16"/>
          <w:szCs w:val="16"/>
        </w:rPr>
        <w:t>1e91bf509f11eb27e3660958dea5602d</w:t>
      </w:r>
    </w:p>
    <w:p w14:paraId="3F083C65" w14:textId="77777777" w:rsidR="00686D02" w:rsidRPr="00686D02" w:rsidRDefault="00686D02" w:rsidP="00686D02">
      <w:pPr>
        <w:spacing w:line="240" w:lineRule="auto"/>
        <w:rPr>
          <w:rFonts w:cs="Times New Roman"/>
          <w:sz w:val="16"/>
          <w:szCs w:val="16"/>
        </w:rPr>
      </w:pPr>
      <w:r w:rsidRPr="00686D02">
        <w:rPr>
          <w:rFonts w:cs="Times New Roman"/>
          <w:sz w:val="16"/>
          <w:szCs w:val="16"/>
        </w:rPr>
        <w:t>0c7d13affdcc448a593b75d8a6a75861</w:t>
      </w:r>
    </w:p>
    <w:p w14:paraId="3A01BC3E" w14:textId="77777777" w:rsidR="00686D02" w:rsidRPr="00686D02" w:rsidRDefault="00686D02" w:rsidP="00686D02">
      <w:pPr>
        <w:spacing w:line="240" w:lineRule="auto"/>
        <w:rPr>
          <w:rFonts w:cs="Times New Roman"/>
          <w:sz w:val="16"/>
          <w:szCs w:val="16"/>
        </w:rPr>
      </w:pPr>
      <w:r w:rsidRPr="00686D02">
        <w:rPr>
          <w:rFonts w:cs="Times New Roman"/>
          <w:sz w:val="16"/>
          <w:szCs w:val="16"/>
        </w:rPr>
        <w:t>2a4375a575265433def166a94cae2bf0</w:t>
      </w:r>
    </w:p>
    <w:p w14:paraId="6F9F7049" w14:textId="77777777" w:rsidR="00686D02" w:rsidRPr="00686D02" w:rsidRDefault="00686D02" w:rsidP="00686D02">
      <w:pPr>
        <w:spacing w:line="240" w:lineRule="auto"/>
        <w:rPr>
          <w:rFonts w:cs="Times New Roman"/>
          <w:sz w:val="16"/>
          <w:szCs w:val="16"/>
        </w:rPr>
      </w:pPr>
      <w:r w:rsidRPr="00686D02">
        <w:rPr>
          <w:rFonts w:cs="Times New Roman"/>
          <w:sz w:val="16"/>
          <w:szCs w:val="16"/>
        </w:rPr>
        <w:t>2be088ef14c5dc53b6d4181bbe61de21</w:t>
      </w:r>
    </w:p>
    <w:p w14:paraId="52A39196" w14:textId="77777777" w:rsidR="00686D02" w:rsidRPr="00686D02" w:rsidRDefault="00686D02" w:rsidP="00686D02">
      <w:pPr>
        <w:spacing w:line="240" w:lineRule="auto"/>
        <w:rPr>
          <w:rFonts w:cs="Times New Roman"/>
          <w:sz w:val="16"/>
          <w:szCs w:val="16"/>
        </w:rPr>
      </w:pPr>
      <w:r w:rsidRPr="00686D02">
        <w:rPr>
          <w:rFonts w:cs="Times New Roman"/>
          <w:sz w:val="16"/>
          <w:szCs w:val="16"/>
        </w:rPr>
        <w:t>2ba20a90a52b9d9fbb68e419566121bc</w:t>
      </w:r>
    </w:p>
    <w:p w14:paraId="68150513" w14:textId="77777777" w:rsidR="00686D02" w:rsidRPr="00686D02" w:rsidRDefault="00686D02" w:rsidP="00686D02">
      <w:pPr>
        <w:spacing w:line="240" w:lineRule="auto"/>
        <w:rPr>
          <w:rFonts w:cs="Times New Roman"/>
          <w:sz w:val="16"/>
          <w:szCs w:val="16"/>
        </w:rPr>
      </w:pPr>
      <w:r w:rsidRPr="00686D02">
        <w:rPr>
          <w:rFonts w:cs="Times New Roman"/>
          <w:sz w:val="16"/>
          <w:szCs w:val="16"/>
        </w:rPr>
        <w:t>0bd84ba05815c8254909e2d7ef98a8bb</w:t>
      </w:r>
    </w:p>
    <w:p w14:paraId="0970A517" w14:textId="77777777" w:rsidR="00686D02" w:rsidRPr="00686D02" w:rsidRDefault="00686D02" w:rsidP="00686D02">
      <w:pPr>
        <w:spacing w:line="240" w:lineRule="auto"/>
        <w:rPr>
          <w:rFonts w:cs="Times New Roman"/>
          <w:sz w:val="16"/>
          <w:szCs w:val="16"/>
        </w:rPr>
      </w:pPr>
      <w:r w:rsidRPr="00686D02">
        <w:rPr>
          <w:rFonts w:cs="Times New Roman"/>
          <w:sz w:val="16"/>
          <w:szCs w:val="16"/>
        </w:rPr>
        <w:t>2be83472cf7b53fda9b5820493f7b6e8</w:t>
      </w:r>
    </w:p>
    <w:p w14:paraId="417A0825" w14:textId="77777777" w:rsidR="00686D02" w:rsidRPr="00686D02" w:rsidRDefault="00686D02" w:rsidP="00686D02">
      <w:pPr>
        <w:spacing w:line="240" w:lineRule="auto"/>
        <w:rPr>
          <w:rFonts w:cs="Times New Roman"/>
          <w:sz w:val="16"/>
          <w:szCs w:val="16"/>
        </w:rPr>
      </w:pPr>
      <w:r w:rsidRPr="00686D02">
        <w:rPr>
          <w:rFonts w:cs="Times New Roman"/>
          <w:sz w:val="16"/>
          <w:szCs w:val="16"/>
        </w:rPr>
        <w:t>2a5f7872cf9d775a897ab5cbcde512a2</w:t>
      </w:r>
    </w:p>
    <w:p w14:paraId="01975467" w14:textId="77777777" w:rsidR="00686D02" w:rsidRPr="00686D02" w:rsidRDefault="00686D02" w:rsidP="00686D02">
      <w:pPr>
        <w:spacing w:line="240" w:lineRule="auto"/>
        <w:rPr>
          <w:rFonts w:cs="Times New Roman"/>
          <w:sz w:val="16"/>
          <w:szCs w:val="16"/>
        </w:rPr>
      </w:pPr>
      <w:r w:rsidRPr="00686D02">
        <w:rPr>
          <w:rFonts w:cs="Times New Roman"/>
          <w:sz w:val="16"/>
          <w:szCs w:val="16"/>
        </w:rPr>
        <w:t>2ca5975ec539fe5a5b5926e311fbaf73</w:t>
      </w:r>
    </w:p>
    <w:p w14:paraId="258DA88B" w14:textId="77777777" w:rsidR="00686D02" w:rsidRPr="00686D02" w:rsidRDefault="00686D02" w:rsidP="00686D02">
      <w:pPr>
        <w:spacing w:line="240" w:lineRule="auto"/>
        <w:rPr>
          <w:rFonts w:cs="Times New Roman"/>
          <w:sz w:val="16"/>
          <w:szCs w:val="16"/>
        </w:rPr>
      </w:pPr>
      <w:r w:rsidRPr="00686D02">
        <w:rPr>
          <w:rFonts w:cs="Times New Roman"/>
          <w:sz w:val="16"/>
          <w:szCs w:val="16"/>
        </w:rPr>
        <w:t>1dd540d26990e7adc609d2d4b86fecfc</w:t>
      </w:r>
    </w:p>
    <w:p w14:paraId="4687AE05" w14:textId="77777777" w:rsidR="00686D02" w:rsidRPr="00686D02" w:rsidRDefault="00686D02" w:rsidP="00686D02">
      <w:pPr>
        <w:spacing w:line="240" w:lineRule="auto"/>
        <w:rPr>
          <w:rFonts w:cs="Times New Roman"/>
          <w:sz w:val="16"/>
          <w:szCs w:val="16"/>
        </w:rPr>
      </w:pPr>
      <w:r w:rsidRPr="00686D02">
        <w:rPr>
          <w:rFonts w:cs="Times New Roman"/>
          <w:sz w:val="16"/>
          <w:szCs w:val="16"/>
        </w:rPr>
        <w:t>2caf29436482939204bb169deb4976b8</w:t>
      </w:r>
    </w:p>
    <w:p w14:paraId="5E2BCCC5" w14:textId="77777777" w:rsidR="00686D02" w:rsidRPr="00686D02" w:rsidRDefault="00686D02" w:rsidP="00686D02">
      <w:pPr>
        <w:spacing w:line="240" w:lineRule="auto"/>
        <w:rPr>
          <w:rFonts w:cs="Times New Roman"/>
          <w:sz w:val="16"/>
          <w:szCs w:val="16"/>
        </w:rPr>
      </w:pPr>
      <w:r w:rsidRPr="00686D02">
        <w:rPr>
          <w:rFonts w:cs="Times New Roman"/>
          <w:sz w:val="16"/>
          <w:szCs w:val="16"/>
        </w:rPr>
        <w:t>2a7d6f2562221746515a78b4c9660051</w:t>
      </w:r>
    </w:p>
    <w:p w14:paraId="515B86B8" w14:textId="77777777" w:rsidR="00686D02" w:rsidRPr="00686D02" w:rsidRDefault="00686D02" w:rsidP="00686D02">
      <w:pPr>
        <w:spacing w:line="240" w:lineRule="auto"/>
        <w:rPr>
          <w:rFonts w:cs="Times New Roman"/>
          <w:sz w:val="16"/>
          <w:szCs w:val="16"/>
        </w:rPr>
      </w:pPr>
      <w:r w:rsidRPr="00686D02">
        <w:rPr>
          <w:rFonts w:cs="Times New Roman"/>
          <w:sz w:val="16"/>
          <w:szCs w:val="16"/>
        </w:rPr>
        <w:t>00ffa2b797a9e0e0f6a0b1294c0855b3</w:t>
      </w:r>
    </w:p>
    <w:p w14:paraId="3F4C22ED" w14:textId="77777777" w:rsidR="00686D02" w:rsidRPr="00686D02" w:rsidRDefault="00686D02" w:rsidP="00686D02">
      <w:pPr>
        <w:spacing w:line="240" w:lineRule="auto"/>
        <w:rPr>
          <w:rFonts w:cs="Times New Roman"/>
          <w:sz w:val="16"/>
          <w:szCs w:val="16"/>
        </w:rPr>
      </w:pPr>
      <w:r w:rsidRPr="00686D02">
        <w:rPr>
          <w:rFonts w:cs="Times New Roman"/>
          <w:sz w:val="16"/>
          <w:szCs w:val="16"/>
        </w:rPr>
        <w:t>2b5bc4e04513079c1f2440273be896cc</w:t>
      </w:r>
    </w:p>
    <w:p w14:paraId="66E4AF05" w14:textId="77777777" w:rsidR="00686D02" w:rsidRPr="00686D02" w:rsidRDefault="00686D02" w:rsidP="00686D02">
      <w:pPr>
        <w:spacing w:line="240" w:lineRule="auto"/>
        <w:rPr>
          <w:rFonts w:cs="Times New Roman"/>
          <w:sz w:val="16"/>
          <w:szCs w:val="16"/>
        </w:rPr>
      </w:pPr>
      <w:r w:rsidRPr="00686D02">
        <w:rPr>
          <w:rFonts w:cs="Times New Roman"/>
          <w:sz w:val="16"/>
          <w:szCs w:val="16"/>
        </w:rPr>
        <w:t>02ba36b1024759c0b6981e08e5ccdfb2</w:t>
      </w:r>
    </w:p>
    <w:p w14:paraId="6E1B333F" w14:textId="77777777" w:rsidR="00686D02" w:rsidRPr="00686D02" w:rsidRDefault="00686D02" w:rsidP="00686D02">
      <w:pPr>
        <w:spacing w:line="240" w:lineRule="auto"/>
        <w:rPr>
          <w:rFonts w:cs="Times New Roman"/>
          <w:sz w:val="16"/>
          <w:szCs w:val="16"/>
        </w:rPr>
      </w:pPr>
      <w:r w:rsidRPr="00686D02">
        <w:rPr>
          <w:rFonts w:cs="Times New Roman"/>
          <w:sz w:val="16"/>
          <w:szCs w:val="16"/>
        </w:rPr>
        <w:t>1ee515488417af8ac09d7026b3dfca71</w:t>
      </w:r>
    </w:p>
    <w:p w14:paraId="2489EF53" w14:textId="77777777" w:rsidR="00686D02" w:rsidRPr="00686D02" w:rsidRDefault="00686D02" w:rsidP="00686D02">
      <w:pPr>
        <w:spacing w:line="240" w:lineRule="auto"/>
        <w:rPr>
          <w:rFonts w:cs="Times New Roman"/>
          <w:sz w:val="16"/>
          <w:szCs w:val="16"/>
        </w:rPr>
      </w:pPr>
      <w:r w:rsidRPr="00686D02">
        <w:rPr>
          <w:rFonts w:cs="Times New Roman"/>
          <w:sz w:val="16"/>
          <w:szCs w:val="16"/>
        </w:rPr>
        <w:t>1ee5c239864e66449b700ab95f9e663e</w:t>
      </w:r>
    </w:p>
    <w:p w14:paraId="5AAF0B4F" w14:textId="77777777" w:rsidR="00686D02" w:rsidRPr="00686D02" w:rsidRDefault="00686D02" w:rsidP="00686D02">
      <w:pPr>
        <w:spacing w:line="240" w:lineRule="auto"/>
        <w:rPr>
          <w:rFonts w:cs="Times New Roman"/>
          <w:sz w:val="16"/>
          <w:szCs w:val="16"/>
        </w:rPr>
      </w:pPr>
      <w:r w:rsidRPr="00686D02">
        <w:rPr>
          <w:rFonts w:cs="Times New Roman"/>
          <w:sz w:val="16"/>
          <w:szCs w:val="16"/>
        </w:rPr>
        <w:t>2c8b1342a7769950ea8b92023f6bdbd3</w:t>
      </w:r>
    </w:p>
    <w:p w14:paraId="0851AC78" w14:textId="77777777" w:rsidR="00686D02" w:rsidRPr="00686D02" w:rsidRDefault="00686D02" w:rsidP="00686D02">
      <w:pPr>
        <w:spacing w:line="240" w:lineRule="auto"/>
        <w:rPr>
          <w:rFonts w:cs="Times New Roman"/>
          <w:sz w:val="16"/>
          <w:szCs w:val="16"/>
        </w:rPr>
      </w:pPr>
      <w:r w:rsidRPr="00686D02">
        <w:rPr>
          <w:rFonts w:cs="Times New Roman"/>
          <w:sz w:val="16"/>
          <w:szCs w:val="16"/>
        </w:rPr>
        <w:t>2b7b81e967afb850e386f9424c60d08f</w:t>
      </w:r>
    </w:p>
    <w:p w14:paraId="4052381B" w14:textId="77777777" w:rsidR="00686D02" w:rsidRPr="00686D02" w:rsidRDefault="00686D02" w:rsidP="00686D02">
      <w:pPr>
        <w:spacing w:line="240" w:lineRule="auto"/>
        <w:rPr>
          <w:rFonts w:cs="Times New Roman"/>
          <w:sz w:val="16"/>
          <w:szCs w:val="16"/>
        </w:rPr>
      </w:pPr>
      <w:r w:rsidRPr="00686D02">
        <w:rPr>
          <w:rFonts w:cs="Times New Roman"/>
          <w:sz w:val="16"/>
          <w:szCs w:val="16"/>
        </w:rPr>
        <w:t>2ab961ada41002a0fde33b8aff84a55d</w:t>
      </w:r>
    </w:p>
    <w:p w14:paraId="2D3F4CB6" w14:textId="77777777" w:rsidR="00686D02" w:rsidRPr="00686D02" w:rsidRDefault="00686D02" w:rsidP="00686D02">
      <w:pPr>
        <w:spacing w:line="240" w:lineRule="auto"/>
        <w:rPr>
          <w:rFonts w:cs="Times New Roman"/>
          <w:sz w:val="16"/>
          <w:szCs w:val="16"/>
        </w:rPr>
      </w:pPr>
      <w:r w:rsidRPr="00686D02">
        <w:rPr>
          <w:rFonts w:cs="Times New Roman"/>
          <w:sz w:val="16"/>
          <w:szCs w:val="16"/>
        </w:rPr>
        <w:t>2abb544f3b3216691c56f57633fe3a39</w:t>
      </w:r>
    </w:p>
    <w:p w14:paraId="706EA0FB" w14:textId="77777777" w:rsidR="00686D02" w:rsidRPr="00686D02" w:rsidRDefault="00686D02" w:rsidP="00686D02">
      <w:pPr>
        <w:spacing w:line="240" w:lineRule="auto"/>
        <w:rPr>
          <w:rFonts w:cs="Times New Roman"/>
          <w:sz w:val="16"/>
          <w:szCs w:val="16"/>
        </w:rPr>
      </w:pPr>
      <w:r w:rsidRPr="00686D02">
        <w:rPr>
          <w:rFonts w:cs="Times New Roman"/>
          <w:sz w:val="16"/>
          <w:szCs w:val="16"/>
        </w:rPr>
        <w:t>1e11a6ce73269ceff503918742b2b600</w:t>
      </w:r>
    </w:p>
    <w:p w14:paraId="5F22A63B" w14:textId="77777777" w:rsidR="00686D02" w:rsidRPr="00686D02" w:rsidRDefault="00686D02" w:rsidP="00686D02">
      <w:pPr>
        <w:spacing w:line="240" w:lineRule="auto"/>
        <w:rPr>
          <w:rFonts w:cs="Times New Roman"/>
          <w:sz w:val="16"/>
          <w:szCs w:val="16"/>
        </w:rPr>
      </w:pPr>
      <w:r w:rsidRPr="00686D02">
        <w:rPr>
          <w:rFonts w:cs="Times New Roman"/>
          <w:sz w:val="16"/>
          <w:szCs w:val="16"/>
        </w:rPr>
        <w:lastRenderedPageBreak/>
        <w:t>0bdf86dda27dd2f8de0fa1aee63e7896</w:t>
      </w:r>
    </w:p>
    <w:p w14:paraId="4F5018BF" w14:textId="77777777" w:rsidR="00686D02" w:rsidRPr="00686D02" w:rsidRDefault="00686D02" w:rsidP="00686D02">
      <w:pPr>
        <w:spacing w:line="240" w:lineRule="auto"/>
        <w:rPr>
          <w:rFonts w:cs="Times New Roman"/>
          <w:sz w:val="16"/>
          <w:szCs w:val="16"/>
        </w:rPr>
      </w:pPr>
      <w:r w:rsidRPr="00686D02">
        <w:rPr>
          <w:rFonts w:cs="Times New Roman"/>
          <w:sz w:val="16"/>
          <w:szCs w:val="16"/>
        </w:rPr>
        <w:t>02e23798832ddf81864591ff95ce9ac2</w:t>
      </w:r>
    </w:p>
    <w:p w14:paraId="4ED24621" w14:textId="77777777" w:rsidR="00686D02" w:rsidRPr="00686D02" w:rsidRDefault="00686D02" w:rsidP="00686D02">
      <w:pPr>
        <w:spacing w:line="240" w:lineRule="auto"/>
        <w:rPr>
          <w:rFonts w:cs="Times New Roman"/>
          <w:sz w:val="16"/>
          <w:szCs w:val="16"/>
        </w:rPr>
      </w:pPr>
      <w:r w:rsidRPr="00686D02">
        <w:rPr>
          <w:rFonts w:cs="Times New Roman"/>
          <w:sz w:val="16"/>
          <w:szCs w:val="16"/>
        </w:rPr>
        <w:t>1e1d7dead3880e1f804ed2c1a0237806</w:t>
      </w:r>
    </w:p>
    <w:p w14:paraId="73D94BA8" w14:textId="77777777" w:rsidR="00686D02" w:rsidRPr="00686D02" w:rsidRDefault="00686D02" w:rsidP="00686D02">
      <w:pPr>
        <w:spacing w:line="240" w:lineRule="auto"/>
        <w:rPr>
          <w:rFonts w:cs="Times New Roman"/>
          <w:sz w:val="16"/>
          <w:szCs w:val="16"/>
        </w:rPr>
      </w:pPr>
      <w:r w:rsidRPr="00686D02">
        <w:rPr>
          <w:rFonts w:cs="Times New Roman"/>
          <w:sz w:val="16"/>
          <w:szCs w:val="16"/>
        </w:rPr>
        <w:t>0be5ab4a3013f446d50fd626a903e600</w:t>
      </w:r>
    </w:p>
    <w:p w14:paraId="72386CE8" w14:textId="77777777" w:rsidR="00686D02" w:rsidRPr="00686D02" w:rsidRDefault="00686D02" w:rsidP="00686D02">
      <w:pPr>
        <w:spacing w:line="240" w:lineRule="auto"/>
        <w:rPr>
          <w:rFonts w:cs="Times New Roman"/>
          <w:sz w:val="16"/>
          <w:szCs w:val="16"/>
        </w:rPr>
      </w:pPr>
      <w:r w:rsidRPr="00686D02">
        <w:rPr>
          <w:rFonts w:cs="Times New Roman"/>
          <w:sz w:val="16"/>
          <w:szCs w:val="16"/>
        </w:rPr>
        <w:t>2acec8348407d67b333f6d3dd2bf2111</w:t>
      </w:r>
    </w:p>
    <w:p w14:paraId="79B6EA4D" w14:textId="77777777" w:rsidR="00686D02" w:rsidRPr="00686D02" w:rsidRDefault="00686D02" w:rsidP="00686D02">
      <w:pPr>
        <w:spacing w:line="240" w:lineRule="auto"/>
        <w:rPr>
          <w:rFonts w:cs="Times New Roman"/>
          <w:sz w:val="16"/>
          <w:szCs w:val="16"/>
        </w:rPr>
      </w:pPr>
      <w:r w:rsidRPr="00686D02">
        <w:rPr>
          <w:rFonts w:cs="Times New Roman"/>
          <w:sz w:val="16"/>
          <w:szCs w:val="16"/>
        </w:rPr>
        <w:t>00fcc8e4830ec13a36b3f9b92bda7772</w:t>
      </w:r>
    </w:p>
    <w:p w14:paraId="79478D12" w14:textId="77777777" w:rsidR="00686D02" w:rsidRPr="00686D02" w:rsidRDefault="00686D02" w:rsidP="00686D02">
      <w:pPr>
        <w:spacing w:line="240" w:lineRule="auto"/>
        <w:rPr>
          <w:rFonts w:cs="Times New Roman"/>
          <w:sz w:val="16"/>
          <w:szCs w:val="16"/>
        </w:rPr>
      </w:pPr>
      <w:r w:rsidRPr="00686D02">
        <w:rPr>
          <w:rFonts w:cs="Times New Roman"/>
          <w:sz w:val="16"/>
          <w:szCs w:val="16"/>
        </w:rPr>
        <w:t>1de93b526192d9e58291dc022da2c908</w:t>
      </w:r>
    </w:p>
    <w:p w14:paraId="48FBEA8B" w14:textId="77777777" w:rsidR="00686D02" w:rsidRPr="00686D02" w:rsidRDefault="00686D02" w:rsidP="00686D02">
      <w:pPr>
        <w:spacing w:line="240" w:lineRule="auto"/>
        <w:rPr>
          <w:rFonts w:cs="Times New Roman"/>
          <w:sz w:val="16"/>
          <w:szCs w:val="16"/>
        </w:rPr>
      </w:pPr>
      <w:r w:rsidRPr="00686D02">
        <w:rPr>
          <w:rFonts w:cs="Times New Roman"/>
          <w:sz w:val="16"/>
          <w:szCs w:val="16"/>
        </w:rPr>
        <w:t>2b17a3ac34c54e8bfe566fd18881c5bb</w:t>
      </w:r>
    </w:p>
    <w:p w14:paraId="0361ABD8" w14:textId="77777777" w:rsidR="00686D02" w:rsidRPr="00686D02" w:rsidRDefault="00686D02" w:rsidP="00686D02">
      <w:pPr>
        <w:spacing w:line="240" w:lineRule="auto"/>
        <w:rPr>
          <w:rFonts w:cs="Times New Roman"/>
          <w:sz w:val="16"/>
          <w:szCs w:val="16"/>
        </w:rPr>
      </w:pPr>
      <w:r w:rsidRPr="00686D02">
        <w:rPr>
          <w:rFonts w:cs="Times New Roman"/>
          <w:sz w:val="16"/>
          <w:szCs w:val="16"/>
        </w:rPr>
        <w:t>1dfb94a703662430122430b73412b630</w:t>
      </w:r>
    </w:p>
    <w:p w14:paraId="550A2CAC" w14:textId="77777777" w:rsidR="00686D02" w:rsidRPr="00686D02" w:rsidRDefault="00686D02" w:rsidP="00686D02">
      <w:pPr>
        <w:spacing w:line="240" w:lineRule="auto"/>
        <w:rPr>
          <w:rFonts w:cs="Times New Roman"/>
          <w:sz w:val="16"/>
          <w:szCs w:val="16"/>
        </w:rPr>
      </w:pPr>
      <w:r w:rsidRPr="00686D02">
        <w:rPr>
          <w:rFonts w:cs="Times New Roman"/>
          <w:sz w:val="16"/>
          <w:szCs w:val="16"/>
        </w:rPr>
        <w:t>1e55785bc31adeff943ad33ef1770bfb</w:t>
      </w:r>
    </w:p>
    <w:p w14:paraId="0260ACF6" w14:textId="77777777" w:rsidR="00686D02" w:rsidRPr="00686D02" w:rsidRDefault="00686D02" w:rsidP="00686D02">
      <w:pPr>
        <w:spacing w:line="240" w:lineRule="auto"/>
        <w:rPr>
          <w:rFonts w:cs="Times New Roman"/>
          <w:sz w:val="16"/>
          <w:szCs w:val="16"/>
        </w:rPr>
      </w:pPr>
      <w:r w:rsidRPr="00686D02">
        <w:rPr>
          <w:rFonts w:cs="Times New Roman"/>
          <w:sz w:val="16"/>
          <w:szCs w:val="16"/>
        </w:rPr>
        <w:t>02ca0c46364e7d35b9383c03f2ab0413</w:t>
      </w:r>
    </w:p>
    <w:p w14:paraId="51D8111D" w14:textId="77777777" w:rsidR="00686D02" w:rsidRPr="00686D02" w:rsidRDefault="00686D02" w:rsidP="00686D02">
      <w:pPr>
        <w:spacing w:line="240" w:lineRule="auto"/>
        <w:rPr>
          <w:rFonts w:cs="Times New Roman"/>
          <w:sz w:val="16"/>
          <w:szCs w:val="16"/>
        </w:rPr>
      </w:pPr>
      <w:r w:rsidRPr="00686D02">
        <w:rPr>
          <w:rFonts w:cs="Times New Roman"/>
          <w:sz w:val="16"/>
          <w:szCs w:val="16"/>
        </w:rPr>
        <w:t>0a01cc2489af0acee0a31bbe638254fa</w:t>
      </w:r>
    </w:p>
    <w:p w14:paraId="691564C5" w14:textId="77777777" w:rsidR="00686D02" w:rsidRPr="00686D02" w:rsidRDefault="00686D02" w:rsidP="00686D02">
      <w:pPr>
        <w:spacing w:line="240" w:lineRule="auto"/>
        <w:rPr>
          <w:rFonts w:cs="Times New Roman"/>
          <w:sz w:val="16"/>
          <w:szCs w:val="16"/>
        </w:rPr>
      </w:pPr>
      <w:r w:rsidRPr="00686D02">
        <w:rPr>
          <w:rFonts w:cs="Times New Roman"/>
          <w:sz w:val="16"/>
          <w:szCs w:val="16"/>
        </w:rPr>
        <w:t>1e6bad5603ee07d6dfb2e755bc34c684</w:t>
      </w:r>
    </w:p>
    <w:p w14:paraId="74C7C53C" w14:textId="77777777" w:rsidR="00686D02" w:rsidRPr="00686D02" w:rsidRDefault="00686D02" w:rsidP="00686D02">
      <w:pPr>
        <w:spacing w:line="240" w:lineRule="auto"/>
        <w:rPr>
          <w:rFonts w:cs="Times New Roman"/>
          <w:sz w:val="16"/>
          <w:szCs w:val="16"/>
        </w:rPr>
      </w:pPr>
      <w:r w:rsidRPr="00686D02">
        <w:rPr>
          <w:rFonts w:cs="Times New Roman"/>
          <w:sz w:val="16"/>
          <w:szCs w:val="16"/>
        </w:rPr>
        <w:t>02dfdbb882bfb85aeabc71d343552918</w:t>
      </w:r>
    </w:p>
    <w:p w14:paraId="2EE68FAD" w14:textId="77777777" w:rsidR="00686D02" w:rsidRPr="00686D02" w:rsidRDefault="00686D02" w:rsidP="00686D02">
      <w:pPr>
        <w:spacing w:line="240" w:lineRule="auto"/>
        <w:rPr>
          <w:rFonts w:cs="Times New Roman"/>
          <w:sz w:val="16"/>
          <w:szCs w:val="16"/>
        </w:rPr>
      </w:pPr>
      <w:r w:rsidRPr="00686D02">
        <w:rPr>
          <w:rFonts w:cs="Times New Roman"/>
          <w:sz w:val="16"/>
          <w:szCs w:val="16"/>
        </w:rPr>
        <w:t>1ea8708819e002c2097625fd4bf309c8</w:t>
      </w:r>
    </w:p>
    <w:p w14:paraId="5E22A382" w14:textId="77777777" w:rsidR="00686D02" w:rsidRPr="00686D02" w:rsidRDefault="00686D02" w:rsidP="00686D02">
      <w:pPr>
        <w:spacing w:line="240" w:lineRule="auto"/>
        <w:rPr>
          <w:rFonts w:cs="Times New Roman"/>
          <w:sz w:val="16"/>
          <w:szCs w:val="16"/>
        </w:rPr>
      </w:pPr>
      <w:r w:rsidRPr="00686D02">
        <w:rPr>
          <w:rFonts w:cs="Times New Roman"/>
          <w:sz w:val="16"/>
          <w:szCs w:val="16"/>
        </w:rPr>
        <w:t>0bf5643c0ece4da44007fce948ab86d9</w:t>
      </w:r>
    </w:p>
    <w:p w14:paraId="71E78CE3" w14:textId="77777777" w:rsidR="00686D02" w:rsidRPr="00686D02" w:rsidRDefault="00686D02" w:rsidP="00686D02">
      <w:pPr>
        <w:spacing w:line="240" w:lineRule="auto"/>
        <w:rPr>
          <w:rFonts w:cs="Times New Roman"/>
          <w:sz w:val="16"/>
          <w:szCs w:val="16"/>
        </w:rPr>
      </w:pPr>
      <w:r w:rsidRPr="00686D02">
        <w:rPr>
          <w:rFonts w:cs="Times New Roman"/>
          <w:sz w:val="16"/>
          <w:szCs w:val="16"/>
        </w:rPr>
        <w:t>2c7eb98ac386971b989195d91896e606</w:t>
      </w:r>
    </w:p>
    <w:p w14:paraId="5B14D86C" w14:textId="77777777" w:rsidR="00686D02" w:rsidRPr="00686D02" w:rsidRDefault="00686D02" w:rsidP="00686D02">
      <w:pPr>
        <w:spacing w:line="240" w:lineRule="auto"/>
        <w:rPr>
          <w:rFonts w:cs="Times New Roman"/>
          <w:sz w:val="16"/>
          <w:szCs w:val="16"/>
        </w:rPr>
      </w:pPr>
      <w:r w:rsidRPr="00686D02">
        <w:rPr>
          <w:rFonts w:cs="Times New Roman"/>
          <w:sz w:val="16"/>
          <w:szCs w:val="16"/>
        </w:rPr>
        <w:t>1e849b9a07f1ba24a8fc8497d62c25a1</w:t>
      </w:r>
    </w:p>
    <w:p w14:paraId="49BFA018" w14:textId="77777777" w:rsidR="00686D02" w:rsidRPr="00686D02" w:rsidRDefault="00686D02" w:rsidP="00686D02">
      <w:pPr>
        <w:spacing w:line="240" w:lineRule="auto"/>
        <w:rPr>
          <w:rFonts w:cs="Times New Roman"/>
          <w:sz w:val="16"/>
          <w:szCs w:val="16"/>
        </w:rPr>
      </w:pPr>
      <w:r w:rsidRPr="00686D02">
        <w:rPr>
          <w:rFonts w:cs="Times New Roman"/>
          <w:sz w:val="16"/>
          <w:szCs w:val="16"/>
        </w:rPr>
        <w:t>0e9b25d18de02483e5f07aab76e44b50</w:t>
      </w:r>
    </w:p>
    <w:p w14:paraId="576D9208" w14:textId="77777777" w:rsidR="00686D02" w:rsidRPr="00686D02" w:rsidRDefault="00686D02" w:rsidP="00686D02">
      <w:pPr>
        <w:spacing w:line="240" w:lineRule="auto"/>
        <w:rPr>
          <w:rFonts w:cs="Times New Roman"/>
          <w:sz w:val="16"/>
          <w:szCs w:val="16"/>
        </w:rPr>
      </w:pPr>
      <w:r w:rsidRPr="00686D02">
        <w:rPr>
          <w:rFonts w:cs="Times New Roman"/>
          <w:sz w:val="16"/>
          <w:szCs w:val="16"/>
        </w:rPr>
        <w:t>0c1baed763810014d0b2b8ddc029709f</w:t>
      </w:r>
    </w:p>
    <w:p w14:paraId="21882A87" w14:textId="77777777" w:rsidR="00686D02" w:rsidRPr="00686D02" w:rsidRDefault="00686D02" w:rsidP="00686D02">
      <w:pPr>
        <w:spacing w:line="240" w:lineRule="auto"/>
        <w:rPr>
          <w:rFonts w:cs="Times New Roman"/>
          <w:sz w:val="16"/>
          <w:szCs w:val="16"/>
        </w:rPr>
      </w:pPr>
      <w:r w:rsidRPr="00686D02">
        <w:rPr>
          <w:rFonts w:cs="Times New Roman"/>
          <w:sz w:val="16"/>
          <w:szCs w:val="16"/>
        </w:rPr>
        <w:t>1ece331f73210cd43cac4f2b6b9de200</w:t>
      </w:r>
    </w:p>
    <w:p w14:paraId="7FD44CEA" w14:textId="77777777" w:rsidR="00686D02" w:rsidRPr="00686D02" w:rsidRDefault="00686D02" w:rsidP="00686D02">
      <w:pPr>
        <w:spacing w:line="240" w:lineRule="auto"/>
        <w:rPr>
          <w:rFonts w:cs="Times New Roman"/>
          <w:sz w:val="16"/>
          <w:szCs w:val="16"/>
        </w:rPr>
      </w:pPr>
      <w:r w:rsidRPr="00686D02">
        <w:rPr>
          <w:rFonts w:cs="Times New Roman"/>
          <w:sz w:val="16"/>
          <w:szCs w:val="16"/>
        </w:rPr>
        <w:t>1e9329b924d9833c36e7d914f6ec7a76</w:t>
      </w:r>
    </w:p>
    <w:p w14:paraId="0E979EFA" w14:textId="77777777" w:rsidR="00686D02" w:rsidRPr="00686D02" w:rsidRDefault="00686D02" w:rsidP="00686D02">
      <w:pPr>
        <w:spacing w:line="240" w:lineRule="auto"/>
        <w:rPr>
          <w:rFonts w:cs="Times New Roman"/>
          <w:sz w:val="16"/>
          <w:szCs w:val="16"/>
        </w:rPr>
      </w:pPr>
      <w:r w:rsidRPr="00686D02">
        <w:rPr>
          <w:rFonts w:cs="Times New Roman"/>
          <w:sz w:val="16"/>
          <w:szCs w:val="16"/>
        </w:rPr>
        <w:t>0bfea354d8cecac7f3da643dbdde6430</w:t>
      </w:r>
    </w:p>
    <w:p w14:paraId="69BA9AEF" w14:textId="77777777" w:rsidR="00686D02" w:rsidRPr="00686D02" w:rsidRDefault="00686D02" w:rsidP="00686D02">
      <w:pPr>
        <w:spacing w:line="240" w:lineRule="auto"/>
        <w:rPr>
          <w:rFonts w:cs="Times New Roman"/>
          <w:sz w:val="16"/>
          <w:szCs w:val="16"/>
        </w:rPr>
      </w:pPr>
      <w:r w:rsidRPr="00686D02">
        <w:rPr>
          <w:rFonts w:cs="Times New Roman"/>
          <w:sz w:val="16"/>
          <w:szCs w:val="16"/>
        </w:rPr>
        <w:t>2b7cb4d3f598a8064f75c5e414c13ce2</w:t>
      </w:r>
    </w:p>
    <w:p w14:paraId="36D6B2EB" w14:textId="77777777" w:rsidR="00686D02" w:rsidRPr="00686D02" w:rsidRDefault="00686D02" w:rsidP="00686D02">
      <w:pPr>
        <w:spacing w:line="240" w:lineRule="auto"/>
        <w:rPr>
          <w:rFonts w:cs="Times New Roman"/>
          <w:sz w:val="16"/>
          <w:szCs w:val="16"/>
        </w:rPr>
      </w:pPr>
      <w:r w:rsidRPr="00686D02">
        <w:rPr>
          <w:rFonts w:cs="Times New Roman"/>
          <w:sz w:val="16"/>
          <w:szCs w:val="16"/>
        </w:rPr>
        <w:t>1ea5b703af19b30d9068f1608f0e99e3</w:t>
      </w:r>
    </w:p>
    <w:p w14:paraId="659AB105" w14:textId="77777777" w:rsidR="00686D02" w:rsidRPr="00686D02" w:rsidRDefault="00686D02" w:rsidP="00686D02">
      <w:pPr>
        <w:spacing w:line="240" w:lineRule="auto"/>
        <w:rPr>
          <w:rFonts w:cs="Times New Roman"/>
          <w:sz w:val="16"/>
          <w:szCs w:val="16"/>
        </w:rPr>
      </w:pPr>
      <w:r w:rsidRPr="00686D02">
        <w:rPr>
          <w:rFonts w:cs="Times New Roman"/>
          <w:sz w:val="16"/>
          <w:szCs w:val="16"/>
        </w:rPr>
        <w:t>2bea411e87aed1408d5deef1e71622a2</w:t>
      </w:r>
    </w:p>
    <w:p w14:paraId="7A85E9E0" w14:textId="77777777" w:rsidR="00686D02" w:rsidRPr="00686D02" w:rsidRDefault="00686D02" w:rsidP="00686D02">
      <w:pPr>
        <w:spacing w:line="240" w:lineRule="auto"/>
        <w:rPr>
          <w:rFonts w:cs="Times New Roman"/>
          <w:sz w:val="16"/>
          <w:szCs w:val="16"/>
        </w:rPr>
      </w:pPr>
      <w:r w:rsidRPr="00686D02">
        <w:rPr>
          <w:rFonts w:cs="Times New Roman"/>
          <w:sz w:val="16"/>
          <w:szCs w:val="16"/>
        </w:rPr>
        <w:t>0a13a2fa022c95c729f18b1b7f31b980</w:t>
      </w:r>
    </w:p>
    <w:p w14:paraId="7E6A2723" w14:textId="77777777" w:rsidR="00686D02" w:rsidRPr="00686D02" w:rsidRDefault="00686D02" w:rsidP="00686D02">
      <w:pPr>
        <w:spacing w:line="240" w:lineRule="auto"/>
        <w:rPr>
          <w:rFonts w:cs="Times New Roman"/>
          <w:sz w:val="16"/>
          <w:szCs w:val="16"/>
        </w:rPr>
      </w:pPr>
      <w:r w:rsidRPr="00686D02">
        <w:rPr>
          <w:rFonts w:cs="Times New Roman"/>
          <w:sz w:val="16"/>
          <w:szCs w:val="16"/>
        </w:rPr>
        <w:t>1e11bd7385603feb93e1f1b99b746107</w:t>
      </w:r>
    </w:p>
    <w:p w14:paraId="496C7827" w14:textId="77777777" w:rsidR="00686D02" w:rsidRPr="00686D02" w:rsidRDefault="00686D02" w:rsidP="00686D02">
      <w:pPr>
        <w:spacing w:line="240" w:lineRule="auto"/>
        <w:rPr>
          <w:rFonts w:cs="Times New Roman"/>
          <w:sz w:val="16"/>
          <w:szCs w:val="16"/>
        </w:rPr>
      </w:pPr>
      <w:r w:rsidRPr="00686D02">
        <w:rPr>
          <w:rFonts w:cs="Times New Roman"/>
          <w:sz w:val="16"/>
          <w:szCs w:val="16"/>
        </w:rPr>
        <w:t>1dd7e51b4bf9534f9966010ba3e65780</w:t>
      </w:r>
    </w:p>
    <w:p w14:paraId="614A558B" w14:textId="77777777" w:rsidR="00686D02" w:rsidRPr="00686D02" w:rsidRDefault="00686D02" w:rsidP="00686D02">
      <w:pPr>
        <w:spacing w:line="240" w:lineRule="auto"/>
        <w:rPr>
          <w:rFonts w:cs="Times New Roman"/>
          <w:sz w:val="16"/>
          <w:szCs w:val="16"/>
        </w:rPr>
      </w:pPr>
      <w:r w:rsidRPr="00686D02">
        <w:rPr>
          <w:rFonts w:cs="Times New Roman"/>
          <w:sz w:val="16"/>
          <w:szCs w:val="16"/>
        </w:rPr>
        <w:t>0c04cf2c5b1c27afa4e7d920ea5865c4</w:t>
      </w:r>
    </w:p>
    <w:p w14:paraId="7BC0AC7B" w14:textId="77777777" w:rsidR="00686D02" w:rsidRPr="00686D02" w:rsidRDefault="00686D02" w:rsidP="00686D02">
      <w:pPr>
        <w:spacing w:line="240" w:lineRule="auto"/>
        <w:rPr>
          <w:rFonts w:cs="Times New Roman"/>
          <w:sz w:val="16"/>
          <w:szCs w:val="16"/>
        </w:rPr>
      </w:pPr>
      <w:r w:rsidRPr="00686D02">
        <w:rPr>
          <w:rFonts w:cs="Times New Roman"/>
          <w:sz w:val="16"/>
          <w:szCs w:val="16"/>
        </w:rPr>
        <w:t>1e0a5da3e12e6b6c1f58c4c3be8593f9</w:t>
      </w:r>
    </w:p>
    <w:p w14:paraId="29A5D59C" w14:textId="77777777" w:rsidR="00686D02" w:rsidRPr="00686D02" w:rsidRDefault="00686D02" w:rsidP="00686D02">
      <w:pPr>
        <w:spacing w:line="240" w:lineRule="auto"/>
        <w:rPr>
          <w:rFonts w:cs="Times New Roman"/>
          <w:sz w:val="16"/>
          <w:szCs w:val="16"/>
        </w:rPr>
      </w:pPr>
      <w:r w:rsidRPr="00686D02">
        <w:rPr>
          <w:rFonts w:cs="Times New Roman"/>
          <w:sz w:val="16"/>
          <w:szCs w:val="16"/>
        </w:rPr>
        <w:t>1ec2e36b04d9c14997d35b666df116b3</w:t>
      </w:r>
    </w:p>
    <w:p w14:paraId="5A007CF0" w14:textId="77777777" w:rsidR="00686D02" w:rsidRPr="00686D02" w:rsidRDefault="00686D02" w:rsidP="00686D02">
      <w:pPr>
        <w:spacing w:line="240" w:lineRule="auto"/>
        <w:rPr>
          <w:rFonts w:cs="Times New Roman"/>
          <w:sz w:val="16"/>
          <w:szCs w:val="16"/>
        </w:rPr>
      </w:pPr>
      <w:r w:rsidRPr="00686D02">
        <w:rPr>
          <w:rFonts w:cs="Times New Roman"/>
          <w:sz w:val="16"/>
          <w:szCs w:val="16"/>
        </w:rPr>
        <w:t>1e012b2709c14cbbcd9a910b3ca95de1</w:t>
      </w:r>
    </w:p>
    <w:p w14:paraId="5FC5F706" w14:textId="77777777" w:rsidR="00686D02" w:rsidRPr="00686D02" w:rsidRDefault="00686D02" w:rsidP="00686D02">
      <w:pPr>
        <w:spacing w:line="240" w:lineRule="auto"/>
        <w:rPr>
          <w:rFonts w:cs="Times New Roman"/>
          <w:sz w:val="16"/>
          <w:szCs w:val="16"/>
        </w:rPr>
      </w:pPr>
      <w:r w:rsidRPr="00686D02">
        <w:rPr>
          <w:rFonts w:cs="Times New Roman"/>
          <w:sz w:val="16"/>
          <w:szCs w:val="16"/>
        </w:rPr>
        <w:t>0c4b921f5d3cf7880d9c6e69e69ed4c1</w:t>
      </w:r>
    </w:p>
    <w:p w14:paraId="48A29A57" w14:textId="77777777" w:rsidR="00686D02" w:rsidRPr="00686D02" w:rsidRDefault="00686D02" w:rsidP="00686D02">
      <w:pPr>
        <w:spacing w:line="240" w:lineRule="auto"/>
        <w:rPr>
          <w:rFonts w:cs="Times New Roman"/>
          <w:sz w:val="16"/>
          <w:szCs w:val="16"/>
        </w:rPr>
      </w:pPr>
      <w:r w:rsidRPr="00686D02">
        <w:rPr>
          <w:rFonts w:cs="Times New Roman"/>
          <w:sz w:val="16"/>
          <w:szCs w:val="16"/>
        </w:rPr>
        <w:t>2bb99857e667cd823d677729ef018568</w:t>
      </w:r>
    </w:p>
    <w:p w14:paraId="2107CA6F" w14:textId="77777777" w:rsidR="00686D02" w:rsidRPr="00686D02" w:rsidRDefault="00686D02" w:rsidP="00686D02">
      <w:pPr>
        <w:spacing w:line="240" w:lineRule="auto"/>
        <w:rPr>
          <w:rFonts w:cs="Times New Roman"/>
          <w:sz w:val="16"/>
          <w:szCs w:val="16"/>
        </w:rPr>
      </w:pPr>
      <w:r w:rsidRPr="00686D02">
        <w:rPr>
          <w:rFonts w:cs="Times New Roman"/>
          <w:sz w:val="16"/>
          <w:szCs w:val="16"/>
        </w:rPr>
        <w:t>0c74975c21c11612c9082849a1fe58db</w:t>
      </w:r>
    </w:p>
    <w:p w14:paraId="42EDBB19" w14:textId="77777777" w:rsidR="00686D02" w:rsidRPr="00686D02" w:rsidRDefault="00686D02" w:rsidP="00686D02">
      <w:pPr>
        <w:spacing w:line="240" w:lineRule="auto"/>
        <w:rPr>
          <w:rFonts w:cs="Times New Roman"/>
          <w:sz w:val="16"/>
          <w:szCs w:val="16"/>
        </w:rPr>
      </w:pPr>
      <w:r w:rsidRPr="00686D02">
        <w:rPr>
          <w:rFonts w:cs="Times New Roman"/>
          <w:sz w:val="16"/>
          <w:szCs w:val="16"/>
        </w:rPr>
        <w:t>1e730ca8c3172dd56e09036594297382</w:t>
      </w:r>
    </w:p>
    <w:p w14:paraId="352F7F75" w14:textId="77777777" w:rsidR="00686D02" w:rsidRPr="00686D02" w:rsidRDefault="00686D02" w:rsidP="00686D02">
      <w:pPr>
        <w:spacing w:line="240" w:lineRule="auto"/>
        <w:rPr>
          <w:rFonts w:cs="Times New Roman"/>
          <w:sz w:val="16"/>
          <w:szCs w:val="16"/>
        </w:rPr>
      </w:pPr>
      <w:r w:rsidRPr="00686D02">
        <w:rPr>
          <w:rFonts w:cs="Times New Roman"/>
          <w:sz w:val="16"/>
          <w:szCs w:val="16"/>
        </w:rPr>
        <w:t>1e7461157aaa46b2501ff071f5fca145</w:t>
      </w:r>
    </w:p>
    <w:p w14:paraId="7A396904" w14:textId="77777777" w:rsidR="00686D02" w:rsidRPr="00686D02" w:rsidRDefault="00686D02" w:rsidP="00686D02">
      <w:pPr>
        <w:spacing w:line="240" w:lineRule="auto"/>
        <w:rPr>
          <w:rFonts w:cs="Times New Roman"/>
          <w:sz w:val="16"/>
          <w:szCs w:val="16"/>
        </w:rPr>
      </w:pPr>
      <w:r w:rsidRPr="00686D02">
        <w:rPr>
          <w:rFonts w:cs="Times New Roman"/>
          <w:sz w:val="16"/>
          <w:szCs w:val="16"/>
        </w:rPr>
        <w:t>2baa63614a6421a972595fb8822863a2</w:t>
      </w:r>
    </w:p>
    <w:p w14:paraId="077EC388" w14:textId="77777777" w:rsidR="00686D02" w:rsidRPr="00686D02" w:rsidRDefault="00686D02" w:rsidP="00686D02">
      <w:pPr>
        <w:spacing w:line="240" w:lineRule="auto"/>
        <w:rPr>
          <w:rFonts w:cs="Times New Roman"/>
          <w:sz w:val="16"/>
          <w:szCs w:val="16"/>
        </w:rPr>
      </w:pPr>
      <w:r w:rsidRPr="00686D02">
        <w:rPr>
          <w:rFonts w:cs="Times New Roman"/>
          <w:sz w:val="16"/>
          <w:szCs w:val="16"/>
        </w:rPr>
        <w:t>1e257ca5d4a56e8559f092a263934d90</w:t>
      </w:r>
    </w:p>
    <w:p w14:paraId="251FDC4D" w14:textId="77777777" w:rsidR="00686D02" w:rsidRPr="00686D02" w:rsidRDefault="00686D02" w:rsidP="00686D02">
      <w:pPr>
        <w:spacing w:line="240" w:lineRule="auto"/>
        <w:rPr>
          <w:rFonts w:cs="Times New Roman"/>
          <w:sz w:val="16"/>
          <w:szCs w:val="16"/>
        </w:rPr>
      </w:pPr>
      <w:r w:rsidRPr="00686D02">
        <w:rPr>
          <w:rFonts w:cs="Times New Roman"/>
          <w:sz w:val="16"/>
          <w:szCs w:val="16"/>
        </w:rPr>
        <w:t>1ebd0a23a0f8426baecc01f331c78038</w:t>
      </w:r>
    </w:p>
    <w:p w14:paraId="525329AC" w14:textId="77777777" w:rsidR="00686D02" w:rsidRPr="00686D02" w:rsidRDefault="00686D02" w:rsidP="00686D02">
      <w:pPr>
        <w:spacing w:line="240" w:lineRule="auto"/>
        <w:rPr>
          <w:rFonts w:cs="Times New Roman"/>
          <w:sz w:val="16"/>
          <w:szCs w:val="16"/>
        </w:rPr>
      </w:pPr>
      <w:r w:rsidRPr="00686D02">
        <w:rPr>
          <w:rFonts w:cs="Times New Roman"/>
          <w:sz w:val="16"/>
          <w:szCs w:val="16"/>
        </w:rPr>
        <w:t>2ca442045788735d64dbbd9540110f28</w:t>
      </w:r>
    </w:p>
    <w:p w14:paraId="5B72920F" w14:textId="77777777" w:rsidR="00686D02" w:rsidRPr="00686D02" w:rsidRDefault="00686D02" w:rsidP="00686D02">
      <w:pPr>
        <w:spacing w:line="240" w:lineRule="auto"/>
        <w:rPr>
          <w:rFonts w:cs="Times New Roman"/>
          <w:sz w:val="16"/>
          <w:szCs w:val="16"/>
        </w:rPr>
      </w:pPr>
      <w:r w:rsidRPr="00686D02">
        <w:rPr>
          <w:rFonts w:cs="Times New Roman"/>
          <w:sz w:val="16"/>
          <w:szCs w:val="16"/>
        </w:rPr>
        <w:t>1e696b34700bba7b2f1a0a6986c9f410</w:t>
      </w:r>
    </w:p>
    <w:p w14:paraId="555A3CD6" w14:textId="77777777" w:rsidR="00686D02" w:rsidRPr="00686D02" w:rsidRDefault="00686D02" w:rsidP="00686D02">
      <w:pPr>
        <w:spacing w:line="240" w:lineRule="auto"/>
        <w:rPr>
          <w:rFonts w:cs="Times New Roman"/>
          <w:sz w:val="16"/>
          <w:szCs w:val="16"/>
        </w:rPr>
      </w:pPr>
      <w:r w:rsidRPr="00686D02">
        <w:rPr>
          <w:rFonts w:cs="Times New Roman"/>
          <w:sz w:val="16"/>
          <w:szCs w:val="16"/>
        </w:rPr>
        <w:t>1de77b738405a2e3bc110f785bf04274</w:t>
      </w:r>
    </w:p>
    <w:p w14:paraId="01DCD375" w14:textId="77777777" w:rsidR="00686D02" w:rsidRPr="00686D02" w:rsidRDefault="00686D02" w:rsidP="00686D02">
      <w:pPr>
        <w:spacing w:line="240" w:lineRule="auto"/>
        <w:rPr>
          <w:rFonts w:cs="Times New Roman"/>
          <w:sz w:val="16"/>
          <w:szCs w:val="16"/>
        </w:rPr>
      </w:pPr>
      <w:r w:rsidRPr="00686D02">
        <w:rPr>
          <w:rFonts w:cs="Times New Roman"/>
          <w:sz w:val="16"/>
          <w:szCs w:val="16"/>
        </w:rPr>
        <w:t>1ea958059a3e63833680b600391db526</w:t>
      </w:r>
    </w:p>
    <w:p w14:paraId="0FA8F0B2" w14:textId="77777777" w:rsidR="00686D02" w:rsidRPr="00686D02" w:rsidRDefault="00686D02" w:rsidP="00686D02">
      <w:pPr>
        <w:spacing w:line="240" w:lineRule="auto"/>
        <w:rPr>
          <w:rFonts w:cs="Times New Roman"/>
          <w:sz w:val="16"/>
          <w:szCs w:val="16"/>
        </w:rPr>
      </w:pPr>
    </w:p>
    <w:p w14:paraId="5F269131" w14:textId="77777777" w:rsidR="00686D02" w:rsidRPr="00686D02" w:rsidRDefault="00686D02" w:rsidP="00686D02">
      <w:pPr>
        <w:spacing w:line="240" w:lineRule="auto"/>
        <w:rPr>
          <w:rFonts w:cs="Times New Roman"/>
          <w:sz w:val="16"/>
          <w:szCs w:val="16"/>
        </w:rPr>
      </w:pPr>
      <w:proofErr w:type="spellStart"/>
      <w:r w:rsidRPr="00686D02">
        <w:rPr>
          <w:rFonts w:cs="Times New Roman"/>
          <w:sz w:val="16"/>
          <w:szCs w:val="16"/>
        </w:rPr>
        <w:t>Mediyes</w:t>
      </w:r>
      <w:proofErr w:type="spellEnd"/>
    </w:p>
    <w:p w14:paraId="659CDBF1" w14:textId="77777777" w:rsidR="00686D02" w:rsidRPr="00686D02" w:rsidRDefault="00686D02" w:rsidP="00686D02">
      <w:pPr>
        <w:spacing w:line="240" w:lineRule="auto"/>
        <w:rPr>
          <w:rFonts w:cs="Times New Roman"/>
          <w:sz w:val="16"/>
          <w:szCs w:val="16"/>
        </w:rPr>
      </w:pPr>
      <w:r w:rsidRPr="00686D02">
        <w:rPr>
          <w:rFonts w:cs="Times New Roman"/>
          <w:sz w:val="16"/>
          <w:szCs w:val="16"/>
        </w:rPr>
        <w:t>03ec067bddb5faeee4e2cd8b73cf7f5c</w:t>
      </w:r>
    </w:p>
    <w:p w14:paraId="4DAE8FE8" w14:textId="77777777" w:rsidR="00686D02" w:rsidRPr="00686D02" w:rsidRDefault="00686D02" w:rsidP="00686D02">
      <w:pPr>
        <w:spacing w:line="240" w:lineRule="auto"/>
        <w:rPr>
          <w:rFonts w:cs="Times New Roman"/>
          <w:sz w:val="16"/>
          <w:szCs w:val="16"/>
        </w:rPr>
      </w:pPr>
      <w:r w:rsidRPr="00686D02">
        <w:rPr>
          <w:rFonts w:cs="Times New Roman"/>
          <w:sz w:val="16"/>
          <w:szCs w:val="16"/>
        </w:rPr>
        <w:t>6bf038eb3fb0d11a21f63600b280c959</w:t>
      </w:r>
    </w:p>
    <w:p w14:paraId="3CD38B93" w14:textId="77777777" w:rsidR="00686D02" w:rsidRPr="00686D02" w:rsidRDefault="00686D02" w:rsidP="00686D02">
      <w:pPr>
        <w:spacing w:line="240" w:lineRule="auto"/>
        <w:rPr>
          <w:rFonts w:cs="Times New Roman"/>
          <w:sz w:val="16"/>
          <w:szCs w:val="16"/>
        </w:rPr>
      </w:pPr>
      <w:r w:rsidRPr="00686D02">
        <w:rPr>
          <w:rFonts w:cs="Times New Roman"/>
          <w:sz w:val="16"/>
          <w:szCs w:val="16"/>
        </w:rPr>
        <w:t>29b77b033d3ac00b0139716b35bbd410</w:t>
      </w:r>
    </w:p>
    <w:p w14:paraId="1A9E6D82" w14:textId="77777777" w:rsidR="00686D02" w:rsidRPr="00686D02" w:rsidRDefault="00686D02" w:rsidP="00686D02">
      <w:pPr>
        <w:spacing w:line="240" w:lineRule="auto"/>
        <w:rPr>
          <w:rFonts w:cs="Times New Roman"/>
          <w:sz w:val="16"/>
          <w:szCs w:val="16"/>
        </w:rPr>
      </w:pPr>
      <w:r w:rsidRPr="00686D02">
        <w:rPr>
          <w:rFonts w:cs="Times New Roman"/>
          <w:sz w:val="16"/>
          <w:szCs w:val="16"/>
        </w:rPr>
        <w:t>10bfa92ad422559cce5b5c6028076312</w:t>
      </w:r>
    </w:p>
    <w:p w14:paraId="4ADBC54E" w14:textId="77777777" w:rsidR="00686D02" w:rsidRPr="00686D02" w:rsidRDefault="00686D02" w:rsidP="00686D02">
      <w:pPr>
        <w:spacing w:line="240" w:lineRule="auto"/>
        <w:rPr>
          <w:rFonts w:cs="Times New Roman"/>
          <w:sz w:val="16"/>
          <w:szCs w:val="16"/>
        </w:rPr>
      </w:pPr>
      <w:r w:rsidRPr="00686D02">
        <w:rPr>
          <w:rFonts w:cs="Times New Roman"/>
          <w:sz w:val="16"/>
          <w:szCs w:val="16"/>
        </w:rPr>
        <w:t>0b7edd77421336856c0eebce98c94282</w:t>
      </w:r>
    </w:p>
    <w:p w14:paraId="6C2D1A33" w14:textId="77777777" w:rsidR="00686D02" w:rsidRPr="00686D02" w:rsidRDefault="00686D02" w:rsidP="00686D02">
      <w:pPr>
        <w:spacing w:line="240" w:lineRule="auto"/>
        <w:rPr>
          <w:rFonts w:cs="Times New Roman"/>
          <w:sz w:val="16"/>
          <w:szCs w:val="16"/>
        </w:rPr>
      </w:pPr>
      <w:r w:rsidRPr="00686D02">
        <w:rPr>
          <w:rFonts w:cs="Times New Roman"/>
          <w:sz w:val="16"/>
          <w:szCs w:val="16"/>
        </w:rPr>
        <w:t>6f5c13aa462dac8120d1ce56b42c7d33</w:t>
      </w:r>
    </w:p>
    <w:p w14:paraId="195300B4" w14:textId="77777777" w:rsidR="00686D02" w:rsidRPr="00686D02" w:rsidRDefault="00686D02" w:rsidP="00686D02">
      <w:pPr>
        <w:spacing w:line="240" w:lineRule="auto"/>
        <w:rPr>
          <w:rFonts w:cs="Times New Roman"/>
          <w:sz w:val="16"/>
          <w:szCs w:val="16"/>
        </w:rPr>
      </w:pPr>
      <w:r w:rsidRPr="00686D02">
        <w:rPr>
          <w:rFonts w:cs="Times New Roman"/>
          <w:sz w:val="16"/>
          <w:szCs w:val="16"/>
        </w:rPr>
        <w:t>8ef7ddb23852a4572653736abc966105</w:t>
      </w:r>
    </w:p>
    <w:p w14:paraId="204EBBB4" w14:textId="77777777" w:rsidR="00686D02" w:rsidRPr="00686D02" w:rsidRDefault="00686D02" w:rsidP="00686D02">
      <w:pPr>
        <w:spacing w:line="240" w:lineRule="auto"/>
        <w:rPr>
          <w:rFonts w:cs="Times New Roman"/>
          <w:sz w:val="16"/>
          <w:szCs w:val="16"/>
        </w:rPr>
      </w:pPr>
      <w:r w:rsidRPr="00686D02">
        <w:rPr>
          <w:rFonts w:cs="Times New Roman"/>
          <w:sz w:val="16"/>
          <w:szCs w:val="16"/>
        </w:rPr>
        <w:t>9a12afbb19e2d9a37c270fb663598df3</w:t>
      </w:r>
    </w:p>
    <w:p w14:paraId="0783B8B8" w14:textId="77777777" w:rsidR="00686D02" w:rsidRPr="00686D02" w:rsidRDefault="00686D02" w:rsidP="00686D02">
      <w:pPr>
        <w:spacing w:line="240" w:lineRule="auto"/>
        <w:rPr>
          <w:rFonts w:cs="Times New Roman"/>
          <w:sz w:val="16"/>
          <w:szCs w:val="16"/>
        </w:rPr>
      </w:pPr>
      <w:r w:rsidRPr="00686D02">
        <w:rPr>
          <w:rFonts w:cs="Times New Roman"/>
          <w:sz w:val="16"/>
          <w:szCs w:val="16"/>
        </w:rPr>
        <w:t>2f636f8d66f990b8872a017b8b31637e</w:t>
      </w:r>
    </w:p>
    <w:p w14:paraId="63521387" w14:textId="77777777" w:rsidR="00686D02" w:rsidRPr="00686D02" w:rsidRDefault="00686D02" w:rsidP="00686D02">
      <w:pPr>
        <w:spacing w:line="240" w:lineRule="auto"/>
        <w:rPr>
          <w:rFonts w:cs="Times New Roman"/>
          <w:sz w:val="16"/>
          <w:szCs w:val="16"/>
        </w:rPr>
      </w:pPr>
      <w:r w:rsidRPr="00686D02">
        <w:rPr>
          <w:rFonts w:cs="Times New Roman"/>
          <w:sz w:val="16"/>
          <w:szCs w:val="16"/>
        </w:rPr>
        <w:t>8dda093500a23f20b88d4378c7a0b730</w:t>
      </w:r>
    </w:p>
    <w:p w14:paraId="5EC41415" w14:textId="77777777" w:rsidR="00686D02" w:rsidRPr="00686D02" w:rsidRDefault="00686D02" w:rsidP="00686D02">
      <w:pPr>
        <w:spacing w:line="240" w:lineRule="auto"/>
        <w:rPr>
          <w:rFonts w:cs="Times New Roman"/>
          <w:sz w:val="16"/>
          <w:szCs w:val="16"/>
        </w:rPr>
      </w:pPr>
      <w:r w:rsidRPr="00686D02">
        <w:rPr>
          <w:rFonts w:cs="Times New Roman"/>
          <w:sz w:val="16"/>
          <w:szCs w:val="16"/>
        </w:rPr>
        <w:t>5b3a45eb0d9a3945ab10aa1b12d9c821</w:t>
      </w:r>
    </w:p>
    <w:p w14:paraId="23435501" w14:textId="77777777" w:rsidR="00686D02" w:rsidRPr="00686D02" w:rsidRDefault="00686D02" w:rsidP="00686D02">
      <w:pPr>
        <w:spacing w:line="240" w:lineRule="auto"/>
        <w:rPr>
          <w:rFonts w:cs="Times New Roman"/>
          <w:sz w:val="16"/>
          <w:szCs w:val="16"/>
        </w:rPr>
      </w:pPr>
      <w:r w:rsidRPr="00686D02">
        <w:rPr>
          <w:rFonts w:cs="Times New Roman"/>
          <w:sz w:val="16"/>
          <w:szCs w:val="16"/>
        </w:rPr>
        <w:t>51f815f5082dcdbbc3ce3ef7a4455f2f</w:t>
      </w:r>
    </w:p>
    <w:p w14:paraId="6920C600" w14:textId="77777777" w:rsidR="00686D02" w:rsidRPr="00686D02" w:rsidRDefault="00686D02" w:rsidP="00686D02">
      <w:pPr>
        <w:spacing w:line="240" w:lineRule="auto"/>
        <w:rPr>
          <w:rFonts w:cs="Times New Roman"/>
          <w:sz w:val="16"/>
          <w:szCs w:val="16"/>
        </w:rPr>
      </w:pPr>
      <w:r w:rsidRPr="00686D02">
        <w:rPr>
          <w:rFonts w:cs="Times New Roman"/>
          <w:sz w:val="16"/>
          <w:szCs w:val="16"/>
        </w:rPr>
        <w:t>4c6ec98029ac744ac510658de6737fb7</w:t>
      </w:r>
    </w:p>
    <w:p w14:paraId="2958E882" w14:textId="77777777" w:rsidR="00686D02" w:rsidRPr="00686D02" w:rsidRDefault="00686D02" w:rsidP="00686D02">
      <w:pPr>
        <w:spacing w:line="240" w:lineRule="auto"/>
        <w:rPr>
          <w:rFonts w:cs="Times New Roman"/>
          <w:sz w:val="16"/>
          <w:szCs w:val="16"/>
        </w:rPr>
      </w:pPr>
      <w:r w:rsidRPr="00686D02">
        <w:rPr>
          <w:rFonts w:cs="Times New Roman"/>
          <w:sz w:val="16"/>
          <w:szCs w:val="16"/>
        </w:rPr>
        <w:t>0e33e0d0807a3bdbdea93d600365964e</w:t>
      </w:r>
    </w:p>
    <w:p w14:paraId="52DC9C64" w14:textId="77777777" w:rsidR="00686D02" w:rsidRPr="00686D02" w:rsidRDefault="00686D02" w:rsidP="00686D02">
      <w:pPr>
        <w:spacing w:line="240" w:lineRule="auto"/>
        <w:rPr>
          <w:rFonts w:cs="Times New Roman"/>
          <w:sz w:val="16"/>
          <w:szCs w:val="16"/>
        </w:rPr>
      </w:pPr>
      <w:r w:rsidRPr="00686D02">
        <w:rPr>
          <w:rFonts w:cs="Times New Roman"/>
          <w:sz w:val="16"/>
          <w:szCs w:val="16"/>
        </w:rPr>
        <w:t>54b8ac97515aca827451007c9367f1f7</w:t>
      </w:r>
    </w:p>
    <w:p w14:paraId="74688802" w14:textId="77777777" w:rsidR="00686D02" w:rsidRPr="00686D02" w:rsidRDefault="00686D02" w:rsidP="00686D02">
      <w:pPr>
        <w:spacing w:line="240" w:lineRule="auto"/>
        <w:rPr>
          <w:rFonts w:cs="Times New Roman"/>
          <w:sz w:val="16"/>
          <w:szCs w:val="16"/>
        </w:rPr>
      </w:pPr>
      <w:r w:rsidRPr="00686D02">
        <w:rPr>
          <w:rFonts w:cs="Times New Roman"/>
          <w:sz w:val="16"/>
          <w:szCs w:val="16"/>
        </w:rPr>
        <w:t>7a30183b105b4200fc201925aba4886c</w:t>
      </w:r>
    </w:p>
    <w:p w14:paraId="6936B334" w14:textId="77777777" w:rsidR="00686D02" w:rsidRPr="00686D02" w:rsidRDefault="00686D02" w:rsidP="00686D02">
      <w:pPr>
        <w:spacing w:line="240" w:lineRule="auto"/>
        <w:rPr>
          <w:rFonts w:cs="Times New Roman"/>
          <w:sz w:val="16"/>
          <w:szCs w:val="16"/>
        </w:rPr>
      </w:pPr>
      <w:r w:rsidRPr="00686D02">
        <w:rPr>
          <w:rFonts w:cs="Times New Roman"/>
          <w:sz w:val="16"/>
          <w:szCs w:val="16"/>
        </w:rPr>
        <w:t>2be3361124b8ba8afc380444e864bead</w:t>
      </w:r>
    </w:p>
    <w:p w14:paraId="7285C31B" w14:textId="77777777" w:rsidR="00686D02" w:rsidRPr="00686D02" w:rsidRDefault="00686D02" w:rsidP="00686D02">
      <w:pPr>
        <w:spacing w:line="240" w:lineRule="auto"/>
        <w:rPr>
          <w:rFonts w:cs="Times New Roman"/>
          <w:sz w:val="16"/>
          <w:szCs w:val="16"/>
        </w:rPr>
      </w:pPr>
      <w:r w:rsidRPr="00686D02">
        <w:rPr>
          <w:rFonts w:cs="Times New Roman"/>
          <w:sz w:val="16"/>
          <w:szCs w:val="16"/>
        </w:rPr>
        <w:t>1b81d2673feb9d55f210841992ba7113</w:t>
      </w:r>
    </w:p>
    <w:p w14:paraId="109ACE42" w14:textId="77777777" w:rsidR="00686D02" w:rsidRPr="00686D02" w:rsidRDefault="00686D02" w:rsidP="00686D02">
      <w:pPr>
        <w:spacing w:line="240" w:lineRule="auto"/>
        <w:rPr>
          <w:rFonts w:cs="Times New Roman"/>
          <w:sz w:val="16"/>
          <w:szCs w:val="16"/>
        </w:rPr>
      </w:pPr>
      <w:r w:rsidRPr="00686D02">
        <w:rPr>
          <w:rFonts w:cs="Times New Roman"/>
          <w:sz w:val="16"/>
          <w:szCs w:val="16"/>
        </w:rPr>
        <w:t>1da898427611538b9666e371633abf83</w:t>
      </w:r>
    </w:p>
    <w:p w14:paraId="1DE77FBD" w14:textId="77777777" w:rsidR="00686D02" w:rsidRPr="00686D02" w:rsidRDefault="00686D02" w:rsidP="00686D02">
      <w:pPr>
        <w:spacing w:line="240" w:lineRule="auto"/>
        <w:rPr>
          <w:rFonts w:cs="Times New Roman"/>
          <w:sz w:val="16"/>
          <w:szCs w:val="16"/>
        </w:rPr>
      </w:pPr>
      <w:r w:rsidRPr="00686D02">
        <w:rPr>
          <w:rFonts w:cs="Times New Roman"/>
          <w:sz w:val="16"/>
          <w:szCs w:val="16"/>
        </w:rPr>
        <w:t>6e7c273de5c8159be38f59a945e1a936</w:t>
      </w:r>
    </w:p>
    <w:p w14:paraId="551C2D42" w14:textId="77777777" w:rsidR="00686D02" w:rsidRPr="00686D02" w:rsidRDefault="00686D02" w:rsidP="00686D02">
      <w:pPr>
        <w:spacing w:line="240" w:lineRule="auto"/>
        <w:rPr>
          <w:rFonts w:cs="Times New Roman"/>
          <w:sz w:val="16"/>
          <w:szCs w:val="16"/>
        </w:rPr>
      </w:pPr>
      <w:r w:rsidRPr="00686D02">
        <w:rPr>
          <w:rFonts w:cs="Times New Roman"/>
          <w:sz w:val="16"/>
          <w:szCs w:val="16"/>
        </w:rPr>
        <w:t>7b80eb4d416b143ee67a476b5f749d82</w:t>
      </w:r>
    </w:p>
    <w:p w14:paraId="35010E46" w14:textId="77777777" w:rsidR="00686D02" w:rsidRPr="00686D02" w:rsidRDefault="00686D02" w:rsidP="00686D02">
      <w:pPr>
        <w:spacing w:line="240" w:lineRule="auto"/>
        <w:rPr>
          <w:rFonts w:cs="Times New Roman"/>
          <w:sz w:val="16"/>
          <w:szCs w:val="16"/>
        </w:rPr>
      </w:pPr>
      <w:r w:rsidRPr="00686D02">
        <w:rPr>
          <w:rFonts w:cs="Times New Roman"/>
          <w:sz w:val="16"/>
          <w:szCs w:val="16"/>
        </w:rPr>
        <w:t>53a2fdf7bb256fc52eb9c96e4c4abced</w:t>
      </w:r>
    </w:p>
    <w:p w14:paraId="048D7058" w14:textId="77777777" w:rsidR="00686D02" w:rsidRPr="00686D02" w:rsidRDefault="00686D02" w:rsidP="00686D02">
      <w:pPr>
        <w:spacing w:line="240" w:lineRule="auto"/>
        <w:rPr>
          <w:rFonts w:cs="Times New Roman"/>
          <w:sz w:val="16"/>
          <w:szCs w:val="16"/>
        </w:rPr>
      </w:pPr>
      <w:r w:rsidRPr="00686D02">
        <w:rPr>
          <w:rFonts w:cs="Times New Roman"/>
          <w:sz w:val="16"/>
          <w:szCs w:val="16"/>
        </w:rPr>
        <w:t>6eea4b9bd2f4dc72e63606561722edb7</w:t>
      </w:r>
    </w:p>
    <w:p w14:paraId="411B9C70" w14:textId="77777777" w:rsidR="00686D02" w:rsidRPr="00686D02" w:rsidRDefault="00686D02" w:rsidP="00686D02">
      <w:pPr>
        <w:spacing w:line="240" w:lineRule="auto"/>
        <w:rPr>
          <w:rFonts w:cs="Times New Roman"/>
          <w:sz w:val="16"/>
          <w:szCs w:val="16"/>
        </w:rPr>
      </w:pPr>
      <w:r w:rsidRPr="00686D02">
        <w:rPr>
          <w:rFonts w:cs="Times New Roman"/>
          <w:sz w:val="16"/>
          <w:szCs w:val="16"/>
        </w:rPr>
        <w:t>53a644c50a31200f66db1ef53f2a1580</w:t>
      </w:r>
    </w:p>
    <w:p w14:paraId="5B4D3E91" w14:textId="77777777" w:rsidR="00686D02" w:rsidRPr="00686D02" w:rsidRDefault="00686D02" w:rsidP="00686D02">
      <w:pPr>
        <w:spacing w:line="240" w:lineRule="auto"/>
        <w:rPr>
          <w:rFonts w:cs="Times New Roman"/>
          <w:sz w:val="16"/>
          <w:szCs w:val="16"/>
        </w:rPr>
      </w:pPr>
      <w:r w:rsidRPr="00686D02">
        <w:rPr>
          <w:rFonts w:cs="Times New Roman"/>
          <w:sz w:val="16"/>
          <w:szCs w:val="16"/>
        </w:rPr>
        <w:t>13a85fbaa304a5bb5d24e9e1ce7fcb4d</w:t>
      </w:r>
    </w:p>
    <w:p w14:paraId="3D661E43" w14:textId="77777777" w:rsidR="00686D02" w:rsidRPr="00686D02" w:rsidRDefault="00686D02" w:rsidP="00686D02">
      <w:pPr>
        <w:spacing w:line="240" w:lineRule="auto"/>
        <w:rPr>
          <w:rFonts w:cs="Times New Roman"/>
          <w:sz w:val="16"/>
          <w:szCs w:val="16"/>
        </w:rPr>
      </w:pPr>
      <w:r w:rsidRPr="00686D02">
        <w:rPr>
          <w:rFonts w:cs="Times New Roman"/>
          <w:sz w:val="16"/>
          <w:szCs w:val="16"/>
        </w:rPr>
        <w:t>1f56aa18dc76dc1cb5ca06787fbca483</w:t>
      </w:r>
    </w:p>
    <w:p w14:paraId="11A3C529" w14:textId="77777777" w:rsidR="00686D02" w:rsidRPr="00686D02" w:rsidRDefault="00686D02" w:rsidP="00686D02">
      <w:pPr>
        <w:spacing w:line="240" w:lineRule="auto"/>
        <w:rPr>
          <w:rFonts w:cs="Times New Roman"/>
          <w:sz w:val="16"/>
          <w:szCs w:val="16"/>
        </w:rPr>
      </w:pPr>
      <w:r w:rsidRPr="00686D02">
        <w:rPr>
          <w:rFonts w:cs="Times New Roman"/>
          <w:sz w:val="16"/>
          <w:szCs w:val="16"/>
        </w:rPr>
        <w:t>2b7083e65c670f754f718600eb292cfb</w:t>
      </w:r>
    </w:p>
    <w:p w14:paraId="52CF810C" w14:textId="77777777" w:rsidR="00686D02" w:rsidRPr="00686D02" w:rsidRDefault="00686D02" w:rsidP="00686D02">
      <w:pPr>
        <w:spacing w:line="240" w:lineRule="auto"/>
        <w:rPr>
          <w:rFonts w:cs="Times New Roman"/>
          <w:sz w:val="16"/>
          <w:szCs w:val="16"/>
        </w:rPr>
      </w:pPr>
      <w:r w:rsidRPr="00686D02">
        <w:rPr>
          <w:rFonts w:cs="Times New Roman"/>
          <w:sz w:val="16"/>
          <w:szCs w:val="16"/>
        </w:rPr>
        <w:t>0a083d5941a2472dc030c931ad35a03b</w:t>
      </w:r>
    </w:p>
    <w:p w14:paraId="7D968A50" w14:textId="77777777" w:rsidR="00686D02" w:rsidRPr="00686D02" w:rsidRDefault="00686D02" w:rsidP="00686D02">
      <w:pPr>
        <w:spacing w:line="240" w:lineRule="auto"/>
        <w:rPr>
          <w:rFonts w:cs="Times New Roman"/>
          <w:sz w:val="16"/>
          <w:szCs w:val="16"/>
        </w:rPr>
      </w:pPr>
      <w:r w:rsidRPr="00686D02">
        <w:rPr>
          <w:rFonts w:cs="Times New Roman"/>
          <w:sz w:val="16"/>
          <w:szCs w:val="16"/>
        </w:rPr>
        <w:t>22f2b9fba07d7a6ac677990f38e96d30</w:t>
      </w:r>
    </w:p>
    <w:p w14:paraId="134520EB" w14:textId="77777777" w:rsidR="00686D02" w:rsidRPr="00686D02" w:rsidRDefault="00686D02" w:rsidP="00686D02">
      <w:pPr>
        <w:spacing w:line="240" w:lineRule="auto"/>
        <w:rPr>
          <w:rFonts w:cs="Times New Roman"/>
          <w:sz w:val="16"/>
          <w:szCs w:val="16"/>
        </w:rPr>
      </w:pPr>
      <w:r w:rsidRPr="00686D02">
        <w:rPr>
          <w:rFonts w:cs="Times New Roman"/>
          <w:sz w:val="16"/>
          <w:szCs w:val="16"/>
        </w:rPr>
        <w:t>38a980047078015cac22b408a1ae4878</w:t>
      </w:r>
    </w:p>
    <w:p w14:paraId="5E0C829A" w14:textId="77777777" w:rsidR="00686D02" w:rsidRPr="00686D02" w:rsidRDefault="00686D02" w:rsidP="00686D02">
      <w:pPr>
        <w:spacing w:line="240" w:lineRule="auto"/>
        <w:rPr>
          <w:rFonts w:cs="Times New Roman"/>
          <w:sz w:val="16"/>
          <w:szCs w:val="16"/>
        </w:rPr>
      </w:pPr>
      <w:r w:rsidRPr="00686D02">
        <w:rPr>
          <w:rFonts w:cs="Times New Roman"/>
          <w:sz w:val="16"/>
          <w:szCs w:val="16"/>
        </w:rPr>
        <w:t>1d9e472373c9d041e3e91ef1850f0142</w:t>
      </w:r>
    </w:p>
    <w:p w14:paraId="20FB46BB" w14:textId="77777777" w:rsidR="00686D02" w:rsidRPr="00686D02" w:rsidRDefault="00686D02" w:rsidP="00686D02">
      <w:pPr>
        <w:spacing w:line="240" w:lineRule="auto"/>
        <w:rPr>
          <w:rFonts w:cs="Times New Roman"/>
          <w:sz w:val="16"/>
          <w:szCs w:val="16"/>
        </w:rPr>
      </w:pPr>
      <w:r w:rsidRPr="00686D02">
        <w:rPr>
          <w:rFonts w:cs="Times New Roman"/>
          <w:sz w:val="16"/>
          <w:szCs w:val="16"/>
        </w:rPr>
        <w:t>3eea0ff1cecd988fed1cfe4ef574522a</w:t>
      </w:r>
    </w:p>
    <w:p w14:paraId="62D54647" w14:textId="77777777" w:rsidR="00686D02" w:rsidRPr="00686D02" w:rsidRDefault="00686D02" w:rsidP="00686D02">
      <w:pPr>
        <w:spacing w:line="240" w:lineRule="auto"/>
        <w:rPr>
          <w:rFonts w:cs="Times New Roman"/>
          <w:sz w:val="16"/>
          <w:szCs w:val="16"/>
        </w:rPr>
      </w:pPr>
      <w:r w:rsidRPr="00686D02">
        <w:rPr>
          <w:rFonts w:cs="Times New Roman"/>
          <w:sz w:val="16"/>
          <w:szCs w:val="16"/>
        </w:rPr>
        <w:t>1a2b9fb7ce908d09d970fa9aa4c5c4b0</w:t>
      </w:r>
    </w:p>
    <w:p w14:paraId="2AF60389" w14:textId="77777777" w:rsidR="00686D02" w:rsidRPr="00686D02" w:rsidRDefault="00686D02" w:rsidP="00686D02">
      <w:pPr>
        <w:spacing w:line="240" w:lineRule="auto"/>
        <w:rPr>
          <w:rFonts w:cs="Times New Roman"/>
          <w:sz w:val="16"/>
          <w:szCs w:val="16"/>
        </w:rPr>
      </w:pPr>
      <w:r w:rsidRPr="00686D02">
        <w:rPr>
          <w:rFonts w:cs="Times New Roman"/>
          <w:sz w:val="16"/>
          <w:szCs w:val="16"/>
        </w:rPr>
        <w:t>3a4f0427db7571498cc61caf43d65452</w:t>
      </w:r>
    </w:p>
    <w:p w14:paraId="3AF26E45" w14:textId="77777777" w:rsidR="00686D02" w:rsidRPr="00686D02" w:rsidRDefault="00686D02" w:rsidP="00686D02">
      <w:pPr>
        <w:spacing w:line="240" w:lineRule="auto"/>
        <w:rPr>
          <w:rFonts w:cs="Times New Roman"/>
          <w:sz w:val="16"/>
          <w:szCs w:val="16"/>
        </w:rPr>
      </w:pPr>
      <w:r w:rsidRPr="00686D02">
        <w:rPr>
          <w:rFonts w:cs="Times New Roman"/>
          <w:sz w:val="16"/>
          <w:szCs w:val="16"/>
        </w:rPr>
        <w:t>3a624c64579bc3b57fcff82f96b7cfdc</w:t>
      </w:r>
    </w:p>
    <w:p w14:paraId="017D1C32" w14:textId="77777777" w:rsidR="00686D02" w:rsidRPr="00686D02" w:rsidRDefault="00686D02" w:rsidP="00686D02">
      <w:pPr>
        <w:spacing w:line="240" w:lineRule="auto"/>
        <w:rPr>
          <w:rFonts w:cs="Times New Roman"/>
          <w:sz w:val="16"/>
          <w:szCs w:val="16"/>
        </w:rPr>
      </w:pPr>
      <w:r w:rsidRPr="00686D02">
        <w:rPr>
          <w:rFonts w:cs="Times New Roman"/>
          <w:sz w:val="16"/>
          <w:szCs w:val="16"/>
        </w:rPr>
        <w:t>1a7695db3f2e814da81f912f73c11d15</w:t>
      </w:r>
    </w:p>
    <w:p w14:paraId="37AF5673" w14:textId="77777777" w:rsidR="00686D02" w:rsidRPr="00686D02" w:rsidRDefault="00686D02" w:rsidP="00686D02">
      <w:pPr>
        <w:spacing w:line="240" w:lineRule="auto"/>
        <w:rPr>
          <w:rFonts w:cs="Times New Roman"/>
          <w:sz w:val="16"/>
          <w:szCs w:val="16"/>
        </w:rPr>
      </w:pPr>
      <w:r w:rsidRPr="00686D02">
        <w:rPr>
          <w:rFonts w:cs="Times New Roman"/>
          <w:sz w:val="16"/>
          <w:szCs w:val="16"/>
        </w:rPr>
        <w:t>3f5fb6e91260ee826b5a018d2f3b4c42</w:t>
      </w:r>
    </w:p>
    <w:p w14:paraId="5C943AAA" w14:textId="77777777" w:rsidR="00686D02" w:rsidRPr="00686D02" w:rsidRDefault="00686D02" w:rsidP="00686D02">
      <w:pPr>
        <w:spacing w:line="240" w:lineRule="auto"/>
        <w:rPr>
          <w:rFonts w:cs="Times New Roman"/>
          <w:sz w:val="16"/>
          <w:szCs w:val="16"/>
        </w:rPr>
      </w:pPr>
      <w:r w:rsidRPr="00686D02">
        <w:rPr>
          <w:rFonts w:cs="Times New Roman"/>
          <w:sz w:val="16"/>
          <w:szCs w:val="16"/>
        </w:rPr>
        <w:t>1a89b7d4fb8ded72e1f8e81ee9352262</w:t>
      </w:r>
    </w:p>
    <w:p w14:paraId="3D9B7C9A" w14:textId="77777777" w:rsidR="00686D02" w:rsidRPr="00686D02" w:rsidRDefault="00686D02" w:rsidP="00686D02">
      <w:pPr>
        <w:spacing w:line="240" w:lineRule="auto"/>
        <w:rPr>
          <w:rFonts w:cs="Times New Roman"/>
          <w:sz w:val="16"/>
          <w:szCs w:val="16"/>
        </w:rPr>
      </w:pPr>
      <w:r w:rsidRPr="00686D02">
        <w:rPr>
          <w:rFonts w:cs="Times New Roman"/>
          <w:sz w:val="16"/>
          <w:szCs w:val="16"/>
        </w:rPr>
        <w:t>2a3b73583c22ff904f29609c911522b5</w:t>
      </w:r>
    </w:p>
    <w:p w14:paraId="1107E88E" w14:textId="77777777" w:rsidR="00686D02" w:rsidRPr="00686D02" w:rsidRDefault="00686D02" w:rsidP="00686D02">
      <w:pPr>
        <w:spacing w:line="240" w:lineRule="auto"/>
        <w:rPr>
          <w:rFonts w:cs="Times New Roman"/>
          <w:sz w:val="16"/>
          <w:szCs w:val="16"/>
        </w:rPr>
      </w:pPr>
      <w:r w:rsidRPr="00686D02">
        <w:rPr>
          <w:rFonts w:cs="Times New Roman"/>
          <w:sz w:val="16"/>
          <w:szCs w:val="16"/>
        </w:rPr>
        <w:t>53c11f4593a525dcdec94cc0dd9abab4</w:t>
      </w:r>
    </w:p>
    <w:p w14:paraId="7771436F" w14:textId="77777777" w:rsidR="00686D02" w:rsidRPr="00686D02" w:rsidRDefault="00686D02" w:rsidP="00686D02">
      <w:pPr>
        <w:spacing w:line="240" w:lineRule="auto"/>
        <w:rPr>
          <w:rFonts w:cs="Times New Roman"/>
          <w:sz w:val="16"/>
          <w:szCs w:val="16"/>
        </w:rPr>
      </w:pPr>
      <w:r w:rsidRPr="00686D02">
        <w:rPr>
          <w:rFonts w:cs="Times New Roman"/>
          <w:sz w:val="16"/>
          <w:szCs w:val="16"/>
        </w:rPr>
        <w:t>7f6fa04dc8384062c3b2c108108760eb</w:t>
      </w:r>
    </w:p>
    <w:p w14:paraId="4F34EDD6" w14:textId="77777777" w:rsidR="00686D02" w:rsidRPr="00686D02" w:rsidRDefault="00686D02" w:rsidP="00686D02">
      <w:pPr>
        <w:spacing w:line="240" w:lineRule="auto"/>
        <w:rPr>
          <w:rFonts w:cs="Times New Roman"/>
          <w:sz w:val="16"/>
          <w:szCs w:val="16"/>
        </w:rPr>
      </w:pPr>
      <w:r w:rsidRPr="00686D02">
        <w:rPr>
          <w:rFonts w:cs="Times New Roman"/>
          <w:sz w:val="16"/>
          <w:szCs w:val="16"/>
        </w:rPr>
        <w:t>28c312af7fb4c53f2f6e38c62eeb9c66</w:t>
      </w:r>
    </w:p>
    <w:p w14:paraId="3C9515F7" w14:textId="77777777" w:rsidR="00686D02" w:rsidRPr="00686D02" w:rsidRDefault="00686D02" w:rsidP="00686D02">
      <w:pPr>
        <w:spacing w:line="240" w:lineRule="auto"/>
        <w:rPr>
          <w:rFonts w:cs="Times New Roman"/>
          <w:sz w:val="16"/>
          <w:szCs w:val="16"/>
        </w:rPr>
      </w:pPr>
      <w:r w:rsidRPr="00686D02">
        <w:rPr>
          <w:rFonts w:cs="Times New Roman"/>
          <w:sz w:val="16"/>
          <w:szCs w:val="16"/>
        </w:rPr>
        <w:t>5e5c0774262bc631c54d59202dbea99a</w:t>
      </w:r>
    </w:p>
    <w:p w14:paraId="3E787BCC" w14:textId="77777777" w:rsidR="00686D02" w:rsidRPr="00686D02" w:rsidRDefault="00686D02" w:rsidP="00686D02">
      <w:pPr>
        <w:spacing w:line="240" w:lineRule="auto"/>
        <w:rPr>
          <w:rFonts w:cs="Times New Roman"/>
          <w:sz w:val="16"/>
          <w:szCs w:val="16"/>
        </w:rPr>
      </w:pPr>
      <w:r w:rsidRPr="00686D02">
        <w:rPr>
          <w:rFonts w:cs="Times New Roman"/>
          <w:sz w:val="16"/>
          <w:szCs w:val="16"/>
        </w:rPr>
        <w:t>4c7ea22cb61e06fe7df1168765b216d5</w:t>
      </w:r>
    </w:p>
    <w:p w14:paraId="2F321D7F" w14:textId="77777777" w:rsidR="00686D02" w:rsidRPr="00686D02" w:rsidRDefault="00686D02" w:rsidP="00686D02">
      <w:pPr>
        <w:spacing w:line="240" w:lineRule="auto"/>
        <w:rPr>
          <w:rFonts w:cs="Times New Roman"/>
          <w:sz w:val="16"/>
          <w:szCs w:val="16"/>
        </w:rPr>
      </w:pPr>
      <w:r w:rsidRPr="00686D02">
        <w:rPr>
          <w:rFonts w:cs="Times New Roman"/>
          <w:sz w:val="16"/>
          <w:szCs w:val="16"/>
        </w:rPr>
        <w:t>5ec67e5fc91232cd2e56ce00207d5254</w:t>
      </w:r>
    </w:p>
    <w:p w14:paraId="30A2698E" w14:textId="77777777" w:rsidR="00686D02" w:rsidRPr="00686D02" w:rsidRDefault="00686D02" w:rsidP="00686D02">
      <w:pPr>
        <w:spacing w:line="240" w:lineRule="auto"/>
        <w:rPr>
          <w:rFonts w:cs="Times New Roman"/>
          <w:sz w:val="16"/>
          <w:szCs w:val="16"/>
        </w:rPr>
      </w:pPr>
      <w:r w:rsidRPr="00686D02">
        <w:rPr>
          <w:rFonts w:cs="Times New Roman"/>
          <w:sz w:val="16"/>
          <w:szCs w:val="16"/>
        </w:rPr>
        <w:t>40d8c18ed3a1f1f84ea0a43afa5723df</w:t>
      </w:r>
    </w:p>
    <w:p w14:paraId="61B82CF3" w14:textId="77777777" w:rsidR="00686D02" w:rsidRPr="00686D02" w:rsidRDefault="00686D02" w:rsidP="00686D02">
      <w:pPr>
        <w:spacing w:line="240" w:lineRule="auto"/>
        <w:rPr>
          <w:rFonts w:cs="Times New Roman"/>
          <w:sz w:val="16"/>
          <w:szCs w:val="16"/>
        </w:rPr>
      </w:pPr>
      <w:r w:rsidRPr="00686D02">
        <w:rPr>
          <w:rFonts w:cs="Times New Roman"/>
          <w:sz w:val="16"/>
          <w:szCs w:val="16"/>
        </w:rPr>
        <w:t>4cee216f720c6d92a18130129b959c6c</w:t>
      </w:r>
    </w:p>
    <w:p w14:paraId="71A1413D" w14:textId="77777777" w:rsidR="00686D02" w:rsidRPr="00686D02" w:rsidRDefault="00686D02" w:rsidP="00686D02">
      <w:pPr>
        <w:spacing w:line="240" w:lineRule="auto"/>
        <w:rPr>
          <w:rFonts w:cs="Times New Roman"/>
          <w:sz w:val="16"/>
          <w:szCs w:val="16"/>
        </w:rPr>
      </w:pPr>
      <w:r w:rsidRPr="00686D02">
        <w:rPr>
          <w:rFonts w:cs="Times New Roman"/>
          <w:sz w:val="16"/>
          <w:szCs w:val="16"/>
        </w:rPr>
        <w:t>5a3270b10afcd92345fef736a534d8be</w:t>
      </w:r>
    </w:p>
    <w:p w14:paraId="5250AEA1" w14:textId="77777777" w:rsidR="00686D02" w:rsidRPr="00686D02" w:rsidRDefault="00686D02" w:rsidP="00686D02">
      <w:pPr>
        <w:spacing w:line="240" w:lineRule="auto"/>
        <w:rPr>
          <w:rFonts w:cs="Times New Roman"/>
          <w:sz w:val="16"/>
          <w:szCs w:val="16"/>
        </w:rPr>
      </w:pPr>
      <w:r w:rsidRPr="00686D02">
        <w:rPr>
          <w:rFonts w:cs="Times New Roman"/>
          <w:sz w:val="16"/>
          <w:szCs w:val="16"/>
        </w:rPr>
        <w:t>9d1938274b43cf25f30f80c8032ee4c4</w:t>
      </w:r>
    </w:p>
    <w:p w14:paraId="7C483EDC" w14:textId="77777777" w:rsidR="00686D02" w:rsidRPr="00686D02" w:rsidRDefault="00686D02" w:rsidP="00686D02">
      <w:pPr>
        <w:spacing w:line="240" w:lineRule="auto"/>
        <w:rPr>
          <w:rFonts w:cs="Times New Roman"/>
          <w:sz w:val="16"/>
          <w:szCs w:val="16"/>
        </w:rPr>
      </w:pPr>
      <w:r w:rsidRPr="00686D02">
        <w:rPr>
          <w:rFonts w:cs="Times New Roman"/>
          <w:sz w:val="16"/>
          <w:szCs w:val="16"/>
        </w:rPr>
        <w:t>0cd5df1834907a59a4d55a71e5d08951</w:t>
      </w:r>
    </w:p>
    <w:p w14:paraId="7AA07F18" w14:textId="77777777" w:rsidR="00686D02" w:rsidRPr="00686D02" w:rsidRDefault="00686D02" w:rsidP="00686D02">
      <w:pPr>
        <w:spacing w:line="240" w:lineRule="auto"/>
        <w:rPr>
          <w:rFonts w:cs="Times New Roman"/>
          <w:sz w:val="16"/>
          <w:szCs w:val="16"/>
        </w:rPr>
      </w:pPr>
      <w:r w:rsidRPr="00686D02">
        <w:rPr>
          <w:rFonts w:cs="Times New Roman"/>
          <w:sz w:val="16"/>
          <w:szCs w:val="16"/>
        </w:rPr>
        <w:t>43fe623fb4af6297e19b836c94112294</w:t>
      </w:r>
    </w:p>
    <w:p w14:paraId="7A38C19D" w14:textId="77777777" w:rsidR="00686D02" w:rsidRPr="00686D02" w:rsidRDefault="00686D02" w:rsidP="00686D02">
      <w:pPr>
        <w:spacing w:line="240" w:lineRule="auto"/>
        <w:rPr>
          <w:rFonts w:cs="Times New Roman"/>
          <w:sz w:val="16"/>
          <w:szCs w:val="16"/>
        </w:rPr>
      </w:pPr>
      <w:r w:rsidRPr="00686D02">
        <w:rPr>
          <w:rFonts w:cs="Times New Roman"/>
          <w:sz w:val="16"/>
          <w:szCs w:val="16"/>
        </w:rPr>
        <w:t>1af0f4f04832f1dfed4d1f8ca4a234ae</w:t>
      </w:r>
    </w:p>
    <w:p w14:paraId="6E6894A6" w14:textId="77777777" w:rsidR="00686D02" w:rsidRPr="00686D02" w:rsidRDefault="00686D02" w:rsidP="00686D02">
      <w:pPr>
        <w:spacing w:line="240" w:lineRule="auto"/>
        <w:rPr>
          <w:rFonts w:cs="Times New Roman"/>
          <w:sz w:val="16"/>
          <w:szCs w:val="16"/>
        </w:rPr>
      </w:pPr>
      <w:r w:rsidRPr="00686D02">
        <w:rPr>
          <w:rFonts w:cs="Times New Roman"/>
          <w:sz w:val="16"/>
          <w:szCs w:val="16"/>
        </w:rPr>
        <w:t>2ee5c14ca3a5006fae33f28b5e5da1c6</w:t>
      </w:r>
    </w:p>
    <w:p w14:paraId="3D1BA4CF" w14:textId="77777777" w:rsidR="00686D02" w:rsidRPr="00686D02" w:rsidRDefault="00686D02" w:rsidP="00686D02">
      <w:pPr>
        <w:spacing w:line="240" w:lineRule="auto"/>
        <w:rPr>
          <w:rFonts w:cs="Times New Roman"/>
          <w:sz w:val="16"/>
          <w:szCs w:val="16"/>
        </w:rPr>
      </w:pPr>
      <w:r w:rsidRPr="00686D02">
        <w:rPr>
          <w:rFonts w:cs="Times New Roman"/>
          <w:sz w:val="16"/>
          <w:szCs w:val="16"/>
        </w:rPr>
        <w:t>1e8be54b79602a5ecaa6a85c008aea79</w:t>
      </w:r>
    </w:p>
    <w:p w14:paraId="688E6074" w14:textId="77777777" w:rsidR="00686D02" w:rsidRPr="00686D02" w:rsidRDefault="00686D02" w:rsidP="00686D02">
      <w:pPr>
        <w:spacing w:line="240" w:lineRule="auto"/>
        <w:rPr>
          <w:rFonts w:cs="Times New Roman"/>
          <w:sz w:val="16"/>
          <w:szCs w:val="16"/>
        </w:rPr>
      </w:pPr>
      <w:r w:rsidRPr="00686D02">
        <w:rPr>
          <w:rFonts w:cs="Times New Roman"/>
          <w:sz w:val="16"/>
          <w:szCs w:val="16"/>
        </w:rPr>
        <w:t>5fdc409be915b2d2a8c06848469659d0</w:t>
      </w:r>
    </w:p>
    <w:p w14:paraId="39173861" w14:textId="77777777" w:rsidR="00686D02" w:rsidRPr="00686D02" w:rsidRDefault="00686D02" w:rsidP="00686D02">
      <w:pPr>
        <w:spacing w:line="240" w:lineRule="auto"/>
        <w:rPr>
          <w:rFonts w:cs="Times New Roman"/>
          <w:sz w:val="16"/>
          <w:szCs w:val="16"/>
        </w:rPr>
      </w:pPr>
      <w:r w:rsidRPr="00686D02">
        <w:rPr>
          <w:rFonts w:cs="Times New Roman"/>
          <w:sz w:val="16"/>
          <w:szCs w:val="16"/>
        </w:rPr>
        <w:t>9e1ef3cdcd5ad9ea7e21b14d6379390f</w:t>
      </w:r>
    </w:p>
    <w:p w14:paraId="4ADAACD7" w14:textId="77777777" w:rsidR="00686D02" w:rsidRPr="00686D02" w:rsidRDefault="00686D02" w:rsidP="00686D02">
      <w:pPr>
        <w:spacing w:line="240" w:lineRule="auto"/>
        <w:rPr>
          <w:rFonts w:cs="Times New Roman"/>
          <w:sz w:val="16"/>
          <w:szCs w:val="16"/>
        </w:rPr>
      </w:pPr>
      <w:r w:rsidRPr="00686D02">
        <w:rPr>
          <w:rFonts w:cs="Times New Roman"/>
          <w:sz w:val="16"/>
          <w:szCs w:val="16"/>
        </w:rPr>
        <w:t>14f3035781bb698c37ad287483af569e</w:t>
      </w:r>
    </w:p>
    <w:p w14:paraId="42259882" w14:textId="77777777" w:rsidR="00686D02" w:rsidRPr="00686D02" w:rsidRDefault="00686D02" w:rsidP="00686D02">
      <w:pPr>
        <w:spacing w:line="240" w:lineRule="auto"/>
        <w:rPr>
          <w:rFonts w:cs="Times New Roman"/>
          <w:sz w:val="16"/>
          <w:szCs w:val="16"/>
        </w:rPr>
      </w:pPr>
      <w:r w:rsidRPr="00686D02">
        <w:rPr>
          <w:rFonts w:cs="Times New Roman"/>
          <w:sz w:val="16"/>
          <w:szCs w:val="16"/>
        </w:rPr>
        <w:t>2a492fa3e6d35f16b8f8cbc11aced23e</w:t>
      </w:r>
    </w:p>
    <w:p w14:paraId="37589C5A" w14:textId="77777777" w:rsidR="00686D02" w:rsidRPr="00686D02" w:rsidRDefault="00686D02" w:rsidP="00686D02">
      <w:pPr>
        <w:spacing w:line="240" w:lineRule="auto"/>
        <w:rPr>
          <w:rFonts w:cs="Times New Roman"/>
          <w:sz w:val="16"/>
          <w:szCs w:val="16"/>
        </w:rPr>
      </w:pPr>
      <w:r w:rsidRPr="00686D02">
        <w:rPr>
          <w:rFonts w:cs="Times New Roman"/>
          <w:sz w:val="16"/>
          <w:szCs w:val="16"/>
        </w:rPr>
        <w:t>8b137996b987c854e890ffc39a9036a6</w:t>
      </w:r>
    </w:p>
    <w:p w14:paraId="5D72FC77" w14:textId="77777777" w:rsidR="00686D02" w:rsidRPr="00686D02" w:rsidRDefault="00686D02" w:rsidP="00686D02">
      <w:pPr>
        <w:spacing w:line="240" w:lineRule="auto"/>
        <w:rPr>
          <w:rFonts w:cs="Times New Roman"/>
          <w:sz w:val="16"/>
          <w:szCs w:val="16"/>
        </w:rPr>
      </w:pPr>
      <w:r w:rsidRPr="00686D02">
        <w:rPr>
          <w:rFonts w:cs="Times New Roman"/>
          <w:sz w:val="16"/>
          <w:szCs w:val="16"/>
        </w:rPr>
        <w:t>4da91114f728150ba78d8cbff9695c7e</w:t>
      </w:r>
    </w:p>
    <w:p w14:paraId="1F4C3DEB" w14:textId="77777777" w:rsidR="00686D02" w:rsidRPr="00686D02" w:rsidRDefault="00686D02" w:rsidP="00686D02">
      <w:pPr>
        <w:spacing w:line="240" w:lineRule="auto"/>
        <w:rPr>
          <w:rFonts w:cs="Times New Roman"/>
          <w:sz w:val="16"/>
          <w:szCs w:val="16"/>
        </w:rPr>
      </w:pPr>
      <w:r w:rsidRPr="00686D02">
        <w:rPr>
          <w:rFonts w:cs="Times New Roman"/>
          <w:sz w:val="16"/>
          <w:szCs w:val="16"/>
        </w:rPr>
        <w:t>2fd080b295caa9f1b6f63cdc5f5b6f73</w:t>
      </w:r>
    </w:p>
    <w:p w14:paraId="4AF02E4C" w14:textId="77777777" w:rsidR="00686D02" w:rsidRPr="00686D02" w:rsidRDefault="00686D02" w:rsidP="00686D02">
      <w:pPr>
        <w:spacing w:line="240" w:lineRule="auto"/>
        <w:rPr>
          <w:rFonts w:cs="Times New Roman"/>
          <w:sz w:val="16"/>
          <w:szCs w:val="16"/>
        </w:rPr>
      </w:pPr>
      <w:r w:rsidRPr="00686D02">
        <w:rPr>
          <w:rFonts w:cs="Times New Roman"/>
          <w:sz w:val="16"/>
          <w:szCs w:val="16"/>
        </w:rPr>
        <w:t>5b8d7977b6a16933b3a0a673e505c701</w:t>
      </w:r>
    </w:p>
    <w:p w14:paraId="7B2CEFD9" w14:textId="77777777" w:rsidR="00686D02" w:rsidRPr="00686D02" w:rsidRDefault="00686D02" w:rsidP="00686D02">
      <w:pPr>
        <w:spacing w:line="240" w:lineRule="auto"/>
        <w:rPr>
          <w:rFonts w:cs="Times New Roman"/>
          <w:sz w:val="16"/>
          <w:szCs w:val="16"/>
        </w:rPr>
      </w:pPr>
      <w:r w:rsidRPr="00686D02">
        <w:rPr>
          <w:rFonts w:cs="Times New Roman"/>
          <w:sz w:val="16"/>
          <w:szCs w:val="16"/>
        </w:rPr>
        <w:t>6ed1df26e22e90105bc6a9a01edcc328</w:t>
      </w:r>
    </w:p>
    <w:p w14:paraId="05FA5AA9" w14:textId="77777777" w:rsidR="00686D02" w:rsidRPr="00686D02" w:rsidRDefault="00686D02" w:rsidP="00686D02">
      <w:pPr>
        <w:spacing w:line="240" w:lineRule="auto"/>
        <w:rPr>
          <w:rFonts w:cs="Times New Roman"/>
          <w:sz w:val="16"/>
          <w:szCs w:val="16"/>
        </w:rPr>
      </w:pPr>
      <w:r w:rsidRPr="00686D02">
        <w:rPr>
          <w:rFonts w:cs="Times New Roman"/>
          <w:sz w:val="16"/>
          <w:szCs w:val="16"/>
        </w:rPr>
        <w:t>32e3492082ec74d0c6238fb77284f894</w:t>
      </w:r>
    </w:p>
    <w:p w14:paraId="7074BE90" w14:textId="77777777" w:rsidR="00686D02" w:rsidRPr="00686D02" w:rsidRDefault="00686D02" w:rsidP="00686D02">
      <w:pPr>
        <w:spacing w:line="240" w:lineRule="auto"/>
        <w:rPr>
          <w:rFonts w:cs="Times New Roman"/>
          <w:sz w:val="16"/>
          <w:szCs w:val="16"/>
        </w:rPr>
      </w:pPr>
      <w:r w:rsidRPr="00686D02">
        <w:rPr>
          <w:rFonts w:cs="Times New Roman"/>
          <w:sz w:val="16"/>
          <w:szCs w:val="16"/>
        </w:rPr>
        <w:t>0e2f4c29866168b70b1d66c288cd3b9b</w:t>
      </w:r>
    </w:p>
    <w:p w14:paraId="49BF8ADB" w14:textId="77777777" w:rsidR="00686D02" w:rsidRPr="00686D02" w:rsidRDefault="00686D02" w:rsidP="00686D02">
      <w:pPr>
        <w:spacing w:line="240" w:lineRule="auto"/>
        <w:rPr>
          <w:rFonts w:cs="Times New Roman"/>
          <w:sz w:val="16"/>
          <w:szCs w:val="16"/>
        </w:rPr>
      </w:pPr>
      <w:r w:rsidRPr="00686D02">
        <w:rPr>
          <w:rFonts w:cs="Times New Roman"/>
          <w:sz w:val="16"/>
          <w:szCs w:val="16"/>
        </w:rPr>
        <w:t>35c883cea7a75c129281bd485b07934c</w:t>
      </w:r>
    </w:p>
    <w:p w14:paraId="543EC6CE" w14:textId="77777777" w:rsidR="00686D02" w:rsidRPr="00686D02" w:rsidRDefault="00686D02" w:rsidP="00686D02">
      <w:pPr>
        <w:spacing w:line="240" w:lineRule="auto"/>
        <w:rPr>
          <w:rFonts w:cs="Times New Roman"/>
          <w:sz w:val="16"/>
          <w:szCs w:val="16"/>
        </w:rPr>
      </w:pPr>
      <w:r w:rsidRPr="00686D02">
        <w:rPr>
          <w:rFonts w:cs="Times New Roman"/>
          <w:sz w:val="16"/>
          <w:szCs w:val="16"/>
        </w:rPr>
        <w:t>5bdf2a6bf9a5d31ac3201ae61e88b7d6</w:t>
      </w:r>
    </w:p>
    <w:p w14:paraId="075D9F1C" w14:textId="77777777" w:rsidR="00686D02" w:rsidRPr="00686D02" w:rsidRDefault="00686D02" w:rsidP="00686D02">
      <w:pPr>
        <w:spacing w:line="240" w:lineRule="auto"/>
        <w:rPr>
          <w:rFonts w:cs="Times New Roman"/>
          <w:sz w:val="16"/>
          <w:szCs w:val="16"/>
        </w:rPr>
      </w:pPr>
      <w:r w:rsidRPr="00686D02">
        <w:rPr>
          <w:rFonts w:cs="Times New Roman"/>
          <w:sz w:val="16"/>
          <w:szCs w:val="16"/>
        </w:rPr>
        <w:t>6f5935b2a511426cb0d52df860ab8cd3</w:t>
      </w:r>
    </w:p>
    <w:p w14:paraId="2DADB995" w14:textId="77777777" w:rsidR="00686D02" w:rsidRPr="00686D02" w:rsidRDefault="00686D02" w:rsidP="00686D02">
      <w:pPr>
        <w:spacing w:line="240" w:lineRule="auto"/>
        <w:rPr>
          <w:rFonts w:cs="Times New Roman"/>
          <w:sz w:val="16"/>
          <w:szCs w:val="16"/>
        </w:rPr>
      </w:pPr>
      <w:r w:rsidRPr="00686D02">
        <w:rPr>
          <w:rFonts w:cs="Times New Roman"/>
          <w:sz w:val="16"/>
          <w:szCs w:val="16"/>
        </w:rPr>
        <w:t>6aa1895401c68c2df49e0e2383f81ac1</w:t>
      </w:r>
    </w:p>
    <w:p w14:paraId="7CB55CBF" w14:textId="77777777" w:rsidR="00686D02" w:rsidRPr="00686D02" w:rsidRDefault="00686D02" w:rsidP="00686D02">
      <w:pPr>
        <w:spacing w:line="240" w:lineRule="auto"/>
        <w:rPr>
          <w:rFonts w:cs="Times New Roman"/>
          <w:sz w:val="16"/>
          <w:szCs w:val="16"/>
        </w:rPr>
      </w:pPr>
      <w:r w:rsidRPr="00686D02">
        <w:rPr>
          <w:rFonts w:cs="Times New Roman"/>
          <w:sz w:val="16"/>
          <w:szCs w:val="16"/>
        </w:rPr>
        <w:t>0f632b947bbd97f3cf08f26146c01114</w:t>
      </w:r>
    </w:p>
    <w:p w14:paraId="54B40080" w14:textId="77777777" w:rsidR="00686D02" w:rsidRPr="00686D02" w:rsidRDefault="00686D02" w:rsidP="00686D02">
      <w:pPr>
        <w:spacing w:line="240" w:lineRule="auto"/>
        <w:rPr>
          <w:rFonts w:cs="Times New Roman"/>
          <w:sz w:val="16"/>
          <w:szCs w:val="16"/>
        </w:rPr>
      </w:pPr>
      <w:r w:rsidRPr="00686D02">
        <w:rPr>
          <w:rFonts w:cs="Times New Roman"/>
          <w:sz w:val="16"/>
          <w:szCs w:val="16"/>
        </w:rPr>
        <w:t>4aedb2f55e39718e92bff8f22d92ad31</w:t>
      </w:r>
    </w:p>
    <w:p w14:paraId="188404BF" w14:textId="77777777" w:rsidR="00686D02" w:rsidRPr="00686D02" w:rsidRDefault="00686D02" w:rsidP="00686D02">
      <w:pPr>
        <w:spacing w:line="240" w:lineRule="auto"/>
        <w:rPr>
          <w:rFonts w:cs="Times New Roman"/>
          <w:sz w:val="16"/>
          <w:szCs w:val="16"/>
        </w:rPr>
      </w:pPr>
    </w:p>
    <w:p w14:paraId="1BB6C97D" w14:textId="77777777" w:rsidR="00686D02" w:rsidRPr="00686D02" w:rsidRDefault="00686D02" w:rsidP="00686D02">
      <w:pPr>
        <w:spacing w:line="240" w:lineRule="auto"/>
        <w:rPr>
          <w:rFonts w:cs="Times New Roman"/>
          <w:sz w:val="16"/>
          <w:szCs w:val="16"/>
        </w:rPr>
      </w:pPr>
      <w:r w:rsidRPr="00686D02">
        <w:rPr>
          <w:rFonts w:cs="Times New Roman"/>
          <w:sz w:val="16"/>
          <w:szCs w:val="16"/>
        </w:rPr>
        <w:t>WinPE</w:t>
      </w:r>
    </w:p>
    <w:p w14:paraId="4E5C796E" w14:textId="77777777" w:rsidR="00686D02" w:rsidRPr="00686D02" w:rsidRDefault="00686D02" w:rsidP="00686D02">
      <w:pPr>
        <w:spacing w:line="240" w:lineRule="auto"/>
        <w:rPr>
          <w:rFonts w:cs="Times New Roman"/>
          <w:sz w:val="16"/>
          <w:szCs w:val="16"/>
        </w:rPr>
      </w:pPr>
      <w:r w:rsidRPr="00686D02">
        <w:rPr>
          <w:rFonts w:cs="Times New Roman"/>
          <w:sz w:val="16"/>
          <w:szCs w:val="16"/>
        </w:rPr>
        <w:t>87e7443b671b0422caa6aa81175f28c9</w:t>
      </w:r>
    </w:p>
    <w:p w14:paraId="4CAB5391" w14:textId="77777777" w:rsidR="00686D02" w:rsidRPr="00686D02" w:rsidRDefault="00686D02" w:rsidP="00686D02">
      <w:pPr>
        <w:spacing w:line="240" w:lineRule="auto"/>
        <w:rPr>
          <w:rFonts w:cs="Times New Roman"/>
          <w:sz w:val="16"/>
          <w:szCs w:val="16"/>
        </w:rPr>
      </w:pPr>
      <w:r w:rsidRPr="00686D02">
        <w:rPr>
          <w:rFonts w:cs="Times New Roman"/>
          <w:sz w:val="16"/>
          <w:szCs w:val="16"/>
        </w:rPr>
        <w:t>16fa006e5b5d50cf16dc8ded41ecafe1</w:t>
      </w:r>
    </w:p>
    <w:p w14:paraId="63B1BD03" w14:textId="77777777" w:rsidR="00686D02" w:rsidRPr="00686D02" w:rsidRDefault="00686D02" w:rsidP="00686D02">
      <w:pPr>
        <w:spacing w:line="240" w:lineRule="auto"/>
        <w:rPr>
          <w:rFonts w:cs="Times New Roman"/>
          <w:sz w:val="16"/>
          <w:szCs w:val="16"/>
        </w:rPr>
      </w:pPr>
      <w:r w:rsidRPr="00686D02">
        <w:rPr>
          <w:rFonts w:cs="Times New Roman"/>
          <w:sz w:val="16"/>
          <w:szCs w:val="16"/>
        </w:rPr>
        <w:t>12224937103c1d0fa3efd808bc491c4e</w:t>
      </w:r>
    </w:p>
    <w:p w14:paraId="34AD060A" w14:textId="77777777" w:rsidR="00686D02" w:rsidRPr="00686D02" w:rsidRDefault="00686D02" w:rsidP="00686D02">
      <w:pPr>
        <w:spacing w:line="240" w:lineRule="auto"/>
        <w:rPr>
          <w:rFonts w:cs="Times New Roman"/>
          <w:sz w:val="16"/>
          <w:szCs w:val="16"/>
        </w:rPr>
      </w:pPr>
      <w:r w:rsidRPr="00686D02">
        <w:rPr>
          <w:rFonts w:cs="Times New Roman"/>
          <w:sz w:val="16"/>
          <w:szCs w:val="16"/>
        </w:rPr>
        <w:t>2ca1ccd1389576d7a8b6c912320d5faa</w:t>
      </w:r>
    </w:p>
    <w:p w14:paraId="6CCD8153" w14:textId="77777777" w:rsidR="00686D02" w:rsidRPr="00686D02" w:rsidRDefault="00686D02" w:rsidP="00686D02">
      <w:pPr>
        <w:spacing w:line="240" w:lineRule="auto"/>
        <w:rPr>
          <w:rFonts w:cs="Times New Roman"/>
          <w:sz w:val="16"/>
          <w:szCs w:val="16"/>
        </w:rPr>
      </w:pPr>
      <w:r w:rsidRPr="00686D02">
        <w:rPr>
          <w:rFonts w:cs="Times New Roman"/>
          <w:sz w:val="16"/>
          <w:szCs w:val="16"/>
        </w:rPr>
        <w:t>299b40e3abdd646f64888cbc450fc637</w:t>
      </w:r>
    </w:p>
    <w:p w14:paraId="22E7493C" w14:textId="77777777" w:rsidR="00686D02" w:rsidRPr="00686D02" w:rsidRDefault="00686D02" w:rsidP="00686D02">
      <w:pPr>
        <w:spacing w:line="240" w:lineRule="auto"/>
        <w:rPr>
          <w:rFonts w:cs="Times New Roman"/>
          <w:sz w:val="16"/>
          <w:szCs w:val="16"/>
        </w:rPr>
      </w:pPr>
      <w:r w:rsidRPr="00686D02">
        <w:rPr>
          <w:rFonts w:cs="Times New Roman"/>
          <w:sz w:val="16"/>
          <w:szCs w:val="16"/>
        </w:rPr>
        <w:t>03201a9f9c06e42159d98ccf2719d8af</w:t>
      </w:r>
    </w:p>
    <w:p w14:paraId="1DF154D9" w14:textId="77777777" w:rsidR="00686D02" w:rsidRPr="00686D02" w:rsidRDefault="00686D02" w:rsidP="00686D02">
      <w:pPr>
        <w:spacing w:line="240" w:lineRule="auto"/>
        <w:rPr>
          <w:rFonts w:cs="Times New Roman"/>
          <w:sz w:val="16"/>
          <w:szCs w:val="16"/>
        </w:rPr>
      </w:pPr>
      <w:r w:rsidRPr="00686D02">
        <w:rPr>
          <w:rFonts w:cs="Times New Roman"/>
          <w:sz w:val="16"/>
          <w:szCs w:val="16"/>
        </w:rPr>
        <w:t>7a598e26d7959b528e9a7a875303d6ad</w:t>
      </w:r>
    </w:p>
    <w:p w14:paraId="4E50B856" w14:textId="77777777" w:rsidR="00686D02" w:rsidRPr="00686D02" w:rsidRDefault="00686D02" w:rsidP="00686D02">
      <w:pPr>
        <w:spacing w:line="240" w:lineRule="auto"/>
        <w:rPr>
          <w:rFonts w:cs="Times New Roman"/>
          <w:sz w:val="16"/>
          <w:szCs w:val="16"/>
        </w:rPr>
      </w:pPr>
      <w:r w:rsidRPr="00686D02">
        <w:rPr>
          <w:rFonts w:cs="Times New Roman"/>
          <w:sz w:val="16"/>
          <w:szCs w:val="16"/>
        </w:rPr>
        <w:t>85b8504e8c075d2a1cb20319dbde1ece</w:t>
      </w:r>
    </w:p>
    <w:p w14:paraId="09BC9B3B" w14:textId="77777777" w:rsidR="00686D02" w:rsidRPr="00686D02" w:rsidRDefault="00686D02" w:rsidP="00686D02">
      <w:pPr>
        <w:spacing w:line="240" w:lineRule="auto"/>
        <w:rPr>
          <w:rFonts w:cs="Times New Roman"/>
          <w:sz w:val="16"/>
          <w:szCs w:val="16"/>
        </w:rPr>
      </w:pPr>
      <w:r w:rsidRPr="00686D02">
        <w:rPr>
          <w:rFonts w:cs="Times New Roman"/>
          <w:sz w:val="16"/>
          <w:szCs w:val="16"/>
        </w:rPr>
        <w:t>48bc80580308e62815fe2772f8f19698</w:t>
      </w:r>
    </w:p>
    <w:p w14:paraId="239BCDB3" w14:textId="77777777" w:rsidR="00686D02" w:rsidRPr="00686D02" w:rsidRDefault="00686D02" w:rsidP="00686D02">
      <w:pPr>
        <w:spacing w:line="240" w:lineRule="auto"/>
        <w:rPr>
          <w:rFonts w:cs="Times New Roman"/>
          <w:sz w:val="16"/>
          <w:szCs w:val="16"/>
        </w:rPr>
      </w:pPr>
      <w:r w:rsidRPr="00686D02">
        <w:rPr>
          <w:rFonts w:cs="Times New Roman"/>
          <w:sz w:val="16"/>
          <w:szCs w:val="16"/>
        </w:rPr>
        <w:t>73555509028ef8d62f50b1a57ad3c809</w:t>
      </w:r>
    </w:p>
    <w:p w14:paraId="2B2F0666" w14:textId="77777777" w:rsidR="00686D02" w:rsidRPr="00686D02" w:rsidRDefault="00686D02" w:rsidP="00686D02">
      <w:pPr>
        <w:spacing w:line="240" w:lineRule="auto"/>
        <w:rPr>
          <w:rFonts w:cs="Times New Roman"/>
          <w:sz w:val="16"/>
          <w:szCs w:val="16"/>
        </w:rPr>
      </w:pPr>
      <w:r w:rsidRPr="00686D02">
        <w:rPr>
          <w:rFonts w:cs="Times New Roman"/>
          <w:sz w:val="16"/>
          <w:szCs w:val="16"/>
        </w:rPr>
        <w:t>af34cdc7d8967e7633fdc1a0355b30e7</w:t>
      </w:r>
    </w:p>
    <w:p w14:paraId="46153DA3" w14:textId="77777777" w:rsidR="00686D02" w:rsidRPr="00686D02" w:rsidRDefault="00686D02" w:rsidP="00686D02">
      <w:pPr>
        <w:spacing w:line="240" w:lineRule="auto"/>
        <w:rPr>
          <w:rFonts w:cs="Times New Roman"/>
          <w:sz w:val="16"/>
          <w:szCs w:val="16"/>
        </w:rPr>
      </w:pPr>
      <w:r w:rsidRPr="00686D02">
        <w:rPr>
          <w:rFonts w:cs="Times New Roman"/>
          <w:sz w:val="16"/>
          <w:szCs w:val="16"/>
        </w:rPr>
        <w:t>87ca29e17722011cf27d54e57065f8a5</w:t>
      </w:r>
    </w:p>
    <w:p w14:paraId="37EA741A" w14:textId="77777777" w:rsidR="00686D02" w:rsidRPr="00686D02" w:rsidRDefault="00686D02" w:rsidP="00686D02">
      <w:pPr>
        <w:spacing w:line="240" w:lineRule="auto"/>
        <w:rPr>
          <w:rFonts w:cs="Times New Roman"/>
          <w:sz w:val="16"/>
          <w:szCs w:val="16"/>
        </w:rPr>
      </w:pPr>
      <w:r w:rsidRPr="00686D02">
        <w:rPr>
          <w:rFonts w:cs="Times New Roman"/>
          <w:sz w:val="16"/>
          <w:szCs w:val="16"/>
        </w:rPr>
        <w:t>425faea3000b09d41cae5dab7b2f1a88</w:t>
      </w:r>
    </w:p>
    <w:p w14:paraId="3874D3C6" w14:textId="77777777" w:rsidR="00686D02" w:rsidRPr="00686D02" w:rsidRDefault="00686D02" w:rsidP="00686D02">
      <w:pPr>
        <w:spacing w:line="240" w:lineRule="auto"/>
        <w:rPr>
          <w:rFonts w:cs="Times New Roman"/>
          <w:sz w:val="16"/>
          <w:szCs w:val="16"/>
        </w:rPr>
      </w:pPr>
      <w:r w:rsidRPr="00686D02">
        <w:rPr>
          <w:rFonts w:cs="Times New Roman"/>
          <w:sz w:val="16"/>
          <w:szCs w:val="16"/>
        </w:rPr>
        <w:t>118f67cfdbed578a729ef633cc19325a</w:t>
      </w:r>
    </w:p>
    <w:p w14:paraId="74ED33F5" w14:textId="77777777" w:rsidR="00686D02" w:rsidRPr="00686D02" w:rsidRDefault="00686D02" w:rsidP="00686D02">
      <w:pPr>
        <w:spacing w:line="240" w:lineRule="auto"/>
        <w:rPr>
          <w:rFonts w:cs="Times New Roman"/>
          <w:sz w:val="16"/>
          <w:szCs w:val="16"/>
        </w:rPr>
      </w:pPr>
      <w:r w:rsidRPr="00686D02">
        <w:rPr>
          <w:rFonts w:cs="Times New Roman"/>
          <w:sz w:val="16"/>
          <w:szCs w:val="16"/>
        </w:rPr>
        <w:t>bc04730a1877c79299f3cc5124b9eb1d</w:t>
      </w:r>
    </w:p>
    <w:p w14:paraId="4AEF46D3" w14:textId="77777777" w:rsidR="00686D02" w:rsidRPr="00686D02" w:rsidRDefault="00686D02" w:rsidP="00686D02">
      <w:pPr>
        <w:spacing w:line="240" w:lineRule="auto"/>
        <w:rPr>
          <w:rFonts w:cs="Times New Roman"/>
          <w:sz w:val="16"/>
          <w:szCs w:val="16"/>
        </w:rPr>
      </w:pPr>
      <w:r w:rsidRPr="00686D02">
        <w:rPr>
          <w:rFonts w:cs="Times New Roman"/>
          <w:sz w:val="16"/>
          <w:szCs w:val="16"/>
        </w:rPr>
        <w:t>66cf4157605d7c274fac57f382c81c50</w:t>
      </w:r>
    </w:p>
    <w:p w14:paraId="587CDA34" w14:textId="77777777" w:rsidR="00686D02" w:rsidRPr="00686D02" w:rsidRDefault="00686D02" w:rsidP="00686D02">
      <w:pPr>
        <w:spacing w:line="240" w:lineRule="auto"/>
        <w:rPr>
          <w:rFonts w:cs="Times New Roman"/>
          <w:sz w:val="16"/>
          <w:szCs w:val="16"/>
        </w:rPr>
      </w:pPr>
      <w:r w:rsidRPr="00686D02">
        <w:rPr>
          <w:rFonts w:cs="Times New Roman"/>
          <w:sz w:val="16"/>
          <w:szCs w:val="16"/>
        </w:rPr>
        <w:t>5b69fb3ed4b2343067462fe275b6a417</w:t>
      </w:r>
    </w:p>
    <w:p w14:paraId="48CBD6A8" w14:textId="77777777" w:rsidR="00686D02" w:rsidRPr="00686D02" w:rsidRDefault="00686D02" w:rsidP="00686D02">
      <w:pPr>
        <w:spacing w:line="240" w:lineRule="auto"/>
        <w:rPr>
          <w:rFonts w:cs="Times New Roman"/>
          <w:sz w:val="16"/>
          <w:szCs w:val="16"/>
        </w:rPr>
      </w:pPr>
      <w:r w:rsidRPr="00686D02">
        <w:rPr>
          <w:rFonts w:cs="Times New Roman"/>
          <w:sz w:val="16"/>
          <w:szCs w:val="16"/>
        </w:rPr>
        <w:t>6d0e467d2bb49bfd9a56eaa726848bc4</w:t>
      </w:r>
    </w:p>
    <w:p w14:paraId="4EF6B5BC" w14:textId="77777777" w:rsidR="00686D02" w:rsidRPr="00686D02" w:rsidRDefault="00686D02" w:rsidP="00686D02">
      <w:pPr>
        <w:spacing w:line="240" w:lineRule="auto"/>
        <w:rPr>
          <w:rFonts w:cs="Times New Roman"/>
          <w:sz w:val="16"/>
          <w:szCs w:val="16"/>
        </w:rPr>
      </w:pPr>
      <w:r w:rsidRPr="00686D02">
        <w:rPr>
          <w:rFonts w:cs="Times New Roman"/>
          <w:sz w:val="16"/>
          <w:szCs w:val="16"/>
        </w:rPr>
        <w:t>c0785f417aaf685af51c1212a0aa955c</w:t>
      </w:r>
    </w:p>
    <w:p w14:paraId="69A6CACE" w14:textId="77777777" w:rsidR="00686D02" w:rsidRPr="00686D02" w:rsidRDefault="00686D02" w:rsidP="00686D02">
      <w:pPr>
        <w:spacing w:line="240" w:lineRule="auto"/>
        <w:rPr>
          <w:rFonts w:cs="Times New Roman"/>
          <w:sz w:val="16"/>
          <w:szCs w:val="16"/>
        </w:rPr>
      </w:pPr>
      <w:r w:rsidRPr="00686D02">
        <w:rPr>
          <w:rFonts w:cs="Times New Roman"/>
          <w:sz w:val="16"/>
          <w:szCs w:val="16"/>
        </w:rPr>
        <w:t>4890ddcfd7270850711d8a00e8882f33</w:t>
      </w:r>
    </w:p>
    <w:p w14:paraId="3EBF350D" w14:textId="77777777" w:rsidR="00686D02" w:rsidRPr="00686D02" w:rsidRDefault="00686D02" w:rsidP="00686D02">
      <w:pPr>
        <w:spacing w:line="240" w:lineRule="auto"/>
        <w:rPr>
          <w:rFonts w:cs="Times New Roman"/>
          <w:sz w:val="16"/>
          <w:szCs w:val="16"/>
        </w:rPr>
      </w:pPr>
      <w:r w:rsidRPr="00686D02">
        <w:rPr>
          <w:rFonts w:cs="Times New Roman"/>
          <w:sz w:val="16"/>
          <w:szCs w:val="16"/>
        </w:rPr>
        <w:t>1b5b95995db845cc1e4b1b5d9d952198</w:t>
      </w:r>
    </w:p>
    <w:p w14:paraId="486302FF" w14:textId="77777777" w:rsidR="00686D02" w:rsidRPr="00686D02" w:rsidRDefault="00686D02" w:rsidP="00686D02">
      <w:pPr>
        <w:spacing w:line="240" w:lineRule="auto"/>
        <w:rPr>
          <w:rFonts w:cs="Times New Roman"/>
          <w:sz w:val="16"/>
          <w:szCs w:val="16"/>
        </w:rPr>
      </w:pPr>
      <w:r w:rsidRPr="00686D02">
        <w:rPr>
          <w:rFonts w:cs="Times New Roman"/>
          <w:sz w:val="16"/>
          <w:szCs w:val="16"/>
        </w:rPr>
        <w:t>ad7bffe4fde25c9a4e6b72e4b69bb9d5</w:t>
      </w:r>
    </w:p>
    <w:p w14:paraId="1976D139" w14:textId="77777777" w:rsidR="00686D02" w:rsidRPr="00686D02" w:rsidRDefault="00686D02" w:rsidP="00686D02">
      <w:pPr>
        <w:spacing w:line="240" w:lineRule="auto"/>
        <w:rPr>
          <w:rFonts w:cs="Times New Roman"/>
          <w:sz w:val="16"/>
          <w:szCs w:val="16"/>
        </w:rPr>
      </w:pPr>
      <w:r w:rsidRPr="00686D02">
        <w:rPr>
          <w:rFonts w:cs="Times New Roman"/>
          <w:sz w:val="16"/>
          <w:szCs w:val="16"/>
        </w:rPr>
        <w:t>74a9d2afe4c02a48f68b7ae8c1bedbbf</w:t>
      </w:r>
    </w:p>
    <w:p w14:paraId="7E453059" w14:textId="77777777" w:rsidR="00686D02" w:rsidRPr="00686D02" w:rsidRDefault="00686D02" w:rsidP="00686D02">
      <w:pPr>
        <w:spacing w:line="240" w:lineRule="auto"/>
        <w:rPr>
          <w:rFonts w:cs="Times New Roman"/>
          <w:sz w:val="16"/>
          <w:szCs w:val="16"/>
        </w:rPr>
      </w:pPr>
      <w:r w:rsidRPr="00686D02">
        <w:rPr>
          <w:rFonts w:cs="Times New Roman"/>
          <w:sz w:val="16"/>
          <w:szCs w:val="16"/>
        </w:rPr>
        <w:t>204d8ccdfb33a315760a554a978317e3</w:t>
      </w:r>
    </w:p>
    <w:p w14:paraId="3F5CD2D3" w14:textId="77777777" w:rsidR="00686D02" w:rsidRPr="00686D02" w:rsidRDefault="00686D02" w:rsidP="00686D02">
      <w:pPr>
        <w:spacing w:line="240" w:lineRule="auto"/>
        <w:rPr>
          <w:rFonts w:cs="Times New Roman"/>
          <w:sz w:val="16"/>
          <w:szCs w:val="16"/>
        </w:rPr>
      </w:pPr>
      <w:r w:rsidRPr="00686D02">
        <w:rPr>
          <w:rFonts w:cs="Times New Roman"/>
          <w:sz w:val="16"/>
          <w:szCs w:val="16"/>
        </w:rPr>
        <w:t>678c155ab6ded113732106f1e77594f1</w:t>
      </w:r>
    </w:p>
    <w:p w14:paraId="6710B24E" w14:textId="77777777" w:rsidR="00686D02" w:rsidRPr="00686D02" w:rsidRDefault="00686D02" w:rsidP="00686D02">
      <w:pPr>
        <w:spacing w:line="240" w:lineRule="auto"/>
        <w:rPr>
          <w:rFonts w:cs="Times New Roman"/>
          <w:sz w:val="16"/>
          <w:szCs w:val="16"/>
        </w:rPr>
      </w:pPr>
      <w:r w:rsidRPr="00686D02">
        <w:rPr>
          <w:rFonts w:cs="Times New Roman"/>
          <w:sz w:val="16"/>
          <w:szCs w:val="16"/>
        </w:rPr>
        <w:t>821e4c194c721f6f40b6a63b71229677</w:t>
      </w:r>
    </w:p>
    <w:p w14:paraId="06954962" w14:textId="77777777" w:rsidR="00686D02" w:rsidRPr="00686D02" w:rsidRDefault="00686D02" w:rsidP="00686D02">
      <w:pPr>
        <w:spacing w:line="240" w:lineRule="auto"/>
        <w:rPr>
          <w:rFonts w:cs="Times New Roman"/>
          <w:sz w:val="16"/>
          <w:szCs w:val="16"/>
        </w:rPr>
      </w:pPr>
      <w:r w:rsidRPr="00686D02">
        <w:rPr>
          <w:rFonts w:cs="Times New Roman"/>
          <w:sz w:val="16"/>
          <w:szCs w:val="16"/>
        </w:rPr>
        <w:t>65a7354887d20d2e5390758e4ab22327</w:t>
      </w:r>
    </w:p>
    <w:p w14:paraId="282CEF6C" w14:textId="77777777" w:rsidR="00686D02" w:rsidRPr="00686D02" w:rsidRDefault="00686D02" w:rsidP="00686D02">
      <w:pPr>
        <w:spacing w:line="240" w:lineRule="auto"/>
        <w:rPr>
          <w:rFonts w:cs="Times New Roman"/>
          <w:sz w:val="16"/>
          <w:szCs w:val="16"/>
        </w:rPr>
      </w:pPr>
      <w:r w:rsidRPr="00686D02">
        <w:rPr>
          <w:rFonts w:cs="Times New Roman"/>
          <w:sz w:val="16"/>
          <w:szCs w:val="16"/>
        </w:rPr>
        <w:t>50b28f7d71f5bc9e737e835ea1ce31b4</w:t>
      </w:r>
    </w:p>
    <w:p w14:paraId="5EE9CC43" w14:textId="77777777" w:rsidR="00686D02" w:rsidRPr="00686D02" w:rsidRDefault="00686D02" w:rsidP="00686D02">
      <w:pPr>
        <w:spacing w:line="240" w:lineRule="auto"/>
        <w:rPr>
          <w:rFonts w:cs="Times New Roman"/>
          <w:sz w:val="16"/>
          <w:szCs w:val="16"/>
        </w:rPr>
      </w:pPr>
      <w:r w:rsidRPr="00686D02">
        <w:rPr>
          <w:rFonts w:cs="Times New Roman"/>
          <w:sz w:val="16"/>
          <w:szCs w:val="16"/>
        </w:rPr>
        <w:t>a10fe5fa3f861d6f3faf705013e43045</w:t>
      </w:r>
    </w:p>
    <w:p w14:paraId="4A4E11DD" w14:textId="77777777" w:rsidR="00686D02" w:rsidRPr="00686D02" w:rsidRDefault="00686D02" w:rsidP="00686D02">
      <w:pPr>
        <w:spacing w:line="240" w:lineRule="auto"/>
        <w:rPr>
          <w:rFonts w:cs="Times New Roman"/>
          <w:sz w:val="16"/>
          <w:szCs w:val="16"/>
        </w:rPr>
      </w:pPr>
      <w:r w:rsidRPr="00686D02">
        <w:rPr>
          <w:rFonts w:cs="Times New Roman"/>
          <w:sz w:val="16"/>
          <w:szCs w:val="16"/>
        </w:rPr>
        <w:t>2d7839f3fc66dceee05dd4da03474675</w:t>
      </w:r>
    </w:p>
    <w:p w14:paraId="301017DD" w14:textId="77777777" w:rsidR="00686D02" w:rsidRPr="00686D02" w:rsidRDefault="00686D02" w:rsidP="00686D02">
      <w:pPr>
        <w:spacing w:line="240" w:lineRule="auto"/>
        <w:rPr>
          <w:rFonts w:cs="Times New Roman"/>
          <w:sz w:val="16"/>
          <w:szCs w:val="16"/>
        </w:rPr>
      </w:pPr>
      <w:r w:rsidRPr="00686D02">
        <w:rPr>
          <w:rFonts w:cs="Times New Roman"/>
          <w:sz w:val="16"/>
          <w:szCs w:val="16"/>
        </w:rPr>
        <w:t>64b816007c77d52ed709b39d9068ee31</w:t>
      </w:r>
    </w:p>
    <w:p w14:paraId="7470452F" w14:textId="77777777" w:rsidR="00686D02" w:rsidRPr="00686D02" w:rsidRDefault="00686D02" w:rsidP="00686D02">
      <w:pPr>
        <w:spacing w:line="240" w:lineRule="auto"/>
        <w:rPr>
          <w:rFonts w:cs="Times New Roman"/>
          <w:sz w:val="16"/>
          <w:szCs w:val="16"/>
        </w:rPr>
      </w:pPr>
      <w:r w:rsidRPr="00686D02">
        <w:rPr>
          <w:rFonts w:cs="Times New Roman"/>
          <w:sz w:val="16"/>
          <w:szCs w:val="16"/>
        </w:rPr>
        <w:t>415b1760a16e726ed41d51dbeaa4838f</w:t>
      </w:r>
    </w:p>
    <w:p w14:paraId="121B1C5B" w14:textId="77777777" w:rsidR="00686D02" w:rsidRPr="00686D02" w:rsidRDefault="00686D02" w:rsidP="00686D02">
      <w:pPr>
        <w:spacing w:line="240" w:lineRule="auto"/>
        <w:rPr>
          <w:rFonts w:cs="Times New Roman"/>
          <w:sz w:val="16"/>
          <w:szCs w:val="16"/>
        </w:rPr>
      </w:pPr>
      <w:r w:rsidRPr="00686D02">
        <w:rPr>
          <w:rFonts w:cs="Times New Roman"/>
          <w:sz w:val="16"/>
          <w:szCs w:val="16"/>
        </w:rPr>
        <w:t>51e12adc70d90dd1827de80e979cc7ca</w:t>
      </w:r>
    </w:p>
    <w:p w14:paraId="351B8156" w14:textId="77777777" w:rsidR="00686D02" w:rsidRPr="00686D02" w:rsidRDefault="00686D02" w:rsidP="00686D02">
      <w:pPr>
        <w:spacing w:line="240" w:lineRule="auto"/>
        <w:rPr>
          <w:rFonts w:cs="Times New Roman"/>
          <w:sz w:val="16"/>
          <w:szCs w:val="16"/>
        </w:rPr>
      </w:pPr>
      <w:r w:rsidRPr="00686D02">
        <w:rPr>
          <w:rFonts w:cs="Times New Roman"/>
          <w:sz w:val="16"/>
          <w:szCs w:val="16"/>
        </w:rPr>
        <w:t>487abbadd74e843ddaa0da3af36769e5</w:t>
      </w:r>
    </w:p>
    <w:p w14:paraId="7B3D9582" w14:textId="77777777" w:rsidR="00686D02" w:rsidRPr="00686D02" w:rsidRDefault="00686D02" w:rsidP="00686D02">
      <w:pPr>
        <w:spacing w:line="240" w:lineRule="auto"/>
        <w:rPr>
          <w:rFonts w:cs="Times New Roman"/>
          <w:sz w:val="16"/>
          <w:szCs w:val="16"/>
        </w:rPr>
      </w:pPr>
      <w:r w:rsidRPr="00686D02">
        <w:rPr>
          <w:rFonts w:cs="Times New Roman"/>
          <w:sz w:val="16"/>
          <w:szCs w:val="16"/>
        </w:rPr>
        <w:t>c41d0febd6a9eae9eff5ee3f96d72cbd</w:t>
      </w:r>
    </w:p>
    <w:p w14:paraId="049D9132" w14:textId="77777777" w:rsidR="00686D02" w:rsidRPr="00686D02" w:rsidRDefault="00686D02" w:rsidP="00686D02">
      <w:pPr>
        <w:spacing w:line="240" w:lineRule="auto"/>
        <w:rPr>
          <w:rFonts w:cs="Times New Roman"/>
          <w:sz w:val="16"/>
          <w:szCs w:val="16"/>
        </w:rPr>
      </w:pPr>
      <w:r w:rsidRPr="00686D02">
        <w:rPr>
          <w:rFonts w:cs="Times New Roman"/>
          <w:sz w:val="16"/>
          <w:szCs w:val="16"/>
        </w:rPr>
        <w:t>73a2907611ee9ae8fb91f1c5295e10c9</w:t>
      </w:r>
    </w:p>
    <w:p w14:paraId="2BD7CD1C" w14:textId="77777777" w:rsidR="00686D02" w:rsidRPr="00686D02" w:rsidRDefault="00686D02" w:rsidP="00686D02">
      <w:pPr>
        <w:spacing w:line="240" w:lineRule="auto"/>
        <w:rPr>
          <w:rFonts w:cs="Times New Roman"/>
          <w:sz w:val="16"/>
          <w:szCs w:val="16"/>
        </w:rPr>
      </w:pPr>
      <w:r w:rsidRPr="00686D02">
        <w:rPr>
          <w:rFonts w:cs="Times New Roman"/>
          <w:sz w:val="16"/>
          <w:szCs w:val="16"/>
        </w:rPr>
        <w:t>b5d1bee5a22623b0419b2205467f8d6a</w:t>
      </w:r>
    </w:p>
    <w:p w14:paraId="10E46984" w14:textId="77777777" w:rsidR="00686D02" w:rsidRPr="00686D02" w:rsidRDefault="00686D02" w:rsidP="00686D02">
      <w:pPr>
        <w:spacing w:line="240" w:lineRule="auto"/>
        <w:rPr>
          <w:rFonts w:cs="Times New Roman"/>
          <w:sz w:val="16"/>
          <w:szCs w:val="16"/>
        </w:rPr>
      </w:pPr>
      <w:r w:rsidRPr="00686D02">
        <w:rPr>
          <w:rFonts w:cs="Times New Roman"/>
          <w:sz w:val="16"/>
          <w:szCs w:val="16"/>
        </w:rPr>
        <w:t>07f398af7e2b789d550b8b3e6f0465e4</w:t>
      </w:r>
    </w:p>
    <w:p w14:paraId="25B0A53A" w14:textId="77777777" w:rsidR="00686D02" w:rsidRPr="00686D02" w:rsidRDefault="00686D02" w:rsidP="00686D02">
      <w:pPr>
        <w:spacing w:line="240" w:lineRule="auto"/>
        <w:rPr>
          <w:rFonts w:cs="Times New Roman"/>
          <w:sz w:val="16"/>
          <w:szCs w:val="16"/>
        </w:rPr>
      </w:pPr>
      <w:r w:rsidRPr="00686D02">
        <w:rPr>
          <w:rFonts w:cs="Times New Roman"/>
          <w:sz w:val="16"/>
          <w:szCs w:val="16"/>
        </w:rPr>
        <w:t>482f683d8dab749cc3960421effdc7cb</w:t>
      </w:r>
    </w:p>
    <w:p w14:paraId="04BF655C" w14:textId="77777777" w:rsidR="00686D02" w:rsidRPr="00686D02" w:rsidRDefault="00686D02" w:rsidP="00686D02">
      <w:pPr>
        <w:spacing w:line="240" w:lineRule="auto"/>
        <w:rPr>
          <w:rFonts w:cs="Times New Roman"/>
          <w:sz w:val="16"/>
          <w:szCs w:val="16"/>
        </w:rPr>
      </w:pPr>
      <w:r w:rsidRPr="00686D02">
        <w:rPr>
          <w:rFonts w:cs="Times New Roman"/>
          <w:sz w:val="16"/>
          <w:szCs w:val="16"/>
        </w:rPr>
        <w:t>a3d0856589da38ef3acb65e0e06df850</w:t>
      </w:r>
    </w:p>
    <w:p w14:paraId="3DA0323E" w14:textId="77777777" w:rsidR="00686D02" w:rsidRPr="00686D02" w:rsidRDefault="00686D02" w:rsidP="00686D02">
      <w:pPr>
        <w:spacing w:line="240" w:lineRule="auto"/>
        <w:rPr>
          <w:rFonts w:cs="Times New Roman"/>
          <w:sz w:val="16"/>
          <w:szCs w:val="16"/>
        </w:rPr>
      </w:pPr>
      <w:r w:rsidRPr="00686D02">
        <w:rPr>
          <w:rFonts w:cs="Times New Roman"/>
          <w:sz w:val="16"/>
          <w:szCs w:val="16"/>
        </w:rPr>
        <w:t>aa47f80e669d593af7aca3757ffc8203</w:t>
      </w:r>
    </w:p>
    <w:p w14:paraId="45B45ABA" w14:textId="77777777" w:rsidR="00686D02" w:rsidRPr="00686D02" w:rsidRDefault="00686D02" w:rsidP="00686D02">
      <w:pPr>
        <w:spacing w:line="240" w:lineRule="auto"/>
        <w:rPr>
          <w:rFonts w:cs="Times New Roman"/>
          <w:sz w:val="16"/>
          <w:szCs w:val="16"/>
        </w:rPr>
      </w:pPr>
      <w:r w:rsidRPr="00686D02">
        <w:rPr>
          <w:rFonts w:cs="Times New Roman"/>
          <w:sz w:val="16"/>
          <w:szCs w:val="16"/>
        </w:rPr>
        <w:t>55da827a2e1e53de9a99a5a7be8e6e80</w:t>
      </w:r>
    </w:p>
    <w:p w14:paraId="3309621F" w14:textId="77777777" w:rsidR="00686D02" w:rsidRPr="00686D02" w:rsidRDefault="00686D02" w:rsidP="00686D02">
      <w:pPr>
        <w:spacing w:line="240" w:lineRule="auto"/>
        <w:rPr>
          <w:rFonts w:cs="Times New Roman"/>
          <w:sz w:val="16"/>
          <w:szCs w:val="16"/>
        </w:rPr>
      </w:pPr>
      <w:r w:rsidRPr="00686D02">
        <w:rPr>
          <w:rFonts w:cs="Times New Roman"/>
          <w:sz w:val="16"/>
          <w:szCs w:val="16"/>
        </w:rPr>
        <w:t>2826ec1db9dd35d4dcfe718a8a4f2115</w:t>
      </w:r>
    </w:p>
    <w:p w14:paraId="0A05FCDB" w14:textId="77777777" w:rsidR="00686D02" w:rsidRPr="00686D02" w:rsidRDefault="00686D02" w:rsidP="00686D02">
      <w:pPr>
        <w:spacing w:line="240" w:lineRule="auto"/>
        <w:rPr>
          <w:rFonts w:cs="Times New Roman"/>
          <w:sz w:val="16"/>
          <w:szCs w:val="16"/>
        </w:rPr>
      </w:pPr>
      <w:r w:rsidRPr="00686D02">
        <w:rPr>
          <w:rFonts w:cs="Times New Roman"/>
          <w:sz w:val="16"/>
          <w:szCs w:val="16"/>
        </w:rPr>
        <w:t>5debe91e20fe06cd62a42a89a7464e77</w:t>
      </w:r>
    </w:p>
    <w:p w14:paraId="22C21CE0" w14:textId="77777777" w:rsidR="00686D02" w:rsidRPr="00686D02" w:rsidRDefault="00686D02" w:rsidP="00686D02">
      <w:pPr>
        <w:spacing w:line="240" w:lineRule="auto"/>
        <w:rPr>
          <w:rFonts w:cs="Times New Roman"/>
          <w:sz w:val="16"/>
          <w:szCs w:val="16"/>
        </w:rPr>
      </w:pPr>
      <w:r w:rsidRPr="00686D02">
        <w:rPr>
          <w:rFonts w:cs="Times New Roman"/>
          <w:sz w:val="16"/>
          <w:szCs w:val="16"/>
        </w:rPr>
        <w:t>4970b1306b05839117f41ad8e89af98f</w:t>
      </w:r>
    </w:p>
    <w:p w14:paraId="0BDA8383" w14:textId="77777777" w:rsidR="00686D02" w:rsidRPr="00686D02" w:rsidRDefault="00686D02" w:rsidP="00686D02">
      <w:pPr>
        <w:spacing w:line="240" w:lineRule="auto"/>
        <w:rPr>
          <w:rFonts w:cs="Times New Roman"/>
          <w:sz w:val="16"/>
          <w:szCs w:val="16"/>
        </w:rPr>
      </w:pPr>
      <w:r w:rsidRPr="00686D02">
        <w:rPr>
          <w:rFonts w:cs="Times New Roman"/>
          <w:sz w:val="16"/>
          <w:szCs w:val="16"/>
        </w:rPr>
        <w:t>4c8401f098965da00884231dd3460eb8</w:t>
      </w:r>
    </w:p>
    <w:p w14:paraId="58F3ECAA" w14:textId="77777777" w:rsidR="00686D02" w:rsidRPr="00686D02" w:rsidRDefault="00686D02" w:rsidP="00686D02">
      <w:pPr>
        <w:spacing w:line="240" w:lineRule="auto"/>
        <w:rPr>
          <w:rFonts w:cs="Times New Roman"/>
          <w:sz w:val="16"/>
          <w:szCs w:val="16"/>
        </w:rPr>
      </w:pPr>
      <w:r w:rsidRPr="00686D02">
        <w:rPr>
          <w:rFonts w:cs="Times New Roman"/>
          <w:sz w:val="16"/>
          <w:szCs w:val="16"/>
        </w:rPr>
        <w:t>59e796eb656a8eeaef04ffc056d50343</w:t>
      </w:r>
    </w:p>
    <w:p w14:paraId="20CB18D1" w14:textId="77777777" w:rsidR="00686D02" w:rsidRPr="00686D02" w:rsidRDefault="00686D02" w:rsidP="00686D02">
      <w:pPr>
        <w:spacing w:line="240" w:lineRule="auto"/>
        <w:rPr>
          <w:rFonts w:cs="Times New Roman"/>
          <w:sz w:val="16"/>
          <w:szCs w:val="16"/>
        </w:rPr>
      </w:pPr>
      <w:r w:rsidRPr="00686D02">
        <w:rPr>
          <w:rFonts w:cs="Times New Roman"/>
          <w:sz w:val="16"/>
          <w:szCs w:val="16"/>
        </w:rPr>
        <w:t>4289d22df5d1cc0954855cf2deb8334c</w:t>
      </w:r>
    </w:p>
    <w:p w14:paraId="2A83C259" w14:textId="77777777" w:rsidR="00686D02" w:rsidRPr="00686D02" w:rsidRDefault="00686D02" w:rsidP="00686D02">
      <w:pPr>
        <w:spacing w:line="240" w:lineRule="auto"/>
        <w:rPr>
          <w:rFonts w:cs="Times New Roman"/>
          <w:sz w:val="16"/>
          <w:szCs w:val="16"/>
        </w:rPr>
      </w:pPr>
      <w:r w:rsidRPr="00686D02">
        <w:rPr>
          <w:rFonts w:cs="Times New Roman"/>
          <w:sz w:val="16"/>
          <w:szCs w:val="16"/>
        </w:rPr>
        <w:t>43fb81c8a21da02c255b52226b38e69d</w:t>
      </w:r>
    </w:p>
    <w:p w14:paraId="1BC3A18F" w14:textId="77777777" w:rsidR="00686D02" w:rsidRPr="00686D02" w:rsidRDefault="00686D02" w:rsidP="00686D02">
      <w:pPr>
        <w:spacing w:line="240" w:lineRule="auto"/>
        <w:rPr>
          <w:rFonts w:cs="Times New Roman"/>
          <w:sz w:val="16"/>
          <w:szCs w:val="16"/>
        </w:rPr>
      </w:pPr>
      <w:r w:rsidRPr="00686D02">
        <w:rPr>
          <w:rFonts w:cs="Times New Roman"/>
          <w:sz w:val="16"/>
          <w:szCs w:val="16"/>
        </w:rPr>
        <w:t>109bf42d3a6c45ed704bf0c62bcf7b89</w:t>
      </w:r>
    </w:p>
    <w:p w14:paraId="3B199A88" w14:textId="77777777" w:rsidR="00686D02" w:rsidRPr="00686D02" w:rsidRDefault="00686D02" w:rsidP="00686D02">
      <w:pPr>
        <w:spacing w:line="240" w:lineRule="auto"/>
        <w:rPr>
          <w:rFonts w:cs="Times New Roman"/>
          <w:sz w:val="16"/>
          <w:szCs w:val="16"/>
        </w:rPr>
      </w:pPr>
      <w:r w:rsidRPr="00686D02">
        <w:rPr>
          <w:rFonts w:cs="Times New Roman"/>
          <w:sz w:val="16"/>
          <w:szCs w:val="16"/>
        </w:rPr>
        <w:t>941f3287588ec29e5837b0d491997d85</w:t>
      </w:r>
    </w:p>
    <w:p w14:paraId="604A13FE" w14:textId="77777777" w:rsidR="00686D02" w:rsidRPr="00686D02" w:rsidRDefault="00686D02" w:rsidP="00686D02">
      <w:pPr>
        <w:spacing w:line="240" w:lineRule="auto"/>
        <w:rPr>
          <w:rFonts w:cs="Times New Roman"/>
          <w:sz w:val="16"/>
          <w:szCs w:val="16"/>
        </w:rPr>
      </w:pPr>
      <w:r w:rsidRPr="00686D02">
        <w:rPr>
          <w:rFonts w:cs="Times New Roman"/>
          <w:sz w:val="16"/>
          <w:szCs w:val="16"/>
        </w:rPr>
        <w:t>8e01e390bbbe011cd06b71fc01e69f43</w:t>
      </w:r>
    </w:p>
    <w:p w14:paraId="14EDE725" w14:textId="77777777" w:rsidR="00686D02" w:rsidRPr="00686D02" w:rsidRDefault="00686D02" w:rsidP="00686D02">
      <w:pPr>
        <w:spacing w:line="240" w:lineRule="auto"/>
        <w:rPr>
          <w:rFonts w:cs="Times New Roman"/>
          <w:sz w:val="16"/>
          <w:szCs w:val="16"/>
        </w:rPr>
      </w:pPr>
      <w:r w:rsidRPr="00686D02">
        <w:rPr>
          <w:rFonts w:cs="Times New Roman"/>
          <w:sz w:val="16"/>
          <w:szCs w:val="16"/>
        </w:rPr>
        <w:t>7f882517f15b9d2e9d6d3d01bc25b707</w:t>
      </w:r>
    </w:p>
    <w:p w14:paraId="05C93130" w14:textId="77777777" w:rsidR="00686D02" w:rsidRPr="00686D02" w:rsidRDefault="00686D02" w:rsidP="00686D02">
      <w:pPr>
        <w:spacing w:line="240" w:lineRule="auto"/>
        <w:rPr>
          <w:rFonts w:cs="Times New Roman"/>
          <w:sz w:val="16"/>
          <w:szCs w:val="16"/>
        </w:rPr>
      </w:pPr>
      <w:r w:rsidRPr="00686D02">
        <w:rPr>
          <w:rFonts w:cs="Times New Roman"/>
          <w:sz w:val="16"/>
          <w:szCs w:val="16"/>
        </w:rPr>
        <w:t>0546abe6293ba40348e1734fafca47ec</w:t>
      </w:r>
    </w:p>
    <w:p w14:paraId="1270C180" w14:textId="77777777" w:rsidR="00686D02" w:rsidRPr="00686D02" w:rsidRDefault="00686D02" w:rsidP="00686D02">
      <w:pPr>
        <w:spacing w:line="240" w:lineRule="auto"/>
        <w:rPr>
          <w:rFonts w:cs="Times New Roman"/>
          <w:sz w:val="16"/>
          <w:szCs w:val="16"/>
        </w:rPr>
      </w:pPr>
      <w:r w:rsidRPr="00686D02">
        <w:rPr>
          <w:rFonts w:cs="Times New Roman"/>
          <w:sz w:val="16"/>
          <w:szCs w:val="16"/>
        </w:rPr>
        <w:t>b9e7e85faaecdcb25ec0ac8478cc09a5</w:t>
      </w:r>
    </w:p>
    <w:p w14:paraId="0ABC14C9" w14:textId="77777777" w:rsidR="00686D02" w:rsidRPr="00686D02" w:rsidRDefault="00686D02" w:rsidP="00686D02">
      <w:pPr>
        <w:spacing w:line="240" w:lineRule="auto"/>
        <w:rPr>
          <w:rFonts w:cs="Times New Roman"/>
          <w:sz w:val="16"/>
          <w:szCs w:val="16"/>
        </w:rPr>
      </w:pPr>
      <w:r w:rsidRPr="00686D02">
        <w:rPr>
          <w:rFonts w:cs="Times New Roman"/>
          <w:sz w:val="16"/>
          <w:szCs w:val="16"/>
        </w:rPr>
        <w:t>b8e1be3732343d63cb8c4fd84228c9ca</w:t>
      </w:r>
    </w:p>
    <w:p w14:paraId="6C7608DB" w14:textId="77777777" w:rsidR="00686D02" w:rsidRPr="00686D02" w:rsidRDefault="00686D02" w:rsidP="00686D02">
      <w:pPr>
        <w:spacing w:line="240" w:lineRule="auto"/>
        <w:rPr>
          <w:rFonts w:cs="Times New Roman"/>
          <w:sz w:val="16"/>
          <w:szCs w:val="16"/>
        </w:rPr>
      </w:pPr>
      <w:r w:rsidRPr="00686D02">
        <w:rPr>
          <w:rFonts w:cs="Times New Roman"/>
          <w:sz w:val="16"/>
          <w:szCs w:val="16"/>
        </w:rPr>
        <w:t>148891362ae542a3163d37bceface0de</w:t>
      </w:r>
    </w:p>
    <w:p w14:paraId="073EAF5A" w14:textId="77777777" w:rsidR="00686D02" w:rsidRPr="00686D02" w:rsidRDefault="00686D02" w:rsidP="00686D02">
      <w:pPr>
        <w:spacing w:line="240" w:lineRule="auto"/>
        <w:rPr>
          <w:rFonts w:cs="Times New Roman"/>
          <w:sz w:val="16"/>
          <w:szCs w:val="16"/>
        </w:rPr>
      </w:pPr>
      <w:r w:rsidRPr="00686D02">
        <w:rPr>
          <w:rFonts w:cs="Times New Roman"/>
          <w:sz w:val="16"/>
          <w:szCs w:val="16"/>
        </w:rPr>
        <w:t>aba2a43121c8e22d2ad43afbeecc9815</w:t>
      </w:r>
    </w:p>
    <w:p w14:paraId="0AD9B17E" w14:textId="77777777" w:rsidR="00686D02" w:rsidRPr="00686D02" w:rsidRDefault="00686D02" w:rsidP="00686D02">
      <w:pPr>
        <w:spacing w:line="240" w:lineRule="auto"/>
        <w:rPr>
          <w:rFonts w:cs="Times New Roman"/>
          <w:sz w:val="16"/>
          <w:szCs w:val="16"/>
        </w:rPr>
      </w:pPr>
      <w:r w:rsidRPr="00686D02">
        <w:rPr>
          <w:rFonts w:cs="Times New Roman"/>
          <w:sz w:val="16"/>
          <w:szCs w:val="16"/>
        </w:rPr>
        <w:t>1690cab8d0502df13ac27e15867c806f</w:t>
      </w:r>
    </w:p>
    <w:p w14:paraId="5C7ADF2D" w14:textId="77777777" w:rsidR="00686D02" w:rsidRPr="00686D02" w:rsidRDefault="00686D02" w:rsidP="00686D02">
      <w:pPr>
        <w:spacing w:line="240" w:lineRule="auto"/>
        <w:rPr>
          <w:rFonts w:cs="Times New Roman"/>
          <w:sz w:val="16"/>
          <w:szCs w:val="16"/>
        </w:rPr>
      </w:pPr>
      <w:r w:rsidRPr="00686D02">
        <w:rPr>
          <w:rFonts w:cs="Times New Roman"/>
          <w:sz w:val="16"/>
          <w:szCs w:val="16"/>
        </w:rPr>
        <w:t>bd45fe39d359ac635fa87e209149a084</w:t>
      </w:r>
    </w:p>
    <w:p w14:paraId="70D0A839" w14:textId="77777777" w:rsidR="00686D02" w:rsidRPr="00686D02" w:rsidRDefault="00686D02" w:rsidP="00686D02">
      <w:pPr>
        <w:spacing w:line="240" w:lineRule="auto"/>
        <w:rPr>
          <w:rFonts w:cs="Times New Roman"/>
          <w:sz w:val="16"/>
          <w:szCs w:val="16"/>
        </w:rPr>
      </w:pPr>
      <w:r w:rsidRPr="00686D02">
        <w:rPr>
          <w:rFonts w:cs="Times New Roman"/>
          <w:sz w:val="16"/>
          <w:szCs w:val="16"/>
        </w:rPr>
        <w:t>bda2c02b8ae5de607227459f60f5392c</w:t>
      </w:r>
    </w:p>
    <w:p w14:paraId="0FD27B9C" w14:textId="77777777" w:rsidR="00686D02" w:rsidRPr="00686D02" w:rsidRDefault="00686D02" w:rsidP="00686D02">
      <w:pPr>
        <w:spacing w:line="240" w:lineRule="auto"/>
        <w:rPr>
          <w:rFonts w:cs="Times New Roman"/>
          <w:sz w:val="16"/>
          <w:szCs w:val="16"/>
        </w:rPr>
      </w:pPr>
      <w:r w:rsidRPr="00686D02">
        <w:rPr>
          <w:rFonts w:cs="Times New Roman"/>
          <w:sz w:val="16"/>
          <w:szCs w:val="16"/>
        </w:rPr>
        <w:t>03831a13d480daed3d2b63201cb6bcc5</w:t>
      </w:r>
    </w:p>
    <w:p w14:paraId="18DCCE8A" w14:textId="77777777" w:rsidR="00686D02" w:rsidRPr="00686D02" w:rsidRDefault="00686D02" w:rsidP="00686D02">
      <w:pPr>
        <w:spacing w:line="240" w:lineRule="auto"/>
        <w:rPr>
          <w:rFonts w:cs="Times New Roman"/>
          <w:sz w:val="16"/>
          <w:szCs w:val="16"/>
        </w:rPr>
      </w:pPr>
      <w:r w:rsidRPr="00686D02">
        <w:rPr>
          <w:rFonts w:cs="Times New Roman"/>
          <w:sz w:val="16"/>
          <w:szCs w:val="16"/>
        </w:rPr>
        <w:t>c3d7a19824da82aa97056400b6b7ba38</w:t>
      </w:r>
    </w:p>
    <w:p w14:paraId="69EC46D1" w14:textId="77777777" w:rsidR="00686D02" w:rsidRPr="00686D02" w:rsidRDefault="00686D02" w:rsidP="00686D02">
      <w:pPr>
        <w:spacing w:line="240" w:lineRule="auto"/>
        <w:rPr>
          <w:rFonts w:cs="Times New Roman"/>
          <w:sz w:val="16"/>
          <w:szCs w:val="16"/>
        </w:rPr>
      </w:pPr>
      <w:r w:rsidRPr="00686D02">
        <w:rPr>
          <w:rFonts w:cs="Times New Roman"/>
          <w:sz w:val="16"/>
          <w:szCs w:val="16"/>
        </w:rPr>
        <w:t>73cb1fb669dae3e830b4c3ef800750db</w:t>
      </w:r>
    </w:p>
    <w:p w14:paraId="2865B318" w14:textId="77777777" w:rsidR="00686D02" w:rsidRPr="00686D02" w:rsidRDefault="00686D02" w:rsidP="00686D02">
      <w:pPr>
        <w:spacing w:line="240" w:lineRule="auto"/>
        <w:rPr>
          <w:rFonts w:cs="Times New Roman"/>
          <w:sz w:val="16"/>
          <w:szCs w:val="16"/>
        </w:rPr>
      </w:pPr>
      <w:r w:rsidRPr="00686D02">
        <w:rPr>
          <w:rFonts w:cs="Times New Roman"/>
          <w:sz w:val="16"/>
          <w:szCs w:val="16"/>
        </w:rPr>
        <w:t>46ab2971fe0c350486423b576a02f867</w:t>
      </w:r>
    </w:p>
    <w:p w14:paraId="60945A29" w14:textId="77777777" w:rsidR="00686D02" w:rsidRPr="00686D02" w:rsidRDefault="00686D02" w:rsidP="00686D02">
      <w:pPr>
        <w:spacing w:line="240" w:lineRule="auto"/>
        <w:rPr>
          <w:rFonts w:cs="Times New Roman"/>
          <w:sz w:val="16"/>
          <w:szCs w:val="16"/>
        </w:rPr>
      </w:pPr>
      <w:r w:rsidRPr="00686D02">
        <w:rPr>
          <w:rFonts w:cs="Times New Roman"/>
          <w:sz w:val="16"/>
          <w:szCs w:val="16"/>
        </w:rPr>
        <w:t>b464459e265de6c10cc3f70491315b82</w:t>
      </w:r>
    </w:p>
    <w:p w14:paraId="3653CACF" w14:textId="77777777" w:rsidR="00686D02" w:rsidRPr="00686D02" w:rsidRDefault="00686D02" w:rsidP="00686D02">
      <w:pPr>
        <w:spacing w:line="240" w:lineRule="auto"/>
        <w:rPr>
          <w:rFonts w:cs="Times New Roman"/>
          <w:sz w:val="16"/>
          <w:szCs w:val="16"/>
        </w:rPr>
      </w:pPr>
      <w:r w:rsidRPr="00686D02">
        <w:rPr>
          <w:rFonts w:cs="Times New Roman"/>
          <w:sz w:val="16"/>
          <w:szCs w:val="16"/>
        </w:rPr>
        <w:t>562b8e74dc5057c94db988dd1459cf1d</w:t>
      </w:r>
    </w:p>
    <w:p w14:paraId="479840F7" w14:textId="77777777" w:rsidR="00686D02" w:rsidRPr="00686D02" w:rsidRDefault="00686D02" w:rsidP="00686D02">
      <w:pPr>
        <w:spacing w:line="240" w:lineRule="auto"/>
        <w:rPr>
          <w:rFonts w:cs="Times New Roman"/>
          <w:sz w:val="16"/>
          <w:szCs w:val="16"/>
        </w:rPr>
      </w:pPr>
      <w:r w:rsidRPr="00686D02">
        <w:rPr>
          <w:rFonts w:cs="Times New Roman"/>
          <w:sz w:val="16"/>
          <w:szCs w:val="16"/>
        </w:rPr>
        <w:t>5c8846befc08e672ca2997f443819d07</w:t>
      </w:r>
    </w:p>
    <w:p w14:paraId="37010E6F" w14:textId="77777777" w:rsidR="00686D02" w:rsidRPr="00686D02" w:rsidRDefault="00686D02" w:rsidP="00686D02">
      <w:pPr>
        <w:spacing w:line="240" w:lineRule="auto"/>
        <w:rPr>
          <w:rFonts w:cs="Times New Roman"/>
          <w:sz w:val="16"/>
          <w:szCs w:val="16"/>
        </w:rPr>
      </w:pPr>
      <w:r w:rsidRPr="00686D02">
        <w:rPr>
          <w:rFonts w:cs="Times New Roman"/>
          <w:sz w:val="16"/>
          <w:szCs w:val="16"/>
        </w:rPr>
        <w:t>35f4a67d05b74a73d915a89d6a278514</w:t>
      </w:r>
    </w:p>
    <w:p w14:paraId="3E9395D6" w14:textId="77777777" w:rsidR="00686D02" w:rsidRPr="00686D02" w:rsidRDefault="00686D02" w:rsidP="00686D02">
      <w:pPr>
        <w:spacing w:line="240" w:lineRule="auto"/>
        <w:rPr>
          <w:rFonts w:cs="Times New Roman"/>
          <w:sz w:val="16"/>
          <w:szCs w:val="16"/>
        </w:rPr>
      </w:pPr>
      <w:r w:rsidRPr="00686D02">
        <w:rPr>
          <w:rFonts w:cs="Times New Roman"/>
          <w:sz w:val="16"/>
          <w:szCs w:val="16"/>
        </w:rPr>
        <w:t>398aa52575995a05003e696d30469a08</w:t>
      </w:r>
    </w:p>
    <w:p w14:paraId="3EE80098" w14:textId="77777777" w:rsidR="00686D02" w:rsidRPr="00686D02" w:rsidRDefault="00686D02" w:rsidP="00686D02">
      <w:pPr>
        <w:spacing w:line="240" w:lineRule="auto"/>
        <w:rPr>
          <w:rFonts w:cs="Times New Roman"/>
          <w:sz w:val="16"/>
          <w:szCs w:val="16"/>
        </w:rPr>
      </w:pPr>
      <w:r w:rsidRPr="00686D02">
        <w:rPr>
          <w:rFonts w:cs="Times New Roman"/>
          <w:sz w:val="16"/>
          <w:szCs w:val="16"/>
        </w:rPr>
        <w:t>988f08c71b487bb22b9228638056f698</w:t>
      </w:r>
    </w:p>
    <w:p w14:paraId="656B967E" w14:textId="77777777" w:rsidR="00686D02" w:rsidRPr="00686D02" w:rsidRDefault="00686D02" w:rsidP="00686D02">
      <w:pPr>
        <w:spacing w:line="240" w:lineRule="auto"/>
        <w:rPr>
          <w:rFonts w:cs="Times New Roman"/>
          <w:sz w:val="16"/>
          <w:szCs w:val="16"/>
        </w:rPr>
      </w:pPr>
      <w:r w:rsidRPr="00686D02">
        <w:rPr>
          <w:rFonts w:cs="Times New Roman"/>
          <w:sz w:val="16"/>
          <w:szCs w:val="16"/>
        </w:rPr>
        <w:t>067bed758bf971259c2c039ae8ed7193</w:t>
      </w:r>
    </w:p>
    <w:p w14:paraId="6B79405B" w14:textId="77777777" w:rsidR="00686D02" w:rsidRPr="00686D02" w:rsidRDefault="00686D02" w:rsidP="00686D02">
      <w:pPr>
        <w:spacing w:line="240" w:lineRule="auto"/>
        <w:rPr>
          <w:rFonts w:cs="Times New Roman"/>
          <w:sz w:val="16"/>
          <w:szCs w:val="16"/>
        </w:rPr>
      </w:pPr>
      <w:r w:rsidRPr="00686D02">
        <w:rPr>
          <w:rFonts w:cs="Times New Roman"/>
          <w:sz w:val="16"/>
          <w:szCs w:val="16"/>
        </w:rPr>
        <w:t>38fd07e154564aefdcd90891ac2da03c</w:t>
      </w:r>
    </w:p>
    <w:p w14:paraId="25A6C212" w14:textId="77777777" w:rsidR="00686D02" w:rsidRPr="00686D02" w:rsidRDefault="00686D02" w:rsidP="00686D02">
      <w:pPr>
        <w:spacing w:line="240" w:lineRule="auto"/>
        <w:rPr>
          <w:rFonts w:cs="Times New Roman"/>
          <w:sz w:val="16"/>
          <w:szCs w:val="16"/>
        </w:rPr>
      </w:pPr>
      <w:r w:rsidRPr="00686D02">
        <w:rPr>
          <w:rFonts w:cs="Times New Roman"/>
          <w:sz w:val="16"/>
          <w:szCs w:val="16"/>
        </w:rPr>
        <w:t>2cfa0b1c7ff49727a28c222fd524fc2c</w:t>
      </w:r>
    </w:p>
    <w:p w14:paraId="096FEC4F" w14:textId="77777777" w:rsidR="00686D02" w:rsidRPr="00686D02" w:rsidRDefault="00686D02" w:rsidP="00686D02">
      <w:pPr>
        <w:spacing w:line="240" w:lineRule="auto"/>
        <w:rPr>
          <w:rFonts w:cs="Times New Roman"/>
          <w:sz w:val="16"/>
          <w:szCs w:val="16"/>
        </w:rPr>
      </w:pPr>
      <w:r w:rsidRPr="00686D02">
        <w:rPr>
          <w:rFonts w:cs="Times New Roman"/>
          <w:sz w:val="16"/>
          <w:szCs w:val="16"/>
        </w:rPr>
        <w:t>1a6031959d62cc35e0c9d95a8eadfa38</w:t>
      </w:r>
    </w:p>
    <w:p w14:paraId="25C935EB" w14:textId="77777777" w:rsidR="00686D02" w:rsidRPr="00686D02" w:rsidRDefault="00686D02" w:rsidP="00686D02">
      <w:pPr>
        <w:spacing w:line="240" w:lineRule="auto"/>
        <w:rPr>
          <w:rFonts w:cs="Times New Roman"/>
          <w:sz w:val="16"/>
          <w:szCs w:val="16"/>
        </w:rPr>
      </w:pPr>
      <w:r w:rsidRPr="00686D02">
        <w:rPr>
          <w:rFonts w:cs="Times New Roman"/>
          <w:sz w:val="16"/>
          <w:szCs w:val="16"/>
        </w:rPr>
        <w:t>a7c33bf6cbd0079e4d07d9ead4453ed6</w:t>
      </w:r>
    </w:p>
    <w:p w14:paraId="33263A16" w14:textId="77777777" w:rsidR="00686D02" w:rsidRPr="00686D02" w:rsidRDefault="00686D02" w:rsidP="00686D02">
      <w:pPr>
        <w:spacing w:line="240" w:lineRule="auto"/>
        <w:rPr>
          <w:rFonts w:cs="Times New Roman"/>
          <w:sz w:val="16"/>
          <w:szCs w:val="16"/>
        </w:rPr>
      </w:pPr>
      <w:r w:rsidRPr="00686D02">
        <w:rPr>
          <w:rFonts w:cs="Times New Roman"/>
          <w:sz w:val="16"/>
          <w:szCs w:val="16"/>
        </w:rPr>
        <w:t>0826f81f22867a464021aa2f94576693</w:t>
      </w:r>
    </w:p>
    <w:p w14:paraId="5C8F1CEE" w14:textId="77777777" w:rsidR="00686D02" w:rsidRPr="00686D02" w:rsidRDefault="00686D02" w:rsidP="00686D02">
      <w:pPr>
        <w:spacing w:line="240" w:lineRule="auto"/>
        <w:rPr>
          <w:rFonts w:cs="Times New Roman"/>
          <w:sz w:val="16"/>
          <w:szCs w:val="16"/>
        </w:rPr>
      </w:pPr>
      <w:r w:rsidRPr="00686D02">
        <w:rPr>
          <w:rFonts w:cs="Times New Roman"/>
          <w:sz w:val="16"/>
          <w:szCs w:val="16"/>
        </w:rPr>
        <w:t>4bf7765cda5fe17a1a14223cb379b44d</w:t>
      </w:r>
    </w:p>
    <w:p w14:paraId="7955C67A" w14:textId="77777777" w:rsidR="00686D02" w:rsidRPr="00686D02" w:rsidRDefault="00686D02" w:rsidP="00686D02">
      <w:pPr>
        <w:spacing w:line="240" w:lineRule="auto"/>
        <w:rPr>
          <w:rFonts w:cs="Times New Roman"/>
          <w:sz w:val="16"/>
          <w:szCs w:val="16"/>
        </w:rPr>
      </w:pPr>
      <w:r w:rsidRPr="00686D02">
        <w:rPr>
          <w:rFonts w:cs="Times New Roman"/>
          <w:sz w:val="16"/>
          <w:szCs w:val="16"/>
        </w:rPr>
        <w:t>3abfc9971b0244bd8b3fd71bae538450</w:t>
      </w:r>
    </w:p>
    <w:p w14:paraId="6AAC255D" w14:textId="77777777" w:rsidR="00686D02" w:rsidRPr="00686D02" w:rsidRDefault="00686D02" w:rsidP="00686D02">
      <w:pPr>
        <w:spacing w:line="240" w:lineRule="auto"/>
        <w:rPr>
          <w:rFonts w:cs="Times New Roman"/>
          <w:sz w:val="16"/>
          <w:szCs w:val="16"/>
        </w:rPr>
      </w:pPr>
      <w:r w:rsidRPr="00686D02">
        <w:rPr>
          <w:rFonts w:cs="Times New Roman"/>
          <w:sz w:val="16"/>
          <w:szCs w:val="16"/>
        </w:rPr>
        <w:t>636c78cad73733d6b8b5d0f429a1bd65</w:t>
      </w:r>
    </w:p>
    <w:p w14:paraId="6922421D" w14:textId="77777777" w:rsidR="00686D02" w:rsidRPr="00686D02" w:rsidRDefault="00686D02" w:rsidP="00686D02">
      <w:pPr>
        <w:spacing w:line="240" w:lineRule="auto"/>
        <w:rPr>
          <w:rFonts w:cs="Times New Roman"/>
          <w:sz w:val="16"/>
          <w:szCs w:val="16"/>
        </w:rPr>
      </w:pPr>
      <w:r w:rsidRPr="00686D02">
        <w:rPr>
          <w:rFonts w:cs="Times New Roman"/>
          <w:sz w:val="16"/>
          <w:szCs w:val="16"/>
        </w:rPr>
        <w:t>7a1fcc3046dcc5daaa4ce5f6abb0566d</w:t>
      </w:r>
    </w:p>
    <w:p w14:paraId="624F50DD" w14:textId="77777777" w:rsidR="00686D02" w:rsidRPr="00686D02" w:rsidRDefault="00686D02" w:rsidP="00686D02">
      <w:pPr>
        <w:spacing w:line="240" w:lineRule="auto"/>
        <w:rPr>
          <w:rFonts w:cs="Times New Roman"/>
          <w:sz w:val="16"/>
          <w:szCs w:val="16"/>
        </w:rPr>
      </w:pPr>
      <w:r w:rsidRPr="00686D02">
        <w:rPr>
          <w:rFonts w:cs="Times New Roman"/>
          <w:sz w:val="16"/>
          <w:szCs w:val="16"/>
        </w:rPr>
        <w:t>a9e662104e3954c8bb0b02c6dae0e3f3</w:t>
      </w:r>
    </w:p>
    <w:p w14:paraId="17DE1191" w14:textId="77777777" w:rsidR="00686D02" w:rsidRPr="00686D02" w:rsidRDefault="00686D02" w:rsidP="00686D02">
      <w:pPr>
        <w:spacing w:line="240" w:lineRule="auto"/>
        <w:rPr>
          <w:rFonts w:cs="Times New Roman"/>
          <w:sz w:val="16"/>
          <w:szCs w:val="16"/>
        </w:rPr>
      </w:pPr>
      <w:r w:rsidRPr="00686D02">
        <w:rPr>
          <w:rFonts w:cs="Times New Roman"/>
          <w:sz w:val="16"/>
          <w:szCs w:val="16"/>
        </w:rPr>
        <w:t>a9ac8ba20b970d019ba77afed8cf50f9</w:t>
      </w:r>
    </w:p>
    <w:p w14:paraId="3D54B501" w14:textId="77777777" w:rsidR="00686D02" w:rsidRPr="00686D02" w:rsidRDefault="00686D02" w:rsidP="00686D02">
      <w:pPr>
        <w:spacing w:line="240" w:lineRule="auto"/>
        <w:rPr>
          <w:rFonts w:cs="Times New Roman"/>
          <w:sz w:val="16"/>
          <w:szCs w:val="16"/>
        </w:rPr>
      </w:pPr>
      <w:r w:rsidRPr="00686D02">
        <w:rPr>
          <w:rFonts w:cs="Times New Roman"/>
          <w:sz w:val="16"/>
          <w:szCs w:val="16"/>
        </w:rPr>
        <w:t>2dcefe60b902897bf4279c041a065bcc</w:t>
      </w:r>
    </w:p>
    <w:p w14:paraId="75B0AC38" w14:textId="77777777" w:rsidR="00686D02" w:rsidRPr="00686D02" w:rsidRDefault="00686D02" w:rsidP="00686D02">
      <w:pPr>
        <w:spacing w:line="240" w:lineRule="auto"/>
        <w:rPr>
          <w:rFonts w:cs="Times New Roman"/>
          <w:sz w:val="16"/>
          <w:szCs w:val="16"/>
        </w:rPr>
      </w:pPr>
      <w:r w:rsidRPr="00686D02">
        <w:rPr>
          <w:rFonts w:cs="Times New Roman"/>
          <w:sz w:val="16"/>
          <w:szCs w:val="16"/>
        </w:rPr>
        <w:t>02b94f96e0f1bc9189b756edd8b64318</w:t>
      </w:r>
    </w:p>
    <w:p w14:paraId="15CBDDC7" w14:textId="77777777" w:rsidR="00686D02" w:rsidRPr="00686D02" w:rsidRDefault="00686D02" w:rsidP="00686D02">
      <w:pPr>
        <w:spacing w:line="240" w:lineRule="auto"/>
        <w:rPr>
          <w:rFonts w:cs="Times New Roman"/>
          <w:sz w:val="16"/>
          <w:szCs w:val="16"/>
        </w:rPr>
      </w:pPr>
      <w:r w:rsidRPr="00686D02">
        <w:rPr>
          <w:rFonts w:cs="Times New Roman"/>
          <w:sz w:val="16"/>
          <w:szCs w:val="16"/>
        </w:rPr>
        <w:t>28e8434b81565a4aea9438caf465553a</w:t>
      </w:r>
    </w:p>
    <w:p w14:paraId="4907D177" w14:textId="77777777" w:rsidR="00686D02" w:rsidRPr="00686D02" w:rsidRDefault="00686D02" w:rsidP="00686D02">
      <w:pPr>
        <w:spacing w:line="240" w:lineRule="auto"/>
        <w:rPr>
          <w:rFonts w:cs="Times New Roman"/>
          <w:sz w:val="16"/>
          <w:szCs w:val="16"/>
        </w:rPr>
      </w:pPr>
      <w:r w:rsidRPr="00686D02">
        <w:rPr>
          <w:rFonts w:cs="Times New Roman"/>
          <w:sz w:val="16"/>
          <w:szCs w:val="16"/>
        </w:rPr>
        <w:t>0b3dbac1f5461615b288e1c9076e7176</w:t>
      </w:r>
    </w:p>
    <w:p w14:paraId="4BFBA895" w14:textId="77777777" w:rsidR="00686D02" w:rsidRPr="00686D02" w:rsidRDefault="00686D02" w:rsidP="00686D02">
      <w:pPr>
        <w:spacing w:line="240" w:lineRule="auto"/>
        <w:rPr>
          <w:rFonts w:cs="Times New Roman"/>
          <w:sz w:val="16"/>
          <w:szCs w:val="16"/>
        </w:rPr>
      </w:pPr>
      <w:r w:rsidRPr="00686D02">
        <w:rPr>
          <w:rFonts w:cs="Times New Roman"/>
          <w:sz w:val="16"/>
          <w:szCs w:val="16"/>
        </w:rPr>
        <w:t>ae6af24501520d8e9e069cf6e85fb87a</w:t>
      </w:r>
    </w:p>
    <w:p w14:paraId="107F3A9E" w14:textId="77777777" w:rsidR="00686D02" w:rsidRPr="00686D02" w:rsidRDefault="00686D02" w:rsidP="00686D02">
      <w:pPr>
        <w:spacing w:line="240" w:lineRule="auto"/>
        <w:rPr>
          <w:rFonts w:cs="Times New Roman"/>
          <w:sz w:val="16"/>
          <w:szCs w:val="16"/>
        </w:rPr>
      </w:pPr>
      <w:r w:rsidRPr="00686D02">
        <w:rPr>
          <w:rFonts w:cs="Times New Roman"/>
          <w:sz w:val="16"/>
          <w:szCs w:val="16"/>
        </w:rPr>
        <w:t>2bac879b6cdf577969d2f51d4e435289</w:t>
      </w:r>
    </w:p>
    <w:p w14:paraId="7BF874BE" w14:textId="77777777" w:rsidR="00686D02" w:rsidRPr="00686D02" w:rsidRDefault="00686D02" w:rsidP="00686D02">
      <w:pPr>
        <w:spacing w:line="240" w:lineRule="auto"/>
        <w:rPr>
          <w:rFonts w:cs="Times New Roman"/>
          <w:sz w:val="16"/>
          <w:szCs w:val="16"/>
        </w:rPr>
      </w:pPr>
      <w:r w:rsidRPr="00686D02">
        <w:rPr>
          <w:rFonts w:cs="Times New Roman"/>
          <w:sz w:val="16"/>
          <w:szCs w:val="16"/>
        </w:rPr>
        <w:t>89aa9cf40eea5af42a3f98e606990f1c</w:t>
      </w:r>
    </w:p>
    <w:p w14:paraId="05A3A9D1" w14:textId="77777777" w:rsidR="00686D02" w:rsidRPr="00686D02" w:rsidRDefault="00686D02" w:rsidP="00686D02">
      <w:pPr>
        <w:spacing w:line="240" w:lineRule="auto"/>
        <w:rPr>
          <w:rFonts w:cs="Times New Roman"/>
          <w:sz w:val="16"/>
          <w:szCs w:val="16"/>
        </w:rPr>
      </w:pPr>
      <w:r w:rsidRPr="00686D02">
        <w:rPr>
          <w:rFonts w:cs="Times New Roman"/>
          <w:sz w:val="16"/>
          <w:szCs w:val="16"/>
        </w:rPr>
        <w:t>93fff21615665e21817ccb6e94f7eca8</w:t>
      </w:r>
    </w:p>
    <w:p w14:paraId="72B67616" w14:textId="77777777" w:rsidR="00686D02" w:rsidRPr="00686D02" w:rsidRDefault="00686D02" w:rsidP="00686D02">
      <w:pPr>
        <w:spacing w:line="240" w:lineRule="auto"/>
        <w:rPr>
          <w:rFonts w:cs="Times New Roman"/>
          <w:sz w:val="16"/>
          <w:szCs w:val="16"/>
        </w:rPr>
      </w:pPr>
      <w:r w:rsidRPr="00686D02">
        <w:rPr>
          <w:rFonts w:cs="Times New Roman"/>
          <w:sz w:val="16"/>
          <w:szCs w:val="16"/>
        </w:rPr>
        <w:t>96a7f60ef339d586b35754cb8106dd86</w:t>
      </w:r>
    </w:p>
    <w:p w14:paraId="5CDD2EEA" w14:textId="77777777" w:rsidR="00686D02" w:rsidRPr="00686D02" w:rsidRDefault="00686D02" w:rsidP="00686D02">
      <w:pPr>
        <w:spacing w:line="240" w:lineRule="auto"/>
        <w:rPr>
          <w:rFonts w:cs="Times New Roman"/>
          <w:sz w:val="16"/>
          <w:szCs w:val="16"/>
        </w:rPr>
      </w:pPr>
      <w:r w:rsidRPr="00686D02">
        <w:rPr>
          <w:rFonts w:cs="Times New Roman"/>
          <w:sz w:val="16"/>
          <w:szCs w:val="16"/>
        </w:rPr>
        <w:t>199a96e64e86492bb1c3a617decd66d8</w:t>
      </w:r>
    </w:p>
    <w:p w14:paraId="2C5DA9D7" w14:textId="77777777" w:rsidR="00686D02" w:rsidRPr="00686D02" w:rsidRDefault="00686D02" w:rsidP="00686D02">
      <w:pPr>
        <w:spacing w:line="240" w:lineRule="auto"/>
        <w:rPr>
          <w:rFonts w:cs="Times New Roman"/>
          <w:sz w:val="16"/>
          <w:szCs w:val="16"/>
        </w:rPr>
      </w:pPr>
      <w:r w:rsidRPr="00686D02">
        <w:rPr>
          <w:rFonts w:cs="Times New Roman"/>
          <w:sz w:val="16"/>
          <w:szCs w:val="16"/>
        </w:rPr>
        <w:t>472f8afad528637170f19b23349c2a0a</w:t>
      </w:r>
    </w:p>
    <w:p w14:paraId="204966FD" w14:textId="77777777" w:rsidR="00686D02" w:rsidRPr="00686D02" w:rsidRDefault="00686D02" w:rsidP="00686D02">
      <w:pPr>
        <w:spacing w:line="240" w:lineRule="auto"/>
        <w:rPr>
          <w:rFonts w:cs="Times New Roman"/>
          <w:sz w:val="16"/>
          <w:szCs w:val="16"/>
        </w:rPr>
      </w:pPr>
      <w:r w:rsidRPr="00686D02">
        <w:rPr>
          <w:rFonts w:cs="Times New Roman"/>
          <w:sz w:val="16"/>
          <w:szCs w:val="16"/>
        </w:rPr>
        <w:t>987fef059b1de2791ae99876c864d26b</w:t>
      </w:r>
    </w:p>
    <w:p w14:paraId="3B00AF22" w14:textId="77777777" w:rsidR="00686D02" w:rsidRPr="00686D02" w:rsidRDefault="00686D02" w:rsidP="00686D02">
      <w:pPr>
        <w:spacing w:line="240" w:lineRule="auto"/>
        <w:rPr>
          <w:rFonts w:cs="Times New Roman"/>
          <w:sz w:val="16"/>
          <w:szCs w:val="16"/>
        </w:rPr>
      </w:pPr>
      <w:r w:rsidRPr="00686D02">
        <w:rPr>
          <w:rFonts w:cs="Times New Roman"/>
          <w:sz w:val="16"/>
          <w:szCs w:val="16"/>
        </w:rPr>
        <w:t>1d45c718da2b2f7c3c9774eaf5a624b2</w:t>
      </w:r>
    </w:p>
    <w:p w14:paraId="244B802C" w14:textId="77777777" w:rsidR="00686D02" w:rsidRPr="00686D02" w:rsidRDefault="00686D02" w:rsidP="00686D02">
      <w:pPr>
        <w:spacing w:line="240" w:lineRule="auto"/>
        <w:rPr>
          <w:rFonts w:cs="Times New Roman"/>
          <w:sz w:val="16"/>
          <w:szCs w:val="16"/>
        </w:rPr>
      </w:pPr>
      <w:r w:rsidRPr="00686D02">
        <w:rPr>
          <w:rFonts w:cs="Times New Roman"/>
          <w:sz w:val="16"/>
          <w:szCs w:val="16"/>
        </w:rPr>
        <w:t>60a9cdb30d576658bff5bcc22d423ebf</w:t>
      </w:r>
    </w:p>
    <w:p w14:paraId="7F80E322" w14:textId="77777777" w:rsidR="00686D02" w:rsidRPr="00686D02" w:rsidRDefault="00686D02" w:rsidP="00686D02">
      <w:pPr>
        <w:spacing w:line="240" w:lineRule="auto"/>
        <w:rPr>
          <w:rFonts w:cs="Times New Roman"/>
          <w:sz w:val="16"/>
          <w:szCs w:val="16"/>
        </w:rPr>
      </w:pPr>
      <w:r w:rsidRPr="00686D02">
        <w:rPr>
          <w:rFonts w:cs="Times New Roman"/>
          <w:sz w:val="16"/>
          <w:szCs w:val="16"/>
        </w:rPr>
        <w:t>2b0ca356af63176d70cb976cce626021</w:t>
      </w:r>
    </w:p>
    <w:p w14:paraId="0E9696AD" w14:textId="77777777" w:rsidR="00686D02" w:rsidRPr="00686D02" w:rsidRDefault="00686D02" w:rsidP="00686D02">
      <w:pPr>
        <w:spacing w:line="240" w:lineRule="auto"/>
        <w:rPr>
          <w:rFonts w:cs="Times New Roman"/>
          <w:sz w:val="16"/>
          <w:szCs w:val="16"/>
        </w:rPr>
      </w:pPr>
      <w:r w:rsidRPr="00686D02">
        <w:rPr>
          <w:rFonts w:cs="Times New Roman"/>
          <w:sz w:val="16"/>
          <w:szCs w:val="16"/>
        </w:rPr>
        <w:t>bbac5c1813c43845344726e549ddb1b8</w:t>
      </w:r>
    </w:p>
    <w:p w14:paraId="421F201F" w14:textId="77777777" w:rsidR="00686D02" w:rsidRPr="00686D02" w:rsidRDefault="00686D02" w:rsidP="00686D02">
      <w:pPr>
        <w:spacing w:line="240" w:lineRule="auto"/>
        <w:rPr>
          <w:rFonts w:cs="Times New Roman"/>
          <w:sz w:val="16"/>
          <w:szCs w:val="16"/>
        </w:rPr>
      </w:pPr>
      <w:r w:rsidRPr="00686D02">
        <w:rPr>
          <w:rFonts w:cs="Times New Roman"/>
          <w:sz w:val="16"/>
          <w:szCs w:val="16"/>
        </w:rPr>
        <w:t>9e38bb2fad42a4fff7084e2e22768de8</w:t>
      </w:r>
    </w:p>
    <w:p w14:paraId="3F2024B9" w14:textId="77777777" w:rsidR="00686D02" w:rsidRPr="00686D02" w:rsidRDefault="00686D02" w:rsidP="00686D02">
      <w:pPr>
        <w:spacing w:line="240" w:lineRule="auto"/>
        <w:rPr>
          <w:rFonts w:cs="Times New Roman"/>
          <w:sz w:val="16"/>
          <w:szCs w:val="16"/>
        </w:rPr>
      </w:pPr>
      <w:r w:rsidRPr="00686D02">
        <w:rPr>
          <w:rFonts w:cs="Times New Roman"/>
          <w:sz w:val="16"/>
          <w:szCs w:val="16"/>
        </w:rPr>
        <w:t>a555609372d8f3ecd324dcd216d7e5e8</w:t>
      </w:r>
    </w:p>
    <w:p w14:paraId="4F2D906B" w14:textId="77777777" w:rsidR="00686D02" w:rsidRPr="00686D02" w:rsidRDefault="00686D02" w:rsidP="00686D02">
      <w:pPr>
        <w:spacing w:line="240" w:lineRule="auto"/>
        <w:rPr>
          <w:rFonts w:cs="Times New Roman"/>
          <w:sz w:val="16"/>
          <w:szCs w:val="16"/>
        </w:rPr>
      </w:pPr>
      <w:r w:rsidRPr="00686D02">
        <w:rPr>
          <w:rFonts w:cs="Times New Roman"/>
          <w:sz w:val="16"/>
          <w:szCs w:val="16"/>
        </w:rPr>
        <w:t>0dd7e0e00ecb6b23449e720d2f6fcb5e</w:t>
      </w:r>
    </w:p>
    <w:p w14:paraId="220A3017" w14:textId="77777777" w:rsidR="00686D02" w:rsidRPr="00686D02" w:rsidRDefault="00686D02" w:rsidP="00686D02">
      <w:pPr>
        <w:spacing w:line="240" w:lineRule="auto"/>
        <w:rPr>
          <w:rFonts w:cs="Times New Roman"/>
          <w:sz w:val="16"/>
          <w:szCs w:val="16"/>
        </w:rPr>
      </w:pPr>
      <w:r w:rsidRPr="00686D02">
        <w:rPr>
          <w:rFonts w:cs="Times New Roman"/>
          <w:sz w:val="16"/>
          <w:szCs w:val="16"/>
        </w:rPr>
        <w:t>20d47409829148715bcce170357810cf</w:t>
      </w:r>
    </w:p>
    <w:p w14:paraId="7BE3A650" w14:textId="77777777" w:rsidR="00686D02" w:rsidRPr="00686D02" w:rsidRDefault="00686D02" w:rsidP="00686D02">
      <w:pPr>
        <w:spacing w:line="240" w:lineRule="auto"/>
        <w:rPr>
          <w:rFonts w:cs="Times New Roman"/>
          <w:sz w:val="16"/>
          <w:szCs w:val="16"/>
        </w:rPr>
      </w:pPr>
      <w:r w:rsidRPr="00686D02">
        <w:rPr>
          <w:rFonts w:cs="Times New Roman"/>
          <w:sz w:val="16"/>
          <w:szCs w:val="16"/>
        </w:rPr>
        <w:t>69afb814ffd217c8cff57a8b0fd099e1</w:t>
      </w:r>
    </w:p>
    <w:p w14:paraId="67704199" w14:textId="77777777" w:rsidR="00686D02" w:rsidRPr="00686D02" w:rsidRDefault="00686D02" w:rsidP="00686D02">
      <w:pPr>
        <w:spacing w:line="240" w:lineRule="auto"/>
        <w:rPr>
          <w:rFonts w:cs="Times New Roman"/>
          <w:sz w:val="16"/>
          <w:szCs w:val="16"/>
        </w:rPr>
      </w:pPr>
      <w:r w:rsidRPr="00686D02">
        <w:rPr>
          <w:rFonts w:cs="Times New Roman"/>
          <w:sz w:val="16"/>
          <w:szCs w:val="16"/>
        </w:rPr>
        <w:t>04c5850be571a95b1ca5563e7498c7be</w:t>
      </w:r>
    </w:p>
    <w:p w14:paraId="58917235" w14:textId="77777777" w:rsidR="00686D02" w:rsidRPr="00686D02" w:rsidRDefault="00686D02" w:rsidP="00686D02">
      <w:pPr>
        <w:spacing w:line="240" w:lineRule="auto"/>
        <w:rPr>
          <w:rFonts w:cs="Times New Roman"/>
          <w:sz w:val="16"/>
          <w:szCs w:val="16"/>
        </w:rPr>
      </w:pPr>
      <w:r w:rsidRPr="00686D02">
        <w:rPr>
          <w:rFonts w:cs="Times New Roman"/>
          <w:sz w:val="16"/>
          <w:szCs w:val="16"/>
        </w:rPr>
        <w:t>4675b57fad56fd88bf34de076a7f39a0</w:t>
      </w:r>
    </w:p>
    <w:p w14:paraId="5ED73D1C" w14:textId="77777777" w:rsidR="00686D02" w:rsidRPr="00686D02" w:rsidRDefault="00686D02" w:rsidP="00686D02">
      <w:pPr>
        <w:spacing w:line="240" w:lineRule="auto"/>
        <w:rPr>
          <w:rFonts w:cs="Times New Roman"/>
          <w:sz w:val="16"/>
          <w:szCs w:val="16"/>
        </w:rPr>
      </w:pPr>
      <w:r w:rsidRPr="00686D02">
        <w:rPr>
          <w:rFonts w:cs="Times New Roman"/>
          <w:sz w:val="16"/>
          <w:szCs w:val="16"/>
        </w:rPr>
        <w:t>05b6f4b41231d437216c87f7c752dc8d</w:t>
      </w:r>
    </w:p>
    <w:p w14:paraId="02503D8F" w14:textId="77777777" w:rsidR="00686D02" w:rsidRPr="00686D02" w:rsidRDefault="00686D02" w:rsidP="00686D02">
      <w:pPr>
        <w:spacing w:line="240" w:lineRule="auto"/>
        <w:rPr>
          <w:rFonts w:cs="Times New Roman"/>
          <w:sz w:val="16"/>
          <w:szCs w:val="16"/>
        </w:rPr>
      </w:pPr>
      <w:r w:rsidRPr="00686D02">
        <w:rPr>
          <w:rFonts w:cs="Times New Roman"/>
          <w:sz w:val="16"/>
          <w:szCs w:val="16"/>
        </w:rPr>
        <w:t>4e80c948a46555705242b8ee562c46c8</w:t>
      </w:r>
    </w:p>
    <w:p w14:paraId="5B563704" w14:textId="77777777" w:rsidR="00686D02" w:rsidRPr="00686D02" w:rsidRDefault="00686D02" w:rsidP="00686D02">
      <w:pPr>
        <w:spacing w:line="240" w:lineRule="auto"/>
        <w:rPr>
          <w:rFonts w:cs="Times New Roman"/>
          <w:sz w:val="16"/>
          <w:szCs w:val="16"/>
        </w:rPr>
      </w:pPr>
      <w:r w:rsidRPr="00686D02">
        <w:rPr>
          <w:rFonts w:cs="Times New Roman"/>
          <w:sz w:val="16"/>
          <w:szCs w:val="16"/>
        </w:rPr>
        <w:lastRenderedPageBreak/>
        <w:t>c5aee1e60e4183e7eda5ea6fe53bc540</w:t>
      </w:r>
    </w:p>
    <w:p w14:paraId="15898AC5" w14:textId="77777777" w:rsidR="00686D02" w:rsidRPr="00686D02" w:rsidRDefault="00686D02" w:rsidP="00686D02">
      <w:pPr>
        <w:spacing w:line="240" w:lineRule="auto"/>
        <w:rPr>
          <w:rFonts w:cs="Times New Roman"/>
          <w:sz w:val="16"/>
          <w:szCs w:val="16"/>
        </w:rPr>
      </w:pPr>
      <w:r w:rsidRPr="00686D02">
        <w:rPr>
          <w:rFonts w:cs="Times New Roman"/>
          <w:sz w:val="16"/>
          <w:szCs w:val="16"/>
        </w:rPr>
        <w:t>6f6d555dc1b403889ac83d2f10538589</w:t>
      </w:r>
    </w:p>
    <w:p w14:paraId="589D6AC7" w14:textId="77777777" w:rsidR="00686D02" w:rsidRPr="00686D02" w:rsidRDefault="00686D02" w:rsidP="00686D02">
      <w:pPr>
        <w:spacing w:line="240" w:lineRule="auto"/>
        <w:rPr>
          <w:rFonts w:cs="Times New Roman"/>
          <w:sz w:val="16"/>
          <w:szCs w:val="16"/>
        </w:rPr>
      </w:pPr>
      <w:r w:rsidRPr="00686D02">
        <w:rPr>
          <w:rFonts w:cs="Times New Roman"/>
          <w:sz w:val="16"/>
          <w:szCs w:val="16"/>
        </w:rPr>
        <w:t>505db1b1035e0fae5de4960923c479b2</w:t>
      </w:r>
    </w:p>
    <w:p w14:paraId="2A162B83" w14:textId="77777777" w:rsidR="00686D02" w:rsidRPr="00686D02" w:rsidRDefault="00686D02" w:rsidP="00686D02">
      <w:pPr>
        <w:spacing w:line="240" w:lineRule="auto"/>
        <w:rPr>
          <w:rFonts w:cs="Times New Roman"/>
          <w:sz w:val="16"/>
          <w:szCs w:val="16"/>
        </w:rPr>
      </w:pPr>
      <w:r w:rsidRPr="00686D02">
        <w:rPr>
          <w:rFonts w:cs="Times New Roman"/>
          <w:sz w:val="16"/>
          <w:szCs w:val="16"/>
        </w:rPr>
        <w:t>5085bf6efd8c1a0d8ae451cb98ceb589</w:t>
      </w:r>
    </w:p>
    <w:p w14:paraId="2F90048D" w14:textId="77777777" w:rsidR="00686D02" w:rsidRPr="00686D02" w:rsidRDefault="00686D02" w:rsidP="00686D02">
      <w:pPr>
        <w:spacing w:line="240" w:lineRule="auto"/>
        <w:rPr>
          <w:rFonts w:cs="Times New Roman"/>
          <w:sz w:val="16"/>
          <w:szCs w:val="16"/>
        </w:rPr>
      </w:pPr>
      <w:r w:rsidRPr="00686D02">
        <w:rPr>
          <w:rFonts w:cs="Times New Roman"/>
          <w:sz w:val="16"/>
          <w:szCs w:val="16"/>
        </w:rPr>
        <w:t>38eab493be24864abd4f65d93cb47d50</w:t>
      </w:r>
    </w:p>
    <w:p w14:paraId="430B6565" w14:textId="77777777" w:rsidR="00686D02" w:rsidRPr="00686D02" w:rsidRDefault="00686D02" w:rsidP="00686D02">
      <w:pPr>
        <w:spacing w:line="240" w:lineRule="auto"/>
        <w:rPr>
          <w:rFonts w:cs="Times New Roman"/>
          <w:sz w:val="16"/>
          <w:szCs w:val="16"/>
        </w:rPr>
      </w:pPr>
      <w:r w:rsidRPr="00686D02">
        <w:rPr>
          <w:rFonts w:cs="Times New Roman"/>
          <w:sz w:val="16"/>
          <w:szCs w:val="16"/>
        </w:rPr>
        <w:t>58e249abfd86fb07616372720cd9d392</w:t>
      </w:r>
    </w:p>
    <w:p w14:paraId="273DBB2B" w14:textId="77777777" w:rsidR="00686D02" w:rsidRPr="00686D02" w:rsidRDefault="00686D02" w:rsidP="00686D02">
      <w:pPr>
        <w:spacing w:line="240" w:lineRule="auto"/>
        <w:rPr>
          <w:rFonts w:cs="Times New Roman"/>
          <w:sz w:val="16"/>
          <w:szCs w:val="16"/>
        </w:rPr>
      </w:pPr>
      <w:r w:rsidRPr="00686D02">
        <w:rPr>
          <w:rFonts w:cs="Times New Roman"/>
          <w:sz w:val="16"/>
          <w:szCs w:val="16"/>
        </w:rPr>
        <w:t>58d2d80edd037c580eb295071bef7f64</w:t>
      </w:r>
    </w:p>
    <w:p w14:paraId="0642348B" w14:textId="77777777" w:rsidR="00686D02" w:rsidRPr="00686D02" w:rsidRDefault="00686D02" w:rsidP="00686D02">
      <w:pPr>
        <w:spacing w:line="240" w:lineRule="auto"/>
        <w:rPr>
          <w:rFonts w:cs="Times New Roman"/>
          <w:sz w:val="16"/>
          <w:szCs w:val="16"/>
        </w:rPr>
      </w:pPr>
      <w:r w:rsidRPr="00686D02">
        <w:rPr>
          <w:rFonts w:cs="Times New Roman"/>
          <w:sz w:val="16"/>
          <w:szCs w:val="16"/>
        </w:rPr>
        <w:t>a84ff0576453a0df594e47dfe0b445dd</w:t>
      </w:r>
    </w:p>
    <w:p w14:paraId="34E67CC2" w14:textId="77777777" w:rsidR="00686D02" w:rsidRPr="00686D02" w:rsidRDefault="00686D02" w:rsidP="00686D02">
      <w:pPr>
        <w:spacing w:line="240" w:lineRule="auto"/>
        <w:rPr>
          <w:rFonts w:cs="Times New Roman"/>
          <w:sz w:val="16"/>
          <w:szCs w:val="16"/>
        </w:rPr>
      </w:pPr>
      <w:r w:rsidRPr="00686D02">
        <w:rPr>
          <w:rFonts w:cs="Times New Roman"/>
          <w:sz w:val="16"/>
          <w:szCs w:val="16"/>
        </w:rPr>
        <w:t>2465ac937f8d6fc512af438665ecb5c4</w:t>
      </w:r>
    </w:p>
    <w:p w14:paraId="094CE42A" w14:textId="77777777" w:rsidR="00686D02" w:rsidRPr="00686D02" w:rsidRDefault="00686D02" w:rsidP="00686D02">
      <w:pPr>
        <w:spacing w:line="240" w:lineRule="auto"/>
        <w:rPr>
          <w:rFonts w:cs="Times New Roman"/>
          <w:sz w:val="16"/>
          <w:szCs w:val="16"/>
        </w:rPr>
      </w:pPr>
      <w:r w:rsidRPr="00686D02">
        <w:rPr>
          <w:rFonts w:cs="Times New Roman"/>
          <w:sz w:val="16"/>
          <w:szCs w:val="16"/>
        </w:rPr>
        <w:t>537bdf5599a0cd626ce23cb8b88942c2</w:t>
      </w:r>
    </w:p>
    <w:p w14:paraId="65D9CFE2" w14:textId="77777777" w:rsidR="00686D02" w:rsidRPr="00686D02" w:rsidRDefault="00686D02" w:rsidP="00686D02">
      <w:pPr>
        <w:spacing w:line="240" w:lineRule="auto"/>
        <w:rPr>
          <w:rFonts w:cs="Times New Roman"/>
          <w:sz w:val="16"/>
          <w:szCs w:val="16"/>
        </w:rPr>
      </w:pPr>
      <w:r w:rsidRPr="00686D02">
        <w:rPr>
          <w:rFonts w:cs="Times New Roman"/>
          <w:sz w:val="16"/>
          <w:szCs w:val="16"/>
        </w:rPr>
        <w:t>1ef1463cb5cd677b3b73e414dc2998af</w:t>
      </w:r>
    </w:p>
    <w:p w14:paraId="70090CE1" w14:textId="77777777" w:rsidR="00686D02" w:rsidRPr="00686D02" w:rsidRDefault="00686D02" w:rsidP="00686D02">
      <w:pPr>
        <w:spacing w:line="240" w:lineRule="auto"/>
        <w:rPr>
          <w:rFonts w:cs="Times New Roman"/>
          <w:sz w:val="16"/>
          <w:szCs w:val="16"/>
        </w:rPr>
      </w:pPr>
      <w:r w:rsidRPr="00686D02">
        <w:rPr>
          <w:rFonts w:cs="Times New Roman"/>
          <w:sz w:val="16"/>
          <w:szCs w:val="16"/>
        </w:rPr>
        <w:t>0c16055804fcb734a0bcb0bf9bac98b5</w:t>
      </w:r>
    </w:p>
    <w:p w14:paraId="264016A4" w14:textId="77777777" w:rsidR="00686D02" w:rsidRPr="00686D02" w:rsidRDefault="00686D02" w:rsidP="00686D02">
      <w:pPr>
        <w:spacing w:line="240" w:lineRule="auto"/>
        <w:rPr>
          <w:rFonts w:cs="Times New Roman"/>
          <w:sz w:val="16"/>
          <w:szCs w:val="16"/>
        </w:rPr>
      </w:pPr>
      <w:r w:rsidRPr="00686D02">
        <w:rPr>
          <w:rFonts w:cs="Times New Roman"/>
          <w:sz w:val="16"/>
          <w:szCs w:val="16"/>
        </w:rPr>
        <w:t>78f8a28871449eee80df24df4d09bf74</w:t>
      </w:r>
    </w:p>
    <w:p w14:paraId="03B151A5" w14:textId="77777777" w:rsidR="00686D02" w:rsidRPr="00686D02" w:rsidRDefault="00686D02" w:rsidP="00686D02">
      <w:pPr>
        <w:spacing w:line="240" w:lineRule="auto"/>
        <w:rPr>
          <w:rFonts w:cs="Times New Roman"/>
          <w:sz w:val="16"/>
          <w:szCs w:val="16"/>
        </w:rPr>
      </w:pPr>
      <w:r w:rsidRPr="00686D02">
        <w:rPr>
          <w:rFonts w:cs="Times New Roman"/>
          <w:sz w:val="16"/>
          <w:szCs w:val="16"/>
        </w:rPr>
        <w:t>54b1541096563b135ce7d49c68758b67</w:t>
      </w:r>
    </w:p>
    <w:p w14:paraId="4495E608" w14:textId="77777777" w:rsidR="00686D02" w:rsidRPr="00686D02" w:rsidRDefault="00686D02" w:rsidP="00686D02">
      <w:pPr>
        <w:spacing w:line="240" w:lineRule="auto"/>
        <w:rPr>
          <w:rFonts w:cs="Times New Roman"/>
          <w:sz w:val="16"/>
          <w:szCs w:val="16"/>
        </w:rPr>
      </w:pPr>
      <w:r w:rsidRPr="00686D02">
        <w:rPr>
          <w:rFonts w:cs="Times New Roman"/>
          <w:sz w:val="16"/>
          <w:szCs w:val="16"/>
        </w:rPr>
        <w:t>0979d6e554e66a421ee7b6675ab409a9</w:t>
      </w:r>
    </w:p>
    <w:p w14:paraId="45A6987F" w14:textId="77777777" w:rsidR="00686D02" w:rsidRPr="00686D02" w:rsidRDefault="00686D02" w:rsidP="00686D02">
      <w:pPr>
        <w:spacing w:line="240" w:lineRule="auto"/>
        <w:rPr>
          <w:rFonts w:cs="Times New Roman"/>
          <w:sz w:val="16"/>
          <w:szCs w:val="16"/>
        </w:rPr>
      </w:pPr>
      <w:r w:rsidRPr="00686D02">
        <w:rPr>
          <w:rFonts w:cs="Times New Roman"/>
          <w:sz w:val="16"/>
          <w:szCs w:val="16"/>
        </w:rPr>
        <w:t>0a83777e95be86c5701aaba0d9531015</w:t>
      </w:r>
    </w:p>
    <w:p w14:paraId="233526F1" w14:textId="77777777" w:rsidR="00686D02" w:rsidRPr="00686D02" w:rsidRDefault="00686D02" w:rsidP="00686D02">
      <w:pPr>
        <w:spacing w:line="240" w:lineRule="auto"/>
        <w:rPr>
          <w:rFonts w:cs="Times New Roman"/>
          <w:sz w:val="16"/>
          <w:szCs w:val="16"/>
        </w:rPr>
      </w:pPr>
      <w:r w:rsidRPr="00686D02">
        <w:rPr>
          <w:rFonts w:cs="Times New Roman"/>
          <w:sz w:val="16"/>
          <w:szCs w:val="16"/>
        </w:rPr>
        <w:t>4fef7c78f2336481091880daa527bd53</w:t>
      </w:r>
    </w:p>
    <w:p w14:paraId="4923A71E" w14:textId="77777777" w:rsidR="00686D02" w:rsidRPr="00686D02" w:rsidRDefault="00686D02" w:rsidP="00686D02">
      <w:pPr>
        <w:spacing w:line="240" w:lineRule="auto"/>
        <w:rPr>
          <w:rFonts w:cs="Times New Roman"/>
          <w:sz w:val="16"/>
          <w:szCs w:val="16"/>
        </w:rPr>
      </w:pPr>
      <w:r w:rsidRPr="00686D02">
        <w:rPr>
          <w:rFonts w:cs="Times New Roman"/>
          <w:sz w:val="16"/>
          <w:szCs w:val="16"/>
        </w:rPr>
        <w:t>2e0e5bad6caee56856970420c0a996d9</w:t>
      </w:r>
    </w:p>
    <w:p w14:paraId="77CF133F" w14:textId="77777777" w:rsidR="00686D02" w:rsidRPr="00686D02" w:rsidRDefault="00686D02" w:rsidP="00686D02">
      <w:pPr>
        <w:spacing w:line="240" w:lineRule="auto"/>
        <w:rPr>
          <w:rFonts w:cs="Times New Roman"/>
          <w:sz w:val="16"/>
          <w:szCs w:val="16"/>
        </w:rPr>
      </w:pPr>
      <w:r w:rsidRPr="00686D02">
        <w:rPr>
          <w:rFonts w:cs="Times New Roman"/>
          <w:sz w:val="16"/>
          <w:szCs w:val="16"/>
        </w:rPr>
        <w:t>a538ed02f51a3ffd834ceb5e1fa4cf76</w:t>
      </w:r>
    </w:p>
    <w:p w14:paraId="5E22408F" w14:textId="77777777" w:rsidR="00686D02" w:rsidRPr="00686D02" w:rsidRDefault="00686D02" w:rsidP="00686D02">
      <w:pPr>
        <w:spacing w:line="240" w:lineRule="auto"/>
        <w:rPr>
          <w:rFonts w:cs="Times New Roman"/>
          <w:sz w:val="16"/>
          <w:szCs w:val="16"/>
        </w:rPr>
      </w:pPr>
      <w:r w:rsidRPr="00686D02">
        <w:rPr>
          <w:rFonts w:cs="Times New Roman"/>
          <w:sz w:val="16"/>
          <w:szCs w:val="16"/>
        </w:rPr>
        <w:t>0f6441892cfd2ab54bd5dae53e92239e</w:t>
      </w:r>
    </w:p>
    <w:p w14:paraId="6313A4B5" w14:textId="77777777" w:rsidR="00686D02" w:rsidRPr="00686D02" w:rsidRDefault="00686D02" w:rsidP="00686D02">
      <w:pPr>
        <w:spacing w:line="240" w:lineRule="auto"/>
        <w:rPr>
          <w:rFonts w:cs="Times New Roman"/>
          <w:sz w:val="16"/>
          <w:szCs w:val="16"/>
        </w:rPr>
      </w:pPr>
      <w:r w:rsidRPr="00686D02">
        <w:rPr>
          <w:rFonts w:cs="Times New Roman"/>
          <w:sz w:val="16"/>
          <w:szCs w:val="16"/>
        </w:rPr>
        <w:t>2af3aa23286a216c8995c178490593fc</w:t>
      </w:r>
    </w:p>
    <w:p w14:paraId="03A2B024" w14:textId="77777777" w:rsidR="00686D02" w:rsidRPr="00686D02" w:rsidRDefault="00686D02" w:rsidP="00686D02">
      <w:pPr>
        <w:spacing w:line="240" w:lineRule="auto"/>
        <w:rPr>
          <w:rFonts w:cs="Times New Roman"/>
          <w:sz w:val="16"/>
          <w:szCs w:val="16"/>
        </w:rPr>
      </w:pPr>
      <w:r w:rsidRPr="00686D02">
        <w:rPr>
          <w:rFonts w:cs="Times New Roman"/>
          <w:sz w:val="16"/>
          <w:szCs w:val="16"/>
        </w:rPr>
        <w:t>afd47151d0fb1dd6ff2f3502e8cb79ad</w:t>
      </w:r>
    </w:p>
    <w:p w14:paraId="134BF646" w14:textId="77777777" w:rsidR="00686D02" w:rsidRPr="00686D02" w:rsidRDefault="00686D02" w:rsidP="00686D02">
      <w:pPr>
        <w:spacing w:line="240" w:lineRule="auto"/>
        <w:rPr>
          <w:rFonts w:cs="Times New Roman"/>
          <w:sz w:val="16"/>
          <w:szCs w:val="16"/>
        </w:rPr>
      </w:pPr>
      <w:r w:rsidRPr="00686D02">
        <w:rPr>
          <w:rFonts w:cs="Times New Roman"/>
          <w:sz w:val="16"/>
          <w:szCs w:val="16"/>
        </w:rPr>
        <w:t>b163c5000cd9e08c41982188f3f4c802</w:t>
      </w:r>
    </w:p>
    <w:p w14:paraId="6433A0D0" w14:textId="77777777" w:rsidR="00686D02" w:rsidRPr="00686D02" w:rsidRDefault="00686D02" w:rsidP="00686D02">
      <w:pPr>
        <w:spacing w:line="240" w:lineRule="auto"/>
        <w:rPr>
          <w:rFonts w:cs="Times New Roman"/>
          <w:sz w:val="16"/>
          <w:szCs w:val="16"/>
        </w:rPr>
      </w:pPr>
      <w:r w:rsidRPr="00686D02">
        <w:rPr>
          <w:rFonts w:cs="Times New Roman"/>
          <w:sz w:val="16"/>
          <w:szCs w:val="16"/>
        </w:rPr>
        <w:t>89a6428bb7e1174e9e4e8ac99f7b7af8</w:t>
      </w:r>
    </w:p>
    <w:p w14:paraId="2BAD2D0C" w14:textId="77777777" w:rsidR="00686D02" w:rsidRPr="00686D02" w:rsidRDefault="00686D02" w:rsidP="00686D02">
      <w:pPr>
        <w:spacing w:line="240" w:lineRule="auto"/>
        <w:rPr>
          <w:rFonts w:cs="Times New Roman"/>
          <w:sz w:val="16"/>
          <w:szCs w:val="16"/>
        </w:rPr>
      </w:pPr>
      <w:r w:rsidRPr="00686D02">
        <w:rPr>
          <w:rFonts w:cs="Times New Roman"/>
          <w:sz w:val="16"/>
          <w:szCs w:val="16"/>
        </w:rPr>
        <w:t>0b644ebe34259c653f7ca3c340af4da9</w:t>
      </w:r>
    </w:p>
    <w:p w14:paraId="2DA5E4E6" w14:textId="77777777" w:rsidR="00686D02" w:rsidRPr="00686D02" w:rsidRDefault="00686D02" w:rsidP="00686D02">
      <w:pPr>
        <w:spacing w:line="240" w:lineRule="auto"/>
        <w:rPr>
          <w:rFonts w:cs="Times New Roman"/>
          <w:sz w:val="16"/>
          <w:szCs w:val="16"/>
        </w:rPr>
      </w:pPr>
      <w:r w:rsidRPr="00686D02">
        <w:rPr>
          <w:rFonts w:cs="Times New Roman"/>
          <w:sz w:val="16"/>
          <w:szCs w:val="16"/>
        </w:rPr>
        <w:t>973eb04047271413b719e2518e421362</w:t>
      </w:r>
    </w:p>
    <w:p w14:paraId="504B2698" w14:textId="77777777" w:rsidR="00686D02" w:rsidRPr="00686D02" w:rsidRDefault="00686D02" w:rsidP="00686D02">
      <w:pPr>
        <w:spacing w:line="240" w:lineRule="auto"/>
        <w:rPr>
          <w:rFonts w:cs="Times New Roman"/>
          <w:sz w:val="16"/>
          <w:szCs w:val="16"/>
        </w:rPr>
      </w:pPr>
      <w:r w:rsidRPr="00686D02">
        <w:rPr>
          <w:rFonts w:cs="Times New Roman"/>
          <w:sz w:val="16"/>
          <w:szCs w:val="16"/>
        </w:rPr>
        <w:t>003e845bdcc5367220bf13f7170da16f</w:t>
      </w:r>
    </w:p>
    <w:p w14:paraId="6E14634B" w14:textId="77777777" w:rsidR="00686D02" w:rsidRPr="00686D02" w:rsidRDefault="00686D02" w:rsidP="00686D02">
      <w:pPr>
        <w:spacing w:line="240" w:lineRule="auto"/>
        <w:rPr>
          <w:rFonts w:cs="Times New Roman"/>
          <w:sz w:val="16"/>
          <w:szCs w:val="16"/>
        </w:rPr>
      </w:pPr>
      <w:r w:rsidRPr="00686D02">
        <w:rPr>
          <w:rFonts w:cs="Times New Roman"/>
          <w:sz w:val="16"/>
          <w:szCs w:val="16"/>
        </w:rPr>
        <w:t>5a52b06836d60bae062ac4dcb9443134</w:t>
      </w:r>
    </w:p>
    <w:p w14:paraId="1F32186D" w14:textId="77777777" w:rsidR="00686D02" w:rsidRPr="00686D02" w:rsidRDefault="00686D02" w:rsidP="00686D02">
      <w:pPr>
        <w:spacing w:line="240" w:lineRule="auto"/>
        <w:rPr>
          <w:rFonts w:cs="Times New Roman"/>
          <w:sz w:val="16"/>
          <w:szCs w:val="16"/>
        </w:rPr>
      </w:pPr>
      <w:r w:rsidRPr="00686D02">
        <w:rPr>
          <w:rFonts w:cs="Times New Roman"/>
          <w:sz w:val="16"/>
          <w:szCs w:val="16"/>
        </w:rPr>
        <w:t>c5938b91184c188fb5ced8738bcfa2f3</w:t>
      </w:r>
    </w:p>
    <w:p w14:paraId="5FDFE1E4" w14:textId="77777777" w:rsidR="00686D02" w:rsidRPr="00686D02" w:rsidRDefault="00686D02" w:rsidP="00686D02">
      <w:pPr>
        <w:spacing w:line="240" w:lineRule="auto"/>
        <w:rPr>
          <w:rFonts w:cs="Times New Roman"/>
          <w:sz w:val="16"/>
          <w:szCs w:val="16"/>
        </w:rPr>
      </w:pPr>
      <w:r w:rsidRPr="00686D02">
        <w:rPr>
          <w:rFonts w:cs="Times New Roman"/>
          <w:sz w:val="16"/>
          <w:szCs w:val="16"/>
        </w:rPr>
        <w:t>6bd0085d57593d91bf2c1987143192c4</w:t>
      </w:r>
    </w:p>
    <w:p w14:paraId="2AE9CEEE" w14:textId="77777777" w:rsidR="00686D02" w:rsidRPr="00686D02" w:rsidRDefault="00686D02" w:rsidP="00686D02">
      <w:pPr>
        <w:spacing w:line="240" w:lineRule="auto"/>
        <w:rPr>
          <w:rFonts w:cs="Times New Roman"/>
          <w:sz w:val="16"/>
          <w:szCs w:val="16"/>
        </w:rPr>
      </w:pPr>
      <w:r w:rsidRPr="00686D02">
        <w:rPr>
          <w:rFonts w:cs="Times New Roman"/>
          <w:sz w:val="16"/>
          <w:szCs w:val="16"/>
        </w:rPr>
        <w:t>017bea72340e230c96dbbcac36031fa2</w:t>
      </w:r>
    </w:p>
    <w:p w14:paraId="66B457E6" w14:textId="77777777" w:rsidR="00686D02" w:rsidRPr="00686D02" w:rsidRDefault="00686D02" w:rsidP="00686D02">
      <w:pPr>
        <w:spacing w:line="240" w:lineRule="auto"/>
        <w:rPr>
          <w:rFonts w:cs="Times New Roman"/>
          <w:sz w:val="16"/>
          <w:szCs w:val="16"/>
        </w:rPr>
      </w:pPr>
      <w:r w:rsidRPr="00686D02">
        <w:rPr>
          <w:rFonts w:cs="Times New Roman"/>
          <w:sz w:val="16"/>
          <w:szCs w:val="16"/>
        </w:rPr>
        <w:t>3b73aae72c644a583165345b1399bdeb</w:t>
      </w:r>
    </w:p>
    <w:p w14:paraId="2F9D11C9" w14:textId="77777777" w:rsidR="00686D02" w:rsidRPr="00686D02" w:rsidRDefault="00686D02" w:rsidP="00686D02">
      <w:pPr>
        <w:spacing w:line="240" w:lineRule="auto"/>
        <w:rPr>
          <w:rFonts w:cs="Times New Roman"/>
          <w:sz w:val="16"/>
          <w:szCs w:val="16"/>
        </w:rPr>
      </w:pPr>
      <w:r w:rsidRPr="00686D02">
        <w:rPr>
          <w:rFonts w:cs="Times New Roman"/>
          <w:sz w:val="16"/>
          <w:szCs w:val="16"/>
        </w:rPr>
        <w:t>c7cccfa2500b537adbedcce469fa3480</w:t>
      </w:r>
    </w:p>
    <w:p w14:paraId="37C00FD5" w14:textId="77777777" w:rsidR="00686D02" w:rsidRPr="00686D02" w:rsidRDefault="00686D02" w:rsidP="00686D02">
      <w:pPr>
        <w:spacing w:line="240" w:lineRule="auto"/>
        <w:rPr>
          <w:rFonts w:cs="Times New Roman"/>
          <w:sz w:val="16"/>
          <w:szCs w:val="16"/>
        </w:rPr>
      </w:pPr>
      <w:r w:rsidRPr="00686D02">
        <w:rPr>
          <w:rFonts w:cs="Times New Roman"/>
          <w:sz w:val="16"/>
          <w:szCs w:val="16"/>
        </w:rPr>
        <w:t>0f9561f26e4ee69b31f6bdb57f9e6c8d</w:t>
      </w:r>
    </w:p>
    <w:p w14:paraId="5E2C209D" w14:textId="77777777" w:rsidR="00686D02" w:rsidRPr="00686D02" w:rsidRDefault="00686D02" w:rsidP="00686D02">
      <w:pPr>
        <w:spacing w:line="240" w:lineRule="auto"/>
        <w:rPr>
          <w:rFonts w:cs="Times New Roman"/>
          <w:sz w:val="16"/>
          <w:szCs w:val="16"/>
        </w:rPr>
      </w:pPr>
      <w:r w:rsidRPr="00686D02">
        <w:rPr>
          <w:rFonts w:cs="Times New Roman"/>
          <w:sz w:val="16"/>
          <w:szCs w:val="16"/>
        </w:rPr>
        <w:t>c307b109901ca566d4244eb319d642de</w:t>
      </w:r>
    </w:p>
    <w:p w14:paraId="5DEC16C0" w14:textId="77777777" w:rsidR="00686D02" w:rsidRPr="00686D02" w:rsidRDefault="00686D02" w:rsidP="00686D02">
      <w:pPr>
        <w:spacing w:line="240" w:lineRule="auto"/>
        <w:rPr>
          <w:rFonts w:cs="Times New Roman"/>
          <w:sz w:val="16"/>
          <w:szCs w:val="16"/>
        </w:rPr>
      </w:pPr>
      <w:r w:rsidRPr="00686D02">
        <w:rPr>
          <w:rFonts w:cs="Times New Roman"/>
          <w:sz w:val="16"/>
          <w:szCs w:val="16"/>
        </w:rPr>
        <w:t>6986c2febf0f4881874c149ed845fc88</w:t>
      </w:r>
    </w:p>
    <w:p w14:paraId="4531BD49" w14:textId="77777777" w:rsidR="00686D02" w:rsidRPr="00686D02" w:rsidRDefault="00686D02" w:rsidP="00686D02">
      <w:pPr>
        <w:spacing w:line="240" w:lineRule="auto"/>
        <w:rPr>
          <w:rFonts w:cs="Times New Roman"/>
          <w:sz w:val="16"/>
          <w:szCs w:val="16"/>
        </w:rPr>
      </w:pPr>
      <w:r w:rsidRPr="00686D02">
        <w:rPr>
          <w:rFonts w:cs="Times New Roman"/>
          <w:sz w:val="16"/>
          <w:szCs w:val="16"/>
        </w:rPr>
        <w:t>4e024fc6077966c9fb8f801e2458705c</w:t>
      </w:r>
    </w:p>
    <w:p w14:paraId="203764D3" w14:textId="77777777" w:rsidR="00686D02" w:rsidRPr="00686D02" w:rsidRDefault="00686D02" w:rsidP="00686D02">
      <w:pPr>
        <w:spacing w:line="240" w:lineRule="auto"/>
        <w:rPr>
          <w:rFonts w:cs="Times New Roman"/>
          <w:sz w:val="16"/>
          <w:szCs w:val="16"/>
        </w:rPr>
      </w:pPr>
      <w:r w:rsidRPr="00686D02">
        <w:rPr>
          <w:rFonts w:cs="Times New Roman"/>
          <w:sz w:val="16"/>
          <w:szCs w:val="16"/>
        </w:rPr>
        <w:t>0fef3c0c12f89c20ea09d99f5f6ead0a</w:t>
      </w:r>
    </w:p>
    <w:p w14:paraId="0823BB30" w14:textId="77777777" w:rsidR="00686D02" w:rsidRPr="00686D02" w:rsidRDefault="00686D02" w:rsidP="00686D02">
      <w:pPr>
        <w:spacing w:line="240" w:lineRule="auto"/>
        <w:rPr>
          <w:rFonts w:cs="Times New Roman"/>
          <w:sz w:val="16"/>
          <w:szCs w:val="16"/>
        </w:rPr>
      </w:pPr>
      <w:r w:rsidRPr="00686D02">
        <w:rPr>
          <w:rFonts w:cs="Times New Roman"/>
          <w:sz w:val="16"/>
          <w:szCs w:val="16"/>
        </w:rPr>
        <w:t>7e0ea94c38643e3fba3dc63042f38b06</w:t>
      </w:r>
    </w:p>
    <w:p w14:paraId="5DD0CD51" w14:textId="77777777" w:rsidR="00686D02" w:rsidRPr="00686D02" w:rsidRDefault="00686D02" w:rsidP="00686D02">
      <w:pPr>
        <w:spacing w:line="240" w:lineRule="auto"/>
        <w:rPr>
          <w:rFonts w:cs="Times New Roman"/>
          <w:sz w:val="16"/>
          <w:szCs w:val="16"/>
        </w:rPr>
      </w:pPr>
      <w:r w:rsidRPr="00686D02">
        <w:rPr>
          <w:rFonts w:cs="Times New Roman"/>
          <w:sz w:val="16"/>
          <w:szCs w:val="16"/>
        </w:rPr>
        <w:t>a0232db9969b9aa5ee85397a90a95e57</w:t>
      </w:r>
    </w:p>
    <w:p w14:paraId="2E619510" w14:textId="77777777" w:rsidR="00686D02" w:rsidRPr="00686D02" w:rsidRDefault="00686D02" w:rsidP="00686D02">
      <w:pPr>
        <w:spacing w:line="240" w:lineRule="auto"/>
        <w:rPr>
          <w:rFonts w:cs="Times New Roman"/>
          <w:sz w:val="16"/>
          <w:szCs w:val="16"/>
        </w:rPr>
      </w:pPr>
      <w:r w:rsidRPr="00686D02">
        <w:rPr>
          <w:rFonts w:cs="Times New Roman"/>
          <w:sz w:val="16"/>
          <w:szCs w:val="16"/>
        </w:rPr>
        <w:t>9aba0491c23dbc4c1de4efc7c74ed2f4</w:t>
      </w:r>
    </w:p>
    <w:p w14:paraId="70A04B38" w14:textId="77777777" w:rsidR="00686D02" w:rsidRPr="00686D02" w:rsidRDefault="00686D02" w:rsidP="00686D02">
      <w:pPr>
        <w:spacing w:line="240" w:lineRule="auto"/>
        <w:rPr>
          <w:rFonts w:cs="Times New Roman"/>
          <w:sz w:val="16"/>
          <w:szCs w:val="16"/>
        </w:rPr>
      </w:pPr>
      <w:r w:rsidRPr="00686D02">
        <w:rPr>
          <w:rFonts w:cs="Times New Roman"/>
          <w:sz w:val="16"/>
          <w:szCs w:val="16"/>
        </w:rPr>
        <w:t>a94e97bf0a80b715ed60daa627b29b2d</w:t>
      </w:r>
    </w:p>
    <w:p w14:paraId="50729D54" w14:textId="77777777" w:rsidR="00686D02" w:rsidRPr="00686D02" w:rsidRDefault="00686D02" w:rsidP="00686D02">
      <w:pPr>
        <w:spacing w:line="240" w:lineRule="auto"/>
        <w:rPr>
          <w:rFonts w:cs="Times New Roman"/>
          <w:sz w:val="16"/>
          <w:szCs w:val="16"/>
        </w:rPr>
      </w:pPr>
      <w:r w:rsidRPr="00686D02">
        <w:rPr>
          <w:rFonts w:cs="Times New Roman"/>
          <w:sz w:val="16"/>
          <w:szCs w:val="16"/>
        </w:rPr>
        <w:t>a501120d70f03c123b02825dd61fc2c8</w:t>
      </w:r>
    </w:p>
    <w:p w14:paraId="580A6E44" w14:textId="77777777" w:rsidR="00686D02" w:rsidRPr="00686D02" w:rsidRDefault="00686D02" w:rsidP="00686D02">
      <w:pPr>
        <w:spacing w:line="240" w:lineRule="auto"/>
        <w:rPr>
          <w:rFonts w:cs="Times New Roman"/>
          <w:sz w:val="16"/>
          <w:szCs w:val="16"/>
        </w:rPr>
      </w:pPr>
      <w:r w:rsidRPr="00686D02">
        <w:rPr>
          <w:rFonts w:cs="Times New Roman"/>
          <w:sz w:val="16"/>
          <w:szCs w:val="16"/>
        </w:rPr>
        <w:t>3816c598720a93d8135cbe4ba530de37</w:t>
      </w:r>
    </w:p>
    <w:p w14:paraId="2334FCDF" w14:textId="77777777" w:rsidR="00686D02" w:rsidRPr="00686D02" w:rsidRDefault="00686D02" w:rsidP="00686D02">
      <w:pPr>
        <w:spacing w:line="240" w:lineRule="auto"/>
        <w:rPr>
          <w:rFonts w:cs="Times New Roman"/>
          <w:sz w:val="16"/>
          <w:szCs w:val="16"/>
        </w:rPr>
      </w:pPr>
      <w:r w:rsidRPr="00686D02">
        <w:rPr>
          <w:rFonts w:cs="Times New Roman"/>
          <w:sz w:val="16"/>
          <w:szCs w:val="16"/>
        </w:rPr>
        <w:t>37f523b7fcce4f147794cdc58e8feea3</w:t>
      </w:r>
    </w:p>
    <w:p w14:paraId="42D5CC81" w14:textId="77777777" w:rsidR="00686D02" w:rsidRPr="00686D02" w:rsidRDefault="00686D02" w:rsidP="00686D02">
      <w:pPr>
        <w:spacing w:line="240" w:lineRule="auto"/>
        <w:rPr>
          <w:rFonts w:cs="Times New Roman"/>
          <w:sz w:val="16"/>
          <w:szCs w:val="16"/>
        </w:rPr>
      </w:pPr>
      <w:r w:rsidRPr="00686D02">
        <w:rPr>
          <w:rFonts w:cs="Times New Roman"/>
          <w:sz w:val="16"/>
          <w:szCs w:val="16"/>
        </w:rPr>
        <w:t>4bc75c43ca502fc6251b08939be62941</w:t>
      </w:r>
    </w:p>
    <w:p w14:paraId="1F13545F" w14:textId="77777777" w:rsidR="00686D02" w:rsidRPr="00686D02" w:rsidRDefault="00686D02" w:rsidP="00686D02">
      <w:pPr>
        <w:spacing w:line="240" w:lineRule="auto"/>
        <w:rPr>
          <w:rFonts w:cs="Times New Roman"/>
          <w:sz w:val="16"/>
          <w:szCs w:val="16"/>
        </w:rPr>
      </w:pPr>
      <w:r w:rsidRPr="00686D02">
        <w:rPr>
          <w:rFonts w:cs="Times New Roman"/>
          <w:sz w:val="16"/>
          <w:szCs w:val="16"/>
        </w:rPr>
        <w:t>91cb657385df8f51876f5e1fd88f0352</w:t>
      </w:r>
    </w:p>
    <w:p w14:paraId="43987C61" w14:textId="77777777" w:rsidR="00686D02" w:rsidRPr="00686D02" w:rsidRDefault="00686D02" w:rsidP="00686D02">
      <w:pPr>
        <w:spacing w:line="240" w:lineRule="auto"/>
        <w:rPr>
          <w:rFonts w:cs="Times New Roman"/>
          <w:sz w:val="16"/>
          <w:szCs w:val="16"/>
        </w:rPr>
      </w:pPr>
      <w:r w:rsidRPr="00686D02">
        <w:rPr>
          <w:rFonts w:cs="Times New Roman"/>
          <w:sz w:val="16"/>
          <w:szCs w:val="16"/>
        </w:rPr>
        <w:t>4b882f26874fffd4caa6d768c1cbae9b</w:t>
      </w:r>
    </w:p>
    <w:p w14:paraId="4BE87419" w14:textId="77777777" w:rsidR="00686D02" w:rsidRPr="00686D02" w:rsidRDefault="00686D02" w:rsidP="00686D02">
      <w:pPr>
        <w:spacing w:line="240" w:lineRule="auto"/>
        <w:rPr>
          <w:rFonts w:cs="Times New Roman"/>
          <w:sz w:val="16"/>
          <w:szCs w:val="16"/>
        </w:rPr>
      </w:pPr>
      <w:r w:rsidRPr="00686D02">
        <w:rPr>
          <w:rFonts w:cs="Times New Roman"/>
          <w:sz w:val="16"/>
          <w:szCs w:val="16"/>
        </w:rPr>
        <w:t>a7a3dbf9dd16606262d647c7d5814be1</w:t>
      </w:r>
    </w:p>
    <w:p w14:paraId="2FBABB46" w14:textId="77777777" w:rsidR="00686D02" w:rsidRPr="00686D02" w:rsidRDefault="00686D02" w:rsidP="00686D02">
      <w:pPr>
        <w:spacing w:line="240" w:lineRule="auto"/>
        <w:rPr>
          <w:rFonts w:cs="Times New Roman"/>
          <w:sz w:val="16"/>
          <w:szCs w:val="16"/>
        </w:rPr>
      </w:pPr>
      <w:r w:rsidRPr="00686D02">
        <w:rPr>
          <w:rFonts w:cs="Times New Roman"/>
          <w:sz w:val="16"/>
          <w:szCs w:val="16"/>
        </w:rPr>
        <w:t>a98e7bc2ffad6d49f152686f96788dc3</w:t>
      </w:r>
    </w:p>
    <w:p w14:paraId="29AF3E41" w14:textId="77777777" w:rsidR="00686D02" w:rsidRPr="00686D02" w:rsidRDefault="00686D02" w:rsidP="00686D02">
      <w:pPr>
        <w:spacing w:line="240" w:lineRule="auto"/>
        <w:rPr>
          <w:rFonts w:cs="Times New Roman"/>
          <w:sz w:val="16"/>
          <w:szCs w:val="16"/>
        </w:rPr>
      </w:pPr>
      <w:r w:rsidRPr="00686D02">
        <w:rPr>
          <w:rFonts w:cs="Times New Roman"/>
          <w:sz w:val="16"/>
          <w:szCs w:val="16"/>
        </w:rPr>
        <w:t>c4828afdd0e365d9a699c83aa93f0137</w:t>
      </w:r>
    </w:p>
    <w:p w14:paraId="42F40494" w14:textId="77777777" w:rsidR="00686D02" w:rsidRPr="00686D02" w:rsidRDefault="00686D02" w:rsidP="00686D02">
      <w:pPr>
        <w:spacing w:line="240" w:lineRule="auto"/>
        <w:rPr>
          <w:rFonts w:cs="Times New Roman"/>
          <w:sz w:val="16"/>
          <w:szCs w:val="16"/>
        </w:rPr>
      </w:pPr>
      <w:r w:rsidRPr="00686D02">
        <w:rPr>
          <w:rFonts w:cs="Times New Roman"/>
          <w:sz w:val="16"/>
          <w:szCs w:val="16"/>
        </w:rPr>
        <w:t>a878ba26000edaac5c98eff4432723b3</w:t>
      </w:r>
    </w:p>
    <w:p w14:paraId="266067C0" w14:textId="77777777" w:rsidR="00686D02" w:rsidRPr="00686D02" w:rsidRDefault="00686D02" w:rsidP="00686D02">
      <w:pPr>
        <w:spacing w:line="240" w:lineRule="auto"/>
        <w:rPr>
          <w:rFonts w:cs="Times New Roman"/>
          <w:sz w:val="16"/>
          <w:szCs w:val="16"/>
        </w:rPr>
      </w:pPr>
      <w:r w:rsidRPr="00686D02">
        <w:rPr>
          <w:rFonts w:cs="Times New Roman"/>
          <w:sz w:val="16"/>
          <w:szCs w:val="16"/>
        </w:rPr>
        <w:t>787bdd1de6c524a6ec49041560b68138</w:t>
      </w:r>
    </w:p>
    <w:p w14:paraId="5B78FD40" w14:textId="77777777" w:rsidR="00686D02" w:rsidRPr="00686D02" w:rsidRDefault="00686D02" w:rsidP="00686D02">
      <w:pPr>
        <w:spacing w:line="240" w:lineRule="auto"/>
        <w:rPr>
          <w:rFonts w:cs="Times New Roman"/>
          <w:sz w:val="16"/>
          <w:szCs w:val="16"/>
        </w:rPr>
      </w:pPr>
      <w:r w:rsidRPr="00686D02">
        <w:rPr>
          <w:rFonts w:cs="Times New Roman"/>
          <w:sz w:val="16"/>
          <w:szCs w:val="16"/>
        </w:rPr>
        <w:t>c71929da3ea3da497f1f89199c77d1ac</w:t>
      </w:r>
    </w:p>
    <w:p w14:paraId="4B986B8C" w14:textId="77777777" w:rsidR="00686D02" w:rsidRPr="00686D02" w:rsidRDefault="00686D02" w:rsidP="00686D02">
      <w:pPr>
        <w:spacing w:line="240" w:lineRule="auto"/>
        <w:rPr>
          <w:rFonts w:cs="Times New Roman"/>
          <w:sz w:val="16"/>
          <w:szCs w:val="16"/>
        </w:rPr>
      </w:pPr>
      <w:r w:rsidRPr="00686D02">
        <w:rPr>
          <w:rFonts w:cs="Times New Roman"/>
          <w:sz w:val="16"/>
          <w:szCs w:val="16"/>
        </w:rPr>
        <w:t>2ebe59105a5a955361ab3dd16158746d</w:t>
      </w:r>
    </w:p>
    <w:p w14:paraId="3162B7E5" w14:textId="77777777" w:rsidR="00686D02" w:rsidRPr="00686D02" w:rsidRDefault="00686D02" w:rsidP="00686D02">
      <w:pPr>
        <w:spacing w:line="240" w:lineRule="auto"/>
        <w:rPr>
          <w:rFonts w:cs="Times New Roman"/>
          <w:sz w:val="16"/>
          <w:szCs w:val="16"/>
        </w:rPr>
      </w:pPr>
      <w:r w:rsidRPr="00686D02">
        <w:rPr>
          <w:rFonts w:cs="Times New Roman"/>
          <w:sz w:val="16"/>
          <w:szCs w:val="16"/>
        </w:rPr>
        <w:t>c7b338d97488367276f1bce4a6245cca</w:t>
      </w:r>
    </w:p>
    <w:p w14:paraId="3335A475" w14:textId="77777777" w:rsidR="00686D02" w:rsidRPr="00686D02" w:rsidRDefault="00686D02" w:rsidP="00686D02">
      <w:pPr>
        <w:spacing w:line="240" w:lineRule="auto"/>
        <w:rPr>
          <w:rFonts w:cs="Times New Roman"/>
          <w:sz w:val="16"/>
          <w:szCs w:val="16"/>
        </w:rPr>
      </w:pPr>
      <w:r w:rsidRPr="00686D02">
        <w:rPr>
          <w:rFonts w:cs="Times New Roman"/>
          <w:sz w:val="16"/>
          <w:szCs w:val="16"/>
        </w:rPr>
        <w:t>2c503bebe612e4f0a590dcde41eafa21</w:t>
      </w:r>
    </w:p>
    <w:p w14:paraId="2BF2F54C" w14:textId="77777777" w:rsidR="00686D02" w:rsidRPr="00686D02" w:rsidRDefault="00686D02" w:rsidP="00686D02">
      <w:pPr>
        <w:spacing w:line="240" w:lineRule="auto"/>
        <w:rPr>
          <w:rFonts w:cs="Times New Roman"/>
          <w:sz w:val="16"/>
          <w:szCs w:val="16"/>
        </w:rPr>
      </w:pPr>
      <w:r w:rsidRPr="00686D02">
        <w:rPr>
          <w:rFonts w:cs="Times New Roman"/>
          <w:sz w:val="16"/>
          <w:szCs w:val="16"/>
        </w:rPr>
        <w:t>2ea216e792ef906fef47402a72222763</w:t>
      </w:r>
    </w:p>
    <w:p w14:paraId="22B92174" w14:textId="77777777" w:rsidR="00686D02" w:rsidRPr="00686D02" w:rsidRDefault="00686D02" w:rsidP="00686D02">
      <w:pPr>
        <w:spacing w:line="240" w:lineRule="auto"/>
        <w:rPr>
          <w:rFonts w:cs="Times New Roman"/>
          <w:sz w:val="16"/>
          <w:szCs w:val="16"/>
        </w:rPr>
      </w:pPr>
      <w:r w:rsidRPr="00686D02">
        <w:rPr>
          <w:rFonts w:cs="Times New Roman"/>
          <w:sz w:val="16"/>
          <w:szCs w:val="16"/>
        </w:rPr>
        <w:t>6f1cc4ecf8dc7edb512cff16cbd7cb9e</w:t>
      </w:r>
    </w:p>
    <w:p w14:paraId="33452580" w14:textId="77777777" w:rsidR="00686D02" w:rsidRPr="00686D02" w:rsidRDefault="00686D02" w:rsidP="00686D02">
      <w:pPr>
        <w:spacing w:line="240" w:lineRule="auto"/>
        <w:rPr>
          <w:rFonts w:cs="Times New Roman"/>
          <w:sz w:val="16"/>
          <w:szCs w:val="16"/>
        </w:rPr>
      </w:pPr>
      <w:r w:rsidRPr="00686D02">
        <w:rPr>
          <w:rFonts w:cs="Times New Roman"/>
          <w:sz w:val="16"/>
          <w:szCs w:val="16"/>
        </w:rPr>
        <w:t>c1d81be7cb3cdcee745e5c6d07002e14</w:t>
      </w:r>
    </w:p>
    <w:p w14:paraId="7EBC687A" w14:textId="77777777" w:rsidR="00686D02" w:rsidRPr="00686D02" w:rsidRDefault="00686D02" w:rsidP="00686D02">
      <w:pPr>
        <w:spacing w:line="240" w:lineRule="auto"/>
        <w:rPr>
          <w:rFonts w:cs="Times New Roman"/>
          <w:sz w:val="16"/>
          <w:szCs w:val="16"/>
        </w:rPr>
      </w:pPr>
      <w:r w:rsidRPr="00686D02">
        <w:rPr>
          <w:rFonts w:cs="Times New Roman"/>
          <w:sz w:val="16"/>
          <w:szCs w:val="16"/>
        </w:rPr>
        <w:t>04b3194bce294556586c87b627ccdae3</w:t>
      </w:r>
    </w:p>
    <w:p w14:paraId="1D010D61" w14:textId="77777777" w:rsidR="00686D02" w:rsidRPr="00686D02" w:rsidRDefault="00686D02" w:rsidP="00686D02">
      <w:pPr>
        <w:spacing w:line="240" w:lineRule="auto"/>
        <w:rPr>
          <w:rFonts w:cs="Times New Roman"/>
          <w:sz w:val="16"/>
          <w:szCs w:val="16"/>
        </w:rPr>
      </w:pPr>
      <w:r w:rsidRPr="00686D02">
        <w:rPr>
          <w:rFonts w:cs="Times New Roman"/>
          <w:sz w:val="16"/>
          <w:szCs w:val="16"/>
        </w:rPr>
        <w:t>b1c59fefcda733c97c50092068cc110a</w:t>
      </w:r>
    </w:p>
    <w:p w14:paraId="4C6AFBDC" w14:textId="77777777" w:rsidR="00686D02" w:rsidRPr="00686D02" w:rsidRDefault="00686D02" w:rsidP="00686D02">
      <w:pPr>
        <w:spacing w:line="240" w:lineRule="auto"/>
        <w:rPr>
          <w:rFonts w:cs="Times New Roman"/>
          <w:sz w:val="16"/>
          <w:szCs w:val="16"/>
        </w:rPr>
      </w:pPr>
      <w:r w:rsidRPr="00686D02">
        <w:rPr>
          <w:rFonts w:cs="Times New Roman"/>
          <w:sz w:val="16"/>
          <w:szCs w:val="16"/>
        </w:rPr>
        <w:t>348eaf73445326b0b37538f00e4ee0b2</w:t>
      </w:r>
    </w:p>
    <w:p w14:paraId="3F4CF48C" w14:textId="77777777" w:rsidR="00686D02" w:rsidRPr="00686D02" w:rsidRDefault="00686D02" w:rsidP="00686D02">
      <w:pPr>
        <w:spacing w:line="240" w:lineRule="auto"/>
        <w:rPr>
          <w:rFonts w:cs="Times New Roman"/>
          <w:sz w:val="16"/>
          <w:szCs w:val="16"/>
        </w:rPr>
      </w:pPr>
      <w:r w:rsidRPr="00686D02">
        <w:rPr>
          <w:rFonts w:cs="Times New Roman"/>
          <w:sz w:val="16"/>
          <w:szCs w:val="16"/>
        </w:rPr>
        <w:t>a90a54ee776288220f6f3aaed42a261f</w:t>
      </w:r>
    </w:p>
    <w:p w14:paraId="064E7F98" w14:textId="77777777" w:rsidR="00686D02" w:rsidRPr="00686D02" w:rsidRDefault="00686D02" w:rsidP="00686D02">
      <w:pPr>
        <w:spacing w:line="240" w:lineRule="auto"/>
        <w:rPr>
          <w:rFonts w:cs="Times New Roman"/>
          <w:sz w:val="16"/>
          <w:szCs w:val="16"/>
        </w:rPr>
      </w:pPr>
      <w:r w:rsidRPr="00686D02">
        <w:rPr>
          <w:rFonts w:cs="Times New Roman"/>
          <w:sz w:val="16"/>
          <w:szCs w:val="16"/>
        </w:rPr>
        <w:t>a756fd2efa1e84718486d1b1b79a2243</w:t>
      </w:r>
    </w:p>
    <w:p w14:paraId="0C81B0CE" w14:textId="77777777" w:rsidR="00686D02" w:rsidRPr="00686D02" w:rsidRDefault="00686D02" w:rsidP="00686D02">
      <w:pPr>
        <w:spacing w:line="240" w:lineRule="auto"/>
        <w:rPr>
          <w:rFonts w:cs="Times New Roman"/>
          <w:sz w:val="16"/>
          <w:szCs w:val="16"/>
        </w:rPr>
      </w:pPr>
      <w:r w:rsidRPr="00686D02">
        <w:rPr>
          <w:rFonts w:cs="Times New Roman"/>
          <w:sz w:val="16"/>
          <w:szCs w:val="16"/>
        </w:rPr>
        <w:t>b12e68c50f2729b72dcf9c7fcb9f65a6</w:t>
      </w:r>
    </w:p>
    <w:p w14:paraId="6668865B" w14:textId="77777777" w:rsidR="00686D02" w:rsidRPr="00686D02" w:rsidRDefault="00686D02" w:rsidP="00686D02">
      <w:pPr>
        <w:spacing w:line="240" w:lineRule="auto"/>
        <w:rPr>
          <w:rFonts w:cs="Times New Roman"/>
          <w:sz w:val="16"/>
          <w:szCs w:val="16"/>
        </w:rPr>
      </w:pPr>
      <w:r w:rsidRPr="00686D02">
        <w:rPr>
          <w:rFonts w:cs="Times New Roman"/>
          <w:sz w:val="16"/>
          <w:szCs w:val="16"/>
        </w:rPr>
        <w:t>0410d705efb224a007bd5b675ef42169</w:t>
      </w:r>
    </w:p>
    <w:p w14:paraId="52F741C0" w14:textId="77777777" w:rsidR="00686D02" w:rsidRPr="00686D02" w:rsidRDefault="00686D02" w:rsidP="00686D02">
      <w:pPr>
        <w:spacing w:line="240" w:lineRule="auto"/>
        <w:rPr>
          <w:rFonts w:cs="Times New Roman"/>
          <w:sz w:val="16"/>
          <w:szCs w:val="16"/>
        </w:rPr>
      </w:pPr>
      <w:r w:rsidRPr="00686D02">
        <w:rPr>
          <w:rFonts w:cs="Times New Roman"/>
          <w:sz w:val="16"/>
          <w:szCs w:val="16"/>
        </w:rPr>
        <w:t>7dc39daa8f8ba620503effa9a756649f</w:t>
      </w:r>
    </w:p>
    <w:p w14:paraId="72A243C8" w14:textId="77777777" w:rsidR="00686D02" w:rsidRPr="00686D02" w:rsidRDefault="00686D02" w:rsidP="00686D02">
      <w:pPr>
        <w:spacing w:line="240" w:lineRule="auto"/>
        <w:rPr>
          <w:rFonts w:cs="Times New Roman"/>
          <w:sz w:val="16"/>
          <w:szCs w:val="16"/>
        </w:rPr>
      </w:pPr>
      <w:r w:rsidRPr="00686D02">
        <w:rPr>
          <w:rFonts w:cs="Times New Roman"/>
          <w:sz w:val="16"/>
          <w:szCs w:val="16"/>
        </w:rPr>
        <w:t>3eac43d6d2823e96ec667e1b9aab6a73</w:t>
      </w:r>
    </w:p>
    <w:p w14:paraId="560F321C" w14:textId="77777777" w:rsidR="00686D02" w:rsidRPr="00686D02" w:rsidRDefault="00686D02" w:rsidP="00686D02">
      <w:pPr>
        <w:spacing w:line="240" w:lineRule="auto"/>
        <w:rPr>
          <w:rFonts w:cs="Times New Roman"/>
          <w:sz w:val="16"/>
          <w:szCs w:val="16"/>
        </w:rPr>
      </w:pPr>
      <w:r w:rsidRPr="00686D02">
        <w:rPr>
          <w:rFonts w:cs="Times New Roman"/>
          <w:sz w:val="16"/>
          <w:szCs w:val="16"/>
        </w:rPr>
        <w:t>240aaac273014815852c451d7c016ba9</w:t>
      </w:r>
    </w:p>
    <w:p w14:paraId="20025017" w14:textId="77777777" w:rsidR="00686D02" w:rsidRPr="00686D02" w:rsidRDefault="00686D02" w:rsidP="00686D02">
      <w:pPr>
        <w:spacing w:line="240" w:lineRule="auto"/>
        <w:rPr>
          <w:rFonts w:cs="Times New Roman"/>
          <w:sz w:val="16"/>
          <w:szCs w:val="16"/>
        </w:rPr>
      </w:pPr>
      <w:r w:rsidRPr="00686D02">
        <w:rPr>
          <w:rFonts w:cs="Times New Roman"/>
          <w:sz w:val="16"/>
          <w:szCs w:val="16"/>
        </w:rPr>
        <w:t>465dcf7b76fe5f096c8dedfa0cb07b98</w:t>
      </w:r>
    </w:p>
    <w:p w14:paraId="13C735C2" w14:textId="77777777" w:rsidR="00686D02" w:rsidRPr="00686D02" w:rsidRDefault="00686D02" w:rsidP="00686D02">
      <w:pPr>
        <w:spacing w:line="240" w:lineRule="auto"/>
        <w:rPr>
          <w:rFonts w:cs="Times New Roman"/>
          <w:sz w:val="16"/>
          <w:szCs w:val="16"/>
        </w:rPr>
      </w:pPr>
      <w:r w:rsidRPr="00686D02">
        <w:rPr>
          <w:rFonts w:cs="Times New Roman"/>
          <w:sz w:val="16"/>
          <w:szCs w:val="16"/>
        </w:rPr>
        <w:t>01db10a317194fe7c94a58fae14f787c</w:t>
      </w:r>
    </w:p>
    <w:p w14:paraId="5C661E2E" w14:textId="77777777" w:rsidR="00686D02" w:rsidRPr="00686D02" w:rsidRDefault="00686D02" w:rsidP="00686D02">
      <w:pPr>
        <w:spacing w:line="240" w:lineRule="auto"/>
        <w:rPr>
          <w:rFonts w:cs="Times New Roman"/>
          <w:sz w:val="16"/>
          <w:szCs w:val="16"/>
        </w:rPr>
      </w:pPr>
      <w:r w:rsidRPr="00686D02">
        <w:rPr>
          <w:rFonts w:cs="Times New Roman"/>
          <w:sz w:val="16"/>
          <w:szCs w:val="16"/>
        </w:rPr>
        <w:t>2d3a56e6d3e9e1db867ec24ebb5b9502</w:t>
      </w:r>
    </w:p>
    <w:p w14:paraId="54A0A838" w14:textId="77777777" w:rsidR="00686D02" w:rsidRPr="00686D02" w:rsidRDefault="00686D02" w:rsidP="00686D02">
      <w:pPr>
        <w:spacing w:line="240" w:lineRule="auto"/>
        <w:rPr>
          <w:rFonts w:cs="Times New Roman"/>
          <w:sz w:val="16"/>
          <w:szCs w:val="16"/>
        </w:rPr>
      </w:pPr>
      <w:r w:rsidRPr="00686D02">
        <w:rPr>
          <w:rFonts w:cs="Times New Roman"/>
          <w:sz w:val="16"/>
          <w:szCs w:val="16"/>
        </w:rPr>
        <w:t>308c2897607d78d6f493f913b627235c</w:t>
      </w:r>
    </w:p>
    <w:p w14:paraId="3262608F" w14:textId="77777777" w:rsidR="00686D02" w:rsidRPr="00686D02" w:rsidRDefault="00686D02" w:rsidP="00686D02">
      <w:pPr>
        <w:spacing w:line="240" w:lineRule="auto"/>
        <w:rPr>
          <w:rFonts w:cs="Times New Roman"/>
          <w:sz w:val="16"/>
          <w:szCs w:val="16"/>
        </w:rPr>
      </w:pPr>
      <w:r w:rsidRPr="00686D02">
        <w:rPr>
          <w:rFonts w:cs="Times New Roman"/>
          <w:sz w:val="16"/>
          <w:szCs w:val="16"/>
        </w:rPr>
        <w:t>126e17d9b096b8ecf9afcb89a43d35b7</w:t>
      </w:r>
    </w:p>
    <w:p w14:paraId="031F1D3A" w14:textId="77777777" w:rsidR="00686D02" w:rsidRPr="00686D02" w:rsidRDefault="00686D02" w:rsidP="00686D02">
      <w:pPr>
        <w:spacing w:line="240" w:lineRule="auto"/>
        <w:rPr>
          <w:rFonts w:cs="Times New Roman"/>
          <w:sz w:val="16"/>
          <w:szCs w:val="16"/>
        </w:rPr>
      </w:pPr>
    </w:p>
    <w:p w14:paraId="5BB0F44A" w14:textId="77777777" w:rsidR="00686D02" w:rsidRPr="00686D02" w:rsidRDefault="00686D02" w:rsidP="00686D02">
      <w:pPr>
        <w:spacing w:line="240" w:lineRule="auto"/>
        <w:rPr>
          <w:rFonts w:cs="Times New Roman"/>
          <w:sz w:val="16"/>
          <w:szCs w:val="16"/>
        </w:rPr>
      </w:pPr>
      <w:r w:rsidRPr="00686D02">
        <w:rPr>
          <w:rFonts w:cs="Times New Roman"/>
          <w:sz w:val="16"/>
          <w:szCs w:val="16"/>
        </w:rPr>
        <w:t>Zeus</w:t>
      </w:r>
    </w:p>
    <w:p w14:paraId="2E9899E5" w14:textId="77777777" w:rsidR="00686D02" w:rsidRPr="00686D02" w:rsidRDefault="00686D02" w:rsidP="00686D02">
      <w:pPr>
        <w:spacing w:line="240" w:lineRule="auto"/>
        <w:rPr>
          <w:rFonts w:cs="Times New Roman"/>
          <w:sz w:val="16"/>
          <w:szCs w:val="16"/>
        </w:rPr>
      </w:pPr>
      <w:r w:rsidRPr="00686D02">
        <w:rPr>
          <w:rFonts w:cs="Times New Roman"/>
          <w:sz w:val="16"/>
          <w:szCs w:val="16"/>
        </w:rPr>
        <w:t>00011bf7484b730cf304265d57db8d77</w:t>
      </w:r>
    </w:p>
    <w:p w14:paraId="2F54BCF6" w14:textId="77777777" w:rsidR="00686D02" w:rsidRPr="00686D02" w:rsidRDefault="00686D02" w:rsidP="00686D02">
      <w:pPr>
        <w:spacing w:line="240" w:lineRule="auto"/>
        <w:rPr>
          <w:rFonts w:cs="Times New Roman"/>
          <w:sz w:val="16"/>
          <w:szCs w:val="16"/>
        </w:rPr>
      </w:pPr>
      <w:r w:rsidRPr="00686D02">
        <w:rPr>
          <w:rFonts w:cs="Times New Roman"/>
          <w:sz w:val="16"/>
          <w:szCs w:val="16"/>
        </w:rPr>
        <w:t>09d9fe154b44ed261ac8958bee75731a</w:t>
      </w:r>
    </w:p>
    <w:p w14:paraId="60E1E9E1" w14:textId="77777777" w:rsidR="00686D02" w:rsidRPr="00686D02" w:rsidRDefault="00686D02" w:rsidP="00686D02">
      <w:pPr>
        <w:spacing w:line="240" w:lineRule="auto"/>
        <w:rPr>
          <w:rFonts w:cs="Times New Roman"/>
          <w:sz w:val="16"/>
          <w:szCs w:val="16"/>
        </w:rPr>
      </w:pPr>
      <w:r w:rsidRPr="00686D02">
        <w:rPr>
          <w:rFonts w:cs="Times New Roman"/>
          <w:sz w:val="16"/>
          <w:szCs w:val="16"/>
        </w:rPr>
        <w:t>7af9d4e2c52149c41477165f12328575</w:t>
      </w:r>
    </w:p>
    <w:p w14:paraId="55D645A3" w14:textId="77777777" w:rsidR="00686D02" w:rsidRPr="00686D02" w:rsidRDefault="00686D02" w:rsidP="00686D02">
      <w:pPr>
        <w:spacing w:line="240" w:lineRule="auto"/>
        <w:rPr>
          <w:rFonts w:cs="Times New Roman"/>
          <w:sz w:val="16"/>
          <w:szCs w:val="16"/>
        </w:rPr>
      </w:pPr>
      <w:r w:rsidRPr="00686D02">
        <w:rPr>
          <w:rFonts w:cs="Times New Roman"/>
          <w:sz w:val="16"/>
          <w:szCs w:val="16"/>
        </w:rPr>
        <w:t>7b0482af714ab250f34998c461982dda</w:t>
      </w:r>
    </w:p>
    <w:p w14:paraId="183A6372" w14:textId="77777777" w:rsidR="00686D02" w:rsidRPr="00686D02" w:rsidRDefault="00686D02" w:rsidP="00686D02">
      <w:pPr>
        <w:spacing w:line="240" w:lineRule="auto"/>
        <w:rPr>
          <w:rFonts w:cs="Times New Roman"/>
          <w:sz w:val="16"/>
          <w:szCs w:val="16"/>
        </w:rPr>
      </w:pPr>
      <w:r w:rsidRPr="00686D02">
        <w:rPr>
          <w:rFonts w:cs="Times New Roman"/>
          <w:sz w:val="16"/>
          <w:szCs w:val="16"/>
        </w:rPr>
        <w:t>000c15cfd50adc583f86031deb0d33e4</w:t>
      </w:r>
    </w:p>
    <w:p w14:paraId="1305CF1A" w14:textId="77777777" w:rsidR="00686D02" w:rsidRPr="00686D02" w:rsidRDefault="00686D02" w:rsidP="00686D02">
      <w:pPr>
        <w:spacing w:line="240" w:lineRule="auto"/>
        <w:rPr>
          <w:rFonts w:cs="Times New Roman"/>
          <w:sz w:val="16"/>
          <w:szCs w:val="16"/>
        </w:rPr>
      </w:pPr>
      <w:r w:rsidRPr="00686D02">
        <w:rPr>
          <w:rFonts w:cs="Times New Roman"/>
          <w:sz w:val="16"/>
          <w:szCs w:val="16"/>
        </w:rPr>
        <w:t>0e1ce8a749c346053405dce3f24fc250</w:t>
      </w:r>
    </w:p>
    <w:p w14:paraId="60E6E53F" w14:textId="77777777" w:rsidR="00686D02" w:rsidRPr="00686D02" w:rsidRDefault="00686D02" w:rsidP="00686D02">
      <w:pPr>
        <w:spacing w:line="240" w:lineRule="auto"/>
        <w:rPr>
          <w:rFonts w:cs="Times New Roman"/>
          <w:sz w:val="16"/>
          <w:szCs w:val="16"/>
        </w:rPr>
      </w:pPr>
      <w:r w:rsidRPr="00686D02">
        <w:rPr>
          <w:rFonts w:cs="Times New Roman"/>
          <w:sz w:val="16"/>
          <w:szCs w:val="16"/>
        </w:rPr>
        <w:t>2baf823c658b26940516a697adefd6c0</w:t>
      </w:r>
    </w:p>
    <w:p w14:paraId="14F582B2" w14:textId="77777777" w:rsidR="00686D02" w:rsidRPr="00686D02" w:rsidRDefault="00686D02" w:rsidP="00686D02">
      <w:pPr>
        <w:spacing w:line="240" w:lineRule="auto"/>
        <w:rPr>
          <w:rFonts w:cs="Times New Roman"/>
          <w:sz w:val="16"/>
          <w:szCs w:val="16"/>
        </w:rPr>
      </w:pPr>
      <w:r w:rsidRPr="00686D02">
        <w:rPr>
          <w:rFonts w:cs="Times New Roman"/>
          <w:sz w:val="16"/>
          <w:szCs w:val="16"/>
        </w:rPr>
        <w:t>7b8ca27b8e7df9d41b97327002f08df4</w:t>
      </w:r>
    </w:p>
    <w:p w14:paraId="29A3B437" w14:textId="77777777" w:rsidR="00686D02" w:rsidRPr="00686D02" w:rsidRDefault="00686D02" w:rsidP="00686D02">
      <w:pPr>
        <w:spacing w:line="240" w:lineRule="auto"/>
        <w:rPr>
          <w:rFonts w:cs="Times New Roman"/>
          <w:sz w:val="16"/>
          <w:szCs w:val="16"/>
        </w:rPr>
      </w:pPr>
      <w:r w:rsidRPr="00686D02">
        <w:rPr>
          <w:rFonts w:cs="Times New Roman"/>
          <w:sz w:val="16"/>
          <w:szCs w:val="16"/>
        </w:rPr>
        <w:t>0e2c92400f7dbffcbdf1d8f582911b67</w:t>
      </w:r>
    </w:p>
    <w:p w14:paraId="08457BC0" w14:textId="77777777" w:rsidR="00686D02" w:rsidRPr="00686D02" w:rsidRDefault="00686D02" w:rsidP="00686D02">
      <w:pPr>
        <w:spacing w:line="240" w:lineRule="auto"/>
        <w:rPr>
          <w:rFonts w:cs="Times New Roman"/>
          <w:sz w:val="16"/>
          <w:szCs w:val="16"/>
        </w:rPr>
      </w:pPr>
      <w:r w:rsidRPr="00686D02">
        <w:rPr>
          <w:rFonts w:cs="Times New Roman"/>
          <w:sz w:val="16"/>
          <w:szCs w:val="16"/>
        </w:rPr>
        <w:t>004f083451f0a0d1e3150babc964fef0</w:t>
      </w:r>
    </w:p>
    <w:p w14:paraId="6CA91916" w14:textId="77777777" w:rsidR="00686D02" w:rsidRPr="00686D02" w:rsidRDefault="00686D02" w:rsidP="00686D02">
      <w:pPr>
        <w:spacing w:line="240" w:lineRule="auto"/>
        <w:rPr>
          <w:rFonts w:cs="Times New Roman"/>
          <w:sz w:val="16"/>
          <w:szCs w:val="16"/>
        </w:rPr>
      </w:pPr>
      <w:r w:rsidRPr="00686D02">
        <w:rPr>
          <w:rFonts w:cs="Times New Roman"/>
          <w:sz w:val="16"/>
          <w:szCs w:val="16"/>
        </w:rPr>
        <w:t>7c124c89827990234e7e1154aa3c3797</w:t>
      </w:r>
    </w:p>
    <w:p w14:paraId="2E3464DE" w14:textId="77777777" w:rsidR="00686D02" w:rsidRPr="00686D02" w:rsidRDefault="00686D02" w:rsidP="00686D02">
      <w:pPr>
        <w:spacing w:line="240" w:lineRule="auto"/>
        <w:rPr>
          <w:rFonts w:cs="Times New Roman"/>
          <w:sz w:val="16"/>
          <w:szCs w:val="16"/>
        </w:rPr>
      </w:pPr>
      <w:r w:rsidRPr="00686D02">
        <w:rPr>
          <w:rFonts w:cs="Times New Roman"/>
          <w:sz w:val="16"/>
          <w:szCs w:val="16"/>
        </w:rPr>
        <w:t>7c2cfb14e26737a8d4d263e113fa577f</w:t>
      </w:r>
    </w:p>
    <w:p w14:paraId="2B0E6680" w14:textId="77777777" w:rsidR="00686D02" w:rsidRPr="00686D02" w:rsidRDefault="00686D02" w:rsidP="00686D02">
      <w:pPr>
        <w:spacing w:line="240" w:lineRule="auto"/>
        <w:rPr>
          <w:rFonts w:cs="Times New Roman"/>
          <w:sz w:val="16"/>
          <w:szCs w:val="16"/>
        </w:rPr>
      </w:pPr>
      <w:r w:rsidRPr="00686D02">
        <w:rPr>
          <w:rFonts w:cs="Times New Roman"/>
          <w:sz w:val="16"/>
          <w:szCs w:val="16"/>
        </w:rPr>
        <w:t>7c503d7e6d3aa2ef708b41458480a0df</w:t>
      </w:r>
    </w:p>
    <w:p w14:paraId="627F0BC6" w14:textId="77777777" w:rsidR="00686D02" w:rsidRPr="00686D02" w:rsidRDefault="00686D02" w:rsidP="00686D02">
      <w:pPr>
        <w:spacing w:line="240" w:lineRule="auto"/>
        <w:rPr>
          <w:rFonts w:cs="Times New Roman"/>
          <w:sz w:val="16"/>
          <w:szCs w:val="16"/>
        </w:rPr>
      </w:pPr>
      <w:r w:rsidRPr="00686D02">
        <w:rPr>
          <w:rFonts w:cs="Times New Roman"/>
          <w:sz w:val="16"/>
          <w:szCs w:val="16"/>
        </w:rPr>
        <w:t>7c9cf95bae056987bd0095ec4da26d61</w:t>
      </w:r>
    </w:p>
    <w:p w14:paraId="3EF38B83" w14:textId="77777777" w:rsidR="00686D02" w:rsidRPr="00686D02" w:rsidRDefault="00686D02" w:rsidP="00686D02">
      <w:pPr>
        <w:spacing w:line="240" w:lineRule="auto"/>
        <w:rPr>
          <w:rFonts w:cs="Times New Roman"/>
          <w:sz w:val="16"/>
          <w:szCs w:val="16"/>
        </w:rPr>
      </w:pPr>
      <w:r w:rsidRPr="00686D02">
        <w:rPr>
          <w:rFonts w:cs="Times New Roman"/>
          <w:sz w:val="16"/>
          <w:szCs w:val="16"/>
        </w:rPr>
        <w:t>0e39f2a65f2e8a2b640680a147798757</w:t>
      </w:r>
    </w:p>
    <w:p w14:paraId="203BFF9A" w14:textId="77777777" w:rsidR="00686D02" w:rsidRPr="00686D02" w:rsidRDefault="00686D02" w:rsidP="00686D02">
      <w:pPr>
        <w:spacing w:line="240" w:lineRule="auto"/>
        <w:rPr>
          <w:rFonts w:cs="Times New Roman"/>
          <w:sz w:val="16"/>
          <w:szCs w:val="16"/>
        </w:rPr>
      </w:pPr>
      <w:r w:rsidRPr="00686D02">
        <w:rPr>
          <w:rFonts w:cs="Times New Roman"/>
          <w:sz w:val="16"/>
          <w:szCs w:val="16"/>
        </w:rPr>
        <w:t>7cc90c7780f1c778a8a93164bc7a0e8f</w:t>
      </w:r>
    </w:p>
    <w:p w14:paraId="38C976B6" w14:textId="77777777" w:rsidR="00686D02" w:rsidRPr="00686D02" w:rsidRDefault="00686D02" w:rsidP="00686D02">
      <w:pPr>
        <w:spacing w:line="240" w:lineRule="auto"/>
        <w:rPr>
          <w:rFonts w:cs="Times New Roman"/>
          <w:sz w:val="16"/>
          <w:szCs w:val="16"/>
        </w:rPr>
      </w:pPr>
      <w:r w:rsidRPr="00686D02">
        <w:rPr>
          <w:rFonts w:cs="Times New Roman"/>
          <w:sz w:val="16"/>
          <w:szCs w:val="16"/>
        </w:rPr>
        <w:t>7d2b75e1f3fa42f00c3861499a22d308</w:t>
      </w:r>
    </w:p>
    <w:p w14:paraId="23DBEDB3" w14:textId="77777777" w:rsidR="00686D02" w:rsidRPr="00686D02" w:rsidRDefault="00686D02" w:rsidP="00686D02">
      <w:pPr>
        <w:spacing w:line="240" w:lineRule="auto"/>
        <w:rPr>
          <w:rFonts w:cs="Times New Roman"/>
          <w:sz w:val="16"/>
          <w:szCs w:val="16"/>
        </w:rPr>
      </w:pPr>
      <w:r w:rsidRPr="00686D02">
        <w:rPr>
          <w:rFonts w:cs="Times New Roman"/>
          <w:sz w:val="16"/>
          <w:szCs w:val="16"/>
        </w:rPr>
        <w:t>0e3f7e3b68c4886a62334f274af5e0f9</w:t>
      </w:r>
    </w:p>
    <w:p w14:paraId="473AADBD" w14:textId="77777777" w:rsidR="00686D02" w:rsidRPr="00686D02" w:rsidRDefault="00686D02" w:rsidP="00686D02">
      <w:pPr>
        <w:spacing w:line="240" w:lineRule="auto"/>
        <w:rPr>
          <w:rFonts w:cs="Times New Roman"/>
          <w:sz w:val="16"/>
          <w:szCs w:val="16"/>
        </w:rPr>
      </w:pPr>
      <w:r w:rsidRPr="00686D02">
        <w:rPr>
          <w:rFonts w:cs="Times New Roman"/>
          <w:sz w:val="16"/>
          <w:szCs w:val="16"/>
        </w:rPr>
        <w:t>7db57a2e6c751c9488655690b77beeb6</w:t>
      </w:r>
    </w:p>
    <w:p w14:paraId="312810F7" w14:textId="77777777" w:rsidR="00686D02" w:rsidRPr="00686D02" w:rsidRDefault="00686D02" w:rsidP="00686D02">
      <w:pPr>
        <w:spacing w:line="240" w:lineRule="auto"/>
        <w:rPr>
          <w:rFonts w:cs="Times New Roman"/>
          <w:sz w:val="16"/>
          <w:szCs w:val="16"/>
        </w:rPr>
      </w:pPr>
      <w:r w:rsidRPr="00686D02">
        <w:rPr>
          <w:rFonts w:cs="Times New Roman"/>
          <w:sz w:val="16"/>
          <w:szCs w:val="16"/>
        </w:rPr>
        <w:t>3e0c7239d6656b1f34663d868cc72fcb</w:t>
      </w:r>
    </w:p>
    <w:p w14:paraId="691F9D62" w14:textId="77777777" w:rsidR="00686D02" w:rsidRPr="00686D02" w:rsidRDefault="00686D02" w:rsidP="00686D02">
      <w:pPr>
        <w:spacing w:line="240" w:lineRule="auto"/>
        <w:rPr>
          <w:rFonts w:cs="Times New Roman"/>
          <w:sz w:val="16"/>
          <w:szCs w:val="16"/>
        </w:rPr>
      </w:pPr>
      <w:r w:rsidRPr="00686D02">
        <w:rPr>
          <w:rFonts w:cs="Times New Roman"/>
          <w:sz w:val="16"/>
          <w:szCs w:val="16"/>
        </w:rPr>
        <w:t>7dc661711e78657256f6d7c36d53c239</w:t>
      </w:r>
    </w:p>
    <w:p w14:paraId="7CE5A7A4" w14:textId="77777777" w:rsidR="00686D02" w:rsidRPr="00686D02" w:rsidRDefault="00686D02" w:rsidP="00686D02">
      <w:pPr>
        <w:spacing w:line="240" w:lineRule="auto"/>
        <w:rPr>
          <w:rFonts w:cs="Times New Roman"/>
          <w:sz w:val="16"/>
          <w:szCs w:val="16"/>
        </w:rPr>
      </w:pPr>
      <w:r w:rsidRPr="00686D02">
        <w:rPr>
          <w:rFonts w:cs="Times New Roman"/>
          <w:sz w:val="16"/>
          <w:szCs w:val="16"/>
        </w:rPr>
        <w:t>7dd72b5215812c2f05d7b6ff984a8cac</w:t>
      </w:r>
    </w:p>
    <w:p w14:paraId="115D4620" w14:textId="77777777" w:rsidR="00686D02" w:rsidRPr="00686D02" w:rsidRDefault="00686D02" w:rsidP="00686D02">
      <w:pPr>
        <w:spacing w:line="240" w:lineRule="auto"/>
        <w:rPr>
          <w:rFonts w:cs="Times New Roman"/>
          <w:sz w:val="16"/>
          <w:szCs w:val="16"/>
        </w:rPr>
      </w:pPr>
      <w:r w:rsidRPr="00686D02">
        <w:rPr>
          <w:rFonts w:cs="Times New Roman"/>
          <w:sz w:val="16"/>
          <w:szCs w:val="16"/>
        </w:rPr>
        <w:t>0e4f8e44fc82d6ba8a0014179fd9cf35</w:t>
      </w:r>
    </w:p>
    <w:p w14:paraId="425803BB" w14:textId="77777777" w:rsidR="00686D02" w:rsidRPr="00686D02" w:rsidRDefault="00686D02" w:rsidP="00686D02">
      <w:pPr>
        <w:spacing w:line="240" w:lineRule="auto"/>
        <w:rPr>
          <w:rFonts w:cs="Times New Roman"/>
          <w:sz w:val="16"/>
          <w:szCs w:val="16"/>
        </w:rPr>
      </w:pPr>
      <w:r w:rsidRPr="00686D02">
        <w:rPr>
          <w:rFonts w:cs="Times New Roman"/>
          <w:sz w:val="16"/>
          <w:szCs w:val="16"/>
        </w:rPr>
        <w:t>7df2c190139c7d673a8da7e4c6b1f6f5</w:t>
      </w:r>
    </w:p>
    <w:p w14:paraId="4593E910" w14:textId="77777777" w:rsidR="00686D02" w:rsidRPr="00686D02" w:rsidRDefault="00686D02" w:rsidP="00686D02">
      <w:pPr>
        <w:spacing w:line="240" w:lineRule="auto"/>
        <w:rPr>
          <w:rFonts w:cs="Times New Roman"/>
          <w:sz w:val="16"/>
          <w:szCs w:val="16"/>
        </w:rPr>
      </w:pPr>
      <w:r w:rsidRPr="00686D02">
        <w:rPr>
          <w:rFonts w:cs="Times New Roman"/>
          <w:sz w:val="16"/>
          <w:szCs w:val="16"/>
        </w:rPr>
        <w:t>7e0ce718a4f151f9f941c17bd4805a92</w:t>
      </w:r>
    </w:p>
    <w:p w14:paraId="5660D344" w14:textId="77777777" w:rsidR="00686D02" w:rsidRPr="00686D02" w:rsidRDefault="00686D02" w:rsidP="00686D02">
      <w:pPr>
        <w:spacing w:line="240" w:lineRule="auto"/>
        <w:rPr>
          <w:rFonts w:cs="Times New Roman"/>
          <w:sz w:val="16"/>
          <w:szCs w:val="16"/>
        </w:rPr>
      </w:pPr>
      <w:r w:rsidRPr="00686D02">
        <w:rPr>
          <w:rFonts w:cs="Times New Roman"/>
          <w:sz w:val="16"/>
          <w:szCs w:val="16"/>
        </w:rPr>
        <w:t>0e63da1b5c89ed119445426c76c8cce5</w:t>
      </w:r>
    </w:p>
    <w:p w14:paraId="5B95CA58" w14:textId="77777777" w:rsidR="00686D02" w:rsidRPr="00686D02" w:rsidRDefault="00686D02" w:rsidP="00686D02">
      <w:pPr>
        <w:spacing w:line="240" w:lineRule="auto"/>
        <w:rPr>
          <w:rFonts w:cs="Times New Roman"/>
          <w:sz w:val="16"/>
          <w:szCs w:val="16"/>
        </w:rPr>
      </w:pPr>
      <w:r w:rsidRPr="00686D02">
        <w:rPr>
          <w:rFonts w:cs="Times New Roman"/>
          <w:sz w:val="16"/>
          <w:szCs w:val="16"/>
        </w:rPr>
        <w:t>7e21a4ae2ac195a7cb804e2d1feb61eb</w:t>
      </w:r>
    </w:p>
    <w:p w14:paraId="1C80685D" w14:textId="77777777" w:rsidR="00686D02" w:rsidRPr="00686D02" w:rsidRDefault="00686D02" w:rsidP="00686D02">
      <w:pPr>
        <w:spacing w:line="240" w:lineRule="auto"/>
        <w:rPr>
          <w:rFonts w:cs="Times New Roman"/>
          <w:sz w:val="16"/>
          <w:szCs w:val="16"/>
        </w:rPr>
      </w:pPr>
      <w:r w:rsidRPr="00686D02">
        <w:rPr>
          <w:rFonts w:cs="Times New Roman"/>
          <w:sz w:val="16"/>
          <w:szCs w:val="16"/>
        </w:rPr>
        <w:t>7e2e8136fffd5686fe19ff1b1ee61e51</w:t>
      </w:r>
    </w:p>
    <w:p w14:paraId="05307BD3" w14:textId="77777777" w:rsidR="00686D02" w:rsidRPr="00686D02" w:rsidRDefault="00686D02" w:rsidP="00686D02">
      <w:pPr>
        <w:spacing w:line="240" w:lineRule="auto"/>
        <w:rPr>
          <w:rFonts w:cs="Times New Roman"/>
          <w:sz w:val="16"/>
          <w:szCs w:val="16"/>
        </w:rPr>
      </w:pPr>
      <w:r w:rsidRPr="00686D02">
        <w:rPr>
          <w:rFonts w:cs="Times New Roman"/>
          <w:sz w:val="16"/>
          <w:szCs w:val="16"/>
        </w:rPr>
        <w:t>7e4e7d8b7765e031fe9be6021efb202d</w:t>
      </w:r>
    </w:p>
    <w:p w14:paraId="300AFE6F" w14:textId="77777777" w:rsidR="00686D02" w:rsidRPr="00686D02" w:rsidRDefault="00686D02" w:rsidP="00686D02">
      <w:pPr>
        <w:spacing w:line="240" w:lineRule="auto"/>
        <w:rPr>
          <w:rFonts w:cs="Times New Roman"/>
          <w:sz w:val="16"/>
          <w:szCs w:val="16"/>
        </w:rPr>
      </w:pPr>
      <w:r w:rsidRPr="00686D02">
        <w:rPr>
          <w:rFonts w:cs="Times New Roman"/>
          <w:sz w:val="16"/>
          <w:szCs w:val="16"/>
        </w:rPr>
        <w:t>0e7a0fbe85970d610485cd85da0abbe9</w:t>
      </w:r>
    </w:p>
    <w:p w14:paraId="30CFA551" w14:textId="77777777" w:rsidR="00686D02" w:rsidRPr="00686D02" w:rsidRDefault="00686D02" w:rsidP="00686D02">
      <w:pPr>
        <w:spacing w:line="240" w:lineRule="auto"/>
        <w:rPr>
          <w:rFonts w:cs="Times New Roman"/>
          <w:sz w:val="16"/>
          <w:szCs w:val="16"/>
        </w:rPr>
      </w:pPr>
      <w:r w:rsidRPr="00686D02">
        <w:rPr>
          <w:rFonts w:cs="Times New Roman"/>
          <w:sz w:val="16"/>
          <w:szCs w:val="16"/>
        </w:rPr>
        <w:t>2c2175ce423cd991f5bec06c630fea0d</w:t>
      </w:r>
    </w:p>
    <w:p w14:paraId="2905E8B9" w14:textId="77777777" w:rsidR="00686D02" w:rsidRPr="00686D02" w:rsidRDefault="00686D02" w:rsidP="00686D02">
      <w:pPr>
        <w:spacing w:line="240" w:lineRule="auto"/>
        <w:rPr>
          <w:rFonts w:cs="Times New Roman"/>
          <w:sz w:val="16"/>
          <w:szCs w:val="16"/>
        </w:rPr>
      </w:pPr>
      <w:r w:rsidRPr="00686D02">
        <w:rPr>
          <w:rFonts w:cs="Times New Roman"/>
          <w:sz w:val="16"/>
          <w:szCs w:val="16"/>
        </w:rPr>
        <w:t>0e818c3053f6db56555adaec67035e54</w:t>
      </w:r>
    </w:p>
    <w:p w14:paraId="62BDC1F1" w14:textId="77777777" w:rsidR="00686D02" w:rsidRPr="00686D02" w:rsidRDefault="00686D02" w:rsidP="00686D02">
      <w:pPr>
        <w:spacing w:line="240" w:lineRule="auto"/>
        <w:rPr>
          <w:rFonts w:cs="Times New Roman"/>
          <w:sz w:val="16"/>
          <w:szCs w:val="16"/>
        </w:rPr>
      </w:pPr>
      <w:r w:rsidRPr="00686D02">
        <w:rPr>
          <w:rFonts w:cs="Times New Roman"/>
          <w:sz w:val="16"/>
          <w:szCs w:val="16"/>
        </w:rPr>
        <w:t>00c599951a5eb0a312739ef978546f39</w:t>
      </w:r>
    </w:p>
    <w:p w14:paraId="24C6385B" w14:textId="77777777" w:rsidR="00686D02" w:rsidRPr="00686D02" w:rsidRDefault="00686D02" w:rsidP="00686D02">
      <w:pPr>
        <w:spacing w:line="240" w:lineRule="auto"/>
        <w:rPr>
          <w:rFonts w:cs="Times New Roman"/>
          <w:sz w:val="16"/>
          <w:szCs w:val="16"/>
        </w:rPr>
      </w:pPr>
      <w:r w:rsidRPr="00686D02">
        <w:rPr>
          <w:rFonts w:cs="Times New Roman"/>
          <w:sz w:val="16"/>
          <w:szCs w:val="16"/>
        </w:rPr>
        <w:t>7ebcb97497396e1e08f98f67189304a7</w:t>
      </w:r>
    </w:p>
    <w:p w14:paraId="636CD3EC" w14:textId="77777777" w:rsidR="00686D02" w:rsidRPr="00686D02" w:rsidRDefault="00686D02" w:rsidP="00686D02">
      <w:pPr>
        <w:spacing w:line="240" w:lineRule="auto"/>
        <w:rPr>
          <w:rFonts w:cs="Times New Roman"/>
          <w:sz w:val="16"/>
          <w:szCs w:val="16"/>
        </w:rPr>
      </w:pPr>
      <w:r w:rsidRPr="00686D02">
        <w:rPr>
          <w:rFonts w:cs="Times New Roman"/>
          <w:sz w:val="16"/>
          <w:szCs w:val="16"/>
        </w:rPr>
        <w:t>7f14ef950e1628a40bbb19da799134c0</w:t>
      </w:r>
    </w:p>
    <w:p w14:paraId="610AEEE8" w14:textId="77777777" w:rsidR="00686D02" w:rsidRPr="00686D02" w:rsidRDefault="00686D02" w:rsidP="00686D02">
      <w:pPr>
        <w:spacing w:line="240" w:lineRule="auto"/>
        <w:rPr>
          <w:rFonts w:cs="Times New Roman"/>
          <w:sz w:val="16"/>
          <w:szCs w:val="16"/>
        </w:rPr>
      </w:pPr>
      <w:r w:rsidRPr="00686D02">
        <w:rPr>
          <w:rFonts w:cs="Times New Roman"/>
          <w:sz w:val="16"/>
          <w:szCs w:val="16"/>
        </w:rPr>
        <w:t>7f22368c49ba2a49f9dab3a8d6b9df81</w:t>
      </w:r>
    </w:p>
    <w:p w14:paraId="7B7C22E1" w14:textId="77777777" w:rsidR="00686D02" w:rsidRPr="00686D02" w:rsidRDefault="00686D02" w:rsidP="00686D02">
      <w:pPr>
        <w:spacing w:line="240" w:lineRule="auto"/>
        <w:rPr>
          <w:rFonts w:cs="Times New Roman"/>
          <w:sz w:val="16"/>
          <w:szCs w:val="16"/>
        </w:rPr>
      </w:pPr>
      <w:r w:rsidRPr="00686D02">
        <w:rPr>
          <w:rFonts w:cs="Times New Roman"/>
          <w:sz w:val="16"/>
          <w:szCs w:val="16"/>
        </w:rPr>
        <w:t>7f2d99468493207b81ae96b55ed09c6b</w:t>
      </w:r>
    </w:p>
    <w:p w14:paraId="64530174" w14:textId="77777777" w:rsidR="00686D02" w:rsidRPr="00686D02" w:rsidRDefault="00686D02" w:rsidP="00686D02">
      <w:pPr>
        <w:spacing w:line="240" w:lineRule="auto"/>
        <w:rPr>
          <w:rFonts w:cs="Times New Roman"/>
          <w:sz w:val="16"/>
          <w:szCs w:val="16"/>
        </w:rPr>
      </w:pPr>
      <w:r w:rsidRPr="00686D02">
        <w:rPr>
          <w:rFonts w:cs="Times New Roman"/>
          <w:sz w:val="16"/>
          <w:szCs w:val="16"/>
        </w:rPr>
        <w:t>2c4a622558eb45c54c1f8f4d0036c009</w:t>
      </w:r>
    </w:p>
    <w:p w14:paraId="5F6BB8BF" w14:textId="77777777" w:rsidR="00686D02" w:rsidRPr="00686D02" w:rsidRDefault="00686D02" w:rsidP="00686D02">
      <w:pPr>
        <w:spacing w:line="240" w:lineRule="auto"/>
        <w:rPr>
          <w:rFonts w:cs="Times New Roman"/>
          <w:sz w:val="16"/>
          <w:szCs w:val="16"/>
        </w:rPr>
      </w:pPr>
      <w:r w:rsidRPr="00686D02">
        <w:rPr>
          <w:rFonts w:cs="Times New Roman"/>
          <w:sz w:val="16"/>
          <w:szCs w:val="16"/>
        </w:rPr>
        <w:t>1e44b7d69c5bb46b7b3d65bea865ecdc</w:t>
      </w:r>
    </w:p>
    <w:p w14:paraId="429B7005" w14:textId="77777777" w:rsidR="00686D02" w:rsidRPr="00686D02" w:rsidRDefault="00686D02" w:rsidP="00686D02">
      <w:pPr>
        <w:spacing w:line="240" w:lineRule="auto"/>
        <w:rPr>
          <w:rFonts w:cs="Times New Roman"/>
          <w:sz w:val="16"/>
          <w:szCs w:val="16"/>
        </w:rPr>
      </w:pPr>
      <w:r w:rsidRPr="00686D02">
        <w:rPr>
          <w:rFonts w:cs="Times New Roman"/>
          <w:sz w:val="16"/>
          <w:szCs w:val="16"/>
        </w:rPr>
        <w:t>7f782e57b1a2aafe17a73f0f275cbab6</w:t>
      </w:r>
    </w:p>
    <w:p w14:paraId="60255A96" w14:textId="77777777" w:rsidR="00686D02" w:rsidRPr="00686D02" w:rsidRDefault="00686D02" w:rsidP="00686D02">
      <w:pPr>
        <w:spacing w:line="240" w:lineRule="auto"/>
        <w:rPr>
          <w:rFonts w:cs="Times New Roman"/>
          <w:sz w:val="16"/>
          <w:szCs w:val="16"/>
        </w:rPr>
      </w:pPr>
      <w:r w:rsidRPr="00686D02">
        <w:rPr>
          <w:rFonts w:cs="Times New Roman"/>
          <w:sz w:val="16"/>
          <w:szCs w:val="16"/>
        </w:rPr>
        <w:t>2c57fe1384cce7db36c868c9df3ab747</w:t>
      </w:r>
    </w:p>
    <w:p w14:paraId="1411267A" w14:textId="77777777" w:rsidR="00686D02" w:rsidRPr="00686D02" w:rsidRDefault="00686D02" w:rsidP="00686D02">
      <w:pPr>
        <w:spacing w:line="240" w:lineRule="auto"/>
        <w:rPr>
          <w:rFonts w:cs="Times New Roman"/>
          <w:sz w:val="16"/>
          <w:szCs w:val="16"/>
        </w:rPr>
      </w:pPr>
      <w:r w:rsidRPr="00686D02">
        <w:rPr>
          <w:rFonts w:cs="Times New Roman"/>
          <w:sz w:val="16"/>
          <w:szCs w:val="16"/>
        </w:rPr>
        <w:t>3fb36ce4e16bd00dc7492627cbed2f29</w:t>
      </w:r>
    </w:p>
    <w:p w14:paraId="70FDE511" w14:textId="77777777" w:rsidR="00686D02" w:rsidRPr="00686D02" w:rsidRDefault="00686D02" w:rsidP="00686D02">
      <w:pPr>
        <w:spacing w:line="240" w:lineRule="auto"/>
        <w:rPr>
          <w:rFonts w:cs="Times New Roman"/>
          <w:sz w:val="16"/>
          <w:szCs w:val="16"/>
        </w:rPr>
      </w:pPr>
      <w:r w:rsidRPr="00686D02">
        <w:rPr>
          <w:rFonts w:cs="Times New Roman"/>
          <w:sz w:val="16"/>
          <w:szCs w:val="16"/>
        </w:rPr>
        <w:t>7f999db1926e0206ac0d39ebbcc18506</w:t>
      </w:r>
    </w:p>
    <w:p w14:paraId="5749B9B5" w14:textId="77777777" w:rsidR="00686D02" w:rsidRPr="00686D02" w:rsidRDefault="00686D02" w:rsidP="00686D02">
      <w:pPr>
        <w:spacing w:line="240" w:lineRule="auto"/>
        <w:rPr>
          <w:rFonts w:cs="Times New Roman"/>
          <w:sz w:val="16"/>
          <w:szCs w:val="16"/>
        </w:rPr>
      </w:pPr>
      <w:r w:rsidRPr="00686D02">
        <w:rPr>
          <w:rFonts w:cs="Times New Roman"/>
          <w:sz w:val="16"/>
          <w:szCs w:val="16"/>
        </w:rPr>
        <w:t>7ffd32a848582b7538028ca43dbaea2a</w:t>
      </w:r>
    </w:p>
    <w:p w14:paraId="42662A66" w14:textId="77777777" w:rsidR="00686D02" w:rsidRPr="00686D02" w:rsidRDefault="00686D02" w:rsidP="00686D02">
      <w:pPr>
        <w:spacing w:line="240" w:lineRule="auto"/>
        <w:rPr>
          <w:rFonts w:cs="Times New Roman"/>
          <w:sz w:val="16"/>
          <w:szCs w:val="16"/>
        </w:rPr>
      </w:pPr>
      <w:r w:rsidRPr="00686D02">
        <w:rPr>
          <w:rFonts w:cs="Times New Roman"/>
          <w:sz w:val="16"/>
          <w:szCs w:val="16"/>
        </w:rPr>
        <w:t>0cff85b8f59cbb5e9e0804071dd5a935</w:t>
      </w:r>
    </w:p>
    <w:p w14:paraId="64755622" w14:textId="77777777" w:rsidR="00686D02" w:rsidRPr="00686D02" w:rsidRDefault="00686D02" w:rsidP="00686D02">
      <w:pPr>
        <w:spacing w:line="240" w:lineRule="auto"/>
        <w:rPr>
          <w:rFonts w:cs="Times New Roman"/>
          <w:sz w:val="16"/>
          <w:szCs w:val="16"/>
        </w:rPr>
      </w:pPr>
      <w:r w:rsidRPr="00686D02">
        <w:rPr>
          <w:rFonts w:cs="Times New Roman"/>
          <w:sz w:val="16"/>
          <w:szCs w:val="16"/>
        </w:rPr>
        <w:t>2a069d65dc6ed967085aa18510c7be1c</w:t>
      </w:r>
    </w:p>
    <w:p w14:paraId="04763058" w14:textId="77777777" w:rsidR="00686D02" w:rsidRPr="00686D02" w:rsidRDefault="00686D02" w:rsidP="00686D02">
      <w:pPr>
        <w:spacing w:line="240" w:lineRule="auto"/>
        <w:rPr>
          <w:rFonts w:cs="Times New Roman"/>
          <w:sz w:val="16"/>
          <w:szCs w:val="16"/>
        </w:rPr>
      </w:pPr>
      <w:r w:rsidRPr="00686D02">
        <w:rPr>
          <w:rFonts w:cs="Times New Roman"/>
          <w:sz w:val="16"/>
          <w:szCs w:val="16"/>
        </w:rPr>
        <w:t>5f72d918819508c129deba8832847b60</w:t>
      </w:r>
    </w:p>
    <w:p w14:paraId="45295937" w14:textId="77777777" w:rsidR="00686D02" w:rsidRPr="00686D02" w:rsidRDefault="00686D02" w:rsidP="00686D02">
      <w:pPr>
        <w:spacing w:line="240" w:lineRule="auto"/>
        <w:rPr>
          <w:rFonts w:cs="Times New Roman"/>
          <w:sz w:val="16"/>
          <w:szCs w:val="16"/>
        </w:rPr>
      </w:pPr>
      <w:r w:rsidRPr="00686D02">
        <w:rPr>
          <w:rFonts w:cs="Times New Roman"/>
          <w:sz w:val="16"/>
          <w:szCs w:val="16"/>
        </w:rPr>
        <w:t>0d0347a88edd5c99b0d07c59d15aacdc</w:t>
      </w:r>
    </w:p>
    <w:p w14:paraId="5E506420" w14:textId="77777777" w:rsidR="00686D02" w:rsidRPr="00686D02" w:rsidRDefault="00686D02" w:rsidP="00686D02">
      <w:pPr>
        <w:spacing w:line="240" w:lineRule="auto"/>
        <w:rPr>
          <w:rFonts w:cs="Times New Roman"/>
          <w:sz w:val="16"/>
          <w:szCs w:val="16"/>
        </w:rPr>
      </w:pPr>
      <w:r w:rsidRPr="00686D02">
        <w:rPr>
          <w:rFonts w:cs="Times New Roman"/>
          <w:sz w:val="16"/>
          <w:szCs w:val="16"/>
        </w:rPr>
        <w:t>2c77414e6d67561ed8ad900176fb8c20</w:t>
      </w:r>
    </w:p>
    <w:p w14:paraId="4D1E14F6" w14:textId="77777777" w:rsidR="00686D02" w:rsidRPr="00686D02" w:rsidRDefault="00686D02" w:rsidP="00686D02">
      <w:pPr>
        <w:spacing w:line="240" w:lineRule="auto"/>
        <w:rPr>
          <w:rFonts w:cs="Times New Roman"/>
          <w:sz w:val="16"/>
          <w:szCs w:val="16"/>
        </w:rPr>
      </w:pPr>
      <w:r w:rsidRPr="00686D02">
        <w:rPr>
          <w:rFonts w:cs="Times New Roman"/>
          <w:sz w:val="16"/>
          <w:szCs w:val="16"/>
        </w:rPr>
        <w:t>1e7e4222adbebabdcad960774900d812</w:t>
      </w:r>
    </w:p>
    <w:p w14:paraId="16170C71" w14:textId="77777777" w:rsidR="00686D02" w:rsidRPr="00686D02" w:rsidRDefault="00686D02" w:rsidP="00686D02">
      <w:pPr>
        <w:spacing w:line="240" w:lineRule="auto"/>
        <w:rPr>
          <w:rFonts w:cs="Times New Roman"/>
          <w:sz w:val="16"/>
          <w:szCs w:val="16"/>
        </w:rPr>
      </w:pPr>
      <w:r w:rsidRPr="00686D02">
        <w:rPr>
          <w:rFonts w:cs="Times New Roman"/>
          <w:sz w:val="16"/>
          <w:szCs w:val="16"/>
        </w:rPr>
        <w:t>2c879e7598b6f332cfc2e9465c04c1ea</w:t>
      </w:r>
    </w:p>
    <w:p w14:paraId="0D45142F" w14:textId="77777777" w:rsidR="00686D02" w:rsidRPr="00686D02" w:rsidRDefault="00686D02" w:rsidP="00686D02">
      <w:pPr>
        <w:spacing w:line="240" w:lineRule="auto"/>
        <w:rPr>
          <w:rFonts w:cs="Times New Roman"/>
          <w:sz w:val="16"/>
          <w:szCs w:val="16"/>
        </w:rPr>
      </w:pPr>
      <w:r w:rsidRPr="00686D02">
        <w:rPr>
          <w:rFonts w:cs="Times New Roman"/>
          <w:sz w:val="16"/>
          <w:szCs w:val="16"/>
        </w:rPr>
        <w:t>8a7616551ce19dda50daca2479c2de76</w:t>
      </w:r>
    </w:p>
    <w:p w14:paraId="2E240D57" w14:textId="77777777" w:rsidR="00686D02" w:rsidRPr="00686D02" w:rsidRDefault="00686D02" w:rsidP="00686D02">
      <w:pPr>
        <w:spacing w:line="240" w:lineRule="auto"/>
        <w:rPr>
          <w:rFonts w:cs="Times New Roman"/>
          <w:sz w:val="16"/>
          <w:szCs w:val="16"/>
        </w:rPr>
      </w:pPr>
      <w:r w:rsidRPr="00686D02">
        <w:rPr>
          <w:rFonts w:cs="Times New Roman"/>
          <w:sz w:val="16"/>
          <w:szCs w:val="16"/>
        </w:rPr>
        <w:t>8a7ab3ca847262e07edef492c71587ce</w:t>
      </w:r>
    </w:p>
    <w:p w14:paraId="38209A46" w14:textId="77777777" w:rsidR="00686D02" w:rsidRPr="00686D02" w:rsidRDefault="00686D02" w:rsidP="00686D02">
      <w:pPr>
        <w:spacing w:line="240" w:lineRule="auto"/>
        <w:rPr>
          <w:rFonts w:cs="Times New Roman"/>
          <w:sz w:val="16"/>
          <w:szCs w:val="16"/>
        </w:rPr>
      </w:pPr>
      <w:r w:rsidRPr="00686D02">
        <w:rPr>
          <w:rFonts w:cs="Times New Roman"/>
          <w:sz w:val="16"/>
          <w:szCs w:val="16"/>
        </w:rPr>
        <w:t>2c8a12a670ecc69469e04d45477b4d24</w:t>
      </w:r>
    </w:p>
    <w:p w14:paraId="55CB36D6" w14:textId="77777777" w:rsidR="00686D02" w:rsidRPr="00686D02" w:rsidRDefault="00686D02" w:rsidP="00686D02">
      <w:pPr>
        <w:spacing w:line="240" w:lineRule="auto"/>
        <w:rPr>
          <w:rFonts w:cs="Times New Roman"/>
          <w:sz w:val="16"/>
          <w:szCs w:val="16"/>
        </w:rPr>
      </w:pPr>
      <w:r w:rsidRPr="00686D02">
        <w:rPr>
          <w:rFonts w:cs="Times New Roman"/>
          <w:sz w:val="16"/>
          <w:szCs w:val="16"/>
        </w:rPr>
        <w:t>8ab8c04cb7e1dd0dfb028cf3d8fc31d3</w:t>
      </w:r>
    </w:p>
    <w:p w14:paraId="70038D8D" w14:textId="77777777" w:rsidR="00686D02" w:rsidRPr="00686D02" w:rsidRDefault="00686D02" w:rsidP="00686D02">
      <w:pPr>
        <w:spacing w:line="240" w:lineRule="auto"/>
        <w:rPr>
          <w:rFonts w:cs="Times New Roman"/>
          <w:sz w:val="16"/>
          <w:szCs w:val="16"/>
        </w:rPr>
      </w:pPr>
      <w:r w:rsidRPr="00686D02">
        <w:rPr>
          <w:rFonts w:cs="Times New Roman"/>
          <w:sz w:val="16"/>
          <w:szCs w:val="16"/>
        </w:rPr>
        <w:t>8ab9e7d0d2256f6700c6098b535bb374</w:t>
      </w:r>
    </w:p>
    <w:p w14:paraId="535A43F2" w14:textId="77777777" w:rsidR="00686D02" w:rsidRPr="00686D02" w:rsidRDefault="00686D02" w:rsidP="00686D02">
      <w:pPr>
        <w:spacing w:line="240" w:lineRule="auto"/>
        <w:rPr>
          <w:rFonts w:cs="Times New Roman"/>
          <w:sz w:val="16"/>
          <w:szCs w:val="16"/>
        </w:rPr>
      </w:pPr>
      <w:r w:rsidRPr="00686D02">
        <w:rPr>
          <w:rFonts w:cs="Times New Roman"/>
          <w:sz w:val="16"/>
          <w:szCs w:val="16"/>
        </w:rPr>
        <w:t>15cd3f26979656654d2d32e67303021c</w:t>
      </w:r>
    </w:p>
    <w:p w14:paraId="48ED8024" w14:textId="77777777" w:rsidR="00686D02" w:rsidRPr="00686D02" w:rsidRDefault="00686D02" w:rsidP="00686D02">
      <w:pPr>
        <w:spacing w:line="240" w:lineRule="auto"/>
        <w:rPr>
          <w:rFonts w:cs="Times New Roman"/>
          <w:sz w:val="16"/>
          <w:szCs w:val="16"/>
        </w:rPr>
      </w:pPr>
      <w:r w:rsidRPr="00686D02">
        <w:rPr>
          <w:rFonts w:cs="Times New Roman"/>
          <w:sz w:val="16"/>
          <w:szCs w:val="16"/>
        </w:rPr>
        <w:t>8b4e90cc485d558ba59a61de297b1ba8</w:t>
      </w:r>
    </w:p>
    <w:p w14:paraId="5A59CE20" w14:textId="77777777" w:rsidR="00686D02" w:rsidRPr="00686D02" w:rsidRDefault="00686D02" w:rsidP="00686D02">
      <w:pPr>
        <w:spacing w:line="240" w:lineRule="auto"/>
        <w:rPr>
          <w:rFonts w:cs="Times New Roman"/>
          <w:sz w:val="16"/>
          <w:szCs w:val="16"/>
        </w:rPr>
      </w:pPr>
      <w:r w:rsidRPr="00686D02">
        <w:rPr>
          <w:rFonts w:cs="Times New Roman"/>
          <w:sz w:val="16"/>
          <w:szCs w:val="16"/>
        </w:rPr>
        <w:t>8b6b0f89a45cdb72842ec9ff5b7d6e00</w:t>
      </w:r>
    </w:p>
    <w:p w14:paraId="424594CA" w14:textId="77777777" w:rsidR="00686D02" w:rsidRPr="00686D02" w:rsidRDefault="00686D02" w:rsidP="00686D02">
      <w:pPr>
        <w:spacing w:line="240" w:lineRule="auto"/>
        <w:rPr>
          <w:rFonts w:cs="Times New Roman"/>
          <w:sz w:val="16"/>
          <w:szCs w:val="16"/>
        </w:rPr>
      </w:pPr>
      <w:r w:rsidRPr="00686D02">
        <w:rPr>
          <w:rFonts w:cs="Times New Roman"/>
          <w:sz w:val="16"/>
          <w:szCs w:val="16"/>
        </w:rPr>
        <w:t>8b92496a12473b89a4afe2ffb9059437</w:t>
      </w:r>
    </w:p>
    <w:p w14:paraId="0269EA32" w14:textId="77777777" w:rsidR="00686D02" w:rsidRPr="00686D02" w:rsidRDefault="00686D02" w:rsidP="00686D02">
      <w:pPr>
        <w:spacing w:line="240" w:lineRule="auto"/>
        <w:rPr>
          <w:rFonts w:cs="Times New Roman"/>
          <w:sz w:val="16"/>
          <w:szCs w:val="16"/>
        </w:rPr>
      </w:pPr>
      <w:r w:rsidRPr="00686D02">
        <w:rPr>
          <w:rFonts w:cs="Times New Roman"/>
          <w:sz w:val="16"/>
          <w:szCs w:val="16"/>
        </w:rPr>
        <w:t>8b9ca60cf670d4203230f0383b11414c</w:t>
      </w:r>
    </w:p>
    <w:p w14:paraId="344A275A" w14:textId="77777777" w:rsidR="00686D02" w:rsidRPr="00686D02" w:rsidRDefault="00686D02" w:rsidP="00686D02">
      <w:pPr>
        <w:spacing w:line="240" w:lineRule="auto"/>
        <w:rPr>
          <w:rFonts w:cs="Times New Roman"/>
          <w:sz w:val="16"/>
          <w:szCs w:val="16"/>
        </w:rPr>
      </w:pPr>
      <w:r w:rsidRPr="00686D02">
        <w:rPr>
          <w:rFonts w:cs="Times New Roman"/>
          <w:sz w:val="16"/>
          <w:szCs w:val="16"/>
        </w:rPr>
        <w:t>8bc6a95b1ae14235357ab87a733f4ddb</w:t>
      </w:r>
    </w:p>
    <w:p w14:paraId="1BD48177" w14:textId="77777777" w:rsidR="00686D02" w:rsidRPr="00686D02" w:rsidRDefault="00686D02" w:rsidP="00686D02">
      <w:pPr>
        <w:spacing w:line="240" w:lineRule="auto"/>
        <w:rPr>
          <w:rFonts w:cs="Times New Roman"/>
          <w:sz w:val="16"/>
          <w:szCs w:val="16"/>
        </w:rPr>
      </w:pPr>
      <w:r w:rsidRPr="00686D02">
        <w:rPr>
          <w:rFonts w:cs="Times New Roman"/>
          <w:sz w:val="16"/>
          <w:szCs w:val="16"/>
        </w:rPr>
        <w:t>8bcd10d4079b451bcd03f91ccf56e32f</w:t>
      </w:r>
    </w:p>
    <w:p w14:paraId="42776D93" w14:textId="77777777" w:rsidR="00686D02" w:rsidRPr="00686D02" w:rsidRDefault="00686D02" w:rsidP="00686D02">
      <w:pPr>
        <w:spacing w:line="240" w:lineRule="auto"/>
        <w:rPr>
          <w:rFonts w:cs="Times New Roman"/>
          <w:sz w:val="16"/>
          <w:szCs w:val="16"/>
        </w:rPr>
      </w:pPr>
      <w:r w:rsidRPr="00686D02">
        <w:rPr>
          <w:rFonts w:cs="Times New Roman"/>
          <w:sz w:val="16"/>
          <w:szCs w:val="16"/>
        </w:rPr>
        <w:t>0f1f8a8faa4f78abe693476bf9e1c0d2</w:t>
      </w:r>
    </w:p>
    <w:p w14:paraId="7AB374D8" w14:textId="77777777" w:rsidR="00686D02" w:rsidRPr="00686D02" w:rsidRDefault="00686D02" w:rsidP="00686D02">
      <w:pPr>
        <w:spacing w:line="240" w:lineRule="auto"/>
        <w:rPr>
          <w:rFonts w:cs="Times New Roman"/>
          <w:sz w:val="16"/>
          <w:szCs w:val="16"/>
        </w:rPr>
      </w:pPr>
      <w:r w:rsidRPr="00686D02">
        <w:rPr>
          <w:rFonts w:cs="Times New Roman"/>
          <w:sz w:val="16"/>
          <w:szCs w:val="16"/>
        </w:rPr>
        <w:t>0f3f6ef357d3f7ae2a56cefa520f4817</w:t>
      </w:r>
    </w:p>
    <w:p w14:paraId="51967782" w14:textId="77777777" w:rsidR="00686D02" w:rsidRPr="00686D02" w:rsidRDefault="00686D02" w:rsidP="00686D02">
      <w:pPr>
        <w:spacing w:line="240" w:lineRule="auto"/>
        <w:rPr>
          <w:rFonts w:cs="Times New Roman"/>
          <w:sz w:val="16"/>
          <w:szCs w:val="16"/>
        </w:rPr>
      </w:pPr>
      <w:r w:rsidRPr="00686D02">
        <w:rPr>
          <w:rFonts w:cs="Times New Roman"/>
          <w:sz w:val="16"/>
          <w:szCs w:val="16"/>
        </w:rPr>
        <w:t>0f510f1158243da666bf3c91488fe16e</w:t>
      </w:r>
    </w:p>
    <w:p w14:paraId="14738594" w14:textId="77777777" w:rsidR="00686D02" w:rsidRPr="00686D02" w:rsidRDefault="00686D02" w:rsidP="00686D02">
      <w:pPr>
        <w:spacing w:line="240" w:lineRule="auto"/>
        <w:rPr>
          <w:rFonts w:cs="Times New Roman"/>
          <w:sz w:val="16"/>
          <w:szCs w:val="16"/>
        </w:rPr>
      </w:pPr>
      <w:r w:rsidRPr="00686D02">
        <w:rPr>
          <w:rFonts w:cs="Times New Roman"/>
          <w:sz w:val="16"/>
          <w:szCs w:val="16"/>
        </w:rPr>
        <w:t>010a540090819602376267c84d972785</w:t>
      </w:r>
    </w:p>
    <w:p w14:paraId="2ED83FF4" w14:textId="77777777" w:rsidR="00686D02" w:rsidRPr="00686D02" w:rsidRDefault="00686D02" w:rsidP="00686D02">
      <w:pPr>
        <w:spacing w:line="240" w:lineRule="auto"/>
        <w:rPr>
          <w:rFonts w:cs="Times New Roman"/>
          <w:sz w:val="16"/>
          <w:szCs w:val="16"/>
        </w:rPr>
      </w:pPr>
      <w:r w:rsidRPr="00686D02">
        <w:rPr>
          <w:rFonts w:cs="Times New Roman"/>
          <w:sz w:val="16"/>
          <w:szCs w:val="16"/>
        </w:rPr>
        <w:t>013acc5d3ab8a78da3fdaaf6db721202</w:t>
      </w:r>
    </w:p>
    <w:p w14:paraId="391A4E88" w14:textId="77777777" w:rsidR="00686D02" w:rsidRPr="00686D02" w:rsidRDefault="00686D02" w:rsidP="00686D02">
      <w:pPr>
        <w:spacing w:line="240" w:lineRule="auto"/>
        <w:rPr>
          <w:rFonts w:cs="Times New Roman"/>
          <w:sz w:val="16"/>
          <w:szCs w:val="16"/>
        </w:rPr>
      </w:pPr>
      <w:r w:rsidRPr="00686D02">
        <w:rPr>
          <w:rFonts w:cs="Times New Roman"/>
          <w:sz w:val="16"/>
          <w:szCs w:val="16"/>
        </w:rPr>
        <w:t>2cf09ec47330a8ffd56087ff16e53d6e</w:t>
      </w:r>
    </w:p>
    <w:p w14:paraId="4143778C" w14:textId="77777777" w:rsidR="00686D02" w:rsidRPr="00686D02" w:rsidRDefault="00686D02" w:rsidP="00686D02">
      <w:pPr>
        <w:spacing w:line="240" w:lineRule="auto"/>
        <w:rPr>
          <w:rFonts w:cs="Times New Roman"/>
          <w:sz w:val="16"/>
          <w:szCs w:val="16"/>
        </w:rPr>
      </w:pPr>
      <w:r w:rsidRPr="00686D02">
        <w:rPr>
          <w:rFonts w:cs="Times New Roman"/>
          <w:sz w:val="16"/>
          <w:szCs w:val="16"/>
        </w:rPr>
        <w:t>01a128f929c926d56e49442408db5b5f</w:t>
      </w:r>
    </w:p>
    <w:p w14:paraId="544DFBEB" w14:textId="77777777" w:rsidR="00686D02" w:rsidRPr="00686D02" w:rsidRDefault="00686D02" w:rsidP="00686D02">
      <w:pPr>
        <w:spacing w:line="240" w:lineRule="auto"/>
        <w:rPr>
          <w:rFonts w:cs="Times New Roman"/>
          <w:sz w:val="16"/>
          <w:szCs w:val="16"/>
        </w:rPr>
      </w:pPr>
      <w:r w:rsidRPr="00686D02">
        <w:rPr>
          <w:rFonts w:cs="Times New Roman"/>
          <w:sz w:val="16"/>
          <w:szCs w:val="16"/>
        </w:rPr>
        <w:t>01cfb6050597932ec495f0382c99f880</w:t>
      </w:r>
    </w:p>
    <w:p w14:paraId="4EC639D7" w14:textId="77777777" w:rsidR="00686D02" w:rsidRPr="00686D02" w:rsidRDefault="00686D02" w:rsidP="00686D02">
      <w:pPr>
        <w:spacing w:line="240" w:lineRule="auto"/>
        <w:rPr>
          <w:rFonts w:cs="Times New Roman"/>
          <w:sz w:val="16"/>
          <w:szCs w:val="16"/>
        </w:rPr>
      </w:pPr>
      <w:r w:rsidRPr="00686D02">
        <w:rPr>
          <w:rFonts w:cs="Times New Roman"/>
          <w:sz w:val="16"/>
          <w:szCs w:val="16"/>
        </w:rPr>
        <w:t>0fb77cad8227e0237b8fae82ef871b40</w:t>
      </w:r>
    </w:p>
    <w:p w14:paraId="25A5D449" w14:textId="77777777" w:rsidR="00686D02" w:rsidRPr="00686D02" w:rsidRDefault="00686D02" w:rsidP="00686D02">
      <w:pPr>
        <w:spacing w:line="240" w:lineRule="auto"/>
        <w:rPr>
          <w:rFonts w:cs="Times New Roman"/>
          <w:sz w:val="16"/>
          <w:szCs w:val="16"/>
        </w:rPr>
      </w:pPr>
      <w:r w:rsidRPr="00686D02">
        <w:rPr>
          <w:rFonts w:cs="Times New Roman"/>
          <w:sz w:val="16"/>
          <w:szCs w:val="16"/>
        </w:rPr>
        <w:t>01dbf52cb8c546ad615b3e1baa6531d8</w:t>
      </w:r>
    </w:p>
    <w:p w14:paraId="65CDAC90" w14:textId="77777777" w:rsidR="00686D02" w:rsidRPr="00686D02" w:rsidRDefault="00686D02" w:rsidP="00686D02">
      <w:pPr>
        <w:spacing w:line="240" w:lineRule="auto"/>
        <w:rPr>
          <w:rFonts w:cs="Times New Roman"/>
          <w:sz w:val="16"/>
          <w:szCs w:val="16"/>
        </w:rPr>
      </w:pPr>
      <w:r w:rsidRPr="00686D02">
        <w:rPr>
          <w:rFonts w:cs="Times New Roman"/>
          <w:sz w:val="16"/>
          <w:szCs w:val="16"/>
        </w:rPr>
        <w:t>02a0bd735594a534a3aa2784329ceb89</w:t>
      </w:r>
    </w:p>
    <w:p w14:paraId="1E620B6C" w14:textId="77777777" w:rsidR="00686D02" w:rsidRPr="00686D02" w:rsidRDefault="00686D02" w:rsidP="00686D02">
      <w:pPr>
        <w:spacing w:line="240" w:lineRule="auto"/>
        <w:rPr>
          <w:rFonts w:cs="Times New Roman"/>
          <w:sz w:val="16"/>
          <w:szCs w:val="16"/>
        </w:rPr>
      </w:pPr>
      <w:r w:rsidRPr="00686D02">
        <w:rPr>
          <w:rFonts w:cs="Times New Roman"/>
          <w:sz w:val="16"/>
          <w:szCs w:val="16"/>
        </w:rPr>
        <w:t>2d53682fca036bbc3bf19b98bb39c6ea</w:t>
      </w:r>
    </w:p>
    <w:p w14:paraId="325CF26C" w14:textId="77777777" w:rsidR="00686D02" w:rsidRPr="00686D02" w:rsidRDefault="00686D02" w:rsidP="00686D02">
      <w:pPr>
        <w:spacing w:line="240" w:lineRule="auto"/>
        <w:rPr>
          <w:rFonts w:cs="Times New Roman"/>
          <w:sz w:val="16"/>
          <w:szCs w:val="16"/>
        </w:rPr>
      </w:pPr>
      <w:r w:rsidRPr="00686D02">
        <w:rPr>
          <w:rFonts w:cs="Times New Roman"/>
          <w:sz w:val="16"/>
          <w:szCs w:val="16"/>
        </w:rPr>
        <w:t>0ffa45c399761b5d31604b4cc0adf8f1</w:t>
      </w:r>
    </w:p>
    <w:p w14:paraId="32CCD7F3" w14:textId="77777777" w:rsidR="00686D02" w:rsidRPr="00686D02" w:rsidRDefault="00686D02" w:rsidP="00686D02">
      <w:pPr>
        <w:spacing w:line="240" w:lineRule="auto"/>
        <w:rPr>
          <w:rFonts w:cs="Times New Roman"/>
          <w:sz w:val="16"/>
          <w:szCs w:val="16"/>
        </w:rPr>
      </w:pPr>
      <w:r w:rsidRPr="00686D02">
        <w:rPr>
          <w:rFonts w:cs="Times New Roman"/>
          <w:sz w:val="16"/>
          <w:szCs w:val="16"/>
        </w:rPr>
        <w:t>8dddb9ea31379afbb8924059c3384b8d</w:t>
      </w:r>
    </w:p>
    <w:p w14:paraId="77856063" w14:textId="77777777" w:rsidR="00686D02" w:rsidRPr="00686D02" w:rsidRDefault="00686D02" w:rsidP="00686D02">
      <w:pPr>
        <w:spacing w:line="240" w:lineRule="auto"/>
        <w:rPr>
          <w:rFonts w:cs="Times New Roman"/>
          <w:sz w:val="16"/>
          <w:szCs w:val="16"/>
        </w:rPr>
      </w:pPr>
      <w:r w:rsidRPr="00686D02">
        <w:rPr>
          <w:rFonts w:cs="Times New Roman"/>
          <w:sz w:val="16"/>
          <w:szCs w:val="16"/>
        </w:rPr>
        <w:t>10a97cb2ee29bc9969026b434341e2b9</w:t>
      </w:r>
    </w:p>
    <w:p w14:paraId="52CFB15F" w14:textId="77777777" w:rsidR="00686D02" w:rsidRPr="00686D02" w:rsidRDefault="00686D02" w:rsidP="00686D02">
      <w:pPr>
        <w:spacing w:line="240" w:lineRule="auto"/>
        <w:rPr>
          <w:rFonts w:cs="Times New Roman"/>
          <w:sz w:val="16"/>
          <w:szCs w:val="16"/>
        </w:rPr>
      </w:pPr>
      <w:r w:rsidRPr="00686D02">
        <w:rPr>
          <w:rFonts w:cs="Times New Roman"/>
          <w:sz w:val="16"/>
          <w:szCs w:val="16"/>
        </w:rPr>
        <w:t>10b5f08b430dfda406af64c4b366b9bf</w:t>
      </w:r>
    </w:p>
    <w:p w14:paraId="04D469A6" w14:textId="77777777" w:rsidR="00686D02" w:rsidRPr="00686D02" w:rsidRDefault="00686D02" w:rsidP="00686D02">
      <w:pPr>
        <w:spacing w:line="240" w:lineRule="auto"/>
        <w:rPr>
          <w:rFonts w:cs="Times New Roman"/>
          <w:sz w:val="16"/>
          <w:szCs w:val="16"/>
        </w:rPr>
      </w:pPr>
      <w:r w:rsidRPr="00686D02">
        <w:rPr>
          <w:rFonts w:cs="Times New Roman"/>
          <w:sz w:val="16"/>
          <w:szCs w:val="16"/>
        </w:rPr>
        <w:t>10b864850e7daf921b3177c020658244</w:t>
      </w:r>
    </w:p>
    <w:p w14:paraId="63E5BA80" w14:textId="77777777" w:rsidR="00686D02" w:rsidRPr="00686D02" w:rsidRDefault="00686D02" w:rsidP="00686D02">
      <w:pPr>
        <w:spacing w:line="240" w:lineRule="auto"/>
        <w:rPr>
          <w:rFonts w:cs="Times New Roman"/>
          <w:sz w:val="16"/>
          <w:szCs w:val="16"/>
        </w:rPr>
      </w:pPr>
      <w:r w:rsidRPr="00686D02">
        <w:rPr>
          <w:rFonts w:cs="Times New Roman"/>
          <w:sz w:val="16"/>
          <w:szCs w:val="16"/>
        </w:rPr>
        <w:t>8e26d3eb4b3a26c665b93dff5acefa85</w:t>
      </w:r>
    </w:p>
    <w:p w14:paraId="7F30BF5A" w14:textId="77777777" w:rsidR="00686D02" w:rsidRPr="00686D02" w:rsidRDefault="00686D02" w:rsidP="00686D02">
      <w:pPr>
        <w:spacing w:line="240" w:lineRule="auto"/>
        <w:rPr>
          <w:rFonts w:cs="Times New Roman"/>
          <w:sz w:val="16"/>
          <w:szCs w:val="16"/>
        </w:rPr>
      </w:pPr>
      <w:r w:rsidRPr="00686D02">
        <w:rPr>
          <w:rFonts w:cs="Times New Roman"/>
          <w:sz w:val="16"/>
          <w:szCs w:val="16"/>
        </w:rPr>
        <w:t>10c4dc747595e20d40411f5c48ae2cab</w:t>
      </w:r>
    </w:p>
    <w:p w14:paraId="0C29CD65" w14:textId="77777777" w:rsidR="00686D02" w:rsidRPr="00686D02" w:rsidRDefault="00686D02" w:rsidP="00686D02">
      <w:pPr>
        <w:spacing w:line="240" w:lineRule="auto"/>
        <w:rPr>
          <w:rFonts w:cs="Times New Roman"/>
          <w:sz w:val="16"/>
          <w:szCs w:val="16"/>
        </w:rPr>
      </w:pPr>
      <w:r w:rsidRPr="00686D02">
        <w:rPr>
          <w:rFonts w:cs="Times New Roman"/>
          <w:sz w:val="16"/>
          <w:szCs w:val="16"/>
        </w:rPr>
        <w:t>8ee91adcde1e6923fd0ef2fbbf792551</w:t>
      </w:r>
    </w:p>
    <w:p w14:paraId="3AB94C2C" w14:textId="77777777" w:rsidR="00686D02" w:rsidRPr="00686D02" w:rsidRDefault="00686D02" w:rsidP="00686D02">
      <w:pPr>
        <w:spacing w:line="240" w:lineRule="auto"/>
        <w:rPr>
          <w:rFonts w:cs="Times New Roman"/>
          <w:sz w:val="16"/>
          <w:szCs w:val="16"/>
        </w:rPr>
      </w:pPr>
      <w:r w:rsidRPr="00686D02">
        <w:rPr>
          <w:rFonts w:cs="Times New Roman"/>
          <w:sz w:val="16"/>
          <w:szCs w:val="16"/>
        </w:rPr>
        <w:t>02c5678d2eb6c4e5febd0dcda494aeff</w:t>
      </w:r>
    </w:p>
    <w:p w14:paraId="71ABFB77" w14:textId="77777777" w:rsidR="00686D02" w:rsidRPr="00686D02" w:rsidRDefault="00686D02" w:rsidP="00686D02">
      <w:pPr>
        <w:spacing w:line="240" w:lineRule="auto"/>
        <w:rPr>
          <w:rFonts w:cs="Times New Roman"/>
          <w:sz w:val="16"/>
          <w:szCs w:val="16"/>
        </w:rPr>
      </w:pPr>
      <w:r w:rsidRPr="00686D02">
        <w:rPr>
          <w:rFonts w:cs="Times New Roman"/>
          <w:sz w:val="16"/>
          <w:szCs w:val="16"/>
        </w:rPr>
        <w:t>11e186bfd29b53a476ea190181a27083</w:t>
      </w:r>
    </w:p>
    <w:p w14:paraId="6DDAE902" w14:textId="77777777" w:rsidR="00686D02" w:rsidRPr="00686D02" w:rsidRDefault="00686D02" w:rsidP="00686D02">
      <w:pPr>
        <w:spacing w:line="240" w:lineRule="auto"/>
        <w:rPr>
          <w:rFonts w:cs="Times New Roman"/>
          <w:sz w:val="16"/>
          <w:szCs w:val="16"/>
        </w:rPr>
      </w:pPr>
      <w:r w:rsidRPr="00686D02">
        <w:rPr>
          <w:rFonts w:cs="Times New Roman"/>
          <w:sz w:val="16"/>
          <w:szCs w:val="16"/>
        </w:rPr>
        <w:t>11feb922ce4f61e6fca93904ee922b4c</w:t>
      </w:r>
    </w:p>
    <w:p w14:paraId="0229D769" w14:textId="77777777" w:rsidR="00686D02" w:rsidRPr="00686D02" w:rsidRDefault="00686D02" w:rsidP="00686D02">
      <w:pPr>
        <w:spacing w:line="240" w:lineRule="auto"/>
        <w:rPr>
          <w:rFonts w:cs="Times New Roman"/>
          <w:sz w:val="16"/>
          <w:szCs w:val="16"/>
        </w:rPr>
      </w:pPr>
      <w:r w:rsidRPr="00686D02">
        <w:rPr>
          <w:rFonts w:cs="Times New Roman"/>
          <w:sz w:val="16"/>
          <w:szCs w:val="16"/>
        </w:rPr>
        <w:t>8fcff4afe797a8494989f9dc01c4e2b4</w:t>
      </w:r>
    </w:p>
    <w:p w14:paraId="1A3976FE" w14:textId="77777777" w:rsidR="00686D02" w:rsidRPr="00686D02" w:rsidRDefault="00686D02" w:rsidP="00686D02">
      <w:pPr>
        <w:spacing w:line="240" w:lineRule="auto"/>
        <w:rPr>
          <w:rFonts w:cs="Times New Roman"/>
          <w:sz w:val="16"/>
          <w:szCs w:val="16"/>
        </w:rPr>
      </w:pPr>
      <w:r w:rsidRPr="00686D02">
        <w:rPr>
          <w:rFonts w:cs="Times New Roman"/>
          <w:sz w:val="16"/>
          <w:szCs w:val="16"/>
        </w:rPr>
        <w:t>2eb062a323b59e0734ae1f40c46a9608</w:t>
      </w:r>
    </w:p>
    <w:p w14:paraId="2996A952" w14:textId="77777777" w:rsidR="00686D02" w:rsidRPr="00686D02" w:rsidRDefault="00686D02" w:rsidP="00686D02">
      <w:pPr>
        <w:spacing w:line="240" w:lineRule="auto"/>
        <w:rPr>
          <w:rFonts w:cs="Times New Roman"/>
          <w:sz w:val="16"/>
          <w:szCs w:val="16"/>
        </w:rPr>
      </w:pPr>
      <w:r w:rsidRPr="00686D02">
        <w:rPr>
          <w:rFonts w:cs="Times New Roman"/>
          <w:sz w:val="16"/>
          <w:szCs w:val="16"/>
        </w:rPr>
        <w:t>12ab006815614f2ad93358a7a03f7441</w:t>
      </w:r>
    </w:p>
    <w:p w14:paraId="13EA7E5E" w14:textId="77777777" w:rsidR="00686D02" w:rsidRPr="00686D02" w:rsidRDefault="00686D02" w:rsidP="00686D02">
      <w:pPr>
        <w:spacing w:line="240" w:lineRule="auto"/>
        <w:rPr>
          <w:rFonts w:cs="Times New Roman"/>
          <w:sz w:val="16"/>
          <w:szCs w:val="16"/>
        </w:rPr>
      </w:pPr>
      <w:r w:rsidRPr="00686D02">
        <w:rPr>
          <w:rFonts w:cs="Times New Roman"/>
          <w:sz w:val="16"/>
          <w:szCs w:val="16"/>
        </w:rPr>
        <w:t>12e2dccebe0602d1050c965791a65547</w:t>
      </w:r>
    </w:p>
    <w:p w14:paraId="25FE8BE1" w14:textId="77777777" w:rsidR="00686D02" w:rsidRPr="00686D02" w:rsidRDefault="00686D02" w:rsidP="00686D02">
      <w:pPr>
        <w:spacing w:line="240" w:lineRule="auto"/>
        <w:rPr>
          <w:rFonts w:cs="Times New Roman"/>
          <w:sz w:val="16"/>
          <w:szCs w:val="16"/>
        </w:rPr>
      </w:pPr>
      <w:r w:rsidRPr="00686D02">
        <w:rPr>
          <w:rFonts w:cs="Times New Roman"/>
          <w:sz w:val="16"/>
          <w:szCs w:val="16"/>
        </w:rPr>
        <w:t>12f0e133c2fe00d676f5ac156cf86178</w:t>
      </w:r>
    </w:p>
    <w:p w14:paraId="31490544" w14:textId="77777777" w:rsidR="00686D02" w:rsidRPr="00686D02" w:rsidRDefault="00686D02" w:rsidP="00686D02">
      <w:pPr>
        <w:spacing w:line="240" w:lineRule="auto"/>
        <w:rPr>
          <w:rFonts w:cs="Times New Roman"/>
          <w:sz w:val="16"/>
          <w:szCs w:val="16"/>
        </w:rPr>
      </w:pPr>
      <w:r w:rsidRPr="00686D02">
        <w:rPr>
          <w:rFonts w:cs="Times New Roman"/>
          <w:sz w:val="16"/>
          <w:szCs w:val="16"/>
        </w:rPr>
        <w:t>4d2fb405288f45a95cf86a953a9eb894</w:t>
      </w:r>
    </w:p>
    <w:p w14:paraId="595BC2F7" w14:textId="77777777" w:rsidR="00686D02" w:rsidRPr="00686D02" w:rsidRDefault="00686D02" w:rsidP="00686D02">
      <w:pPr>
        <w:spacing w:line="240" w:lineRule="auto"/>
        <w:rPr>
          <w:rFonts w:cs="Times New Roman"/>
          <w:sz w:val="16"/>
          <w:szCs w:val="16"/>
        </w:rPr>
      </w:pPr>
      <w:r w:rsidRPr="00686D02">
        <w:rPr>
          <w:rFonts w:cs="Times New Roman"/>
          <w:sz w:val="16"/>
          <w:szCs w:val="16"/>
        </w:rPr>
        <w:t>13c25a38de08e07343256c9bdf989fae</w:t>
      </w:r>
    </w:p>
    <w:p w14:paraId="30535F97" w14:textId="77777777" w:rsidR="00686D02" w:rsidRPr="00686D02" w:rsidRDefault="00686D02" w:rsidP="00686D02">
      <w:pPr>
        <w:spacing w:line="240" w:lineRule="auto"/>
        <w:rPr>
          <w:rFonts w:cs="Times New Roman"/>
          <w:sz w:val="16"/>
          <w:szCs w:val="16"/>
        </w:rPr>
      </w:pPr>
      <w:r w:rsidRPr="00686D02">
        <w:rPr>
          <w:rFonts w:cs="Times New Roman"/>
          <w:sz w:val="16"/>
          <w:szCs w:val="16"/>
        </w:rPr>
        <w:t>13c9249171d52cfb00aeec8ee29110a9</w:t>
      </w:r>
    </w:p>
    <w:p w14:paraId="0986DFE0" w14:textId="77777777" w:rsidR="00686D02" w:rsidRPr="00686D02" w:rsidRDefault="00686D02" w:rsidP="00686D02">
      <w:pPr>
        <w:spacing w:line="240" w:lineRule="auto"/>
        <w:rPr>
          <w:rFonts w:cs="Times New Roman"/>
          <w:sz w:val="16"/>
          <w:szCs w:val="16"/>
        </w:rPr>
      </w:pPr>
      <w:r w:rsidRPr="00686D02">
        <w:rPr>
          <w:rFonts w:cs="Times New Roman"/>
          <w:sz w:val="16"/>
          <w:szCs w:val="16"/>
        </w:rPr>
        <w:t>02f48b40fe032ab6b666ed64527de8f0</w:t>
      </w:r>
    </w:p>
    <w:p w14:paraId="16475ACF" w14:textId="77777777" w:rsidR="00686D02" w:rsidRPr="00686D02" w:rsidRDefault="00686D02" w:rsidP="00686D02">
      <w:pPr>
        <w:spacing w:line="240" w:lineRule="auto"/>
        <w:rPr>
          <w:rFonts w:cs="Times New Roman"/>
          <w:sz w:val="16"/>
          <w:szCs w:val="16"/>
        </w:rPr>
      </w:pPr>
      <w:r w:rsidRPr="00686D02">
        <w:rPr>
          <w:rFonts w:cs="Times New Roman"/>
          <w:sz w:val="16"/>
          <w:szCs w:val="16"/>
        </w:rPr>
        <w:t>2f3d08d8796079831ed7410597b43b07</w:t>
      </w:r>
    </w:p>
    <w:p w14:paraId="4A738726" w14:textId="77777777" w:rsidR="00686D02" w:rsidRPr="00686D02" w:rsidRDefault="00686D02" w:rsidP="00686D02">
      <w:pPr>
        <w:spacing w:line="240" w:lineRule="auto"/>
        <w:rPr>
          <w:rFonts w:cs="Times New Roman"/>
          <w:sz w:val="16"/>
          <w:szCs w:val="16"/>
        </w:rPr>
      </w:pPr>
      <w:r w:rsidRPr="00686D02">
        <w:rPr>
          <w:rFonts w:cs="Times New Roman"/>
          <w:sz w:val="16"/>
          <w:szCs w:val="16"/>
        </w:rPr>
        <w:t>3d65d9f7e5e1867566348de4491f63c2</w:t>
      </w:r>
    </w:p>
    <w:p w14:paraId="4D148F60" w14:textId="77777777" w:rsidR="00686D02" w:rsidRPr="00686D02" w:rsidRDefault="00686D02" w:rsidP="00686D02">
      <w:pPr>
        <w:spacing w:line="240" w:lineRule="auto"/>
        <w:rPr>
          <w:rFonts w:cs="Times New Roman"/>
          <w:sz w:val="16"/>
          <w:szCs w:val="16"/>
        </w:rPr>
      </w:pPr>
      <w:r w:rsidRPr="00686D02">
        <w:rPr>
          <w:rFonts w:cs="Times New Roman"/>
          <w:sz w:val="16"/>
          <w:szCs w:val="16"/>
        </w:rPr>
        <w:t>9a166342550171e961f4dbb31a698b31</w:t>
      </w:r>
    </w:p>
    <w:p w14:paraId="28CD3629" w14:textId="77777777" w:rsidR="00686D02" w:rsidRPr="00686D02" w:rsidRDefault="00686D02" w:rsidP="00686D02">
      <w:pPr>
        <w:spacing w:line="240" w:lineRule="auto"/>
        <w:rPr>
          <w:rFonts w:cs="Times New Roman"/>
          <w:sz w:val="16"/>
          <w:szCs w:val="16"/>
        </w:rPr>
      </w:pPr>
      <w:r w:rsidRPr="00686D02">
        <w:rPr>
          <w:rFonts w:cs="Times New Roman"/>
          <w:sz w:val="16"/>
          <w:szCs w:val="16"/>
        </w:rPr>
        <w:t>16a23bdd3d09b53057e4025608a2deb1</w:t>
      </w:r>
    </w:p>
    <w:p w14:paraId="63A38607" w14:textId="77777777" w:rsidR="00686D02" w:rsidRPr="00686D02" w:rsidRDefault="00686D02" w:rsidP="00686D02">
      <w:pPr>
        <w:spacing w:line="240" w:lineRule="auto"/>
        <w:rPr>
          <w:rFonts w:cs="Times New Roman"/>
          <w:sz w:val="16"/>
          <w:szCs w:val="16"/>
        </w:rPr>
      </w:pPr>
      <w:r w:rsidRPr="00686D02">
        <w:rPr>
          <w:rFonts w:cs="Times New Roman"/>
          <w:sz w:val="16"/>
          <w:szCs w:val="16"/>
        </w:rPr>
        <w:t>9a3bdff8d3d27b2f723e961be7fb7c30</w:t>
      </w:r>
    </w:p>
    <w:p w14:paraId="1359B128" w14:textId="77777777" w:rsidR="00686D02" w:rsidRPr="00686D02" w:rsidRDefault="00686D02" w:rsidP="00686D02">
      <w:pPr>
        <w:spacing w:line="240" w:lineRule="auto"/>
        <w:rPr>
          <w:rFonts w:cs="Times New Roman"/>
          <w:sz w:val="16"/>
          <w:szCs w:val="16"/>
        </w:rPr>
      </w:pPr>
      <w:r w:rsidRPr="00686D02">
        <w:rPr>
          <w:rFonts w:cs="Times New Roman"/>
          <w:sz w:val="16"/>
          <w:szCs w:val="16"/>
        </w:rPr>
        <w:t>17c3d3028c3a6a9cc5b639c3b7864eaa</w:t>
      </w:r>
    </w:p>
    <w:p w14:paraId="72EE139C" w14:textId="77777777" w:rsidR="00686D02" w:rsidRPr="00686D02" w:rsidRDefault="00686D02" w:rsidP="00686D02">
      <w:pPr>
        <w:spacing w:line="240" w:lineRule="auto"/>
        <w:rPr>
          <w:rFonts w:cs="Times New Roman"/>
          <w:sz w:val="16"/>
          <w:szCs w:val="16"/>
        </w:rPr>
      </w:pPr>
      <w:r w:rsidRPr="00686D02">
        <w:rPr>
          <w:rFonts w:cs="Times New Roman"/>
          <w:sz w:val="16"/>
          <w:szCs w:val="16"/>
        </w:rPr>
        <w:t>04a6b3df1e7a6394dbdf71dbcfccfc6d</w:t>
      </w:r>
    </w:p>
    <w:p w14:paraId="32733DD6" w14:textId="77777777" w:rsidR="00686D02" w:rsidRPr="00686D02" w:rsidRDefault="00686D02" w:rsidP="00686D02">
      <w:pPr>
        <w:spacing w:line="240" w:lineRule="auto"/>
        <w:rPr>
          <w:rFonts w:cs="Times New Roman"/>
          <w:sz w:val="16"/>
          <w:szCs w:val="16"/>
        </w:rPr>
      </w:pPr>
      <w:r w:rsidRPr="00686D02">
        <w:rPr>
          <w:rFonts w:cs="Times New Roman"/>
          <w:sz w:val="16"/>
          <w:szCs w:val="16"/>
        </w:rPr>
        <w:t>18d4e8e222db73720d0d479fa328cbcc</w:t>
      </w:r>
    </w:p>
    <w:p w14:paraId="0A17FF74" w14:textId="77777777" w:rsidR="00686D02" w:rsidRPr="00686D02" w:rsidRDefault="00686D02" w:rsidP="00686D02">
      <w:pPr>
        <w:spacing w:line="240" w:lineRule="auto"/>
        <w:rPr>
          <w:rFonts w:cs="Times New Roman"/>
          <w:sz w:val="16"/>
          <w:szCs w:val="16"/>
        </w:rPr>
      </w:pPr>
      <w:r w:rsidRPr="00686D02">
        <w:rPr>
          <w:rFonts w:cs="Times New Roman"/>
          <w:sz w:val="16"/>
          <w:szCs w:val="16"/>
        </w:rPr>
        <w:t>18da28f2a3bd16fdb667c36759903c10</w:t>
      </w:r>
    </w:p>
    <w:p w14:paraId="55AFCE45" w14:textId="77777777" w:rsidR="00686D02" w:rsidRPr="00686D02" w:rsidRDefault="00686D02" w:rsidP="00686D02">
      <w:pPr>
        <w:spacing w:line="240" w:lineRule="auto"/>
        <w:rPr>
          <w:rFonts w:cs="Times New Roman"/>
          <w:sz w:val="16"/>
          <w:szCs w:val="16"/>
        </w:rPr>
      </w:pPr>
      <w:r w:rsidRPr="00686D02">
        <w:rPr>
          <w:rFonts w:cs="Times New Roman"/>
          <w:sz w:val="16"/>
          <w:szCs w:val="16"/>
        </w:rPr>
        <w:t>04d20929198d39f14690afc83e185a46</w:t>
      </w:r>
    </w:p>
    <w:p w14:paraId="548911B2" w14:textId="77777777" w:rsidR="00686D02" w:rsidRPr="00686D02" w:rsidRDefault="00686D02" w:rsidP="00686D02">
      <w:pPr>
        <w:spacing w:line="240" w:lineRule="auto"/>
        <w:rPr>
          <w:rFonts w:cs="Times New Roman"/>
          <w:sz w:val="16"/>
          <w:szCs w:val="16"/>
        </w:rPr>
      </w:pPr>
      <w:r w:rsidRPr="00686D02">
        <w:rPr>
          <w:rFonts w:cs="Times New Roman"/>
          <w:sz w:val="16"/>
          <w:szCs w:val="16"/>
        </w:rPr>
        <w:t>04f35d2411b4fcab5a5c4d4fe731c1d0</w:t>
      </w:r>
    </w:p>
    <w:p w14:paraId="2978B155" w14:textId="77777777" w:rsidR="00686D02" w:rsidRPr="00686D02" w:rsidRDefault="00686D02" w:rsidP="00686D02">
      <w:pPr>
        <w:spacing w:line="240" w:lineRule="auto"/>
        <w:rPr>
          <w:rFonts w:cs="Times New Roman"/>
          <w:sz w:val="16"/>
          <w:szCs w:val="16"/>
        </w:rPr>
      </w:pPr>
      <w:r w:rsidRPr="00686D02">
        <w:rPr>
          <w:rFonts w:cs="Times New Roman"/>
          <w:sz w:val="16"/>
          <w:szCs w:val="16"/>
        </w:rPr>
        <w:t>18fdce76d3b7915e78a00e058eb8d4ba</w:t>
      </w:r>
    </w:p>
    <w:p w14:paraId="1637D14A" w14:textId="77777777" w:rsidR="00686D02" w:rsidRPr="00686D02" w:rsidRDefault="00686D02" w:rsidP="00686D02">
      <w:pPr>
        <w:spacing w:line="240" w:lineRule="auto"/>
        <w:rPr>
          <w:rFonts w:cs="Times New Roman"/>
          <w:sz w:val="16"/>
          <w:szCs w:val="16"/>
        </w:rPr>
      </w:pPr>
      <w:r w:rsidRPr="00686D02">
        <w:rPr>
          <w:rFonts w:cs="Times New Roman"/>
          <w:sz w:val="16"/>
          <w:szCs w:val="16"/>
        </w:rPr>
        <w:t>9b2ede6c7180ed4c6883c37d847adddf</w:t>
      </w:r>
    </w:p>
    <w:p w14:paraId="7664BB54" w14:textId="77777777" w:rsidR="00686D02" w:rsidRPr="00686D02" w:rsidRDefault="00686D02" w:rsidP="00686D02">
      <w:pPr>
        <w:spacing w:line="240" w:lineRule="auto"/>
        <w:rPr>
          <w:rFonts w:cs="Times New Roman"/>
          <w:sz w:val="16"/>
          <w:szCs w:val="16"/>
        </w:rPr>
      </w:pPr>
      <w:r w:rsidRPr="00686D02">
        <w:rPr>
          <w:rFonts w:cs="Times New Roman"/>
          <w:sz w:val="16"/>
          <w:szCs w:val="16"/>
        </w:rPr>
        <w:t>05c671b7d31a8fa779efdbaa8c1fe180</w:t>
      </w:r>
    </w:p>
    <w:p w14:paraId="11736F3E" w14:textId="77777777" w:rsidR="00686D02" w:rsidRPr="00686D02" w:rsidRDefault="00686D02" w:rsidP="00686D02">
      <w:pPr>
        <w:spacing w:line="240" w:lineRule="auto"/>
        <w:rPr>
          <w:rFonts w:cs="Times New Roman"/>
          <w:sz w:val="16"/>
          <w:szCs w:val="16"/>
        </w:rPr>
      </w:pPr>
      <w:r w:rsidRPr="00686D02">
        <w:rPr>
          <w:rFonts w:cs="Times New Roman"/>
          <w:sz w:val="16"/>
          <w:szCs w:val="16"/>
        </w:rPr>
        <w:t>05d384c4a4f8e5ee1ac309300bad8c2a</w:t>
      </w:r>
    </w:p>
    <w:p w14:paraId="147F5C64" w14:textId="77777777" w:rsidR="00686D02" w:rsidRPr="00686D02" w:rsidRDefault="00686D02" w:rsidP="00686D02">
      <w:pPr>
        <w:spacing w:line="240" w:lineRule="auto"/>
        <w:rPr>
          <w:rFonts w:cs="Times New Roman"/>
          <w:sz w:val="16"/>
          <w:szCs w:val="16"/>
        </w:rPr>
      </w:pPr>
      <w:r w:rsidRPr="00686D02">
        <w:rPr>
          <w:rFonts w:cs="Times New Roman"/>
          <w:sz w:val="16"/>
          <w:szCs w:val="16"/>
        </w:rPr>
        <w:t>19edc99ffefb534a53a1739b8778959f</w:t>
      </w:r>
    </w:p>
    <w:p w14:paraId="75082B03" w14:textId="77777777" w:rsidR="00686D02" w:rsidRPr="00686D02" w:rsidRDefault="00686D02" w:rsidP="00686D02">
      <w:pPr>
        <w:spacing w:line="240" w:lineRule="auto"/>
        <w:rPr>
          <w:rFonts w:cs="Times New Roman"/>
          <w:sz w:val="16"/>
          <w:szCs w:val="16"/>
        </w:rPr>
      </w:pPr>
      <w:r w:rsidRPr="00686D02">
        <w:rPr>
          <w:rFonts w:cs="Times New Roman"/>
          <w:sz w:val="16"/>
          <w:szCs w:val="16"/>
        </w:rPr>
        <w:t>07c1f25d82893f6a93be5cc245c551b8</w:t>
      </w:r>
    </w:p>
    <w:p w14:paraId="55670541" w14:textId="77777777" w:rsidR="00686D02" w:rsidRPr="00686D02" w:rsidRDefault="00686D02" w:rsidP="00686D02">
      <w:pPr>
        <w:spacing w:line="240" w:lineRule="auto"/>
        <w:rPr>
          <w:rFonts w:cs="Times New Roman"/>
          <w:sz w:val="16"/>
          <w:szCs w:val="16"/>
        </w:rPr>
      </w:pPr>
      <w:r w:rsidRPr="00686D02">
        <w:rPr>
          <w:rFonts w:cs="Times New Roman"/>
          <w:sz w:val="16"/>
          <w:szCs w:val="16"/>
        </w:rPr>
        <w:t>07cb3495453f5791d151c35b68f6db61</w:t>
      </w:r>
    </w:p>
    <w:p w14:paraId="6C416F7E" w14:textId="77777777" w:rsidR="00686D02" w:rsidRPr="00686D02" w:rsidRDefault="00686D02" w:rsidP="00686D02">
      <w:pPr>
        <w:spacing w:line="240" w:lineRule="auto"/>
        <w:rPr>
          <w:rFonts w:cs="Times New Roman"/>
          <w:sz w:val="16"/>
          <w:szCs w:val="16"/>
        </w:rPr>
      </w:pPr>
      <w:r w:rsidRPr="00686D02">
        <w:rPr>
          <w:rFonts w:cs="Times New Roman"/>
          <w:sz w:val="16"/>
          <w:szCs w:val="16"/>
        </w:rPr>
        <w:t>0c13353757f58e953336a63de3e821fd</w:t>
      </w:r>
    </w:p>
    <w:p w14:paraId="255F2FA8" w14:textId="77777777" w:rsidR="00686D02" w:rsidRPr="00686D02" w:rsidRDefault="00686D02" w:rsidP="00686D02">
      <w:pPr>
        <w:spacing w:line="240" w:lineRule="auto"/>
        <w:rPr>
          <w:rFonts w:cs="Times New Roman"/>
          <w:sz w:val="16"/>
          <w:szCs w:val="16"/>
        </w:rPr>
      </w:pPr>
      <w:r w:rsidRPr="00686D02">
        <w:rPr>
          <w:rFonts w:cs="Times New Roman"/>
          <w:sz w:val="16"/>
          <w:szCs w:val="16"/>
        </w:rPr>
        <w:t>3a7a9e623bea712978d7ac8fda5397b5</w:t>
      </w:r>
    </w:p>
    <w:p w14:paraId="4FB415AC" w14:textId="77777777" w:rsidR="00686D02" w:rsidRPr="00686D02" w:rsidRDefault="00686D02" w:rsidP="00686D02">
      <w:pPr>
        <w:spacing w:line="240" w:lineRule="auto"/>
        <w:rPr>
          <w:rFonts w:cs="Times New Roman"/>
          <w:sz w:val="16"/>
          <w:szCs w:val="16"/>
        </w:rPr>
      </w:pPr>
      <w:r w:rsidRPr="00686D02">
        <w:rPr>
          <w:rFonts w:cs="Times New Roman"/>
          <w:sz w:val="16"/>
          <w:szCs w:val="16"/>
        </w:rPr>
        <w:t>08a17b5d6206b14f2769a5f52eea95ae</w:t>
      </w:r>
    </w:p>
    <w:p w14:paraId="4AB058ED" w14:textId="77777777" w:rsidR="00686D02" w:rsidRPr="00686D02" w:rsidRDefault="00686D02" w:rsidP="00686D02">
      <w:pPr>
        <w:spacing w:line="240" w:lineRule="auto"/>
        <w:rPr>
          <w:rFonts w:cs="Times New Roman"/>
          <w:sz w:val="16"/>
          <w:szCs w:val="16"/>
        </w:rPr>
      </w:pPr>
      <w:r w:rsidRPr="00686D02">
        <w:rPr>
          <w:rFonts w:cs="Times New Roman"/>
          <w:sz w:val="16"/>
          <w:szCs w:val="16"/>
        </w:rPr>
        <w:t>08ae32a82a03c7905b901e1669cd59c4</w:t>
      </w:r>
    </w:p>
    <w:p w14:paraId="6A505616" w14:textId="77777777" w:rsidR="00686D02" w:rsidRPr="00686D02" w:rsidRDefault="00686D02" w:rsidP="00686D02">
      <w:pPr>
        <w:spacing w:line="240" w:lineRule="auto"/>
        <w:rPr>
          <w:rFonts w:cs="Times New Roman"/>
          <w:sz w:val="16"/>
          <w:szCs w:val="16"/>
        </w:rPr>
      </w:pPr>
      <w:r w:rsidRPr="00686D02">
        <w:rPr>
          <w:rFonts w:cs="Times New Roman"/>
          <w:sz w:val="16"/>
          <w:szCs w:val="16"/>
        </w:rPr>
        <w:t>08b504efe1875b30f7ef6410aef68524</w:t>
      </w:r>
    </w:p>
    <w:p w14:paraId="2703699A" w14:textId="77777777" w:rsidR="00686D02" w:rsidRPr="00686D02" w:rsidRDefault="00686D02" w:rsidP="00686D02">
      <w:pPr>
        <w:spacing w:line="240" w:lineRule="auto"/>
        <w:rPr>
          <w:rFonts w:cs="Times New Roman"/>
          <w:sz w:val="16"/>
          <w:szCs w:val="16"/>
        </w:rPr>
      </w:pPr>
      <w:r w:rsidRPr="00686D02">
        <w:rPr>
          <w:rFonts w:cs="Times New Roman"/>
          <w:sz w:val="16"/>
          <w:szCs w:val="16"/>
        </w:rPr>
        <w:t>08f76a452f5b51a47b2578a749a7b31c</w:t>
      </w:r>
    </w:p>
    <w:p w14:paraId="48F70A18" w14:textId="77777777" w:rsidR="00686D02" w:rsidRPr="00686D02" w:rsidRDefault="00686D02" w:rsidP="00686D02">
      <w:pPr>
        <w:spacing w:line="240" w:lineRule="auto"/>
        <w:rPr>
          <w:rFonts w:cs="Times New Roman"/>
          <w:sz w:val="16"/>
          <w:szCs w:val="16"/>
        </w:rPr>
      </w:pPr>
      <w:r w:rsidRPr="00686D02">
        <w:rPr>
          <w:rFonts w:cs="Times New Roman"/>
          <w:sz w:val="16"/>
          <w:szCs w:val="16"/>
        </w:rPr>
        <w:t>1b182b1dc2924325dd9f0ac14ff2eb66</w:t>
      </w:r>
    </w:p>
    <w:p w14:paraId="484B09B1" w14:textId="77777777" w:rsidR="00686D02" w:rsidRPr="00686D02" w:rsidRDefault="00686D02" w:rsidP="00686D02">
      <w:pPr>
        <w:spacing w:line="240" w:lineRule="auto"/>
        <w:rPr>
          <w:rFonts w:cs="Times New Roman"/>
          <w:sz w:val="16"/>
          <w:szCs w:val="16"/>
        </w:rPr>
      </w:pPr>
      <w:r w:rsidRPr="00686D02">
        <w:rPr>
          <w:rFonts w:cs="Times New Roman"/>
          <w:sz w:val="16"/>
          <w:szCs w:val="16"/>
        </w:rPr>
        <w:t>09b9c0f74e399877369a2738e02bb79c</w:t>
      </w:r>
    </w:p>
    <w:p w14:paraId="01BFB661" w14:textId="77777777" w:rsidR="00686D02" w:rsidRPr="00686D02" w:rsidRDefault="00686D02" w:rsidP="00686D02">
      <w:pPr>
        <w:spacing w:line="240" w:lineRule="auto"/>
        <w:rPr>
          <w:rFonts w:cs="Times New Roman"/>
          <w:sz w:val="16"/>
          <w:szCs w:val="16"/>
        </w:rPr>
      </w:pPr>
      <w:r w:rsidRPr="00686D02">
        <w:rPr>
          <w:rFonts w:cs="Times New Roman"/>
          <w:sz w:val="16"/>
          <w:szCs w:val="16"/>
        </w:rPr>
        <w:t>09c571b20fcb7a716a2093f33cf70560</w:t>
      </w:r>
    </w:p>
    <w:p w14:paraId="32C44A02" w14:textId="77777777" w:rsidR="00686D02" w:rsidRPr="00686D02" w:rsidRDefault="00686D02" w:rsidP="00686D02">
      <w:pPr>
        <w:spacing w:line="240" w:lineRule="auto"/>
        <w:rPr>
          <w:rFonts w:cs="Times New Roman"/>
          <w:sz w:val="16"/>
          <w:szCs w:val="16"/>
        </w:rPr>
      </w:pPr>
      <w:r w:rsidRPr="00686D02">
        <w:rPr>
          <w:rFonts w:cs="Times New Roman"/>
          <w:sz w:val="16"/>
          <w:szCs w:val="16"/>
        </w:rPr>
        <w:t>0ccd623ef441a62c20a66f822c6d1ab4</w:t>
      </w:r>
    </w:p>
    <w:p w14:paraId="2F57ECFF" w14:textId="77777777" w:rsidR="00686D02" w:rsidRPr="00686D02" w:rsidRDefault="00686D02" w:rsidP="00686D02">
      <w:pPr>
        <w:spacing w:line="240" w:lineRule="auto"/>
        <w:rPr>
          <w:rFonts w:cs="Times New Roman"/>
          <w:sz w:val="16"/>
          <w:szCs w:val="16"/>
        </w:rPr>
      </w:pPr>
      <w:r w:rsidRPr="00686D02">
        <w:rPr>
          <w:rFonts w:cs="Times New Roman"/>
          <w:sz w:val="16"/>
          <w:szCs w:val="16"/>
        </w:rPr>
        <w:t>09e23491edae6e78bf7eddd644172bbf</w:t>
      </w:r>
    </w:p>
    <w:p w14:paraId="5B2BBAF1" w14:textId="77777777" w:rsidR="00686D02" w:rsidRPr="00686D02" w:rsidRDefault="00686D02" w:rsidP="00686D02">
      <w:pPr>
        <w:spacing w:line="240" w:lineRule="auto"/>
        <w:rPr>
          <w:rFonts w:cs="Times New Roman"/>
          <w:sz w:val="16"/>
          <w:szCs w:val="16"/>
        </w:rPr>
      </w:pPr>
      <w:r w:rsidRPr="00686D02">
        <w:rPr>
          <w:rFonts w:cs="Times New Roman"/>
          <w:sz w:val="16"/>
          <w:szCs w:val="16"/>
        </w:rPr>
        <w:t>09fd30e98bcaa2c98ff4f14dbad9db82</w:t>
      </w:r>
    </w:p>
    <w:p w14:paraId="37AF9441" w14:textId="77777777" w:rsidR="00686D02" w:rsidRPr="00686D02" w:rsidRDefault="00686D02" w:rsidP="00686D02">
      <w:pPr>
        <w:spacing w:line="240" w:lineRule="auto"/>
        <w:rPr>
          <w:rFonts w:cs="Times New Roman"/>
          <w:sz w:val="16"/>
          <w:szCs w:val="16"/>
        </w:rPr>
      </w:pPr>
      <w:r w:rsidRPr="00686D02">
        <w:rPr>
          <w:rFonts w:cs="Times New Roman"/>
          <w:sz w:val="16"/>
          <w:szCs w:val="16"/>
        </w:rPr>
        <w:t>1b861b8d155052fcf7c58dcbf8e6b712</w:t>
      </w:r>
    </w:p>
    <w:p w14:paraId="65D7603F" w14:textId="77777777" w:rsidR="00686D02" w:rsidRPr="00686D02" w:rsidRDefault="00686D02" w:rsidP="00686D02">
      <w:pPr>
        <w:spacing w:line="240" w:lineRule="auto"/>
        <w:rPr>
          <w:rFonts w:cs="Times New Roman"/>
          <w:sz w:val="16"/>
          <w:szCs w:val="16"/>
        </w:rPr>
      </w:pPr>
      <w:r w:rsidRPr="00686D02">
        <w:rPr>
          <w:rFonts w:cs="Times New Roman"/>
          <w:sz w:val="16"/>
          <w:szCs w:val="16"/>
        </w:rPr>
        <w:t>1bb0162a5807e80357699aeb50fe0b78</w:t>
      </w:r>
    </w:p>
    <w:p w14:paraId="12943A8A" w14:textId="77777777" w:rsidR="00686D02" w:rsidRPr="00686D02" w:rsidRDefault="00686D02" w:rsidP="00686D02">
      <w:pPr>
        <w:spacing w:line="240" w:lineRule="auto"/>
        <w:rPr>
          <w:rFonts w:cs="Times New Roman"/>
          <w:sz w:val="16"/>
          <w:szCs w:val="16"/>
        </w:rPr>
      </w:pPr>
      <w:r w:rsidRPr="00686D02">
        <w:rPr>
          <w:rFonts w:cs="Times New Roman"/>
          <w:sz w:val="16"/>
          <w:szCs w:val="16"/>
        </w:rPr>
        <w:t>1bdcf28b2a19ab7de8002639f998316d</w:t>
      </w:r>
    </w:p>
    <w:p w14:paraId="5B9677F4" w14:textId="77777777" w:rsidR="00686D02" w:rsidRPr="00686D02" w:rsidRDefault="00686D02" w:rsidP="00686D02">
      <w:pPr>
        <w:spacing w:line="240" w:lineRule="auto"/>
        <w:rPr>
          <w:rFonts w:cs="Times New Roman"/>
          <w:sz w:val="16"/>
          <w:szCs w:val="16"/>
        </w:rPr>
      </w:pPr>
      <w:r w:rsidRPr="00686D02">
        <w:rPr>
          <w:rFonts w:cs="Times New Roman"/>
          <w:sz w:val="16"/>
          <w:szCs w:val="16"/>
        </w:rPr>
        <w:t>1be4a47e676d41b9bef879900088bb76</w:t>
      </w:r>
    </w:p>
    <w:p w14:paraId="3684B1D8" w14:textId="77777777" w:rsidR="00686D02" w:rsidRPr="00686D02" w:rsidRDefault="00686D02" w:rsidP="00686D02">
      <w:pPr>
        <w:spacing w:line="240" w:lineRule="auto"/>
        <w:rPr>
          <w:rFonts w:cs="Times New Roman"/>
          <w:sz w:val="16"/>
          <w:szCs w:val="16"/>
        </w:rPr>
      </w:pPr>
      <w:r w:rsidRPr="00686D02">
        <w:rPr>
          <w:rFonts w:cs="Times New Roman"/>
          <w:sz w:val="16"/>
          <w:szCs w:val="16"/>
        </w:rPr>
        <w:t>1c2216f4c0fcb0e20258a71e439109a0</w:t>
      </w:r>
    </w:p>
    <w:p w14:paraId="1BA77C05" w14:textId="77777777" w:rsidR="00686D02" w:rsidRPr="00686D02" w:rsidRDefault="00686D02" w:rsidP="00686D02">
      <w:pPr>
        <w:spacing w:line="240" w:lineRule="auto"/>
        <w:rPr>
          <w:rFonts w:cs="Times New Roman"/>
          <w:sz w:val="16"/>
          <w:szCs w:val="16"/>
        </w:rPr>
      </w:pPr>
      <w:r w:rsidRPr="00686D02">
        <w:rPr>
          <w:rFonts w:cs="Times New Roman"/>
          <w:sz w:val="16"/>
          <w:szCs w:val="16"/>
        </w:rPr>
        <w:t>1c39a22a4c6d74a4fcadb698d2993717</w:t>
      </w:r>
    </w:p>
    <w:p w14:paraId="034D8969" w14:textId="77777777" w:rsidR="00686D02" w:rsidRPr="00686D02" w:rsidRDefault="00686D02" w:rsidP="00686D02">
      <w:pPr>
        <w:spacing w:line="240" w:lineRule="auto"/>
        <w:rPr>
          <w:rFonts w:cs="Times New Roman"/>
          <w:sz w:val="16"/>
          <w:szCs w:val="16"/>
        </w:rPr>
      </w:pPr>
      <w:r w:rsidRPr="00686D02">
        <w:rPr>
          <w:rFonts w:cs="Times New Roman"/>
          <w:sz w:val="16"/>
          <w:szCs w:val="16"/>
        </w:rPr>
        <w:t>1c412017f3c185962215d801049c2a41</w:t>
      </w:r>
    </w:p>
    <w:p w14:paraId="509D4075" w14:textId="77777777" w:rsidR="00686D02" w:rsidRPr="00686D02" w:rsidRDefault="00686D02" w:rsidP="00686D02">
      <w:pPr>
        <w:spacing w:line="240" w:lineRule="auto"/>
        <w:rPr>
          <w:rFonts w:cs="Times New Roman"/>
          <w:sz w:val="16"/>
          <w:szCs w:val="16"/>
        </w:rPr>
      </w:pPr>
      <w:r w:rsidRPr="00686D02">
        <w:rPr>
          <w:rFonts w:cs="Times New Roman"/>
          <w:sz w:val="16"/>
          <w:szCs w:val="16"/>
        </w:rPr>
        <w:t>1cc2c579ba381d18de6d25275bf68e35</w:t>
      </w:r>
    </w:p>
    <w:p w14:paraId="3BBEB501" w14:textId="77777777" w:rsidR="00686D02" w:rsidRPr="00686D02" w:rsidRDefault="00686D02" w:rsidP="00686D02">
      <w:pPr>
        <w:spacing w:line="240" w:lineRule="auto"/>
        <w:rPr>
          <w:rFonts w:cs="Times New Roman"/>
          <w:sz w:val="16"/>
          <w:szCs w:val="16"/>
        </w:rPr>
      </w:pPr>
      <w:r w:rsidRPr="00686D02">
        <w:rPr>
          <w:rFonts w:cs="Times New Roman"/>
          <w:sz w:val="16"/>
          <w:szCs w:val="16"/>
        </w:rPr>
        <w:t>3cfd237062bc3fa0a5e24f2aa1593b52</w:t>
      </w:r>
    </w:p>
    <w:p w14:paraId="1E32B272" w14:textId="77777777" w:rsidR="00686D02" w:rsidRPr="00686D02" w:rsidRDefault="00686D02" w:rsidP="00686D02">
      <w:pPr>
        <w:spacing w:line="240" w:lineRule="auto"/>
        <w:rPr>
          <w:rFonts w:cs="Times New Roman"/>
          <w:sz w:val="16"/>
          <w:szCs w:val="16"/>
        </w:rPr>
      </w:pPr>
      <w:r w:rsidRPr="00686D02">
        <w:rPr>
          <w:rFonts w:cs="Times New Roman"/>
          <w:sz w:val="16"/>
          <w:szCs w:val="16"/>
        </w:rPr>
        <w:t>1d8804d5cef6772e10468c46e977c96a</w:t>
      </w:r>
    </w:p>
    <w:p w14:paraId="19F4730B" w14:textId="77777777" w:rsidR="00686D02" w:rsidRPr="00686D02" w:rsidRDefault="00686D02" w:rsidP="00686D02">
      <w:pPr>
        <w:spacing w:line="240" w:lineRule="auto"/>
        <w:rPr>
          <w:rFonts w:cs="Times New Roman"/>
          <w:sz w:val="16"/>
          <w:szCs w:val="16"/>
        </w:rPr>
      </w:pPr>
      <w:r w:rsidRPr="00686D02">
        <w:rPr>
          <w:rFonts w:cs="Times New Roman"/>
          <w:sz w:val="16"/>
          <w:szCs w:val="16"/>
        </w:rPr>
        <w:t>1d9792970dec4d4835d15d4599161753</w:t>
      </w:r>
    </w:p>
    <w:p w14:paraId="51EE263E" w14:textId="77777777" w:rsidR="00686D02" w:rsidRPr="00686D02" w:rsidRDefault="00686D02" w:rsidP="00686D02">
      <w:pPr>
        <w:spacing w:line="240" w:lineRule="auto"/>
        <w:rPr>
          <w:rFonts w:cs="Times New Roman"/>
          <w:sz w:val="16"/>
          <w:szCs w:val="16"/>
        </w:rPr>
      </w:pPr>
      <w:r w:rsidRPr="00686D02">
        <w:rPr>
          <w:rFonts w:cs="Times New Roman"/>
          <w:sz w:val="16"/>
          <w:szCs w:val="16"/>
        </w:rPr>
        <w:t>4d7c1bb424efa67461bc90e14e0fb070</w:t>
      </w:r>
    </w:p>
    <w:p w14:paraId="383DE9AC" w14:textId="77777777" w:rsidR="00686D02" w:rsidRPr="00686D02" w:rsidRDefault="00686D02" w:rsidP="00686D02">
      <w:pPr>
        <w:spacing w:line="240" w:lineRule="auto"/>
        <w:rPr>
          <w:rFonts w:cs="Times New Roman"/>
          <w:sz w:val="16"/>
          <w:szCs w:val="16"/>
        </w:rPr>
      </w:pPr>
      <w:r w:rsidRPr="00686D02">
        <w:rPr>
          <w:rFonts w:cs="Times New Roman"/>
          <w:sz w:val="16"/>
          <w:szCs w:val="16"/>
        </w:rPr>
        <w:t>3d761e0e696ba8e5740d970fe1dabc07</w:t>
      </w:r>
    </w:p>
    <w:p w14:paraId="3A3A3A76" w14:textId="77777777" w:rsidR="00686D02" w:rsidRPr="00686D02" w:rsidRDefault="00686D02" w:rsidP="00686D02">
      <w:pPr>
        <w:spacing w:line="240" w:lineRule="auto"/>
        <w:rPr>
          <w:rFonts w:cs="Times New Roman"/>
          <w:sz w:val="16"/>
          <w:szCs w:val="16"/>
        </w:rPr>
      </w:pPr>
      <w:r w:rsidRPr="00686D02">
        <w:rPr>
          <w:rFonts w:cs="Times New Roman"/>
          <w:sz w:val="16"/>
          <w:szCs w:val="16"/>
        </w:rPr>
        <w:t>1daeb015ee69038ad2e0351144334471</w:t>
      </w:r>
    </w:p>
    <w:p w14:paraId="66E18593" w14:textId="77777777" w:rsidR="00686D02" w:rsidRPr="00686D02" w:rsidRDefault="00686D02" w:rsidP="00686D02">
      <w:pPr>
        <w:spacing w:line="240" w:lineRule="auto"/>
        <w:rPr>
          <w:rFonts w:cs="Times New Roman"/>
          <w:sz w:val="16"/>
          <w:szCs w:val="16"/>
        </w:rPr>
      </w:pPr>
      <w:r w:rsidRPr="00686D02">
        <w:rPr>
          <w:rFonts w:cs="Times New Roman"/>
          <w:sz w:val="16"/>
          <w:szCs w:val="16"/>
        </w:rPr>
        <w:t>1dcefeada0c9779704bc739abc5cd026</w:t>
      </w:r>
    </w:p>
    <w:p w14:paraId="74CE47E5" w14:textId="77777777" w:rsidR="00686D02" w:rsidRPr="00686D02" w:rsidRDefault="00686D02" w:rsidP="00686D02">
      <w:pPr>
        <w:spacing w:line="240" w:lineRule="auto"/>
        <w:rPr>
          <w:rFonts w:cs="Times New Roman"/>
          <w:sz w:val="16"/>
          <w:szCs w:val="16"/>
        </w:rPr>
      </w:pPr>
      <w:r w:rsidRPr="00686D02">
        <w:rPr>
          <w:rFonts w:cs="Times New Roman"/>
          <w:sz w:val="16"/>
          <w:szCs w:val="16"/>
        </w:rPr>
        <w:t>20aac751faf3164a83d740b0066ca424</w:t>
      </w:r>
    </w:p>
    <w:p w14:paraId="28A900D2" w14:textId="77777777" w:rsidR="00686D02" w:rsidRPr="00686D02" w:rsidRDefault="00686D02" w:rsidP="00686D02">
      <w:pPr>
        <w:spacing w:line="240" w:lineRule="auto"/>
        <w:rPr>
          <w:rFonts w:cs="Times New Roman"/>
          <w:sz w:val="16"/>
          <w:szCs w:val="16"/>
        </w:rPr>
      </w:pPr>
      <w:r w:rsidRPr="00686D02">
        <w:rPr>
          <w:rFonts w:cs="Times New Roman"/>
          <w:sz w:val="16"/>
          <w:szCs w:val="16"/>
        </w:rPr>
        <w:t>3e26b4255590e43cc396ffb278b73000</w:t>
      </w:r>
    </w:p>
    <w:p w14:paraId="76915007" w14:textId="77777777" w:rsidR="00686D02" w:rsidRPr="00686D02" w:rsidRDefault="00686D02" w:rsidP="00686D02">
      <w:pPr>
        <w:spacing w:line="240" w:lineRule="auto"/>
        <w:rPr>
          <w:rFonts w:cs="Times New Roman"/>
          <w:sz w:val="16"/>
          <w:szCs w:val="16"/>
        </w:rPr>
      </w:pPr>
      <w:r w:rsidRPr="00686D02">
        <w:rPr>
          <w:rFonts w:cs="Times New Roman"/>
          <w:sz w:val="16"/>
          <w:szCs w:val="16"/>
        </w:rPr>
        <w:t>3e3dbbdc70cb264f0f93ca5c13b16f9f</w:t>
      </w:r>
    </w:p>
    <w:p w14:paraId="3FB81148" w14:textId="77777777" w:rsidR="00686D02" w:rsidRPr="00686D02" w:rsidRDefault="00686D02" w:rsidP="00686D02">
      <w:pPr>
        <w:spacing w:line="240" w:lineRule="auto"/>
        <w:rPr>
          <w:rFonts w:cs="Times New Roman"/>
          <w:sz w:val="16"/>
          <w:szCs w:val="16"/>
        </w:rPr>
      </w:pPr>
      <w:r w:rsidRPr="00686D02">
        <w:rPr>
          <w:rFonts w:cs="Times New Roman"/>
          <w:sz w:val="16"/>
          <w:szCs w:val="16"/>
        </w:rPr>
        <w:t>3e3fa042aada756367233d6d4b39562c</w:t>
      </w:r>
    </w:p>
    <w:p w14:paraId="137BD100" w14:textId="77777777" w:rsidR="00686D02" w:rsidRPr="00686D02" w:rsidRDefault="00686D02" w:rsidP="00686D02">
      <w:pPr>
        <w:spacing w:line="240" w:lineRule="auto"/>
        <w:rPr>
          <w:rFonts w:cs="Times New Roman"/>
          <w:sz w:val="16"/>
          <w:szCs w:val="16"/>
        </w:rPr>
      </w:pPr>
      <w:r w:rsidRPr="00686D02">
        <w:rPr>
          <w:rFonts w:cs="Times New Roman"/>
          <w:sz w:val="16"/>
          <w:szCs w:val="16"/>
        </w:rPr>
        <w:t>1de849951a9e852e546ed456e3918157</w:t>
      </w:r>
    </w:p>
    <w:p w14:paraId="100D9850" w14:textId="77777777" w:rsidR="00686D02" w:rsidRPr="00686D02" w:rsidRDefault="00686D02" w:rsidP="00686D02">
      <w:pPr>
        <w:spacing w:line="240" w:lineRule="auto"/>
        <w:rPr>
          <w:rFonts w:cs="Times New Roman"/>
          <w:sz w:val="16"/>
          <w:szCs w:val="16"/>
        </w:rPr>
      </w:pPr>
      <w:r w:rsidRPr="00686D02">
        <w:rPr>
          <w:rFonts w:cs="Times New Roman"/>
          <w:sz w:val="16"/>
          <w:szCs w:val="16"/>
        </w:rPr>
        <w:t>3ea9d983ad906ad8277770c4545ce69e</w:t>
      </w:r>
    </w:p>
    <w:p w14:paraId="7498E816" w14:textId="77777777" w:rsidR="00686D02" w:rsidRPr="00686D02" w:rsidRDefault="00686D02" w:rsidP="00686D02">
      <w:pPr>
        <w:spacing w:line="240" w:lineRule="auto"/>
        <w:rPr>
          <w:rFonts w:cs="Times New Roman"/>
          <w:sz w:val="16"/>
          <w:szCs w:val="16"/>
        </w:rPr>
      </w:pPr>
      <w:r w:rsidRPr="00686D02">
        <w:rPr>
          <w:rFonts w:cs="Times New Roman"/>
          <w:sz w:val="16"/>
          <w:szCs w:val="16"/>
        </w:rPr>
        <w:t>21b0fc84f004f370ed39719c522105ef</w:t>
      </w:r>
    </w:p>
    <w:p w14:paraId="290C8895" w14:textId="77777777" w:rsidR="00686D02" w:rsidRPr="00686D02" w:rsidRDefault="00686D02" w:rsidP="00686D02">
      <w:pPr>
        <w:spacing w:line="240" w:lineRule="auto"/>
        <w:rPr>
          <w:rFonts w:cs="Times New Roman"/>
          <w:sz w:val="16"/>
          <w:szCs w:val="16"/>
        </w:rPr>
      </w:pPr>
      <w:r w:rsidRPr="00686D02">
        <w:rPr>
          <w:rFonts w:cs="Times New Roman"/>
          <w:sz w:val="16"/>
          <w:szCs w:val="16"/>
        </w:rPr>
        <w:t>3ead20b8f2813671d22033a8344851da</w:t>
      </w:r>
    </w:p>
    <w:p w14:paraId="60E087E1" w14:textId="77777777" w:rsidR="00686D02" w:rsidRPr="00686D02" w:rsidRDefault="00686D02" w:rsidP="00686D02">
      <w:pPr>
        <w:spacing w:line="240" w:lineRule="auto"/>
        <w:rPr>
          <w:rFonts w:cs="Times New Roman"/>
          <w:sz w:val="16"/>
          <w:szCs w:val="16"/>
        </w:rPr>
      </w:pPr>
      <w:r w:rsidRPr="00686D02">
        <w:rPr>
          <w:rFonts w:cs="Times New Roman"/>
          <w:sz w:val="16"/>
          <w:szCs w:val="16"/>
        </w:rPr>
        <w:t>3ebfcd9cb76b2e537eaaa2a560c286bb</w:t>
      </w:r>
    </w:p>
    <w:p w14:paraId="20C9B515" w14:textId="77777777" w:rsidR="00686D02" w:rsidRPr="00686D02" w:rsidRDefault="00686D02" w:rsidP="00686D02">
      <w:pPr>
        <w:spacing w:line="240" w:lineRule="auto"/>
        <w:rPr>
          <w:rFonts w:cs="Times New Roman"/>
          <w:sz w:val="16"/>
          <w:szCs w:val="16"/>
        </w:rPr>
      </w:pPr>
      <w:r w:rsidRPr="00686D02">
        <w:rPr>
          <w:rFonts w:cs="Times New Roman"/>
          <w:sz w:val="16"/>
          <w:szCs w:val="16"/>
        </w:rPr>
        <w:t>3ec56634dacda4b808c1c10356203640</w:t>
      </w:r>
    </w:p>
    <w:p w14:paraId="7534A125" w14:textId="77777777" w:rsidR="00686D02" w:rsidRPr="00686D02" w:rsidRDefault="00686D02" w:rsidP="00686D02">
      <w:pPr>
        <w:spacing w:line="240" w:lineRule="auto"/>
        <w:rPr>
          <w:rFonts w:cs="Times New Roman"/>
          <w:sz w:val="16"/>
          <w:szCs w:val="16"/>
        </w:rPr>
      </w:pPr>
      <w:r w:rsidRPr="00686D02">
        <w:rPr>
          <w:rFonts w:cs="Times New Roman"/>
          <w:sz w:val="16"/>
          <w:szCs w:val="16"/>
        </w:rPr>
        <w:t>23c160500d0e456655b2ec0615fed0ff</w:t>
      </w:r>
    </w:p>
    <w:p w14:paraId="7F170352" w14:textId="77777777" w:rsidR="00686D02" w:rsidRPr="00686D02" w:rsidRDefault="00686D02" w:rsidP="00686D02">
      <w:pPr>
        <w:spacing w:line="240" w:lineRule="auto"/>
        <w:rPr>
          <w:rFonts w:cs="Times New Roman"/>
          <w:sz w:val="16"/>
          <w:szCs w:val="16"/>
        </w:rPr>
      </w:pPr>
      <w:r w:rsidRPr="00686D02">
        <w:rPr>
          <w:rFonts w:cs="Times New Roman"/>
          <w:sz w:val="16"/>
          <w:szCs w:val="16"/>
        </w:rPr>
        <w:lastRenderedPageBreak/>
        <w:t>1e0a067f507ea274b50645e3b2643850</w:t>
      </w:r>
    </w:p>
    <w:p w14:paraId="30E75CCC" w14:textId="77777777" w:rsidR="00686D02" w:rsidRPr="00686D02" w:rsidRDefault="00686D02" w:rsidP="00686D02">
      <w:pPr>
        <w:spacing w:line="240" w:lineRule="auto"/>
        <w:rPr>
          <w:rFonts w:cs="Times New Roman"/>
          <w:sz w:val="16"/>
          <w:szCs w:val="16"/>
        </w:rPr>
      </w:pPr>
      <w:r w:rsidRPr="00686D02">
        <w:rPr>
          <w:rFonts w:cs="Times New Roman"/>
          <w:sz w:val="16"/>
          <w:szCs w:val="16"/>
        </w:rPr>
        <w:t>3f0ce248bb671c7dc4b16816b9d70143</w:t>
      </w:r>
    </w:p>
    <w:p w14:paraId="36DFC943" w14:textId="77777777" w:rsidR="00686D02" w:rsidRPr="00686D02" w:rsidRDefault="00686D02" w:rsidP="00686D02">
      <w:pPr>
        <w:spacing w:line="240" w:lineRule="auto"/>
        <w:rPr>
          <w:rFonts w:cs="Times New Roman"/>
          <w:sz w:val="16"/>
          <w:szCs w:val="16"/>
        </w:rPr>
      </w:pPr>
      <w:r w:rsidRPr="00686D02">
        <w:rPr>
          <w:rFonts w:cs="Times New Roman"/>
          <w:sz w:val="16"/>
          <w:szCs w:val="16"/>
        </w:rPr>
        <w:t>3f23d34de89964c8a88ecac2e99c0515</w:t>
      </w:r>
    </w:p>
    <w:p w14:paraId="4238F04C" w14:textId="77777777" w:rsidR="00686D02" w:rsidRPr="00686D02" w:rsidRDefault="00686D02" w:rsidP="00686D02">
      <w:pPr>
        <w:spacing w:line="240" w:lineRule="auto"/>
        <w:rPr>
          <w:rFonts w:cs="Times New Roman"/>
          <w:sz w:val="16"/>
          <w:szCs w:val="16"/>
        </w:rPr>
      </w:pPr>
      <w:r w:rsidRPr="00686D02">
        <w:rPr>
          <w:rFonts w:cs="Times New Roman"/>
          <w:sz w:val="16"/>
          <w:szCs w:val="16"/>
        </w:rPr>
        <w:t>3f2d9194985ae1bc8023dfdf4b11e98d</w:t>
      </w:r>
    </w:p>
    <w:p w14:paraId="1D676F19" w14:textId="77777777" w:rsidR="00686D02" w:rsidRPr="00686D02" w:rsidRDefault="00686D02" w:rsidP="00686D02">
      <w:pPr>
        <w:spacing w:line="240" w:lineRule="auto"/>
        <w:rPr>
          <w:rFonts w:cs="Times New Roman"/>
          <w:sz w:val="16"/>
          <w:szCs w:val="16"/>
        </w:rPr>
      </w:pPr>
      <w:r w:rsidRPr="00686D02">
        <w:rPr>
          <w:rFonts w:cs="Times New Roman"/>
          <w:sz w:val="16"/>
          <w:szCs w:val="16"/>
        </w:rPr>
        <w:t>24b60103d3b15b8062a7c480bd7c7908</w:t>
      </w:r>
    </w:p>
    <w:p w14:paraId="241DE39B" w14:textId="77777777" w:rsidR="00686D02" w:rsidRPr="00686D02" w:rsidRDefault="00686D02" w:rsidP="00686D02">
      <w:pPr>
        <w:spacing w:line="240" w:lineRule="auto"/>
        <w:rPr>
          <w:rFonts w:cs="Times New Roman"/>
          <w:sz w:val="16"/>
          <w:szCs w:val="16"/>
        </w:rPr>
      </w:pPr>
      <w:r w:rsidRPr="00686D02">
        <w:rPr>
          <w:rFonts w:cs="Times New Roman"/>
          <w:sz w:val="16"/>
          <w:szCs w:val="16"/>
        </w:rPr>
        <w:t>3f7066fdac7b8d2167e41dbd8f278a6f</w:t>
      </w:r>
    </w:p>
    <w:p w14:paraId="29B17CC3" w14:textId="77777777" w:rsidR="00686D02" w:rsidRPr="00686D02" w:rsidRDefault="00686D02" w:rsidP="00686D02">
      <w:pPr>
        <w:spacing w:line="240" w:lineRule="auto"/>
        <w:rPr>
          <w:rFonts w:cs="Times New Roman"/>
          <w:sz w:val="16"/>
          <w:szCs w:val="16"/>
        </w:rPr>
      </w:pPr>
      <w:r w:rsidRPr="00686D02">
        <w:rPr>
          <w:rFonts w:cs="Times New Roman"/>
          <w:sz w:val="16"/>
          <w:szCs w:val="16"/>
        </w:rPr>
        <w:t>3f7752fa0df46c37b5df11a155a70640</w:t>
      </w:r>
    </w:p>
    <w:p w14:paraId="190C1B4F" w14:textId="77777777" w:rsidR="00686D02" w:rsidRPr="00686D02" w:rsidRDefault="00686D02" w:rsidP="00686D02">
      <w:pPr>
        <w:spacing w:line="240" w:lineRule="auto"/>
        <w:rPr>
          <w:rFonts w:cs="Times New Roman"/>
          <w:sz w:val="16"/>
          <w:szCs w:val="16"/>
        </w:rPr>
      </w:pPr>
      <w:r w:rsidRPr="00686D02">
        <w:rPr>
          <w:rFonts w:cs="Times New Roman"/>
          <w:sz w:val="16"/>
          <w:szCs w:val="16"/>
        </w:rPr>
        <w:t>0c558b1505c9e91d71d97ed64ab4704b</w:t>
      </w:r>
    </w:p>
    <w:p w14:paraId="008070B5" w14:textId="77777777" w:rsidR="00686D02" w:rsidRPr="00686D02" w:rsidRDefault="00686D02" w:rsidP="00686D02">
      <w:pPr>
        <w:spacing w:line="240" w:lineRule="auto"/>
        <w:rPr>
          <w:rFonts w:cs="Times New Roman"/>
          <w:sz w:val="16"/>
          <w:szCs w:val="16"/>
        </w:rPr>
      </w:pPr>
      <w:r w:rsidRPr="00686D02">
        <w:rPr>
          <w:rFonts w:cs="Times New Roman"/>
          <w:sz w:val="16"/>
          <w:szCs w:val="16"/>
        </w:rPr>
        <w:t>26aa8718c41d3cc7589498e7dbf5e9d0</w:t>
      </w:r>
    </w:p>
    <w:p w14:paraId="5A707C69" w14:textId="77777777" w:rsidR="00686D02" w:rsidRPr="00686D02" w:rsidRDefault="00686D02" w:rsidP="00686D02">
      <w:pPr>
        <w:spacing w:line="240" w:lineRule="auto"/>
        <w:rPr>
          <w:rFonts w:cs="Times New Roman"/>
          <w:sz w:val="16"/>
          <w:szCs w:val="16"/>
        </w:rPr>
      </w:pPr>
      <w:r w:rsidRPr="00686D02">
        <w:rPr>
          <w:rFonts w:cs="Times New Roman"/>
          <w:sz w:val="16"/>
          <w:szCs w:val="16"/>
        </w:rPr>
        <w:t>3fa7411dcb2d827315e362cc3f0c52f5</w:t>
      </w:r>
    </w:p>
    <w:p w14:paraId="2861ABE1" w14:textId="77777777" w:rsidR="00686D02" w:rsidRPr="00686D02" w:rsidRDefault="00686D02" w:rsidP="00686D02">
      <w:pPr>
        <w:spacing w:line="240" w:lineRule="auto"/>
        <w:rPr>
          <w:rFonts w:cs="Times New Roman"/>
          <w:sz w:val="16"/>
          <w:szCs w:val="16"/>
        </w:rPr>
      </w:pPr>
      <w:r w:rsidRPr="00686D02">
        <w:rPr>
          <w:rFonts w:cs="Times New Roman"/>
          <w:sz w:val="16"/>
          <w:szCs w:val="16"/>
        </w:rPr>
        <w:t>3fb1dbbf018951739b547e5d1b53b260</w:t>
      </w:r>
    </w:p>
    <w:p w14:paraId="460B8C9D" w14:textId="77777777" w:rsidR="00686D02" w:rsidRPr="00686D02" w:rsidRDefault="00686D02" w:rsidP="00686D02">
      <w:pPr>
        <w:spacing w:line="240" w:lineRule="auto"/>
        <w:rPr>
          <w:rFonts w:cs="Times New Roman"/>
          <w:sz w:val="16"/>
          <w:szCs w:val="16"/>
        </w:rPr>
      </w:pPr>
      <w:r w:rsidRPr="00686D02">
        <w:rPr>
          <w:rFonts w:cs="Times New Roman"/>
          <w:sz w:val="16"/>
          <w:szCs w:val="16"/>
        </w:rPr>
        <w:t>7f7d8c49be74792affa623849e3712ac</w:t>
      </w:r>
    </w:p>
    <w:p w14:paraId="441E2D84" w14:textId="77777777" w:rsidR="00686D02" w:rsidRPr="00686D02" w:rsidRDefault="00686D02" w:rsidP="00686D02">
      <w:pPr>
        <w:spacing w:line="240" w:lineRule="auto"/>
        <w:rPr>
          <w:rFonts w:cs="Times New Roman"/>
          <w:sz w:val="16"/>
          <w:szCs w:val="16"/>
        </w:rPr>
      </w:pPr>
      <w:r w:rsidRPr="00686D02">
        <w:rPr>
          <w:rFonts w:cs="Times New Roman"/>
          <w:sz w:val="16"/>
          <w:szCs w:val="16"/>
        </w:rPr>
        <w:t>3ff261ce34386a6ea155533c93f66230</w:t>
      </w:r>
    </w:p>
    <w:p w14:paraId="54C4E98F" w14:textId="77777777" w:rsidR="00686D02" w:rsidRPr="00686D02" w:rsidRDefault="00686D02" w:rsidP="00686D02">
      <w:pPr>
        <w:spacing w:line="240" w:lineRule="auto"/>
        <w:rPr>
          <w:rFonts w:cs="Times New Roman"/>
          <w:sz w:val="16"/>
          <w:szCs w:val="16"/>
        </w:rPr>
      </w:pPr>
      <w:r w:rsidRPr="00686D02">
        <w:rPr>
          <w:rFonts w:cs="Times New Roman"/>
          <w:sz w:val="16"/>
          <w:szCs w:val="16"/>
        </w:rPr>
        <w:t>6c273ebdc330e84f8ba1b6a268c315f3</w:t>
      </w:r>
    </w:p>
    <w:p w14:paraId="2140ED2A" w14:textId="77777777" w:rsidR="00686D02" w:rsidRPr="00686D02" w:rsidRDefault="00686D02" w:rsidP="00686D02">
      <w:pPr>
        <w:spacing w:line="240" w:lineRule="auto"/>
        <w:rPr>
          <w:rFonts w:cs="Times New Roman"/>
          <w:sz w:val="16"/>
          <w:szCs w:val="16"/>
        </w:rPr>
      </w:pPr>
      <w:r w:rsidRPr="00686D02">
        <w:rPr>
          <w:rFonts w:cs="Times New Roman"/>
          <w:sz w:val="16"/>
          <w:szCs w:val="16"/>
        </w:rPr>
        <w:t>6c342e7a6c35a6b758653119f15457af</w:t>
      </w:r>
    </w:p>
    <w:p w14:paraId="52D73268" w14:textId="77777777" w:rsidR="00686D02" w:rsidRPr="00686D02" w:rsidRDefault="00686D02" w:rsidP="00686D02">
      <w:pPr>
        <w:spacing w:line="240" w:lineRule="auto"/>
        <w:rPr>
          <w:rFonts w:cs="Times New Roman"/>
          <w:sz w:val="16"/>
          <w:szCs w:val="16"/>
        </w:rPr>
      </w:pPr>
      <w:r w:rsidRPr="00686D02">
        <w:rPr>
          <w:rFonts w:cs="Times New Roman"/>
          <w:sz w:val="16"/>
          <w:szCs w:val="16"/>
        </w:rPr>
        <w:t>5ec8a91c9483df8eb323ab6db1adb8bf</w:t>
      </w:r>
    </w:p>
    <w:p w14:paraId="24B5AAEE" w14:textId="77777777" w:rsidR="00686D02" w:rsidRPr="00686D02" w:rsidRDefault="00686D02" w:rsidP="00686D02">
      <w:pPr>
        <w:spacing w:line="240" w:lineRule="auto"/>
        <w:rPr>
          <w:rFonts w:cs="Times New Roman"/>
          <w:sz w:val="16"/>
          <w:szCs w:val="16"/>
        </w:rPr>
      </w:pPr>
      <w:r w:rsidRPr="00686D02">
        <w:rPr>
          <w:rFonts w:cs="Times New Roman"/>
          <w:sz w:val="16"/>
          <w:szCs w:val="16"/>
        </w:rPr>
        <w:t>5f1ef0633c77654bc545bc063e29c764</w:t>
      </w:r>
    </w:p>
    <w:p w14:paraId="686B3C8F" w14:textId="77777777" w:rsidR="00686D02" w:rsidRPr="00686D02" w:rsidRDefault="00686D02" w:rsidP="00686D02">
      <w:pPr>
        <w:spacing w:line="240" w:lineRule="auto"/>
        <w:rPr>
          <w:rFonts w:cs="Times New Roman"/>
          <w:sz w:val="16"/>
          <w:szCs w:val="16"/>
        </w:rPr>
      </w:pPr>
      <w:r w:rsidRPr="00686D02">
        <w:rPr>
          <w:rFonts w:cs="Times New Roman"/>
          <w:sz w:val="16"/>
          <w:szCs w:val="16"/>
        </w:rPr>
        <w:t>4cfaa62abdac3b4743b2ae52288462a1</w:t>
      </w:r>
    </w:p>
    <w:p w14:paraId="74FF1A74" w14:textId="77777777" w:rsidR="00686D02" w:rsidRPr="00686D02" w:rsidRDefault="00686D02" w:rsidP="00686D02">
      <w:pPr>
        <w:spacing w:line="240" w:lineRule="auto"/>
        <w:rPr>
          <w:rFonts w:cs="Times New Roman"/>
          <w:sz w:val="16"/>
          <w:szCs w:val="16"/>
        </w:rPr>
      </w:pPr>
      <w:r w:rsidRPr="00686D02">
        <w:rPr>
          <w:rFonts w:cs="Times New Roman"/>
          <w:sz w:val="16"/>
          <w:szCs w:val="16"/>
        </w:rPr>
        <w:t>1e7b3035288347f3990a9d41c3bd4140</w:t>
      </w:r>
    </w:p>
    <w:p w14:paraId="79A6D28B" w14:textId="77777777" w:rsidR="00686D02" w:rsidRPr="00686D02" w:rsidRDefault="00686D02" w:rsidP="00686D02">
      <w:pPr>
        <w:spacing w:line="240" w:lineRule="auto"/>
        <w:rPr>
          <w:rFonts w:cs="Times New Roman"/>
          <w:sz w:val="16"/>
          <w:szCs w:val="16"/>
        </w:rPr>
      </w:pPr>
      <w:r w:rsidRPr="00686D02">
        <w:rPr>
          <w:rFonts w:cs="Times New Roman"/>
          <w:sz w:val="16"/>
          <w:szCs w:val="16"/>
        </w:rPr>
        <w:t>5f908f24484dd89e3a5446e049e9bf2b</w:t>
      </w:r>
    </w:p>
    <w:p w14:paraId="0FE808D3" w14:textId="77777777" w:rsidR="00686D02" w:rsidRPr="00686D02" w:rsidRDefault="00686D02" w:rsidP="00686D02">
      <w:pPr>
        <w:spacing w:line="240" w:lineRule="auto"/>
        <w:rPr>
          <w:rFonts w:cs="Times New Roman"/>
          <w:sz w:val="16"/>
          <w:szCs w:val="16"/>
        </w:rPr>
      </w:pPr>
      <w:r w:rsidRPr="00686D02">
        <w:rPr>
          <w:rFonts w:cs="Times New Roman"/>
          <w:sz w:val="16"/>
          <w:szCs w:val="16"/>
        </w:rPr>
        <w:t>5f914271988d66ecde99269f73271d6e</w:t>
      </w:r>
    </w:p>
    <w:p w14:paraId="53A73089" w14:textId="77777777" w:rsidR="00686D02" w:rsidRPr="00686D02" w:rsidRDefault="00686D02" w:rsidP="00686D02">
      <w:pPr>
        <w:spacing w:line="240" w:lineRule="auto"/>
        <w:rPr>
          <w:rFonts w:cs="Times New Roman"/>
          <w:sz w:val="16"/>
          <w:szCs w:val="16"/>
        </w:rPr>
      </w:pPr>
      <w:r w:rsidRPr="00686D02">
        <w:rPr>
          <w:rFonts w:cs="Times New Roman"/>
          <w:sz w:val="16"/>
          <w:szCs w:val="16"/>
        </w:rPr>
        <w:t>5fb1f3c44e6314a5c19b8f7511368474</w:t>
      </w:r>
    </w:p>
    <w:p w14:paraId="4FFDE637" w14:textId="77777777" w:rsidR="00686D02" w:rsidRPr="00686D02" w:rsidRDefault="00686D02" w:rsidP="00686D02">
      <w:pPr>
        <w:spacing w:line="240" w:lineRule="auto"/>
        <w:rPr>
          <w:rFonts w:cs="Times New Roman"/>
          <w:sz w:val="16"/>
          <w:szCs w:val="16"/>
        </w:rPr>
      </w:pPr>
      <w:r w:rsidRPr="00686D02">
        <w:rPr>
          <w:rFonts w:cs="Times New Roman"/>
          <w:sz w:val="16"/>
          <w:szCs w:val="16"/>
        </w:rPr>
        <w:t>5fdbebabdcd31ee7e0922d99a8643109</w:t>
      </w:r>
    </w:p>
    <w:p w14:paraId="5A759BC7" w14:textId="77777777" w:rsidR="00686D02" w:rsidRPr="00686D02" w:rsidRDefault="00686D02" w:rsidP="00686D02">
      <w:pPr>
        <w:spacing w:line="240" w:lineRule="auto"/>
        <w:rPr>
          <w:rFonts w:cs="Times New Roman"/>
          <w:sz w:val="16"/>
          <w:szCs w:val="16"/>
        </w:rPr>
      </w:pPr>
      <w:r w:rsidRPr="00686D02">
        <w:rPr>
          <w:rFonts w:cs="Times New Roman"/>
          <w:sz w:val="16"/>
          <w:szCs w:val="16"/>
        </w:rPr>
        <w:t>4d45a70c847feb483e7e4fca42044853</w:t>
      </w:r>
    </w:p>
    <w:p w14:paraId="6CE60C4A" w14:textId="77777777" w:rsidR="00686D02" w:rsidRPr="00686D02" w:rsidRDefault="00686D02" w:rsidP="00686D02">
      <w:pPr>
        <w:spacing w:line="240" w:lineRule="auto"/>
        <w:rPr>
          <w:rFonts w:cs="Times New Roman"/>
          <w:sz w:val="16"/>
          <w:szCs w:val="16"/>
        </w:rPr>
      </w:pPr>
      <w:r w:rsidRPr="00686D02">
        <w:rPr>
          <w:rFonts w:cs="Times New Roman"/>
          <w:sz w:val="16"/>
          <w:szCs w:val="16"/>
        </w:rPr>
        <w:t>1e93c9717ca2ec351edd3901b549f5ff</w:t>
      </w:r>
    </w:p>
    <w:p w14:paraId="50725B68" w14:textId="77777777" w:rsidR="00686D02" w:rsidRPr="00686D02" w:rsidRDefault="00686D02" w:rsidP="00686D02">
      <w:pPr>
        <w:spacing w:line="240" w:lineRule="auto"/>
        <w:rPr>
          <w:rFonts w:cs="Times New Roman"/>
          <w:sz w:val="16"/>
          <w:szCs w:val="16"/>
        </w:rPr>
      </w:pPr>
      <w:r w:rsidRPr="00686D02">
        <w:rPr>
          <w:rFonts w:cs="Times New Roman"/>
          <w:sz w:val="16"/>
          <w:szCs w:val="16"/>
        </w:rPr>
        <w:t>5ad9bd113085fb839ac367b9dee6d3af</w:t>
      </w:r>
    </w:p>
    <w:p w14:paraId="4E298D9B" w14:textId="77777777" w:rsidR="00686D02" w:rsidRPr="00686D02" w:rsidRDefault="00686D02" w:rsidP="00686D02">
      <w:pPr>
        <w:spacing w:line="240" w:lineRule="auto"/>
        <w:rPr>
          <w:rFonts w:cs="Times New Roman"/>
          <w:sz w:val="16"/>
          <w:szCs w:val="16"/>
        </w:rPr>
      </w:pPr>
      <w:r w:rsidRPr="00686D02">
        <w:rPr>
          <w:rFonts w:cs="Times New Roman"/>
          <w:sz w:val="16"/>
          <w:szCs w:val="16"/>
        </w:rPr>
        <w:t>4d8a05d73f86d74567f149f51eef8082</w:t>
      </w:r>
    </w:p>
    <w:p w14:paraId="2B2A5192" w14:textId="77777777" w:rsidR="00686D02" w:rsidRPr="00686D02" w:rsidRDefault="00686D02" w:rsidP="00686D02">
      <w:pPr>
        <w:spacing w:line="240" w:lineRule="auto"/>
        <w:rPr>
          <w:rFonts w:cs="Times New Roman"/>
          <w:sz w:val="16"/>
          <w:szCs w:val="16"/>
        </w:rPr>
      </w:pPr>
      <w:r w:rsidRPr="00686D02">
        <w:rPr>
          <w:rFonts w:cs="Times New Roman"/>
          <w:sz w:val="16"/>
          <w:szCs w:val="16"/>
        </w:rPr>
        <w:t>2a5423211b840e16606a2a6f0c2ed518</w:t>
      </w:r>
    </w:p>
    <w:p w14:paraId="118814D9" w14:textId="77777777" w:rsidR="00686D02" w:rsidRPr="00686D02" w:rsidRDefault="00686D02" w:rsidP="00686D02">
      <w:pPr>
        <w:spacing w:line="240" w:lineRule="auto"/>
        <w:rPr>
          <w:rFonts w:cs="Times New Roman"/>
          <w:sz w:val="16"/>
          <w:szCs w:val="16"/>
        </w:rPr>
      </w:pPr>
      <w:r w:rsidRPr="00686D02">
        <w:rPr>
          <w:rFonts w:cs="Times New Roman"/>
          <w:sz w:val="16"/>
          <w:szCs w:val="16"/>
        </w:rPr>
        <w:t>1ea6bfc530a6d94d5bf6da329febb669</w:t>
      </w:r>
    </w:p>
    <w:p w14:paraId="2C949543" w14:textId="77777777" w:rsidR="00686D02" w:rsidRPr="00686D02" w:rsidRDefault="00686D02" w:rsidP="00686D02">
      <w:pPr>
        <w:spacing w:line="240" w:lineRule="auto"/>
        <w:rPr>
          <w:rFonts w:cs="Times New Roman"/>
          <w:sz w:val="16"/>
          <w:szCs w:val="16"/>
        </w:rPr>
      </w:pPr>
      <w:r w:rsidRPr="00686D02">
        <w:rPr>
          <w:rFonts w:cs="Times New Roman"/>
          <w:sz w:val="16"/>
          <w:szCs w:val="16"/>
        </w:rPr>
        <w:t>4a2a9674198efc388b1ec4c398706a0f</w:t>
      </w:r>
    </w:p>
    <w:p w14:paraId="5B2EE94E" w14:textId="77777777" w:rsidR="00686D02" w:rsidRPr="00686D02" w:rsidRDefault="00686D02" w:rsidP="00686D02">
      <w:pPr>
        <w:spacing w:line="240" w:lineRule="auto"/>
        <w:rPr>
          <w:rFonts w:cs="Times New Roman"/>
          <w:sz w:val="16"/>
          <w:szCs w:val="16"/>
        </w:rPr>
      </w:pPr>
      <w:r w:rsidRPr="00686D02">
        <w:rPr>
          <w:rFonts w:cs="Times New Roman"/>
          <w:sz w:val="16"/>
          <w:szCs w:val="16"/>
        </w:rPr>
        <w:t>4a494e1aefac242d48c877624896cfcc</w:t>
      </w:r>
    </w:p>
    <w:p w14:paraId="31B9377E" w14:textId="77777777" w:rsidR="00686D02" w:rsidRPr="00686D02" w:rsidRDefault="00686D02" w:rsidP="00686D02">
      <w:pPr>
        <w:spacing w:line="240" w:lineRule="auto"/>
        <w:rPr>
          <w:rFonts w:cs="Times New Roman"/>
          <w:sz w:val="16"/>
          <w:szCs w:val="16"/>
        </w:rPr>
      </w:pPr>
      <w:r w:rsidRPr="00686D02">
        <w:rPr>
          <w:rFonts w:cs="Times New Roman"/>
          <w:sz w:val="16"/>
          <w:szCs w:val="16"/>
        </w:rPr>
        <w:t>4a5b75071728256fee8b3dd6d7ec8309</w:t>
      </w:r>
    </w:p>
    <w:p w14:paraId="2992B4AB" w14:textId="77777777" w:rsidR="00686D02" w:rsidRPr="00686D02" w:rsidRDefault="00686D02" w:rsidP="00686D02">
      <w:pPr>
        <w:spacing w:line="240" w:lineRule="auto"/>
        <w:rPr>
          <w:rFonts w:cs="Times New Roman"/>
          <w:sz w:val="16"/>
          <w:szCs w:val="16"/>
        </w:rPr>
      </w:pPr>
      <w:r w:rsidRPr="00686D02">
        <w:rPr>
          <w:rFonts w:cs="Times New Roman"/>
          <w:sz w:val="16"/>
          <w:szCs w:val="16"/>
        </w:rPr>
        <w:t>4a69b430d80e6267f996b9cf0404aadf</w:t>
      </w:r>
    </w:p>
    <w:p w14:paraId="7C29BA11" w14:textId="77777777" w:rsidR="00686D02" w:rsidRPr="00686D02" w:rsidRDefault="00686D02" w:rsidP="00686D02">
      <w:pPr>
        <w:spacing w:line="240" w:lineRule="auto"/>
        <w:rPr>
          <w:rFonts w:cs="Times New Roman"/>
          <w:sz w:val="16"/>
          <w:szCs w:val="16"/>
        </w:rPr>
      </w:pPr>
      <w:r w:rsidRPr="00686D02">
        <w:rPr>
          <w:rFonts w:cs="Times New Roman"/>
          <w:sz w:val="16"/>
          <w:szCs w:val="16"/>
        </w:rPr>
        <w:t>4a72628a62f48dcaeb1d5461b26f7942</w:t>
      </w:r>
    </w:p>
    <w:p w14:paraId="67D415FC" w14:textId="77777777" w:rsidR="00686D02" w:rsidRPr="00686D02" w:rsidRDefault="00686D02" w:rsidP="00686D02">
      <w:pPr>
        <w:spacing w:line="240" w:lineRule="auto"/>
        <w:rPr>
          <w:rFonts w:cs="Times New Roman"/>
          <w:sz w:val="16"/>
          <w:szCs w:val="16"/>
        </w:rPr>
      </w:pPr>
      <w:r w:rsidRPr="00686D02">
        <w:rPr>
          <w:rFonts w:cs="Times New Roman"/>
          <w:sz w:val="16"/>
          <w:szCs w:val="16"/>
        </w:rPr>
        <w:t>1ecc228feb6806c6da135cbd7aeeabb7</w:t>
      </w:r>
    </w:p>
    <w:p w14:paraId="4E5C4F78" w14:textId="77777777" w:rsidR="00686D02" w:rsidRPr="00686D02" w:rsidRDefault="00686D02" w:rsidP="00686D02">
      <w:pPr>
        <w:spacing w:line="240" w:lineRule="auto"/>
        <w:rPr>
          <w:rFonts w:cs="Times New Roman"/>
          <w:sz w:val="16"/>
          <w:szCs w:val="16"/>
        </w:rPr>
      </w:pPr>
      <w:r w:rsidRPr="00686D02">
        <w:rPr>
          <w:rFonts w:cs="Times New Roman"/>
          <w:sz w:val="16"/>
          <w:szCs w:val="16"/>
        </w:rPr>
        <w:t>0c7ccf14de37e4387ae3def2eb34b3c4</w:t>
      </w:r>
    </w:p>
    <w:p w14:paraId="46619026" w14:textId="77777777" w:rsidR="00686D02" w:rsidRPr="00686D02" w:rsidRDefault="00686D02" w:rsidP="00686D02">
      <w:pPr>
        <w:spacing w:line="240" w:lineRule="auto"/>
        <w:rPr>
          <w:rFonts w:cs="Times New Roman"/>
          <w:sz w:val="16"/>
          <w:szCs w:val="16"/>
        </w:rPr>
      </w:pPr>
      <w:r w:rsidRPr="00686D02">
        <w:rPr>
          <w:rFonts w:cs="Times New Roman"/>
          <w:sz w:val="16"/>
          <w:szCs w:val="16"/>
        </w:rPr>
        <w:t>1ed0e9ebc500f817a1037f5d5f0babe1</w:t>
      </w:r>
    </w:p>
    <w:p w14:paraId="27E3EEAD" w14:textId="77777777" w:rsidR="00686D02" w:rsidRPr="00686D02" w:rsidRDefault="00686D02" w:rsidP="00686D02">
      <w:pPr>
        <w:spacing w:line="240" w:lineRule="auto"/>
        <w:rPr>
          <w:rFonts w:cs="Times New Roman"/>
          <w:sz w:val="16"/>
          <w:szCs w:val="16"/>
        </w:rPr>
      </w:pPr>
      <w:r w:rsidRPr="00686D02">
        <w:rPr>
          <w:rFonts w:cs="Times New Roman"/>
          <w:sz w:val="16"/>
          <w:szCs w:val="16"/>
        </w:rPr>
        <w:t>4aab7b625c1912e69b94c1408a94ad68</w:t>
      </w:r>
    </w:p>
    <w:p w14:paraId="6E4839C3" w14:textId="77777777" w:rsidR="00686D02" w:rsidRPr="00686D02" w:rsidRDefault="00686D02" w:rsidP="00686D02">
      <w:pPr>
        <w:spacing w:line="240" w:lineRule="auto"/>
        <w:rPr>
          <w:rFonts w:cs="Times New Roman"/>
          <w:sz w:val="16"/>
          <w:szCs w:val="16"/>
        </w:rPr>
      </w:pPr>
      <w:r w:rsidRPr="00686D02">
        <w:rPr>
          <w:rFonts w:cs="Times New Roman"/>
          <w:sz w:val="16"/>
          <w:szCs w:val="16"/>
        </w:rPr>
        <w:t>4ad4e6890d979022f785a8dd4c915575</w:t>
      </w:r>
    </w:p>
    <w:p w14:paraId="63DCE2A7" w14:textId="77777777" w:rsidR="00686D02" w:rsidRPr="00686D02" w:rsidRDefault="00686D02" w:rsidP="00686D02">
      <w:pPr>
        <w:spacing w:line="240" w:lineRule="auto"/>
        <w:rPr>
          <w:rFonts w:cs="Times New Roman"/>
          <w:sz w:val="16"/>
          <w:szCs w:val="16"/>
        </w:rPr>
      </w:pPr>
      <w:r w:rsidRPr="00686D02">
        <w:rPr>
          <w:rFonts w:cs="Times New Roman"/>
          <w:sz w:val="16"/>
          <w:szCs w:val="16"/>
        </w:rPr>
        <w:t>1eea3db743a4c08507f1c0689d1625e0</w:t>
      </w:r>
    </w:p>
    <w:p w14:paraId="2BF00167" w14:textId="77777777" w:rsidR="00686D02" w:rsidRPr="00686D02" w:rsidRDefault="00686D02" w:rsidP="00686D02">
      <w:pPr>
        <w:spacing w:line="240" w:lineRule="auto"/>
        <w:rPr>
          <w:rFonts w:cs="Times New Roman"/>
          <w:sz w:val="16"/>
          <w:szCs w:val="16"/>
        </w:rPr>
      </w:pPr>
      <w:r w:rsidRPr="00686D02">
        <w:rPr>
          <w:rFonts w:cs="Times New Roman"/>
          <w:sz w:val="16"/>
          <w:szCs w:val="16"/>
        </w:rPr>
        <w:t>4b0eba99d0d9ab29d52dd965fa0a2262</w:t>
      </w:r>
    </w:p>
    <w:p w14:paraId="31729300" w14:textId="77777777" w:rsidR="00686D02" w:rsidRPr="00686D02" w:rsidRDefault="00686D02" w:rsidP="00686D02">
      <w:pPr>
        <w:spacing w:line="240" w:lineRule="auto"/>
        <w:rPr>
          <w:rFonts w:cs="Times New Roman"/>
          <w:sz w:val="16"/>
          <w:szCs w:val="16"/>
        </w:rPr>
      </w:pPr>
      <w:r w:rsidRPr="00686D02">
        <w:rPr>
          <w:rFonts w:cs="Times New Roman"/>
          <w:sz w:val="16"/>
          <w:szCs w:val="16"/>
        </w:rPr>
        <w:t>4b1533f436d99882edb3f9df54315e1b</w:t>
      </w:r>
    </w:p>
    <w:p w14:paraId="137E44E3" w14:textId="77777777" w:rsidR="00686D02" w:rsidRPr="00686D02" w:rsidRDefault="00686D02" w:rsidP="00686D02">
      <w:pPr>
        <w:spacing w:line="240" w:lineRule="auto"/>
        <w:rPr>
          <w:rFonts w:cs="Times New Roman"/>
          <w:sz w:val="16"/>
          <w:szCs w:val="16"/>
        </w:rPr>
      </w:pPr>
      <w:r w:rsidRPr="00686D02">
        <w:rPr>
          <w:rFonts w:cs="Times New Roman"/>
          <w:sz w:val="16"/>
          <w:szCs w:val="16"/>
        </w:rPr>
        <w:t>4b7cec2fbad5c66b35b9901475a35c55</w:t>
      </w:r>
    </w:p>
    <w:p w14:paraId="6E2582CB" w14:textId="77777777" w:rsidR="00686D02" w:rsidRPr="00686D02" w:rsidRDefault="00686D02" w:rsidP="00686D02">
      <w:pPr>
        <w:spacing w:line="240" w:lineRule="auto"/>
        <w:rPr>
          <w:rFonts w:cs="Times New Roman"/>
          <w:sz w:val="16"/>
          <w:szCs w:val="16"/>
        </w:rPr>
      </w:pPr>
      <w:r w:rsidRPr="00686D02">
        <w:rPr>
          <w:rFonts w:cs="Times New Roman"/>
          <w:sz w:val="16"/>
          <w:szCs w:val="16"/>
        </w:rPr>
        <w:t>0c870bb7c15051af0c04027042fa3c58</w:t>
      </w:r>
    </w:p>
    <w:p w14:paraId="301786C8" w14:textId="77777777" w:rsidR="00686D02" w:rsidRPr="00686D02" w:rsidRDefault="00686D02" w:rsidP="00686D02">
      <w:pPr>
        <w:spacing w:line="240" w:lineRule="auto"/>
        <w:rPr>
          <w:rFonts w:cs="Times New Roman"/>
          <w:sz w:val="16"/>
          <w:szCs w:val="16"/>
        </w:rPr>
      </w:pPr>
      <w:r w:rsidRPr="00686D02">
        <w:rPr>
          <w:rFonts w:cs="Times New Roman"/>
          <w:sz w:val="16"/>
          <w:szCs w:val="16"/>
        </w:rPr>
        <w:t>4b8b498b3215d9a506f8a69a66247ecc</w:t>
      </w:r>
    </w:p>
    <w:p w14:paraId="119A62D4" w14:textId="77777777" w:rsidR="00686D02" w:rsidRPr="00686D02" w:rsidRDefault="00686D02" w:rsidP="00686D02">
      <w:pPr>
        <w:spacing w:line="240" w:lineRule="auto"/>
        <w:rPr>
          <w:rFonts w:cs="Times New Roman"/>
          <w:sz w:val="16"/>
          <w:szCs w:val="16"/>
        </w:rPr>
      </w:pPr>
      <w:r w:rsidRPr="00686D02">
        <w:rPr>
          <w:rFonts w:cs="Times New Roman"/>
          <w:sz w:val="16"/>
          <w:szCs w:val="16"/>
        </w:rPr>
        <w:t>6b9d709baf96c4b77bc636e03aea74ae</w:t>
      </w:r>
    </w:p>
    <w:p w14:paraId="6ACE0D05" w14:textId="77777777" w:rsidR="00686D02" w:rsidRPr="00686D02" w:rsidRDefault="00686D02" w:rsidP="00686D02">
      <w:pPr>
        <w:spacing w:line="240" w:lineRule="auto"/>
        <w:rPr>
          <w:rFonts w:cs="Times New Roman"/>
          <w:sz w:val="16"/>
          <w:szCs w:val="16"/>
        </w:rPr>
      </w:pPr>
      <w:r w:rsidRPr="00686D02">
        <w:rPr>
          <w:rFonts w:cs="Times New Roman"/>
          <w:sz w:val="16"/>
          <w:szCs w:val="16"/>
        </w:rPr>
        <w:t>6ba475ac2e8db33352afa0256751179b</w:t>
      </w:r>
    </w:p>
    <w:p w14:paraId="7DD666E2" w14:textId="77777777" w:rsidR="00686D02" w:rsidRPr="00686D02" w:rsidRDefault="00686D02" w:rsidP="00686D02">
      <w:pPr>
        <w:spacing w:line="240" w:lineRule="auto"/>
        <w:rPr>
          <w:rFonts w:cs="Times New Roman"/>
          <w:sz w:val="16"/>
          <w:szCs w:val="16"/>
        </w:rPr>
      </w:pPr>
      <w:r w:rsidRPr="00686D02">
        <w:rPr>
          <w:rFonts w:cs="Times New Roman"/>
          <w:sz w:val="16"/>
          <w:szCs w:val="16"/>
        </w:rPr>
        <w:t>4c1457e6f53703231d4a9ff9a6d7be5f</w:t>
      </w:r>
    </w:p>
    <w:p w14:paraId="2535E5DD" w14:textId="77777777" w:rsidR="00686D02" w:rsidRPr="00686D02" w:rsidRDefault="00686D02" w:rsidP="00686D02">
      <w:pPr>
        <w:spacing w:line="240" w:lineRule="auto"/>
        <w:rPr>
          <w:rFonts w:cs="Times New Roman"/>
          <w:sz w:val="16"/>
          <w:szCs w:val="16"/>
        </w:rPr>
      </w:pPr>
      <w:r w:rsidRPr="00686D02">
        <w:rPr>
          <w:rFonts w:cs="Times New Roman"/>
          <w:sz w:val="16"/>
          <w:szCs w:val="16"/>
        </w:rPr>
        <w:t>4c330ecb259b4cc0f5864da7209e0656</w:t>
      </w:r>
    </w:p>
    <w:p w14:paraId="1FC00935" w14:textId="77777777" w:rsidR="00686D02" w:rsidRPr="00686D02" w:rsidRDefault="00686D02" w:rsidP="00686D02">
      <w:pPr>
        <w:spacing w:line="240" w:lineRule="auto"/>
        <w:rPr>
          <w:rFonts w:cs="Times New Roman"/>
          <w:sz w:val="16"/>
          <w:szCs w:val="16"/>
        </w:rPr>
      </w:pPr>
      <w:r w:rsidRPr="00686D02">
        <w:rPr>
          <w:rFonts w:cs="Times New Roman"/>
          <w:sz w:val="16"/>
          <w:szCs w:val="16"/>
        </w:rPr>
        <w:t>1f0c2d3ded21338503c8969d3a77fc12</w:t>
      </w:r>
    </w:p>
    <w:p w14:paraId="252DF964" w14:textId="77777777" w:rsidR="00686D02" w:rsidRPr="00686D02" w:rsidRDefault="00686D02" w:rsidP="00686D02">
      <w:pPr>
        <w:spacing w:line="240" w:lineRule="auto"/>
        <w:rPr>
          <w:rFonts w:cs="Times New Roman"/>
          <w:sz w:val="16"/>
          <w:szCs w:val="16"/>
        </w:rPr>
      </w:pPr>
      <w:r w:rsidRPr="00686D02">
        <w:rPr>
          <w:rFonts w:cs="Times New Roman"/>
          <w:sz w:val="16"/>
          <w:szCs w:val="16"/>
        </w:rPr>
        <w:t>0c90fc1819fb426416c08f9a2c5e4e7f</w:t>
      </w:r>
    </w:p>
    <w:p w14:paraId="6FC54193" w14:textId="77777777" w:rsidR="00686D02" w:rsidRPr="00686D02" w:rsidRDefault="00686D02" w:rsidP="00686D02">
      <w:pPr>
        <w:spacing w:line="240" w:lineRule="auto"/>
        <w:rPr>
          <w:rFonts w:cs="Times New Roman"/>
          <w:sz w:val="16"/>
          <w:szCs w:val="16"/>
        </w:rPr>
      </w:pPr>
      <w:r w:rsidRPr="00686D02">
        <w:rPr>
          <w:rFonts w:cs="Times New Roman"/>
          <w:sz w:val="16"/>
          <w:szCs w:val="16"/>
        </w:rPr>
        <w:t>1f1c9591c1d04c9330143e660c1c4fea</w:t>
      </w:r>
    </w:p>
    <w:p w14:paraId="7D7192D8" w14:textId="77777777" w:rsidR="00686D02" w:rsidRPr="00686D02" w:rsidRDefault="00686D02" w:rsidP="00686D02">
      <w:pPr>
        <w:spacing w:line="240" w:lineRule="auto"/>
        <w:rPr>
          <w:rFonts w:cs="Times New Roman"/>
          <w:sz w:val="16"/>
          <w:szCs w:val="16"/>
        </w:rPr>
      </w:pPr>
      <w:r w:rsidRPr="00686D02">
        <w:rPr>
          <w:rFonts w:cs="Times New Roman"/>
          <w:sz w:val="16"/>
          <w:szCs w:val="16"/>
        </w:rPr>
        <w:t>2e0c65e98bbb89cb04f285b5b582de38</w:t>
      </w:r>
    </w:p>
    <w:p w14:paraId="091B5EC9" w14:textId="77777777" w:rsidR="00686D02" w:rsidRPr="00686D02" w:rsidRDefault="00686D02" w:rsidP="00686D02">
      <w:pPr>
        <w:spacing w:line="240" w:lineRule="auto"/>
        <w:rPr>
          <w:rFonts w:cs="Times New Roman"/>
          <w:sz w:val="16"/>
          <w:szCs w:val="16"/>
        </w:rPr>
      </w:pPr>
      <w:r w:rsidRPr="00686D02">
        <w:rPr>
          <w:rFonts w:cs="Times New Roman"/>
          <w:sz w:val="16"/>
          <w:szCs w:val="16"/>
        </w:rPr>
        <w:t>1b7f84283c919c32828cfd09d216b425</w:t>
      </w:r>
    </w:p>
    <w:p w14:paraId="7A0FF14D" w14:textId="77777777" w:rsidR="00686D02" w:rsidRPr="00686D02" w:rsidRDefault="00686D02" w:rsidP="00686D02">
      <w:pPr>
        <w:spacing w:line="240" w:lineRule="auto"/>
        <w:rPr>
          <w:rFonts w:cs="Times New Roman"/>
          <w:sz w:val="16"/>
          <w:szCs w:val="16"/>
        </w:rPr>
      </w:pPr>
      <w:r w:rsidRPr="00686D02">
        <w:rPr>
          <w:rFonts w:cs="Times New Roman"/>
          <w:sz w:val="16"/>
          <w:szCs w:val="16"/>
        </w:rPr>
        <w:t>3bd838a0d9a18bea7b2e44aa0e2785d2</w:t>
      </w:r>
    </w:p>
    <w:p w14:paraId="50A8FE39" w14:textId="77777777" w:rsidR="00686D02" w:rsidRPr="00686D02" w:rsidRDefault="00686D02" w:rsidP="00686D02">
      <w:pPr>
        <w:spacing w:line="240" w:lineRule="auto"/>
        <w:rPr>
          <w:rFonts w:cs="Times New Roman"/>
          <w:sz w:val="16"/>
          <w:szCs w:val="16"/>
        </w:rPr>
      </w:pPr>
      <w:r w:rsidRPr="00686D02">
        <w:rPr>
          <w:rFonts w:cs="Times New Roman"/>
          <w:sz w:val="16"/>
          <w:szCs w:val="16"/>
        </w:rPr>
        <w:t>4c8a9f77b1ae264a052f9c384055988d</w:t>
      </w:r>
    </w:p>
    <w:p w14:paraId="7E2DB63B" w14:textId="77777777" w:rsidR="00686D02" w:rsidRPr="00686D02" w:rsidRDefault="00686D02" w:rsidP="00686D02">
      <w:pPr>
        <w:spacing w:line="240" w:lineRule="auto"/>
        <w:rPr>
          <w:rFonts w:cs="Times New Roman"/>
          <w:sz w:val="16"/>
          <w:szCs w:val="16"/>
        </w:rPr>
      </w:pPr>
      <w:r w:rsidRPr="00686D02">
        <w:rPr>
          <w:rFonts w:cs="Times New Roman"/>
          <w:sz w:val="16"/>
          <w:szCs w:val="16"/>
        </w:rPr>
        <w:t>2e80f81afa45820c9aa70369a6dc03e9</w:t>
      </w:r>
    </w:p>
    <w:p w14:paraId="3AB4FA5B" w14:textId="77777777" w:rsidR="00686D02" w:rsidRPr="00686D02" w:rsidRDefault="00686D02" w:rsidP="00686D02">
      <w:pPr>
        <w:spacing w:line="240" w:lineRule="auto"/>
        <w:rPr>
          <w:rFonts w:cs="Times New Roman"/>
          <w:sz w:val="16"/>
          <w:szCs w:val="16"/>
        </w:rPr>
      </w:pPr>
      <w:r w:rsidRPr="00686D02">
        <w:rPr>
          <w:rFonts w:cs="Times New Roman"/>
          <w:sz w:val="16"/>
          <w:szCs w:val="16"/>
        </w:rPr>
        <w:t>7b75376835ce47ec3a950eddcc3ec27d</w:t>
      </w:r>
    </w:p>
    <w:p w14:paraId="4BF557E3" w14:textId="77777777" w:rsidR="00686D02" w:rsidRPr="00686D02" w:rsidRDefault="00686D02" w:rsidP="00686D02">
      <w:pPr>
        <w:spacing w:line="240" w:lineRule="auto"/>
        <w:rPr>
          <w:rFonts w:cs="Times New Roman"/>
          <w:sz w:val="16"/>
          <w:szCs w:val="16"/>
        </w:rPr>
      </w:pPr>
      <w:r w:rsidRPr="00686D02">
        <w:rPr>
          <w:rFonts w:cs="Times New Roman"/>
          <w:sz w:val="16"/>
          <w:szCs w:val="16"/>
        </w:rPr>
        <w:t>4d00d50def13d7d01c75227d4fcaeebe</w:t>
      </w:r>
    </w:p>
    <w:p w14:paraId="1E398FB6" w14:textId="77777777" w:rsidR="00686D02" w:rsidRPr="00686D02" w:rsidRDefault="00686D02" w:rsidP="00686D02">
      <w:pPr>
        <w:spacing w:line="240" w:lineRule="auto"/>
        <w:rPr>
          <w:rFonts w:cs="Times New Roman"/>
          <w:sz w:val="16"/>
          <w:szCs w:val="16"/>
        </w:rPr>
      </w:pPr>
      <w:r w:rsidRPr="00686D02">
        <w:rPr>
          <w:rFonts w:cs="Times New Roman"/>
          <w:sz w:val="16"/>
          <w:szCs w:val="16"/>
        </w:rPr>
        <w:t>4d0ad4c30b501cda107000faa1e1edfa</w:t>
      </w:r>
    </w:p>
    <w:p w14:paraId="214AF057" w14:textId="77777777" w:rsidR="00686D02" w:rsidRPr="00686D02" w:rsidRDefault="00686D02" w:rsidP="00686D02">
      <w:pPr>
        <w:spacing w:line="240" w:lineRule="auto"/>
        <w:rPr>
          <w:rFonts w:cs="Times New Roman"/>
          <w:sz w:val="16"/>
          <w:szCs w:val="16"/>
        </w:rPr>
      </w:pPr>
      <w:r w:rsidRPr="00686D02">
        <w:rPr>
          <w:rFonts w:cs="Times New Roman"/>
          <w:sz w:val="16"/>
          <w:szCs w:val="16"/>
        </w:rPr>
        <w:t>4d0be74dfd8aa24ad23346a815110771</w:t>
      </w:r>
    </w:p>
    <w:p w14:paraId="52F30E6C" w14:textId="77777777" w:rsidR="00686D02" w:rsidRPr="00686D02" w:rsidRDefault="00686D02" w:rsidP="00686D02">
      <w:pPr>
        <w:spacing w:line="240" w:lineRule="auto"/>
        <w:rPr>
          <w:rFonts w:cs="Times New Roman"/>
          <w:sz w:val="16"/>
          <w:szCs w:val="16"/>
        </w:rPr>
      </w:pPr>
      <w:r w:rsidRPr="00686D02">
        <w:rPr>
          <w:rFonts w:cs="Times New Roman"/>
          <w:sz w:val="16"/>
          <w:szCs w:val="16"/>
        </w:rPr>
        <w:t>6d7accb9618f1bf784cfc3c3bd0efeae</w:t>
      </w:r>
    </w:p>
    <w:p w14:paraId="517D36C0" w14:textId="77777777" w:rsidR="00686D02" w:rsidRPr="00686D02" w:rsidRDefault="00686D02" w:rsidP="00686D02">
      <w:pPr>
        <w:spacing w:line="240" w:lineRule="auto"/>
        <w:rPr>
          <w:rFonts w:cs="Times New Roman"/>
          <w:sz w:val="16"/>
          <w:szCs w:val="16"/>
        </w:rPr>
      </w:pPr>
      <w:r w:rsidRPr="00686D02">
        <w:rPr>
          <w:rFonts w:cs="Times New Roman"/>
          <w:sz w:val="16"/>
          <w:szCs w:val="16"/>
        </w:rPr>
        <w:t>1f4fe55765b4d0781ddb7ab63c44d7fd</w:t>
      </w:r>
    </w:p>
    <w:p w14:paraId="4BAA44B5" w14:textId="77777777" w:rsidR="00686D02" w:rsidRPr="00686D02" w:rsidRDefault="00686D02" w:rsidP="00686D02">
      <w:pPr>
        <w:spacing w:line="240" w:lineRule="auto"/>
        <w:rPr>
          <w:rFonts w:cs="Times New Roman"/>
          <w:sz w:val="16"/>
          <w:szCs w:val="16"/>
        </w:rPr>
      </w:pPr>
      <w:r w:rsidRPr="00686D02">
        <w:rPr>
          <w:rFonts w:cs="Times New Roman"/>
          <w:sz w:val="16"/>
          <w:szCs w:val="16"/>
        </w:rPr>
        <w:t>5a7e38f42b76a9dc8046baca19cbda1c</w:t>
      </w:r>
    </w:p>
    <w:p w14:paraId="5E1AAF3D" w14:textId="77777777" w:rsidR="00686D02" w:rsidRPr="00686D02" w:rsidRDefault="00686D02" w:rsidP="00686D02">
      <w:pPr>
        <w:spacing w:line="240" w:lineRule="auto"/>
        <w:rPr>
          <w:rFonts w:cs="Times New Roman"/>
          <w:sz w:val="16"/>
          <w:szCs w:val="16"/>
        </w:rPr>
      </w:pPr>
      <w:r w:rsidRPr="00686D02">
        <w:rPr>
          <w:rFonts w:cs="Times New Roman"/>
          <w:sz w:val="16"/>
          <w:szCs w:val="16"/>
        </w:rPr>
        <w:t>4d65252a19dd705840b1f2c7d6fd603f</w:t>
      </w:r>
    </w:p>
    <w:p w14:paraId="40C1AF0C" w14:textId="77777777" w:rsidR="00686D02" w:rsidRPr="00686D02" w:rsidRDefault="00686D02" w:rsidP="00686D02">
      <w:pPr>
        <w:spacing w:line="240" w:lineRule="auto"/>
        <w:rPr>
          <w:rFonts w:cs="Times New Roman"/>
          <w:sz w:val="16"/>
          <w:szCs w:val="16"/>
        </w:rPr>
      </w:pPr>
      <w:r w:rsidRPr="00686D02">
        <w:rPr>
          <w:rFonts w:cs="Times New Roman"/>
          <w:sz w:val="16"/>
          <w:szCs w:val="16"/>
        </w:rPr>
        <w:t>8aa7586a67ee632fa95f6985e3dcbffd</w:t>
      </w:r>
    </w:p>
    <w:p w14:paraId="61652ACF" w14:textId="77777777" w:rsidR="00686D02" w:rsidRPr="00686D02" w:rsidRDefault="00686D02" w:rsidP="00686D02">
      <w:pPr>
        <w:spacing w:line="240" w:lineRule="auto"/>
        <w:rPr>
          <w:rFonts w:cs="Times New Roman"/>
          <w:sz w:val="16"/>
          <w:szCs w:val="16"/>
        </w:rPr>
      </w:pPr>
      <w:r w:rsidRPr="00686D02">
        <w:rPr>
          <w:rFonts w:cs="Times New Roman"/>
          <w:sz w:val="16"/>
          <w:szCs w:val="16"/>
        </w:rPr>
        <w:t>5b139ca967bd87ff4bd32c66b812442d</w:t>
      </w:r>
    </w:p>
    <w:p w14:paraId="01284409" w14:textId="77777777" w:rsidR="00686D02" w:rsidRPr="00686D02" w:rsidRDefault="00686D02" w:rsidP="00686D02">
      <w:pPr>
        <w:spacing w:line="240" w:lineRule="auto"/>
        <w:rPr>
          <w:rFonts w:cs="Times New Roman"/>
          <w:sz w:val="16"/>
          <w:szCs w:val="16"/>
        </w:rPr>
      </w:pPr>
      <w:r w:rsidRPr="00686D02">
        <w:rPr>
          <w:rFonts w:cs="Times New Roman"/>
          <w:sz w:val="16"/>
          <w:szCs w:val="16"/>
        </w:rPr>
        <w:t>4d8edae70ec4ba4d8650b63257c577a0</w:t>
      </w:r>
    </w:p>
    <w:p w14:paraId="00C6B1EA" w14:textId="77777777" w:rsidR="00686D02" w:rsidRPr="00686D02" w:rsidRDefault="00686D02" w:rsidP="00686D02">
      <w:pPr>
        <w:spacing w:line="240" w:lineRule="auto"/>
        <w:rPr>
          <w:rFonts w:cs="Times New Roman"/>
          <w:sz w:val="16"/>
          <w:szCs w:val="16"/>
        </w:rPr>
      </w:pPr>
      <w:r w:rsidRPr="00686D02">
        <w:rPr>
          <w:rFonts w:cs="Times New Roman"/>
          <w:sz w:val="16"/>
          <w:szCs w:val="16"/>
        </w:rPr>
        <w:t>4d9cf86437ba83488d0caf97706fbee0</w:t>
      </w:r>
    </w:p>
    <w:p w14:paraId="61A40AAA" w14:textId="77777777" w:rsidR="00686D02" w:rsidRPr="00686D02" w:rsidRDefault="00686D02" w:rsidP="00686D02">
      <w:pPr>
        <w:spacing w:line="240" w:lineRule="auto"/>
        <w:rPr>
          <w:rFonts w:cs="Times New Roman"/>
          <w:sz w:val="16"/>
          <w:szCs w:val="16"/>
        </w:rPr>
      </w:pPr>
      <w:r w:rsidRPr="00686D02">
        <w:rPr>
          <w:rFonts w:cs="Times New Roman"/>
          <w:sz w:val="16"/>
          <w:szCs w:val="16"/>
        </w:rPr>
        <w:t>0caa72151b6613ed7fa52321d03a18d8</w:t>
      </w:r>
    </w:p>
    <w:p w14:paraId="6D3A0AFC" w14:textId="77777777" w:rsidR="00686D02" w:rsidRPr="00686D02" w:rsidRDefault="00686D02" w:rsidP="00686D02">
      <w:pPr>
        <w:spacing w:line="240" w:lineRule="auto"/>
        <w:rPr>
          <w:rFonts w:cs="Times New Roman"/>
          <w:sz w:val="16"/>
          <w:szCs w:val="16"/>
        </w:rPr>
      </w:pPr>
      <w:r w:rsidRPr="00686D02">
        <w:rPr>
          <w:rFonts w:cs="Times New Roman"/>
          <w:sz w:val="16"/>
          <w:szCs w:val="16"/>
        </w:rPr>
        <w:t>4daa046b26df96237b5af849aa3f11bc</w:t>
      </w:r>
    </w:p>
    <w:p w14:paraId="66C4545D" w14:textId="77777777" w:rsidR="00686D02" w:rsidRPr="00686D02" w:rsidRDefault="00686D02" w:rsidP="00686D02">
      <w:pPr>
        <w:spacing w:line="240" w:lineRule="auto"/>
        <w:rPr>
          <w:rFonts w:cs="Times New Roman"/>
          <w:sz w:val="16"/>
          <w:szCs w:val="16"/>
        </w:rPr>
      </w:pPr>
      <w:r w:rsidRPr="00686D02">
        <w:rPr>
          <w:rFonts w:cs="Times New Roman"/>
          <w:sz w:val="16"/>
          <w:szCs w:val="16"/>
        </w:rPr>
        <w:t>4dd77a8c9cae3e04f493b7ca5637ddec</w:t>
      </w:r>
    </w:p>
    <w:p w14:paraId="14E56681" w14:textId="77777777" w:rsidR="00686D02" w:rsidRPr="00686D02" w:rsidRDefault="00686D02" w:rsidP="00686D02">
      <w:pPr>
        <w:spacing w:line="240" w:lineRule="auto"/>
        <w:rPr>
          <w:rFonts w:cs="Times New Roman"/>
          <w:sz w:val="16"/>
          <w:szCs w:val="16"/>
        </w:rPr>
      </w:pPr>
      <w:r w:rsidRPr="00686D02">
        <w:rPr>
          <w:rFonts w:cs="Times New Roman"/>
          <w:sz w:val="16"/>
          <w:szCs w:val="16"/>
        </w:rPr>
        <w:t>2b411a47946197567c0071453d833212</w:t>
      </w:r>
    </w:p>
    <w:p w14:paraId="3F9A19DC" w14:textId="77777777" w:rsidR="00686D02" w:rsidRPr="00686D02" w:rsidRDefault="00686D02" w:rsidP="00686D02">
      <w:pPr>
        <w:spacing w:line="240" w:lineRule="auto"/>
        <w:rPr>
          <w:rFonts w:cs="Times New Roman"/>
          <w:sz w:val="16"/>
          <w:szCs w:val="16"/>
        </w:rPr>
      </w:pPr>
      <w:r w:rsidRPr="00686D02">
        <w:rPr>
          <w:rFonts w:cs="Times New Roman"/>
          <w:sz w:val="16"/>
          <w:szCs w:val="16"/>
        </w:rPr>
        <w:t>4e144b88470a4270bb17db7441a432db</w:t>
      </w:r>
    </w:p>
    <w:p w14:paraId="15DEF334" w14:textId="77777777" w:rsidR="00686D02" w:rsidRPr="00686D02" w:rsidRDefault="00686D02" w:rsidP="00686D02">
      <w:pPr>
        <w:spacing w:line="240" w:lineRule="auto"/>
        <w:rPr>
          <w:rFonts w:cs="Times New Roman"/>
          <w:sz w:val="16"/>
          <w:szCs w:val="16"/>
        </w:rPr>
      </w:pPr>
      <w:r w:rsidRPr="00686D02">
        <w:rPr>
          <w:rFonts w:cs="Times New Roman"/>
          <w:sz w:val="16"/>
          <w:szCs w:val="16"/>
        </w:rPr>
        <w:t>4e248fac4bfc89fda259f8fe412b148a</w:t>
      </w:r>
    </w:p>
    <w:p w14:paraId="2524C30C" w14:textId="77777777" w:rsidR="00686D02" w:rsidRPr="00686D02" w:rsidRDefault="00686D02" w:rsidP="00686D02">
      <w:pPr>
        <w:spacing w:line="240" w:lineRule="auto"/>
        <w:rPr>
          <w:rFonts w:cs="Times New Roman"/>
          <w:sz w:val="16"/>
          <w:szCs w:val="16"/>
        </w:rPr>
      </w:pPr>
      <w:r w:rsidRPr="00686D02">
        <w:rPr>
          <w:rFonts w:cs="Times New Roman"/>
          <w:sz w:val="16"/>
          <w:szCs w:val="16"/>
        </w:rPr>
        <w:t>4e56e97c255c3a152da4d1fdf0c29cb3</w:t>
      </w:r>
    </w:p>
    <w:p w14:paraId="0E5B5CD5" w14:textId="77777777" w:rsidR="00686D02" w:rsidRPr="00686D02" w:rsidRDefault="00686D02" w:rsidP="00686D02">
      <w:pPr>
        <w:spacing w:line="240" w:lineRule="auto"/>
        <w:rPr>
          <w:rFonts w:cs="Times New Roman"/>
          <w:sz w:val="16"/>
          <w:szCs w:val="16"/>
        </w:rPr>
      </w:pPr>
      <w:r w:rsidRPr="00686D02">
        <w:rPr>
          <w:rFonts w:cs="Times New Roman"/>
          <w:sz w:val="16"/>
          <w:szCs w:val="16"/>
        </w:rPr>
        <w:t>4e7e04a26468c7b20c7fd068c6b42f38</w:t>
      </w:r>
    </w:p>
    <w:p w14:paraId="62051711" w14:textId="77777777" w:rsidR="00686D02" w:rsidRPr="00686D02" w:rsidRDefault="00686D02" w:rsidP="00686D02">
      <w:pPr>
        <w:spacing w:line="240" w:lineRule="auto"/>
        <w:rPr>
          <w:rFonts w:cs="Times New Roman"/>
          <w:sz w:val="16"/>
          <w:szCs w:val="16"/>
        </w:rPr>
      </w:pPr>
      <w:r w:rsidRPr="00686D02">
        <w:rPr>
          <w:rFonts w:cs="Times New Roman"/>
          <w:sz w:val="16"/>
          <w:szCs w:val="16"/>
        </w:rPr>
        <w:t>9b1acc76297475dda95f6a3ee7f08b0b</w:t>
      </w:r>
    </w:p>
    <w:p w14:paraId="7852D026" w14:textId="77777777" w:rsidR="00686D02" w:rsidRPr="00686D02" w:rsidRDefault="00686D02" w:rsidP="00686D02">
      <w:pPr>
        <w:spacing w:line="240" w:lineRule="auto"/>
        <w:rPr>
          <w:rFonts w:cs="Times New Roman"/>
          <w:sz w:val="16"/>
          <w:szCs w:val="16"/>
        </w:rPr>
      </w:pPr>
      <w:r w:rsidRPr="00686D02">
        <w:rPr>
          <w:rFonts w:cs="Times New Roman"/>
          <w:sz w:val="16"/>
          <w:szCs w:val="16"/>
        </w:rPr>
        <w:t>4f44db233a83c2a5fdd0f47376fe7d73</w:t>
      </w:r>
    </w:p>
    <w:p w14:paraId="1C082E01" w14:textId="77777777" w:rsidR="00686D02" w:rsidRPr="00686D02" w:rsidRDefault="00686D02" w:rsidP="00686D02">
      <w:pPr>
        <w:spacing w:line="240" w:lineRule="auto"/>
        <w:rPr>
          <w:rFonts w:cs="Times New Roman"/>
          <w:sz w:val="16"/>
          <w:szCs w:val="16"/>
        </w:rPr>
      </w:pPr>
      <w:r w:rsidRPr="00686D02">
        <w:rPr>
          <w:rFonts w:cs="Times New Roman"/>
          <w:sz w:val="16"/>
          <w:szCs w:val="16"/>
        </w:rPr>
        <w:t>4f6a0f5e2f28d6c5199f32249244ffd4</w:t>
      </w:r>
    </w:p>
    <w:p w14:paraId="00D99AEF" w14:textId="77777777" w:rsidR="00686D02" w:rsidRPr="00686D02" w:rsidRDefault="00686D02" w:rsidP="00686D02">
      <w:pPr>
        <w:spacing w:line="240" w:lineRule="auto"/>
        <w:rPr>
          <w:rFonts w:cs="Times New Roman"/>
          <w:sz w:val="16"/>
          <w:szCs w:val="16"/>
        </w:rPr>
      </w:pPr>
      <w:r w:rsidRPr="00686D02">
        <w:rPr>
          <w:rFonts w:cs="Times New Roman"/>
          <w:sz w:val="16"/>
          <w:szCs w:val="16"/>
        </w:rPr>
        <w:t>6f8c0bfbcc4f56a982a14d756504c589</w:t>
      </w:r>
    </w:p>
    <w:p w14:paraId="371969A3" w14:textId="77777777" w:rsidR="00686D02" w:rsidRPr="00686D02" w:rsidRDefault="00686D02" w:rsidP="00686D02">
      <w:pPr>
        <w:spacing w:line="240" w:lineRule="auto"/>
        <w:rPr>
          <w:rFonts w:cs="Times New Roman"/>
          <w:sz w:val="16"/>
          <w:szCs w:val="16"/>
        </w:rPr>
      </w:pPr>
      <w:r w:rsidRPr="00686D02">
        <w:rPr>
          <w:rFonts w:cs="Times New Roman"/>
          <w:sz w:val="16"/>
          <w:szCs w:val="16"/>
        </w:rPr>
        <w:t>6f9f9b1abe29a2568d5297b72c70a201</w:t>
      </w:r>
    </w:p>
    <w:p w14:paraId="64F66F80" w14:textId="77777777" w:rsidR="00686D02" w:rsidRPr="00686D02" w:rsidRDefault="00686D02" w:rsidP="00686D02">
      <w:pPr>
        <w:spacing w:line="240" w:lineRule="auto"/>
        <w:rPr>
          <w:rFonts w:cs="Times New Roman"/>
          <w:sz w:val="16"/>
          <w:szCs w:val="16"/>
        </w:rPr>
      </w:pPr>
      <w:r w:rsidRPr="00686D02">
        <w:rPr>
          <w:rFonts w:cs="Times New Roman"/>
          <w:sz w:val="16"/>
          <w:szCs w:val="16"/>
        </w:rPr>
        <w:t>6fbfcaf44f0014196fd855b9ffd34bf3</w:t>
      </w:r>
    </w:p>
    <w:p w14:paraId="5D206C45" w14:textId="77777777" w:rsidR="00686D02" w:rsidRPr="00686D02" w:rsidRDefault="00686D02" w:rsidP="00686D02">
      <w:pPr>
        <w:spacing w:line="240" w:lineRule="auto"/>
        <w:rPr>
          <w:rFonts w:cs="Times New Roman"/>
          <w:sz w:val="16"/>
          <w:szCs w:val="16"/>
        </w:rPr>
      </w:pPr>
      <w:r w:rsidRPr="00686D02">
        <w:rPr>
          <w:rFonts w:cs="Times New Roman"/>
          <w:sz w:val="16"/>
          <w:szCs w:val="16"/>
        </w:rPr>
        <w:t>6fc22c788d8eb5d69dd371fcfd17d807</w:t>
      </w:r>
    </w:p>
    <w:p w14:paraId="3FE68D0D" w14:textId="77777777" w:rsidR="00686D02" w:rsidRPr="00686D02" w:rsidRDefault="00686D02" w:rsidP="00686D02">
      <w:pPr>
        <w:spacing w:line="240" w:lineRule="auto"/>
        <w:rPr>
          <w:rFonts w:cs="Times New Roman"/>
          <w:sz w:val="16"/>
          <w:szCs w:val="16"/>
        </w:rPr>
      </w:pPr>
      <w:r w:rsidRPr="00686D02">
        <w:rPr>
          <w:rFonts w:cs="Times New Roman"/>
          <w:sz w:val="16"/>
          <w:szCs w:val="16"/>
        </w:rPr>
        <w:t>6fdac130ff4e2d72d96938dd1af69f8c</w:t>
      </w:r>
    </w:p>
    <w:p w14:paraId="0ABDFA7A" w14:textId="77777777" w:rsidR="00686D02" w:rsidRPr="00686D02" w:rsidRDefault="00686D02" w:rsidP="00686D02">
      <w:pPr>
        <w:spacing w:line="240" w:lineRule="auto"/>
        <w:rPr>
          <w:rFonts w:cs="Times New Roman"/>
          <w:sz w:val="16"/>
          <w:szCs w:val="16"/>
        </w:rPr>
      </w:pPr>
      <w:r w:rsidRPr="00686D02">
        <w:rPr>
          <w:rFonts w:cs="Times New Roman"/>
          <w:sz w:val="16"/>
          <w:szCs w:val="16"/>
        </w:rPr>
        <w:t>9c0d07cf85c2aad74ea5658c3754b065</w:t>
      </w:r>
    </w:p>
    <w:p w14:paraId="353ECA20" w14:textId="77777777" w:rsidR="00686D02" w:rsidRPr="00686D02" w:rsidRDefault="00686D02" w:rsidP="00686D02">
      <w:pPr>
        <w:spacing w:line="240" w:lineRule="auto"/>
        <w:rPr>
          <w:rFonts w:cs="Times New Roman"/>
          <w:sz w:val="16"/>
          <w:szCs w:val="16"/>
        </w:rPr>
      </w:pPr>
      <w:r w:rsidRPr="00686D02">
        <w:rPr>
          <w:rFonts w:cs="Times New Roman"/>
          <w:sz w:val="16"/>
          <w:szCs w:val="16"/>
        </w:rPr>
        <w:t>0cbe57310b127d5ce35f1b2df3070ec0</w:t>
      </w:r>
    </w:p>
    <w:p w14:paraId="44DD031E" w14:textId="77777777" w:rsidR="00686D02" w:rsidRPr="00686D02" w:rsidRDefault="00686D02" w:rsidP="00686D02">
      <w:pPr>
        <w:spacing w:line="240" w:lineRule="auto"/>
        <w:rPr>
          <w:rFonts w:cs="Times New Roman"/>
          <w:sz w:val="16"/>
          <w:szCs w:val="16"/>
        </w:rPr>
      </w:pPr>
      <w:r w:rsidRPr="00686D02">
        <w:rPr>
          <w:rFonts w:cs="Times New Roman"/>
          <w:sz w:val="16"/>
          <w:szCs w:val="16"/>
        </w:rPr>
        <w:t>0def0e63d1b6043da41b2ced9142d079</w:t>
      </w:r>
    </w:p>
    <w:p w14:paraId="6DCD7967" w14:textId="77777777" w:rsidR="00686D02" w:rsidRPr="00686D02" w:rsidRDefault="00686D02" w:rsidP="00686D02">
      <w:pPr>
        <w:spacing w:line="240" w:lineRule="auto"/>
        <w:rPr>
          <w:rFonts w:cs="Times New Roman"/>
          <w:sz w:val="16"/>
          <w:szCs w:val="16"/>
        </w:rPr>
      </w:pPr>
      <w:r w:rsidRPr="00686D02">
        <w:rPr>
          <w:rFonts w:cs="Times New Roman"/>
          <w:sz w:val="16"/>
          <w:szCs w:val="16"/>
        </w:rPr>
        <w:t>0cc09f07990cb503301467ddc2e037dc</w:t>
      </w:r>
    </w:p>
    <w:p w14:paraId="7EB746A5" w14:textId="77777777" w:rsidR="00686D02" w:rsidRPr="00686D02" w:rsidRDefault="00686D02" w:rsidP="00686D02">
      <w:pPr>
        <w:spacing w:line="240" w:lineRule="auto"/>
        <w:rPr>
          <w:rFonts w:cs="Times New Roman"/>
          <w:sz w:val="16"/>
          <w:szCs w:val="16"/>
        </w:rPr>
      </w:pPr>
      <w:r w:rsidRPr="00686D02">
        <w:rPr>
          <w:rFonts w:cs="Times New Roman"/>
          <w:sz w:val="16"/>
          <w:szCs w:val="16"/>
        </w:rPr>
        <w:t>1af7587dd67005f91981695542fd1bd4</w:t>
      </w:r>
    </w:p>
    <w:p w14:paraId="581E2D3D" w14:textId="77777777" w:rsidR="00686D02" w:rsidRPr="00686D02" w:rsidRDefault="00686D02" w:rsidP="00686D02">
      <w:pPr>
        <w:spacing w:line="240" w:lineRule="auto"/>
        <w:rPr>
          <w:rFonts w:cs="Times New Roman"/>
          <w:sz w:val="16"/>
          <w:szCs w:val="16"/>
        </w:rPr>
      </w:pPr>
      <w:r w:rsidRPr="00686D02">
        <w:rPr>
          <w:rFonts w:cs="Times New Roman"/>
          <w:sz w:val="16"/>
          <w:szCs w:val="16"/>
        </w:rPr>
        <w:t>3b4d289894431d05c5c35a4202a2c226</w:t>
      </w:r>
    </w:p>
    <w:p w14:paraId="18BA5C66" w14:textId="77777777" w:rsidR="00686D02" w:rsidRPr="00686D02" w:rsidRDefault="00686D02" w:rsidP="00686D02">
      <w:pPr>
        <w:spacing w:line="240" w:lineRule="auto"/>
        <w:rPr>
          <w:rFonts w:cs="Times New Roman"/>
          <w:sz w:val="16"/>
          <w:szCs w:val="16"/>
        </w:rPr>
      </w:pPr>
      <w:r w:rsidRPr="00686D02">
        <w:rPr>
          <w:rFonts w:cs="Times New Roman"/>
          <w:sz w:val="16"/>
          <w:szCs w:val="16"/>
        </w:rPr>
        <w:t>1b37a6c232e0740146a0538151df97ad</w:t>
      </w:r>
    </w:p>
    <w:p w14:paraId="4077635C" w14:textId="77777777" w:rsidR="00686D02" w:rsidRPr="00686D02" w:rsidRDefault="00686D02" w:rsidP="00686D02">
      <w:pPr>
        <w:spacing w:line="240" w:lineRule="auto"/>
        <w:rPr>
          <w:rFonts w:cs="Times New Roman"/>
          <w:sz w:val="16"/>
          <w:szCs w:val="16"/>
        </w:rPr>
      </w:pPr>
      <w:r w:rsidRPr="00686D02">
        <w:rPr>
          <w:rFonts w:cs="Times New Roman"/>
          <w:sz w:val="16"/>
          <w:szCs w:val="16"/>
        </w:rPr>
        <w:t>9c9a903d81a61ca6d0f928301cd48c40</w:t>
      </w:r>
    </w:p>
    <w:p w14:paraId="3F2BA400" w14:textId="77777777" w:rsidR="00686D02" w:rsidRPr="00686D02" w:rsidRDefault="00686D02" w:rsidP="00686D02">
      <w:pPr>
        <w:spacing w:line="240" w:lineRule="auto"/>
        <w:rPr>
          <w:rFonts w:cs="Times New Roman"/>
          <w:sz w:val="16"/>
          <w:szCs w:val="16"/>
        </w:rPr>
      </w:pPr>
      <w:r w:rsidRPr="00686D02">
        <w:rPr>
          <w:rFonts w:cs="Times New Roman"/>
          <w:sz w:val="16"/>
          <w:szCs w:val="16"/>
        </w:rPr>
        <w:t>5eb19ecb23e482f6e1e7afd67561194a</w:t>
      </w:r>
    </w:p>
    <w:p w14:paraId="083F7D34" w14:textId="77777777" w:rsidR="00686D02" w:rsidRPr="00686D02" w:rsidRDefault="00686D02" w:rsidP="00686D02">
      <w:pPr>
        <w:spacing w:line="240" w:lineRule="auto"/>
        <w:rPr>
          <w:rFonts w:cs="Times New Roman"/>
          <w:sz w:val="16"/>
          <w:szCs w:val="16"/>
        </w:rPr>
      </w:pPr>
      <w:r w:rsidRPr="00686D02">
        <w:rPr>
          <w:rFonts w:cs="Times New Roman"/>
          <w:sz w:val="16"/>
          <w:szCs w:val="16"/>
        </w:rPr>
        <w:t>8e71249dd14a6443170240d20c5e5abc</w:t>
      </w:r>
    </w:p>
    <w:p w14:paraId="06B2E845" w14:textId="77777777" w:rsidR="00686D02" w:rsidRPr="00686D02" w:rsidRDefault="00686D02" w:rsidP="00686D02">
      <w:pPr>
        <w:spacing w:line="240" w:lineRule="auto"/>
        <w:rPr>
          <w:rFonts w:cs="Times New Roman"/>
          <w:sz w:val="16"/>
          <w:szCs w:val="16"/>
        </w:rPr>
      </w:pPr>
      <w:r w:rsidRPr="00686D02">
        <w:rPr>
          <w:rFonts w:cs="Times New Roman"/>
          <w:sz w:val="16"/>
          <w:szCs w:val="16"/>
        </w:rPr>
        <w:t>0c239f923c39f6fe9ef278dad14c0438</w:t>
      </w:r>
    </w:p>
    <w:p w14:paraId="18855145" w14:textId="77777777" w:rsidR="00686D02" w:rsidRPr="00686D02" w:rsidRDefault="00686D02" w:rsidP="00686D02">
      <w:pPr>
        <w:spacing w:line="240" w:lineRule="auto"/>
        <w:rPr>
          <w:rFonts w:cs="Times New Roman"/>
          <w:sz w:val="16"/>
          <w:szCs w:val="16"/>
        </w:rPr>
      </w:pPr>
      <w:r w:rsidRPr="00686D02">
        <w:rPr>
          <w:rFonts w:cs="Times New Roman"/>
          <w:sz w:val="16"/>
          <w:szCs w:val="16"/>
        </w:rPr>
        <w:t>7b480924c1af92ac660d78639803b675</w:t>
      </w:r>
    </w:p>
    <w:p w14:paraId="4D8B925E" w14:textId="77777777" w:rsidR="00686D02" w:rsidRPr="00686D02" w:rsidRDefault="00686D02" w:rsidP="00686D02">
      <w:pPr>
        <w:spacing w:line="240" w:lineRule="auto"/>
        <w:rPr>
          <w:rFonts w:cs="Times New Roman"/>
          <w:sz w:val="16"/>
          <w:szCs w:val="16"/>
        </w:rPr>
      </w:pPr>
      <w:r w:rsidRPr="00686D02">
        <w:rPr>
          <w:rFonts w:cs="Times New Roman"/>
          <w:sz w:val="16"/>
          <w:szCs w:val="16"/>
        </w:rPr>
        <w:t>8f1b839753cafa1bd40fcbff12463ee3</w:t>
      </w:r>
    </w:p>
    <w:p w14:paraId="7E7AF2DE" w14:textId="77777777" w:rsidR="00686D02" w:rsidRPr="00686D02" w:rsidRDefault="00686D02" w:rsidP="00686D02">
      <w:pPr>
        <w:spacing w:line="240" w:lineRule="auto"/>
        <w:rPr>
          <w:rFonts w:cs="Times New Roman"/>
          <w:sz w:val="16"/>
          <w:szCs w:val="16"/>
        </w:rPr>
      </w:pPr>
      <w:r w:rsidRPr="00686D02">
        <w:rPr>
          <w:rFonts w:cs="Times New Roman"/>
          <w:sz w:val="16"/>
          <w:szCs w:val="16"/>
        </w:rPr>
        <w:t>0cd419f4f957e1c0ed0bef2fe68bd313</w:t>
      </w:r>
    </w:p>
    <w:p w14:paraId="4DC41CDE" w14:textId="77777777" w:rsidR="00686D02" w:rsidRPr="00686D02" w:rsidRDefault="00686D02" w:rsidP="00686D02">
      <w:pPr>
        <w:spacing w:line="240" w:lineRule="auto"/>
        <w:rPr>
          <w:rFonts w:cs="Times New Roman"/>
          <w:sz w:val="16"/>
          <w:szCs w:val="16"/>
        </w:rPr>
      </w:pPr>
      <w:r w:rsidRPr="00686D02">
        <w:rPr>
          <w:rFonts w:cs="Times New Roman"/>
          <w:sz w:val="16"/>
          <w:szCs w:val="16"/>
        </w:rPr>
        <w:t>1fd4ad60e5d4f572ecebcdd2d1171a73</w:t>
      </w:r>
    </w:p>
    <w:p w14:paraId="779451FA" w14:textId="77777777" w:rsidR="00686D02" w:rsidRPr="00686D02" w:rsidRDefault="00686D02" w:rsidP="00686D02">
      <w:pPr>
        <w:spacing w:line="240" w:lineRule="auto"/>
        <w:rPr>
          <w:rFonts w:cs="Times New Roman"/>
          <w:sz w:val="16"/>
          <w:szCs w:val="16"/>
        </w:rPr>
      </w:pPr>
      <w:r w:rsidRPr="00686D02">
        <w:rPr>
          <w:rFonts w:cs="Times New Roman"/>
          <w:sz w:val="16"/>
          <w:szCs w:val="16"/>
        </w:rPr>
        <w:t>0cd5fd6f5e1dfdbe73100fa13f9f92be</w:t>
      </w:r>
    </w:p>
    <w:p w14:paraId="1019E227" w14:textId="77777777" w:rsidR="00686D02" w:rsidRPr="00686D02" w:rsidRDefault="00686D02" w:rsidP="00686D02">
      <w:pPr>
        <w:spacing w:line="240" w:lineRule="auto"/>
        <w:rPr>
          <w:rFonts w:cs="Times New Roman"/>
          <w:sz w:val="16"/>
          <w:szCs w:val="16"/>
        </w:rPr>
      </w:pPr>
      <w:r w:rsidRPr="00686D02">
        <w:rPr>
          <w:rFonts w:cs="Times New Roman"/>
          <w:sz w:val="16"/>
          <w:szCs w:val="16"/>
        </w:rPr>
        <w:t>5a5567ccd14332843fbec92769be4f33</w:t>
      </w:r>
    </w:p>
    <w:p w14:paraId="4C05AF3C" w14:textId="77777777" w:rsidR="00686D02" w:rsidRPr="00686D02" w:rsidRDefault="00686D02" w:rsidP="00686D02">
      <w:pPr>
        <w:spacing w:line="240" w:lineRule="auto"/>
        <w:rPr>
          <w:rFonts w:cs="Times New Roman"/>
          <w:sz w:val="16"/>
          <w:szCs w:val="16"/>
        </w:rPr>
      </w:pPr>
      <w:r w:rsidRPr="00686D02">
        <w:rPr>
          <w:rFonts w:cs="Times New Roman"/>
          <w:sz w:val="16"/>
          <w:szCs w:val="16"/>
        </w:rPr>
        <w:t>5a6f19fc47cdde184841af894dff781e</w:t>
      </w:r>
    </w:p>
    <w:p w14:paraId="11206C10" w14:textId="77777777" w:rsidR="00686D02" w:rsidRPr="00686D02" w:rsidRDefault="00686D02" w:rsidP="00686D02">
      <w:pPr>
        <w:spacing w:line="240" w:lineRule="auto"/>
        <w:rPr>
          <w:rFonts w:cs="Times New Roman"/>
          <w:sz w:val="16"/>
          <w:szCs w:val="16"/>
        </w:rPr>
      </w:pPr>
      <w:r w:rsidRPr="00686D02">
        <w:rPr>
          <w:rFonts w:cs="Times New Roman"/>
          <w:sz w:val="16"/>
          <w:szCs w:val="16"/>
        </w:rPr>
        <w:t>6daa08ab2b1839fed75039d294241d86</w:t>
      </w:r>
    </w:p>
    <w:p w14:paraId="23DE5E6E" w14:textId="77777777" w:rsidR="00686D02" w:rsidRPr="00686D02" w:rsidRDefault="00686D02" w:rsidP="00686D02">
      <w:pPr>
        <w:spacing w:line="240" w:lineRule="auto"/>
        <w:rPr>
          <w:rFonts w:cs="Times New Roman"/>
          <w:sz w:val="16"/>
          <w:szCs w:val="16"/>
        </w:rPr>
      </w:pPr>
      <w:r w:rsidRPr="00686D02">
        <w:rPr>
          <w:rFonts w:cs="Times New Roman"/>
          <w:sz w:val="16"/>
          <w:szCs w:val="16"/>
        </w:rPr>
        <w:t>5a8f92a576e66581caf4693545b91a7c</w:t>
      </w:r>
    </w:p>
    <w:p w14:paraId="24D979C7" w14:textId="77777777" w:rsidR="00686D02" w:rsidRPr="00686D02" w:rsidRDefault="00686D02" w:rsidP="00686D02">
      <w:pPr>
        <w:spacing w:line="240" w:lineRule="auto"/>
        <w:rPr>
          <w:rFonts w:cs="Times New Roman"/>
          <w:sz w:val="16"/>
          <w:szCs w:val="16"/>
        </w:rPr>
      </w:pPr>
      <w:r w:rsidRPr="00686D02">
        <w:rPr>
          <w:rFonts w:cs="Times New Roman"/>
          <w:sz w:val="16"/>
          <w:szCs w:val="16"/>
        </w:rPr>
        <w:t>6dde7b5dadc6ed1948017bedc648ad46</w:t>
      </w:r>
    </w:p>
    <w:p w14:paraId="46219CA3" w14:textId="77777777" w:rsidR="00686D02" w:rsidRPr="00686D02" w:rsidRDefault="00686D02" w:rsidP="00686D02">
      <w:pPr>
        <w:spacing w:line="240" w:lineRule="auto"/>
        <w:rPr>
          <w:rFonts w:cs="Times New Roman"/>
          <w:sz w:val="16"/>
          <w:szCs w:val="16"/>
        </w:rPr>
      </w:pPr>
      <w:r w:rsidRPr="00686D02">
        <w:rPr>
          <w:rFonts w:cs="Times New Roman"/>
          <w:sz w:val="16"/>
          <w:szCs w:val="16"/>
        </w:rPr>
        <w:t>6df8fd9429cde0441d301d457a977014</w:t>
      </w:r>
    </w:p>
    <w:p w14:paraId="1282EEC9" w14:textId="77777777" w:rsidR="00686D02" w:rsidRPr="00686D02" w:rsidRDefault="00686D02" w:rsidP="00686D02">
      <w:pPr>
        <w:spacing w:line="240" w:lineRule="auto"/>
        <w:rPr>
          <w:rFonts w:cs="Times New Roman"/>
          <w:sz w:val="16"/>
          <w:szCs w:val="16"/>
        </w:rPr>
      </w:pPr>
      <w:r w:rsidRPr="00686D02">
        <w:rPr>
          <w:rFonts w:cs="Times New Roman"/>
          <w:sz w:val="16"/>
          <w:szCs w:val="16"/>
        </w:rPr>
        <w:t>5b1d0f9795e1de06a0056dc4aa2040e0</w:t>
      </w:r>
    </w:p>
    <w:p w14:paraId="440F5921" w14:textId="77777777" w:rsidR="00686D02" w:rsidRPr="00686D02" w:rsidRDefault="00686D02" w:rsidP="00686D02">
      <w:pPr>
        <w:spacing w:line="240" w:lineRule="auto"/>
        <w:rPr>
          <w:rFonts w:cs="Times New Roman"/>
          <w:sz w:val="16"/>
          <w:szCs w:val="16"/>
        </w:rPr>
      </w:pPr>
      <w:r w:rsidRPr="00686D02">
        <w:rPr>
          <w:rFonts w:cs="Times New Roman"/>
          <w:sz w:val="16"/>
          <w:szCs w:val="16"/>
        </w:rPr>
        <w:t>9e68ae31dce7902db60f77eac384e4ed</w:t>
      </w:r>
    </w:p>
    <w:p w14:paraId="1BDB251A" w14:textId="77777777" w:rsidR="00686D02" w:rsidRPr="00686D02" w:rsidRDefault="00686D02" w:rsidP="00686D02">
      <w:pPr>
        <w:spacing w:line="240" w:lineRule="auto"/>
        <w:rPr>
          <w:rFonts w:cs="Times New Roman"/>
          <w:sz w:val="16"/>
          <w:szCs w:val="16"/>
        </w:rPr>
      </w:pPr>
      <w:r w:rsidRPr="00686D02">
        <w:rPr>
          <w:rFonts w:cs="Times New Roman"/>
          <w:sz w:val="16"/>
          <w:szCs w:val="16"/>
        </w:rPr>
        <w:t>20a494c7e1df552bf1c6835319261d3d</w:t>
      </w:r>
    </w:p>
    <w:p w14:paraId="412B0F51" w14:textId="77777777" w:rsidR="00686D02" w:rsidRPr="00686D02" w:rsidRDefault="00686D02" w:rsidP="00686D02">
      <w:pPr>
        <w:spacing w:line="240" w:lineRule="auto"/>
        <w:rPr>
          <w:rFonts w:cs="Times New Roman"/>
          <w:sz w:val="16"/>
          <w:szCs w:val="16"/>
        </w:rPr>
      </w:pPr>
      <w:r w:rsidRPr="00686D02">
        <w:rPr>
          <w:rFonts w:cs="Times New Roman"/>
          <w:sz w:val="16"/>
          <w:szCs w:val="16"/>
        </w:rPr>
        <w:t>3e0836ae218fc9e84a93d2273adc1fbd</w:t>
      </w:r>
    </w:p>
    <w:p w14:paraId="2BF76B19" w14:textId="77777777" w:rsidR="00686D02" w:rsidRPr="00686D02" w:rsidRDefault="00686D02" w:rsidP="00686D02">
      <w:pPr>
        <w:spacing w:line="240" w:lineRule="auto"/>
        <w:rPr>
          <w:rFonts w:cs="Times New Roman"/>
          <w:sz w:val="16"/>
          <w:szCs w:val="16"/>
        </w:rPr>
      </w:pPr>
      <w:r w:rsidRPr="00686D02">
        <w:rPr>
          <w:rFonts w:cs="Times New Roman"/>
          <w:sz w:val="16"/>
          <w:szCs w:val="16"/>
        </w:rPr>
        <w:t>9eb29d17ba8a13904b6f549a3b211005</w:t>
      </w:r>
    </w:p>
    <w:p w14:paraId="4DD45B4C" w14:textId="77777777" w:rsidR="00686D02" w:rsidRPr="00686D02" w:rsidRDefault="00686D02" w:rsidP="00686D02">
      <w:pPr>
        <w:spacing w:line="240" w:lineRule="auto"/>
        <w:rPr>
          <w:rFonts w:cs="Times New Roman"/>
          <w:sz w:val="16"/>
          <w:szCs w:val="16"/>
        </w:rPr>
      </w:pPr>
      <w:r w:rsidRPr="00686D02">
        <w:rPr>
          <w:rFonts w:cs="Times New Roman"/>
          <w:sz w:val="16"/>
          <w:szCs w:val="16"/>
        </w:rPr>
        <w:t>20dba065bb666f9fe3986fe139953af8</w:t>
      </w:r>
    </w:p>
    <w:p w14:paraId="66BF5BCF" w14:textId="77777777" w:rsidR="00686D02" w:rsidRPr="00686D02" w:rsidRDefault="00686D02" w:rsidP="00686D02">
      <w:pPr>
        <w:spacing w:line="240" w:lineRule="auto"/>
        <w:rPr>
          <w:rFonts w:cs="Times New Roman"/>
          <w:sz w:val="16"/>
          <w:szCs w:val="16"/>
        </w:rPr>
      </w:pPr>
      <w:r w:rsidRPr="00686D02">
        <w:rPr>
          <w:rFonts w:cs="Times New Roman"/>
          <w:sz w:val="16"/>
          <w:szCs w:val="16"/>
        </w:rPr>
        <w:t>20eaf13f7cc1dbab7397d3cde1ea6be4</w:t>
      </w:r>
    </w:p>
    <w:p w14:paraId="5631EEF0" w14:textId="77777777" w:rsidR="00686D02" w:rsidRPr="00686D02" w:rsidRDefault="00686D02" w:rsidP="00686D02">
      <w:pPr>
        <w:spacing w:line="240" w:lineRule="auto"/>
        <w:rPr>
          <w:rFonts w:cs="Times New Roman"/>
          <w:sz w:val="16"/>
          <w:szCs w:val="16"/>
        </w:rPr>
      </w:pPr>
      <w:r w:rsidRPr="00686D02">
        <w:rPr>
          <w:rFonts w:cs="Times New Roman"/>
          <w:sz w:val="16"/>
          <w:szCs w:val="16"/>
        </w:rPr>
        <w:t>20f61e4256b9a99243573e267e2778bb</w:t>
      </w:r>
    </w:p>
    <w:p w14:paraId="54A845C0" w14:textId="77777777" w:rsidR="00686D02" w:rsidRPr="00686D02" w:rsidRDefault="00686D02" w:rsidP="00686D02">
      <w:pPr>
        <w:spacing w:line="240" w:lineRule="auto"/>
        <w:rPr>
          <w:rFonts w:cs="Times New Roman"/>
          <w:sz w:val="16"/>
          <w:szCs w:val="16"/>
        </w:rPr>
      </w:pPr>
      <w:r w:rsidRPr="00686D02">
        <w:rPr>
          <w:rFonts w:cs="Times New Roman"/>
          <w:sz w:val="16"/>
          <w:szCs w:val="16"/>
        </w:rPr>
        <w:t>0cea21ec502d0cc840e6c32f33924efe</w:t>
      </w:r>
    </w:p>
    <w:p w14:paraId="5688CB6A" w14:textId="77777777" w:rsidR="00686D02" w:rsidRPr="00686D02" w:rsidRDefault="00686D02" w:rsidP="00686D02">
      <w:pPr>
        <w:spacing w:line="240" w:lineRule="auto"/>
        <w:rPr>
          <w:rFonts w:cs="Times New Roman"/>
          <w:sz w:val="16"/>
          <w:szCs w:val="16"/>
        </w:rPr>
      </w:pPr>
      <w:r w:rsidRPr="00686D02">
        <w:rPr>
          <w:rFonts w:cs="Times New Roman"/>
          <w:sz w:val="16"/>
          <w:szCs w:val="16"/>
        </w:rPr>
        <w:t>9fc4960aa7252f0da28c5edb3ecda583</w:t>
      </w:r>
    </w:p>
    <w:p w14:paraId="58F0743A" w14:textId="77777777" w:rsidR="00686D02" w:rsidRPr="00686D02" w:rsidRDefault="00686D02" w:rsidP="00686D02">
      <w:pPr>
        <w:spacing w:line="240" w:lineRule="auto"/>
        <w:rPr>
          <w:rFonts w:cs="Times New Roman"/>
          <w:sz w:val="16"/>
          <w:szCs w:val="16"/>
        </w:rPr>
      </w:pPr>
      <w:r w:rsidRPr="00686D02">
        <w:rPr>
          <w:rFonts w:cs="Times New Roman"/>
          <w:sz w:val="16"/>
          <w:szCs w:val="16"/>
        </w:rPr>
        <w:t>22c7accd4f7637eba71aef652bd2ad05</w:t>
      </w:r>
    </w:p>
    <w:p w14:paraId="1BA7C34B" w14:textId="77777777" w:rsidR="00686D02" w:rsidRPr="00686D02" w:rsidRDefault="00686D02" w:rsidP="00686D02">
      <w:pPr>
        <w:spacing w:line="240" w:lineRule="auto"/>
        <w:rPr>
          <w:rFonts w:cs="Times New Roman"/>
          <w:sz w:val="16"/>
          <w:szCs w:val="16"/>
        </w:rPr>
      </w:pPr>
      <w:r w:rsidRPr="00686D02">
        <w:rPr>
          <w:rFonts w:cs="Times New Roman"/>
          <w:sz w:val="16"/>
          <w:szCs w:val="16"/>
        </w:rPr>
        <w:t>5c581998eb56fe08e2569f6ddb554b18</w:t>
      </w:r>
    </w:p>
    <w:p w14:paraId="0DFBCF25" w14:textId="77777777" w:rsidR="00686D02" w:rsidRPr="00686D02" w:rsidRDefault="00686D02" w:rsidP="00686D02">
      <w:pPr>
        <w:spacing w:line="240" w:lineRule="auto"/>
        <w:rPr>
          <w:rFonts w:cs="Times New Roman"/>
          <w:sz w:val="16"/>
          <w:szCs w:val="16"/>
        </w:rPr>
      </w:pPr>
      <w:r w:rsidRPr="00686D02">
        <w:rPr>
          <w:rFonts w:cs="Times New Roman"/>
          <w:sz w:val="16"/>
          <w:szCs w:val="16"/>
        </w:rPr>
        <w:t>23bca863f2aa5c08769c9dd7e708e09a</w:t>
      </w:r>
    </w:p>
    <w:p w14:paraId="10466914" w14:textId="77777777" w:rsidR="00686D02" w:rsidRPr="00686D02" w:rsidRDefault="00686D02" w:rsidP="00686D02">
      <w:pPr>
        <w:spacing w:line="240" w:lineRule="auto"/>
        <w:rPr>
          <w:rFonts w:cs="Times New Roman"/>
          <w:sz w:val="16"/>
          <w:szCs w:val="16"/>
        </w:rPr>
      </w:pPr>
      <w:r w:rsidRPr="00686D02">
        <w:rPr>
          <w:rFonts w:cs="Times New Roman"/>
          <w:sz w:val="16"/>
          <w:szCs w:val="16"/>
        </w:rPr>
        <w:t>5c9c6c07420bbfd8a19e6a6f6f359718</w:t>
      </w:r>
    </w:p>
    <w:p w14:paraId="7839E54D" w14:textId="77777777" w:rsidR="00686D02" w:rsidRPr="00686D02" w:rsidRDefault="00686D02" w:rsidP="00686D02">
      <w:pPr>
        <w:spacing w:line="240" w:lineRule="auto"/>
        <w:rPr>
          <w:rFonts w:cs="Times New Roman"/>
          <w:sz w:val="16"/>
          <w:szCs w:val="16"/>
        </w:rPr>
      </w:pPr>
      <w:r w:rsidRPr="00686D02">
        <w:rPr>
          <w:rFonts w:cs="Times New Roman"/>
          <w:sz w:val="16"/>
          <w:szCs w:val="16"/>
        </w:rPr>
        <w:t>23d0e064ef793a616e5aa8e305de5890</w:t>
      </w:r>
    </w:p>
    <w:p w14:paraId="601EAE49" w14:textId="77777777" w:rsidR="00686D02" w:rsidRPr="00686D02" w:rsidRDefault="00686D02" w:rsidP="00686D02">
      <w:pPr>
        <w:spacing w:line="240" w:lineRule="auto"/>
        <w:rPr>
          <w:rFonts w:cs="Times New Roman"/>
          <w:sz w:val="16"/>
          <w:szCs w:val="16"/>
        </w:rPr>
      </w:pPr>
      <w:r w:rsidRPr="00686D02">
        <w:rPr>
          <w:rFonts w:cs="Times New Roman"/>
          <w:sz w:val="16"/>
          <w:szCs w:val="16"/>
        </w:rPr>
        <w:t>23da7cf441e345a1afdfa9ba03d036be</w:t>
      </w:r>
    </w:p>
    <w:p w14:paraId="14111557" w14:textId="77777777" w:rsidR="00686D02" w:rsidRPr="00686D02" w:rsidRDefault="00686D02" w:rsidP="00686D02">
      <w:pPr>
        <w:spacing w:line="240" w:lineRule="auto"/>
        <w:rPr>
          <w:rFonts w:cs="Times New Roman"/>
          <w:sz w:val="16"/>
          <w:szCs w:val="16"/>
        </w:rPr>
      </w:pPr>
      <w:r w:rsidRPr="00686D02">
        <w:rPr>
          <w:rFonts w:cs="Times New Roman"/>
          <w:sz w:val="16"/>
          <w:szCs w:val="16"/>
        </w:rPr>
        <w:t>5d3db2589c9bd3cd9aca8e7a24f4fd84</w:t>
      </w:r>
    </w:p>
    <w:p w14:paraId="6E6C76E1" w14:textId="77777777" w:rsidR="00686D02" w:rsidRPr="00686D02" w:rsidRDefault="00686D02" w:rsidP="00686D02">
      <w:pPr>
        <w:spacing w:line="240" w:lineRule="auto"/>
        <w:rPr>
          <w:rFonts w:cs="Times New Roman"/>
          <w:sz w:val="16"/>
          <w:szCs w:val="16"/>
        </w:rPr>
      </w:pPr>
      <w:r w:rsidRPr="00686D02">
        <w:rPr>
          <w:rFonts w:cs="Times New Roman"/>
          <w:sz w:val="16"/>
          <w:szCs w:val="16"/>
        </w:rPr>
        <w:t>5d4239bbb273f2f4e5562a0ab4bfa375</w:t>
      </w:r>
    </w:p>
    <w:p w14:paraId="5219927E" w14:textId="77777777" w:rsidR="00686D02" w:rsidRPr="00686D02" w:rsidRDefault="00686D02" w:rsidP="00686D02">
      <w:pPr>
        <w:spacing w:line="240" w:lineRule="auto"/>
        <w:rPr>
          <w:rFonts w:cs="Times New Roman"/>
          <w:sz w:val="16"/>
          <w:szCs w:val="16"/>
        </w:rPr>
      </w:pPr>
      <w:r w:rsidRPr="00686D02">
        <w:rPr>
          <w:rFonts w:cs="Times New Roman"/>
          <w:sz w:val="16"/>
          <w:szCs w:val="16"/>
        </w:rPr>
        <w:t>6b6e7cf9f1ecc4ad78a45e8dab1d7b21</w:t>
      </w:r>
    </w:p>
    <w:p w14:paraId="3A15D63F" w14:textId="77777777" w:rsidR="00686D02" w:rsidRPr="00686D02" w:rsidRDefault="00686D02" w:rsidP="00686D02">
      <w:pPr>
        <w:spacing w:line="240" w:lineRule="auto"/>
        <w:rPr>
          <w:rFonts w:cs="Times New Roman"/>
          <w:sz w:val="16"/>
          <w:szCs w:val="16"/>
        </w:rPr>
      </w:pPr>
      <w:r w:rsidRPr="00686D02">
        <w:rPr>
          <w:rFonts w:cs="Times New Roman"/>
          <w:sz w:val="16"/>
          <w:szCs w:val="16"/>
        </w:rPr>
        <w:t>24be5dd4c2f346ed0218ad5151b802e1</w:t>
      </w:r>
    </w:p>
    <w:p w14:paraId="72C90CFE" w14:textId="77777777" w:rsidR="00686D02" w:rsidRPr="00686D02" w:rsidRDefault="00686D02" w:rsidP="00686D02">
      <w:pPr>
        <w:spacing w:line="240" w:lineRule="auto"/>
        <w:rPr>
          <w:rFonts w:cs="Times New Roman"/>
          <w:sz w:val="16"/>
          <w:szCs w:val="16"/>
        </w:rPr>
      </w:pPr>
      <w:r w:rsidRPr="00686D02">
        <w:rPr>
          <w:rFonts w:cs="Times New Roman"/>
          <w:sz w:val="16"/>
          <w:szCs w:val="16"/>
        </w:rPr>
        <w:t>24bedb8a3fff465aa432c797310b7140</w:t>
      </w:r>
    </w:p>
    <w:p w14:paraId="260471DF" w14:textId="77777777" w:rsidR="00686D02" w:rsidRPr="00686D02" w:rsidRDefault="00686D02" w:rsidP="00686D02">
      <w:pPr>
        <w:spacing w:line="240" w:lineRule="auto"/>
        <w:rPr>
          <w:rFonts w:cs="Times New Roman"/>
          <w:sz w:val="16"/>
          <w:szCs w:val="16"/>
        </w:rPr>
      </w:pPr>
      <w:r w:rsidRPr="00686D02">
        <w:rPr>
          <w:rFonts w:cs="Times New Roman"/>
          <w:sz w:val="16"/>
          <w:szCs w:val="16"/>
        </w:rPr>
        <w:t>24e312dbd516844c619b23ccb0198e6c</w:t>
      </w:r>
    </w:p>
    <w:p w14:paraId="13914CC2" w14:textId="77777777" w:rsidR="00686D02" w:rsidRPr="00686D02" w:rsidRDefault="00686D02" w:rsidP="00686D02">
      <w:pPr>
        <w:spacing w:line="240" w:lineRule="auto"/>
        <w:rPr>
          <w:rFonts w:cs="Times New Roman"/>
          <w:sz w:val="16"/>
          <w:szCs w:val="16"/>
        </w:rPr>
      </w:pPr>
      <w:r w:rsidRPr="00686D02">
        <w:rPr>
          <w:rFonts w:cs="Times New Roman"/>
          <w:sz w:val="16"/>
          <w:szCs w:val="16"/>
        </w:rPr>
        <w:t>7f544bcd8cd8d455588d05fc52f16ff8</w:t>
      </w:r>
    </w:p>
    <w:p w14:paraId="483A72A9" w14:textId="77777777" w:rsidR="00686D02" w:rsidRPr="00686D02" w:rsidRDefault="00686D02" w:rsidP="00686D02">
      <w:pPr>
        <w:spacing w:line="240" w:lineRule="auto"/>
        <w:rPr>
          <w:rFonts w:cs="Times New Roman"/>
          <w:sz w:val="16"/>
          <w:szCs w:val="16"/>
        </w:rPr>
      </w:pPr>
      <w:r w:rsidRPr="00686D02">
        <w:rPr>
          <w:rFonts w:cs="Times New Roman"/>
          <w:sz w:val="16"/>
          <w:szCs w:val="16"/>
        </w:rPr>
        <w:t>26b74819af76220fdaa4e90d4e35afde</w:t>
      </w:r>
    </w:p>
    <w:p w14:paraId="054DA27A" w14:textId="77777777" w:rsidR="00686D02" w:rsidRPr="00686D02" w:rsidRDefault="00686D02" w:rsidP="00686D02">
      <w:pPr>
        <w:spacing w:line="240" w:lineRule="auto"/>
        <w:rPr>
          <w:rFonts w:cs="Times New Roman"/>
          <w:sz w:val="16"/>
          <w:szCs w:val="16"/>
        </w:rPr>
      </w:pPr>
      <w:r w:rsidRPr="00686D02">
        <w:rPr>
          <w:rFonts w:cs="Times New Roman"/>
          <w:sz w:val="16"/>
          <w:szCs w:val="16"/>
        </w:rPr>
        <w:t>5e5aec5b6d67faaf5a48461ee75fdc88</w:t>
      </w:r>
    </w:p>
    <w:p w14:paraId="0E5ED713" w14:textId="77777777" w:rsidR="00686D02" w:rsidRPr="00686D02" w:rsidRDefault="00686D02" w:rsidP="00686D02">
      <w:pPr>
        <w:spacing w:line="240" w:lineRule="auto"/>
        <w:rPr>
          <w:rFonts w:cs="Times New Roman"/>
          <w:sz w:val="16"/>
          <w:szCs w:val="16"/>
        </w:rPr>
      </w:pPr>
      <w:r w:rsidRPr="00686D02">
        <w:rPr>
          <w:rFonts w:cs="Times New Roman"/>
          <w:sz w:val="16"/>
          <w:szCs w:val="16"/>
        </w:rPr>
        <w:t>6be72a0e039519ad13b2fb1c5b5209a8</w:t>
      </w:r>
    </w:p>
    <w:p w14:paraId="676DA295" w14:textId="77777777" w:rsidR="00686D02" w:rsidRPr="00686D02" w:rsidRDefault="00686D02" w:rsidP="00686D02">
      <w:pPr>
        <w:spacing w:line="240" w:lineRule="auto"/>
        <w:rPr>
          <w:rFonts w:cs="Times New Roman"/>
          <w:sz w:val="16"/>
          <w:szCs w:val="16"/>
        </w:rPr>
      </w:pPr>
      <w:r w:rsidRPr="00686D02">
        <w:rPr>
          <w:rFonts w:cs="Times New Roman"/>
          <w:sz w:val="16"/>
          <w:szCs w:val="16"/>
        </w:rPr>
        <w:t>4c54808837dbc7d1a028b00365850d22</w:t>
      </w:r>
    </w:p>
    <w:p w14:paraId="74030E2F" w14:textId="77777777" w:rsidR="00686D02" w:rsidRPr="00686D02" w:rsidRDefault="00686D02" w:rsidP="00686D02">
      <w:pPr>
        <w:spacing w:line="240" w:lineRule="auto"/>
        <w:rPr>
          <w:rFonts w:cs="Times New Roman"/>
          <w:sz w:val="16"/>
          <w:szCs w:val="16"/>
        </w:rPr>
      </w:pPr>
      <w:r w:rsidRPr="00686D02">
        <w:rPr>
          <w:rFonts w:cs="Times New Roman"/>
          <w:sz w:val="16"/>
          <w:szCs w:val="16"/>
        </w:rPr>
        <w:t>9c9863f92d7e377c59c7ca4af4c3b12c</w:t>
      </w:r>
    </w:p>
    <w:p w14:paraId="34441C08" w14:textId="77777777" w:rsidR="00686D02" w:rsidRPr="00686D02" w:rsidRDefault="00686D02" w:rsidP="00686D02">
      <w:pPr>
        <w:spacing w:line="240" w:lineRule="auto"/>
        <w:rPr>
          <w:rFonts w:cs="Times New Roman"/>
          <w:sz w:val="16"/>
          <w:szCs w:val="16"/>
        </w:rPr>
      </w:pPr>
      <w:r w:rsidRPr="00686D02">
        <w:rPr>
          <w:rFonts w:cs="Times New Roman"/>
          <w:sz w:val="16"/>
          <w:szCs w:val="16"/>
        </w:rPr>
        <w:t>11bd80ccc7de0c78108b44e3a69e8a47</w:t>
      </w:r>
    </w:p>
    <w:p w14:paraId="33F43B98" w14:textId="77777777" w:rsidR="00686D02" w:rsidRPr="00686D02" w:rsidRDefault="00686D02" w:rsidP="00686D02">
      <w:pPr>
        <w:spacing w:line="240" w:lineRule="auto"/>
        <w:rPr>
          <w:rFonts w:cs="Times New Roman"/>
          <w:sz w:val="16"/>
          <w:szCs w:val="16"/>
        </w:rPr>
      </w:pPr>
      <w:r w:rsidRPr="00686D02">
        <w:rPr>
          <w:rFonts w:cs="Times New Roman"/>
          <w:sz w:val="16"/>
          <w:szCs w:val="16"/>
        </w:rPr>
        <w:t>6c385c5c9182b998da433115603c1fa8</w:t>
      </w:r>
    </w:p>
    <w:p w14:paraId="3B9F0425" w14:textId="77777777" w:rsidR="00686D02" w:rsidRPr="00686D02" w:rsidRDefault="00686D02" w:rsidP="00686D02">
      <w:pPr>
        <w:spacing w:line="240" w:lineRule="auto"/>
        <w:rPr>
          <w:rFonts w:cs="Times New Roman"/>
          <w:sz w:val="16"/>
          <w:szCs w:val="16"/>
        </w:rPr>
      </w:pPr>
      <w:r w:rsidRPr="00686D02">
        <w:rPr>
          <w:rFonts w:cs="Times New Roman"/>
          <w:sz w:val="16"/>
          <w:szCs w:val="16"/>
        </w:rPr>
        <w:t>3c12ed16181b383e7a19af777661891a</w:t>
      </w:r>
    </w:p>
    <w:p w14:paraId="5E6ED5AF" w14:textId="77777777" w:rsidR="00686D02" w:rsidRPr="00686D02" w:rsidRDefault="00686D02" w:rsidP="00686D02">
      <w:pPr>
        <w:spacing w:line="240" w:lineRule="auto"/>
        <w:rPr>
          <w:rFonts w:cs="Times New Roman"/>
          <w:sz w:val="16"/>
          <w:szCs w:val="16"/>
        </w:rPr>
      </w:pPr>
      <w:r w:rsidRPr="00686D02">
        <w:rPr>
          <w:rFonts w:cs="Times New Roman"/>
          <w:sz w:val="16"/>
          <w:szCs w:val="16"/>
        </w:rPr>
        <w:t>6d1bb8a3d8d5f12ba9022fb48f6f676d</w:t>
      </w:r>
    </w:p>
    <w:p w14:paraId="5D087709" w14:textId="77777777" w:rsidR="00686D02" w:rsidRPr="00686D02" w:rsidRDefault="00686D02" w:rsidP="00686D02">
      <w:pPr>
        <w:spacing w:line="240" w:lineRule="auto"/>
        <w:rPr>
          <w:rFonts w:cs="Times New Roman"/>
          <w:sz w:val="16"/>
          <w:szCs w:val="16"/>
        </w:rPr>
      </w:pPr>
      <w:r w:rsidRPr="00686D02">
        <w:rPr>
          <w:rFonts w:cs="Times New Roman"/>
          <w:sz w:val="16"/>
          <w:szCs w:val="16"/>
        </w:rPr>
        <w:t>5f7d239b044f75d37bbc30ac0eea03aa</w:t>
      </w:r>
    </w:p>
    <w:p w14:paraId="28CB73A8" w14:textId="77777777" w:rsidR="00686D02" w:rsidRPr="00686D02" w:rsidRDefault="00686D02" w:rsidP="00686D02">
      <w:pPr>
        <w:spacing w:line="240" w:lineRule="auto"/>
        <w:rPr>
          <w:rFonts w:cs="Times New Roman"/>
          <w:sz w:val="16"/>
          <w:szCs w:val="16"/>
        </w:rPr>
      </w:pPr>
      <w:r w:rsidRPr="00686D02">
        <w:rPr>
          <w:rFonts w:cs="Times New Roman"/>
          <w:sz w:val="16"/>
          <w:szCs w:val="16"/>
        </w:rPr>
        <w:t>6d407386a0e9961ca15768e44bdd3bd7</w:t>
      </w:r>
    </w:p>
    <w:p w14:paraId="2020B047" w14:textId="77777777" w:rsidR="00686D02" w:rsidRPr="00686D02" w:rsidRDefault="00686D02" w:rsidP="00686D02">
      <w:pPr>
        <w:spacing w:line="240" w:lineRule="auto"/>
        <w:rPr>
          <w:rFonts w:cs="Times New Roman"/>
          <w:sz w:val="16"/>
          <w:szCs w:val="16"/>
        </w:rPr>
      </w:pPr>
      <w:r w:rsidRPr="00686D02">
        <w:rPr>
          <w:rFonts w:cs="Times New Roman"/>
          <w:sz w:val="16"/>
          <w:szCs w:val="16"/>
        </w:rPr>
        <w:t>6d52ee4b4c2ed152bdf37b94a5e79f05</w:t>
      </w:r>
    </w:p>
    <w:p w14:paraId="211748C5" w14:textId="77777777" w:rsidR="00686D02" w:rsidRPr="00686D02" w:rsidRDefault="00686D02" w:rsidP="00686D02">
      <w:pPr>
        <w:spacing w:line="240" w:lineRule="auto"/>
        <w:rPr>
          <w:rFonts w:cs="Times New Roman"/>
          <w:sz w:val="16"/>
          <w:szCs w:val="16"/>
        </w:rPr>
      </w:pPr>
      <w:r w:rsidRPr="00686D02">
        <w:rPr>
          <w:rFonts w:cs="Times New Roman"/>
          <w:sz w:val="16"/>
          <w:szCs w:val="16"/>
        </w:rPr>
        <w:t>8a52457a5661867fccd578e26bb6cf8b</w:t>
      </w:r>
    </w:p>
    <w:p w14:paraId="154F7128" w14:textId="77777777" w:rsidR="00686D02" w:rsidRPr="00686D02" w:rsidRDefault="00686D02" w:rsidP="00686D02">
      <w:pPr>
        <w:spacing w:line="240" w:lineRule="auto"/>
        <w:rPr>
          <w:rFonts w:cs="Times New Roman"/>
          <w:sz w:val="16"/>
          <w:szCs w:val="16"/>
        </w:rPr>
      </w:pPr>
      <w:r w:rsidRPr="00686D02">
        <w:rPr>
          <w:rFonts w:cs="Times New Roman"/>
          <w:sz w:val="16"/>
          <w:szCs w:val="16"/>
        </w:rPr>
        <w:t>3cbb850bad4778f66e6aebc601d1a864</w:t>
      </w:r>
    </w:p>
    <w:p w14:paraId="23B4B8DD" w14:textId="77777777" w:rsidR="00686D02" w:rsidRPr="00686D02" w:rsidRDefault="00686D02" w:rsidP="00686D02">
      <w:pPr>
        <w:spacing w:line="240" w:lineRule="auto"/>
        <w:rPr>
          <w:rFonts w:cs="Times New Roman"/>
          <w:sz w:val="16"/>
          <w:szCs w:val="16"/>
        </w:rPr>
      </w:pPr>
      <w:r w:rsidRPr="00686D02">
        <w:rPr>
          <w:rFonts w:cs="Times New Roman"/>
          <w:sz w:val="16"/>
          <w:szCs w:val="16"/>
        </w:rPr>
        <w:t>6db3f46cd1977193d33cd16e4c192aab</w:t>
      </w:r>
    </w:p>
    <w:p w14:paraId="6724CC00" w14:textId="77777777" w:rsidR="00686D02" w:rsidRPr="00686D02" w:rsidRDefault="00686D02" w:rsidP="00686D02">
      <w:pPr>
        <w:spacing w:line="240" w:lineRule="auto"/>
        <w:rPr>
          <w:rFonts w:cs="Times New Roman"/>
          <w:sz w:val="16"/>
          <w:szCs w:val="16"/>
        </w:rPr>
      </w:pPr>
      <w:r w:rsidRPr="00686D02">
        <w:rPr>
          <w:rFonts w:cs="Times New Roman"/>
          <w:sz w:val="16"/>
          <w:szCs w:val="16"/>
        </w:rPr>
        <w:t>9dd3ee41cb1b7e8902e38eeb645a772f</w:t>
      </w:r>
    </w:p>
    <w:p w14:paraId="09B3146A" w14:textId="77777777" w:rsidR="00686D02" w:rsidRPr="00686D02" w:rsidRDefault="00686D02" w:rsidP="00686D02">
      <w:pPr>
        <w:spacing w:line="240" w:lineRule="auto"/>
        <w:rPr>
          <w:rFonts w:cs="Times New Roman"/>
          <w:sz w:val="16"/>
          <w:szCs w:val="16"/>
        </w:rPr>
      </w:pPr>
      <w:r w:rsidRPr="00686D02">
        <w:rPr>
          <w:rFonts w:cs="Times New Roman"/>
          <w:sz w:val="16"/>
          <w:szCs w:val="16"/>
        </w:rPr>
        <w:t>3d2329e92b7e104070cc7de271471820</w:t>
      </w:r>
    </w:p>
    <w:p w14:paraId="3622D603" w14:textId="77777777" w:rsidR="00686D02" w:rsidRPr="00686D02" w:rsidRDefault="00686D02" w:rsidP="00686D02">
      <w:pPr>
        <w:spacing w:line="240" w:lineRule="auto"/>
        <w:rPr>
          <w:rFonts w:cs="Times New Roman"/>
          <w:sz w:val="16"/>
          <w:szCs w:val="16"/>
        </w:rPr>
      </w:pPr>
      <w:r w:rsidRPr="00686D02">
        <w:rPr>
          <w:rFonts w:cs="Times New Roman"/>
          <w:sz w:val="16"/>
          <w:szCs w:val="16"/>
        </w:rPr>
        <w:t>6e1e27cbfe5989a9eb334f7e4400a45d</w:t>
      </w:r>
    </w:p>
    <w:p w14:paraId="71791112" w14:textId="77777777" w:rsidR="00686D02" w:rsidRPr="00686D02" w:rsidRDefault="00686D02" w:rsidP="00686D02">
      <w:pPr>
        <w:spacing w:line="240" w:lineRule="auto"/>
        <w:rPr>
          <w:rFonts w:cs="Times New Roman"/>
          <w:sz w:val="16"/>
          <w:szCs w:val="16"/>
        </w:rPr>
      </w:pPr>
      <w:r w:rsidRPr="00686D02">
        <w:rPr>
          <w:rFonts w:cs="Times New Roman"/>
          <w:sz w:val="16"/>
          <w:szCs w:val="16"/>
        </w:rPr>
        <w:t>6e5990a89b9d1c20c5c0ca7040c8a990</w:t>
      </w:r>
    </w:p>
    <w:p w14:paraId="4C90D387" w14:textId="77777777" w:rsidR="00686D02" w:rsidRPr="00686D02" w:rsidRDefault="00686D02" w:rsidP="00686D02">
      <w:pPr>
        <w:spacing w:line="240" w:lineRule="auto"/>
        <w:rPr>
          <w:rFonts w:cs="Times New Roman"/>
          <w:sz w:val="16"/>
          <w:szCs w:val="16"/>
        </w:rPr>
      </w:pPr>
      <w:r w:rsidRPr="00686D02">
        <w:rPr>
          <w:rFonts w:cs="Times New Roman"/>
          <w:sz w:val="16"/>
          <w:szCs w:val="16"/>
        </w:rPr>
        <w:t>6e658fbf93257130ff89bc4b00d3b3f0</w:t>
      </w:r>
    </w:p>
    <w:p w14:paraId="6B0FC2C6" w14:textId="77777777" w:rsidR="00686D02" w:rsidRPr="00686D02" w:rsidRDefault="00686D02" w:rsidP="00686D02">
      <w:pPr>
        <w:spacing w:line="240" w:lineRule="auto"/>
        <w:rPr>
          <w:rFonts w:cs="Times New Roman"/>
          <w:sz w:val="16"/>
          <w:szCs w:val="16"/>
        </w:rPr>
      </w:pPr>
      <w:r w:rsidRPr="00686D02">
        <w:rPr>
          <w:rFonts w:cs="Times New Roman"/>
          <w:sz w:val="16"/>
          <w:szCs w:val="16"/>
        </w:rPr>
        <w:t>2a5e34c73a4427641d050411abb1a290</w:t>
      </w:r>
    </w:p>
    <w:p w14:paraId="56B012E0" w14:textId="77777777" w:rsidR="00686D02" w:rsidRPr="00686D02" w:rsidRDefault="00686D02" w:rsidP="00686D02">
      <w:pPr>
        <w:spacing w:line="240" w:lineRule="auto"/>
        <w:rPr>
          <w:rFonts w:cs="Times New Roman"/>
          <w:sz w:val="16"/>
          <w:szCs w:val="16"/>
        </w:rPr>
      </w:pPr>
      <w:r w:rsidRPr="00686D02">
        <w:rPr>
          <w:rFonts w:cs="Times New Roman"/>
          <w:sz w:val="16"/>
          <w:szCs w:val="16"/>
        </w:rPr>
        <w:t>9a2889cb4d016190c6e68dd170f8d35c</w:t>
      </w:r>
    </w:p>
    <w:p w14:paraId="3BD0F969" w14:textId="77777777" w:rsidR="00686D02" w:rsidRPr="00686D02" w:rsidRDefault="00686D02" w:rsidP="00686D02">
      <w:pPr>
        <w:spacing w:line="240" w:lineRule="auto"/>
        <w:rPr>
          <w:rFonts w:cs="Times New Roman"/>
          <w:sz w:val="16"/>
          <w:szCs w:val="16"/>
        </w:rPr>
      </w:pPr>
      <w:r w:rsidRPr="00686D02">
        <w:rPr>
          <w:rFonts w:cs="Times New Roman"/>
          <w:sz w:val="16"/>
          <w:szCs w:val="16"/>
        </w:rPr>
        <w:t>2a5f985b69962fdb4380b9786b2e0790</w:t>
      </w:r>
    </w:p>
    <w:p w14:paraId="5AFD0969" w14:textId="77777777" w:rsidR="00686D02" w:rsidRPr="00686D02" w:rsidRDefault="00686D02" w:rsidP="00686D02">
      <w:pPr>
        <w:spacing w:line="240" w:lineRule="auto"/>
        <w:rPr>
          <w:rFonts w:cs="Times New Roman"/>
          <w:sz w:val="16"/>
          <w:szCs w:val="16"/>
        </w:rPr>
      </w:pPr>
      <w:r w:rsidRPr="00686D02">
        <w:rPr>
          <w:rFonts w:cs="Times New Roman"/>
          <w:sz w:val="16"/>
          <w:szCs w:val="16"/>
        </w:rPr>
        <w:t>6a0e4a5f1765004682976ccd60e0979c</w:t>
      </w:r>
    </w:p>
    <w:p w14:paraId="385ED9EF" w14:textId="77777777" w:rsidR="00686D02" w:rsidRPr="00686D02" w:rsidRDefault="00686D02" w:rsidP="00686D02">
      <w:pPr>
        <w:spacing w:line="240" w:lineRule="auto"/>
        <w:rPr>
          <w:rFonts w:cs="Times New Roman"/>
          <w:sz w:val="16"/>
          <w:szCs w:val="16"/>
        </w:rPr>
      </w:pPr>
      <w:r w:rsidRPr="00686D02">
        <w:rPr>
          <w:rFonts w:cs="Times New Roman"/>
          <w:sz w:val="16"/>
          <w:szCs w:val="16"/>
        </w:rPr>
        <w:t>6a1483753e5052cae73622fd4fe51ded</w:t>
      </w:r>
    </w:p>
    <w:p w14:paraId="29DB8908" w14:textId="77777777" w:rsidR="00686D02" w:rsidRPr="00686D02" w:rsidRDefault="00686D02" w:rsidP="00686D02">
      <w:pPr>
        <w:spacing w:line="240" w:lineRule="auto"/>
        <w:rPr>
          <w:rFonts w:cs="Times New Roman"/>
          <w:sz w:val="16"/>
          <w:szCs w:val="16"/>
        </w:rPr>
      </w:pPr>
      <w:r w:rsidRPr="00686D02">
        <w:rPr>
          <w:rFonts w:cs="Times New Roman"/>
          <w:sz w:val="16"/>
          <w:szCs w:val="16"/>
        </w:rPr>
        <w:t>6a5bdec7d2dca76872310fd305642d94</w:t>
      </w:r>
    </w:p>
    <w:p w14:paraId="6624BE43" w14:textId="77777777" w:rsidR="00686D02" w:rsidRPr="00686D02" w:rsidRDefault="00686D02" w:rsidP="00686D02">
      <w:pPr>
        <w:spacing w:line="240" w:lineRule="auto"/>
        <w:rPr>
          <w:rFonts w:cs="Times New Roman"/>
          <w:sz w:val="16"/>
          <w:szCs w:val="16"/>
        </w:rPr>
      </w:pPr>
      <w:r w:rsidRPr="00686D02">
        <w:rPr>
          <w:rFonts w:cs="Times New Roman"/>
          <w:sz w:val="16"/>
          <w:szCs w:val="16"/>
        </w:rPr>
        <w:t>2a7f5778d20a0892619fda9f2b6af9db</w:t>
      </w:r>
    </w:p>
    <w:p w14:paraId="2AA3FFAF" w14:textId="77777777" w:rsidR="00686D02" w:rsidRPr="00686D02" w:rsidRDefault="00686D02" w:rsidP="00686D02">
      <w:pPr>
        <w:spacing w:line="240" w:lineRule="auto"/>
        <w:rPr>
          <w:rFonts w:cs="Times New Roman"/>
          <w:sz w:val="16"/>
          <w:szCs w:val="16"/>
        </w:rPr>
      </w:pPr>
      <w:r w:rsidRPr="00686D02">
        <w:rPr>
          <w:rFonts w:cs="Times New Roman"/>
          <w:sz w:val="16"/>
          <w:szCs w:val="16"/>
        </w:rPr>
        <w:t>6a8efa09482c5378ada0f7bca77f8d77</w:t>
      </w:r>
    </w:p>
    <w:p w14:paraId="7094B343" w14:textId="77777777" w:rsidR="00686D02" w:rsidRPr="00686D02" w:rsidRDefault="00686D02" w:rsidP="00686D02">
      <w:pPr>
        <w:spacing w:line="240" w:lineRule="auto"/>
        <w:rPr>
          <w:rFonts w:cs="Times New Roman"/>
          <w:sz w:val="16"/>
          <w:szCs w:val="16"/>
        </w:rPr>
      </w:pPr>
      <w:r w:rsidRPr="00686D02">
        <w:rPr>
          <w:rFonts w:cs="Times New Roman"/>
          <w:sz w:val="16"/>
          <w:szCs w:val="16"/>
        </w:rPr>
        <w:t>0f56050ed7b7c78e9800ce659f026bd4</w:t>
      </w:r>
    </w:p>
    <w:p w14:paraId="13AE179D" w14:textId="77777777" w:rsidR="00686D02" w:rsidRPr="00686D02" w:rsidRDefault="00686D02" w:rsidP="00686D02">
      <w:pPr>
        <w:spacing w:line="240" w:lineRule="auto"/>
        <w:rPr>
          <w:rFonts w:cs="Times New Roman"/>
          <w:sz w:val="16"/>
          <w:szCs w:val="16"/>
        </w:rPr>
      </w:pPr>
      <w:r w:rsidRPr="00686D02">
        <w:rPr>
          <w:rFonts w:cs="Times New Roman"/>
          <w:sz w:val="16"/>
          <w:szCs w:val="16"/>
        </w:rPr>
        <w:t>6abe01b6bd538b05f6eca7ecad5cf3e6</w:t>
      </w:r>
    </w:p>
    <w:p w14:paraId="18CCA8B2" w14:textId="77777777" w:rsidR="00686D02" w:rsidRPr="00686D02" w:rsidRDefault="00686D02" w:rsidP="00686D02">
      <w:pPr>
        <w:spacing w:line="240" w:lineRule="auto"/>
        <w:rPr>
          <w:rFonts w:cs="Times New Roman"/>
          <w:sz w:val="16"/>
          <w:szCs w:val="16"/>
        </w:rPr>
      </w:pPr>
      <w:r w:rsidRPr="00686D02">
        <w:rPr>
          <w:rFonts w:cs="Times New Roman"/>
          <w:sz w:val="16"/>
          <w:szCs w:val="16"/>
        </w:rPr>
        <w:t>6abfb59c805c2f8b7977ab7ac36d2e84</w:t>
      </w:r>
    </w:p>
    <w:p w14:paraId="7E707327" w14:textId="77777777" w:rsidR="00686D02" w:rsidRPr="00686D02" w:rsidRDefault="00686D02" w:rsidP="00686D02">
      <w:pPr>
        <w:spacing w:line="240" w:lineRule="auto"/>
        <w:rPr>
          <w:rFonts w:cs="Times New Roman"/>
          <w:sz w:val="16"/>
          <w:szCs w:val="16"/>
        </w:rPr>
      </w:pPr>
      <w:r w:rsidRPr="00686D02">
        <w:rPr>
          <w:rFonts w:cs="Times New Roman"/>
          <w:sz w:val="16"/>
          <w:szCs w:val="16"/>
        </w:rPr>
        <w:t>6acaecf5290266704864ebe2dd0fffe8</w:t>
      </w:r>
    </w:p>
    <w:p w14:paraId="3AFE8BBD" w14:textId="77777777" w:rsidR="00686D02" w:rsidRPr="00686D02" w:rsidRDefault="00686D02" w:rsidP="00686D02">
      <w:pPr>
        <w:spacing w:line="240" w:lineRule="auto"/>
        <w:rPr>
          <w:rFonts w:cs="Times New Roman"/>
          <w:sz w:val="16"/>
          <w:szCs w:val="16"/>
        </w:rPr>
      </w:pPr>
      <w:r w:rsidRPr="00686D02">
        <w:rPr>
          <w:rFonts w:cs="Times New Roman"/>
          <w:sz w:val="16"/>
          <w:szCs w:val="16"/>
        </w:rPr>
        <w:t>6af5b9b7a40c38956b6803715102e518</w:t>
      </w:r>
    </w:p>
    <w:p w14:paraId="5243B324" w14:textId="77777777" w:rsidR="00686D02" w:rsidRPr="00686D02" w:rsidRDefault="00686D02" w:rsidP="00686D02">
      <w:pPr>
        <w:spacing w:line="240" w:lineRule="auto"/>
        <w:rPr>
          <w:rFonts w:cs="Times New Roman"/>
          <w:sz w:val="16"/>
          <w:szCs w:val="16"/>
        </w:rPr>
      </w:pPr>
      <w:r w:rsidRPr="00686D02">
        <w:rPr>
          <w:rFonts w:cs="Times New Roman"/>
          <w:sz w:val="16"/>
          <w:szCs w:val="16"/>
        </w:rPr>
        <w:t>6b0a8ff930371630341eeb771f9447d1</w:t>
      </w:r>
    </w:p>
    <w:p w14:paraId="0A3C51FC" w14:textId="77777777" w:rsidR="00686D02" w:rsidRPr="00686D02" w:rsidRDefault="00686D02" w:rsidP="00686D02">
      <w:pPr>
        <w:spacing w:line="240" w:lineRule="auto"/>
        <w:rPr>
          <w:rFonts w:cs="Times New Roman"/>
          <w:sz w:val="16"/>
          <w:szCs w:val="16"/>
        </w:rPr>
      </w:pPr>
      <w:r w:rsidRPr="00686D02">
        <w:rPr>
          <w:rFonts w:cs="Times New Roman"/>
          <w:sz w:val="16"/>
          <w:szCs w:val="16"/>
        </w:rPr>
        <w:t>6b5e26b7db44ba5d91b4347bfcb5d5a2</w:t>
      </w:r>
    </w:p>
    <w:p w14:paraId="4721E539" w14:textId="77777777" w:rsidR="00686D02" w:rsidRPr="00686D02" w:rsidRDefault="00686D02" w:rsidP="00686D02">
      <w:pPr>
        <w:spacing w:line="240" w:lineRule="auto"/>
        <w:rPr>
          <w:rFonts w:cs="Times New Roman"/>
          <w:sz w:val="16"/>
          <w:szCs w:val="16"/>
        </w:rPr>
      </w:pPr>
      <w:r w:rsidRPr="00686D02">
        <w:rPr>
          <w:rFonts w:cs="Times New Roman"/>
          <w:sz w:val="16"/>
          <w:szCs w:val="16"/>
        </w:rPr>
        <w:t>9c084e270ef14be993aea30a50026c35</w:t>
      </w:r>
    </w:p>
    <w:p w14:paraId="7A6389C7" w14:textId="77777777" w:rsidR="00686D02" w:rsidRPr="00686D02" w:rsidRDefault="00686D02" w:rsidP="00686D02">
      <w:pPr>
        <w:spacing w:line="240" w:lineRule="auto"/>
        <w:rPr>
          <w:rFonts w:cs="Times New Roman"/>
          <w:sz w:val="16"/>
          <w:szCs w:val="16"/>
        </w:rPr>
      </w:pPr>
      <w:r w:rsidRPr="00686D02">
        <w:rPr>
          <w:rFonts w:cs="Times New Roman"/>
          <w:sz w:val="16"/>
          <w:szCs w:val="16"/>
        </w:rPr>
        <w:t>8dcb451d288099a18ea60fadb930e502</w:t>
      </w:r>
    </w:p>
    <w:p w14:paraId="57A9A1D6" w14:textId="77777777" w:rsidR="00686D02" w:rsidRPr="00686D02" w:rsidRDefault="00686D02" w:rsidP="00686D02">
      <w:pPr>
        <w:spacing w:line="240" w:lineRule="auto"/>
        <w:rPr>
          <w:rFonts w:cs="Times New Roman"/>
          <w:sz w:val="16"/>
          <w:szCs w:val="16"/>
        </w:rPr>
      </w:pPr>
      <w:r w:rsidRPr="00686D02">
        <w:rPr>
          <w:rFonts w:cs="Times New Roman"/>
          <w:sz w:val="16"/>
          <w:szCs w:val="16"/>
        </w:rPr>
        <w:t>2d62f4dfed8960a5ba2b630510ec0580</w:t>
      </w:r>
    </w:p>
    <w:p w14:paraId="21B2630A" w14:textId="77777777" w:rsidR="00686D02" w:rsidRPr="00686D02" w:rsidRDefault="00686D02" w:rsidP="00686D02">
      <w:pPr>
        <w:spacing w:line="240" w:lineRule="auto"/>
        <w:rPr>
          <w:rFonts w:cs="Times New Roman"/>
          <w:sz w:val="16"/>
          <w:szCs w:val="16"/>
        </w:rPr>
      </w:pPr>
      <w:r w:rsidRPr="00686D02">
        <w:rPr>
          <w:rFonts w:cs="Times New Roman"/>
          <w:sz w:val="16"/>
          <w:szCs w:val="16"/>
        </w:rPr>
        <w:t>6bb5cc3b84e82c469b263663ffd72a79</w:t>
      </w:r>
    </w:p>
    <w:p w14:paraId="538E375F" w14:textId="77777777" w:rsidR="00686D02" w:rsidRPr="00686D02" w:rsidRDefault="00686D02" w:rsidP="00686D02">
      <w:pPr>
        <w:spacing w:line="240" w:lineRule="auto"/>
        <w:rPr>
          <w:rFonts w:cs="Times New Roman"/>
          <w:sz w:val="16"/>
          <w:szCs w:val="16"/>
        </w:rPr>
      </w:pPr>
      <w:r w:rsidRPr="00686D02">
        <w:rPr>
          <w:rFonts w:cs="Times New Roman"/>
          <w:sz w:val="16"/>
          <w:szCs w:val="16"/>
        </w:rPr>
        <w:t>6bc1effde27f3b6b0f858d6136af180b</w:t>
      </w:r>
    </w:p>
    <w:p w14:paraId="11EF0EF5" w14:textId="77777777" w:rsidR="00686D02" w:rsidRPr="00686D02" w:rsidRDefault="00686D02" w:rsidP="00686D02">
      <w:pPr>
        <w:spacing w:line="240" w:lineRule="auto"/>
        <w:rPr>
          <w:rFonts w:cs="Times New Roman"/>
          <w:sz w:val="16"/>
          <w:szCs w:val="16"/>
        </w:rPr>
      </w:pPr>
      <w:r w:rsidRPr="00686D02">
        <w:rPr>
          <w:rFonts w:cs="Times New Roman"/>
          <w:sz w:val="16"/>
          <w:szCs w:val="16"/>
        </w:rPr>
        <w:t>2db9bd0674c139215daeb5bfbb05b946</w:t>
      </w:r>
    </w:p>
    <w:p w14:paraId="1B1D7F82" w14:textId="77777777" w:rsidR="00686D02" w:rsidRPr="00686D02" w:rsidRDefault="00686D02" w:rsidP="00686D02">
      <w:pPr>
        <w:spacing w:line="240" w:lineRule="auto"/>
        <w:rPr>
          <w:rFonts w:cs="Times New Roman"/>
          <w:sz w:val="16"/>
          <w:szCs w:val="16"/>
        </w:rPr>
      </w:pPr>
      <w:r w:rsidRPr="00686D02">
        <w:rPr>
          <w:rFonts w:cs="Times New Roman"/>
          <w:sz w:val="16"/>
          <w:szCs w:val="16"/>
        </w:rPr>
        <w:t>0d4643fec16709341e2a956fe0829e16</w:t>
      </w:r>
    </w:p>
    <w:p w14:paraId="55B16209" w14:textId="77777777" w:rsidR="00686D02" w:rsidRPr="00686D02" w:rsidRDefault="00686D02" w:rsidP="00686D02">
      <w:pPr>
        <w:spacing w:line="240" w:lineRule="auto"/>
        <w:rPr>
          <w:rFonts w:cs="Times New Roman"/>
          <w:sz w:val="16"/>
          <w:szCs w:val="16"/>
        </w:rPr>
      </w:pPr>
      <w:r w:rsidRPr="00686D02">
        <w:rPr>
          <w:rFonts w:cs="Times New Roman"/>
          <w:sz w:val="16"/>
          <w:szCs w:val="16"/>
        </w:rPr>
        <w:t>9c81708ba6b2e794944b4071904a14d7</w:t>
      </w:r>
    </w:p>
    <w:p w14:paraId="110ADBDF" w14:textId="77777777" w:rsidR="00686D02" w:rsidRPr="00686D02" w:rsidRDefault="00686D02" w:rsidP="00686D02">
      <w:pPr>
        <w:spacing w:line="240" w:lineRule="auto"/>
        <w:rPr>
          <w:rFonts w:cs="Times New Roman"/>
          <w:sz w:val="16"/>
          <w:szCs w:val="16"/>
        </w:rPr>
      </w:pPr>
      <w:r w:rsidRPr="00686D02">
        <w:rPr>
          <w:rFonts w:cs="Times New Roman"/>
          <w:sz w:val="16"/>
          <w:szCs w:val="16"/>
        </w:rPr>
        <w:t>3b72b1ca0e4f998eb5d70429d1266465</w:t>
      </w:r>
    </w:p>
    <w:p w14:paraId="68A1C35D" w14:textId="77777777" w:rsidR="00686D02" w:rsidRPr="00686D02" w:rsidRDefault="00686D02" w:rsidP="00686D02">
      <w:pPr>
        <w:spacing w:line="240" w:lineRule="auto"/>
        <w:rPr>
          <w:rFonts w:cs="Times New Roman"/>
          <w:sz w:val="16"/>
          <w:szCs w:val="16"/>
        </w:rPr>
      </w:pPr>
      <w:r w:rsidRPr="00686D02">
        <w:rPr>
          <w:rFonts w:cs="Times New Roman"/>
          <w:sz w:val="16"/>
          <w:szCs w:val="16"/>
        </w:rPr>
        <w:t>6be484f1f877e35f685bfd8ca7afb0b6</w:t>
      </w:r>
    </w:p>
    <w:p w14:paraId="20D0C052" w14:textId="77777777" w:rsidR="00686D02" w:rsidRPr="00686D02" w:rsidRDefault="00686D02" w:rsidP="00686D02">
      <w:pPr>
        <w:spacing w:line="240" w:lineRule="auto"/>
        <w:rPr>
          <w:rFonts w:cs="Times New Roman"/>
          <w:sz w:val="16"/>
          <w:szCs w:val="16"/>
        </w:rPr>
      </w:pPr>
      <w:r w:rsidRPr="00686D02">
        <w:rPr>
          <w:rFonts w:cs="Times New Roman"/>
          <w:sz w:val="16"/>
          <w:szCs w:val="16"/>
        </w:rPr>
        <w:t>3b97faea1231798f035a2e6066eb0229</w:t>
      </w:r>
    </w:p>
    <w:p w14:paraId="036ED519" w14:textId="77777777" w:rsidR="00686D02" w:rsidRPr="00686D02" w:rsidRDefault="00686D02" w:rsidP="00686D02">
      <w:pPr>
        <w:spacing w:line="240" w:lineRule="auto"/>
        <w:rPr>
          <w:rFonts w:cs="Times New Roman"/>
          <w:sz w:val="16"/>
          <w:szCs w:val="16"/>
        </w:rPr>
      </w:pPr>
      <w:r w:rsidRPr="00686D02">
        <w:rPr>
          <w:rFonts w:cs="Times New Roman"/>
          <w:sz w:val="16"/>
          <w:szCs w:val="16"/>
        </w:rPr>
        <w:t>9cf34e046d1b9e9524d7b7c855094380</w:t>
      </w:r>
    </w:p>
    <w:p w14:paraId="4DF1C240" w14:textId="77777777" w:rsidR="00686D02" w:rsidRPr="00686D02" w:rsidRDefault="00686D02" w:rsidP="00686D02">
      <w:pPr>
        <w:spacing w:line="240" w:lineRule="auto"/>
        <w:rPr>
          <w:rFonts w:cs="Times New Roman"/>
          <w:sz w:val="16"/>
          <w:szCs w:val="16"/>
        </w:rPr>
      </w:pPr>
      <w:r w:rsidRPr="00686D02">
        <w:rPr>
          <w:rFonts w:cs="Times New Roman"/>
          <w:sz w:val="16"/>
          <w:szCs w:val="16"/>
        </w:rPr>
        <w:t>2e71bdefa612520b09e77e27cdb69ee6</w:t>
      </w:r>
    </w:p>
    <w:p w14:paraId="4EB5E47F" w14:textId="77777777" w:rsidR="00686D02" w:rsidRPr="00686D02" w:rsidRDefault="00686D02" w:rsidP="00686D02">
      <w:pPr>
        <w:spacing w:line="240" w:lineRule="auto"/>
        <w:rPr>
          <w:rFonts w:cs="Times New Roman"/>
          <w:sz w:val="16"/>
          <w:szCs w:val="16"/>
        </w:rPr>
      </w:pPr>
      <w:r w:rsidRPr="00686D02">
        <w:rPr>
          <w:rFonts w:cs="Times New Roman"/>
          <w:sz w:val="16"/>
          <w:szCs w:val="16"/>
        </w:rPr>
        <w:t>3c243580dcf6ff036b7a82a81d7cbfa3</w:t>
      </w:r>
    </w:p>
    <w:p w14:paraId="330BAE69" w14:textId="77777777" w:rsidR="00686D02" w:rsidRPr="00686D02" w:rsidRDefault="00686D02" w:rsidP="00686D02">
      <w:pPr>
        <w:spacing w:line="240" w:lineRule="auto"/>
        <w:rPr>
          <w:rFonts w:cs="Times New Roman"/>
          <w:sz w:val="16"/>
          <w:szCs w:val="16"/>
        </w:rPr>
      </w:pPr>
      <w:r w:rsidRPr="00686D02">
        <w:rPr>
          <w:rFonts w:cs="Times New Roman"/>
          <w:sz w:val="16"/>
          <w:szCs w:val="16"/>
        </w:rPr>
        <w:t>6d36b83fcb1a0af3222eed6f73e64f3a</w:t>
      </w:r>
    </w:p>
    <w:p w14:paraId="622EB68D" w14:textId="77777777" w:rsidR="00686D02" w:rsidRPr="00686D02" w:rsidRDefault="00686D02" w:rsidP="00686D02">
      <w:pPr>
        <w:spacing w:line="240" w:lineRule="auto"/>
        <w:rPr>
          <w:rFonts w:cs="Times New Roman"/>
          <w:sz w:val="16"/>
          <w:szCs w:val="16"/>
        </w:rPr>
      </w:pPr>
      <w:r w:rsidRPr="00686D02">
        <w:rPr>
          <w:rFonts w:cs="Times New Roman"/>
          <w:sz w:val="16"/>
          <w:szCs w:val="16"/>
        </w:rPr>
        <w:t>3c619e3a1aae737543c65a901e78dbf9</w:t>
      </w:r>
    </w:p>
    <w:p w14:paraId="351E3935" w14:textId="77777777" w:rsidR="00686D02" w:rsidRPr="00686D02" w:rsidRDefault="00686D02" w:rsidP="00686D02">
      <w:pPr>
        <w:spacing w:line="240" w:lineRule="auto"/>
        <w:rPr>
          <w:rFonts w:cs="Times New Roman"/>
          <w:sz w:val="16"/>
          <w:szCs w:val="16"/>
        </w:rPr>
      </w:pPr>
      <w:r w:rsidRPr="00686D02">
        <w:rPr>
          <w:rFonts w:cs="Times New Roman"/>
          <w:sz w:val="16"/>
          <w:szCs w:val="16"/>
        </w:rPr>
        <w:t>7bcf516380f3483dc84d37ec04fcfa29</w:t>
      </w:r>
    </w:p>
    <w:p w14:paraId="63857500" w14:textId="77777777" w:rsidR="00686D02" w:rsidRPr="00686D02" w:rsidRDefault="00686D02" w:rsidP="00686D02">
      <w:pPr>
        <w:spacing w:line="240" w:lineRule="auto"/>
        <w:rPr>
          <w:rFonts w:cs="Times New Roman"/>
          <w:sz w:val="16"/>
          <w:szCs w:val="16"/>
        </w:rPr>
      </w:pPr>
      <w:r w:rsidRPr="00686D02">
        <w:rPr>
          <w:rFonts w:cs="Times New Roman"/>
          <w:sz w:val="16"/>
          <w:szCs w:val="16"/>
        </w:rPr>
        <w:t>2edfcd721268093ef20832bb05938343</w:t>
      </w:r>
    </w:p>
    <w:p w14:paraId="11E67D89" w14:textId="77777777" w:rsidR="00686D02" w:rsidRPr="00686D02" w:rsidRDefault="00686D02" w:rsidP="00686D02">
      <w:pPr>
        <w:spacing w:line="240" w:lineRule="auto"/>
        <w:rPr>
          <w:rFonts w:cs="Times New Roman"/>
          <w:sz w:val="16"/>
          <w:szCs w:val="16"/>
        </w:rPr>
      </w:pPr>
      <w:r w:rsidRPr="00686D02">
        <w:rPr>
          <w:rFonts w:cs="Times New Roman"/>
          <w:sz w:val="16"/>
          <w:szCs w:val="16"/>
        </w:rPr>
        <w:t>3ca8f1e6c704cc280b274b346067ae43</w:t>
      </w:r>
    </w:p>
    <w:p w14:paraId="526A9FE6" w14:textId="77777777" w:rsidR="00686D02" w:rsidRPr="00686D02" w:rsidRDefault="00686D02" w:rsidP="00686D02">
      <w:pPr>
        <w:spacing w:line="240" w:lineRule="auto"/>
        <w:rPr>
          <w:rFonts w:cs="Times New Roman"/>
          <w:sz w:val="16"/>
          <w:szCs w:val="16"/>
        </w:rPr>
      </w:pPr>
      <w:r w:rsidRPr="00686D02">
        <w:rPr>
          <w:rFonts w:cs="Times New Roman"/>
          <w:sz w:val="16"/>
          <w:szCs w:val="16"/>
        </w:rPr>
        <w:t>3ce65a9e7db088143f05ea37c606996a</w:t>
      </w:r>
    </w:p>
    <w:p w14:paraId="5F851E0F" w14:textId="77777777" w:rsidR="00686D02" w:rsidRPr="00686D02" w:rsidRDefault="00686D02" w:rsidP="00686D02">
      <w:pPr>
        <w:spacing w:line="240" w:lineRule="auto"/>
        <w:rPr>
          <w:rFonts w:cs="Times New Roman"/>
          <w:sz w:val="16"/>
          <w:szCs w:val="16"/>
        </w:rPr>
      </w:pPr>
      <w:r w:rsidRPr="00686D02">
        <w:rPr>
          <w:rFonts w:cs="Times New Roman"/>
          <w:sz w:val="16"/>
          <w:szCs w:val="16"/>
        </w:rPr>
        <w:t>2f211c6b3347e9829cee8b25f7ef471c</w:t>
      </w:r>
    </w:p>
    <w:p w14:paraId="10DF07AF" w14:textId="77777777" w:rsidR="00686D02" w:rsidRPr="00686D02" w:rsidRDefault="00686D02" w:rsidP="00686D02">
      <w:pPr>
        <w:spacing w:line="240" w:lineRule="auto"/>
        <w:rPr>
          <w:rFonts w:cs="Times New Roman"/>
          <w:sz w:val="16"/>
          <w:szCs w:val="16"/>
        </w:rPr>
      </w:pPr>
      <w:r w:rsidRPr="00686D02">
        <w:rPr>
          <w:rFonts w:cs="Times New Roman"/>
          <w:sz w:val="16"/>
          <w:szCs w:val="16"/>
        </w:rPr>
        <w:t>2f2ab06b00ba54cf1dfe8016921f16bb</w:t>
      </w:r>
    </w:p>
    <w:p w14:paraId="57367D12" w14:textId="77777777" w:rsidR="00686D02" w:rsidRPr="00686D02" w:rsidRDefault="00686D02" w:rsidP="00686D02">
      <w:pPr>
        <w:spacing w:line="240" w:lineRule="auto"/>
        <w:rPr>
          <w:rFonts w:cs="Times New Roman"/>
          <w:sz w:val="16"/>
          <w:szCs w:val="16"/>
        </w:rPr>
      </w:pPr>
      <w:r w:rsidRPr="00686D02">
        <w:rPr>
          <w:rFonts w:cs="Times New Roman"/>
          <w:sz w:val="16"/>
          <w:szCs w:val="16"/>
        </w:rPr>
        <w:t>7ca6a54e4b092443770b84e1e6129c61</w:t>
      </w:r>
    </w:p>
    <w:p w14:paraId="6068F3BA" w14:textId="77777777" w:rsidR="00686D02" w:rsidRPr="00686D02" w:rsidRDefault="00686D02" w:rsidP="00686D02">
      <w:pPr>
        <w:spacing w:line="240" w:lineRule="auto"/>
        <w:rPr>
          <w:rFonts w:cs="Times New Roman"/>
          <w:sz w:val="16"/>
          <w:szCs w:val="16"/>
        </w:rPr>
      </w:pPr>
      <w:r w:rsidRPr="00686D02">
        <w:rPr>
          <w:rFonts w:cs="Times New Roman"/>
          <w:sz w:val="16"/>
          <w:szCs w:val="16"/>
        </w:rPr>
        <w:t>9e4afe5916d025b630696bf4fe564f92</w:t>
      </w:r>
    </w:p>
    <w:p w14:paraId="355B1EC2" w14:textId="77777777" w:rsidR="00686D02" w:rsidRPr="00686D02" w:rsidRDefault="00686D02" w:rsidP="00686D02">
      <w:pPr>
        <w:spacing w:line="240" w:lineRule="auto"/>
        <w:rPr>
          <w:rFonts w:cs="Times New Roman"/>
          <w:sz w:val="16"/>
          <w:szCs w:val="16"/>
        </w:rPr>
      </w:pPr>
      <w:r w:rsidRPr="00686D02">
        <w:rPr>
          <w:rFonts w:cs="Times New Roman"/>
          <w:sz w:val="16"/>
          <w:szCs w:val="16"/>
        </w:rPr>
        <w:t>2f625785aec4d46c0bdbd0d6dcf2fa89</w:t>
      </w:r>
    </w:p>
    <w:p w14:paraId="03B7B972" w14:textId="77777777" w:rsidR="00686D02" w:rsidRPr="00686D02" w:rsidRDefault="00686D02" w:rsidP="00686D02">
      <w:pPr>
        <w:spacing w:line="240" w:lineRule="auto"/>
        <w:rPr>
          <w:rFonts w:cs="Times New Roman"/>
          <w:sz w:val="16"/>
          <w:szCs w:val="16"/>
        </w:rPr>
      </w:pPr>
      <w:r w:rsidRPr="00686D02">
        <w:rPr>
          <w:rFonts w:cs="Times New Roman"/>
          <w:sz w:val="16"/>
          <w:szCs w:val="16"/>
        </w:rPr>
        <w:t>6e7b502f9a3cd5fbf49f7577be09f973</w:t>
      </w:r>
    </w:p>
    <w:p w14:paraId="3A51EA09" w14:textId="77777777" w:rsidR="00686D02" w:rsidRPr="00686D02" w:rsidRDefault="00686D02" w:rsidP="00686D02">
      <w:pPr>
        <w:spacing w:line="240" w:lineRule="auto"/>
        <w:rPr>
          <w:rFonts w:cs="Times New Roman"/>
          <w:sz w:val="16"/>
          <w:szCs w:val="16"/>
        </w:rPr>
      </w:pPr>
      <w:r w:rsidRPr="00686D02">
        <w:rPr>
          <w:rFonts w:cs="Times New Roman"/>
          <w:sz w:val="16"/>
          <w:szCs w:val="16"/>
        </w:rPr>
        <w:t>9e71332ff4ed9211917a3a2deb7575a7</w:t>
      </w:r>
    </w:p>
    <w:p w14:paraId="738C27C5" w14:textId="77777777" w:rsidR="00686D02" w:rsidRPr="00686D02" w:rsidRDefault="00686D02" w:rsidP="00686D02">
      <w:pPr>
        <w:spacing w:line="240" w:lineRule="auto"/>
        <w:rPr>
          <w:rFonts w:cs="Times New Roman"/>
          <w:sz w:val="16"/>
          <w:szCs w:val="16"/>
        </w:rPr>
      </w:pPr>
      <w:r w:rsidRPr="00686D02">
        <w:rPr>
          <w:rFonts w:cs="Times New Roman"/>
          <w:sz w:val="16"/>
          <w:szCs w:val="16"/>
        </w:rPr>
        <w:t>6e863d7d2a9f08f7ab842b5a7d9eff60</w:t>
      </w:r>
    </w:p>
    <w:p w14:paraId="62DE9BDD" w14:textId="77777777" w:rsidR="00686D02" w:rsidRPr="00686D02" w:rsidRDefault="00686D02" w:rsidP="00686D02">
      <w:pPr>
        <w:spacing w:line="240" w:lineRule="auto"/>
        <w:rPr>
          <w:rFonts w:cs="Times New Roman"/>
          <w:sz w:val="16"/>
          <w:szCs w:val="16"/>
        </w:rPr>
      </w:pPr>
      <w:r w:rsidRPr="00686D02">
        <w:rPr>
          <w:rFonts w:cs="Times New Roman"/>
          <w:sz w:val="16"/>
          <w:szCs w:val="16"/>
        </w:rPr>
        <w:t>17db31ec989b6db36f36146b607b9a59</w:t>
      </w:r>
    </w:p>
    <w:p w14:paraId="110E4B53" w14:textId="77777777" w:rsidR="00686D02" w:rsidRPr="00686D02" w:rsidRDefault="00686D02" w:rsidP="00686D02">
      <w:pPr>
        <w:spacing w:line="240" w:lineRule="auto"/>
        <w:rPr>
          <w:rFonts w:cs="Times New Roman"/>
          <w:sz w:val="16"/>
          <w:szCs w:val="16"/>
        </w:rPr>
      </w:pPr>
      <w:r w:rsidRPr="00686D02">
        <w:rPr>
          <w:rFonts w:cs="Times New Roman"/>
          <w:sz w:val="16"/>
          <w:szCs w:val="16"/>
        </w:rPr>
        <w:t>9a7c977a776cdb817cf484dc212c6649</w:t>
      </w:r>
    </w:p>
    <w:p w14:paraId="6C6C610D" w14:textId="77777777" w:rsidR="00686D02" w:rsidRPr="00686D02" w:rsidRDefault="00686D02" w:rsidP="00686D02">
      <w:pPr>
        <w:spacing w:line="240" w:lineRule="auto"/>
        <w:rPr>
          <w:rFonts w:cs="Times New Roman"/>
          <w:sz w:val="16"/>
          <w:szCs w:val="16"/>
        </w:rPr>
      </w:pPr>
      <w:r w:rsidRPr="00686D02">
        <w:rPr>
          <w:rFonts w:cs="Times New Roman"/>
          <w:sz w:val="16"/>
          <w:szCs w:val="16"/>
        </w:rPr>
        <w:t>2b5167df69485f2e8497d79fda8f30b0</w:t>
      </w:r>
    </w:p>
    <w:p w14:paraId="14D42EE1" w14:textId="77777777" w:rsidR="00686D02" w:rsidRPr="00686D02" w:rsidRDefault="00686D02" w:rsidP="00686D02">
      <w:pPr>
        <w:spacing w:line="240" w:lineRule="auto"/>
        <w:rPr>
          <w:rFonts w:cs="Times New Roman"/>
          <w:sz w:val="16"/>
          <w:szCs w:val="16"/>
        </w:rPr>
      </w:pPr>
      <w:r w:rsidRPr="00686D02">
        <w:rPr>
          <w:rFonts w:cs="Times New Roman"/>
          <w:sz w:val="16"/>
          <w:szCs w:val="16"/>
        </w:rPr>
        <w:t>2b58c5cd029349bf4bcb7aa7814db9b0</w:t>
      </w:r>
    </w:p>
    <w:p w14:paraId="2B172AA8" w14:textId="77777777" w:rsidR="00686D02" w:rsidRPr="00686D02" w:rsidRDefault="00686D02" w:rsidP="00686D02">
      <w:pPr>
        <w:spacing w:line="240" w:lineRule="auto"/>
        <w:rPr>
          <w:rFonts w:cs="Times New Roman"/>
          <w:sz w:val="16"/>
          <w:szCs w:val="16"/>
        </w:rPr>
      </w:pPr>
      <w:r w:rsidRPr="00686D02">
        <w:rPr>
          <w:rFonts w:cs="Times New Roman"/>
          <w:sz w:val="16"/>
          <w:szCs w:val="16"/>
        </w:rPr>
        <w:t>6f43a43ab1d9c73b34e5df7b2a9c6b56</w:t>
      </w:r>
    </w:p>
    <w:p w14:paraId="32CC3C5C" w14:textId="77777777" w:rsidR="00686D02" w:rsidRPr="00686D02" w:rsidRDefault="00686D02" w:rsidP="00686D02">
      <w:pPr>
        <w:spacing w:line="240" w:lineRule="auto"/>
        <w:rPr>
          <w:rFonts w:cs="Times New Roman"/>
          <w:sz w:val="16"/>
          <w:szCs w:val="16"/>
        </w:rPr>
      </w:pPr>
      <w:r w:rsidRPr="00686D02">
        <w:rPr>
          <w:rFonts w:cs="Times New Roman"/>
          <w:sz w:val="16"/>
          <w:szCs w:val="16"/>
        </w:rPr>
        <w:t>9afc917fe7aad1f9bded1ac232d2092d</w:t>
      </w:r>
    </w:p>
    <w:p w14:paraId="60345A48" w14:textId="77777777" w:rsidR="00686D02" w:rsidRPr="00686D02" w:rsidRDefault="00686D02" w:rsidP="00686D02">
      <w:pPr>
        <w:spacing w:line="240" w:lineRule="auto"/>
        <w:rPr>
          <w:rFonts w:cs="Times New Roman"/>
          <w:sz w:val="16"/>
          <w:szCs w:val="16"/>
        </w:rPr>
      </w:pPr>
      <w:r w:rsidRPr="00686D02">
        <w:rPr>
          <w:rFonts w:cs="Times New Roman"/>
          <w:sz w:val="16"/>
          <w:szCs w:val="16"/>
        </w:rPr>
        <w:t>4a8bcb2972c5e34c12d3f67a4bc16bf0</w:t>
      </w:r>
    </w:p>
    <w:p w14:paraId="53785339" w14:textId="77777777" w:rsidR="00686D02" w:rsidRPr="00686D02" w:rsidRDefault="00686D02" w:rsidP="00686D02">
      <w:pPr>
        <w:spacing w:line="240" w:lineRule="auto"/>
        <w:rPr>
          <w:rFonts w:cs="Times New Roman"/>
          <w:sz w:val="16"/>
          <w:szCs w:val="16"/>
        </w:rPr>
      </w:pPr>
      <w:r w:rsidRPr="00686D02">
        <w:rPr>
          <w:rFonts w:cs="Times New Roman"/>
          <w:sz w:val="16"/>
          <w:szCs w:val="16"/>
        </w:rPr>
        <w:t>19b9c8ce5aa27366c9d7b992e8c01703</w:t>
      </w:r>
    </w:p>
    <w:p w14:paraId="4A1D8E18" w14:textId="77777777" w:rsidR="00686D02" w:rsidRPr="00686D02" w:rsidRDefault="00686D02" w:rsidP="00686D02">
      <w:pPr>
        <w:spacing w:line="240" w:lineRule="auto"/>
        <w:rPr>
          <w:rFonts w:cs="Times New Roman"/>
          <w:sz w:val="16"/>
          <w:szCs w:val="16"/>
        </w:rPr>
      </w:pPr>
      <w:r w:rsidRPr="00686D02">
        <w:rPr>
          <w:rFonts w:cs="Times New Roman"/>
          <w:sz w:val="16"/>
          <w:szCs w:val="16"/>
        </w:rPr>
        <w:t>19dd2bd95274b27b11b1d1c30f801318</w:t>
      </w:r>
    </w:p>
    <w:p w14:paraId="6AE10722" w14:textId="77777777" w:rsidR="00686D02" w:rsidRPr="00686D02" w:rsidRDefault="00686D02" w:rsidP="00686D02">
      <w:pPr>
        <w:spacing w:line="240" w:lineRule="auto"/>
        <w:rPr>
          <w:rFonts w:cs="Times New Roman"/>
          <w:sz w:val="16"/>
          <w:szCs w:val="16"/>
        </w:rPr>
      </w:pPr>
      <w:r w:rsidRPr="00686D02">
        <w:rPr>
          <w:rFonts w:cs="Times New Roman"/>
          <w:sz w:val="16"/>
          <w:szCs w:val="16"/>
        </w:rPr>
        <w:t>9b7746ebc63bb032f38a14301d269d66</w:t>
      </w:r>
    </w:p>
    <w:p w14:paraId="55DB8A14" w14:textId="77777777" w:rsidR="00686D02" w:rsidRPr="00686D02" w:rsidRDefault="00686D02" w:rsidP="00686D02">
      <w:pPr>
        <w:spacing w:line="240" w:lineRule="auto"/>
        <w:rPr>
          <w:rFonts w:cs="Times New Roman"/>
          <w:sz w:val="16"/>
          <w:szCs w:val="16"/>
        </w:rPr>
      </w:pPr>
      <w:r w:rsidRPr="00686D02">
        <w:rPr>
          <w:rFonts w:cs="Times New Roman"/>
          <w:sz w:val="16"/>
          <w:szCs w:val="16"/>
        </w:rPr>
        <w:t>9bb0d16115340c7c5823109ad5640a16</w:t>
      </w:r>
    </w:p>
    <w:p w14:paraId="624CFC4D" w14:textId="77777777" w:rsidR="00686D02" w:rsidRPr="00686D02" w:rsidRDefault="00686D02" w:rsidP="00686D02">
      <w:pPr>
        <w:spacing w:line="240" w:lineRule="auto"/>
        <w:rPr>
          <w:rFonts w:cs="Times New Roman"/>
          <w:sz w:val="16"/>
          <w:szCs w:val="16"/>
        </w:rPr>
      </w:pPr>
      <w:r w:rsidRPr="00686D02">
        <w:rPr>
          <w:rFonts w:cs="Times New Roman"/>
          <w:sz w:val="16"/>
          <w:szCs w:val="16"/>
        </w:rPr>
        <w:t>1a58b97f09505a6969b10e9dc030c970</w:t>
      </w:r>
    </w:p>
    <w:p w14:paraId="3E780A69" w14:textId="77777777" w:rsidR="00686D02" w:rsidRPr="00686D02" w:rsidRDefault="00686D02" w:rsidP="00686D02">
      <w:pPr>
        <w:spacing w:line="240" w:lineRule="auto"/>
        <w:rPr>
          <w:rFonts w:cs="Times New Roman"/>
          <w:sz w:val="16"/>
          <w:szCs w:val="16"/>
        </w:rPr>
      </w:pPr>
      <w:r w:rsidRPr="00686D02">
        <w:rPr>
          <w:rFonts w:cs="Times New Roman"/>
          <w:sz w:val="16"/>
          <w:szCs w:val="16"/>
        </w:rPr>
        <w:t>7eaa41ede0c6fd43421b3edc3fa6e4a2</w:t>
      </w:r>
    </w:p>
    <w:p w14:paraId="1E344253" w14:textId="77777777" w:rsidR="00686D02" w:rsidRPr="00686D02" w:rsidRDefault="00686D02" w:rsidP="00686D02">
      <w:pPr>
        <w:spacing w:line="240" w:lineRule="auto"/>
        <w:rPr>
          <w:rFonts w:cs="Times New Roman"/>
          <w:sz w:val="16"/>
          <w:szCs w:val="16"/>
        </w:rPr>
      </w:pPr>
      <w:r w:rsidRPr="00686D02">
        <w:rPr>
          <w:rFonts w:cs="Times New Roman"/>
          <w:sz w:val="16"/>
          <w:szCs w:val="16"/>
        </w:rPr>
        <w:t>0fef0ee2896299e8bae2163ec423fd8d</w:t>
      </w:r>
    </w:p>
    <w:p w14:paraId="55E13E5F" w14:textId="77777777" w:rsidR="00686D02" w:rsidRPr="00686D02" w:rsidRDefault="00686D02" w:rsidP="00686D02">
      <w:pPr>
        <w:spacing w:line="240" w:lineRule="auto"/>
        <w:rPr>
          <w:rFonts w:cs="Times New Roman"/>
          <w:sz w:val="16"/>
          <w:szCs w:val="16"/>
        </w:rPr>
      </w:pPr>
      <w:r w:rsidRPr="00686D02">
        <w:rPr>
          <w:rFonts w:cs="Times New Roman"/>
          <w:sz w:val="16"/>
          <w:szCs w:val="16"/>
        </w:rPr>
        <w:t>1a81407b77c5753ae7fc6d4c1057e68e</w:t>
      </w:r>
    </w:p>
    <w:p w14:paraId="3D22A2A5" w14:textId="77777777" w:rsidR="00686D02" w:rsidRPr="00686D02" w:rsidRDefault="00686D02" w:rsidP="00686D02">
      <w:pPr>
        <w:spacing w:line="240" w:lineRule="auto"/>
        <w:rPr>
          <w:rFonts w:cs="Times New Roman"/>
          <w:sz w:val="16"/>
          <w:szCs w:val="16"/>
        </w:rPr>
      </w:pPr>
      <w:r w:rsidRPr="00686D02">
        <w:rPr>
          <w:rFonts w:cs="Times New Roman"/>
          <w:sz w:val="16"/>
          <w:szCs w:val="16"/>
        </w:rPr>
        <w:t>9c263a021c4de51e8041b846c5d90ce7</w:t>
      </w:r>
    </w:p>
    <w:p w14:paraId="74C66F80" w14:textId="77777777" w:rsidR="00686D02" w:rsidRPr="00686D02" w:rsidRDefault="00686D02" w:rsidP="00686D02">
      <w:pPr>
        <w:spacing w:line="240" w:lineRule="auto"/>
        <w:rPr>
          <w:rFonts w:cs="Times New Roman"/>
          <w:sz w:val="16"/>
          <w:szCs w:val="16"/>
        </w:rPr>
      </w:pPr>
      <w:r w:rsidRPr="00686D02">
        <w:rPr>
          <w:rFonts w:cs="Times New Roman"/>
          <w:sz w:val="16"/>
          <w:szCs w:val="16"/>
        </w:rPr>
        <w:t>3ada6cdcc8b1eb935ff171ab6a007634</w:t>
      </w:r>
    </w:p>
    <w:p w14:paraId="7BB0805A" w14:textId="77777777" w:rsidR="00686D02" w:rsidRPr="00686D02" w:rsidRDefault="00686D02" w:rsidP="00686D02">
      <w:pPr>
        <w:spacing w:line="240" w:lineRule="auto"/>
        <w:rPr>
          <w:rFonts w:cs="Times New Roman"/>
          <w:sz w:val="16"/>
          <w:szCs w:val="16"/>
        </w:rPr>
      </w:pPr>
      <w:r w:rsidRPr="00686D02">
        <w:rPr>
          <w:rFonts w:cs="Times New Roman"/>
          <w:sz w:val="16"/>
          <w:szCs w:val="16"/>
        </w:rPr>
        <w:t>1fbad40d75a8b718b559ef97ae2c6184</w:t>
      </w:r>
    </w:p>
    <w:p w14:paraId="3D38EA77" w14:textId="77777777" w:rsidR="00686D02" w:rsidRPr="00686D02" w:rsidRDefault="00686D02" w:rsidP="00686D02">
      <w:pPr>
        <w:spacing w:line="240" w:lineRule="auto"/>
        <w:rPr>
          <w:rFonts w:cs="Times New Roman"/>
          <w:sz w:val="16"/>
          <w:szCs w:val="16"/>
        </w:rPr>
      </w:pPr>
      <w:r w:rsidRPr="00686D02">
        <w:rPr>
          <w:rFonts w:cs="Times New Roman"/>
          <w:sz w:val="16"/>
          <w:szCs w:val="16"/>
        </w:rPr>
        <w:t>3b338d1cf68767a35f6dd1f47ea79625</w:t>
      </w:r>
    </w:p>
    <w:p w14:paraId="4B87B51E" w14:textId="77777777" w:rsidR="00686D02" w:rsidRPr="00686D02" w:rsidRDefault="00686D02" w:rsidP="00686D02">
      <w:pPr>
        <w:spacing w:line="240" w:lineRule="auto"/>
        <w:rPr>
          <w:rFonts w:cs="Times New Roman"/>
          <w:sz w:val="16"/>
          <w:szCs w:val="16"/>
        </w:rPr>
      </w:pPr>
      <w:r w:rsidRPr="00686D02">
        <w:rPr>
          <w:rFonts w:cs="Times New Roman"/>
          <w:sz w:val="16"/>
          <w:szCs w:val="16"/>
        </w:rPr>
        <w:t>2dc28fb5c372ce485e3ba8708cbe5780</w:t>
      </w:r>
    </w:p>
    <w:p w14:paraId="303C0A3B" w14:textId="77777777" w:rsidR="00686D02" w:rsidRPr="00686D02" w:rsidRDefault="00686D02" w:rsidP="00686D02">
      <w:pPr>
        <w:spacing w:line="240" w:lineRule="auto"/>
        <w:rPr>
          <w:rFonts w:cs="Times New Roman"/>
          <w:sz w:val="16"/>
          <w:szCs w:val="16"/>
        </w:rPr>
      </w:pPr>
      <w:r w:rsidRPr="00686D02">
        <w:rPr>
          <w:rFonts w:cs="Times New Roman"/>
          <w:sz w:val="16"/>
          <w:szCs w:val="16"/>
        </w:rPr>
        <w:t>4c4aab33b188f0502af7b3585075d8b2</w:t>
      </w:r>
    </w:p>
    <w:p w14:paraId="0A61341B" w14:textId="77777777" w:rsidR="00686D02" w:rsidRPr="00686D02" w:rsidRDefault="00686D02" w:rsidP="00686D02">
      <w:pPr>
        <w:spacing w:line="240" w:lineRule="auto"/>
        <w:rPr>
          <w:rFonts w:cs="Times New Roman"/>
          <w:sz w:val="16"/>
          <w:szCs w:val="16"/>
        </w:rPr>
      </w:pPr>
      <w:r w:rsidRPr="00686D02">
        <w:rPr>
          <w:rFonts w:cs="Times New Roman"/>
          <w:sz w:val="16"/>
          <w:szCs w:val="16"/>
        </w:rPr>
        <w:t>2ad7c665895b8e5895ff13e738c9abaa</w:t>
      </w:r>
    </w:p>
    <w:p w14:paraId="4E18ABE7" w14:textId="77777777" w:rsidR="00686D02" w:rsidRPr="00686D02" w:rsidRDefault="00686D02" w:rsidP="00686D02">
      <w:pPr>
        <w:spacing w:line="240" w:lineRule="auto"/>
        <w:rPr>
          <w:rFonts w:cs="Times New Roman"/>
          <w:sz w:val="16"/>
          <w:szCs w:val="16"/>
        </w:rPr>
      </w:pPr>
      <w:r w:rsidRPr="00686D02">
        <w:rPr>
          <w:rFonts w:cs="Times New Roman"/>
          <w:sz w:val="16"/>
          <w:szCs w:val="16"/>
        </w:rPr>
        <w:t>8e246a578f7aa508436f2256187e006c</w:t>
      </w:r>
    </w:p>
    <w:p w14:paraId="23878A52" w14:textId="77777777" w:rsidR="00686D02" w:rsidRPr="00686D02" w:rsidRDefault="00686D02" w:rsidP="00686D02">
      <w:pPr>
        <w:spacing w:line="240" w:lineRule="auto"/>
        <w:rPr>
          <w:rFonts w:cs="Times New Roman"/>
          <w:sz w:val="16"/>
          <w:szCs w:val="16"/>
        </w:rPr>
      </w:pPr>
      <w:r w:rsidRPr="00686D02">
        <w:rPr>
          <w:rFonts w:cs="Times New Roman"/>
          <w:sz w:val="16"/>
          <w:szCs w:val="16"/>
        </w:rPr>
        <w:t>7e69ed952d26f0892fcd79129a80c7b7</w:t>
      </w:r>
    </w:p>
    <w:p w14:paraId="21D2379E" w14:textId="77777777" w:rsidR="00686D02" w:rsidRPr="00686D02" w:rsidRDefault="00686D02" w:rsidP="00686D02">
      <w:pPr>
        <w:spacing w:line="240" w:lineRule="auto"/>
        <w:rPr>
          <w:rFonts w:cs="Times New Roman"/>
          <w:sz w:val="16"/>
          <w:szCs w:val="16"/>
        </w:rPr>
      </w:pPr>
      <w:r w:rsidRPr="00686D02">
        <w:rPr>
          <w:rFonts w:cs="Times New Roman"/>
          <w:sz w:val="16"/>
          <w:szCs w:val="16"/>
        </w:rPr>
        <w:t>9cbfb7b1ff5f329d08e5e0006c286de8</w:t>
      </w:r>
    </w:p>
    <w:p w14:paraId="18AC7B59" w14:textId="77777777" w:rsidR="00686D02" w:rsidRPr="00686D02" w:rsidRDefault="00686D02" w:rsidP="00686D02">
      <w:pPr>
        <w:spacing w:line="240" w:lineRule="auto"/>
        <w:rPr>
          <w:rFonts w:cs="Times New Roman"/>
          <w:sz w:val="16"/>
          <w:szCs w:val="16"/>
        </w:rPr>
      </w:pPr>
      <w:r w:rsidRPr="00686D02">
        <w:rPr>
          <w:rFonts w:cs="Times New Roman"/>
          <w:sz w:val="16"/>
          <w:szCs w:val="16"/>
        </w:rPr>
        <w:t>1b851438ec415474fed7ee8cfce3eb6d</w:t>
      </w:r>
    </w:p>
    <w:p w14:paraId="2C04BBBB" w14:textId="77777777" w:rsidR="00686D02" w:rsidRPr="00686D02" w:rsidRDefault="00686D02" w:rsidP="00686D02">
      <w:pPr>
        <w:spacing w:line="240" w:lineRule="auto"/>
        <w:rPr>
          <w:rFonts w:cs="Times New Roman"/>
          <w:sz w:val="16"/>
          <w:szCs w:val="16"/>
        </w:rPr>
      </w:pPr>
      <w:r w:rsidRPr="00686D02">
        <w:rPr>
          <w:rFonts w:cs="Times New Roman"/>
          <w:sz w:val="16"/>
          <w:szCs w:val="16"/>
        </w:rPr>
        <w:t>3c435df38b91abb0a0c2dec6fd1374df</w:t>
      </w:r>
    </w:p>
    <w:p w14:paraId="4CA2C9D4" w14:textId="77777777" w:rsidR="00686D02" w:rsidRPr="00686D02" w:rsidRDefault="00686D02" w:rsidP="00686D02">
      <w:pPr>
        <w:spacing w:line="240" w:lineRule="auto"/>
        <w:rPr>
          <w:rFonts w:cs="Times New Roman"/>
          <w:sz w:val="16"/>
          <w:szCs w:val="16"/>
        </w:rPr>
      </w:pPr>
      <w:r w:rsidRPr="00686D02">
        <w:rPr>
          <w:rFonts w:cs="Times New Roman"/>
          <w:sz w:val="16"/>
          <w:szCs w:val="16"/>
        </w:rPr>
        <w:t>5f7c61723b84a69618e6d9af13a1b902</w:t>
      </w:r>
    </w:p>
    <w:p w14:paraId="1C259C24" w14:textId="77777777" w:rsidR="00686D02" w:rsidRPr="00686D02" w:rsidRDefault="00686D02" w:rsidP="00686D02">
      <w:pPr>
        <w:spacing w:line="240" w:lineRule="auto"/>
        <w:rPr>
          <w:rFonts w:cs="Times New Roman"/>
          <w:sz w:val="16"/>
          <w:szCs w:val="16"/>
        </w:rPr>
      </w:pPr>
      <w:r w:rsidRPr="00686D02">
        <w:rPr>
          <w:rFonts w:cs="Times New Roman"/>
          <w:sz w:val="16"/>
          <w:szCs w:val="16"/>
        </w:rPr>
        <w:t>2ebe2afc553d47f39d8621385fb04810</w:t>
      </w:r>
    </w:p>
    <w:p w14:paraId="69E3C78C" w14:textId="77777777" w:rsidR="00686D02" w:rsidRPr="00686D02" w:rsidRDefault="00686D02" w:rsidP="00686D02">
      <w:pPr>
        <w:spacing w:line="240" w:lineRule="auto"/>
        <w:rPr>
          <w:rFonts w:cs="Times New Roman"/>
          <w:sz w:val="16"/>
          <w:szCs w:val="16"/>
        </w:rPr>
      </w:pPr>
      <w:r w:rsidRPr="00686D02">
        <w:rPr>
          <w:rFonts w:cs="Times New Roman"/>
          <w:sz w:val="16"/>
          <w:szCs w:val="16"/>
        </w:rPr>
        <w:t>7be2b7ea39b12d56103537305b2bf71f</w:t>
      </w:r>
    </w:p>
    <w:p w14:paraId="626B4815" w14:textId="77777777" w:rsidR="00686D02" w:rsidRPr="00686D02" w:rsidRDefault="00686D02" w:rsidP="00686D02">
      <w:pPr>
        <w:spacing w:line="240" w:lineRule="auto"/>
        <w:rPr>
          <w:rFonts w:cs="Times New Roman"/>
          <w:sz w:val="16"/>
          <w:szCs w:val="16"/>
        </w:rPr>
      </w:pPr>
      <w:r w:rsidRPr="00686D02">
        <w:rPr>
          <w:rFonts w:cs="Times New Roman"/>
          <w:sz w:val="16"/>
          <w:szCs w:val="16"/>
        </w:rPr>
        <w:t>5a5142fdfb4fa573bc50ee5a20553072</w:t>
      </w:r>
    </w:p>
    <w:p w14:paraId="48B941FE" w14:textId="77777777" w:rsidR="00686D02" w:rsidRPr="00686D02" w:rsidRDefault="00686D02" w:rsidP="00686D02">
      <w:pPr>
        <w:spacing w:line="240" w:lineRule="auto"/>
        <w:rPr>
          <w:rFonts w:cs="Times New Roman"/>
          <w:sz w:val="16"/>
          <w:szCs w:val="16"/>
        </w:rPr>
      </w:pPr>
      <w:r w:rsidRPr="00686D02">
        <w:rPr>
          <w:rFonts w:cs="Times New Roman"/>
          <w:sz w:val="16"/>
          <w:szCs w:val="16"/>
        </w:rPr>
        <w:t>9d47faa4b349b33bf6a1457862a04fb5</w:t>
      </w:r>
    </w:p>
    <w:p w14:paraId="06258A7D" w14:textId="77777777" w:rsidR="00686D02" w:rsidRPr="00686D02" w:rsidRDefault="00686D02" w:rsidP="00686D02">
      <w:pPr>
        <w:spacing w:line="240" w:lineRule="auto"/>
        <w:rPr>
          <w:rFonts w:cs="Times New Roman"/>
          <w:sz w:val="16"/>
          <w:szCs w:val="16"/>
        </w:rPr>
      </w:pPr>
      <w:r w:rsidRPr="00686D02">
        <w:rPr>
          <w:rFonts w:cs="Times New Roman"/>
          <w:sz w:val="16"/>
          <w:szCs w:val="16"/>
        </w:rPr>
        <w:t>9d97c40b55ea10cddd7d345e4874eaa2</w:t>
      </w:r>
    </w:p>
    <w:p w14:paraId="693E8F63" w14:textId="77777777" w:rsidR="00686D02" w:rsidRPr="00686D02" w:rsidRDefault="00686D02" w:rsidP="00686D02">
      <w:pPr>
        <w:spacing w:line="240" w:lineRule="auto"/>
        <w:rPr>
          <w:rFonts w:cs="Times New Roman"/>
          <w:sz w:val="16"/>
          <w:szCs w:val="16"/>
        </w:rPr>
      </w:pPr>
      <w:r w:rsidRPr="00686D02">
        <w:rPr>
          <w:rFonts w:cs="Times New Roman"/>
          <w:sz w:val="16"/>
          <w:szCs w:val="16"/>
        </w:rPr>
        <w:t>9da3fc74fc5e357140b4b632147d9aba</w:t>
      </w:r>
    </w:p>
    <w:p w14:paraId="200FA8BA" w14:textId="77777777" w:rsidR="00686D02" w:rsidRPr="00686D02" w:rsidRDefault="00686D02" w:rsidP="00686D02">
      <w:pPr>
        <w:spacing w:line="240" w:lineRule="auto"/>
        <w:rPr>
          <w:rFonts w:cs="Times New Roman"/>
          <w:sz w:val="16"/>
          <w:szCs w:val="16"/>
        </w:rPr>
      </w:pPr>
      <w:r w:rsidRPr="00686D02">
        <w:rPr>
          <w:rFonts w:cs="Times New Roman"/>
          <w:sz w:val="16"/>
          <w:szCs w:val="16"/>
        </w:rPr>
        <w:t>2f399c5b8cb214fc13cbb29544a54881</w:t>
      </w:r>
    </w:p>
    <w:p w14:paraId="13C8A04B" w14:textId="77777777" w:rsidR="00686D02" w:rsidRPr="00686D02" w:rsidRDefault="00686D02" w:rsidP="00686D02">
      <w:pPr>
        <w:spacing w:line="240" w:lineRule="auto"/>
        <w:rPr>
          <w:rFonts w:cs="Times New Roman"/>
          <w:sz w:val="16"/>
          <w:szCs w:val="16"/>
        </w:rPr>
      </w:pPr>
      <w:r w:rsidRPr="00686D02">
        <w:rPr>
          <w:rFonts w:cs="Times New Roman"/>
          <w:sz w:val="16"/>
          <w:szCs w:val="16"/>
        </w:rPr>
        <w:lastRenderedPageBreak/>
        <w:t>9a0c137e7a43c53aa7e7586fdcb6f966</w:t>
      </w:r>
    </w:p>
    <w:p w14:paraId="12BA23FB" w14:textId="77777777" w:rsidR="00686D02" w:rsidRPr="00686D02" w:rsidRDefault="00686D02" w:rsidP="00686D02">
      <w:pPr>
        <w:spacing w:line="240" w:lineRule="auto"/>
        <w:rPr>
          <w:rFonts w:cs="Times New Roman"/>
          <w:sz w:val="16"/>
          <w:szCs w:val="16"/>
        </w:rPr>
      </w:pPr>
      <w:r w:rsidRPr="00686D02">
        <w:rPr>
          <w:rFonts w:cs="Times New Roman"/>
          <w:sz w:val="16"/>
          <w:szCs w:val="16"/>
        </w:rPr>
        <w:t>3d2f380f1751418d726e34d377a5008d</w:t>
      </w:r>
    </w:p>
    <w:p w14:paraId="0A0319A5" w14:textId="77777777" w:rsidR="00686D02" w:rsidRPr="00686D02" w:rsidRDefault="00686D02" w:rsidP="00686D02">
      <w:pPr>
        <w:spacing w:line="240" w:lineRule="auto"/>
        <w:rPr>
          <w:rFonts w:cs="Times New Roman"/>
          <w:sz w:val="16"/>
          <w:szCs w:val="16"/>
        </w:rPr>
      </w:pPr>
      <w:r w:rsidRPr="00686D02">
        <w:rPr>
          <w:rFonts w:cs="Times New Roman"/>
          <w:sz w:val="16"/>
          <w:szCs w:val="16"/>
        </w:rPr>
        <w:t>7daa0a04d5a8a5490fb38cbbfd3679cc</w:t>
      </w:r>
    </w:p>
    <w:p w14:paraId="33FB9107" w14:textId="77777777" w:rsidR="00686D02" w:rsidRPr="00686D02" w:rsidRDefault="00686D02" w:rsidP="00686D02">
      <w:pPr>
        <w:spacing w:line="240" w:lineRule="auto"/>
        <w:rPr>
          <w:rFonts w:cs="Times New Roman"/>
          <w:sz w:val="16"/>
          <w:szCs w:val="16"/>
        </w:rPr>
      </w:pPr>
      <w:r w:rsidRPr="00686D02">
        <w:rPr>
          <w:rFonts w:cs="Times New Roman"/>
          <w:sz w:val="16"/>
          <w:szCs w:val="16"/>
        </w:rPr>
        <w:t>4a1f36d66d63e4b505b8a437a977a0f0</w:t>
      </w:r>
    </w:p>
    <w:p w14:paraId="54F79B53" w14:textId="77777777" w:rsidR="00686D02" w:rsidRPr="00686D02" w:rsidRDefault="00686D02" w:rsidP="00686D02">
      <w:pPr>
        <w:spacing w:line="240" w:lineRule="auto"/>
        <w:rPr>
          <w:rFonts w:cs="Times New Roman"/>
          <w:sz w:val="16"/>
          <w:szCs w:val="16"/>
        </w:rPr>
      </w:pPr>
      <w:r w:rsidRPr="00686D02">
        <w:rPr>
          <w:rFonts w:cs="Times New Roman"/>
          <w:sz w:val="16"/>
          <w:szCs w:val="16"/>
        </w:rPr>
        <w:t>5b83e75beb38e2253874e788a25b90b5</w:t>
      </w:r>
    </w:p>
    <w:p w14:paraId="3A0E9A91" w14:textId="77777777" w:rsidR="00686D02" w:rsidRPr="00686D02" w:rsidRDefault="00686D02" w:rsidP="00686D02">
      <w:pPr>
        <w:spacing w:line="240" w:lineRule="auto"/>
        <w:rPr>
          <w:rFonts w:cs="Times New Roman"/>
          <w:sz w:val="16"/>
          <w:szCs w:val="16"/>
        </w:rPr>
      </w:pPr>
      <w:r w:rsidRPr="00686D02">
        <w:rPr>
          <w:rFonts w:cs="Times New Roman"/>
          <w:sz w:val="16"/>
          <w:szCs w:val="16"/>
        </w:rPr>
        <w:t>9ec163301c151d8034762d4842fc5e17</w:t>
      </w:r>
    </w:p>
    <w:p w14:paraId="5D4C773A" w14:textId="77777777" w:rsidR="00686D02" w:rsidRPr="00686D02" w:rsidRDefault="00686D02" w:rsidP="00686D02">
      <w:pPr>
        <w:spacing w:line="240" w:lineRule="auto"/>
        <w:rPr>
          <w:rFonts w:cs="Times New Roman"/>
          <w:sz w:val="16"/>
          <w:szCs w:val="16"/>
        </w:rPr>
      </w:pPr>
      <w:r w:rsidRPr="00686D02">
        <w:rPr>
          <w:rFonts w:cs="Times New Roman"/>
          <w:sz w:val="16"/>
          <w:szCs w:val="16"/>
        </w:rPr>
        <w:t>9ef2bae0d6bcaee3ba0ed5d331e3735e</w:t>
      </w:r>
    </w:p>
    <w:p w14:paraId="5986E202" w14:textId="77777777" w:rsidR="00686D02" w:rsidRPr="00686D02" w:rsidRDefault="00686D02" w:rsidP="00686D02">
      <w:pPr>
        <w:spacing w:line="240" w:lineRule="auto"/>
        <w:rPr>
          <w:rFonts w:cs="Times New Roman"/>
          <w:sz w:val="16"/>
          <w:szCs w:val="16"/>
        </w:rPr>
      </w:pPr>
      <w:r w:rsidRPr="00686D02">
        <w:rPr>
          <w:rFonts w:cs="Times New Roman"/>
          <w:sz w:val="16"/>
          <w:szCs w:val="16"/>
        </w:rPr>
        <w:t>7dda660e1c1b34bab1f71ca1681e529a</w:t>
      </w:r>
    </w:p>
    <w:p w14:paraId="26993CD2" w14:textId="77777777" w:rsidR="00686D02" w:rsidRPr="00686D02" w:rsidRDefault="00686D02" w:rsidP="00686D02">
      <w:pPr>
        <w:spacing w:line="240" w:lineRule="auto"/>
        <w:rPr>
          <w:rFonts w:cs="Times New Roman"/>
          <w:sz w:val="16"/>
          <w:szCs w:val="16"/>
        </w:rPr>
      </w:pPr>
      <w:r w:rsidRPr="00686D02">
        <w:rPr>
          <w:rFonts w:cs="Times New Roman"/>
          <w:sz w:val="16"/>
          <w:szCs w:val="16"/>
        </w:rPr>
        <w:t>3ea2dc901e8c6d1e10b66a51b155fce1</w:t>
      </w:r>
    </w:p>
    <w:p w14:paraId="5FBF12D0" w14:textId="77777777" w:rsidR="00686D02" w:rsidRPr="00686D02" w:rsidRDefault="00686D02" w:rsidP="00686D02">
      <w:pPr>
        <w:spacing w:line="240" w:lineRule="auto"/>
        <w:rPr>
          <w:rFonts w:cs="Times New Roman"/>
          <w:sz w:val="16"/>
          <w:szCs w:val="16"/>
        </w:rPr>
      </w:pPr>
      <w:r w:rsidRPr="00686D02">
        <w:rPr>
          <w:rFonts w:cs="Times New Roman"/>
          <w:sz w:val="16"/>
          <w:szCs w:val="16"/>
        </w:rPr>
        <w:t>20fd06bd5f88473e14807cde5f06fa60</w:t>
      </w:r>
    </w:p>
    <w:p w14:paraId="40419D30" w14:textId="77777777" w:rsidR="00686D02" w:rsidRPr="00686D02" w:rsidRDefault="00686D02" w:rsidP="00686D02">
      <w:pPr>
        <w:spacing w:line="240" w:lineRule="auto"/>
        <w:rPr>
          <w:rFonts w:cs="Times New Roman"/>
          <w:sz w:val="16"/>
          <w:szCs w:val="16"/>
        </w:rPr>
      </w:pPr>
      <w:r w:rsidRPr="00686D02">
        <w:rPr>
          <w:rFonts w:cs="Times New Roman"/>
          <w:sz w:val="16"/>
          <w:szCs w:val="16"/>
        </w:rPr>
        <w:t>5bdd331d0164a8c424aec5feec7509f5</w:t>
      </w:r>
    </w:p>
    <w:p w14:paraId="30381C4C" w14:textId="77777777" w:rsidR="00686D02" w:rsidRPr="00686D02" w:rsidRDefault="00686D02" w:rsidP="00686D02">
      <w:pPr>
        <w:spacing w:line="240" w:lineRule="auto"/>
        <w:rPr>
          <w:rFonts w:cs="Times New Roman"/>
          <w:sz w:val="16"/>
          <w:szCs w:val="16"/>
        </w:rPr>
      </w:pPr>
      <w:r w:rsidRPr="00686D02">
        <w:rPr>
          <w:rFonts w:cs="Times New Roman"/>
          <w:sz w:val="16"/>
          <w:szCs w:val="16"/>
        </w:rPr>
        <w:t>4a83c71e35d3f42d0ceac5ba1b467e00</w:t>
      </w:r>
    </w:p>
    <w:p w14:paraId="73A24BA0" w14:textId="77777777" w:rsidR="00686D02" w:rsidRPr="00686D02" w:rsidRDefault="00686D02" w:rsidP="00686D02">
      <w:pPr>
        <w:spacing w:line="240" w:lineRule="auto"/>
        <w:rPr>
          <w:rFonts w:cs="Times New Roman"/>
          <w:sz w:val="16"/>
          <w:szCs w:val="16"/>
        </w:rPr>
      </w:pPr>
      <w:r w:rsidRPr="00686D02">
        <w:rPr>
          <w:rFonts w:cs="Times New Roman"/>
          <w:sz w:val="16"/>
          <w:szCs w:val="16"/>
        </w:rPr>
        <w:t>2ce68693d68d62ab1785151934e4ab7d</w:t>
      </w:r>
    </w:p>
    <w:p w14:paraId="343C25EC" w14:textId="77777777" w:rsidR="00686D02" w:rsidRPr="00686D02" w:rsidRDefault="00686D02" w:rsidP="00686D02">
      <w:pPr>
        <w:spacing w:line="240" w:lineRule="auto"/>
        <w:rPr>
          <w:rFonts w:cs="Times New Roman"/>
          <w:sz w:val="16"/>
          <w:szCs w:val="16"/>
        </w:rPr>
      </w:pPr>
      <w:r w:rsidRPr="00686D02">
        <w:rPr>
          <w:rFonts w:cs="Times New Roman"/>
          <w:sz w:val="16"/>
          <w:szCs w:val="16"/>
        </w:rPr>
        <w:t>8d6224ed6b1a7739ea90f687719adb24</w:t>
      </w:r>
    </w:p>
    <w:p w14:paraId="02879EB0" w14:textId="77777777" w:rsidR="00686D02" w:rsidRPr="00686D02" w:rsidRDefault="00686D02" w:rsidP="00686D02">
      <w:pPr>
        <w:spacing w:line="240" w:lineRule="auto"/>
        <w:rPr>
          <w:rFonts w:cs="Times New Roman"/>
          <w:sz w:val="16"/>
          <w:szCs w:val="16"/>
        </w:rPr>
      </w:pPr>
      <w:r w:rsidRPr="00686D02">
        <w:rPr>
          <w:rFonts w:cs="Times New Roman"/>
          <w:sz w:val="16"/>
          <w:szCs w:val="16"/>
        </w:rPr>
        <w:t>2cc7a3e4d589c409f4ecc1786fc3ad7f</w:t>
      </w:r>
    </w:p>
    <w:p w14:paraId="27DF7226" w14:textId="77777777" w:rsidR="00686D02" w:rsidRPr="00686D02" w:rsidRDefault="00686D02" w:rsidP="00686D02">
      <w:pPr>
        <w:spacing w:line="240" w:lineRule="auto"/>
        <w:rPr>
          <w:rFonts w:cs="Times New Roman"/>
          <w:sz w:val="16"/>
          <w:szCs w:val="16"/>
        </w:rPr>
      </w:pPr>
      <w:r w:rsidRPr="00686D02">
        <w:rPr>
          <w:rFonts w:cs="Times New Roman"/>
          <w:sz w:val="16"/>
          <w:szCs w:val="16"/>
        </w:rPr>
        <w:t>7e6bd6edda59034bc5ef8225cb1bed7d</w:t>
      </w:r>
    </w:p>
    <w:p w14:paraId="422AD5BA" w14:textId="77777777" w:rsidR="00686D02" w:rsidRPr="00686D02" w:rsidRDefault="00686D02" w:rsidP="00686D02">
      <w:pPr>
        <w:spacing w:line="240" w:lineRule="auto"/>
        <w:rPr>
          <w:rFonts w:cs="Times New Roman"/>
          <w:sz w:val="16"/>
          <w:szCs w:val="16"/>
        </w:rPr>
      </w:pPr>
      <w:r w:rsidRPr="00686D02">
        <w:rPr>
          <w:rFonts w:cs="Times New Roman"/>
          <w:sz w:val="16"/>
          <w:szCs w:val="16"/>
        </w:rPr>
        <w:t>7e7b002cd713e0b17a2dc85b6e366060</w:t>
      </w:r>
    </w:p>
    <w:p w14:paraId="00561AB7" w14:textId="77777777" w:rsidR="00686D02" w:rsidRPr="00686D02" w:rsidRDefault="00686D02" w:rsidP="00686D02">
      <w:pPr>
        <w:spacing w:line="240" w:lineRule="auto"/>
        <w:rPr>
          <w:rFonts w:cs="Times New Roman"/>
          <w:sz w:val="16"/>
          <w:szCs w:val="16"/>
        </w:rPr>
      </w:pPr>
      <w:r w:rsidRPr="00686D02">
        <w:rPr>
          <w:rFonts w:cs="Times New Roman"/>
          <w:sz w:val="16"/>
          <w:szCs w:val="16"/>
        </w:rPr>
        <w:t>0fce18a2ee07bf58183fce77d30f2e32</w:t>
      </w:r>
    </w:p>
    <w:p w14:paraId="024B7F4E" w14:textId="77777777" w:rsidR="00686D02" w:rsidRPr="00686D02" w:rsidRDefault="00686D02" w:rsidP="00686D02">
      <w:pPr>
        <w:spacing w:line="240" w:lineRule="auto"/>
        <w:rPr>
          <w:rFonts w:cs="Times New Roman"/>
          <w:sz w:val="16"/>
          <w:szCs w:val="16"/>
        </w:rPr>
      </w:pPr>
      <w:r w:rsidRPr="00686D02">
        <w:rPr>
          <w:rFonts w:cs="Times New Roman"/>
          <w:sz w:val="16"/>
          <w:szCs w:val="16"/>
        </w:rPr>
        <w:t>9c0693bedf4797eb89b174a12197bea5</w:t>
      </w:r>
    </w:p>
    <w:p w14:paraId="255F75E2" w14:textId="77777777" w:rsidR="00686D02" w:rsidRPr="00686D02" w:rsidRDefault="00686D02" w:rsidP="00686D02">
      <w:pPr>
        <w:spacing w:line="240" w:lineRule="auto"/>
        <w:rPr>
          <w:rFonts w:cs="Times New Roman"/>
          <w:sz w:val="16"/>
          <w:szCs w:val="16"/>
        </w:rPr>
      </w:pPr>
      <w:r w:rsidRPr="00686D02">
        <w:rPr>
          <w:rFonts w:cs="Times New Roman"/>
          <w:sz w:val="16"/>
          <w:szCs w:val="16"/>
        </w:rPr>
        <w:t>5d42d6a7cec9e41c00a65f31bb945d57</w:t>
      </w:r>
    </w:p>
    <w:p w14:paraId="5A3A16D6" w14:textId="77777777" w:rsidR="00686D02" w:rsidRPr="00686D02" w:rsidRDefault="00686D02" w:rsidP="00686D02">
      <w:pPr>
        <w:spacing w:line="240" w:lineRule="auto"/>
        <w:rPr>
          <w:rFonts w:cs="Times New Roman"/>
          <w:sz w:val="16"/>
          <w:szCs w:val="16"/>
        </w:rPr>
      </w:pPr>
      <w:r w:rsidRPr="00686D02">
        <w:rPr>
          <w:rFonts w:cs="Times New Roman"/>
          <w:sz w:val="16"/>
          <w:szCs w:val="16"/>
        </w:rPr>
        <w:t>5d436aca311119f7e63c20936ab52975</w:t>
      </w:r>
    </w:p>
    <w:p w14:paraId="018AEF18" w14:textId="77777777" w:rsidR="00686D02" w:rsidRPr="00686D02" w:rsidRDefault="00686D02" w:rsidP="00686D02">
      <w:pPr>
        <w:spacing w:line="240" w:lineRule="auto"/>
        <w:rPr>
          <w:rFonts w:cs="Times New Roman"/>
          <w:sz w:val="16"/>
          <w:szCs w:val="16"/>
        </w:rPr>
      </w:pPr>
      <w:r w:rsidRPr="00686D02">
        <w:rPr>
          <w:rFonts w:cs="Times New Roman"/>
          <w:sz w:val="16"/>
          <w:szCs w:val="16"/>
        </w:rPr>
        <w:t>5d6506919fb2982e57ae0d440a9aa64f</w:t>
      </w:r>
    </w:p>
    <w:p w14:paraId="4A031155" w14:textId="77777777" w:rsidR="00686D02" w:rsidRPr="00686D02" w:rsidRDefault="00686D02" w:rsidP="00686D02">
      <w:pPr>
        <w:spacing w:line="240" w:lineRule="auto"/>
        <w:rPr>
          <w:rFonts w:cs="Times New Roman"/>
          <w:sz w:val="16"/>
          <w:szCs w:val="16"/>
        </w:rPr>
      </w:pPr>
      <w:r w:rsidRPr="00686D02">
        <w:rPr>
          <w:rFonts w:cs="Times New Roman"/>
          <w:sz w:val="16"/>
          <w:szCs w:val="16"/>
        </w:rPr>
        <w:t>1e3ded6da0a1c60ad05b896321dd4d4d</w:t>
      </w:r>
    </w:p>
    <w:p w14:paraId="72BCCAC2" w14:textId="77777777" w:rsidR="00686D02" w:rsidRPr="00686D02" w:rsidRDefault="00686D02" w:rsidP="00686D02">
      <w:pPr>
        <w:spacing w:line="240" w:lineRule="auto"/>
        <w:rPr>
          <w:rFonts w:cs="Times New Roman"/>
          <w:sz w:val="16"/>
          <w:szCs w:val="16"/>
        </w:rPr>
      </w:pPr>
      <w:r w:rsidRPr="00686D02">
        <w:rPr>
          <w:rFonts w:cs="Times New Roman"/>
          <w:sz w:val="16"/>
          <w:szCs w:val="16"/>
        </w:rPr>
        <w:t>3f89660d14879e30d0403db34a83c5c4</w:t>
      </w:r>
    </w:p>
    <w:p w14:paraId="4FBB7AD3" w14:textId="77777777" w:rsidR="00686D02" w:rsidRPr="00686D02" w:rsidRDefault="00686D02" w:rsidP="00686D02">
      <w:pPr>
        <w:spacing w:line="240" w:lineRule="auto"/>
        <w:rPr>
          <w:rFonts w:cs="Times New Roman"/>
          <w:sz w:val="16"/>
          <w:szCs w:val="16"/>
        </w:rPr>
      </w:pPr>
      <w:r w:rsidRPr="00686D02">
        <w:rPr>
          <w:rFonts w:cs="Times New Roman"/>
          <w:sz w:val="16"/>
          <w:szCs w:val="16"/>
        </w:rPr>
        <w:t>5de91a8543d0c395f059c1c0921f839f</w:t>
      </w:r>
    </w:p>
    <w:p w14:paraId="6663BE5A" w14:textId="77777777" w:rsidR="00686D02" w:rsidRPr="00686D02" w:rsidRDefault="00686D02" w:rsidP="00686D02">
      <w:pPr>
        <w:spacing w:line="240" w:lineRule="auto"/>
        <w:rPr>
          <w:rFonts w:cs="Times New Roman"/>
          <w:sz w:val="16"/>
          <w:szCs w:val="16"/>
        </w:rPr>
      </w:pPr>
      <w:r w:rsidRPr="00686D02">
        <w:rPr>
          <w:rFonts w:cs="Times New Roman"/>
          <w:sz w:val="16"/>
          <w:szCs w:val="16"/>
        </w:rPr>
        <w:t>9c62085dab331bdf6e5a6b45857d6c8c</w:t>
      </w:r>
    </w:p>
    <w:p w14:paraId="1B8A6A66" w14:textId="77777777" w:rsidR="00686D02" w:rsidRPr="00686D02" w:rsidRDefault="00686D02" w:rsidP="00686D02">
      <w:pPr>
        <w:spacing w:line="240" w:lineRule="auto"/>
        <w:rPr>
          <w:rFonts w:cs="Times New Roman"/>
          <w:sz w:val="16"/>
          <w:szCs w:val="16"/>
        </w:rPr>
      </w:pPr>
      <w:r w:rsidRPr="00686D02">
        <w:rPr>
          <w:rFonts w:cs="Times New Roman"/>
          <w:sz w:val="16"/>
          <w:szCs w:val="16"/>
        </w:rPr>
        <w:t>8e23e0f52dbf2876ad3dd73674aa293f</w:t>
      </w:r>
    </w:p>
    <w:p w14:paraId="28208D85" w14:textId="77777777" w:rsidR="00686D02" w:rsidRPr="00686D02" w:rsidRDefault="00686D02" w:rsidP="00686D02">
      <w:pPr>
        <w:spacing w:line="240" w:lineRule="auto"/>
        <w:rPr>
          <w:rFonts w:cs="Times New Roman"/>
          <w:sz w:val="16"/>
          <w:szCs w:val="16"/>
        </w:rPr>
      </w:pPr>
      <w:r w:rsidRPr="00686D02">
        <w:rPr>
          <w:rFonts w:cs="Times New Roman"/>
          <w:sz w:val="16"/>
          <w:szCs w:val="16"/>
        </w:rPr>
        <w:t>6a81692ff1716338f7fbe41ae9fec052</w:t>
      </w:r>
    </w:p>
    <w:p w14:paraId="03E1DF38" w14:textId="77777777" w:rsidR="00686D02" w:rsidRPr="00686D02" w:rsidRDefault="00686D02" w:rsidP="00686D02">
      <w:pPr>
        <w:spacing w:line="240" w:lineRule="auto"/>
        <w:rPr>
          <w:rFonts w:cs="Times New Roman"/>
          <w:sz w:val="16"/>
          <w:szCs w:val="16"/>
        </w:rPr>
      </w:pPr>
      <w:r w:rsidRPr="00686D02">
        <w:rPr>
          <w:rFonts w:cs="Times New Roman"/>
          <w:sz w:val="16"/>
          <w:szCs w:val="16"/>
        </w:rPr>
        <w:t>2cf165be4af64b7505554b8bfc05cd79</w:t>
      </w:r>
    </w:p>
    <w:p w14:paraId="0B3D07CB" w14:textId="77777777" w:rsidR="00686D02" w:rsidRPr="00686D02" w:rsidRDefault="00686D02" w:rsidP="00686D02">
      <w:pPr>
        <w:spacing w:line="240" w:lineRule="auto"/>
        <w:rPr>
          <w:rFonts w:cs="Times New Roman"/>
          <w:sz w:val="16"/>
          <w:szCs w:val="16"/>
        </w:rPr>
      </w:pPr>
      <w:r w:rsidRPr="00686D02">
        <w:rPr>
          <w:rFonts w:cs="Times New Roman"/>
          <w:sz w:val="16"/>
          <w:szCs w:val="16"/>
        </w:rPr>
        <w:t>0f984f5bf70f9d8c36325048e3245920</w:t>
      </w:r>
    </w:p>
    <w:p w14:paraId="3F609CCF" w14:textId="77777777" w:rsidR="00686D02" w:rsidRPr="00686D02" w:rsidRDefault="00686D02" w:rsidP="00686D02">
      <w:pPr>
        <w:spacing w:line="240" w:lineRule="auto"/>
        <w:rPr>
          <w:rFonts w:cs="Times New Roman"/>
          <w:sz w:val="16"/>
          <w:szCs w:val="16"/>
        </w:rPr>
      </w:pPr>
      <w:r w:rsidRPr="00686D02">
        <w:rPr>
          <w:rFonts w:cs="Times New Roman"/>
          <w:sz w:val="16"/>
          <w:szCs w:val="16"/>
        </w:rPr>
        <w:t>2e3a93fa9e1883b594c76f2541982410</w:t>
      </w:r>
    </w:p>
    <w:p w14:paraId="786C9586" w14:textId="77777777" w:rsidR="00686D02" w:rsidRPr="00686D02" w:rsidRDefault="00686D02" w:rsidP="00686D02">
      <w:pPr>
        <w:spacing w:line="240" w:lineRule="auto"/>
        <w:rPr>
          <w:rFonts w:cs="Times New Roman"/>
          <w:sz w:val="16"/>
          <w:szCs w:val="16"/>
        </w:rPr>
      </w:pPr>
      <w:r w:rsidRPr="00686D02">
        <w:rPr>
          <w:rFonts w:cs="Times New Roman"/>
          <w:sz w:val="16"/>
          <w:szCs w:val="16"/>
        </w:rPr>
        <w:t>8f245b47689d8546c1fb868de5fc6982</w:t>
      </w:r>
    </w:p>
    <w:p w14:paraId="78B13E32" w14:textId="77777777" w:rsidR="00686D02" w:rsidRPr="00686D02" w:rsidRDefault="00686D02" w:rsidP="00686D02">
      <w:pPr>
        <w:spacing w:line="240" w:lineRule="auto"/>
        <w:rPr>
          <w:rFonts w:cs="Times New Roman"/>
          <w:sz w:val="16"/>
          <w:szCs w:val="16"/>
        </w:rPr>
      </w:pPr>
      <w:r w:rsidRPr="00686D02">
        <w:rPr>
          <w:rFonts w:cs="Times New Roman"/>
          <w:sz w:val="16"/>
          <w:szCs w:val="16"/>
        </w:rPr>
        <w:t>8fe197eeef5a7345efe53999b8d83cf5</w:t>
      </w:r>
    </w:p>
    <w:p w14:paraId="42AC0291" w14:textId="77777777" w:rsidR="00686D02" w:rsidRPr="00686D02" w:rsidRDefault="00686D02" w:rsidP="00686D02">
      <w:pPr>
        <w:spacing w:line="240" w:lineRule="auto"/>
        <w:rPr>
          <w:rFonts w:cs="Times New Roman"/>
          <w:sz w:val="16"/>
          <w:szCs w:val="16"/>
        </w:rPr>
      </w:pPr>
      <w:r w:rsidRPr="00686D02">
        <w:rPr>
          <w:rFonts w:cs="Times New Roman"/>
          <w:sz w:val="16"/>
          <w:szCs w:val="16"/>
        </w:rPr>
        <w:t>5a3e094b4cd8eee1f314fd6c69f3fe90</w:t>
      </w:r>
    </w:p>
    <w:p w14:paraId="5BEB5EFF" w14:textId="77777777" w:rsidR="00686D02" w:rsidRPr="00686D02" w:rsidRDefault="00686D02" w:rsidP="00686D02">
      <w:pPr>
        <w:spacing w:line="240" w:lineRule="auto"/>
        <w:rPr>
          <w:rFonts w:cs="Times New Roman"/>
          <w:sz w:val="16"/>
          <w:szCs w:val="16"/>
        </w:rPr>
      </w:pPr>
      <w:r w:rsidRPr="00686D02">
        <w:rPr>
          <w:rFonts w:cs="Times New Roman"/>
          <w:sz w:val="16"/>
          <w:szCs w:val="16"/>
        </w:rPr>
        <w:t>3c7cbf105e307cb9a76bb640652948e5</w:t>
      </w:r>
    </w:p>
    <w:p w14:paraId="6FA8532C" w14:textId="77777777" w:rsidR="00686D02" w:rsidRPr="00686D02" w:rsidRDefault="00686D02" w:rsidP="00686D02">
      <w:pPr>
        <w:spacing w:line="240" w:lineRule="auto"/>
        <w:rPr>
          <w:rFonts w:cs="Times New Roman"/>
          <w:sz w:val="16"/>
          <w:szCs w:val="16"/>
        </w:rPr>
      </w:pPr>
      <w:r w:rsidRPr="00686D02">
        <w:rPr>
          <w:rFonts w:cs="Times New Roman"/>
          <w:sz w:val="16"/>
          <w:szCs w:val="16"/>
        </w:rPr>
        <w:t>2cb19dc371abd8598b3e5c94b5ed4529</w:t>
      </w:r>
    </w:p>
    <w:p w14:paraId="278BA676" w14:textId="77777777" w:rsidR="00686D02" w:rsidRPr="00686D02" w:rsidRDefault="00686D02" w:rsidP="00686D02">
      <w:pPr>
        <w:spacing w:line="240" w:lineRule="auto"/>
        <w:rPr>
          <w:rFonts w:cs="Times New Roman"/>
          <w:sz w:val="16"/>
          <w:szCs w:val="16"/>
        </w:rPr>
      </w:pPr>
      <w:r w:rsidRPr="00686D02">
        <w:rPr>
          <w:rFonts w:cs="Times New Roman"/>
          <w:sz w:val="16"/>
          <w:szCs w:val="16"/>
        </w:rPr>
        <w:t>1fd51d59530fd2a63045eac7fa906810</w:t>
      </w:r>
    </w:p>
    <w:p w14:paraId="337DD0DD" w14:textId="77777777" w:rsidR="00686D02" w:rsidRPr="00686D02" w:rsidRDefault="00686D02" w:rsidP="00686D02">
      <w:pPr>
        <w:spacing w:line="240" w:lineRule="auto"/>
        <w:rPr>
          <w:rFonts w:cs="Times New Roman"/>
          <w:sz w:val="16"/>
          <w:szCs w:val="16"/>
        </w:rPr>
      </w:pPr>
      <w:r w:rsidRPr="00686D02">
        <w:rPr>
          <w:rFonts w:cs="Times New Roman"/>
          <w:sz w:val="16"/>
          <w:szCs w:val="16"/>
        </w:rPr>
        <w:t>9d35c2599c4c9e467ba7cc2783304b26</w:t>
      </w:r>
    </w:p>
    <w:p w14:paraId="7CC27983" w14:textId="77777777" w:rsidR="00686D02" w:rsidRPr="00686D02" w:rsidRDefault="00686D02" w:rsidP="00686D02">
      <w:pPr>
        <w:spacing w:line="240" w:lineRule="auto"/>
        <w:rPr>
          <w:rFonts w:cs="Times New Roman"/>
          <w:sz w:val="16"/>
          <w:szCs w:val="16"/>
        </w:rPr>
      </w:pPr>
      <w:r w:rsidRPr="00686D02">
        <w:rPr>
          <w:rFonts w:cs="Times New Roman"/>
          <w:sz w:val="16"/>
          <w:szCs w:val="16"/>
        </w:rPr>
        <w:t>4d3d99f4941a3f2ce648ee382253c58c</w:t>
      </w:r>
    </w:p>
    <w:p w14:paraId="4BBC7E84" w14:textId="77777777" w:rsidR="00686D02" w:rsidRPr="00686D02" w:rsidRDefault="00686D02" w:rsidP="00686D02">
      <w:pPr>
        <w:spacing w:line="240" w:lineRule="auto"/>
        <w:rPr>
          <w:rFonts w:cs="Times New Roman"/>
          <w:sz w:val="16"/>
          <w:szCs w:val="16"/>
        </w:rPr>
      </w:pPr>
      <w:r w:rsidRPr="00686D02">
        <w:rPr>
          <w:rFonts w:cs="Times New Roman"/>
          <w:sz w:val="16"/>
          <w:szCs w:val="16"/>
        </w:rPr>
        <w:t>8cb23c3fd9eea3f61edf953d00abd6a7</w:t>
      </w:r>
    </w:p>
    <w:p w14:paraId="194E6566" w14:textId="77777777" w:rsidR="00686D02" w:rsidRPr="00686D02" w:rsidRDefault="00686D02" w:rsidP="00686D02">
      <w:pPr>
        <w:spacing w:line="240" w:lineRule="auto"/>
        <w:rPr>
          <w:rFonts w:cs="Times New Roman"/>
          <w:sz w:val="16"/>
          <w:szCs w:val="16"/>
        </w:rPr>
      </w:pPr>
      <w:r w:rsidRPr="00686D02">
        <w:rPr>
          <w:rFonts w:cs="Times New Roman"/>
          <w:sz w:val="16"/>
          <w:szCs w:val="16"/>
        </w:rPr>
        <w:t>3f7827a4090c0c89e47507b2096856ac</w:t>
      </w:r>
    </w:p>
    <w:p w14:paraId="6F94AC8E" w14:textId="77777777" w:rsidR="00686D02" w:rsidRPr="00686D02" w:rsidRDefault="00686D02" w:rsidP="00686D02">
      <w:pPr>
        <w:spacing w:line="240" w:lineRule="auto"/>
        <w:rPr>
          <w:rFonts w:cs="Times New Roman"/>
          <w:sz w:val="16"/>
          <w:szCs w:val="16"/>
        </w:rPr>
      </w:pPr>
      <w:r w:rsidRPr="00686D02">
        <w:rPr>
          <w:rFonts w:cs="Times New Roman"/>
          <w:sz w:val="16"/>
          <w:szCs w:val="16"/>
        </w:rPr>
        <w:t>8c96644bb06e33c1dd8ef0390cc919b6</w:t>
      </w:r>
    </w:p>
    <w:p w14:paraId="35ACADC3" w14:textId="77777777" w:rsidR="00686D02" w:rsidRPr="00686D02" w:rsidRDefault="00686D02" w:rsidP="00686D02">
      <w:pPr>
        <w:spacing w:line="240" w:lineRule="auto"/>
        <w:rPr>
          <w:rFonts w:cs="Times New Roman"/>
          <w:sz w:val="16"/>
          <w:szCs w:val="16"/>
        </w:rPr>
      </w:pPr>
      <w:r w:rsidRPr="00686D02">
        <w:rPr>
          <w:rFonts w:cs="Times New Roman"/>
          <w:sz w:val="16"/>
          <w:szCs w:val="16"/>
        </w:rPr>
        <w:t>9b459abee280b768ff1a4aec933b35f7</w:t>
      </w:r>
    </w:p>
    <w:p w14:paraId="3C92D427" w14:textId="77777777" w:rsidR="00686D02" w:rsidRPr="00686D02" w:rsidRDefault="00686D02" w:rsidP="00686D02">
      <w:pPr>
        <w:spacing w:line="240" w:lineRule="auto"/>
        <w:rPr>
          <w:rFonts w:cs="Times New Roman"/>
          <w:sz w:val="16"/>
          <w:szCs w:val="16"/>
        </w:rPr>
      </w:pPr>
      <w:r w:rsidRPr="00686D02">
        <w:rPr>
          <w:rFonts w:cs="Times New Roman"/>
          <w:sz w:val="16"/>
          <w:szCs w:val="16"/>
        </w:rPr>
        <w:t>2f9efad7ed44562301a470b7fa2f0972</w:t>
      </w:r>
    </w:p>
    <w:p w14:paraId="67E1AC7D" w14:textId="77777777" w:rsidR="00686D02" w:rsidRPr="00686D02" w:rsidRDefault="00686D02" w:rsidP="00686D02">
      <w:pPr>
        <w:spacing w:line="240" w:lineRule="auto"/>
        <w:rPr>
          <w:rFonts w:cs="Times New Roman"/>
          <w:sz w:val="16"/>
          <w:szCs w:val="16"/>
        </w:rPr>
      </w:pPr>
      <w:r w:rsidRPr="00686D02">
        <w:rPr>
          <w:rFonts w:cs="Times New Roman"/>
          <w:sz w:val="16"/>
          <w:szCs w:val="16"/>
        </w:rPr>
        <w:t>5d032a38e1353624078adef30d37770e</w:t>
      </w:r>
    </w:p>
    <w:p w14:paraId="57A32CD2" w14:textId="77777777" w:rsidR="00686D02" w:rsidRPr="00686D02" w:rsidRDefault="00686D02" w:rsidP="00686D02">
      <w:pPr>
        <w:spacing w:line="240" w:lineRule="auto"/>
        <w:rPr>
          <w:rFonts w:cs="Times New Roman"/>
          <w:sz w:val="16"/>
          <w:szCs w:val="16"/>
        </w:rPr>
      </w:pPr>
      <w:r w:rsidRPr="00686D02">
        <w:rPr>
          <w:rFonts w:cs="Times New Roman"/>
          <w:sz w:val="16"/>
          <w:szCs w:val="16"/>
        </w:rPr>
        <w:t>2fda2360853c54906941d673e409e074</w:t>
      </w:r>
    </w:p>
    <w:p w14:paraId="29FB6655" w14:textId="77777777" w:rsidR="00686D02" w:rsidRPr="00686D02" w:rsidRDefault="00686D02" w:rsidP="00686D02">
      <w:pPr>
        <w:spacing w:line="240" w:lineRule="auto"/>
        <w:rPr>
          <w:rFonts w:cs="Times New Roman"/>
          <w:sz w:val="16"/>
          <w:szCs w:val="16"/>
        </w:rPr>
      </w:pPr>
      <w:r w:rsidRPr="00686D02">
        <w:rPr>
          <w:rFonts w:cs="Times New Roman"/>
          <w:sz w:val="16"/>
          <w:szCs w:val="16"/>
        </w:rPr>
        <w:t>9a5cb2e862628dd50ca8d4130d8b75fc</w:t>
      </w:r>
    </w:p>
    <w:p w14:paraId="2C918FE4" w14:textId="77777777" w:rsidR="00686D02" w:rsidRPr="00686D02" w:rsidRDefault="00686D02" w:rsidP="00686D02">
      <w:pPr>
        <w:spacing w:line="240" w:lineRule="auto"/>
        <w:rPr>
          <w:rFonts w:cs="Times New Roman"/>
          <w:sz w:val="16"/>
          <w:szCs w:val="16"/>
        </w:rPr>
      </w:pPr>
      <w:r w:rsidRPr="00686D02">
        <w:rPr>
          <w:rFonts w:cs="Times New Roman"/>
          <w:sz w:val="16"/>
          <w:szCs w:val="16"/>
        </w:rPr>
        <w:t>9a6003dc46fd67b752abdb4c299f8403</w:t>
      </w:r>
    </w:p>
    <w:p w14:paraId="6749DC77" w14:textId="77777777" w:rsidR="00686D02" w:rsidRPr="00686D02" w:rsidRDefault="00686D02" w:rsidP="00686D02">
      <w:pPr>
        <w:spacing w:line="240" w:lineRule="auto"/>
        <w:rPr>
          <w:rFonts w:cs="Times New Roman"/>
          <w:sz w:val="16"/>
          <w:szCs w:val="16"/>
        </w:rPr>
      </w:pPr>
      <w:r w:rsidRPr="00686D02">
        <w:rPr>
          <w:rFonts w:cs="Times New Roman"/>
          <w:sz w:val="16"/>
          <w:szCs w:val="16"/>
        </w:rPr>
        <w:t>3aa13301d33ee04fc6f58717f28192c8</w:t>
      </w:r>
    </w:p>
    <w:p w14:paraId="179BBBBE" w14:textId="77777777" w:rsidR="00686D02" w:rsidRPr="00686D02" w:rsidRDefault="00686D02" w:rsidP="00686D02">
      <w:pPr>
        <w:spacing w:line="240" w:lineRule="auto"/>
        <w:rPr>
          <w:rFonts w:cs="Times New Roman"/>
          <w:sz w:val="16"/>
          <w:szCs w:val="16"/>
        </w:rPr>
      </w:pPr>
      <w:r w:rsidRPr="00686D02">
        <w:rPr>
          <w:rFonts w:cs="Times New Roman"/>
          <w:sz w:val="16"/>
          <w:szCs w:val="16"/>
        </w:rPr>
        <w:t>2cb85696e32e5668f3b55a534864b9ea</w:t>
      </w:r>
    </w:p>
    <w:p w14:paraId="4C7E1AD3" w14:textId="77777777" w:rsidR="00686D02" w:rsidRPr="00686D02" w:rsidRDefault="00686D02" w:rsidP="00686D02">
      <w:pPr>
        <w:spacing w:line="240" w:lineRule="auto"/>
        <w:rPr>
          <w:rFonts w:cs="Times New Roman"/>
          <w:sz w:val="16"/>
          <w:szCs w:val="16"/>
        </w:rPr>
      </w:pPr>
      <w:r w:rsidRPr="00686D02">
        <w:rPr>
          <w:rFonts w:cs="Times New Roman"/>
          <w:sz w:val="16"/>
          <w:szCs w:val="16"/>
        </w:rPr>
        <w:t>2cb9583dc7a53af6e24c911cda741a70</w:t>
      </w:r>
    </w:p>
    <w:p w14:paraId="1CD7F057" w14:textId="77777777" w:rsidR="00686D02" w:rsidRPr="00686D02" w:rsidRDefault="00686D02" w:rsidP="00686D02">
      <w:pPr>
        <w:spacing w:line="240" w:lineRule="auto"/>
        <w:rPr>
          <w:rFonts w:cs="Times New Roman"/>
          <w:sz w:val="16"/>
          <w:szCs w:val="16"/>
        </w:rPr>
      </w:pPr>
      <w:r w:rsidRPr="00686D02">
        <w:rPr>
          <w:rFonts w:cs="Times New Roman"/>
          <w:sz w:val="16"/>
          <w:szCs w:val="16"/>
        </w:rPr>
        <w:t>8c0afbce25372a92ec7e97aec884b55a</w:t>
      </w:r>
    </w:p>
    <w:p w14:paraId="232BEB5C" w14:textId="77777777" w:rsidR="00686D02" w:rsidRPr="00686D02" w:rsidRDefault="00686D02" w:rsidP="00686D02">
      <w:pPr>
        <w:spacing w:line="240" w:lineRule="auto"/>
        <w:rPr>
          <w:rFonts w:cs="Times New Roman"/>
          <w:sz w:val="16"/>
          <w:szCs w:val="16"/>
        </w:rPr>
      </w:pPr>
      <w:r w:rsidRPr="00686D02">
        <w:rPr>
          <w:rFonts w:cs="Times New Roman"/>
          <w:sz w:val="16"/>
          <w:szCs w:val="16"/>
        </w:rPr>
        <w:t>4c38e8b4c1383ca3665975d5c6eaed43</w:t>
      </w:r>
    </w:p>
    <w:p w14:paraId="66F0F346" w14:textId="77777777" w:rsidR="00686D02" w:rsidRPr="00686D02" w:rsidRDefault="00686D02" w:rsidP="00686D02">
      <w:pPr>
        <w:spacing w:line="240" w:lineRule="auto"/>
        <w:rPr>
          <w:rFonts w:cs="Times New Roman"/>
          <w:sz w:val="16"/>
          <w:szCs w:val="16"/>
        </w:rPr>
      </w:pPr>
      <w:r w:rsidRPr="00686D02">
        <w:rPr>
          <w:rFonts w:cs="Times New Roman"/>
          <w:sz w:val="16"/>
          <w:szCs w:val="16"/>
        </w:rPr>
        <w:t>4a80b097eaa8427f266a099908466258</w:t>
      </w:r>
    </w:p>
    <w:p w14:paraId="44B1AFE0" w14:textId="77777777" w:rsidR="00686D02" w:rsidRPr="00686D02" w:rsidRDefault="00686D02" w:rsidP="00686D02">
      <w:pPr>
        <w:spacing w:line="240" w:lineRule="auto"/>
        <w:rPr>
          <w:rFonts w:cs="Times New Roman"/>
          <w:sz w:val="16"/>
          <w:szCs w:val="16"/>
        </w:rPr>
      </w:pPr>
      <w:r w:rsidRPr="00686D02">
        <w:rPr>
          <w:rFonts w:cs="Times New Roman"/>
          <w:sz w:val="16"/>
          <w:szCs w:val="16"/>
        </w:rPr>
        <w:t>6f07e4a3ea8c6b4f0c667667e088a37a</w:t>
      </w:r>
    </w:p>
    <w:p w14:paraId="6FB51058" w14:textId="77777777" w:rsidR="00686D02" w:rsidRPr="00686D02" w:rsidRDefault="00686D02" w:rsidP="00686D02">
      <w:pPr>
        <w:spacing w:line="240" w:lineRule="auto"/>
        <w:rPr>
          <w:rFonts w:cs="Times New Roman"/>
          <w:sz w:val="16"/>
          <w:szCs w:val="16"/>
        </w:rPr>
      </w:pPr>
      <w:r w:rsidRPr="00686D02">
        <w:rPr>
          <w:rFonts w:cs="Times New Roman"/>
          <w:sz w:val="16"/>
          <w:szCs w:val="16"/>
        </w:rPr>
        <w:t>8dcadb95a9f7e0b2448f65ebc1978a10</w:t>
      </w:r>
    </w:p>
    <w:p w14:paraId="1040F65C" w14:textId="77777777" w:rsidR="00686D02" w:rsidRPr="00686D02" w:rsidRDefault="00686D02" w:rsidP="00686D02">
      <w:pPr>
        <w:spacing w:line="240" w:lineRule="auto"/>
        <w:rPr>
          <w:rFonts w:cs="Times New Roman"/>
          <w:sz w:val="16"/>
          <w:szCs w:val="16"/>
        </w:rPr>
      </w:pPr>
      <w:r w:rsidRPr="00686D02">
        <w:rPr>
          <w:rFonts w:cs="Times New Roman"/>
          <w:sz w:val="16"/>
          <w:szCs w:val="16"/>
        </w:rPr>
        <w:t>2d03228438e198bc901b29f4d12ec45b</w:t>
      </w:r>
    </w:p>
    <w:p w14:paraId="2737DA9A" w14:textId="77777777" w:rsidR="00686D02" w:rsidRPr="00686D02" w:rsidRDefault="00686D02" w:rsidP="00686D02">
      <w:pPr>
        <w:spacing w:line="240" w:lineRule="auto"/>
        <w:rPr>
          <w:rFonts w:cs="Times New Roman"/>
          <w:sz w:val="16"/>
          <w:szCs w:val="16"/>
        </w:rPr>
      </w:pPr>
      <w:r w:rsidRPr="00686D02">
        <w:rPr>
          <w:rFonts w:cs="Times New Roman"/>
          <w:sz w:val="16"/>
          <w:szCs w:val="16"/>
        </w:rPr>
        <w:t>3de60090bbb854b9aec593add8f091ce</w:t>
      </w:r>
    </w:p>
    <w:p w14:paraId="24C9FBBF" w14:textId="77777777" w:rsidR="00686D02" w:rsidRPr="00686D02" w:rsidRDefault="00686D02" w:rsidP="00686D02">
      <w:pPr>
        <w:spacing w:line="240" w:lineRule="auto"/>
        <w:rPr>
          <w:rFonts w:cs="Times New Roman"/>
          <w:sz w:val="16"/>
          <w:szCs w:val="16"/>
        </w:rPr>
      </w:pPr>
      <w:r w:rsidRPr="00686D02">
        <w:rPr>
          <w:rFonts w:cs="Times New Roman"/>
          <w:sz w:val="16"/>
          <w:szCs w:val="16"/>
        </w:rPr>
        <w:t>8db08fa792f4e96e45626e3e0b2b1f4d</w:t>
      </w:r>
    </w:p>
    <w:p w14:paraId="73CB91E5" w14:textId="77777777" w:rsidR="00686D02" w:rsidRPr="00686D02" w:rsidRDefault="00686D02" w:rsidP="00686D02">
      <w:pPr>
        <w:spacing w:line="240" w:lineRule="auto"/>
        <w:rPr>
          <w:rFonts w:cs="Times New Roman"/>
          <w:sz w:val="16"/>
          <w:szCs w:val="16"/>
        </w:rPr>
      </w:pPr>
      <w:r w:rsidRPr="00686D02">
        <w:rPr>
          <w:rFonts w:cs="Times New Roman"/>
          <w:sz w:val="16"/>
          <w:szCs w:val="16"/>
        </w:rPr>
        <w:t>9c46161425f4eb0abed646f009f3a25b</w:t>
      </w:r>
    </w:p>
    <w:p w14:paraId="63A8F148" w14:textId="77777777" w:rsidR="00686D02" w:rsidRPr="00686D02" w:rsidRDefault="00686D02" w:rsidP="00686D02">
      <w:pPr>
        <w:spacing w:line="240" w:lineRule="auto"/>
        <w:rPr>
          <w:rFonts w:cs="Times New Roman"/>
          <w:sz w:val="16"/>
          <w:szCs w:val="16"/>
        </w:rPr>
      </w:pPr>
      <w:r w:rsidRPr="00686D02">
        <w:rPr>
          <w:rFonts w:cs="Times New Roman"/>
          <w:sz w:val="16"/>
          <w:szCs w:val="16"/>
        </w:rPr>
        <w:t>8dc37ae8d68882b850639f53d86549e3</w:t>
      </w:r>
    </w:p>
    <w:p w14:paraId="633D30FE" w14:textId="77777777" w:rsidR="00686D02" w:rsidRPr="00686D02" w:rsidRDefault="00686D02" w:rsidP="00686D02">
      <w:pPr>
        <w:spacing w:line="240" w:lineRule="auto"/>
        <w:rPr>
          <w:rFonts w:cs="Times New Roman"/>
          <w:sz w:val="16"/>
          <w:szCs w:val="16"/>
        </w:rPr>
      </w:pPr>
      <w:r w:rsidRPr="00686D02">
        <w:rPr>
          <w:rFonts w:cs="Times New Roman"/>
          <w:sz w:val="16"/>
          <w:szCs w:val="16"/>
        </w:rPr>
        <w:t>5b907955473772d9edce036388db449f</w:t>
      </w:r>
    </w:p>
    <w:p w14:paraId="3D8D784F" w14:textId="77777777" w:rsidR="00686D02" w:rsidRPr="00686D02" w:rsidRDefault="00686D02" w:rsidP="00686D02">
      <w:pPr>
        <w:spacing w:line="240" w:lineRule="auto"/>
        <w:rPr>
          <w:rFonts w:cs="Times New Roman"/>
          <w:sz w:val="16"/>
          <w:szCs w:val="16"/>
        </w:rPr>
      </w:pPr>
      <w:r w:rsidRPr="00686D02">
        <w:rPr>
          <w:rFonts w:cs="Times New Roman"/>
          <w:sz w:val="16"/>
          <w:szCs w:val="16"/>
        </w:rPr>
        <w:t>2d906fc73ecdbe6106e173f239d00baa</w:t>
      </w:r>
    </w:p>
    <w:p w14:paraId="774D4816" w14:textId="77777777" w:rsidR="00686D02" w:rsidRPr="00686D02" w:rsidRDefault="00686D02" w:rsidP="00686D02">
      <w:pPr>
        <w:spacing w:line="240" w:lineRule="auto"/>
        <w:rPr>
          <w:rFonts w:cs="Times New Roman"/>
          <w:sz w:val="16"/>
          <w:szCs w:val="16"/>
        </w:rPr>
      </w:pPr>
      <w:r w:rsidRPr="00686D02">
        <w:rPr>
          <w:rFonts w:cs="Times New Roman"/>
          <w:sz w:val="16"/>
          <w:szCs w:val="16"/>
        </w:rPr>
        <w:t>9d0acd46304a847991c8068af716a07d</w:t>
      </w:r>
    </w:p>
    <w:p w14:paraId="6AD36894" w14:textId="77777777" w:rsidR="00686D02" w:rsidRPr="00686D02" w:rsidRDefault="00686D02" w:rsidP="00686D02">
      <w:pPr>
        <w:spacing w:line="240" w:lineRule="auto"/>
        <w:rPr>
          <w:rFonts w:cs="Times New Roman"/>
          <w:sz w:val="16"/>
          <w:szCs w:val="16"/>
        </w:rPr>
      </w:pPr>
      <w:r w:rsidRPr="00686D02">
        <w:rPr>
          <w:rFonts w:cs="Times New Roman"/>
          <w:sz w:val="16"/>
          <w:szCs w:val="16"/>
        </w:rPr>
        <w:t>18f833f35c63458da783252e9f8625eb</w:t>
      </w:r>
    </w:p>
    <w:p w14:paraId="4B5FE7E2" w14:textId="77777777" w:rsidR="00686D02" w:rsidRPr="00686D02" w:rsidRDefault="00686D02" w:rsidP="00686D02">
      <w:pPr>
        <w:spacing w:line="240" w:lineRule="auto"/>
        <w:rPr>
          <w:rFonts w:cs="Times New Roman"/>
          <w:sz w:val="16"/>
          <w:szCs w:val="16"/>
        </w:rPr>
      </w:pPr>
      <w:r w:rsidRPr="00686D02">
        <w:rPr>
          <w:rFonts w:cs="Times New Roman"/>
          <w:sz w:val="16"/>
          <w:szCs w:val="16"/>
        </w:rPr>
        <w:t>9fc364ccffe540c627733222641259c9</w:t>
      </w:r>
    </w:p>
    <w:p w14:paraId="394F9528" w14:textId="77777777" w:rsidR="00686D02" w:rsidRPr="00686D02" w:rsidRDefault="00686D02" w:rsidP="00686D02">
      <w:pPr>
        <w:spacing w:line="240" w:lineRule="auto"/>
        <w:rPr>
          <w:rFonts w:cs="Times New Roman"/>
          <w:sz w:val="16"/>
          <w:szCs w:val="16"/>
        </w:rPr>
      </w:pPr>
      <w:r w:rsidRPr="00686D02">
        <w:rPr>
          <w:rFonts w:cs="Times New Roman"/>
          <w:sz w:val="16"/>
          <w:szCs w:val="16"/>
        </w:rPr>
        <w:t>3efc0c088e3479ef7ab47f4ca4ac02ee</w:t>
      </w:r>
    </w:p>
    <w:p w14:paraId="3D19E105" w14:textId="77777777" w:rsidR="00686D02" w:rsidRPr="00686D02" w:rsidRDefault="00686D02" w:rsidP="00686D02">
      <w:pPr>
        <w:spacing w:line="240" w:lineRule="auto"/>
        <w:rPr>
          <w:rFonts w:cs="Times New Roman"/>
          <w:sz w:val="16"/>
          <w:szCs w:val="16"/>
        </w:rPr>
      </w:pPr>
      <w:r w:rsidRPr="00686D02">
        <w:rPr>
          <w:rFonts w:cs="Times New Roman"/>
          <w:sz w:val="16"/>
          <w:szCs w:val="16"/>
        </w:rPr>
        <w:t>9a9833a486c3f906d1d084a416156ac3</w:t>
      </w:r>
    </w:p>
    <w:p w14:paraId="24DA4D37" w14:textId="77777777" w:rsidR="00686D02" w:rsidRPr="00686D02" w:rsidRDefault="00686D02" w:rsidP="00686D02">
      <w:pPr>
        <w:spacing w:line="240" w:lineRule="auto"/>
        <w:rPr>
          <w:rFonts w:cs="Times New Roman"/>
          <w:sz w:val="16"/>
          <w:szCs w:val="16"/>
        </w:rPr>
      </w:pPr>
      <w:r w:rsidRPr="00686D02">
        <w:rPr>
          <w:rFonts w:cs="Times New Roman"/>
          <w:sz w:val="16"/>
          <w:szCs w:val="16"/>
        </w:rPr>
        <w:t>9d0d3a8d9725180c6c1143515c1ce92e</w:t>
      </w:r>
    </w:p>
    <w:p w14:paraId="65D10CFF" w14:textId="77777777" w:rsidR="00686D02" w:rsidRPr="00686D02" w:rsidRDefault="00686D02" w:rsidP="00686D02">
      <w:pPr>
        <w:spacing w:line="240" w:lineRule="auto"/>
        <w:rPr>
          <w:rFonts w:cs="Times New Roman"/>
          <w:sz w:val="16"/>
          <w:szCs w:val="16"/>
        </w:rPr>
      </w:pPr>
      <w:r w:rsidRPr="00686D02">
        <w:rPr>
          <w:rFonts w:cs="Times New Roman"/>
          <w:sz w:val="16"/>
          <w:szCs w:val="16"/>
        </w:rPr>
        <w:t>9b64582f233a0830591f6f1d5229e534</w:t>
      </w:r>
    </w:p>
    <w:p w14:paraId="1FEC808F" w14:textId="77777777" w:rsidR="00686D02" w:rsidRPr="00686D02" w:rsidRDefault="00686D02" w:rsidP="00686D02">
      <w:pPr>
        <w:spacing w:line="240" w:lineRule="auto"/>
        <w:rPr>
          <w:rFonts w:cs="Times New Roman"/>
          <w:sz w:val="16"/>
          <w:szCs w:val="16"/>
        </w:rPr>
      </w:pPr>
      <w:r w:rsidRPr="00686D02">
        <w:rPr>
          <w:rFonts w:cs="Times New Roman"/>
          <w:sz w:val="16"/>
          <w:szCs w:val="16"/>
        </w:rPr>
        <w:t>5ba98f9971a3dd3ca528f1d39a121566</w:t>
      </w:r>
    </w:p>
    <w:p w14:paraId="4F0CB355" w14:textId="77777777" w:rsidR="00686D02" w:rsidRPr="00686D02" w:rsidRDefault="00686D02" w:rsidP="00686D02">
      <w:pPr>
        <w:spacing w:line="240" w:lineRule="auto"/>
        <w:rPr>
          <w:rFonts w:cs="Times New Roman"/>
          <w:sz w:val="16"/>
          <w:szCs w:val="16"/>
        </w:rPr>
      </w:pPr>
      <w:r w:rsidRPr="00686D02">
        <w:rPr>
          <w:rFonts w:cs="Times New Roman"/>
          <w:sz w:val="16"/>
          <w:szCs w:val="16"/>
        </w:rPr>
        <w:t>5cc26c4a35b55dedc54e6405e6d3acfc</w:t>
      </w:r>
    </w:p>
    <w:p w14:paraId="3548A55D" w14:textId="77777777" w:rsidR="00686D02" w:rsidRPr="00686D02" w:rsidRDefault="00686D02" w:rsidP="00686D02">
      <w:pPr>
        <w:spacing w:line="240" w:lineRule="auto"/>
        <w:rPr>
          <w:rFonts w:cs="Times New Roman"/>
          <w:sz w:val="16"/>
          <w:szCs w:val="16"/>
        </w:rPr>
      </w:pPr>
      <w:r w:rsidRPr="00686D02">
        <w:rPr>
          <w:rFonts w:cs="Times New Roman"/>
          <w:sz w:val="16"/>
          <w:szCs w:val="16"/>
        </w:rPr>
        <w:t>9d23d8ebfeef841c398b4c64d8cab238</w:t>
      </w:r>
    </w:p>
    <w:p w14:paraId="3EFCA053" w14:textId="77777777" w:rsidR="00686D02" w:rsidRPr="00686D02" w:rsidRDefault="00686D02" w:rsidP="00686D02">
      <w:pPr>
        <w:spacing w:line="240" w:lineRule="auto"/>
        <w:rPr>
          <w:rFonts w:cs="Times New Roman"/>
          <w:sz w:val="16"/>
          <w:szCs w:val="16"/>
        </w:rPr>
      </w:pPr>
      <w:r w:rsidRPr="00686D02">
        <w:rPr>
          <w:rFonts w:cs="Times New Roman"/>
          <w:sz w:val="16"/>
          <w:szCs w:val="16"/>
        </w:rPr>
        <w:t>9d083d831d95ac34ecec8e2ee61460ad</w:t>
      </w:r>
    </w:p>
    <w:p w14:paraId="7C9F6B30" w14:textId="77777777" w:rsidR="00686D02" w:rsidRPr="00686D02" w:rsidRDefault="00686D02" w:rsidP="00686D02">
      <w:pPr>
        <w:spacing w:line="240" w:lineRule="auto"/>
        <w:rPr>
          <w:rFonts w:cs="Times New Roman"/>
          <w:sz w:val="16"/>
          <w:szCs w:val="16"/>
        </w:rPr>
      </w:pPr>
      <w:r w:rsidRPr="00686D02">
        <w:rPr>
          <w:rFonts w:cs="Times New Roman"/>
          <w:sz w:val="16"/>
          <w:szCs w:val="16"/>
        </w:rPr>
        <w:t>8d0fa0013a265c1bffcbbf7005e6b8bd</w:t>
      </w:r>
    </w:p>
    <w:p w14:paraId="0AE004E1" w14:textId="77777777" w:rsidR="00686D02" w:rsidRPr="00686D02" w:rsidRDefault="00686D02" w:rsidP="00686D02">
      <w:pPr>
        <w:spacing w:line="240" w:lineRule="auto"/>
        <w:rPr>
          <w:rFonts w:cs="Times New Roman"/>
          <w:sz w:val="16"/>
          <w:szCs w:val="16"/>
        </w:rPr>
      </w:pPr>
      <w:r w:rsidRPr="00686D02">
        <w:rPr>
          <w:rFonts w:cs="Times New Roman"/>
          <w:sz w:val="16"/>
          <w:szCs w:val="16"/>
        </w:rPr>
        <w:t>3c00bc0343dc19c6f0a152d039bc2e8b</w:t>
      </w:r>
    </w:p>
    <w:p w14:paraId="4F27E9B4" w14:textId="77777777" w:rsidR="00686D02" w:rsidRPr="00686D02" w:rsidRDefault="00686D02" w:rsidP="00686D02">
      <w:pPr>
        <w:spacing w:line="240" w:lineRule="auto"/>
        <w:rPr>
          <w:rFonts w:cs="Times New Roman"/>
          <w:sz w:val="16"/>
          <w:szCs w:val="16"/>
        </w:rPr>
      </w:pPr>
      <w:r w:rsidRPr="00686D02">
        <w:rPr>
          <w:rFonts w:cs="Times New Roman"/>
          <w:sz w:val="16"/>
          <w:szCs w:val="16"/>
        </w:rPr>
        <w:t>8da240f8b9ae8f85913d31027afa5b2c</w:t>
      </w:r>
    </w:p>
    <w:p w14:paraId="493D808C" w14:textId="77777777" w:rsidR="00686D02" w:rsidRPr="00686D02" w:rsidRDefault="00686D02" w:rsidP="00686D02">
      <w:pPr>
        <w:spacing w:line="240" w:lineRule="auto"/>
        <w:rPr>
          <w:rFonts w:cs="Times New Roman"/>
          <w:sz w:val="16"/>
          <w:szCs w:val="16"/>
        </w:rPr>
      </w:pPr>
      <w:r w:rsidRPr="00686D02">
        <w:rPr>
          <w:rFonts w:cs="Times New Roman"/>
          <w:sz w:val="16"/>
          <w:szCs w:val="16"/>
        </w:rPr>
        <w:t>5da56436a75e3e7fb0f818d7b7904353</w:t>
      </w:r>
    </w:p>
    <w:p w14:paraId="577952C0" w14:textId="77777777" w:rsidR="00686D02" w:rsidRPr="00686D02" w:rsidRDefault="00686D02" w:rsidP="00686D02">
      <w:pPr>
        <w:spacing w:line="240" w:lineRule="auto"/>
        <w:rPr>
          <w:rFonts w:cs="Times New Roman"/>
          <w:sz w:val="16"/>
          <w:szCs w:val="16"/>
        </w:rPr>
      </w:pPr>
      <w:r w:rsidRPr="00686D02">
        <w:rPr>
          <w:rFonts w:cs="Times New Roman"/>
          <w:sz w:val="16"/>
          <w:szCs w:val="16"/>
        </w:rPr>
        <w:t>2d0c6e8d617dafcb66c7f661d339dae7</w:t>
      </w:r>
    </w:p>
    <w:p w14:paraId="64686C0F" w14:textId="77777777" w:rsidR="00686D02" w:rsidRPr="00686D02" w:rsidRDefault="00686D02" w:rsidP="00686D02">
      <w:pPr>
        <w:spacing w:line="240" w:lineRule="auto"/>
        <w:rPr>
          <w:rFonts w:cs="Times New Roman"/>
          <w:sz w:val="16"/>
          <w:szCs w:val="16"/>
        </w:rPr>
      </w:pPr>
      <w:r w:rsidRPr="00686D02">
        <w:rPr>
          <w:rFonts w:cs="Times New Roman"/>
          <w:sz w:val="16"/>
          <w:szCs w:val="16"/>
        </w:rPr>
        <w:t>9f27bd22e02b5d00075665e6b3a8ac54</w:t>
      </w:r>
    </w:p>
    <w:p w14:paraId="15067343" w14:textId="77777777" w:rsidR="00686D02" w:rsidRPr="00686D02" w:rsidRDefault="00686D02" w:rsidP="00686D02">
      <w:pPr>
        <w:spacing w:line="240" w:lineRule="auto"/>
        <w:rPr>
          <w:rFonts w:cs="Times New Roman"/>
          <w:sz w:val="16"/>
          <w:szCs w:val="16"/>
        </w:rPr>
      </w:pPr>
      <w:r w:rsidRPr="00686D02">
        <w:rPr>
          <w:rFonts w:cs="Times New Roman"/>
          <w:sz w:val="16"/>
          <w:szCs w:val="16"/>
        </w:rPr>
        <w:t>9e7f93e22f76996ebce34bef9179e130</w:t>
      </w:r>
    </w:p>
    <w:p w14:paraId="338095D3" w14:textId="77777777" w:rsidR="00686D02" w:rsidRPr="00686D02" w:rsidRDefault="00686D02" w:rsidP="00686D02">
      <w:pPr>
        <w:spacing w:line="240" w:lineRule="auto"/>
        <w:rPr>
          <w:rFonts w:cs="Times New Roman"/>
          <w:sz w:val="16"/>
          <w:szCs w:val="16"/>
        </w:rPr>
      </w:pPr>
      <w:r w:rsidRPr="00686D02">
        <w:rPr>
          <w:rFonts w:cs="Times New Roman"/>
          <w:sz w:val="16"/>
          <w:szCs w:val="16"/>
        </w:rPr>
        <w:t>5baf107bc39d7107076866caae1402b5</w:t>
      </w:r>
    </w:p>
    <w:p w14:paraId="67009A3D" w14:textId="77777777" w:rsidR="00686D02" w:rsidRPr="00686D02" w:rsidRDefault="00686D02" w:rsidP="00686D02">
      <w:pPr>
        <w:spacing w:line="240" w:lineRule="auto"/>
        <w:rPr>
          <w:rFonts w:cs="Times New Roman"/>
          <w:sz w:val="16"/>
          <w:szCs w:val="16"/>
        </w:rPr>
      </w:pPr>
      <w:r w:rsidRPr="00686D02">
        <w:rPr>
          <w:rFonts w:cs="Times New Roman"/>
          <w:sz w:val="16"/>
          <w:szCs w:val="16"/>
        </w:rPr>
        <w:t>18e5a6be2e48672419134a07fbb6ae1d</w:t>
      </w:r>
    </w:p>
    <w:p w14:paraId="1D2A0728" w14:textId="77777777" w:rsidR="00686D02" w:rsidRPr="00686D02" w:rsidRDefault="00686D02" w:rsidP="00686D02">
      <w:pPr>
        <w:spacing w:line="240" w:lineRule="auto"/>
        <w:rPr>
          <w:rFonts w:cs="Times New Roman"/>
          <w:sz w:val="16"/>
          <w:szCs w:val="16"/>
        </w:rPr>
      </w:pPr>
      <w:r w:rsidRPr="00686D02">
        <w:rPr>
          <w:rFonts w:cs="Times New Roman"/>
          <w:sz w:val="16"/>
          <w:szCs w:val="16"/>
        </w:rPr>
        <w:t>5cdc56bf6368154ed4b396902598b296</w:t>
      </w:r>
    </w:p>
    <w:p w14:paraId="706139B5" w14:textId="77777777" w:rsidR="00686D02" w:rsidRPr="00686D02" w:rsidRDefault="00686D02" w:rsidP="00686D02">
      <w:pPr>
        <w:spacing w:line="240" w:lineRule="auto"/>
        <w:rPr>
          <w:rFonts w:cs="Times New Roman"/>
          <w:sz w:val="16"/>
          <w:szCs w:val="16"/>
        </w:rPr>
      </w:pPr>
      <w:r w:rsidRPr="00686D02">
        <w:rPr>
          <w:rFonts w:cs="Times New Roman"/>
          <w:sz w:val="16"/>
          <w:szCs w:val="16"/>
        </w:rPr>
        <w:t>8d88b6c68351cd312ce2f3858fe85263</w:t>
      </w:r>
    </w:p>
    <w:p w14:paraId="5CEFCD16" w14:textId="77777777" w:rsidR="00686D02" w:rsidRPr="00686D02" w:rsidRDefault="00686D02" w:rsidP="00686D02">
      <w:pPr>
        <w:spacing w:line="240" w:lineRule="auto"/>
        <w:rPr>
          <w:rFonts w:cs="Times New Roman"/>
          <w:sz w:val="16"/>
          <w:szCs w:val="16"/>
        </w:rPr>
      </w:pPr>
      <w:r w:rsidRPr="00686D02">
        <w:rPr>
          <w:rFonts w:cs="Times New Roman"/>
          <w:sz w:val="16"/>
          <w:szCs w:val="16"/>
        </w:rPr>
        <w:t>9c1dcb2369ae8c9321bde9e1544063cb</w:t>
      </w:r>
    </w:p>
    <w:p w14:paraId="7542713E" w14:textId="77777777" w:rsidR="00686D02" w:rsidRDefault="00686D02" w:rsidP="00686D02">
      <w:pPr>
        <w:spacing w:line="240" w:lineRule="auto"/>
        <w:rPr>
          <w:rFonts w:cs="Times New Roman"/>
          <w:sz w:val="16"/>
          <w:szCs w:val="16"/>
        </w:rPr>
        <w:sectPr w:rsidR="00686D02" w:rsidSect="00686D02">
          <w:type w:val="continuous"/>
          <w:pgSz w:w="11900" w:h="16840"/>
          <w:pgMar w:top="1418" w:right="1418" w:bottom="1418" w:left="1418" w:header="709" w:footer="709" w:gutter="0"/>
          <w:cols w:num="3" w:space="708"/>
          <w:docGrid w:linePitch="360"/>
        </w:sectPr>
      </w:pPr>
      <w:r w:rsidRPr="00686D02">
        <w:rPr>
          <w:rFonts w:cs="Times New Roman"/>
          <w:sz w:val="16"/>
          <w:szCs w:val="16"/>
        </w:rPr>
        <w:t>8ce6279e852f2721e6ca788d3c7aa186</w:t>
      </w:r>
    </w:p>
    <w:p w14:paraId="495FB993" w14:textId="72F32795" w:rsidR="001B57E7" w:rsidRPr="00686D02" w:rsidRDefault="001B57E7" w:rsidP="00686D02">
      <w:r>
        <w:br w:type="page"/>
      </w:r>
    </w:p>
    <w:p w14:paraId="7C715F62" w14:textId="3C041828" w:rsidR="00F84A63" w:rsidRDefault="00F84A63" w:rsidP="001B57E7">
      <w:pPr>
        <w:pStyle w:val="Heading1"/>
      </w:pPr>
      <w:bookmarkStart w:id="89" w:name="_Toc5237790"/>
      <w:r>
        <w:lastRenderedPageBreak/>
        <w:t>Table of Figures</w:t>
      </w:r>
      <w:bookmarkEnd w:id="89"/>
    </w:p>
    <w:p w14:paraId="6E742F2E" w14:textId="42C0D82C" w:rsidR="00B66868" w:rsidRDefault="00F84A63">
      <w:pPr>
        <w:pStyle w:val="TableofFigures"/>
        <w:tabs>
          <w:tab w:val="right" w:leader="dot" w:pos="9054"/>
        </w:tabs>
        <w:rPr>
          <w:rFonts w:asciiTheme="minorHAnsi" w:eastAsiaTheme="minorEastAsia" w:hAnsiTheme="minorHAnsi"/>
          <w:noProof/>
          <w:sz w:val="22"/>
          <w:szCs w:val="22"/>
          <w:lang w:eastAsia="en-GB"/>
        </w:rPr>
      </w:pPr>
      <w:r>
        <w:fldChar w:fldCharType="begin"/>
      </w:r>
      <w:r>
        <w:instrText xml:space="preserve"> TOC \h \z \c "Figure" </w:instrText>
      </w:r>
      <w:r>
        <w:fldChar w:fldCharType="separate"/>
      </w:r>
      <w:hyperlink w:anchor="_Toc5219160" w:history="1">
        <w:r w:rsidR="00B66868" w:rsidRPr="00537EF8">
          <w:rPr>
            <w:rStyle w:val="Hyperlink"/>
            <w:noProof/>
          </w:rPr>
          <w:t>Figure 1. Example of Flash Player Trojan Webpage</w:t>
        </w:r>
        <w:r w:rsidR="00B66868">
          <w:rPr>
            <w:noProof/>
            <w:webHidden/>
          </w:rPr>
          <w:tab/>
        </w:r>
        <w:r w:rsidR="00B66868">
          <w:rPr>
            <w:noProof/>
            <w:webHidden/>
          </w:rPr>
          <w:fldChar w:fldCharType="begin"/>
        </w:r>
        <w:r w:rsidR="00B66868">
          <w:rPr>
            <w:noProof/>
            <w:webHidden/>
          </w:rPr>
          <w:instrText xml:space="preserve"> PAGEREF _Toc5219160 \h </w:instrText>
        </w:r>
        <w:r w:rsidR="00B66868">
          <w:rPr>
            <w:noProof/>
            <w:webHidden/>
          </w:rPr>
        </w:r>
        <w:r w:rsidR="00B66868">
          <w:rPr>
            <w:noProof/>
            <w:webHidden/>
          </w:rPr>
          <w:fldChar w:fldCharType="separate"/>
        </w:r>
        <w:r w:rsidR="00B66868">
          <w:rPr>
            <w:noProof/>
            <w:webHidden/>
          </w:rPr>
          <w:t>8</w:t>
        </w:r>
        <w:r w:rsidR="00B66868">
          <w:rPr>
            <w:noProof/>
            <w:webHidden/>
          </w:rPr>
          <w:fldChar w:fldCharType="end"/>
        </w:r>
      </w:hyperlink>
    </w:p>
    <w:p w14:paraId="7A42F25E" w14:textId="00D7EBCE" w:rsidR="00B66868" w:rsidRDefault="00B82F3F">
      <w:pPr>
        <w:pStyle w:val="TableofFigures"/>
        <w:tabs>
          <w:tab w:val="right" w:leader="dot" w:pos="9054"/>
        </w:tabs>
        <w:rPr>
          <w:rFonts w:asciiTheme="minorHAnsi" w:eastAsiaTheme="minorEastAsia" w:hAnsiTheme="minorHAnsi"/>
          <w:noProof/>
          <w:sz w:val="22"/>
          <w:szCs w:val="22"/>
          <w:lang w:eastAsia="en-GB"/>
        </w:rPr>
      </w:pPr>
      <w:hyperlink w:anchor="_Toc5219161" w:history="1">
        <w:r w:rsidR="00B66868" w:rsidRPr="00537EF8">
          <w:rPr>
            <w:rStyle w:val="Hyperlink"/>
            <w:noProof/>
          </w:rPr>
          <w:t>Figure 2. "Self-Retweeting Tweet"</w:t>
        </w:r>
        <w:r w:rsidR="00B66868">
          <w:rPr>
            <w:noProof/>
            <w:webHidden/>
          </w:rPr>
          <w:tab/>
        </w:r>
        <w:r w:rsidR="00B66868">
          <w:rPr>
            <w:noProof/>
            <w:webHidden/>
          </w:rPr>
          <w:fldChar w:fldCharType="begin"/>
        </w:r>
        <w:r w:rsidR="00B66868">
          <w:rPr>
            <w:noProof/>
            <w:webHidden/>
          </w:rPr>
          <w:instrText xml:space="preserve"> PAGEREF _Toc5219161 \h </w:instrText>
        </w:r>
        <w:r w:rsidR="00B66868">
          <w:rPr>
            <w:noProof/>
            <w:webHidden/>
          </w:rPr>
        </w:r>
        <w:r w:rsidR="00B66868">
          <w:rPr>
            <w:noProof/>
            <w:webHidden/>
          </w:rPr>
          <w:fldChar w:fldCharType="separate"/>
        </w:r>
        <w:r w:rsidR="00B66868">
          <w:rPr>
            <w:noProof/>
            <w:webHidden/>
          </w:rPr>
          <w:t>9</w:t>
        </w:r>
        <w:r w:rsidR="00B66868">
          <w:rPr>
            <w:noProof/>
            <w:webHidden/>
          </w:rPr>
          <w:fldChar w:fldCharType="end"/>
        </w:r>
      </w:hyperlink>
    </w:p>
    <w:p w14:paraId="7558E752" w14:textId="5AA59994" w:rsidR="00B66868" w:rsidRPr="00BB32CE" w:rsidRDefault="00B82F3F">
      <w:pPr>
        <w:pStyle w:val="TableofFigures"/>
        <w:tabs>
          <w:tab w:val="right" w:leader="dot" w:pos="9054"/>
        </w:tabs>
        <w:rPr>
          <w:rFonts w:asciiTheme="minorHAnsi" w:eastAsiaTheme="minorEastAsia" w:hAnsiTheme="minorHAnsi"/>
          <w:noProof/>
          <w:sz w:val="22"/>
          <w:szCs w:val="22"/>
          <w:lang w:eastAsia="en-GB"/>
        </w:rPr>
      </w:pPr>
      <w:hyperlink w:anchor="_Toc5219162" w:history="1">
        <w:r w:rsidR="00B66868" w:rsidRPr="00BB32CE">
          <w:rPr>
            <w:rStyle w:val="Hyperlink"/>
            <w:noProof/>
          </w:rPr>
          <w:t>Figure 3. Reveton Malware Screen</w:t>
        </w:r>
        <w:r w:rsidR="00B66868" w:rsidRPr="00BB32CE">
          <w:rPr>
            <w:noProof/>
            <w:webHidden/>
          </w:rPr>
          <w:tab/>
        </w:r>
        <w:r w:rsidR="00B66868" w:rsidRPr="00BB32CE">
          <w:rPr>
            <w:noProof/>
            <w:webHidden/>
          </w:rPr>
          <w:fldChar w:fldCharType="begin"/>
        </w:r>
        <w:r w:rsidR="00B66868" w:rsidRPr="00BB32CE">
          <w:rPr>
            <w:noProof/>
            <w:webHidden/>
          </w:rPr>
          <w:instrText xml:space="preserve"> PAGEREF _Toc5219162 \h </w:instrText>
        </w:r>
        <w:r w:rsidR="00B66868" w:rsidRPr="00BB32CE">
          <w:rPr>
            <w:noProof/>
            <w:webHidden/>
          </w:rPr>
        </w:r>
        <w:r w:rsidR="00B66868" w:rsidRPr="00BB32CE">
          <w:rPr>
            <w:noProof/>
            <w:webHidden/>
          </w:rPr>
          <w:fldChar w:fldCharType="separate"/>
        </w:r>
        <w:r w:rsidR="00B66868" w:rsidRPr="00BB32CE">
          <w:rPr>
            <w:noProof/>
            <w:webHidden/>
          </w:rPr>
          <w:t>10</w:t>
        </w:r>
        <w:r w:rsidR="00B66868" w:rsidRPr="00BB32CE">
          <w:rPr>
            <w:noProof/>
            <w:webHidden/>
          </w:rPr>
          <w:fldChar w:fldCharType="end"/>
        </w:r>
      </w:hyperlink>
    </w:p>
    <w:p w14:paraId="6EAF39A2" w14:textId="70F3E4F3" w:rsidR="00B66868" w:rsidRPr="00BB32CE" w:rsidRDefault="00B82F3F">
      <w:pPr>
        <w:pStyle w:val="TableofFigures"/>
        <w:tabs>
          <w:tab w:val="right" w:leader="dot" w:pos="9054"/>
        </w:tabs>
        <w:rPr>
          <w:rFonts w:asciiTheme="minorHAnsi" w:eastAsiaTheme="minorEastAsia" w:hAnsiTheme="minorHAnsi"/>
          <w:noProof/>
          <w:sz w:val="22"/>
          <w:szCs w:val="22"/>
          <w:lang w:eastAsia="en-GB"/>
        </w:rPr>
      </w:pPr>
      <w:hyperlink w:anchor="_Toc5219163" w:history="1">
        <w:r w:rsidR="00B66868" w:rsidRPr="00BB32CE">
          <w:rPr>
            <w:rStyle w:val="Hyperlink"/>
            <w:noProof/>
          </w:rPr>
          <w:t>Figure 4. Example of Scareware Ransomware</w:t>
        </w:r>
        <w:r w:rsidR="00B66868" w:rsidRPr="00BB32CE">
          <w:rPr>
            <w:noProof/>
            <w:webHidden/>
          </w:rPr>
          <w:tab/>
        </w:r>
        <w:r w:rsidR="00B66868" w:rsidRPr="00BB32CE">
          <w:rPr>
            <w:noProof/>
            <w:webHidden/>
          </w:rPr>
          <w:fldChar w:fldCharType="begin"/>
        </w:r>
        <w:r w:rsidR="00B66868" w:rsidRPr="00BB32CE">
          <w:rPr>
            <w:noProof/>
            <w:webHidden/>
          </w:rPr>
          <w:instrText xml:space="preserve"> PAGEREF _Toc5219163 \h </w:instrText>
        </w:r>
        <w:r w:rsidR="00B66868" w:rsidRPr="00BB32CE">
          <w:rPr>
            <w:noProof/>
            <w:webHidden/>
          </w:rPr>
        </w:r>
        <w:r w:rsidR="00B66868" w:rsidRPr="00BB32CE">
          <w:rPr>
            <w:noProof/>
            <w:webHidden/>
          </w:rPr>
          <w:fldChar w:fldCharType="separate"/>
        </w:r>
        <w:r w:rsidR="00B66868" w:rsidRPr="00BB32CE">
          <w:rPr>
            <w:noProof/>
            <w:webHidden/>
          </w:rPr>
          <w:t>11</w:t>
        </w:r>
        <w:r w:rsidR="00B66868" w:rsidRPr="00BB32CE">
          <w:rPr>
            <w:noProof/>
            <w:webHidden/>
          </w:rPr>
          <w:fldChar w:fldCharType="end"/>
        </w:r>
      </w:hyperlink>
    </w:p>
    <w:p w14:paraId="5342FE00" w14:textId="2DFCF04B" w:rsidR="00B66868" w:rsidRPr="00BB32CE" w:rsidRDefault="00B82F3F">
      <w:pPr>
        <w:pStyle w:val="TableofFigures"/>
        <w:tabs>
          <w:tab w:val="right" w:leader="dot" w:pos="9054"/>
        </w:tabs>
        <w:rPr>
          <w:rFonts w:asciiTheme="minorHAnsi" w:eastAsiaTheme="minorEastAsia" w:hAnsiTheme="minorHAnsi"/>
          <w:noProof/>
          <w:sz w:val="22"/>
          <w:szCs w:val="22"/>
          <w:lang w:eastAsia="en-GB"/>
        </w:rPr>
      </w:pPr>
      <w:hyperlink w:anchor="_Toc5219164" w:history="1">
        <w:r w:rsidR="00B66868" w:rsidRPr="00BB32CE">
          <w:rPr>
            <w:rStyle w:val="Hyperlink"/>
            <w:noProof/>
          </w:rPr>
          <w:t>Figure 5. Screenshot of WannaCry virus and background</w:t>
        </w:r>
        <w:r w:rsidR="00B66868" w:rsidRPr="00BB32CE">
          <w:rPr>
            <w:noProof/>
            <w:webHidden/>
          </w:rPr>
          <w:tab/>
        </w:r>
        <w:r w:rsidR="00B66868" w:rsidRPr="00BB32CE">
          <w:rPr>
            <w:noProof/>
            <w:webHidden/>
          </w:rPr>
          <w:fldChar w:fldCharType="begin"/>
        </w:r>
        <w:r w:rsidR="00B66868" w:rsidRPr="00BB32CE">
          <w:rPr>
            <w:noProof/>
            <w:webHidden/>
          </w:rPr>
          <w:instrText xml:space="preserve"> PAGEREF _Toc5219164 \h </w:instrText>
        </w:r>
        <w:r w:rsidR="00B66868" w:rsidRPr="00BB32CE">
          <w:rPr>
            <w:noProof/>
            <w:webHidden/>
          </w:rPr>
        </w:r>
        <w:r w:rsidR="00B66868" w:rsidRPr="00BB32CE">
          <w:rPr>
            <w:noProof/>
            <w:webHidden/>
          </w:rPr>
          <w:fldChar w:fldCharType="separate"/>
        </w:r>
        <w:r w:rsidR="00B66868" w:rsidRPr="00BB32CE">
          <w:rPr>
            <w:noProof/>
            <w:webHidden/>
          </w:rPr>
          <w:t>11</w:t>
        </w:r>
        <w:r w:rsidR="00B66868" w:rsidRPr="00BB32CE">
          <w:rPr>
            <w:noProof/>
            <w:webHidden/>
          </w:rPr>
          <w:fldChar w:fldCharType="end"/>
        </w:r>
      </w:hyperlink>
    </w:p>
    <w:p w14:paraId="4C173378" w14:textId="0FD9153F" w:rsidR="00B66868" w:rsidRDefault="00B82F3F">
      <w:pPr>
        <w:pStyle w:val="TableofFigures"/>
        <w:tabs>
          <w:tab w:val="right" w:leader="dot" w:pos="9054"/>
        </w:tabs>
        <w:rPr>
          <w:rFonts w:asciiTheme="minorHAnsi" w:eastAsiaTheme="minorEastAsia" w:hAnsiTheme="minorHAnsi"/>
          <w:noProof/>
          <w:sz w:val="22"/>
          <w:szCs w:val="22"/>
          <w:lang w:eastAsia="en-GB"/>
        </w:rPr>
      </w:pPr>
      <w:hyperlink w:anchor="_Toc5219165" w:history="1">
        <w:r w:rsidR="00B66868" w:rsidRPr="00537EF8">
          <w:rPr>
            <w:rStyle w:val="Hyperlink"/>
            <w:noProof/>
          </w:rPr>
          <w:t>Figure 6. Example KeyLogger Interfaces</w:t>
        </w:r>
        <w:r w:rsidR="00B66868">
          <w:rPr>
            <w:noProof/>
            <w:webHidden/>
          </w:rPr>
          <w:tab/>
        </w:r>
        <w:r w:rsidR="00B66868">
          <w:rPr>
            <w:noProof/>
            <w:webHidden/>
          </w:rPr>
          <w:fldChar w:fldCharType="begin"/>
        </w:r>
        <w:r w:rsidR="00B66868">
          <w:rPr>
            <w:noProof/>
            <w:webHidden/>
          </w:rPr>
          <w:instrText xml:space="preserve"> PAGEREF _Toc5219165 \h </w:instrText>
        </w:r>
        <w:r w:rsidR="00B66868">
          <w:rPr>
            <w:noProof/>
            <w:webHidden/>
          </w:rPr>
        </w:r>
        <w:r w:rsidR="00B66868">
          <w:rPr>
            <w:noProof/>
            <w:webHidden/>
          </w:rPr>
          <w:fldChar w:fldCharType="separate"/>
        </w:r>
        <w:r w:rsidR="00B66868">
          <w:rPr>
            <w:noProof/>
            <w:webHidden/>
          </w:rPr>
          <w:t>12</w:t>
        </w:r>
        <w:r w:rsidR="00B66868">
          <w:rPr>
            <w:noProof/>
            <w:webHidden/>
          </w:rPr>
          <w:fldChar w:fldCharType="end"/>
        </w:r>
      </w:hyperlink>
    </w:p>
    <w:p w14:paraId="311E6AE5" w14:textId="5A99B1BF" w:rsidR="00B66868" w:rsidRDefault="00B82F3F">
      <w:pPr>
        <w:pStyle w:val="TableofFigures"/>
        <w:tabs>
          <w:tab w:val="right" w:leader="dot" w:pos="9054"/>
        </w:tabs>
        <w:rPr>
          <w:rFonts w:asciiTheme="minorHAnsi" w:eastAsiaTheme="minorEastAsia" w:hAnsiTheme="minorHAnsi"/>
          <w:noProof/>
          <w:sz w:val="22"/>
          <w:szCs w:val="22"/>
          <w:lang w:eastAsia="en-GB"/>
        </w:rPr>
      </w:pPr>
      <w:hyperlink w:anchor="_Toc5219166" w:history="1">
        <w:r w:rsidR="00B66868" w:rsidRPr="00537EF8">
          <w:rPr>
            <w:rStyle w:val="Hyperlink"/>
            <w:noProof/>
          </w:rPr>
          <w:t>Figure 7. Example of Cuckoo Environment</w:t>
        </w:r>
        <w:r w:rsidR="00B66868">
          <w:rPr>
            <w:noProof/>
            <w:webHidden/>
          </w:rPr>
          <w:tab/>
        </w:r>
        <w:r w:rsidR="00B66868">
          <w:rPr>
            <w:noProof/>
            <w:webHidden/>
          </w:rPr>
          <w:fldChar w:fldCharType="begin"/>
        </w:r>
        <w:r w:rsidR="00B66868">
          <w:rPr>
            <w:noProof/>
            <w:webHidden/>
          </w:rPr>
          <w:instrText xml:space="preserve"> PAGEREF _Toc5219166 \h </w:instrText>
        </w:r>
        <w:r w:rsidR="00B66868">
          <w:rPr>
            <w:noProof/>
            <w:webHidden/>
          </w:rPr>
        </w:r>
        <w:r w:rsidR="00B66868">
          <w:rPr>
            <w:noProof/>
            <w:webHidden/>
          </w:rPr>
          <w:fldChar w:fldCharType="separate"/>
        </w:r>
        <w:r w:rsidR="00B66868">
          <w:rPr>
            <w:noProof/>
            <w:webHidden/>
          </w:rPr>
          <w:t>14</w:t>
        </w:r>
        <w:r w:rsidR="00B66868">
          <w:rPr>
            <w:noProof/>
            <w:webHidden/>
          </w:rPr>
          <w:fldChar w:fldCharType="end"/>
        </w:r>
      </w:hyperlink>
    </w:p>
    <w:p w14:paraId="76F7A708" w14:textId="7001659C" w:rsidR="00B66868" w:rsidRDefault="00B82F3F">
      <w:pPr>
        <w:pStyle w:val="TableofFigures"/>
        <w:tabs>
          <w:tab w:val="right" w:leader="dot" w:pos="9054"/>
        </w:tabs>
        <w:rPr>
          <w:rFonts w:asciiTheme="minorHAnsi" w:eastAsiaTheme="minorEastAsia" w:hAnsiTheme="minorHAnsi"/>
          <w:noProof/>
          <w:sz w:val="22"/>
          <w:szCs w:val="22"/>
          <w:lang w:eastAsia="en-GB"/>
        </w:rPr>
      </w:pPr>
      <w:hyperlink w:anchor="_Toc5219167" w:history="1">
        <w:r w:rsidR="00B66868" w:rsidRPr="00537EF8">
          <w:rPr>
            <w:rStyle w:val="Hyperlink"/>
            <w:noProof/>
          </w:rPr>
          <w:t>Figure 8. An example of the JSON reports collection.</w:t>
        </w:r>
        <w:r w:rsidR="00B66868">
          <w:rPr>
            <w:noProof/>
            <w:webHidden/>
          </w:rPr>
          <w:tab/>
        </w:r>
        <w:r w:rsidR="00B66868">
          <w:rPr>
            <w:noProof/>
            <w:webHidden/>
          </w:rPr>
          <w:fldChar w:fldCharType="begin"/>
        </w:r>
        <w:r w:rsidR="00B66868">
          <w:rPr>
            <w:noProof/>
            <w:webHidden/>
          </w:rPr>
          <w:instrText xml:space="preserve"> PAGEREF _Toc5219167 \h </w:instrText>
        </w:r>
        <w:r w:rsidR="00B66868">
          <w:rPr>
            <w:noProof/>
            <w:webHidden/>
          </w:rPr>
        </w:r>
        <w:r w:rsidR="00B66868">
          <w:rPr>
            <w:noProof/>
            <w:webHidden/>
          </w:rPr>
          <w:fldChar w:fldCharType="separate"/>
        </w:r>
        <w:r w:rsidR="00B66868">
          <w:rPr>
            <w:noProof/>
            <w:webHidden/>
          </w:rPr>
          <w:t>14</w:t>
        </w:r>
        <w:r w:rsidR="00B66868">
          <w:rPr>
            <w:noProof/>
            <w:webHidden/>
          </w:rPr>
          <w:fldChar w:fldCharType="end"/>
        </w:r>
      </w:hyperlink>
    </w:p>
    <w:p w14:paraId="15CFE7ED" w14:textId="6DCB58A5" w:rsidR="00B66868" w:rsidRDefault="00B82F3F">
      <w:pPr>
        <w:pStyle w:val="TableofFigures"/>
        <w:tabs>
          <w:tab w:val="right" w:leader="dot" w:pos="9054"/>
        </w:tabs>
        <w:rPr>
          <w:rFonts w:asciiTheme="minorHAnsi" w:eastAsiaTheme="minorEastAsia" w:hAnsiTheme="minorHAnsi"/>
          <w:noProof/>
          <w:sz w:val="22"/>
          <w:szCs w:val="22"/>
          <w:lang w:eastAsia="en-GB"/>
        </w:rPr>
      </w:pPr>
      <w:hyperlink w:anchor="_Toc5219168" w:history="1">
        <w:r w:rsidR="00B66868" w:rsidRPr="00537EF8">
          <w:rPr>
            <w:rStyle w:val="Hyperlink"/>
            <w:noProof/>
          </w:rPr>
          <w:t>Figure 9. Example of API Call in JSON File</w:t>
        </w:r>
        <w:r w:rsidR="00B66868">
          <w:rPr>
            <w:noProof/>
            <w:webHidden/>
          </w:rPr>
          <w:tab/>
        </w:r>
        <w:r w:rsidR="00B66868">
          <w:rPr>
            <w:noProof/>
            <w:webHidden/>
          </w:rPr>
          <w:fldChar w:fldCharType="begin"/>
        </w:r>
        <w:r w:rsidR="00B66868">
          <w:rPr>
            <w:noProof/>
            <w:webHidden/>
          </w:rPr>
          <w:instrText xml:space="preserve"> PAGEREF _Toc5219168 \h </w:instrText>
        </w:r>
        <w:r w:rsidR="00B66868">
          <w:rPr>
            <w:noProof/>
            <w:webHidden/>
          </w:rPr>
        </w:r>
        <w:r w:rsidR="00B66868">
          <w:rPr>
            <w:noProof/>
            <w:webHidden/>
          </w:rPr>
          <w:fldChar w:fldCharType="separate"/>
        </w:r>
        <w:r w:rsidR="00B66868">
          <w:rPr>
            <w:noProof/>
            <w:webHidden/>
          </w:rPr>
          <w:t>15</w:t>
        </w:r>
        <w:r w:rsidR="00B66868">
          <w:rPr>
            <w:noProof/>
            <w:webHidden/>
          </w:rPr>
          <w:fldChar w:fldCharType="end"/>
        </w:r>
      </w:hyperlink>
    </w:p>
    <w:p w14:paraId="40C364E1" w14:textId="5FA595E4" w:rsidR="00F84A63" w:rsidRPr="000D2227" w:rsidRDefault="00F84A63" w:rsidP="00F84A63">
      <w:r>
        <w:fldChar w:fldCharType="end"/>
      </w:r>
    </w:p>
    <w:p w14:paraId="3644AF08" w14:textId="2325C8ED" w:rsidR="00555C4C" w:rsidRPr="00555C4C" w:rsidRDefault="001B57E7" w:rsidP="00555C4C">
      <w:pPr>
        <w:jc w:val="left"/>
        <w:rPr>
          <w:rFonts w:cs="Times New Roman"/>
          <w:b/>
          <w:sz w:val="36"/>
        </w:rPr>
      </w:pPr>
      <w:r>
        <w:br w:type="page"/>
      </w:r>
      <w:bookmarkEnd w:id="83"/>
      <w:bookmarkEnd w:id="84"/>
    </w:p>
    <w:bookmarkStart w:id="90" w:name="_Toc5237791" w:displacedByCustomXml="next"/>
    <w:sdt>
      <w:sdtPr>
        <w:rPr>
          <w:rFonts w:cstheme="minorBidi"/>
          <w:b w:val="0"/>
          <w:sz w:val="24"/>
        </w:rPr>
        <w:id w:val="128831658"/>
        <w:docPartObj>
          <w:docPartGallery w:val="Bibliographies"/>
          <w:docPartUnique/>
        </w:docPartObj>
      </w:sdtPr>
      <w:sdtContent>
        <w:p w14:paraId="65EA927B" w14:textId="445B7652" w:rsidR="00B66868" w:rsidRDefault="00B66868">
          <w:pPr>
            <w:pStyle w:val="Heading1"/>
          </w:pPr>
          <w:r>
            <w:t>References</w:t>
          </w:r>
          <w:bookmarkEnd w:id="90"/>
        </w:p>
        <w:sdt>
          <w:sdtPr>
            <w:id w:val="-573587230"/>
            <w:bibliography/>
          </w:sdtPr>
          <w:sdtContent>
            <w:p w14:paraId="005BA074" w14:textId="77777777" w:rsidR="00B66CA9" w:rsidRDefault="00B66868">
              <w:pPr>
                <w:rPr>
                  <w:rFonts w:asciiTheme="minorHAnsi" w:hAnsiTheme="minorHAnsi"/>
                  <w:noProof/>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75"/>
                <w:gridCol w:w="8589"/>
              </w:tblGrid>
              <w:tr w:rsidR="00B66CA9" w14:paraId="6532A9B1" w14:textId="77777777">
                <w:trPr>
                  <w:divId w:val="819494724"/>
                  <w:tblCellSpacing w:w="15" w:type="dxa"/>
                </w:trPr>
                <w:tc>
                  <w:tcPr>
                    <w:tcW w:w="50" w:type="pct"/>
                    <w:hideMark/>
                  </w:tcPr>
                  <w:p w14:paraId="7C8C6058" w14:textId="511727B8" w:rsidR="00B66CA9" w:rsidRDefault="00B66CA9">
                    <w:pPr>
                      <w:pStyle w:val="Bibliography"/>
                      <w:rPr>
                        <w:noProof/>
                      </w:rPr>
                    </w:pPr>
                    <w:r>
                      <w:rPr>
                        <w:noProof/>
                      </w:rPr>
                      <w:t xml:space="preserve">[1] </w:t>
                    </w:r>
                  </w:p>
                </w:tc>
                <w:tc>
                  <w:tcPr>
                    <w:tcW w:w="0" w:type="auto"/>
                    <w:hideMark/>
                  </w:tcPr>
                  <w:p w14:paraId="30591977" w14:textId="77777777" w:rsidR="00B66CA9" w:rsidRDefault="00B66CA9">
                    <w:pPr>
                      <w:pStyle w:val="Bibliography"/>
                      <w:rPr>
                        <w:noProof/>
                      </w:rPr>
                    </w:pPr>
                    <w:r>
                      <w:rPr>
                        <w:noProof/>
                      </w:rPr>
                      <w:t>T. J. Pickup, “GitLab Repository,” Queen's University Belfast, 21 September 2018. [Online]. Available: https://gitlab.eeecs.qub.ac.uk/40145342/csc3002-project.</w:t>
                    </w:r>
                  </w:p>
                </w:tc>
              </w:tr>
              <w:tr w:rsidR="00B66CA9" w14:paraId="6340D893" w14:textId="77777777">
                <w:trPr>
                  <w:divId w:val="819494724"/>
                  <w:tblCellSpacing w:w="15" w:type="dxa"/>
                </w:trPr>
                <w:tc>
                  <w:tcPr>
                    <w:tcW w:w="50" w:type="pct"/>
                    <w:hideMark/>
                  </w:tcPr>
                  <w:p w14:paraId="63A4E5BB" w14:textId="77777777" w:rsidR="00B66CA9" w:rsidRDefault="00B66CA9">
                    <w:pPr>
                      <w:pStyle w:val="Bibliography"/>
                      <w:rPr>
                        <w:noProof/>
                      </w:rPr>
                    </w:pPr>
                    <w:r>
                      <w:rPr>
                        <w:noProof/>
                      </w:rPr>
                      <w:t xml:space="preserve">[2] </w:t>
                    </w:r>
                  </w:p>
                </w:tc>
                <w:tc>
                  <w:tcPr>
                    <w:tcW w:w="0" w:type="auto"/>
                    <w:hideMark/>
                  </w:tcPr>
                  <w:p w14:paraId="480E2F7E" w14:textId="77777777" w:rsidR="00B66CA9" w:rsidRDefault="00B66CA9">
                    <w:pPr>
                      <w:pStyle w:val="Bibliography"/>
                      <w:rPr>
                        <w:noProof/>
                      </w:rPr>
                    </w:pPr>
                    <w:r>
                      <w:rPr>
                        <w:noProof/>
                      </w:rPr>
                      <w:t>Forbes, “Developing the Conected World of 2018 and Beyond,” Forbes, 16 March 2018. [Online]. Available: https://www.forbes.com/sites/forbestechcouncil/2018/03/16/developing-the-connected-world-of-2018-and-beyond/#156cda811e51. [Accessed 02 April 2019].</w:t>
                    </w:r>
                  </w:p>
                </w:tc>
              </w:tr>
              <w:tr w:rsidR="00B66CA9" w14:paraId="45E897A2" w14:textId="77777777">
                <w:trPr>
                  <w:divId w:val="819494724"/>
                  <w:tblCellSpacing w:w="15" w:type="dxa"/>
                </w:trPr>
                <w:tc>
                  <w:tcPr>
                    <w:tcW w:w="50" w:type="pct"/>
                    <w:hideMark/>
                  </w:tcPr>
                  <w:p w14:paraId="49C17D82" w14:textId="77777777" w:rsidR="00B66CA9" w:rsidRDefault="00B66CA9">
                    <w:pPr>
                      <w:pStyle w:val="Bibliography"/>
                      <w:rPr>
                        <w:noProof/>
                      </w:rPr>
                    </w:pPr>
                    <w:r>
                      <w:rPr>
                        <w:noProof/>
                      </w:rPr>
                      <w:t xml:space="preserve">[3] </w:t>
                    </w:r>
                  </w:p>
                </w:tc>
                <w:tc>
                  <w:tcPr>
                    <w:tcW w:w="0" w:type="auto"/>
                    <w:hideMark/>
                  </w:tcPr>
                  <w:p w14:paraId="1EF8B29B" w14:textId="77777777" w:rsidR="00B66CA9" w:rsidRDefault="00B66CA9">
                    <w:pPr>
                      <w:pStyle w:val="Bibliography"/>
                      <w:rPr>
                        <w:noProof/>
                      </w:rPr>
                    </w:pPr>
                    <w:r>
                      <w:rPr>
                        <w:noProof/>
                      </w:rPr>
                      <w:t>Varonis, “60 Must-Know Cybersecurity Statistics for 2019,” Varonis, 28 March 2019. [Online]. Available: https://www.varonis.com/blog/cybersecurity-statistics/. [Accessed 02 April 2019].</w:t>
                    </w:r>
                  </w:p>
                </w:tc>
              </w:tr>
              <w:tr w:rsidR="00B66CA9" w14:paraId="6A5F9A1E" w14:textId="77777777">
                <w:trPr>
                  <w:divId w:val="819494724"/>
                  <w:tblCellSpacing w:w="15" w:type="dxa"/>
                </w:trPr>
                <w:tc>
                  <w:tcPr>
                    <w:tcW w:w="50" w:type="pct"/>
                    <w:hideMark/>
                  </w:tcPr>
                  <w:p w14:paraId="070E0BF4" w14:textId="77777777" w:rsidR="00B66CA9" w:rsidRDefault="00B66CA9">
                    <w:pPr>
                      <w:pStyle w:val="Bibliography"/>
                      <w:rPr>
                        <w:noProof/>
                      </w:rPr>
                    </w:pPr>
                    <w:r>
                      <w:rPr>
                        <w:noProof/>
                      </w:rPr>
                      <w:t xml:space="preserve">[4] </w:t>
                    </w:r>
                  </w:p>
                </w:tc>
                <w:tc>
                  <w:tcPr>
                    <w:tcW w:w="0" w:type="auto"/>
                    <w:hideMark/>
                  </w:tcPr>
                  <w:p w14:paraId="40ED4AE9" w14:textId="77777777" w:rsidR="00B66CA9" w:rsidRDefault="00B66CA9">
                    <w:pPr>
                      <w:pStyle w:val="Bibliography"/>
                      <w:rPr>
                        <w:noProof/>
                      </w:rPr>
                    </w:pPr>
                    <w:r>
                      <w:rPr>
                        <w:noProof/>
                      </w:rPr>
                      <w:t>G-Data Software, “Malware trends 2017,” G-Data Software, 10 April 2017. [Online]. Available: https://www.gdatasoftware.com/blog/2017/04/29666-malware-trends-2017. [Accessed 02 April 2019].</w:t>
                    </w:r>
                  </w:p>
                </w:tc>
              </w:tr>
              <w:tr w:rsidR="00B66CA9" w14:paraId="0C20AA92" w14:textId="77777777">
                <w:trPr>
                  <w:divId w:val="819494724"/>
                  <w:tblCellSpacing w:w="15" w:type="dxa"/>
                </w:trPr>
                <w:tc>
                  <w:tcPr>
                    <w:tcW w:w="50" w:type="pct"/>
                    <w:hideMark/>
                  </w:tcPr>
                  <w:p w14:paraId="70A86A0E" w14:textId="77777777" w:rsidR="00B66CA9" w:rsidRDefault="00B66CA9">
                    <w:pPr>
                      <w:pStyle w:val="Bibliography"/>
                      <w:rPr>
                        <w:noProof/>
                      </w:rPr>
                    </w:pPr>
                    <w:r>
                      <w:rPr>
                        <w:noProof/>
                      </w:rPr>
                      <w:t xml:space="preserve">[5] </w:t>
                    </w:r>
                  </w:p>
                </w:tc>
                <w:tc>
                  <w:tcPr>
                    <w:tcW w:w="0" w:type="auto"/>
                    <w:hideMark/>
                  </w:tcPr>
                  <w:p w14:paraId="07F99047" w14:textId="77777777" w:rsidR="00B66CA9" w:rsidRDefault="00B66CA9">
                    <w:pPr>
                      <w:pStyle w:val="Bibliography"/>
                      <w:rPr>
                        <w:noProof/>
                      </w:rPr>
                    </w:pPr>
                    <w:r>
                      <w:rPr>
                        <w:noProof/>
                      </w:rPr>
                      <w:t>Britannica, “Trojan Horse,” Britannica, 20 July 1998. [Online]. Available: https://www.britannica.com/topic/Trojan-horse. [Accessed 02 April 2019].</w:t>
                    </w:r>
                  </w:p>
                </w:tc>
              </w:tr>
              <w:tr w:rsidR="00B66CA9" w14:paraId="407B30DF" w14:textId="77777777">
                <w:trPr>
                  <w:divId w:val="819494724"/>
                  <w:tblCellSpacing w:w="15" w:type="dxa"/>
                </w:trPr>
                <w:tc>
                  <w:tcPr>
                    <w:tcW w:w="50" w:type="pct"/>
                    <w:hideMark/>
                  </w:tcPr>
                  <w:p w14:paraId="5C3C4E0C" w14:textId="77777777" w:rsidR="00B66CA9" w:rsidRDefault="00B66CA9">
                    <w:pPr>
                      <w:pStyle w:val="Bibliography"/>
                      <w:rPr>
                        <w:noProof/>
                      </w:rPr>
                    </w:pPr>
                    <w:r>
                      <w:rPr>
                        <w:noProof/>
                      </w:rPr>
                      <w:t xml:space="preserve">[6] </w:t>
                    </w:r>
                  </w:p>
                </w:tc>
                <w:tc>
                  <w:tcPr>
                    <w:tcW w:w="0" w:type="auto"/>
                    <w:hideMark/>
                  </w:tcPr>
                  <w:p w14:paraId="108B063E" w14:textId="77777777" w:rsidR="00B66CA9" w:rsidRDefault="00B66CA9">
                    <w:pPr>
                      <w:pStyle w:val="Bibliography"/>
                      <w:rPr>
                        <w:noProof/>
                      </w:rPr>
                    </w:pPr>
                    <w:r>
                      <w:rPr>
                        <w:noProof/>
                      </w:rPr>
                      <w:t>Comodo Security, “Trojan Horse Definition,” Comodo Security, [Online]. Available: https://enterprise.comodo.com/trojan-horse-definition.php. [Accessed 02 April 2019].</w:t>
                    </w:r>
                  </w:p>
                </w:tc>
              </w:tr>
              <w:tr w:rsidR="00B66CA9" w14:paraId="6D5574C7" w14:textId="77777777">
                <w:trPr>
                  <w:divId w:val="819494724"/>
                  <w:tblCellSpacing w:w="15" w:type="dxa"/>
                </w:trPr>
                <w:tc>
                  <w:tcPr>
                    <w:tcW w:w="50" w:type="pct"/>
                    <w:hideMark/>
                  </w:tcPr>
                  <w:p w14:paraId="510EA544" w14:textId="77777777" w:rsidR="00B66CA9" w:rsidRDefault="00B66CA9">
                    <w:pPr>
                      <w:pStyle w:val="Bibliography"/>
                      <w:rPr>
                        <w:noProof/>
                      </w:rPr>
                    </w:pPr>
                    <w:r>
                      <w:rPr>
                        <w:noProof/>
                      </w:rPr>
                      <w:t xml:space="preserve">[7] </w:t>
                    </w:r>
                  </w:p>
                </w:tc>
                <w:tc>
                  <w:tcPr>
                    <w:tcW w:w="0" w:type="auto"/>
                    <w:hideMark/>
                  </w:tcPr>
                  <w:p w14:paraId="39E6FBC5" w14:textId="77777777" w:rsidR="00B66CA9" w:rsidRDefault="00B66CA9">
                    <w:pPr>
                      <w:pStyle w:val="Bibliography"/>
                      <w:rPr>
                        <w:noProof/>
                      </w:rPr>
                    </w:pPr>
                    <w:r>
                      <w:rPr>
                        <w:noProof/>
                      </w:rPr>
                      <w:t>Comodo Security, “What is a Trojan Horse,” Comodo Security, [Online]. Available: https://enterprise.comodo.com/what-is-a-trojan-horse.php. [Accessed 02 April 2019].</w:t>
                    </w:r>
                  </w:p>
                </w:tc>
              </w:tr>
              <w:tr w:rsidR="00B66CA9" w14:paraId="27DF1E4A" w14:textId="77777777">
                <w:trPr>
                  <w:divId w:val="819494724"/>
                  <w:tblCellSpacing w:w="15" w:type="dxa"/>
                </w:trPr>
                <w:tc>
                  <w:tcPr>
                    <w:tcW w:w="50" w:type="pct"/>
                    <w:hideMark/>
                  </w:tcPr>
                  <w:p w14:paraId="026DE9B0" w14:textId="77777777" w:rsidR="00B66CA9" w:rsidRDefault="00B66CA9">
                    <w:pPr>
                      <w:pStyle w:val="Bibliography"/>
                      <w:rPr>
                        <w:noProof/>
                      </w:rPr>
                    </w:pPr>
                    <w:r>
                      <w:rPr>
                        <w:noProof/>
                      </w:rPr>
                      <w:t xml:space="preserve">[8] </w:t>
                    </w:r>
                  </w:p>
                </w:tc>
                <w:tc>
                  <w:tcPr>
                    <w:tcW w:w="0" w:type="auto"/>
                    <w:hideMark/>
                  </w:tcPr>
                  <w:p w14:paraId="4DAAADEC" w14:textId="77777777" w:rsidR="00B66CA9" w:rsidRDefault="00B66CA9">
                    <w:pPr>
                      <w:pStyle w:val="Bibliography"/>
                      <w:rPr>
                        <w:noProof/>
                      </w:rPr>
                    </w:pPr>
                    <w:r>
                      <w:rPr>
                        <w:noProof/>
                      </w:rPr>
                      <w:t>N. Devotta, “Computer Worm Definition and Types. How to Prevent them?,” Comodo Antivirus, 30 January 2019. [Online]. Available: https://antivirus.comodo.com/blog/computer-safety/computer-worm-definition/. [Accessed 02 April 2019].</w:t>
                    </w:r>
                  </w:p>
                </w:tc>
              </w:tr>
              <w:tr w:rsidR="00B66CA9" w14:paraId="09A2B804" w14:textId="77777777">
                <w:trPr>
                  <w:divId w:val="819494724"/>
                  <w:tblCellSpacing w:w="15" w:type="dxa"/>
                </w:trPr>
                <w:tc>
                  <w:tcPr>
                    <w:tcW w:w="50" w:type="pct"/>
                    <w:hideMark/>
                  </w:tcPr>
                  <w:p w14:paraId="3599C869" w14:textId="77777777" w:rsidR="00B66CA9" w:rsidRDefault="00B66CA9">
                    <w:pPr>
                      <w:pStyle w:val="Bibliography"/>
                      <w:rPr>
                        <w:noProof/>
                      </w:rPr>
                    </w:pPr>
                    <w:r>
                      <w:rPr>
                        <w:noProof/>
                      </w:rPr>
                      <w:t xml:space="preserve">[9] </w:t>
                    </w:r>
                  </w:p>
                </w:tc>
                <w:tc>
                  <w:tcPr>
                    <w:tcW w:w="0" w:type="auto"/>
                    <w:hideMark/>
                  </w:tcPr>
                  <w:p w14:paraId="67AA4194" w14:textId="77777777" w:rsidR="00B66CA9" w:rsidRDefault="00B66CA9">
                    <w:pPr>
                      <w:pStyle w:val="Bibliography"/>
                      <w:rPr>
                        <w:noProof/>
                      </w:rPr>
                    </w:pPr>
                    <w:r>
                      <w:rPr>
                        <w:noProof/>
                      </w:rPr>
                      <w:t>I. “What is the Morris Worm?,” Comodo Antivirus, 16 October 2018. [Online]. Available: https://antivirus.comodo.com/blog/comodo-news/morris-worm/. [Accessed 02 April 2019].</w:t>
                    </w:r>
                  </w:p>
                </w:tc>
              </w:tr>
              <w:tr w:rsidR="00B66CA9" w14:paraId="5CE9AF24" w14:textId="77777777">
                <w:trPr>
                  <w:divId w:val="819494724"/>
                  <w:tblCellSpacing w:w="15" w:type="dxa"/>
                </w:trPr>
                <w:tc>
                  <w:tcPr>
                    <w:tcW w:w="50" w:type="pct"/>
                    <w:hideMark/>
                  </w:tcPr>
                  <w:p w14:paraId="427A1E7C" w14:textId="77777777" w:rsidR="00B66CA9" w:rsidRDefault="00B66CA9">
                    <w:pPr>
                      <w:pStyle w:val="Bibliography"/>
                      <w:rPr>
                        <w:noProof/>
                      </w:rPr>
                    </w:pPr>
                    <w:r>
                      <w:rPr>
                        <w:noProof/>
                      </w:rPr>
                      <w:t xml:space="preserve">[10] </w:t>
                    </w:r>
                  </w:p>
                </w:tc>
                <w:tc>
                  <w:tcPr>
                    <w:tcW w:w="0" w:type="auto"/>
                    <w:hideMark/>
                  </w:tcPr>
                  <w:p w14:paraId="61F05B41" w14:textId="77777777" w:rsidR="00B66CA9" w:rsidRDefault="00B66CA9">
                    <w:pPr>
                      <w:pStyle w:val="Bibliography"/>
                      <w:rPr>
                        <w:noProof/>
                      </w:rPr>
                    </w:pPr>
                    <w:r>
                      <w:rPr>
                        <w:noProof/>
                      </w:rPr>
                      <w:t>MalwareBytes Labs, “Worm,” MalwareBytes, 09 June 2016. [Online]. Available: https://blog.malwarebytes.com/threats/worm/. [Accessed 02 April 2019].</w:t>
                    </w:r>
                  </w:p>
                </w:tc>
              </w:tr>
              <w:tr w:rsidR="00B66CA9" w14:paraId="50F87363" w14:textId="77777777">
                <w:trPr>
                  <w:divId w:val="819494724"/>
                  <w:tblCellSpacing w:w="15" w:type="dxa"/>
                </w:trPr>
                <w:tc>
                  <w:tcPr>
                    <w:tcW w:w="50" w:type="pct"/>
                    <w:hideMark/>
                  </w:tcPr>
                  <w:p w14:paraId="0BF0F2D0" w14:textId="77777777" w:rsidR="00B66CA9" w:rsidRDefault="00B66CA9">
                    <w:pPr>
                      <w:pStyle w:val="Bibliography"/>
                      <w:rPr>
                        <w:noProof/>
                      </w:rPr>
                    </w:pPr>
                    <w:r>
                      <w:rPr>
                        <w:noProof/>
                      </w:rPr>
                      <w:lastRenderedPageBreak/>
                      <w:t xml:space="preserve">[11] </w:t>
                    </w:r>
                  </w:p>
                </w:tc>
                <w:tc>
                  <w:tcPr>
                    <w:tcW w:w="0" w:type="auto"/>
                    <w:hideMark/>
                  </w:tcPr>
                  <w:p w14:paraId="359FDD45" w14:textId="77777777" w:rsidR="00B66CA9" w:rsidRDefault="00B66CA9">
                    <w:pPr>
                      <w:pStyle w:val="Bibliography"/>
                      <w:rPr>
                        <w:noProof/>
                      </w:rPr>
                    </w:pPr>
                    <w:r>
                      <w:rPr>
                        <w:noProof/>
                      </w:rPr>
                      <w:t>T. Scott, “Video: How The Self-Retweeting Tweet Worked: Cross-Site Scripting (XSS) and Twitter,” 11 June 2014. [Online]. Available: https://www.youtube.com/watch?v=zv0kZKC6GAM. [Accessed 02 April 2019].</w:t>
                    </w:r>
                  </w:p>
                </w:tc>
              </w:tr>
              <w:tr w:rsidR="00B66CA9" w14:paraId="458D9B7E" w14:textId="77777777">
                <w:trPr>
                  <w:divId w:val="819494724"/>
                  <w:tblCellSpacing w:w="15" w:type="dxa"/>
                </w:trPr>
                <w:tc>
                  <w:tcPr>
                    <w:tcW w:w="50" w:type="pct"/>
                    <w:hideMark/>
                  </w:tcPr>
                  <w:p w14:paraId="666F7634" w14:textId="77777777" w:rsidR="00B66CA9" w:rsidRDefault="00B66CA9">
                    <w:pPr>
                      <w:pStyle w:val="Bibliography"/>
                      <w:rPr>
                        <w:noProof/>
                      </w:rPr>
                    </w:pPr>
                    <w:r>
                      <w:rPr>
                        <w:noProof/>
                      </w:rPr>
                      <w:t xml:space="preserve">[12] </w:t>
                    </w:r>
                  </w:p>
                </w:tc>
                <w:tc>
                  <w:tcPr>
                    <w:tcW w:w="0" w:type="auto"/>
                    <w:hideMark/>
                  </w:tcPr>
                  <w:p w14:paraId="5D168F8A" w14:textId="77777777" w:rsidR="00B66CA9" w:rsidRDefault="00B66CA9">
                    <w:pPr>
                      <w:pStyle w:val="Bibliography"/>
                      <w:rPr>
                        <w:noProof/>
                      </w:rPr>
                    </w:pPr>
                    <w:r>
                      <w:rPr>
                        <w:noProof/>
                      </w:rPr>
                      <w:t>MalwareBytes Labs, “Ransom.WannaCrypt,” MalwareBytes, [Online]. Available: https://blog.malwarebytes.com/detections/ransom-wannacrypt/. [Accessed 02 April 2019].</w:t>
                    </w:r>
                  </w:p>
                </w:tc>
              </w:tr>
              <w:tr w:rsidR="00B66CA9" w14:paraId="589E2276" w14:textId="77777777">
                <w:trPr>
                  <w:divId w:val="819494724"/>
                  <w:tblCellSpacing w:w="15" w:type="dxa"/>
                </w:trPr>
                <w:tc>
                  <w:tcPr>
                    <w:tcW w:w="50" w:type="pct"/>
                    <w:hideMark/>
                  </w:tcPr>
                  <w:p w14:paraId="6492FC00" w14:textId="77777777" w:rsidR="00B66CA9" w:rsidRDefault="00B66CA9">
                    <w:pPr>
                      <w:pStyle w:val="Bibliography"/>
                      <w:rPr>
                        <w:noProof/>
                      </w:rPr>
                    </w:pPr>
                    <w:r>
                      <w:rPr>
                        <w:noProof/>
                      </w:rPr>
                      <w:t xml:space="preserve">[13] </w:t>
                    </w:r>
                  </w:p>
                </w:tc>
                <w:tc>
                  <w:tcPr>
                    <w:tcW w:w="0" w:type="auto"/>
                    <w:hideMark/>
                  </w:tcPr>
                  <w:p w14:paraId="75DA73EC" w14:textId="77777777" w:rsidR="00B66CA9" w:rsidRDefault="00B66CA9">
                    <w:pPr>
                      <w:pStyle w:val="Bibliography"/>
                      <w:rPr>
                        <w:noProof/>
                      </w:rPr>
                    </w:pPr>
                    <w:r>
                      <w:rPr>
                        <w:noProof/>
                      </w:rPr>
                      <w:t>MalwareBytes Labs, “Ransomware,” MalwareBytes Labs, 13 December 2017. [Online]. Available: https://blog.malwarebytes.com/threats/ransomware/. [Accessed 02 April 2019].</w:t>
                    </w:r>
                  </w:p>
                </w:tc>
              </w:tr>
              <w:tr w:rsidR="00B66CA9" w14:paraId="3FA5F161" w14:textId="77777777">
                <w:trPr>
                  <w:divId w:val="819494724"/>
                  <w:tblCellSpacing w:w="15" w:type="dxa"/>
                </w:trPr>
                <w:tc>
                  <w:tcPr>
                    <w:tcW w:w="50" w:type="pct"/>
                    <w:hideMark/>
                  </w:tcPr>
                  <w:p w14:paraId="459D0147" w14:textId="77777777" w:rsidR="00B66CA9" w:rsidRDefault="00B66CA9">
                    <w:pPr>
                      <w:pStyle w:val="Bibliography"/>
                      <w:rPr>
                        <w:noProof/>
                      </w:rPr>
                    </w:pPr>
                    <w:r>
                      <w:rPr>
                        <w:noProof/>
                      </w:rPr>
                      <w:t xml:space="preserve">[14] </w:t>
                    </w:r>
                  </w:p>
                </w:tc>
                <w:tc>
                  <w:tcPr>
                    <w:tcW w:w="0" w:type="auto"/>
                    <w:hideMark/>
                  </w:tcPr>
                  <w:p w14:paraId="3346D6A9" w14:textId="77777777" w:rsidR="00B66CA9" w:rsidRDefault="00B66CA9">
                    <w:pPr>
                      <w:pStyle w:val="Bibliography"/>
                      <w:rPr>
                        <w:noProof/>
                      </w:rPr>
                    </w:pPr>
                    <w:r>
                      <w:rPr>
                        <w:noProof/>
                      </w:rPr>
                      <w:t>MalwareBytes, “All About Ransomware,” MalwareBytes, [Online]. Available: https://www.malwarebytes.com/ransomware/. [Accessed 02 April 2019].</w:t>
                    </w:r>
                  </w:p>
                </w:tc>
              </w:tr>
              <w:tr w:rsidR="00B66CA9" w14:paraId="75176465" w14:textId="77777777">
                <w:trPr>
                  <w:divId w:val="819494724"/>
                  <w:tblCellSpacing w:w="15" w:type="dxa"/>
                </w:trPr>
                <w:tc>
                  <w:tcPr>
                    <w:tcW w:w="50" w:type="pct"/>
                    <w:hideMark/>
                  </w:tcPr>
                  <w:p w14:paraId="5C29E3DD" w14:textId="77777777" w:rsidR="00B66CA9" w:rsidRDefault="00B66CA9">
                    <w:pPr>
                      <w:pStyle w:val="Bibliography"/>
                      <w:rPr>
                        <w:noProof/>
                      </w:rPr>
                    </w:pPr>
                    <w:r>
                      <w:rPr>
                        <w:noProof/>
                      </w:rPr>
                      <w:t xml:space="preserve">[15] </w:t>
                    </w:r>
                  </w:p>
                </w:tc>
                <w:tc>
                  <w:tcPr>
                    <w:tcW w:w="0" w:type="auto"/>
                    <w:hideMark/>
                  </w:tcPr>
                  <w:p w14:paraId="4E177604" w14:textId="77777777" w:rsidR="00B66CA9" w:rsidRDefault="00B66CA9">
                    <w:pPr>
                      <w:pStyle w:val="Bibliography"/>
                      <w:rPr>
                        <w:noProof/>
                      </w:rPr>
                    </w:pPr>
                    <w:r>
                      <w:rPr>
                        <w:noProof/>
                      </w:rPr>
                      <w:t>T. Marinho, “Ransomware encryption techniques,” Medium, 30 August 2018. [Online]. Available: https://medium.com/@tarcisiomarinho/ransomware-encryption-techniques-696531d07bb9. [Accessed 02 April 2019].</w:t>
                    </w:r>
                  </w:p>
                </w:tc>
              </w:tr>
              <w:tr w:rsidR="00B66CA9" w14:paraId="24FC2DA5" w14:textId="77777777">
                <w:trPr>
                  <w:divId w:val="819494724"/>
                  <w:tblCellSpacing w:w="15" w:type="dxa"/>
                </w:trPr>
                <w:tc>
                  <w:tcPr>
                    <w:tcW w:w="50" w:type="pct"/>
                    <w:hideMark/>
                  </w:tcPr>
                  <w:p w14:paraId="1D737AF1" w14:textId="77777777" w:rsidR="00B66CA9" w:rsidRDefault="00B66CA9">
                    <w:pPr>
                      <w:pStyle w:val="Bibliography"/>
                      <w:rPr>
                        <w:noProof/>
                      </w:rPr>
                    </w:pPr>
                    <w:r>
                      <w:rPr>
                        <w:noProof/>
                      </w:rPr>
                      <w:t xml:space="preserve">[16] </w:t>
                    </w:r>
                  </w:p>
                </w:tc>
                <w:tc>
                  <w:tcPr>
                    <w:tcW w:w="0" w:type="auto"/>
                    <w:hideMark/>
                  </w:tcPr>
                  <w:p w14:paraId="724039F4" w14:textId="77777777" w:rsidR="00B66CA9" w:rsidRDefault="00B66CA9">
                    <w:pPr>
                      <w:pStyle w:val="Bibliography"/>
                      <w:rPr>
                        <w:noProof/>
                      </w:rPr>
                    </w:pPr>
                    <w:r>
                      <w:rPr>
                        <w:noProof/>
                      </w:rPr>
                      <w:t>Comodo, “What is a Keylogger: A Brief on a Dangerous and Malicious Tool,” Comodo , [Online]. Available: https://enterprise.comodo.com/what-is-a-keylogger.php. [Accessed 03 April 2019].</w:t>
                    </w:r>
                  </w:p>
                </w:tc>
              </w:tr>
              <w:tr w:rsidR="00B66CA9" w14:paraId="2D6A277A" w14:textId="77777777">
                <w:trPr>
                  <w:divId w:val="819494724"/>
                  <w:tblCellSpacing w:w="15" w:type="dxa"/>
                </w:trPr>
                <w:tc>
                  <w:tcPr>
                    <w:tcW w:w="50" w:type="pct"/>
                    <w:hideMark/>
                  </w:tcPr>
                  <w:p w14:paraId="796FCAE9" w14:textId="77777777" w:rsidR="00B66CA9" w:rsidRDefault="00B66CA9">
                    <w:pPr>
                      <w:pStyle w:val="Bibliography"/>
                      <w:rPr>
                        <w:noProof/>
                      </w:rPr>
                    </w:pPr>
                    <w:r>
                      <w:rPr>
                        <w:noProof/>
                      </w:rPr>
                      <w:t xml:space="preserve">[17] </w:t>
                    </w:r>
                  </w:p>
                </w:tc>
                <w:tc>
                  <w:tcPr>
                    <w:tcW w:w="0" w:type="auto"/>
                    <w:hideMark/>
                  </w:tcPr>
                  <w:p w14:paraId="50C840C8" w14:textId="77777777" w:rsidR="00B66CA9" w:rsidRDefault="00B66CA9">
                    <w:pPr>
                      <w:pStyle w:val="Bibliography"/>
                      <w:rPr>
                        <w:noProof/>
                      </w:rPr>
                    </w:pPr>
                    <w:r>
                      <w:rPr>
                        <w:noProof/>
                      </w:rPr>
                      <w:t>Ardamax, “Ardamax Homepage,” Ardamax, [Online]. Available: https://www.ardamax.com/. [Accessed 03 April 2019].</w:t>
                    </w:r>
                  </w:p>
                </w:tc>
              </w:tr>
              <w:tr w:rsidR="00B66CA9" w14:paraId="65D788DA" w14:textId="77777777">
                <w:trPr>
                  <w:divId w:val="819494724"/>
                  <w:tblCellSpacing w:w="15" w:type="dxa"/>
                </w:trPr>
                <w:tc>
                  <w:tcPr>
                    <w:tcW w:w="50" w:type="pct"/>
                    <w:hideMark/>
                  </w:tcPr>
                  <w:p w14:paraId="5C793F99" w14:textId="77777777" w:rsidR="00B66CA9" w:rsidRDefault="00B66CA9">
                    <w:pPr>
                      <w:pStyle w:val="Bibliography"/>
                      <w:rPr>
                        <w:noProof/>
                      </w:rPr>
                    </w:pPr>
                    <w:r>
                      <w:rPr>
                        <w:noProof/>
                      </w:rPr>
                      <w:t xml:space="preserve">[18] </w:t>
                    </w:r>
                  </w:p>
                </w:tc>
                <w:tc>
                  <w:tcPr>
                    <w:tcW w:w="0" w:type="auto"/>
                    <w:hideMark/>
                  </w:tcPr>
                  <w:p w14:paraId="3289A6FA" w14:textId="77777777" w:rsidR="00B66CA9" w:rsidRDefault="00B66CA9">
                    <w:pPr>
                      <w:pStyle w:val="Bibliography"/>
                      <w:rPr>
                        <w:noProof/>
                      </w:rPr>
                    </w:pPr>
                    <w:r>
                      <w:rPr>
                        <w:noProof/>
                      </w:rPr>
                      <w:t>L. McKenzie, “Hacked From the Inside,” Inside HigherEd, 1 November 2017. [Online]. Available: https://www.insidehighered.com/news/2017/11/01/new-type-hacking-puts-professors-accounts-risk. [Accessed 03 April 2019].</w:t>
                    </w:r>
                  </w:p>
                </w:tc>
              </w:tr>
              <w:tr w:rsidR="00B66CA9" w14:paraId="38E331E6" w14:textId="77777777">
                <w:trPr>
                  <w:divId w:val="819494724"/>
                  <w:tblCellSpacing w:w="15" w:type="dxa"/>
                </w:trPr>
                <w:tc>
                  <w:tcPr>
                    <w:tcW w:w="50" w:type="pct"/>
                    <w:hideMark/>
                  </w:tcPr>
                  <w:p w14:paraId="18AA10B4" w14:textId="77777777" w:rsidR="00B66CA9" w:rsidRDefault="00B66CA9">
                    <w:pPr>
                      <w:pStyle w:val="Bibliography"/>
                      <w:rPr>
                        <w:noProof/>
                      </w:rPr>
                    </w:pPr>
                    <w:r>
                      <w:rPr>
                        <w:noProof/>
                      </w:rPr>
                      <w:t xml:space="preserve">[19] </w:t>
                    </w:r>
                  </w:p>
                </w:tc>
                <w:tc>
                  <w:tcPr>
                    <w:tcW w:w="0" w:type="auto"/>
                    <w:hideMark/>
                  </w:tcPr>
                  <w:p w14:paraId="4F4F8662" w14:textId="77777777" w:rsidR="00B66CA9" w:rsidRDefault="00B66CA9">
                    <w:pPr>
                      <w:pStyle w:val="Bibliography"/>
                      <w:rPr>
                        <w:noProof/>
                      </w:rPr>
                    </w:pPr>
                    <w:r>
                      <w:rPr>
                        <w:noProof/>
                      </w:rPr>
                      <w:t>Ubuntu, “Tutorial: Ubuntu on Windows,” Canonical, [Online]. Available: https://tutorials.ubuntu.com/tutorial/tutorial-ubuntu-on-windows#0. [Accessed 02 April 2019].</w:t>
                    </w:r>
                  </w:p>
                </w:tc>
              </w:tr>
              <w:tr w:rsidR="00B66CA9" w14:paraId="000169E2" w14:textId="77777777">
                <w:trPr>
                  <w:divId w:val="819494724"/>
                  <w:tblCellSpacing w:w="15" w:type="dxa"/>
                </w:trPr>
                <w:tc>
                  <w:tcPr>
                    <w:tcW w:w="50" w:type="pct"/>
                    <w:hideMark/>
                  </w:tcPr>
                  <w:p w14:paraId="7EFE054A" w14:textId="77777777" w:rsidR="00B66CA9" w:rsidRDefault="00B66CA9">
                    <w:pPr>
                      <w:pStyle w:val="Bibliography"/>
                      <w:rPr>
                        <w:noProof/>
                      </w:rPr>
                    </w:pPr>
                    <w:r>
                      <w:rPr>
                        <w:noProof/>
                      </w:rPr>
                      <w:t xml:space="preserve">[20] </w:t>
                    </w:r>
                  </w:p>
                </w:tc>
                <w:tc>
                  <w:tcPr>
                    <w:tcW w:w="0" w:type="auto"/>
                    <w:hideMark/>
                  </w:tcPr>
                  <w:p w14:paraId="721DE5AF" w14:textId="77777777" w:rsidR="00B66CA9" w:rsidRDefault="00B66CA9">
                    <w:pPr>
                      <w:pStyle w:val="Bibliography"/>
                      <w:rPr>
                        <w:noProof/>
                      </w:rPr>
                    </w:pPr>
                    <w:r>
                      <w:rPr>
                        <w:noProof/>
                      </w:rPr>
                      <w:t>GitHub, “Atom,” GitHub, [Online]. Available: https://atom.io. [Accessed 02 April 2019].</w:t>
                    </w:r>
                  </w:p>
                </w:tc>
              </w:tr>
              <w:tr w:rsidR="00B66CA9" w14:paraId="0E577ECF" w14:textId="77777777">
                <w:trPr>
                  <w:divId w:val="819494724"/>
                  <w:tblCellSpacing w:w="15" w:type="dxa"/>
                </w:trPr>
                <w:tc>
                  <w:tcPr>
                    <w:tcW w:w="50" w:type="pct"/>
                    <w:hideMark/>
                  </w:tcPr>
                  <w:p w14:paraId="5147A797" w14:textId="77777777" w:rsidR="00B66CA9" w:rsidRDefault="00B66CA9">
                    <w:pPr>
                      <w:pStyle w:val="Bibliography"/>
                      <w:rPr>
                        <w:noProof/>
                      </w:rPr>
                    </w:pPr>
                    <w:r>
                      <w:rPr>
                        <w:noProof/>
                      </w:rPr>
                      <w:t xml:space="preserve">[21] </w:t>
                    </w:r>
                  </w:p>
                </w:tc>
                <w:tc>
                  <w:tcPr>
                    <w:tcW w:w="0" w:type="auto"/>
                    <w:hideMark/>
                  </w:tcPr>
                  <w:p w14:paraId="44F5374E" w14:textId="77777777" w:rsidR="00B66CA9" w:rsidRDefault="00B66CA9">
                    <w:pPr>
                      <w:pStyle w:val="Bibliography"/>
                      <w:rPr>
                        <w:noProof/>
                      </w:rPr>
                    </w:pPr>
                    <w:r>
                      <w:rPr>
                        <w:noProof/>
                      </w:rPr>
                      <w:t>R Project, “A Short Introduction to the caret Package,” R Project, [Online]. Available: https://cran.r-project.org/web/packages/caret/vignettes/caret.html. [Accessed 04 April 2019].</w:t>
                    </w:r>
                  </w:p>
                </w:tc>
              </w:tr>
              <w:tr w:rsidR="00B66CA9" w14:paraId="45AE5C3E" w14:textId="77777777">
                <w:trPr>
                  <w:divId w:val="819494724"/>
                  <w:tblCellSpacing w:w="15" w:type="dxa"/>
                </w:trPr>
                <w:tc>
                  <w:tcPr>
                    <w:tcW w:w="50" w:type="pct"/>
                    <w:hideMark/>
                  </w:tcPr>
                  <w:p w14:paraId="4DA88C03" w14:textId="77777777" w:rsidR="00B66CA9" w:rsidRDefault="00B66CA9">
                    <w:pPr>
                      <w:pStyle w:val="Bibliography"/>
                      <w:rPr>
                        <w:noProof/>
                      </w:rPr>
                    </w:pPr>
                    <w:r>
                      <w:rPr>
                        <w:noProof/>
                      </w:rPr>
                      <w:t xml:space="preserve">[22] </w:t>
                    </w:r>
                  </w:p>
                </w:tc>
                <w:tc>
                  <w:tcPr>
                    <w:tcW w:w="0" w:type="auto"/>
                    <w:hideMark/>
                  </w:tcPr>
                  <w:p w14:paraId="56102D80" w14:textId="77777777" w:rsidR="00B66CA9" w:rsidRDefault="00B66CA9">
                    <w:pPr>
                      <w:pStyle w:val="Bibliography"/>
                      <w:rPr>
                        <w:noProof/>
                      </w:rPr>
                    </w:pPr>
                    <w:r>
                      <w:rPr>
                        <w:noProof/>
                      </w:rPr>
                      <w:t>D. Meyer, “e1071 Cran Repository,” R Project, 19 March 2019. [Online]. Available: https://cran.r-project.org/web/packages/e1071/index.html. [Accessed 04 April 2019].</w:t>
                    </w:r>
                  </w:p>
                </w:tc>
              </w:tr>
              <w:tr w:rsidR="00B66CA9" w14:paraId="5D10CC83" w14:textId="77777777">
                <w:trPr>
                  <w:divId w:val="819494724"/>
                  <w:tblCellSpacing w:w="15" w:type="dxa"/>
                </w:trPr>
                <w:tc>
                  <w:tcPr>
                    <w:tcW w:w="50" w:type="pct"/>
                    <w:hideMark/>
                  </w:tcPr>
                  <w:p w14:paraId="4D15A112" w14:textId="77777777" w:rsidR="00B66CA9" w:rsidRDefault="00B66CA9">
                    <w:pPr>
                      <w:pStyle w:val="Bibliography"/>
                      <w:rPr>
                        <w:noProof/>
                      </w:rPr>
                    </w:pPr>
                    <w:r>
                      <w:rPr>
                        <w:noProof/>
                      </w:rPr>
                      <w:lastRenderedPageBreak/>
                      <w:t xml:space="preserve">[23] </w:t>
                    </w:r>
                  </w:p>
                </w:tc>
                <w:tc>
                  <w:tcPr>
                    <w:tcW w:w="0" w:type="auto"/>
                    <w:hideMark/>
                  </w:tcPr>
                  <w:p w14:paraId="51D1149E" w14:textId="77777777" w:rsidR="00B66CA9" w:rsidRDefault="00B66CA9">
                    <w:pPr>
                      <w:pStyle w:val="Bibliography"/>
                      <w:rPr>
                        <w:noProof/>
                      </w:rPr>
                    </w:pPr>
                    <w:r>
                      <w:rPr>
                        <w:noProof/>
                      </w:rPr>
                      <w:t>D. Bhalla, “Select Important Variables using Boruta Algorithm,” Data Science Central, 01 June 2017. [Online]. Available: https://www.datasciencecentral.com/profiles/blogs/select-important-variables-using-boruta-algorithm. [Accessed 04 April 2019].</w:t>
                    </w:r>
                  </w:p>
                </w:tc>
              </w:tr>
              <w:tr w:rsidR="00B66CA9" w14:paraId="5DA12F3D" w14:textId="77777777">
                <w:trPr>
                  <w:divId w:val="819494724"/>
                  <w:tblCellSpacing w:w="15" w:type="dxa"/>
                </w:trPr>
                <w:tc>
                  <w:tcPr>
                    <w:tcW w:w="50" w:type="pct"/>
                    <w:hideMark/>
                  </w:tcPr>
                  <w:p w14:paraId="688292A2" w14:textId="77777777" w:rsidR="00B66CA9" w:rsidRDefault="00B66CA9">
                    <w:pPr>
                      <w:pStyle w:val="Bibliography"/>
                      <w:rPr>
                        <w:noProof/>
                      </w:rPr>
                    </w:pPr>
                    <w:r>
                      <w:rPr>
                        <w:noProof/>
                      </w:rPr>
                      <w:t xml:space="preserve">[24] </w:t>
                    </w:r>
                  </w:p>
                </w:tc>
                <w:tc>
                  <w:tcPr>
                    <w:tcW w:w="0" w:type="auto"/>
                    <w:hideMark/>
                  </w:tcPr>
                  <w:p w14:paraId="744030E8" w14:textId="77777777" w:rsidR="00B66CA9" w:rsidRDefault="00B66CA9">
                    <w:pPr>
                      <w:pStyle w:val="Bibliography"/>
                      <w:rPr>
                        <w:noProof/>
                      </w:rPr>
                    </w:pPr>
                    <w:r>
                      <w:rPr>
                        <w:noProof/>
                      </w:rPr>
                      <w:t>Kaspersky, “Zeus Virus,” Kaspersky, [Online]. Available: https://usa.kaspersky.com/resource-center/threats/zeus-virus. [Accessed 02 April 2019].</w:t>
                    </w:r>
                  </w:p>
                </w:tc>
              </w:tr>
              <w:tr w:rsidR="00B66CA9" w14:paraId="34F09DB8" w14:textId="77777777">
                <w:trPr>
                  <w:divId w:val="819494724"/>
                  <w:tblCellSpacing w:w="15" w:type="dxa"/>
                </w:trPr>
                <w:tc>
                  <w:tcPr>
                    <w:tcW w:w="50" w:type="pct"/>
                    <w:hideMark/>
                  </w:tcPr>
                  <w:p w14:paraId="0B9E13DA" w14:textId="77777777" w:rsidR="00B66CA9" w:rsidRDefault="00B66CA9">
                    <w:pPr>
                      <w:pStyle w:val="Bibliography"/>
                      <w:rPr>
                        <w:noProof/>
                      </w:rPr>
                    </w:pPr>
                    <w:r>
                      <w:rPr>
                        <w:noProof/>
                      </w:rPr>
                      <w:t xml:space="preserve">[25] </w:t>
                    </w:r>
                  </w:p>
                </w:tc>
                <w:tc>
                  <w:tcPr>
                    <w:tcW w:w="0" w:type="auto"/>
                    <w:hideMark/>
                  </w:tcPr>
                  <w:p w14:paraId="4A6C39C2" w14:textId="77777777" w:rsidR="00B66CA9" w:rsidRDefault="00B66CA9">
                    <w:pPr>
                      <w:pStyle w:val="Bibliography"/>
                      <w:rPr>
                        <w:noProof/>
                      </w:rPr>
                    </w:pPr>
                    <w:r>
                      <w:rPr>
                        <w:noProof/>
                      </w:rPr>
                      <w:t>MalwareBytes Labs, “Zbot with legitimate applications on board,” MalwareBytes, 27 January 2017. [Online]. Available: https://blog.malwarebytes.com/cybercrime/2017/01/zbot-with-legitimate-applications-on-board/. [Accessed 02 April 2019].</w:t>
                    </w:r>
                  </w:p>
                </w:tc>
              </w:tr>
            </w:tbl>
            <w:p w14:paraId="0DDF784F" w14:textId="77777777" w:rsidR="00B66CA9" w:rsidRDefault="00B66CA9">
              <w:pPr>
                <w:divId w:val="819494724"/>
                <w:rPr>
                  <w:rFonts w:eastAsia="Times New Roman"/>
                  <w:noProof/>
                </w:rPr>
              </w:pPr>
            </w:p>
            <w:p w14:paraId="730274E9" w14:textId="01235AB5" w:rsidR="00B66868" w:rsidRDefault="00B66868">
              <w:r>
                <w:rPr>
                  <w:b/>
                  <w:bCs/>
                  <w:noProof/>
                </w:rPr>
                <w:fldChar w:fldCharType="end"/>
              </w:r>
            </w:p>
          </w:sdtContent>
        </w:sdt>
      </w:sdtContent>
    </w:sdt>
    <w:p w14:paraId="4E06DA7F" w14:textId="07C9DB31" w:rsidR="00B66868" w:rsidRDefault="00B66868"/>
    <w:p w14:paraId="604463EF" w14:textId="555EBD15" w:rsidR="0076387D" w:rsidRDefault="0076387D"/>
    <w:p w14:paraId="44A39983" w14:textId="073F88C8" w:rsidR="00555C4C" w:rsidRDefault="00555C4C"/>
    <w:p w14:paraId="5D50F66B" w14:textId="64BABF2A" w:rsidR="00555C4C" w:rsidRDefault="00555C4C"/>
    <w:p w14:paraId="2E24363F" w14:textId="77777777" w:rsidR="00555C4C" w:rsidRPr="00555C4C" w:rsidRDefault="00555C4C" w:rsidP="00555C4C"/>
    <w:sectPr w:rsidR="00555C4C" w:rsidRPr="00555C4C" w:rsidSect="00686D02">
      <w:type w:val="continuous"/>
      <w:pgSz w:w="11900" w:h="16840"/>
      <w:pgMar w:top="1418" w:right="1418" w:bottom="1418" w:left="1418" w:header="709"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 w:author="Thomas Pickup" w:date="2019-04-03T01:00:00Z" w:initials="TP">
    <w:p w14:paraId="3089FBD0" w14:textId="657F4E46" w:rsidR="00B82F3F" w:rsidRDefault="00B82F3F">
      <w:pPr>
        <w:pStyle w:val="CommentText"/>
      </w:pPr>
      <w:r>
        <w:rPr>
          <w:rStyle w:val="CommentReference"/>
        </w:rPr>
        <w:annotationRef/>
      </w:r>
      <w:r>
        <w:t>Declaration needs adding…</w:t>
      </w:r>
    </w:p>
  </w:comment>
  <w:comment w:id="4" w:author="Thomas Pickup" w:date="2019-04-03T01:01:00Z" w:initials="TP">
    <w:p w14:paraId="5FEAB4C3" w14:textId="3939B0FB" w:rsidR="00B82F3F" w:rsidRDefault="00B82F3F">
      <w:pPr>
        <w:pStyle w:val="CommentText"/>
      </w:pPr>
      <w:r>
        <w:rPr>
          <w:rStyle w:val="CommentReference"/>
        </w:rPr>
        <w:annotationRef/>
      </w:r>
      <w:r>
        <w:t>Finish off Acknowledgements</w:t>
      </w:r>
    </w:p>
  </w:comment>
  <w:comment w:id="7" w:author="Thomas Pickup" w:date="2019-04-02T23:55:00Z" w:initials="TP">
    <w:p w14:paraId="0478C5CB" w14:textId="6FCFBE68" w:rsidR="00B82F3F" w:rsidRDefault="00B82F3F">
      <w:pPr>
        <w:pStyle w:val="CommentText"/>
      </w:pPr>
      <w:r>
        <w:rPr>
          <w:rStyle w:val="CommentReference"/>
        </w:rPr>
        <w:annotationRef/>
      </w:r>
      <w:r>
        <w:t>Need ti cime up with own abstract</w:t>
      </w:r>
    </w:p>
  </w:comment>
  <w:comment w:id="23" w:author="Thomas Pickup" w:date="2019-04-02T22:31:00Z" w:initials="TP">
    <w:p w14:paraId="48C03207" w14:textId="3F538111" w:rsidR="00B82F3F" w:rsidRDefault="00B82F3F">
      <w:pPr>
        <w:pStyle w:val="CommentText"/>
      </w:pPr>
      <w:r>
        <w:rPr>
          <w:rStyle w:val="CommentReference"/>
        </w:rPr>
        <w:annotationRef/>
      </w:r>
      <w:r>
        <w:t>Needs Expanding</w:t>
      </w:r>
    </w:p>
  </w:comment>
  <w:comment w:id="32" w:author="Thomas Pickup" w:date="2019-04-03T00:30:00Z" w:initials="TP">
    <w:p w14:paraId="0FB22E0A" w14:textId="18B60E65" w:rsidR="00B82F3F" w:rsidRDefault="00B82F3F">
      <w:pPr>
        <w:pStyle w:val="CommentText"/>
      </w:pPr>
      <w:r>
        <w:rPr>
          <w:rStyle w:val="CommentReference"/>
        </w:rPr>
        <w:annotationRef/>
      </w:r>
      <w:r>
        <w:t>Come back to this, maybe change to supervised and unsupervised, then link to why supervised may be the best option.</w:t>
      </w:r>
    </w:p>
  </w:comment>
  <w:comment w:id="48" w:author="Thomas Pickup" w:date="2019-04-03T02:24:00Z" w:initials="TP">
    <w:p w14:paraId="4B0D6254" w14:textId="77777777" w:rsidR="00B82F3F" w:rsidRDefault="00B82F3F" w:rsidP="006940F5">
      <w:pPr>
        <w:pStyle w:val="CommentText"/>
      </w:pPr>
      <w:r>
        <w:rPr>
          <w:rStyle w:val="CommentReference"/>
        </w:rPr>
        <w:annotationRef/>
      </w:r>
      <w:r>
        <w:t>Come back to thi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089FBD0" w15:done="0"/>
  <w15:commentEx w15:paraId="5FEAB4C3" w15:done="0"/>
  <w15:commentEx w15:paraId="0478C5CB" w15:done="0"/>
  <w15:commentEx w15:paraId="48C03207" w15:done="1"/>
  <w15:commentEx w15:paraId="0FB22E0A" w15:done="0"/>
  <w15:commentEx w15:paraId="4B0D6254"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089FBD0" w16cid:durableId="204E8440"/>
  <w16cid:commentId w16cid:paraId="5FEAB4C3" w16cid:durableId="204E8454"/>
  <w16cid:commentId w16cid:paraId="0478C5CB" w16cid:durableId="204E74F4"/>
  <w16cid:commentId w16cid:paraId="48C03207" w16cid:durableId="204E6134"/>
  <w16cid:commentId w16cid:paraId="0FB22E0A" w16cid:durableId="204E7D32"/>
  <w16cid:commentId w16cid:paraId="4B0D6254" w16cid:durableId="204FE2B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A62F2D5" w14:textId="77777777" w:rsidR="00A228C6" w:rsidRDefault="00A228C6" w:rsidP="009518AF">
      <w:r>
        <w:separator/>
      </w:r>
    </w:p>
  </w:endnote>
  <w:endnote w:type="continuationSeparator" w:id="0">
    <w:p w14:paraId="022A466F" w14:textId="77777777" w:rsidR="00A228C6" w:rsidRDefault="00A228C6" w:rsidP="009518A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325313811"/>
      <w:docPartObj>
        <w:docPartGallery w:val="Page Numbers (Bottom of Page)"/>
        <w:docPartUnique/>
      </w:docPartObj>
    </w:sdtPr>
    <w:sdtContent>
      <w:p w14:paraId="6741A4A8" w14:textId="77777777" w:rsidR="00B82F3F" w:rsidRDefault="00B82F3F" w:rsidP="009518AF">
        <w:pPr>
          <w:pStyle w:val="Footer"/>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C56BF36" w14:textId="77777777" w:rsidR="00B82F3F" w:rsidRDefault="00B82F3F" w:rsidP="009518A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639414841"/>
      <w:docPartObj>
        <w:docPartGallery w:val="Page Numbers (Bottom of Page)"/>
        <w:docPartUnique/>
      </w:docPartObj>
    </w:sdtPr>
    <w:sdtContent>
      <w:p w14:paraId="263D6C4D" w14:textId="132BEF9C" w:rsidR="00B82F3F" w:rsidRDefault="00B82F3F" w:rsidP="001B57E7">
        <w:pPr>
          <w:pStyle w:val="Footer"/>
          <w:jc w:val="center"/>
        </w:pPr>
        <w:r>
          <w:rPr>
            <w:rStyle w:val="PageNumber"/>
          </w:rPr>
          <w:fldChar w:fldCharType="begin"/>
        </w:r>
        <w:r>
          <w:rPr>
            <w:rStyle w:val="PageNumber"/>
          </w:rPr>
          <w:instrText xml:space="preserve"> PAGE </w:instrText>
        </w:r>
        <w:r>
          <w:rPr>
            <w:rStyle w:val="PageNumber"/>
          </w:rPr>
          <w:fldChar w:fldCharType="separate"/>
        </w:r>
        <w:r>
          <w:rPr>
            <w:rStyle w:val="PageNumber"/>
            <w:noProof/>
          </w:rPr>
          <w:t>19</w:t>
        </w:r>
        <w:r>
          <w:rPr>
            <w:rStyle w:val="PageNumber"/>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530C57" w14:textId="01BDD848" w:rsidR="00B82F3F" w:rsidRDefault="00B82F3F" w:rsidP="00C0545C">
    <w:pPr>
      <w:pStyle w:val="Footer"/>
    </w:pPr>
    <w:r>
      <w:tab/>
    </w:r>
  </w:p>
  <w:p w14:paraId="34A552D0" w14:textId="23F475AC" w:rsidR="00B82F3F" w:rsidRDefault="00B82F3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7A6730D" w14:textId="77777777" w:rsidR="00A228C6" w:rsidRDefault="00A228C6" w:rsidP="009518AF">
      <w:r>
        <w:separator/>
      </w:r>
    </w:p>
  </w:footnote>
  <w:footnote w:type="continuationSeparator" w:id="0">
    <w:p w14:paraId="373BC0A0" w14:textId="77777777" w:rsidR="00A228C6" w:rsidRDefault="00A228C6" w:rsidP="009518A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2D6959" w14:textId="5C2F2FB5" w:rsidR="00B82F3F" w:rsidRDefault="00B82F3F">
    <w:pPr>
      <w:pStyle w:val="Header"/>
    </w:pPr>
    <w:r>
      <w:rPr>
        <w:noProof/>
        <w:lang w:eastAsia="en-GB"/>
      </w:rPr>
      <w:drawing>
        <wp:inline distT="0" distB="0" distL="0" distR="0" wp14:anchorId="19460B52" wp14:editId="2F2D1717">
          <wp:extent cx="2758440" cy="994736"/>
          <wp:effectExtent l="0" t="0" r="3810" b="0"/>
          <wp:docPr id="10" name="Picture 10" descr="Image result for queens belfas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queens belfast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782837" cy="1003534"/>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1C7CAB"/>
    <w:multiLevelType w:val="hybridMultilevel"/>
    <w:tmpl w:val="1E1EAE62"/>
    <w:lvl w:ilvl="0" w:tplc="1C404602">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6F5405E"/>
    <w:multiLevelType w:val="hybridMultilevel"/>
    <w:tmpl w:val="101094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3D0E7C11"/>
    <w:multiLevelType w:val="hybridMultilevel"/>
    <w:tmpl w:val="DAEE7730"/>
    <w:lvl w:ilvl="0" w:tplc="08090001">
      <w:start w:val="1"/>
      <w:numFmt w:val="bullet"/>
      <w:lvlText w:val=""/>
      <w:lvlJc w:val="left"/>
      <w:pPr>
        <w:ind w:left="3665" w:hanging="360"/>
      </w:pPr>
      <w:rPr>
        <w:rFonts w:ascii="Symbol" w:hAnsi="Symbol" w:hint="default"/>
      </w:rPr>
    </w:lvl>
    <w:lvl w:ilvl="1" w:tplc="08090003" w:tentative="1">
      <w:start w:val="1"/>
      <w:numFmt w:val="bullet"/>
      <w:lvlText w:val="o"/>
      <w:lvlJc w:val="left"/>
      <w:pPr>
        <w:ind w:left="4385" w:hanging="360"/>
      </w:pPr>
      <w:rPr>
        <w:rFonts w:ascii="Courier New" w:hAnsi="Courier New" w:cs="Courier New" w:hint="default"/>
      </w:rPr>
    </w:lvl>
    <w:lvl w:ilvl="2" w:tplc="08090005" w:tentative="1">
      <w:start w:val="1"/>
      <w:numFmt w:val="bullet"/>
      <w:lvlText w:val=""/>
      <w:lvlJc w:val="left"/>
      <w:pPr>
        <w:ind w:left="5105" w:hanging="360"/>
      </w:pPr>
      <w:rPr>
        <w:rFonts w:ascii="Wingdings" w:hAnsi="Wingdings" w:hint="default"/>
      </w:rPr>
    </w:lvl>
    <w:lvl w:ilvl="3" w:tplc="08090001" w:tentative="1">
      <w:start w:val="1"/>
      <w:numFmt w:val="bullet"/>
      <w:lvlText w:val=""/>
      <w:lvlJc w:val="left"/>
      <w:pPr>
        <w:ind w:left="5825" w:hanging="360"/>
      </w:pPr>
      <w:rPr>
        <w:rFonts w:ascii="Symbol" w:hAnsi="Symbol" w:hint="default"/>
      </w:rPr>
    </w:lvl>
    <w:lvl w:ilvl="4" w:tplc="08090003" w:tentative="1">
      <w:start w:val="1"/>
      <w:numFmt w:val="bullet"/>
      <w:lvlText w:val="o"/>
      <w:lvlJc w:val="left"/>
      <w:pPr>
        <w:ind w:left="6545" w:hanging="360"/>
      </w:pPr>
      <w:rPr>
        <w:rFonts w:ascii="Courier New" w:hAnsi="Courier New" w:cs="Courier New" w:hint="default"/>
      </w:rPr>
    </w:lvl>
    <w:lvl w:ilvl="5" w:tplc="08090005" w:tentative="1">
      <w:start w:val="1"/>
      <w:numFmt w:val="bullet"/>
      <w:lvlText w:val=""/>
      <w:lvlJc w:val="left"/>
      <w:pPr>
        <w:ind w:left="7265" w:hanging="360"/>
      </w:pPr>
      <w:rPr>
        <w:rFonts w:ascii="Wingdings" w:hAnsi="Wingdings" w:hint="default"/>
      </w:rPr>
    </w:lvl>
    <w:lvl w:ilvl="6" w:tplc="08090001" w:tentative="1">
      <w:start w:val="1"/>
      <w:numFmt w:val="bullet"/>
      <w:lvlText w:val=""/>
      <w:lvlJc w:val="left"/>
      <w:pPr>
        <w:ind w:left="7985" w:hanging="360"/>
      </w:pPr>
      <w:rPr>
        <w:rFonts w:ascii="Symbol" w:hAnsi="Symbol" w:hint="default"/>
      </w:rPr>
    </w:lvl>
    <w:lvl w:ilvl="7" w:tplc="08090003" w:tentative="1">
      <w:start w:val="1"/>
      <w:numFmt w:val="bullet"/>
      <w:lvlText w:val="o"/>
      <w:lvlJc w:val="left"/>
      <w:pPr>
        <w:ind w:left="8705" w:hanging="360"/>
      </w:pPr>
      <w:rPr>
        <w:rFonts w:ascii="Courier New" w:hAnsi="Courier New" w:cs="Courier New" w:hint="default"/>
      </w:rPr>
    </w:lvl>
    <w:lvl w:ilvl="8" w:tplc="08090005" w:tentative="1">
      <w:start w:val="1"/>
      <w:numFmt w:val="bullet"/>
      <w:lvlText w:val=""/>
      <w:lvlJc w:val="left"/>
      <w:pPr>
        <w:ind w:left="9425" w:hanging="360"/>
      </w:pPr>
      <w:rPr>
        <w:rFonts w:ascii="Wingdings" w:hAnsi="Wingdings" w:hint="default"/>
      </w:rPr>
    </w:lvl>
  </w:abstractNum>
  <w:abstractNum w:abstractNumId="3" w15:restartNumberingAfterBreak="0">
    <w:nsid w:val="501862AF"/>
    <w:multiLevelType w:val="hybridMultilevel"/>
    <w:tmpl w:val="506495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5FB61AFE"/>
    <w:multiLevelType w:val="hybridMultilevel"/>
    <w:tmpl w:val="4B64AC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65F6574"/>
    <w:multiLevelType w:val="hybridMultilevel"/>
    <w:tmpl w:val="0E648912"/>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6" w15:restartNumberingAfterBreak="0">
    <w:nsid w:val="779F5684"/>
    <w:multiLevelType w:val="hybridMultilevel"/>
    <w:tmpl w:val="8C90FE4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7CB621EA"/>
    <w:multiLevelType w:val="hybridMultilevel"/>
    <w:tmpl w:val="AE9289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4"/>
  </w:num>
  <w:num w:numId="2">
    <w:abstractNumId w:val="1"/>
  </w:num>
  <w:num w:numId="3">
    <w:abstractNumId w:val="2"/>
  </w:num>
  <w:num w:numId="4">
    <w:abstractNumId w:val="3"/>
  </w:num>
  <w:num w:numId="5">
    <w:abstractNumId w:val="7"/>
  </w:num>
  <w:num w:numId="6">
    <w:abstractNumId w:val="6"/>
  </w:num>
  <w:num w:numId="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Thomas Pickup">
    <w15:presenceInfo w15:providerId="Windows Live" w15:userId="aa042f70cb08ad9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A3Mre0sDCzNLc0NTFT0lEKTi0uzszPAykwrgUAmsTCXiwAAAA="/>
  </w:docVars>
  <w:rsids>
    <w:rsidRoot w:val="00D60BE0"/>
    <w:rsid w:val="000045B2"/>
    <w:rsid w:val="00043917"/>
    <w:rsid w:val="000566AE"/>
    <w:rsid w:val="00071E69"/>
    <w:rsid w:val="000B4B33"/>
    <w:rsid w:val="000D2227"/>
    <w:rsid w:val="000E0AB5"/>
    <w:rsid w:val="000E49C9"/>
    <w:rsid w:val="000E4F8D"/>
    <w:rsid w:val="000E5E3C"/>
    <w:rsid w:val="00115FCC"/>
    <w:rsid w:val="00134EF1"/>
    <w:rsid w:val="00151804"/>
    <w:rsid w:val="00182A85"/>
    <w:rsid w:val="001A096E"/>
    <w:rsid w:val="001B57E7"/>
    <w:rsid w:val="001B674F"/>
    <w:rsid w:val="001C2286"/>
    <w:rsid w:val="001C46DB"/>
    <w:rsid w:val="001D329D"/>
    <w:rsid w:val="001E17D7"/>
    <w:rsid w:val="001F4D35"/>
    <w:rsid w:val="002129FE"/>
    <w:rsid w:val="002239F6"/>
    <w:rsid w:val="00264704"/>
    <w:rsid w:val="00276738"/>
    <w:rsid w:val="00291304"/>
    <w:rsid w:val="002C5313"/>
    <w:rsid w:val="002F51C7"/>
    <w:rsid w:val="003058DF"/>
    <w:rsid w:val="00326F26"/>
    <w:rsid w:val="00347561"/>
    <w:rsid w:val="00357C75"/>
    <w:rsid w:val="0037015E"/>
    <w:rsid w:val="00384E21"/>
    <w:rsid w:val="0039721E"/>
    <w:rsid w:val="003B0301"/>
    <w:rsid w:val="003B5FB4"/>
    <w:rsid w:val="003B74CD"/>
    <w:rsid w:val="003F3221"/>
    <w:rsid w:val="00406D4B"/>
    <w:rsid w:val="00422BEC"/>
    <w:rsid w:val="004456F5"/>
    <w:rsid w:val="0045375F"/>
    <w:rsid w:val="00466798"/>
    <w:rsid w:val="00471C90"/>
    <w:rsid w:val="004827BA"/>
    <w:rsid w:val="004C1068"/>
    <w:rsid w:val="004C6621"/>
    <w:rsid w:val="004D5303"/>
    <w:rsid w:val="00522CD1"/>
    <w:rsid w:val="00555C4C"/>
    <w:rsid w:val="00560AF2"/>
    <w:rsid w:val="005664B9"/>
    <w:rsid w:val="00574CCF"/>
    <w:rsid w:val="005D28CB"/>
    <w:rsid w:val="005D3B49"/>
    <w:rsid w:val="005D4C79"/>
    <w:rsid w:val="005D6311"/>
    <w:rsid w:val="005F546B"/>
    <w:rsid w:val="005F7664"/>
    <w:rsid w:val="006117A7"/>
    <w:rsid w:val="00613771"/>
    <w:rsid w:val="00635982"/>
    <w:rsid w:val="00641006"/>
    <w:rsid w:val="00676BDC"/>
    <w:rsid w:val="00686D02"/>
    <w:rsid w:val="006940F5"/>
    <w:rsid w:val="006A16EA"/>
    <w:rsid w:val="006C20E0"/>
    <w:rsid w:val="006E3FED"/>
    <w:rsid w:val="00701649"/>
    <w:rsid w:val="007023A0"/>
    <w:rsid w:val="00711ECB"/>
    <w:rsid w:val="00727BF9"/>
    <w:rsid w:val="007508D0"/>
    <w:rsid w:val="0076387D"/>
    <w:rsid w:val="00772BBB"/>
    <w:rsid w:val="00783AE0"/>
    <w:rsid w:val="00787220"/>
    <w:rsid w:val="007965DB"/>
    <w:rsid w:val="007C64A7"/>
    <w:rsid w:val="007D0C31"/>
    <w:rsid w:val="007D5F4D"/>
    <w:rsid w:val="008050F1"/>
    <w:rsid w:val="0081098F"/>
    <w:rsid w:val="008114CA"/>
    <w:rsid w:val="00815A15"/>
    <w:rsid w:val="00815F3C"/>
    <w:rsid w:val="00892E28"/>
    <w:rsid w:val="008B7739"/>
    <w:rsid w:val="008C49CC"/>
    <w:rsid w:val="008D035C"/>
    <w:rsid w:val="008D12A7"/>
    <w:rsid w:val="009355A4"/>
    <w:rsid w:val="009422F0"/>
    <w:rsid w:val="009518AF"/>
    <w:rsid w:val="00981B07"/>
    <w:rsid w:val="00993CC0"/>
    <w:rsid w:val="00997F40"/>
    <w:rsid w:val="009A3575"/>
    <w:rsid w:val="009B3D4E"/>
    <w:rsid w:val="009B56B0"/>
    <w:rsid w:val="009C5347"/>
    <w:rsid w:val="009E6FF9"/>
    <w:rsid w:val="00A01789"/>
    <w:rsid w:val="00A076F5"/>
    <w:rsid w:val="00A20866"/>
    <w:rsid w:val="00A228C6"/>
    <w:rsid w:val="00A23654"/>
    <w:rsid w:val="00A47EAC"/>
    <w:rsid w:val="00A560BC"/>
    <w:rsid w:val="00A85795"/>
    <w:rsid w:val="00AB379F"/>
    <w:rsid w:val="00AC38F0"/>
    <w:rsid w:val="00AC7EA4"/>
    <w:rsid w:val="00AD2AE5"/>
    <w:rsid w:val="00AE5750"/>
    <w:rsid w:val="00AE5D50"/>
    <w:rsid w:val="00B312C9"/>
    <w:rsid w:val="00B461ED"/>
    <w:rsid w:val="00B66868"/>
    <w:rsid w:val="00B66CA9"/>
    <w:rsid w:val="00B720C5"/>
    <w:rsid w:val="00B74E61"/>
    <w:rsid w:val="00B82F3F"/>
    <w:rsid w:val="00BB32CE"/>
    <w:rsid w:val="00BE381D"/>
    <w:rsid w:val="00C0545C"/>
    <w:rsid w:val="00C355F5"/>
    <w:rsid w:val="00C362FB"/>
    <w:rsid w:val="00C411E5"/>
    <w:rsid w:val="00C6034A"/>
    <w:rsid w:val="00C61DC5"/>
    <w:rsid w:val="00C66146"/>
    <w:rsid w:val="00C868FF"/>
    <w:rsid w:val="00CB62CC"/>
    <w:rsid w:val="00CD3F1C"/>
    <w:rsid w:val="00CD60D6"/>
    <w:rsid w:val="00D00483"/>
    <w:rsid w:val="00D10682"/>
    <w:rsid w:val="00D2697E"/>
    <w:rsid w:val="00D53477"/>
    <w:rsid w:val="00D60BE0"/>
    <w:rsid w:val="00D71E18"/>
    <w:rsid w:val="00E1674E"/>
    <w:rsid w:val="00E232CB"/>
    <w:rsid w:val="00E25EAC"/>
    <w:rsid w:val="00E45F86"/>
    <w:rsid w:val="00E77420"/>
    <w:rsid w:val="00E87EB5"/>
    <w:rsid w:val="00EC4D78"/>
    <w:rsid w:val="00EC639A"/>
    <w:rsid w:val="00EC713B"/>
    <w:rsid w:val="00EF55F0"/>
    <w:rsid w:val="00F01886"/>
    <w:rsid w:val="00F24532"/>
    <w:rsid w:val="00F24CDB"/>
    <w:rsid w:val="00F3455E"/>
    <w:rsid w:val="00F367A9"/>
    <w:rsid w:val="00F42F12"/>
    <w:rsid w:val="00F54226"/>
    <w:rsid w:val="00F7220D"/>
    <w:rsid w:val="00F8191E"/>
    <w:rsid w:val="00F84A63"/>
    <w:rsid w:val="00F86629"/>
    <w:rsid w:val="00FB0E0F"/>
    <w:rsid w:val="00FC3597"/>
    <w:rsid w:val="00FF495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084E8F"/>
  <w15:chartTrackingRefBased/>
  <w15:docId w15:val="{4B65F9D9-DA0B-4B46-9DEB-5CDF548700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C4D78"/>
    <w:pPr>
      <w:spacing w:line="360" w:lineRule="auto"/>
      <w:jc w:val="both"/>
    </w:pPr>
    <w:rPr>
      <w:rFonts w:ascii="Times New Roman" w:hAnsi="Times New Roman"/>
    </w:rPr>
  </w:style>
  <w:style w:type="paragraph" w:styleId="Heading1">
    <w:name w:val="heading 1"/>
    <w:basedOn w:val="Normal"/>
    <w:next w:val="Normal"/>
    <w:link w:val="Heading1Char"/>
    <w:uiPriority w:val="9"/>
    <w:qFormat/>
    <w:rsid w:val="00D53477"/>
    <w:pPr>
      <w:spacing w:before="120"/>
      <w:outlineLvl w:val="0"/>
    </w:pPr>
    <w:rPr>
      <w:rFonts w:cs="Times New Roman"/>
      <w:b/>
      <w:sz w:val="36"/>
    </w:rPr>
  </w:style>
  <w:style w:type="paragraph" w:styleId="Heading2">
    <w:name w:val="heading 2"/>
    <w:basedOn w:val="Normal"/>
    <w:next w:val="Normal"/>
    <w:link w:val="Heading2Char"/>
    <w:uiPriority w:val="9"/>
    <w:unhideWhenUsed/>
    <w:qFormat/>
    <w:rsid w:val="00EC4D78"/>
    <w:pPr>
      <w:keepNext/>
      <w:keepLines/>
      <w:spacing w:before="120"/>
      <w:outlineLvl w:val="1"/>
    </w:pPr>
    <w:rPr>
      <w:rFonts w:eastAsiaTheme="majorEastAsia" w:cstheme="majorBidi"/>
      <w:b/>
      <w:color w:val="000000" w:themeColor="text1"/>
      <w:sz w:val="32"/>
      <w:szCs w:val="26"/>
    </w:rPr>
  </w:style>
  <w:style w:type="paragraph" w:styleId="Heading3">
    <w:name w:val="heading 3"/>
    <w:basedOn w:val="Normal"/>
    <w:next w:val="Normal"/>
    <w:link w:val="Heading3Char"/>
    <w:uiPriority w:val="9"/>
    <w:unhideWhenUsed/>
    <w:qFormat/>
    <w:rsid w:val="00EC4D78"/>
    <w:pPr>
      <w:keepNext/>
      <w:keepLines/>
      <w:spacing w:before="120"/>
      <w:outlineLvl w:val="2"/>
    </w:pPr>
    <w:rPr>
      <w:rFonts w:eastAsiaTheme="majorEastAsia" w:cstheme="majorBidi"/>
      <w:b/>
      <w:color w:val="000000" w:themeColor="text1"/>
      <w:sz w:val="28"/>
    </w:rPr>
  </w:style>
  <w:style w:type="paragraph" w:styleId="Heading4">
    <w:name w:val="heading 4"/>
    <w:basedOn w:val="Normal"/>
    <w:next w:val="Normal"/>
    <w:link w:val="Heading4Char"/>
    <w:uiPriority w:val="9"/>
    <w:unhideWhenUsed/>
    <w:qFormat/>
    <w:rsid w:val="00EC4D78"/>
    <w:pPr>
      <w:keepNext/>
      <w:keepLines/>
      <w:spacing w:before="120"/>
      <w:outlineLvl w:val="3"/>
    </w:pPr>
    <w:rPr>
      <w:rFonts w:eastAsiaTheme="majorEastAsia" w:cstheme="majorBidi"/>
      <w:b/>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C4D78"/>
    <w:rPr>
      <w:rFonts w:ascii="Times New Roman" w:hAnsi="Times New Roman" w:cs="Times New Roman"/>
      <w:b/>
      <w:sz w:val="36"/>
    </w:rPr>
  </w:style>
  <w:style w:type="character" w:customStyle="1" w:styleId="Heading2Char">
    <w:name w:val="Heading 2 Char"/>
    <w:basedOn w:val="DefaultParagraphFont"/>
    <w:link w:val="Heading2"/>
    <w:uiPriority w:val="9"/>
    <w:rsid w:val="00EC4D78"/>
    <w:rPr>
      <w:rFonts w:ascii="Times New Roman" w:eastAsiaTheme="majorEastAsia" w:hAnsi="Times New Roman" w:cstheme="majorBidi"/>
      <w:b/>
      <w:color w:val="000000" w:themeColor="text1"/>
      <w:sz w:val="32"/>
      <w:szCs w:val="26"/>
    </w:rPr>
  </w:style>
  <w:style w:type="character" w:customStyle="1" w:styleId="Heading3Char">
    <w:name w:val="Heading 3 Char"/>
    <w:basedOn w:val="DefaultParagraphFont"/>
    <w:link w:val="Heading3"/>
    <w:uiPriority w:val="9"/>
    <w:rsid w:val="00EC4D78"/>
    <w:rPr>
      <w:rFonts w:ascii="Times New Roman" w:eastAsiaTheme="majorEastAsia" w:hAnsi="Times New Roman" w:cstheme="majorBidi"/>
      <w:b/>
      <w:color w:val="000000" w:themeColor="text1"/>
      <w:sz w:val="28"/>
    </w:rPr>
  </w:style>
  <w:style w:type="character" w:customStyle="1" w:styleId="Heading4Char">
    <w:name w:val="Heading 4 Char"/>
    <w:basedOn w:val="DefaultParagraphFont"/>
    <w:link w:val="Heading4"/>
    <w:uiPriority w:val="9"/>
    <w:rsid w:val="00EC4D78"/>
    <w:rPr>
      <w:rFonts w:ascii="Times New Roman" w:eastAsiaTheme="majorEastAsia" w:hAnsi="Times New Roman" w:cstheme="majorBidi"/>
      <w:b/>
      <w:iCs/>
      <w:color w:val="000000" w:themeColor="text1"/>
    </w:rPr>
  </w:style>
  <w:style w:type="paragraph" w:styleId="Header">
    <w:name w:val="header"/>
    <w:basedOn w:val="Normal"/>
    <w:link w:val="HeaderChar"/>
    <w:uiPriority w:val="99"/>
    <w:unhideWhenUsed/>
    <w:rsid w:val="00E232CB"/>
    <w:pPr>
      <w:tabs>
        <w:tab w:val="center" w:pos="4680"/>
        <w:tab w:val="right" w:pos="9360"/>
      </w:tabs>
    </w:pPr>
  </w:style>
  <w:style w:type="character" w:customStyle="1" w:styleId="HeaderChar">
    <w:name w:val="Header Char"/>
    <w:basedOn w:val="DefaultParagraphFont"/>
    <w:link w:val="Header"/>
    <w:uiPriority w:val="99"/>
    <w:rsid w:val="00E232CB"/>
  </w:style>
  <w:style w:type="paragraph" w:styleId="Footer">
    <w:name w:val="footer"/>
    <w:basedOn w:val="Normal"/>
    <w:link w:val="FooterChar"/>
    <w:uiPriority w:val="99"/>
    <w:unhideWhenUsed/>
    <w:rsid w:val="00E232CB"/>
    <w:pPr>
      <w:tabs>
        <w:tab w:val="center" w:pos="4680"/>
        <w:tab w:val="right" w:pos="9360"/>
      </w:tabs>
    </w:pPr>
  </w:style>
  <w:style w:type="character" w:customStyle="1" w:styleId="FooterChar">
    <w:name w:val="Footer Char"/>
    <w:basedOn w:val="DefaultParagraphFont"/>
    <w:link w:val="Footer"/>
    <w:uiPriority w:val="99"/>
    <w:rsid w:val="00E232CB"/>
  </w:style>
  <w:style w:type="character" w:styleId="Hyperlink">
    <w:name w:val="Hyperlink"/>
    <w:basedOn w:val="DefaultParagraphFont"/>
    <w:uiPriority w:val="99"/>
    <w:unhideWhenUsed/>
    <w:rsid w:val="00E232CB"/>
    <w:rPr>
      <w:color w:val="0563C1" w:themeColor="hyperlink"/>
      <w:u w:val="single"/>
    </w:rPr>
  </w:style>
  <w:style w:type="paragraph" w:styleId="TOC1">
    <w:name w:val="toc 1"/>
    <w:basedOn w:val="Normal"/>
    <w:next w:val="Normal"/>
    <w:autoRedefine/>
    <w:uiPriority w:val="39"/>
    <w:unhideWhenUsed/>
    <w:rsid w:val="009518AF"/>
    <w:pPr>
      <w:tabs>
        <w:tab w:val="right" w:leader="dot" w:pos="9054"/>
      </w:tabs>
      <w:spacing w:after="100"/>
    </w:pPr>
  </w:style>
  <w:style w:type="paragraph" w:styleId="TOC2">
    <w:name w:val="toc 2"/>
    <w:basedOn w:val="Normal"/>
    <w:next w:val="Normal"/>
    <w:autoRedefine/>
    <w:uiPriority w:val="39"/>
    <w:unhideWhenUsed/>
    <w:rsid w:val="00E232CB"/>
    <w:pPr>
      <w:spacing w:after="100"/>
      <w:ind w:left="240"/>
    </w:pPr>
  </w:style>
  <w:style w:type="character" w:styleId="PageNumber">
    <w:name w:val="page number"/>
    <w:basedOn w:val="DefaultParagraphFont"/>
    <w:uiPriority w:val="99"/>
    <w:semiHidden/>
    <w:unhideWhenUsed/>
    <w:rsid w:val="00E232CB"/>
  </w:style>
  <w:style w:type="paragraph" w:styleId="ListParagraph">
    <w:name w:val="List Paragraph"/>
    <w:basedOn w:val="Normal"/>
    <w:uiPriority w:val="34"/>
    <w:qFormat/>
    <w:rsid w:val="009518AF"/>
    <w:pPr>
      <w:ind w:left="720"/>
      <w:contextualSpacing/>
    </w:pPr>
  </w:style>
  <w:style w:type="character" w:customStyle="1" w:styleId="UnresolvedMention1">
    <w:name w:val="Unresolved Mention1"/>
    <w:basedOn w:val="DefaultParagraphFont"/>
    <w:uiPriority w:val="99"/>
    <w:semiHidden/>
    <w:unhideWhenUsed/>
    <w:rsid w:val="00D2697E"/>
    <w:rPr>
      <w:color w:val="605E5C"/>
      <w:shd w:val="clear" w:color="auto" w:fill="E1DFDD"/>
    </w:rPr>
  </w:style>
  <w:style w:type="paragraph" w:styleId="Quote">
    <w:name w:val="Quote"/>
    <w:basedOn w:val="Normal"/>
    <w:next w:val="Normal"/>
    <w:link w:val="QuoteChar"/>
    <w:uiPriority w:val="29"/>
    <w:qFormat/>
    <w:rsid w:val="00D2697E"/>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D2697E"/>
    <w:rPr>
      <w:rFonts w:ascii="Times New Roman" w:hAnsi="Times New Roman"/>
      <w:i/>
      <w:iCs/>
      <w:color w:val="404040" w:themeColor="text1" w:themeTint="BF"/>
    </w:rPr>
  </w:style>
  <w:style w:type="paragraph" w:styleId="NormalWeb">
    <w:name w:val="Normal (Web)"/>
    <w:basedOn w:val="Normal"/>
    <w:uiPriority w:val="99"/>
    <w:semiHidden/>
    <w:unhideWhenUsed/>
    <w:rsid w:val="00E25EAC"/>
    <w:pPr>
      <w:spacing w:before="100" w:beforeAutospacing="1" w:after="100" w:afterAutospacing="1"/>
      <w:jc w:val="left"/>
    </w:pPr>
    <w:rPr>
      <w:rFonts w:eastAsia="Times New Roman" w:cs="Times New Roman"/>
    </w:rPr>
  </w:style>
  <w:style w:type="paragraph" w:styleId="BalloonText">
    <w:name w:val="Balloon Text"/>
    <w:basedOn w:val="Normal"/>
    <w:link w:val="BalloonTextChar"/>
    <w:uiPriority w:val="99"/>
    <w:semiHidden/>
    <w:unhideWhenUsed/>
    <w:rsid w:val="009A3575"/>
    <w:rPr>
      <w:rFonts w:cs="Times New Roman"/>
      <w:sz w:val="18"/>
      <w:szCs w:val="18"/>
    </w:rPr>
  </w:style>
  <w:style w:type="character" w:customStyle="1" w:styleId="BalloonTextChar">
    <w:name w:val="Balloon Text Char"/>
    <w:basedOn w:val="DefaultParagraphFont"/>
    <w:link w:val="BalloonText"/>
    <w:uiPriority w:val="99"/>
    <w:semiHidden/>
    <w:rsid w:val="009A3575"/>
    <w:rPr>
      <w:rFonts w:ascii="Times New Roman" w:hAnsi="Times New Roman" w:cs="Times New Roman"/>
      <w:sz w:val="18"/>
      <w:szCs w:val="18"/>
    </w:rPr>
  </w:style>
  <w:style w:type="paragraph" w:styleId="TOC3">
    <w:name w:val="toc 3"/>
    <w:basedOn w:val="Normal"/>
    <w:next w:val="Normal"/>
    <w:autoRedefine/>
    <w:uiPriority w:val="39"/>
    <w:unhideWhenUsed/>
    <w:rsid w:val="009355A4"/>
    <w:pPr>
      <w:spacing w:after="100"/>
      <w:ind w:left="480"/>
    </w:pPr>
  </w:style>
  <w:style w:type="paragraph" w:styleId="Caption">
    <w:name w:val="caption"/>
    <w:basedOn w:val="Normal"/>
    <w:next w:val="Normal"/>
    <w:uiPriority w:val="35"/>
    <w:unhideWhenUsed/>
    <w:qFormat/>
    <w:rsid w:val="00F84A63"/>
    <w:pPr>
      <w:spacing w:after="200"/>
    </w:pPr>
    <w:rPr>
      <w:i/>
      <w:iCs/>
      <w:color w:val="44546A" w:themeColor="text2"/>
      <w:sz w:val="18"/>
      <w:szCs w:val="18"/>
    </w:rPr>
  </w:style>
  <w:style w:type="paragraph" w:styleId="TableofFigures">
    <w:name w:val="table of figures"/>
    <w:basedOn w:val="Normal"/>
    <w:next w:val="Normal"/>
    <w:uiPriority w:val="99"/>
    <w:unhideWhenUsed/>
    <w:rsid w:val="00F84A63"/>
  </w:style>
  <w:style w:type="paragraph" w:styleId="Bibliography">
    <w:name w:val="Bibliography"/>
    <w:basedOn w:val="Normal"/>
    <w:next w:val="Normal"/>
    <w:uiPriority w:val="37"/>
    <w:unhideWhenUsed/>
    <w:rsid w:val="00555C4C"/>
  </w:style>
  <w:style w:type="character" w:styleId="CommentReference">
    <w:name w:val="annotation reference"/>
    <w:basedOn w:val="DefaultParagraphFont"/>
    <w:uiPriority w:val="99"/>
    <w:semiHidden/>
    <w:unhideWhenUsed/>
    <w:rsid w:val="00F24532"/>
    <w:rPr>
      <w:sz w:val="16"/>
      <w:szCs w:val="16"/>
    </w:rPr>
  </w:style>
  <w:style w:type="paragraph" w:styleId="CommentText">
    <w:name w:val="annotation text"/>
    <w:basedOn w:val="Normal"/>
    <w:link w:val="CommentTextChar"/>
    <w:uiPriority w:val="99"/>
    <w:semiHidden/>
    <w:unhideWhenUsed/>
    <w:rsid w:val="00F24532"/>
    <w:pPr>
      <w:spacing w:line="240" w:lineRule="auto"/>
    </w:pPr>
    <w:rPr>
      <w:sz w:val="20"/>
      <w:szCs w:val="20"/>
    </w:rPr>
  </w:style>
  <w:style w:type="character" w:customStyle="1" w:styleId="CommentTextChar">
    <w:name w:val="Comment Text Char"/>
    <w:basedOn w:val="DefaultParagraphFont"/>
    <w:link w:val="CommentText"/>
    <w:uiPriority w:val="99"/>
    <w:semiHidden/>
    <w:rsid w:val="00F24532"/>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F24532"/>
    <w:rPr>
      <w:b/>
      <w:bCs/>
    </w:rPr>
  </w:style>
  <w:style w:type="character" w:customStyle="1" w:styleId="CommentSubjectChar">
    <w:name w:val="Comment Subject Char"/>
    <w:basedOn w:val="CommentTextChar"/>
    <w:link w:val="CommentSubject"/>
    <w:uiPriority w:val="99"/>
    <w:semiHidden/>
    <w:rsid w:val="00F24532"/>
    <w:rPr>
      <w:rFonts w:ascii="Times New Roman" w:hAnsi="Times New Roman"/>
      <w:b/>
      <w:bCs/>
      <w:sz w:val="20"/>
      <w:szCs w:val="20"/>
    </w:rPr>
  </w:style>
  <w:style w:type="character" w:customStyle="1" w:styleId="UnresolvedMention2">
    <w:name w:val="Unresolved Mention2"/>
    <w:basedOn w:val="DefaultParagraphFont"/>
    <w:uiPriority w:val="99"/>
    <w:semiHidden/>
    <w:unhideWhenUsed/>
    <w:rsid w:val="00CD3F1C"/>
    <w:rPr>
      <w:color w:val="605E5C"/>
      <w:shd w:val="clear" w:color="auto" w:fill="E1DFDD"/>
    </w:rPr>
  </w:style>
  <w:style w:type="paragraph" w:styleId="TOC4">
    <w:name w:val="toc 4"/>
    <w:basedOn w:val="Normal"/>
    <w:next w:val="Normal"/>
    <w:autoRedefine/>
    <w:uiPriority w:val="39"/>
    <w:unhideWhenUsed/>
    <w:rsid w:val="00D53477"/>
    <w:pPr>
      <w:spacing w:after="100"/>
      <w:ind w:left="720"/>
    </w:pPr>
  </w:style>
  <w:style w:type="table" w:styleId="TableGrid">
    <w:name w:val="Table Grid"/>
    <w:basedOn w:val="TableNormal"/>
    <w:uiPriority w:val="39"/>
    <w:rsid w:val="006117A7"/>
    <w:rPr>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492517">
      <w:bodyDiv w:val="1"/>
      <w:marLeft w:val="0"/>
      <w:marRight w:val="0"/>
      <w:marTop w:val="0"/>
      <w:marBottom w:val="0"/>
      <w:divBdr>
        <w:top w:val="none" w:sz="0" w:space="0" w:color="auto"/>
        <w:left w:val="none" w:sz="0" w:space="0" w:color="auto"/>
        <w:bottom w:val="none" w:sz="0" w:space="0" w:color="auto"/>
        <w:right w:val="none" w:sz="0" w:space="0" w:color="auto"/>
      </w:divBdr>
    </w:div>
    <w:div w:id="6756269">
      <w:bodyDiv w:val="1"/>
      <w:marLeft w:val="0"/>
      <w:marRight w:val="0"/>
      <w:marTop w:val="0"/>
      <w:marBottom w:val="0"/>
      <w:divBdr>
        <w:top w:val="none" w:sz="0" w:space="0" w:color="auto"/>
        <w:left w:val="none" w:sz="0" w:space="0" w:color="auto"/>
        <w:bottom w:val="none" w:sz="0" w:space="0" w:color="auto"/>
        <w:right w:val="none" w:sz="0" w:space="0" w:color="auto"/>
      </w:divBdr>
    </w:div>
    <w:div w:id="7802137">
      <w:bodyDiv w:val="1"/>
      <w:marLeft w:val="0"/>
      <w:marRight w:val="0"/>
      <w:marTop w:val="0"/>
      <w:marBottom w:val="0"/>
      <w:divBdr>
        <w:top w:val="none" w:sz="0" w:space="0" w:color="auto"/>
        <w:left w:val="none" w:sz="0" w:space="0" w:color="auto"/>
        <w:bottom w:val="none" w:sz="0" w:space="0" w:color="auto"/>
        <w:right w:val="none" w:sz="0" w:space="0" w:color="auto"/>
      </w:divBdr>
    </w:div>
    <w:div w:id="12650341">
      <w:bodyDiv w:val="1"/>
      <w:marLeft w:val="0"/>
      <w:marRight w:val="0"/>
      <w:marTop w:val="0"/>
      <w:marBottom w:val="0"/>
      <w:divBdr>
        <w:top w:val="none" w:sz="0" w:space="0" w:color="auto"/>
        <w:left w:val="none" w:sz="0" w:space="0" w:color="auto"/>
        <w:bottom w:val="none" w:sz="0" w:space="0" w:color="auto"/>
        <w:right w:val="none" w:sz="0" w:space="0" w:color="auto"/>
      </w:divBdr>
    </w:div>
    <w:div w:id="21712115">
      <w:bodyDiv w:val="1"/>
      <w:marLeft w:val="0"/>
      <w:marRight w:val="0"/>
      <w:marTop w:val="0"/>
      <w:marBottom w:val="0"/>
      <w:divBdr>
        <w:top w:val="none" w:sz="0" w:space="0" w:color="auto"/>
        <w:left w:val="none" w:sz="0" w:space="0" w:color="auto"/>
        <w:bottom w:val="none" w:sz="0" w:space="0" w:color="auto"/>
        <w:right w:val="none" w:sz="0" w:space="0" w:color="auto"/>
      </w:divBdr>
    </w:div>
    <w:div w:id="33846753">
      <w:bodyDiv w:val="1"/>
      <w:marLeft w:val="0"/>
      <w:marRight w:val="0"/>
      <w:marTop w:val="0"/>
      <w:marBottom w:val="0"/>
      <w:divBdr>
        <w:top w:val="none" w:sz="0" w:space="0" w:color="auto"/>
        <w:left w:val="none" w:sz="0" w:space="0" w:color="auto"/>
        <w:bottom w:val="none" w:sz="0" w:space="0" w:color="auto"/>
        <w:right w:val="none" w:sz="0" w:space="0" w:color="auto"/>
      </w:divBdr>
    </w:div>
    <w:div w:id="40176224">
      <w:bodyDiv w:val="1"/>
      <w:marLeft w:val="0"/>
      <w:marRight w:val="0"/>
      <w:marTop w:val="0"/>
      <w:marBottom w:val="0"/>
      <w:divBdr>
        <w:top w:val="none" w:sz="0" w:space="0" w:color="auto"/>
        <w:left w:val="none" w:sz="0" w:space="0" w:color="auto"/>
        <w:bottom w:val="none" w:sz="0" w:space="0" w:color="auto"/>
        <w:right w:val="none" w:sz="0" w:space="0" w:color="auto"/>
      </w:divBdr>
    </w:div>
    <w:div w:id="42558508">
      <w:bodyDiv w:val="1"/>
      <w:marLeft w:val="0"/>
      <w:marRight w:val="0"/>
      <w:marTop w:val="0"/>
      <w:marBottom w:val="0"/>
      <w:divBdr>
        <w:top w:val="none" w:sz="0" w:space="0" w:color="auto"/>
        <w:left w:val="none" w:sz="0" w:space="0" w:color="auto"/>
        <w:bottom w:val="none" w:sz="0" w:space="0" w:color="auto"/>
        <w:right w:val="none" w:sz="0" w:space="0" w:color="auto"/>
      </w:divBdr>
    </w:div>
    <w:div w:id="42607645">
      <w:bodyDiv w:val="1"/>
      <w:marLeft w:val="0"/>
      <w:marRight w:val="0"/>
      <w:marTop w:val="0"/>
      <w:marBottom w:val="0"/>
      <w:divBdr>
        <w:top w:val="none" w:sz="0" w:space="0" w:color="auto"/>
        <w:left w:val="none" w:sz="0" w:space="0" w:color="auto"/>
        <w:bottom w:val="none" w:sz="0" w:space="0" w:color="auto"/>
        <w:right w:val="none" w:sz="0" w:space="0" w:color="auto"/>
      </w:divBdr>
    </w:div>
    <w:div w:id="58405581">
      <w:bodyDiv w:val="1"/>
      <w:marLeft w:val="0"/>
      <w:marRight w:val="0"/>
      <w:marTop w:val="0"/>
      <w:marBottom w:val="0"/>
      <w:divBdr>
        <w:top w:val="none" w:sz="0" w:space="0" w:color="auto"/>
        <w:left w:val="none" w:sz="0" w:space="0" w:color="auto"/>
        <w:bottom w:val="none" w:sz="0" w:space="0" w:color="auto"/>
        <w:right w:val="none" w:sz="0" w:space="0" w:color="auto"/>
      </w:divBdr>
    </w:div>
    <w:div w:id="67848936">
      <w:bodyDiv w:val="1"/>
      <w:marLeft w:val="0"/>
      <w:marRight w:val="0"/>
      <w:marTop w:val="0"/>
      <w:marBottom w:val="0"/>
      <w:divBdr>
        <w:top w:val="none" w:sz="0" w:space="0" w:color="auto"/>
        <w:left w:val="none" w:sz="0" w:space="0" w:color="auto"/>
        <w:bottom w:val="none" w:sz="0" w:space="0" w:color="auto"/>
        <w:right w:val="none" w:sz="0" w:space="0" w:color="auto"/>
      </w:divBdr>
    </w:div>
    <w:div w:id="94175767">
      <w:bodyDiv w:val="1"/>
      <w:marLeft w:val="0"/>
      <w:marRight w:val="0"/>
      <w:marTop w:val="0"/>
      <w:marBottom w:val="0"/>
      <w:divBdr>
        <w:top w:val="none" w:sz="0" w:space="0" w:color="auto"/>
        <w:left w:val="none" w:sz="0" w:space="0" w:color="auto"/>
        <w:bottom w:val="none" w:sz="0" w:space="0" w:color="auto"/>
        <w:right w:val="none" w:sz="0" w:space="0" w:color="auto"/>
      </w:divBdr>
    </w:div>
    <w:div w:id="102071542">
      <w:bodyDiv w:val="1"/>
      <w:marLeft w:val="0"/>
      <w:marRight w:val="0"/>
      <w:marTop w:val="0"/>
      <w:marBottom w:val="0"/>
      <w:divBdr>
        <w:top w:val="none" w:sz="0" w:space="0" w:color="auto"/>
        <w:left w:val="none" w:sz="0" w:space="0" w:color="auto"/>
        <w:bottom w:val="none" w:sz="0" w:space="0" w:color="auto"/>
        <w:right w:val="none" w:sz="0" w:space="0" w:color="auto"/>
      </w:divBdr>
    </w:div>
    <w:div w:id="116799299">
      <w:bodyDiv w:val="1"/>
      <w:marLeft w:val="0"/>
      <w:marRight w:val="0"/>
      <w:marTop w:val="0"/>
      <w:marBottom w:val="0"/>
      <w:divBdr>
        <w:top w:val="none" w:sz="0" w:space="0" w:color="auto"/>
        <w:left w:val="none" w:sz="0" w:space="0" w:color="auto"/>
        <w:bottom w:val="none" w:sz="0" w:space="0" w:color="auto"/>
        <w:right w:val="none" w:sz="0" w:space="0" w:color="auto"/>
      </w:divBdr>
    </w:div>
    <w:div w:id="118957079">
      <w:bodyDiv w:val="1"/>
      <w:marLeft w:val="0"/>
      <w:marRight w:val="0"/>
      <w:marTop w:val="0"/>
      <w:marBottom w:val="0"/>
      <w:divBdr>
        <w:top w:val="none" w:sz="0" w:space="0" w:color="auto"/>
        <w:left w:val="none" w:sz="0" w:space="0" w:color="auto"/>
        <w:bottom w:val="none" w:sz="0" w:space="0" w:color="auto"/>
        <w:right w:val="none" w:sz="0" w:space="0" w:color="auto"/>
      </w:divBdr>
    </w:div>
    <w:div w:id="124007846">
      <w:bodyDiv w:val="1"/>
      <w:marLeft w:val="0"/>
      <w:marRight w:val="0"/>
      <w:marTop w:val="0"/>
      <w:marBottom w:val="0"/>
      <w:divBdr>
        <w:top w:val="none" w:sz="0" w:space="0" w:color="auto"/>
        <w:left w:val="none" w:sz="0" w:space="0" w:color="auto"/>
        <w:bottom w:val="none" w:sz="0" w:space="0" w:color="auto"/>
        <w:right w:val="none" w:sz="0" w:space="0" w:color="auto"/>
      </w:divBdr>
    </w:div>
    <w:div w:id="124349386">
      <w:bodyDiv w:val="1"/>
      <w:marLeft w:val="0"/>
      <w:marRight w:val="0"/>
      <w:marTop w:val="0"/>
      <w:marBottom w:val="0"/>
      <w:divBdr>
        <w:top w:val="none" w:sz="0" w:space="0" w:color="auto"/>
        <w:left w:val="none" w:sz="0" w:space="0" w:color="auto"/>
        <w:bottom w:val="none" w:sz="0" w:space="0" w:color="auto"/>
        <w:right w:val="none" w:sz="0" w:space="0" w:color="auto"/>
      </w:divBdr>
    </w:div>
    <w:div w:id="125662862">
      <w:bodyDiv w:val="1"/>
      <w:marLeft w:val="0"/>
      <w:marRight w:val="0"/>
      <w:marTop w:val="0"/>
      <w:marBottom w:val="0"/>
      <w:divBdr>
        <w:top w:val="none" w:sz="0" w:space="0" w:color="auto"/>
        <w:left w:val="none" w:sz="0" w:space="0" w:color="auto"/>
        <w:bottom w:val="none" w:sz="0" w:space="0" w:color="auto"/>
        <w:right w:val="none" w:sz="0" w:space="0" w:color="auto"/>
      </w:divBdr>
    </w:div>
    <w:div w:id="132452008">
      <w:bodyDiv w:val="1"/>
      <w:marLeft w:val="0"/>
      <w:marRight w:val="0"/>
      <w:marTop w:val="0"/>
      <w:marBottom w:val="0"/>
      <w:divBdr>
        <w:top w:val="none" w:sz="0" w:space="0" w:color="auto"/>
        <w:left w:val="none" w:sz="0" w:space="0" w:color="auto"/>
        <w:bottom w:val="none" w:sz="0" w:space="0" w:color="auto"/>
        <w:right w:val="none" w:sz="0" w:space="0" w:color="auto"/>
      </w:divBdr>
    </w:div>
    <w:div w:id="134492325">
      <w:bodyDiv w:val="1"/>
      <w:marLeft w:val="0"/>
      <w:marRight w:val="0"/>
      <w:marTop w:val="0"/>
      <w:marBottom w:val="0"/>
      <w:divBdr>
        <w:top w:val="none" w:sz="0" w:space="0" w:color="auto"/>
        <w:left w:val="none" w:sz="0" w:space="0" w:color="auto"/>
        <w:bottom w:val="none" w:sz="0" w:space="0" w:color="auto"/>
        <w:right w:val="none" w:sz="0" w:space="0" w:color="auto"/>
      </w:divBdr>
    </w:div>
    <w:div w:id="137263029">
      <w:bodyDiv w:val="1"/>
      <w:marLeft w:val="0"/>
      <w:marRight w:val="0"/>
      <w:marTop w:val="0"/>
      <w:marBottom w:val="0"/>
      <w:divBdr>
        <w:top w:val="none" w:sz="0" w:space="0" w:color="auto"/>
        <w:left w:val="none" w:sz="0" w:space="0" w:color="auto"/>
        <w:bottom w:val="none" w:sz="0" w:space="0" w:color="auto"/>
        <w:right w:val="none" w:sz="0" w:space="0" w:color="auto"/>
      </w:divBdr>
    </w:div>
    <w:div w:id="156311128">
      <w:bodyDiv w:val="1"/>
      <w:marLeft w:val="0"/>
      <w:marRight w:val="0"/>
      <w:marTop w:val="0"/>
      <w:marBottom w:val="0"/>
      <w:divBdr>
        <w:top w:val="none" w:sz="0" w:space="0" w:color="auto"/>
        <w:left w:val="none" w:sz="0" w:space="0" w:color="auto"/>
        <w:bottom w:val="none" w:sz="0" w:space="0" w:color="auto"/>
        <w:right w:val="none" w:sz="0" w:space="0" w:color="auto"/>
      </w:divBdr>
    </w:div>
    <w:div w:id="173964259">
      <w:bodyDiv w:val="1"/>
      <w:marLeft w:val="0"/>
      <w:marRight w:val="0"/>
      <w:marTop w:val="0"/>
      <w:marBottom w:val="0"/>
      <w:divBdr>
        <w:top w:val="none" w:sz="0" w:space="0" w:color="auto"/>
        <w:left w:val="none" w:sz="0" w:space="0" w:color="auto"/>
        <w:bottom w:val="none" w:sz="0" w:space="0" w:color="auto"/>
        <w:right w:val="none" w:sz="0" w:space="0" w:color="auto"/>
      </w:divBdr>
    </w:div>
    <w:div w:id="176577693">
      <w:bodyDiv w:val="1"/>
      <w:marLeft w:val="0"/>
      <w:marRight w:val="0"/>
      <w:marTop w:val="0"/>
      <w:marBottom w:val="0"/>
      <w:divBdr>
        <w:top w:val="none" w:sz="0" w:space="0" w:color="auto"/>
        <w:left w:val="none" w:sz="0" w:space="0" w:color="auto"/>
        <w:bottom w:val="none" w:sz="0" w:space="0" w:color="auto"/>
        <w:right w:val="none" w:sz="0" w:space="0" w:color="auto"/>
      </w:divBdr>
    </w:div>
    <w:div w:id="182400489">
      <w:bodyDiv w:val="1"/>
      <w:marLeft w:val="0"/>
      <w:marRight w:val="0"/>
      <w:marTop w:val="0"/>
      <w:marBottom w:val="0"/>
      <w:divBdr>
        <w:top w:val="none" w:sz="0" w:space="0" w:color="auto"/>
        <w:left w:val="none" w:sz="0" w:space="0" w:color="auto"/>
        <w:bottom w:val="none" w:sz="0" w:space="0" w:color="auto"/>
        <w:right w:val="none" w:sz="0" w:space="0" w:color="auto"/>
      </w:divBdr>
    </w:div>
    <w:div w:id="191496829">
      <w:bodyDiv w:val="1"/>
      <w:marLeft w:val="0"/>
      <w:marRight w:val="0"/>
      <w:marTop w:val="0"/>
      <w:marBottom w:val="0"/>
      <w:divBdr>
        <w:top w:val="none" w:sz="0" w:space="0" w:color="auto"/>
        <w:left w:val="none" w:sz="0" w:space="0" w:color="auto"/>
        <w:bottom w:val="none" w:sz="0" w:space="0" w:color="auto"/>
        <w:right w:val="none" w:sz="0" w:space="0" w:color="auto"/>
      </w:divBdr>
    </w:div>
    <w:div w:id="194078143">
      <w:bodyDiv w:val="1"/>
      <w:marLeft w:val="0"/>
      <w:marRight w:val="0"/>
      <w:marTop w:val="0"/>
      <w:marBottom w:val="0"/>
      <w:divBdr>
        <w:top w:val="none" w:sz="0" w:space="0" w:color="auto"/>
        <w:left w:val="none" w:sz="0" w:space="0" w:color="auto"/>
        <w:bottom w:val="none" w:sz="0" w:space="0" w:color="auto"/>
        <w:right w:val="none" w:sz="0" w:space="0" w:color="auto"/>
      </w:divBdr>
    </w:div>
    <w:div w:id="203954353">
      <w:bodyDiv w:val="1"/>
      <w:marLeft w:val="0"/>
      <w:marRight w:val="0"/>
      <w:marTop w:val="0"/>
      <w:marBottom w:val="0"/>
      <w:divBdr>
        <w:top w:val="none" w:sz="0" w:space="0" w:color="auto"/>
        <w:left w:val="none" w:sz="0" w:space="0" w:color="auto"/>
        <w:bottom w:val="none" w:sz="0" w:space="0" w:color="auto"/>
        <w:right w:val="none" w:sz="0" w:space="0" w:color="auto"/>
      </w:divBdr>
    </w:div>
    <w:div w:id="203979828">
      <w:bodyDiv w:val="1"/>
      <w:marLeft w:val="0"/>
      <w:marRight w:val="0"/>
      <w:marTop w:val="0"/>
      <w:marBottom w:val="0"/>
      <w:divBdr>
        <w:top w:val="none" w:sz="0" w:space="0" w:color="auto"/>
        <w:left w:val="none" w:sz="0" w:space="0" w:color="auto"/>
        <w:bottom w:val="none" w:sz="0" w:space="0" w:color="auto"/>
        <w:right w:val="none" w:sz="0" w:space="0" w:color="auto"/>
      </w:divBdr>
    </w:div>
    <w:div w:id="207567201">
      <w:bodyDiv w:val="1"/>
      <w:marLeft w:val="0"/>
      <w:marRight w:val="0"/>
      <w:marTop w:val="0"/>
      <w:marBottom w:val="0"/>
      <w:divBdr>
        <w:top w:val="none" w:sz="0" w:space="0" w:color="auto"/>
        <w:left w:val="none" w:sz="0" w:space="0" w:color="auto"/>
        <w:bottom w:val="none" w:sz="0" w:space="0" w:color="auto"/>
        <w:right w:val="none" w:sz="0" w:space="0" w:color="auto"/>
      </w:divBdr>
    </w:div>
    <w:div w:id="217784289">
      <w:bodyDiv w:val="1"/>
      <w:marLeft w:val="0"/>
      <w:marRight w:val="0"/>
      <w:marTop w:val="0"/>
      <w:marBottom w:val="0"/>
      <w:divBdr>
        <w:top w:val="none" w:sz="0" w:space="0" w:color="auto"/>
        <w:left w:val="none" w:sz="0" w:space="0" w:color="auto"/>
        <w:bottom w:val="none" w:sz="0" w:space="0" w:color="auto"/>
        <w:right w:val="none" w:sz="0" w:space="0" w:color="auto"/>
      </w:divBdr>
    </w:div>
    <w:div w:id="237134227">
      <w:bodyDiv w:val="1"/>
      <w:marLeft w:val="0"/>
      <w:marRight w:val="0"/>
      <w:marTop w:val="0"/>
      <w:marBottom w:val="0"/>
      <w:divBdr>
        <w:top w:val="none" w:sz="0" w:space="0" w:color="auto"/>
        <w:left w:val="none" w:sz="0" w:space="0" w:color="auto"/>
        <w:bottom w:val="none" w:sz="0" w:space="0" w:color="auto"/>
        <w:right w:val="none" w:sz="0" w:space="0" w:color="auto"/>
      </w:divBdr>
    </w:div>
    <w:div w:id="246959786">
      <w:bodyDiv w:val="1"/>
      <w:marLeft w:val="0"/>
      <w:marRight w:val="0"/>
      <w:marTop w:val="0"/>
      <w:marBottom w:val="0"/>
      <w:divBdr>
        <w:top w:val="none" w:sz="0" w:space="0" w:color="auto"/>
        <w:left w:val="none" w:sz="0" w:space="0" w:color="auto"/>
        <w:bottom w:val="none" w:sz="0" w:space="0" w:color="auto"/>
        <w:right w:val="none" w:sz="0" w:space="0" w:color="auto"/>
      </w:divBdr>
    </w:div>
    <w:div w:id="257107599">
      <w:bodyDiv w:val="1"/>
      <w:marLeft w:val="0"/>
      <w:marRight w:val="0"/>
      <w:marTop w:val="0"/>
      <w:marBottom w:val="0"/>
      <w:divBdr>
        <w:top w:val="none" w:sz="0" w:space="0" w:color="auto"/>
        <w:left w:val="none" w:sz="0" w:space="0" w:color="auto"/>
        <w:bottom w:val="none" w:sz="0" w:space="0" w:color="auto"/>
        <w:right w:val="none" w:sz="0" w:space="0" w:color="auto"/>
      </w:divBdr>
    </w:div>
    <w:div w:id="274095700">
      <w:bodyDiv w:val="1"/>
      <w:marLeft w:val="0"/>
      <w:marRight w:val="0"/>
      <w:marTop w:val="0"/>
      <w:marBottom w:val="0"/>
      <w:divBdr>
        <w:top w:val="none" w:sz="0" w:space="0" w:color="auto"/>
        <w:left w:val="none" w:sz="0" w:space="0" w:color="auto"/>
        <w:bottom w:val="none" w:sz="0" w:space="0" w:color="auto"/>
        <w:right w:val="none" w:sz="0" w:space="0" w:color="auto"/>
      </w:divBdr>
    </w:div>
    <w:div w:id="275521624">
      <w:bodyDiv w:val="1"/>
      <w:marLeft w:val="0"/>
      <w:marRight w:val="0"/>
      <w:marTop w:val="0"/>
      <w:marBottom w:val="0"/>
      <w:divBdr>
        <w:top w:val="none" w:sz="0" w:space="0" w:color="auto"/>
        <w:left w:val="none" w:sz="0" w:space="0" w:color="auto"/>
        <w:bottom w:val="none" w:sz="0" w:space="0" w:color="auto"/>
        <w:right w:val="none" w:sz="0" w:space="0" w:color="auto"/>
      </w:divBdr>
    </w:div>
    <w:div w:id="283390840">
      <w:bodyDiv w:val="1"/>
      <w:marLeft w:val="0"/>
      <w:marRight w:val="0"/>
      <w:marTop w:val="0"/>
      <w:marBottom w:val="0"/>
      <w:divBdr>
        <w:top w:val="none" w:sz="0" w:space="0" w:color="auto"/>
        <w:left w:val="none" w:sz="0" w:space="0" w:color="auto"/>
        <w:bottom w:val="none" w:sz="0" w:space="0" w:color="auto"/>
        <w:right w:val="none" w:sz="0" w:space="0" w:color="auto"/>
      </w:divBdr>
    </w:div>
    <w:div w:id="284626057">
      <w:bodyDiv w:val="1"/>
      <w:marLeft w:val="0"/>
      <w:marRight w:val="0"/>
      <w:marTop w:val="0"/>
      <w:marBottom w:val="0"/>
      <w:divBdr>
        <w:top w:val="none" w:sz="0" w:space="0" w:color="auto"/>
        <w:left w:val="none" w:sz="0" w:space="0" w:color="auto"/>
        <w:bottom w:val="none" w:sz="0" w:space="0" w:color="auto"/>
        <w:right w:val="none" w:sz="0" w:space="0" w:color="auto"/>
      </w:divBdr>
    </w:div>
    <w:div w:id="286132770">
      <w:bodyDiv w:val="1"/>
      <w:marLeft w:val="0"/>
      <w:marRight w:val="0"/>
      <w:marTop w:val="0"/>
      <w:marBottom w:val="0"/>
      <w:divBdr>
        <w:top w:val="none" w:sz="0" w:space="0" w:color="auto"/>
        <w:left w:val="none" w:sz="0" w:space="0" w:color="auto"/>
        <w:bottom w:val="none" w:sz="0" w:space="0" w:color="auto"/>
        <w:right w:val="none" w:sz="0" w:space="0" w:color="auto"/>
      </w:divBdr>
    </w:div>
    <w:div w:id="288508826">
      <w:bodyDiv w:val="1"/>
      <w:marLeft w:val="0"/>
      <w:marRight w:val="0"/>
      <w:marTop w:val="0"/>
      <w:marBottom w:val="0"/>
      <w:divBdr>
        <w:top w:val="none" w:sz="0" w:space="0" w:color="auto"/>
        <w:left w:val="none" w:sz="0" w:space="0" w:color="auto"/>
        <w:bottom w:val="none" w:sz="0" w:space="0" w:color="auto"/>
        <w:right w:val="none" w:sz="0" w:space="0" w:color="auto"/>
      </w:divBdr>
    </w:div>
    <w:div w:id="297954184">
      <w:bodyDiv w:val="1"/>
      <w:marLeft w:val="0"/>
      <w:marRight w:val="0"/>
      <w:marTop w:val="0"/>
      <w:marBottom w:val="0"/>
      <w:divBdr>
        <w:top w:val="none" w:sz="0" w:space="0" w:color="auto"/>
        <w:left w:val="none" w:sz="0" w:space="0" w:color="auto"/>
        <w:bottom w:val="none" w:sz="0" w:space="0" w:color="auto"/>
        <w:right w:val="none" w:sz="0" w:space="0" w:color="auto"/>
      </w:divBdr>
    </w:div>
    <w:div w:id="327289240">
      <w:bodyDiv w:val="1"/>
      <w:marLeft w:val="0"/>
      <w:marRight w:val="0"/>
      <w:marTop w:val="0"/>
      <w:marBottom w:val="0"/>
      <w:divBdr>
        <w:top w:val="none" w:sz="0" w:space="0" w:color="auto"/>
        <w:left w:val="none" w:sz="0" w:space="0" w:color="auto"/>
        <w:bottom w:val="none" w:sz="0" w:space="0" w:color="auto"/>
        <w:right w:val="none" w:sz="0" w:space="0" w:color="auto"/>
      </w:divBdr>
    </w:div>
    <w:div w:id="331375882">
      <w:bodyDiv w:val="1"/>
      <w:marLeft w:val="0"/>
      <w:marRight w:val="0"/>
      <w:marTop w:val="0"/>
      <w:marBottom w:val="0"/>
      <w:divBdr>
        <w:top w:val="none" w:sz="0" w:space="0" w:color="auto"/>
        <w:left w:val="none" w:sz="0" w:space="0" w:color="auto"/>
        <w:bottom w:val="none" w:sz="0" w:space="0" w:color="auto"/>
        <w:right w:val="none" w:sz="0" w:space="0" w:color="auto"/>
      </w:divBdr>
    </w:div>
    <w:div w:id="342826916">
      <w:bodyDiv w:val="1"/>
      <w:marLeft w:val="0"/>
      <w:marRight w:val="0"/>
      <w:marTop w:val="0"/>
      <w:marBottom w:val="0"/>
      <w:divBdr>
        <w:top w:val="none" w:sz="0" w:space="0" w:color="auto"/>
        <w:left w:val="none" w:sz="0" w:space="0" w:color="auto"/>
        <w:bottom w:val="none" w:sz="0" w:space="0" w:color="auto"/>
        <w:right w:val="none" w:sz="0" w:space="0" w:color="auto"/>
      </w:divBdr>
    </w:div>
    <w:div w:id="347878348">
      <w:bodyDiv w:val="1"/>
      <w:marLeft w:val="0"/>
      <w:marRight w:val="0"/>
      <w:marTop w:val="0"/>
      <w:marBottom w:val="0"/>
      <w:divBdr>
        <w:top w:val="none" w:sz="0" w:space="0" w:color="auto"/>
        <w:left w:val="none" w:sz="0" w:space="0" w:color="auto"/>
        <w:bottom w:val="none" w:sz="0" w:space="0" w:color="auto"/>
        <w:right w:val="none" w:sz="0" w:space="0" w:color="auto"/>
      </w:divBdr>
    </w:div>
    <w:div w:id="361636286">
      <w:bodyDiv w:val="1"/>
      <w:marLeft w:val="0"/>
      <w:marRight w:val="0"/>
      <w:marTop w:val="0"/>
      <w:marBottom w:val="0"/>
      <w:divBdr>
        <w:top w:val="none" w:sz="0" w:space="0" w:color="auto"/>
        <w:left w:val="none" w:sz="0" w:space="0" w:color="auto"/>
        <w:bottom w:val="none" w:sz="0" w:space="0" w:color="auto"/>
        <w:right w:val="none" w:sz="0" w:space="0" w:color="auto"/>
      </w:divBdr>
    </w:div>
    <w:div w:id="363140046">
      <w:bodyDiv w:val="1"/>
      <w:marLeft w:val="0"/>
      <w:marRight w:val="0"/>
      <w:marTop w:val="0"/>
      <w:marBottom w:val="0"/>
      <w:divBdr>
        <w:top w:val="none" w:sz="0" w:space="0" w:color="auto"/>
        <w:left w:val="none" w:sz="0" w:space="0" w:color="auto"/>
        <w:bottom w:val="none" w:sz="0" w:space="0" w:color="auto"/>
        <w:right w:val="none" w:sz="0" w:space="0" w:color="auto"/>
      </w:divBdr>
    </w:div>
    <w:div w:id="370157781">
      <w:bodyDiv w:val="1"/>
      <w:marLeft w:val="0"/>
      <w:marRight w:val="0"/>
      <w:marTop w:val="0"/>
      <w:marBottom w:val="0"/>
      <w:divBdr>
        <w:top w:val="none" w:sz="0" w:space="0" w:color="auto"/>
        <w:left w:val="none" w:sz="0" w:space="0" w:color="auto"/>
        <w:bottom w:val="none" w:sz="0" w:space="0" w:color="auto"/>
        <w:right w:val="none" w:sz="0" w:space="0" w:color="auto"/>
      </w:divBdr>
    </w:div>
    <w:div w:id="371541801">
      <w:bodyDiv w:val="1"/>
      <w:marLeft w:val="0"/>
      <w:marRight w:val="0"/>
      <w:marTop w:val="0"/>
      <w:marBottom w:val="0"/>
      <w:divBdr>
        <w:top w:val="none" w:sz="0" w:space="0" w:color="auto"/>
        <w:left w:val="none" w:sz="0" w:space="0" w:color="auto"/>
        <w:bottom w:val="none" w:sz="0" w:space="0" w:color="auto"/>
        <w:right w:val="none" w:sz="0" w:space="0" w:color="auto"/>
      </w:divBdr>
    </w:div>
    <w:div w:id="374932327">
      <w:bodyDiv w:val="1"/>
      <w:marLeft w:val="0"/>
      <w:marRight w:val="0"/>
      <w:marTop w:val="0"/>
      <w:marBottom w:val="0"/>
      <w:divBdr>
        <w:top w:val="none" w:sz="0" w:space="0" w:color="auto"/>
        <w:left w:val="none" w:sz="0" w:space="0" w:color="auto"/>
        <w:bottom w:val="none" w:sz="0" w:space="0" w:color="auto"/>
        <w:right w:val="none" w:sz="0" w:space="0" w:color="auto"/>
      </w:divBdr>
    </w:div>
    <w:div w:id="381173562">
      <w:bodyDiv w:val="1"/>
      <w:marLeft w:val="0"/>
      <w:marRight w:val="0"/>
      <w:marTop w:val="0"/>
      <w:marBottom w:val="0"/>
      <w:divBdr>
        <w:top w:val="none" w:sz="0" w:space="0" w:color="auto"/>
        <w:left w:val="none" w:sz="0" w:space="0" w:color="auto"/>
        <w:bottom w:val="none" w:sz="0" w:space="0" w:color="auto"/>
        <w:right w:val="none" w:sz="0" w:space="0" w:color="auto"/>
      </w:divBdr>
    </w:div>
    <w:div w:id="387848962">
      <w:bodyDiv w:val="1"/>
      <w:marLeft w:val="0"/>
      <w:marRight w:val="0"/>
      <w:marTop w:val="0"/>
      <w:marBottom w:val="0"/>
      <w:divBdr>
        <w:top w:val="none" w:sz="0" w:space="0" w:color="auto"/>
        <w:left w:val="none" w:sz="0" w:space="0" w:color="auto"/>
        <w:bottom w:val="none" w:sz="0" w:space="0" w:color="auto"/>
        <w:right w:val="none" w:sz="0" w:space="0" w:color="auto"/>
      </w:divBdr>
    </w:div>
    <w:div w:id="400296160">
      <w:bodyDiv w:val="1"/>
      <w:marLeft w:val="0"/>
      <w:marRight w:val="0"/>
      <w:marTop w:val="0"/>
      <w:marBottom w:val="0"/>
      <w:divBdr>
        <w:top w:val="none" w:sz="0" w:space="0" w:color="auto"/>
        <w:left w:val="none" w:sz="0" w:space="0" w:color="auto"/>
        <w:bottom w:val="none" w:sz="0" w:space="0" w:color="auto"/>
        <w:right w:val="none" w:sz="0" w:space="0" w:color="auto"/>
      </w:divBdr>
    </w:div>
    <w:div w:id="433407125">
      <w:bodyDiv w:val="1"/>
      <w:marLeft w:val="0"/>
      <w:marRight w:val="0"/>
      <w:marTop w:val="0"/>
      <w:marBottom w:val="0"/>
      <w:divBdr>
        <w:top w:val="none" w:sz="0" w:space="0" w:color="auto"/>
        <w:left w:val="none" w:sz="0" w:space="0" w:color="auto"/>
        <w:bottom w:val="none" w:sz="0" w:space="0" w:color="auto"/>
        <w:right w:val="none" w:sz="0" w:space="0" w:color="auto"/>
      </w:divBdr>
    </w:div>
    <w:div w:id="434056800">
      <w:bodyDiv w:val="1"/>
      <w:marLeft w:val="0"/>
      <w:marRight w:val="0"/>
      <w:marTop w:val="0"/>
      <w:marBottom w:val="0"/>
      <w:divBdr>
        <w:top w:val="none" w:sz="0" w:space="0" w:color="auto"/>
        <w:left w:val="none" w:sz="0" w:space="0" w:color="auto"/>
        <w:bottom w:val="none" w:sz="0" w:space="0" w:color="auto"/>
        <w:right w:val="none" w:sz="0" w:space="0" w:color="auto"/>
      </w:divBdr>
    </w:div>
    <w:div w:id="436559483">
      <w:bodyDiv w:val="1"/>
      <w:marLeft w:val="0"/>
      <w:marRight w:val="0"/>
      <w:marTop w:val="0"/>
      <w:marBottom w:val="0"/>
      <w:divBdr>
        <w:top w:val="none" w:sz="0" w:space="0" w:color="auto"/>
        <w:left w:val="none" w:sz="0" w:space="0" w:color="auto"/>
        <w:bottom w:val="none" w:sz="0" w:space="0" w:color="auto"/>
        <w:right w:val="none" w:sz="0" w:space="0" w:color="auto"/>
      </w:divBdr>
    </w:div>
    <w:div w:id="452480559">
      <w:bodyDiv w:val="1"/>
      <w:marLeft w:val="0"/>
      <w:marRight w:val="0"/>
      <w:marTop w:val="0"/>
      <w:marBottom w:val="0"/>
      <w:divBdr>
        <w:top w:val="none" w:sz="0" w:space="0" w:color="auto"/>
        <w:left w:val="none" w:sz="0" w:space="0" w:color="auto"/>
        <w:bottom w:val="none" w:sz="0" w:space="0" w:color="auto"/>
        <w:right w:val="none" w:sz="0" w:space="0" w:color="auto"/>
      </w:divBdr>
    </w:div>
    <w:div w:id="453642747">
      <w:bodyDiv w:val="1"/>
      <w:marLeft w:val="0"/>
      <w:marRight w:val="0"/>
      <w:marTop w:val="0"/>
      <w:marBottom w:val="0"/>
      <w:divBdr>
        <w:top w:val="none" w:sz="0" w:space="0" w:color="auto"/>
        <w:left w:val="none" w:sz="0" w:space="0" w:color="auto"/>
        <w:bottom w:val="none" w:sz="0" w:space="0" w:color="auto"/>
        <w:right w:val="none" w:sz="0" w:space="0" w:color="auto"/>
      </w:divBdr>
    </w:div>
    <w:div w:id="454832080">
      <w:bodyDiv w:val="1"/>
      <w:marLeft w:val="0"/>
      <w:marRight w:val="0"/>
      <w:marTop w:val="0"/>
      <w:marBottom w:val="0"/>
      <w:divBdr>
        <w:top w:val="none" w:sz="0" w:space="0" w:color="auto"/>
        <w:left w:val="none" w:sz="0" w:space="0" w:color="auto"/>
        <w:bottom w:val="none" w:sz="0" w:space="0" w:color="auto"/>
        <w:right w:val="none" w:sz="0" w:space="0" w:color="auto"/>
      </w:divBdr>
    </w:div>
    <w:div w:id="459811910">
      <w:bodyDiv w:val="1"/>
      <w:marLeft w:val="0"/>
      <w:marRight w:val="0"/>
      <w:marTop w:val="0"/>
      <w:marBottom w:val="0"/>
      <w:divBdr>
        <w:top w:val="none" w:sz="0" w:space="0" w:color="auto"/>
        <w:left w:val="none" w:sz="0" w:space="0" w:color="auto"/>
        <w:bottom w:val="none" w:sz="0" w:space="0" w:color="auto"/>
        <w:right w:val="none" w:sz="0" w:space="0" w:color="auto"/>
      </w:divBdr>
    </w:div>
    <w:div w:id="473840598">
      <w:bodyDiv w:val="1"/>
      <w:marLeft w:val="0"/>
      <w:marRight w:val="0"/>
      <w:marTop w:val="0"/>
      <w:marBottom w:val="0"/>
      <w:divBdr>
        <w:top w:val="none" w:sz="0" w:space="0" w:color="auto"/>
        <w:left w:val="none" w:sz="0" w:space="0" w:color="auto"/>
        <w:bottom w:val="none" w:sz="0" w:space="0" w:color="auto"/>
        <w:right w:val="none" w:sz="0" w:space="0" w:color="auto"/>
      </w:divBdr>
    </w:div>
    <w:div w:id="481046807">
      <w:bodyDiv w:val="1"/>
      <w:marLeft w:val="0"/>
      <w:marRight w:val="0"/>
      <w:marTop w:val="0"/>
      <w:marBottom w:val="0"/>
      <w:divBdr>
        <w:top w:val="none" w:sz="0" w:space="0" w:color="auto"/>
        <w:left w:val="none" w:sz="0" w:space="0" w:color="auto"/>
        <w:bottom w:val="none" w:sz="0" w:space="0" w:color="auto"/>
        <w:right w:val="none" w:sz="0" w:space="0" w:color="auto"/>
      </w:divBdr>
    </w:div>
    <w:div w:id="482085342">
      <w:bodyDiv w:val="1"/>
      <w:marLeft w:val="0"/>
      <w:marRight w:val="0"/>
      <w:marTop w:val="0"/>
      <w:marBottom w:val="0"/>
      <w:divBdr>
        <w:top w:val="none" w:sz="0" w:space="0" w:color="auto"/>
        <w:left w:val="none" w:sz="0" w:space="0" w:color="auto"/>
        <w:bottom w:val="none" w:sz="0" w:space="0" w:color="auto"/>
        <w:right w:val="none" w:sz="0" w:space="0" w:color="auto"/>
      </w:divBdr>
    </w:div>
    <w:div w:id="484933581">
      <w:bodyDiv w:val="1"/>
      <w:marLeft w:val="0"/>
      <w:marRight w:val="0"/>
      <w:marTop w:val="0"/>
      <w:marBottom w:val="0"/>
      <w:divBdr>
        <w:top w:val="none" w:sz="0" w:space="0" w:color="auto"/>
        <w:left w:val="none" w:sz="0" w:space="0" w:color="auto"/>
        <w:bottom w:val="none" w:sz="0" w:space="0" w:color="auto"/>
        <w:right w:val="none" w:sz="0" w:space="0" w:color="auto"/>
      </w:divBdr>
    </w:div>
    <w:div w:id="495610384">
      <w:bodyDiv w:val="1"/>
      <w:marLeft w:val="0"/>
      <w:marRight w:val="0"/>
      <w:marTop w:val="0"/>
      <w:marBottom w:val="0"/>
      <w:divBdr>
        <w:top w:val="none" w:sz="0" w:space="0" w:color="auto"/>
        <w:left w:val="none" w:sz="0" w:space="0" w:color="auto"/>
        <w:bottom w:val="none" w:sz="0" w:space="0" w:color="auto"/>
        <w:right w:val="none" w:sz="0" w:space="0" w:color="auto"/>
      </w:divBdr>
    </w:div>
    <w:div w:id="502546510">
      <w:bodyDiv w:val="1"/>
      <w:marLeft w:val="0"/>
      <w:marRight w:val="0"/>
      <w:marTop w:val="0"/>
      <w:marBottom w:val="0"/>
      <w:divBdr>
        <w:top w:val="none" w:sz="0" w:space="0" w:color="auto"/>
        <w:left w:val="none" w:sz="0" w:space="0" w:color="auto"/>
        <w:bottom w:val="none" w:sz="0" w:space="0" w:color="auto"/>
        <w:right w:val="none" w:sz="0" w:space="0" w:color="auto"/>
      </w:divBdr>
    </w:div>
    <w:div w:id="523716644">
      <w:bodyDiv w:val="1"/>
      <w:marLeft w:val="0"/>
      <w:marRight w:val="0"/>
      <w:marTop w:val="0"/>
      <w:marBottom w:val="0"/>
      <w:divBdr>
        <w:top w:val="none" w:sz="0" w:space="0" w:color="auto"/>
        <w:left w:val="none" w:sz="0" w:space="0" w:color="auto"/>
        <w:bottom w:val="none" w:sz="0" w:space="0" w:color="auto"/>
        <w:right w:val="none" w:sz="0" w:space="0" w:color="auto"/>
      </w:divBdr>
    </w:div>
    <w:div w:id="525021938">
      <w:bodyDiv w:val="1"/>
      <w:marLeft w:val="0"/>
      <w:marRight w:val="0"/>
      <w:marTop w:val="0"/>
      <w:marBottom w:val="0"/>
      <w:divBdr>
        <w:top w:val="none" w:sz="0" w:space="0" w:color="auto"/>
        <w:left w:val="none" w:sz="0" w:space="0" w:color="auto"/>
        <w:bottom w:val="none" w:sz="0" w:space="0" w:color="auto"/>
        <w:right w:val="none" w:sz="0" w:space="0" w:color="auto"/>
      </w:divBdr>
    </w:div>
    <w:div w:id="528419630">
      <w:bodyDiv w:val="1"/>
      <w:marLeft w:val="0"/>
      <w:marRight w:val="0"/>
      <w:marTop w:val="0"/>
      <w:marBottom w:val="0"/>
      <w:divBdr>
        <w:top w:val="none" w:sz="0" w:space="0" w:color="auto"/>
        <w:left w:val="none" w:sz="0" w:space="0" w:color="auto"/>
        <w:bottom w:val="none" w:sz="0" w:space="0" w:color="auto"/>
        <w:right w:val="none" w:sz="0" w:space="0" w:color="auto"/>
      </w:divBdr>
    </w:div>
    <w:div w:id="528836620">
      <w:bodyDiv w:val="1"/>
      <w:marLeft w:val="0"/>
      <w:marRight w:val="0"/>
      <w:marTop w:val="0"/>
      <w:marBottom w:val="0"/>
      <w:divBdr>
        <w:top w:val="none" w:sz="0" w:space="0" w:color="auto"/>
        <w:left w:val="none" w:sz="0" w:space="0" w:color="auto"/>
        <w:bottom w:val="none" w:sz="0" w:space="0" w:color="auto"/>
        <w:right w:val="none" w:sz="0" w:space="0" w:color="auto"/>
      </w:divBdr>
    </w:div>
    <w:div w:id="533426383">
      <w:bodyDiv w:val="1"/>
      <w:marLeft w:val="0"/>
      <w:marRight w:val="0"/>
      <w:marTop w:val="0"/>
      <w:marBottom w:val="0"/>
      <w:divBdr>
        <w:top w:val="none" w:sz="0" w:space="0" w:color="auto"/>
        <w:left w:val="none" w:sz="0" w:space="0" w:color="auto"/>
        <w:bottom w:val="none" w:sz="0" w:space="0" w:color="auto"/>
        <w:right w:val="none" w:sz="0" w:space="0" w:color="auto"/>
      </w:divBdr>
    </w:div>
    <w:div w:id="535392669">
      <w:bodyDiv w:val="1"/>
      <w:marLeft w:val="0"/>
      <w:marRight w:val="0"/>
      <w:marTop w:val="0"/>
      <w:marBottom w:val="0"/>
      <w:divBdr>
        <w:top w:val="none" w:sz="0" w:space="0" w:color="auto"/>
        <w:left w:val="none" w:sz="0" w:space="0" w:color="auto"/>
        <w:bottom w:val="none" w:sz="0" w:space="0" w:color="auto"/>
        <w:right w:val="none" w:sz="0" w:space="0" w:color="auto"/>
      </w:divBdr>
    </w:div>
    <w:div w:id="571085050">
      <w:bodyDiv w:val="1"/>
      <w:marLeft w:val="0"/>
      <w:marRight w:val="0"/>
      <w:marTop w:val="0"/>
      <w:marBottom w:val="0"/>
      <w:divBdr>
        <w:top w:val="none" w:sz="0" w:space="0" w:color="auto"/>
        <w:left w:val="none" w:sz="0" w:space="0" w:color="auto"/>
        <w:bottom w:val="none" w:sz="0" w:space="0" w:color="auto"/>
        <w:right w:val="none" w:sz="0" w:space="0" w:color="auto"/>
      </w:divBdr>
    </w:div>
    <w:div w:id="585042227">
      <w:bodyDiv w:val="1"/>
      <w:marLeft w:val="0"/>
      <w:marRight w:val="0"/>
      <w:marTop w:val="0"/>
      <w:marBottom w:val="0"/>
      <w:divBdr>
        <w:top w:val="none" w:sz="0" w:space="0" w:color="auto"/>
        <w:left w:val="none" w:sz="0" w:space="0" w:color="auto"/>
        <w:bottom w:val="none" w:sz="0" w:space="0" w:color="auto"/>
        <w:right w:val="none" w:sz="0" w:space="0" w:color="auto"/>
      </w:divBdr>
    </w:div>
    <w:div w:id="593175249">
      <w:bodyDiv w:val="1"/>
      <w:marLeft w:val="0"/>
      <w:marRight w:val="0"/>
      <w:marTop w:val="0"/>
      <w:marBottom w:val="0"/>
      <w:divBdr>
        <w:top w:val="none" w:sz="0" w:space="0" w:color="auto"/>
        <w:left w:val="none" w:sz="0" w:space="0" w:color="auto"/>
        <w:bottom w:val="none" w:sz="0" w:space="0" w:color="auto"/>
        <w:right w:val="none" w:sz="0" w:space="0" w:color="auto"/>
      </w:divBdr>
    </w:div>
    <w:div w:id="608704397">
      <w:bodyDiv w:val="1"/>
      <w:marLeft w:val="0"/>
      <w:marRight w:val="0"/>
      <w:marTop w:val="0"/>
      <w:marBottom w:val="0"/>
      <w:divBdr>
        <w:top w:val="none" w:sz="0" w:space="0" w:color="auto"/>
        <w:left w:val="none" w:sz="0" w:space="0" w:color="auto"/>
        <w:bottom w:val="none" w:sz="0" w:space="0" w:color="auto"/>
        <w:right w:val="none" w:sz="0" w:space="0" w:color="auto"/>
      </w:divBdr>
    </w:div>
    <w:div w:id="623925736">
      <w:bodyDiv w:val="1"/>
      <w:marLeft w:val="0"/>
      <w:marRight w:val="0"/>
      <w:marTop w:val="0"/>
      <w:marBottom w:val="0"/>
      <w:divBdr>
        <w:top w:val="none" w:sz="0" w:space="0" w:color="auto"/>
        <w:left w:val="none" w:sz="0" w:space="0" w:color="auto"/>
        <w:bottom w:val="none" w:sz="0" w:space="0" w:color="auto"/>
        <w:right w:val="none" w:sz="0" w:space="0" w:color="auto"/>
      </w:divBdr>
    </w:div>
    <w:div w:id="632952127">
      <w:bodyDiv w:val="1"/>
      <w:marLeft w:val="0"/>
      <w:marRight w:val="0"/>
      <w:marTop w:val="0"/>
      <w:marBottom w:val="0"/>
      <w:divBdr>
        <w:top w:val="none" w:sz="0" w:space="0" w:color="auto"/>
        <w:left w:val="none" w:sz="0" w:space="0" w:color="auto"/>
        <w:bottom w:val="none" w:sz="0" w:space="0" w:color="auto"/>
        <w:right w:val="none" w:sz="0" w:space="0" w:color="auto"/>
      </w:divBdr>
    </w:div>
    <w:div w:id="649751144">
      <w:bodyDiv w:val="1"/>
      <w:marLeft w:val="0"/>
      <w:marRight w:val="0"/>
      <w:marTop w:val="0"/>
      <w:marBottom w:val="0"/>
      <w:divBdr>
        <w:top w:val="none" w:sz="0" w:space="0" w:color="auto"/>
        <w:left w:val="none" w:sz="0" w:space="0" w:color="auto"/>
        <w:bottom w:val="none" w:sz="0" w:space="0" w:color="auto"/>
        <w:right w:val="none" w:sz="0" w:space="0" w:color="auto"/>
      </w:divBdr>
    </w:div>
    <w:div w:id="660237063">
      <w:bodyDiv w:val="1"/>
      <w:marLeft w:val="0"/>
      <w:marRight w:val="0"/>
      <w:marTop w:val="0"/>
      <w:marBottom w:val="0"/>
      <w:divBdr>
        <w:top w:val="none" w:sz="0" w:space="0" w:color="auto"/>
        <w:left w:val="none" w:sz="0" w:space="0" w:color="auto"/>
        <w:bottom w:val="none" w:sz="0" w:space="0" w:color="auto"/>
        <w:right w:val="none" w:sz="0" w:space="0" w:color="auto"/>
      </w:divBdr>
    </w:div>
    <w:div w:id="682049980">
      <w:bodyDiv w:val="1"/>
      <w:marLeft w:val="0"/>
      <w:marRight w:val="0"/>
      <w:marTop w:val="0"/>
      <w:marBottom w:val="0"/>
      <w:divBdr>
        <w:top w:val="none" w:sz="0" w:space="0" w:color="auto"/>
        <w:left w:val="none" w:sz="0" w:space="0" w:color="auto"/>
        <w:bottom w:val="none" w:sz="0" w:space="0" w:color="auto"/>
        <w:right w:val="none" w:sz="0" w:space="0" w:color="auto"/>
      </w:divBdr>
    </w:div>
    <w:div w:id="683096094">
      <w:bodyDiv w:val="1"/>
      <w:marLeft w:val="0"/>
      <w:marRight w:val="0"/>
      <w:marTop w:val="0"/>
      <w:marBottom w:val="0"/>
      <w:divBdr>
        <w:top w:val="none" w:sz="0" w:space="0" w:color="auto"/>
        <w:left w:val="none" w:sz="0" w:space="0" w:color="auto"/>
        <w:bottom w:val="none" w:sz="0" w:space="0" w:color="auto"/>
        <w:right w:val="none" w:sz="0" w:space="0" w:color="auto"/>
      </w:divBdr>
    </w:div>
    <w:div w:id="688991776">
      <w:bodyDiv w:val="1"/>
      <w:marLeft w:val="0"/>
      <w:marRight w:val="0"/>
      <w:marTop w:val="0"/>
      <w:marBottom w:val="0"/>
      <w:divBdr>
        <w:top w:val="none" w:sz="0" w:space="0" w:color="auto"/>
        <w:left w:val="none" w:sz="0" w:space="0" w:color="auto"/>
        <w:bottom w:val="none" w:sz="0" w:space="0" w:color="auto"/>
        <w:right w:val="none" w:sz="0" w:space="0" w:color="auto"/>
      </w:divBdr>
    </w:div>
    <w:div w:id="694774901">
      <w:bodyDiv w:val="1"/>
      <w:marLeft w:val="0"/>
      <w:marRight w:val="0"/>
      <w:marTop w:val="0"/>
      <w:marBottom w:val="0"/>
      <w:divBdr>
        <w:top w:val="none" w:sz="0" w:space="0" w:color="auto"/>
        <w:left w:val="none" w:sz="0" w:space="0" w:color="auto"/>
        <w:bottom w:val="none" w:sz="0" w:space="0" w:color="auto"/>
        <w:right w:val="none" w:sz="0" w:space="0" w:color="auto"/>
      </w:divBdr>
    </w:div>
    <w:div w:id="698362955">
      <w:bodyDiv w:val="1"/>
      <w:marLeft w:val="0"/>
      <w:marRight w:val="0"/>
      <w:marTop w:val="0"/>
      <w:marBottom w:val="0"/>
      <w:divBdr>
        <w:top w:val="none" w:sz="0" w:space="0" w:color="auto"/>
        <w:left w:val="none" w:sz="0" w:space="0" w:color="auto"/>
        <w:bottom w:val="none" w:sz="0" w:space="0" w:color="auto"/>
        <w:right w:val="none" w:sz="0" w:space="0" w:color="auto"/>
      </w:divBdr>
    </w:div>
    <w:div w:id="704216484">
      <w:bodyDiv w:val="1"/>
      <w:marLeft w:val="0"/>
      <w:marRight w:val="0"/>
      <w:marTop w:val="0"/>
      <w:marBottom w:val="0"/>
      <w:divBdr>
        <w:top w:val="none" w:sz="0" w:space="0" w:color="auto"/>
        <w:left w:val="none" w:sz="0" w:space="0" w:color="auto"/>
        <w:bottom w:val="none" w:sz="0" w:space="0" w:color="auto"/>
        <w:right w:val="none" w:sz="0" w:space="0" w:color="auto"/>
      </w:divBdr>
    </w:div>
    <w:div w:id="729037007">
      <w:bodyDiv w:val="1"/>
      <w:marLeft w:val="0"/>
      <w:marRight w:val="0"/>
      <w:marTop w:val="0"/>
      <w:marBottom w:val="0"/>
      <w:divBdr>
        <w:top w:val="none" w:sz="0" w:space="0" w:color="auto"/>
        <w:left w:val="none" w:sz="0" w:space="0" w:color="auto"/>
        <w:bottom w:val="none" w:sz="0" w:space="0" w:color="auto"/>
        <w:right w:val="none" w:sz="0" w:space="0" w:color="auto"/>
      </w:divBdr>
    </w:div>
    <w:div w:id="740180233">
      <w:bodyDiv w:val="1"/>
      <w:marLeft w:val="0"/>
      <w:marRight w:val="0"/>
      <w:marTop w:val="0"/>
      <w:marBottom w:val="0"/>
      <w:divBdr>
        <w:top w:val="none" w:sz="0" w:space="0" w:color="auto"/>
        <w:left w:val="none" w:sz="0" w:space="0" w:color="auto"/>
        <w:bottom w:val="none" w:sz="0" w:space="0" w:color="auto"/>
        <w:right w:val="none" w:sz="0" w:space="0" w:color="auto"/>
      </w:divBdr>
    </w:div>
    <w:div w:id="761679567">
      <w:bodyDiv w:val="1"/>
      <w:marLeft w:val="0"/>
      <w:marRight w:val="0"/>
      <w:marTop w:val="0"/>
      <w:marBottom w:val="0"/>
      <w:divBdr>
        <w:top w:val="none" w:sz="0" w:space="0" w:color="auto"/>
        <w:left w:val="none" w:sz="0" w:space="0" w:color="auto"/>
        <w:bottom w:val="none" w:sz="0" w:space="0" w:color="auto"/>
        <w:right w:val="none" w:sz="0" w:space="0" w:color="auto"/>
      </w:divBdr>
    </w:div>
    <w:div w:id="798106261">
      <w:bodyDiv w:val="1"/>
      <w:marLeft w:val="0"/>
      <w:marRight w:val="0"/>
      <w:marTop w:val="0"/>
      <w:marBottom w:val="0"/>
      <w:divBdr>
        <w:top w:val="none" w:sz="0" w:space="0" w:color="auto"/>
        <w:left w:val="none" w:sz="0" w:space="0" w:color="auto"/>
        <w:bottom w:val="none" w:sz="0" w:space="0" w:color="auto"/>
        <w:right w:val="none" w:sz="0" w:space="0" w:color="auto"/>
      </w:divBdr>
    </w:div>
    <w:div w:id="814177932">
      <w:bodyDiv w:val="1"/>
      <w:marLeft w:val="0"/>
      <w:marRight w:val="0"/>
      <w:marTop w:val="0"/>
      <w:marBottom w:val="0"/>
      <w:divBdr>
        <w:top w:val="none" w:sz="0" w:space="0" w:color="auto"/>
        <w:left w:val="none" w:sz="0" w:space="0" w:color="auto"/>
        <w:bottom w:val="none" w:sz="0" w:space="0" w:color="auto"/>
        <w:right w:val="none" w:sz="0" w:space="0" w:color="auto"/>
      </w:divBdr>
    </w:div>
    <w:div w:id="815146148">
      <w:bodyDiv w:val="1"/>
      <w:marLeft w:val="0"/>
      <w:marRight w:val="0"/>
      <w:marTop w:val="0"/>
      <w:marBottom w:val="0"/>
      <w:divBdr>
        <w:top w:val="none" w:sz="0" w:space="0" w:color="auto"/>
        <w:left w:val="none" w:sz="0" w:space="0" w:color="auto"/>
        <w:bottom w:val="none" w:sz="0" w:space="0" w:color="auto"/>
        <w:right w:val="none" w:sz="0" w:space="0" w:color="auto"/>
      </w:divBdr>
    </w:div>
    <w:div w:id="819494724">
      <w:bodyDiv w:val="1"/>
      <w:marLeft w:val="0"/>
      <w:marRight w:val="0"/>
      <w:marTop w:val="0"/>
      <w:marBottom w:val="0"/>
      <w:divBdr>
        <w:top w:val="none" w:sz="0" w:space="0" w:color="auto"/>
        <w:left w:val="none" w:sz="0" w:space="0" w:color="auto"/>
        <w:bottom w:val="none" w:sz="0" w:space="0" w:color="auto"/>
        <w:right w:val="none" w:sz="0" w:space="0" w:color="auto"/>
      </w:divBdr>
    </w:div>
    <w:div w:id="826167309">
      <w:bodyDiv w:val="1"/>
      <w:marLeft w:val="0"/>
      <w:marRight w:val="0"/>
      <w:marTop w:val="0"/>
      <w:marBottom w:val="0"/>
      <w:divBdr>
        <w:top w:val="none" w:sz="0" w:space="0" w:color="auto"/>
        <w:left w:val="none" w:sz="0" w:space="0" w:color="auto"/>
        <w:bottom w:val="none" w:sz="0" w:space="0" w:color="auto"/>
        <w:right w:val="none" w:sz="0" w:space="0" w:color="auto"/>
      </w:divBdr>
    </w:div>
    <w:div w:id="890728238">
      <w:bodyDiv w:val="1"/>
      <w:marLeft w:val="0"/>
      <w:marRight w:val="0"/>
      <w:marTop w:val="0"/>
      <w:marBottom w:val="0"/>
      <w:divBdr>
        <w:top w:val="none" w:sz="0" w:space="0" w:color="auto"/>
        <w:left w:val="none" w:sz="0" w:space="0" w:color="auto"/>
        <w:bottom w:val="none" w:sz="0" w:space="0" w:color="auto"/>
        <w:right w:val="none" w:sz="0" w:space="0" w:color="auto"/>
      </w:divBdr>
    </w:div>
    <w:div w:id="892545950">
      <w:bodyDiv w:val="1"/>
      <w:marLeft w:val="0"/>
      <w:marRight w:val="0"/>
      <w:marTop w:val="0"/>
      <w:marBottom w:val="0"/>
      <w:divBdr>
        <w:top w:val="none" w:sz="0" w:space="0" w:color="auto"/>
        <w:left w:val="none" w:sz="0" w:space="0" w:color="auto"/>
        <w:bottom w:val="none" w:sz="0" w:space="0" w:color="auto"/>
        <w:right w:val="none" w:sz="0" w:space="0" w:color="auto"/>
      </w:divBdr>
    </w:div>
    <w:div w:id="904267318">
      <w:bodyDiv w:val="1"/>
      <w:marLeft w:val="0"/>
      <w:marRight w:val="0"/>
      <w:marTop w:val="0"/>
      <w:marBottom w:val="0"/>
      <w:divBdr>
        <w:top w:val="none" w:sz="0" w:space="0" w:color="auto"/>
        <w:left w:val="none" w:sz="0" w:space="0" w:color="auto"/>
        <w:bottom w:val="none" w:sz="0" w:space="0" w:color="auto"/>
        <w:right w:val="none" w:sz="0" w:space="0" w:color="auto"/>
      </w:divBdr>
    </w:div>
    <w:div w:id="916938644">
      <w:bodyDiv w:val="1"/>
      <w:marLeft w:val="0"/>
      <w:marRight w:val="0"/>
      <w:marTop w:val="0"/>
      <w:marBottom w:val="0"/>
      <w:divBdr>
        <w:top w:val="none" w:sz="0" w:space="0" w:color="auto"/>
        <w:left w:val="none" w:sz="0" w:space="0" w:color="auto"/>
        <w:bottom w:val="none" w:sz="0" w:space="0" w:color="auto"/>
        <w:right w:val="none" w:sz="0" w:space="0" w:color="auto"/>
      </w:divBdr>
    </w:div>
    <w:div w:id="918053620">
      <w:bodyDiv w:val="1"/>
      <w:marLeft w:val="0"/>
      <w:marRight w:val="0"/>
      <w:marTop w:val="0"/>
      <w:marBottom w:val="0"/>
      <w:divBdr>
        <w:top w:val="none" w:sz="0" w:space="0" w:color="auto"/>
        <w:left w:val="none" w:sz="0" w:space="0" w:color="auto"/>
        <w:bottom w:val="none" w:sz="0" w:space="0" w:color="auto"/>
        <w:right w:val="none" w:sz="0" w:space="0" w:color="auto"/>
      </w:divBdr>
    </w:div>
    <w:div w:id="935089417">
      <w:bodyDiv w:val="1"/>
      <w:marLeft w:val="0"/>
      <w:marRight w:val="0"/>
      <w:marTop w:val="0"/>
      <w:marBottom w:val="0"/>
      <w:divBdr>
        <w:top w:val="none" w:sz="0" w:space="0" w:color="auto"/>
        <w:left w:val="none" w:sz="0" w:space="0" w:color="auto"/>
        <w:bottom w:val="none" w:sz="0" w:space="0" w:color="auto"/>
        <w:right w:val="none" w:sz="0" w:space="0" w:color="auto"/>
      </w:divBdr>
    </w:div>
    <w:div w:id="940836837">
      <w:bodyDiv w:val="1"/>
      <w:marLeft w:val="0"/>
      <w:marRight w:val="0"/>
      <w:marTop w:val="0"/>
      <w:marBottom w:val="0"/>
      <w:divBdr>
        <w:top w:val="none" w:sz="0" w:space="0" w:color="auto"/>
        <w:left w:val="none" w:sz="0" w:space="0" w:color="auto"/>
        <w:bottom w:val="none" w:sz="0" w:space="0" w:color="auto"/>
        <w:right w:val="none" w:sz="0" w:space="0" w:color="auto"/>
      </w:divBdr>
    </w:div>
    <w:div w:id="943420540">
      <w:bodyDiv w:val="1"/>
      <w:marLeft w:val="0"/>
      <w:marRight w:val="0"/>
      <w:marTop w:val="0"/>
      <w:marBottom w:val="0"/>
      <w:divBdr>
        <w:top w:val="none" w:sz="0" w:space="0" w:color="auto"/>
        <w:left w:val="none" w:sz="0" w:space="0" w:color="auto"/>
        <w:bottom w:val="none" w:sz="0" w:space="0" w:color="auto"/>
        <w:right w:val="none" w:sz="0" w:space="0" w:color="auto"/>
      </w:divBdr>
    </w:div>
    <w:div w:id="974413935">
      <w:bodyDiv w:val="1"/>
      <w:marLeft w:val="0"/>
      <w:marRight w:val="0"/>
      <w:marTop w:val="0"/>
      <w:marBottom w:val="0"/>
      <w:divBdr>
        <w:top w:val="none" w:sz="0" w:space="0" w:color="auto"/>
        <w:left w:val="none" w:sz="0" w:space="0" w:color="auto"/>
        <w:bottom w:val="none" w:sz="0" w:space="0" w:color="auto"/>
        <w:right w:val="none" w:sz="0" w:space="0" w:color="auto"/>
      </w:divBdr>
    </w:div>
    <w:div w:id="979531685">
      <w:bodyDiv w:val="1"/>
      <w:marLeft w:val="0"/>
      <w:marRight w:val="0"/>
      <w:marTop w:val="0"/>
      <w:marBottom w:val="0"/>
      <w:divBdr>
        <w:top w:val="none" w:sz="0" w:space="0" w:color="auto"/>
        <w:left w:val="none" w:sz="0" w:space="0" w:color="auto"/>
        <w:bottom w:val="none" w:sz="0" w:space="0" w:color="auto"/>
        <w:right w:val="none" w:sz="0" w:space="0" w:color="auto"/>
      </w:divBdr>
    </w:div>
    <w:div w:id="990597054">
      <w:bodyDiv w:val="1"/>
      <w:marLeft w:val="0"/>
      <w:marRight w:val="0"/>
      <w:marTop w:val="0"/>
      <w:marBottom w:val="0"/>
      <w:divBdr>
        <w:top w:val="none" w:sz="0" w:space="0" w:color="auto"/>
        <w:left w:val="none" w:sz="0" w:space="0" w:color="auto"/>
        <w:bottom w:val="none" w:sz="0" w:space="0" w:color="auto"/>
        <w:right w:val="none" w:sz="0" w:space="0" w:color="auto"/>
      </w:divBdr>
    </w:div>
    <w:div w:id="991831119">
      <w:bodyDiv w:val="1"/>
      <w:marLeft w:val="0"/>
      <w:marRight w:val="0"/>
      <w:marTop w:val="0"/>
      <w:marBottom w:val="0"/>
      <w:divBdr>
        <w:top w:val="none" w:sz="0" w:space="0" w:color="auto"/>
        <w:left w:val="none" w:sz="0" w:space="0" w:color="auto"/>
        <w:bottom w:val="none" w:sz="0" w:space="0" w:color="auto"/>
        <w:right w:val="none" w:sz="0" w:space="0" w:color="auto"/>
      </w:divBdr>
    </w:div>
    <w:div w:id="994606300">
      <w:bodyDiv w:val="1"/>
      <w:marLeft w:val="0"/>
      <w:marRight w:val="0"/>
      <w:marTop w:val="0"/>
      <w:marBottom w:val="0"/>
      <w:divBdr>
        <w:top w:val="none" w:sz="0" w:space="0" w:color="auto"/>
        <w:left w:val="none" w:sz="0" w:space="0" w:color="auto"/>
        <w:bottom w:val="none" w:sz="0" w:space="0" w:color="auto"/>
        <w:right w:val="none" w:sz="0" w:space="0" w:color="auto"/>
      </w:divBdr>
    </w:div>
    <w:div w:id="1068839963">
      <w:bodyDiv w:val="1"/>
      <w:marLeft w:val="0"/>
      <w:marRight w:val="0"/>
      <w:marTop w:val="0"/>
      <w:marBottom w:val="0"/>
      <w:divBdr>
        <w:top w:val="none" w:sz="0" w:space="0" w:color="auto"/>
        <w:left w:val="none" w:sz="0" w:space="0" w:color="auto"/>
        <w:bottom w:val="none" w:sz="0" w:space="0" w:color="auto"/>
        <w:right w:val="none" w:sz="0" w:space="0" w:color="auto"/>
      </w:divBdr>
    </w:div>
    <w:div w:id="1071539362">
      <w:bodyDiv w:val="1"/>
      <w:marLeft w:val="0"/>
      <w:marRight w:val="0"/>
      <w:marTop w:val="0"/>
      <w:marBottom w:val="0"/>
      <w:divBdr>
        <w:top w:val="none" w:sz="0" w:space="0" w:color="auto"/>
        <w:left w:val="none" w:sz="0" w:space="0" w:color="auto"/>
        <w:bottom w:val="none" w:sz="0" w:space="0" w:color="auto"/>
        <w:right w:val="none" w:sz="0" w:space="0" w:color="auto"/>
      </w:divBdr>
    </w:div>
    <w:div w:id="1081489250">
      <w:bodyDiv w:val="1"/>
      <w:marLeft w:val="0"/>
      <w:marRight w:val="0"/>
      <w:marTop w:val="0"/>
      <w:marBottom w:val="0"/>
      <w:divBdr>
        <w:top w:val="none" w:sz="0" w:space="0" w:color="auto"/>
        <w:left w:val="none" w:sz="0" w:space="0" w:color="auto"/>
        <w:bottom w:val="none" w:sz="0" w:space="0" w:color="auto"/>
        <w:right w:val="none" w:sz="0" w:space="0" w:color="auto"/>
      </w:divBdr>
    </w:div>
    <w:div w:id="1084689581">
      <w:bodyDiv w:val="1"/>
      <w:marLeft w:val="0"/>
      <w:marRight w:val="0"/>
      <w:marTop w:val="0"/>
      <w:marBottom w:val="0"/>
      <w:divBdr>
        <w:top w:val="none" w:sz="0" w:space="0" w:color="auto"/>
        <w:left w:val="none" w:sz="0" w:space="0" w:color="auto"/>
        <w:bottom w:val="none" w:sz="0" w:space="0" w:color="auto"/>
        <w:right w:val="none" w:sz="0" w:space="0" w:color="auto"/>
      </w:divBdr>
    </w:div>
    <w:div w:id="1111164643">
      <w:bodyDiv w:val="1"/>
      <w:marLeft w:val="0"/>
      <w:marRight w:val="0"/>
      <w:marTop w:val="0"/>
      <w:marBottom w:val="0"/>
      <w:divBdr>
        <w:top w:val="none" w:sz="0" w:space="0" w:color="auto"/>
        <w:left w:val="none" w:sz="0" w:space="0" w:color="auto"/>
        <w:bottom w:val="none" w:sz="0" w:space="0" w:color="auto"/>
        <w:right w:val="none" w:sz="0" w:space="0" w:color="auto"/>
      </w:divBdr>
    </w:div>
    <w:div w:id="1122727962">
      <w:bodyDiv w:val="1"/>
      <w:marLeft w:val="0"/>
      <w:marRight w:val="0"/>
      <w:marTop w:val="0"/>
      <w:marBottom w:val="0"/>
      <w:divBdr>
        <w:top w:val="none" w:sz="0" w:space="0" w:color="auto"/>
        <w:left w:val="none" w:sz="0" w:space="0" w:color="auto"/>
        <w:bottom w:val="none" w:sz="0" w:space="0" w:color="auto"/>
        <w:right w:val="none" w:sz="0" w:space="0" w:color="auto"/>
      </w:divBdr>
    </w:div>
    <w:div w:id="1128478065">
      <w:bodyDiv w:val="1"/>
      <w:marLeft w:val="0"/>
      <w:marRight w:val="0"/>
      <w:marTop w:val="0"/>
      <w:marBottom w:val="0"/>
      <w:divBdr>
        <w:top w:val="none" w:sz="0" w:space="0" w:color="auto"/>
        <w:left w:val="none" w:sz="0" w:space="0" w:color="auto"/>
        <w:bottom w:val="none" w:sz="0" w:space="0" w:color="auto"/>
        <w:right w:val="none" w:sz="0" w:space="0" w:color="auto"/>
      </w:divBdr>
    </w:div>
    <w:div w:id="1132793512">
      <w:bodyDiv w:val="1"/>
      <w:marLeft w:val="0"/>
      <w:marRight w:val="0"/>
      <w:marTop w:val="0"/>
      <w:marBottom w:val="0"/>
      <w:divBdr>
        <w:top w:val="none" w:sz="0" w:space="0" w:color="auto"/>
        <w:left w:val="none" w:sz="0" w:space="0" w:color="auto"/>
        <w:bottom w:val="none" w:sz="0" w:space="0" w:color="auto"/>
        <w:right w:val="none" w:sz="0" w:space="0" w:color="auto"/>
      </w:divBdr>
    </w:div>
    <w:div w:id="1144665055">
      <w:bodyDiv w:val="1"/>
      <w:marLeft w:val="0"/>
      <w:marRight w:val="0"/>
      <w:marTop w:val="0"/>
      <w:marBottom w:val="0"/>
      <w:divBdr>
        <w:top w:val="none" w:sz="0" w:space="0" w:color="auto"/>
        <w:left w:val="none" w:sz="0" w:space="0" w:color="auto"/>
        <w:bottom w:val="none" w:sz="0" w:space="0" w:color="auto"/>
        <w:right w:val="none" w:sz="0" w:space="0" w:color="auto"/>
      </w:divBdr>
    </w:div>
    <w:div w:id="1175267963">
      <w:bodyDiv w:val="1"/>
      <w:marLeft w:val="0"/>
      <w:marRight w:val="0"/>
      <w:marTop w:val="0"/>
      <w:marBottom w:val="0"/>
      <w:divBdr>
        <w:top w:val="none" w:sz="0" w:space="0" w:color="auto"/>
        <w:left w:val="none" w:sz="0" w:space="0" w:color="auto"/>
        <w:bottom w:val="none" w:sz="0" w:space="0" w:color="auto"/>
        <w:right w:val="none" w:sz="0" w:space="0" w:color="auto"/>
      </w:divBdr>
    </w:div>
    <w:div w:id="1176580771">
      <w:bodyDiv w:val="1"/>
      <w:marLeft w:val="0"/>
      <w:marRight w:val="0"/>
      <w:marTop w:val="0"/>
      <w:marBottom w:val="0"/>
      <w:divBdr>
        <w:top w:val="none" w:sz="0" w:space="0" w:color="auto"/>
        <w:left w:val="none" w:sz="0" w:space="0" w:color="auto"/>
        <w:bottom w:val="none" w:sz="0" w:space="0" w:color="auto"/>
        <w:right w:val="none" w:sz="0" w:space="0" w:color="auto"/>
      </w:divBdr>
    </w:div>
    <w:div w:id="1181508182">
      <w:bodyDiv w:val="1"/>
      <w:marLeft w:val="0"/>
      <w:marRight w:val="0"/>
      <w:marTop w:val="0"/>
      <w:marBottom w:val="0"/>
      <w:divBdr>
        <w:top w:val="none" w:sz="0" w:space="0" w:color="auto"/>
        <w:left w:val="none" w:sz="0" w:space="0" w:color="auto"/>
        <w:bottom w:val="none" w:sz="0" w:space="0" w:color="auto"/>
        <w:right w:val="none" w:sz="0" w:space="0" w:color="auto"/>
      </w:divBdr>
    </w:div>
    <w:div w:id="1215460961">
      <w:bodyDiv w:val="1"/>
      <w:marLeft w:val="0"/>
      <w:marRight w:val="0"/>
      <w:marTop w:val="0"/>
      <w:marBottom w:val="0"/>
      <w:divBdr>
        <w:top w:val="none" w:sz="0" w:space="0" w:color="auto"/>
        <w:left w:val="none" w:sz="0" w:space="0" w:color="auto"/>
        <w:bottom w:val="none" w:sz="0" w:space="0" w:color="auto"/>
        <w:right w:val="none" w:sz="0" w:space="0" w:color="auto"/>
      </w:divBdr>
    </w:div>
    <w:div w:id="1235319747">
      <w:bodyDiv w:val="1"/>
      <w:marLeft w:val="0"/>
      <w:marRight w:val="0"/>
      <w:marTop w:val="0"/>
      <w:marBottom w:val="0"/>
      <w:divBdr>
        <w:top w:val="none" w:sz="0" w:space="0" w:color="auto"/>
        <w:left w:val="none" w:sz="0" w:space="0" w:color="auto"/>
        <w:bottom w:val="none" w:sz="0" w:space="0" w:color="auto"/>
        <w:right w:val="none" w:sz="0" w:space="0" w:color="auto"/>
      </w:divBdr>
    </w:div>
    <w:div w:id="1239747430">
      <w:bodyDiv w:val="1"/>
      <w:marLeft w:val="0"/>
      <w:marRight w:val="0"/>
      <w:marTop w:val="0"/>
      <w:marBottom w:val="0"/>
      <w:divBdr>
        <w:top w:val="none" w:sz="0" w:space="0" w:color="auto"/>
        <w:left w:val="none" w:sz="0" w:space="0" w:color="auto"/>
        <w:bottom w:val="none" w:sz="0" w:space="0" w:color="auto"/>
        <w:right w:val="none" w:sz="0" w:space="0" w:color="auto"/>
      </w:divBdr>
    </w:div>
    <w:div w:id="1254780419">
      <w:bodyDiv w:val="1"/>
      <w:marLeft w:val="0"/>
      <w:marRight w:val="0"/>
      <w:marTop w:val="0"/>
      <w:marBottom w:val="0"/>
      <w:divBdr>
        <w:top w:val="none" w:sz="0" w:space="0" w:color="auto"/>
        <w:left w:val="none" w:sz="0" w:space="0" w:color="auto"/>
        <w:bottom w:val="none" w:sz="0" w:space="0" w:color="auto"/>
        <w:right w:val="none" w:sz="0" w:space="0" w:color="auto"/>
      </w:divBdr>
    </w:div>
    <w:div w:id="1283150139">
      <w:bodyDiv w:val="1"/>
      <w:marLeft w:val="0"/>
      <w:marRight w:val="0"/>
      <w:marTop w:val="0"/>
      <w:marBottom w:val="0"/>
      <w:divBdr>
        <w:top w:val="none" w:sz="0" w:space="0" w:color="auto"/>
        <w:left w:val="none" w:sz="0" w:space="0" w:color="auto"/>
        <w:bottom w:val="none" w:sz="0" w:space="0" w:color="auto"/>
        <w:right w:val="none" w:sz="0" w:space="0" w:color="auto"/>
      </w:divBdr>
    </w:div>
    <w:div w:id="1302685400">
      <w:bodyDiv w:val="1"/>
      <w:marLeft w:val="0"/>
      <w:marRight w:val="0"/>
      <w:marTop w:val="0"/>
      <w:marBottom w:val="0"/>
      <w:divBdr>
        <w:top w:val="none" w:sz="0" w:space="0" w:color="auto"/>
        <w:left w:val="none" w:sz="0" w:space="0" w:color="auto"/>
        <w:bottom w:val="none" w:sz="0" w:space="0" w:color="auto"/>
        <w:right w:val="none" w:sz="0" w:space="0" w:color="auto"/>
      </w:divBdr>
    </w:div>
    <w:div w:id="1304116253">
      <w:bodyDiv w:val="1"/>
      <w:marLeft w:val="0"/>
      <w:marRight w:val="0"/>
      <w:marTop w:val="0"/>
      <w:marBottom w:val="0"/>
      <w:divBdr>
        <w:top w:val="none" w:sz="0" w:space="0" w:color="auto"/>
        <w:left w:val="none" w:sz="0" w:space="0" w:color="auto"/>
        <w:bottom w:val="none" w:sz="0" w:space="0" w:color="auto"/>
        <w:right w:val="none" w:sz="0" w:space="0" w:color="auto"/>
      </w:divBdr>
    </w:div>
    <w:div w:id="1310671714">
      <w:bodyDiv w:val="1"/>
      <w:marLeft w:val="0"/>
      <w:marRight w:val="0"/>
      <w:marTop w:val="0"/>
      <w:marBottom w:val="0"/>
      <w:divBdr>
        <w:top w:val="none" w:sz="0" w:space="0" w:color="auto"/>
        <w:left w:val="none" w:sz="0" w:space="0" w:color="auto"/>
        <w:bottom w:val="none" w:sz="0" w:space="0" w:color="auto"/>
        <w:right w:val="none" w:sz="0" w:space="0" w:color="auto"/>
      </w:divBdr>
    </w:div>
    <w:div w:id="1322586863">
      <w:bodyDiv w:val="1"/>
      <w:marLeft w:val="0"/>
      <w:marRight w:val="0"/>
      <w:marTop w:val="0"/>
      <w:marBottom w:val="0"/>
      <w:divBdr>
        <w:top w:val="none" w:sz="0" w:space="0" w:color="auto"/>
        <w:left w:val="none" w:sz="0" w:space="0" w:color="auto"/>
        <w:bottom w:val="none" w:sz="0" w:space="0" w:color="auto"/>
        <w:right w:val="none" w:sz="0" w:space="0" w:color="auto"/>
      </w:divBdr>
    </w:div>
    <w:div w:id="1340232877">
      <w:bodyDiv w:val="1"/>
      <w:marLeft w:val="0"/>
      <w:marRight w:val="0"/>
      <w:marTop w:val="0"/>
      <w:marBottom w:val="0"/>
      <w:divBdr>
        <w:top w:val="none" w:sz="0" w:space="0" w:color="auto"/>
        <w:left w:val="none" w:sz="0" w:space="0" w:color="auto"/>
        <w:bottom w:val="none" w:sz="0" w:space="0" w:color="auto"/>
        <w:right w:val="none" w:sz="0" w:space="0" w:color="auto"/>
      </w:divBdr>
    </w:div>
    <w:div w:id="1347707400">
      <w:bodyDiv w:val="1"/>
      <w:marLeft w:val="0"/>
      <w:marRight w:val="0"/>
      <w:marTop w:val="0"/>
      <w:marBottom w:val="0"/>
      <w:divBdr>
        <w:top w:val="none" w:sz="0" w:space="0" w:color="auto"/>
        <w:left w:val="none" w:sz="0" w:space="0" w:color="auto"/>
        <w:bottom w:val="none" w:sz="0" w:space="0" w:color="auto"/>
        <w:right w:val="none" w:sz="0" w:space="0" w:color="auto"/>
      </w:divBdr>
    </w:div>
    <w:div w:id="1349328268">
      <w:bodyDiv w:val="1"/>
      <w:marLeft w:val="0"/>
      <w:marRight w:val="0"/>
      <w:marTop w:val="0"/>
      <w:marBottom w:val="0"/>
      <w:divBdr>
        <w:top w:val="none" w:sz="0" w:space="0" w:color="auto"/>
        <w:left w:val="none" w:sz="0" w:space="0" w:color="auto"/>
        <w:bottom w:val="none" w:sz="0" w:space="0" w:color="auto"/>
        <w:right w:val="none" w:sz="0" w:space="0" w:color="auto"/>
      </w:divBdr>
    </w:div>
    <w:div w:id="1357075689">
      <w:bodyDiv w:val="1"/>
      <w:marLeft w:val="0"/>
      <w:marRight w:val="0"/>
      <w:marTop w:val="0"/>
      <w:marBottom w:val="0"/>
      <w:divBdr>
        <w:top w:val="none" w:sz="0" w:space="0" w:color="auto"/>
        <w:left w:val="none" w:sz="0" w:space="0" w:color="auto"/>
        <w:bottom w:val="none" w:sz="0" w:space="0" w:color="auto"/>
        <w:right w:val="none" w:sz="0" w:space="0" w:color="auto"/>
      </w:divBdr>
    </w:div>
    <w:div w:id="1357466641">
      <w:bodyDiv w:val="1"/>
      <w:marLeft w:val="0"/>
      <w:marRight w:val="0"/>
      <w:marTop w:val="0"/>
      <w:marBottom w:val="0"/>
      <w:divBdr>
        <w:top w:val="none" w:sz="0" w:space="0" w:color="auto"/>
        <w:left w:val="none" w:sz="0" w:space="0" w:color="auto"/>
        <w:bottom w:val="none" w:sz="0" w:space="0" w:color="auto"/>
        <w:right w:val="none" w:sz="0" w:space="0" w:color="auto"/>
      </w:divBdr>
    </w:div>
    <w:div w:id="1359114680">
      <w:bodyDiv w:val="1"/>
      <w:marLeft w:val="0"/>
      <w:marRight w:val="0"/>
      <w:marTop w:val="0"/>
      <w:marBottom w:val="0"/>
      <w:divBdr>
        <w:top w:val="none" w:sz="0" w:space="0" w:color="auto"/>
        <w:left w:val="none" w:sz="0" w:space="0" w:color="auto"/>
        <w:bottom w:val="none" w:sz="0" w:space="0" w:color="auto"/>
        <w:right w:val="none" w:sz="0" w:space="0" w:color="auto"/>
      </w:divBdr>
    </w:div>
    <w:div w:id="1411851873">
      <w:bodyDiv w:val="1"/>
      <w:marLeft w:val="0"/>
      <w:marRight w:val="0"/>
      <w:marTop w:val="0"/>
      <w:marBottom w:val="0"/>
      <w:divBdr>
        <w:top w:val="none" w:sz="0" w:space="0" w:color="auto"/>
        <w:left w:val="none" w:sz="0" w:space="0" w:color="auto"/>
        <w:bottom w:val="none" w:sz="0" w:space="0" w:color="auto"/>
        <w:right w:val="none" w:sz="0" w:space="0" w:color="auto"/>
      </w:divBdr>
    </w:div>
    <w:div w:id="1412313916">
      <w:bodyDiv w:val="1"/>
      <w:marLeft w:val="0"/>
      <w:marRight w:val="0"/>
      <w:marTop w:val="0"/>
      <w:marBottom w:val="0"/>
      <w:divBdr>
        <w:top w:val="none" w:sz="0" w:space="0" w:color="auto"/>
        <w:left w:val="none" w:sz="0" w:space="0" w:color="auto"/>
        <w:bottom w:val="none" w:sz="0" w:space="0" w:color="auto"/>
        <w:right w:val="none" w:sz="0" w:space="0" w:color="auto"/>
      </w:divBdr>
    </w:div>
    <w:div w:id="1412964494">
      <w:bodyDiv w:val="1"/>
      <w:marLeft w:val="0"/>
      <w:marRight w:val="0"/>
      <w:marTop w:val="0"/>
      <w:marBottom w:val="0"/>
      <w:divBdr>
        <w:top w:val="none" w:sz="0" w:space="0" w:color="auto"/>
        <w:left w:val="none" w:sz="0" w:space="0" w:color="auto"/>
        <w:bottom w:val="none" w:sz="0" w:space="0" w:color="auto"/>
        <w:right w:val="none" w:sz="0" w:space="0" w:color="auto"/>
      </w:divBdr>
    </w:div>
    <w:div w:id="1415584798">
      <w:bodyDiv w:val="1"/>
      <w:marLeft w:val="0"/>
      <w:marRight w:val="0"/>
      <w:marTop w:val="0"/>
      <w:marBottom w:val="0"/>
      <w:divBdr>
        <w:top w:val="none" w:sz="0" w:space="0" w:color="auto"/>
        <w:left w:val="none" w:sz="0" w:space="0" w:color="auto"/>
        <w:bottom w:val="none" w:sz="0" w:space="0" w:color="auto"/>
        <w:right w:val="none" w:sz="0" w:space="0" w:color="auto"/>
      </w:divBdr>
    </w:div>
    <w:div w:id="1426027381">
      <w:bodyDiv w:val="1"/>
      <w:marLeft w:val="0"/>
      <w:marRight w:val="0"/>
      <w:marTop w:val="0"/>
      <w:marBottom w:val="0"/>
      <w:divBdr>
        <w:top w:val="none" w:sz="0" w:space="0" w:color="auto"/>
        <w:left w:val="none" w:sz="0" w:space="0" w:color="auto"/>
        <w:bottom w:val="none" w:sz="0" w:space="0" w:color="auto"/>
        <w:right w:val="none" w:sz="0" w:space="0" w:color="auto"/>
      </w:divBdr>
    </w:div>
    <w:div w:id="1431699922">
      <w:bodyDiv w:val="1"/>
      <w:marLeft w:val="0"/>
      <w:marRight w:val="0"/>
      <w:marTop w:val="0"/>
      <w:marBottom w:val="0"/>
      <w:divBdr>
        <w:top w:val="none" w:sz="0" w:space="0" w:color="auto"/>
        <w:left w:val="none" w:sz="0" w:space="0" w:color="auto"/>
        <w:bottom w:val="none" w:sz="0" w:space="0" w:color="auto"/>
        <w:right w:val="none" w:sz="0" w:space="0" w:color="auto"/>
      </w:divBdr>
    </w:div>
    <w:div w:id="1434207594">
      <w:bodyDiv w:val="1"/>
      <w:marLeft w:val="0"/>
      <w:marRight w:val="0"/>
      <w:marTop w:val="0"/>
      <w:marBottom w:val="0"/>
      <w:divBdr>
        <w:top w:val="none" w:sz="0" w:space="0" w:color="auto"/>
        <w:left w:val="none" w:sz="0" w:space="0" w:color="auto"/>
        <w:bottom w:val="none" w:sz="0" w:space="0" w:color="auto"/>
        <w:right w:val="none" w:sz="0" w:space="0" w:color="auto"/>
      </w:divBdr>
    </w:div>
    <w:div w:id="1436364817">
      <w:bodyDiv w:val="1"/>
      <w:marLeft w:val="0"/>
      <w:marRight w:val="0"/>
      <w:marTop w:val="0"/>
      <w:marBottom w:val="0"/>
      <w:divBdr>
        <w:top w:val="none" w:sz="0" w:space="0" w:color="auto"/>
        <w:left w:val="none" w:sz="0" w:space="0" w:color="auto"/>
        <w:bottom w:val="none" w:sz="0" w:space="0" w:color="auto"/>
        <w:right w:val="none" w:sz="0" w:space="0" w:color="auto"/>
      </w:divBdr>
    </w:div>
    <w:div w:id="1451166334">
      <w:bodyDiv w:val="1"/>
      <w:marLeft w:val="0"/>
      <w:marRight w:val="0"/>
      <w:marTop w:val="0"/>
      <w:marBottom w:val="0"/>
      <w:divBdr>
        <w:top w:val="none" w:sz="0" w:space="0" w:color="auto"/>
        <w:left w:val="none" w:sz="0" w:space="0" w:color="auto"/>
        <w:bottom w:val="none" w:sz="0" w:space="0" w:color="auto"/>
        <w:right w:val="none" w:sz="0" w:space="0" w:color="auto"/>
      </w:divBdr>
    </w:div>
    <w:div w:id="1451702816">
      <w:bodyDiv w:val="1"/>
      <w:marLeft w:val="0"/>
      <w:marRight w:val="0"/>
      <w:marTop w:val="0"/>
      <w:marBottom w:val="0"/>
      <w:divBdr>
        <w:top w:val="none" w:sz="0" w:space="0" w:color="auto"/>
        <w:left w:val="none" w:sz="0" w:space="0" w:color="auto"/>
        <w:bottom w:val="none" w:sz="0" w:space="0" w:color="auto"/>
        <w:right w:val="none" w:sz="0" w:space="0" w:color="auto"/>
      </w:divBdr>
    </w:div>
    <w:div w:id="1455980172">
      <w:bodyDiv w:val="1"/>
      <w:marLeft w:val="0"/>
      <w:marRight w:val="0"/>
      <w:marTop w:val="0"/>
      <w:marBottom w:val="0"/>
      <w:divBdr>
        <w:top w:val="none" w:sz="0" w:space="0" w:color="auto"/>
        <w:left w:val="none" w:sz="0" w:space="0" w:color="auto"/>
        <w:bottom w:val="none" w:sz="0" w:space="0" w:color="auto"/>
        <w:right w:val="none" w:sz="0" w:space="0" w:color="auto"/>
      </w:divBdr>
    </w:div>
    <w:div w:id="1469514452">
      <w:bodyDiv w:val="1"/>
      <w:marLeft w:val="0"/>
      <w:marRight w:val="0"/>
      <w:marTop w:val="0"/>
      <w:marBottom w:val="0"/>
      <w:divBdr>
        <w:top w:val="none" w:sz="0" w:space="0" w:color="auto"/>
        <w:left w:val="none" w:sz="0" w:space="0" w:color="auto"/>
        <w:bottom w:val="none" w:sz="0" w:space="0" w:color="auto"/>
        <w:right w:val="none" w:sz="0" w:space="0" w:color="auto"/>
      </w:divBdr>
    </w:div>
    <w:div w:id="1521818698">
      <w:bodyDiv w:val="1"/>
      <w:marLeft w:val="0"/>
      <w:marRight w:val="0"/>
      <w:marTop w:val="0"/>
      <w:marBottom w:val="0"/>
      <w:divBdr>
        <w:top w:val="none" w:sz="0" w:space="0" w:color="auto"/>
        <w:left w:val="none" w:sz="0" w:space="0" w:color="auto"/>
        <w:bottom w:val="none" w:sz="0" w:space="0" w:color="auto"/>
        <w:right w:val="none" w:sz="0" w:space="0" w:color="auto"/>
      </w:divBdr>
    </w:div>
    <w:div w:id="1540120010">
      <w:bodyDiv w:val="1"/>
      <w:marLeft w:val="0"/>
      <w:marRight w:val="0"/>
      <w:marTop w:val="0"/>
      <w:marBottom w:val="0"/>
      <w:divBdr>
        <w:top w:val="none" w:sz="0" w:space="0" w:color="auto"/>
        <w:left w:val="none" w:sz="0" w:space="0" w:color="auto"/>
        <w:bottom w:val="none" w:sz="0" w:space="0" w:color="auto"/>
        <w:right w:val="none" w:sz="0" w:space="0" w:color="auto"/>
      </w:divBdr>
    </w:div>
    <w:div w:id="1557084433">
      <w:bodyDiv w:val="1"/>
      <w:marLeft w:val="0"/>
      <w:marRight w:val="0"/>
      <w:marTop w:val="0"/>
      <w:marBottom w:val="0"/>
      <w:divBdr>
        <w:top w:val="none" w:sz="0" w:space="0" w:color="auto"/>
        <w:left w:val="none" w:sz="0" w:space="0" w:color="auto"/>
        <w:bottom w:val="none" w:sz="0" w:space="0" w:color="auto"/>
        <w:right w:val="none" w:sz="0" w:space="0" w:color="auto"/>
      </w:divBdr>
    </w:div>
    <w:div w:id="1565947000">
      <w:bodyDiv w:val="1"/>
      <w:marLeft w:val="0"/>
      <w:marRight w:val="0"/>
      <w:marTop w:val="0"/>
      <w:marBottom w:val="0"/>
      <w:divBdr>
        <w:top w:val="none" w:sz="0" w:space="0" w:color="auto"/>
        <w:left w:val="none" w:sz="0" w:space="0" w:color="auto"/>
        <w:bottom w:val="none" w:sz="0" w:space="0" w:color="auto"/>
        <w:right w:val="none" w:sz="0" w:space="0" w:color="auto"/>
      </w:divBdr>
    </w:div>
    <w:div w:id="1579291025">
      <w:bodyDiv w:val="1"/>
      <w:marLeft w:val="0"/>
      <w:marRight w:val="0"/>
      <w:marTop w:val="0"/>
      <w:marBottom w:val="0"/>
      <w:divBdr>
        <w:top w:val="none" w:sz="0" w:space="0" w:color="auto"/>
        <w:left w:val="none" w:sz="0" w:space="0" w:color="auto"/>
        <w:bottom w:val="none" w:sz="0" w:space="0" w:color="auto"/>
        <w:right w:val="none" w:sz="0" w:space="0" w:color="auto"/>
      </w:divBdr>
    </w:div>
    <w:div w:id="1600409517">
      <w:bodyDiv w:val="1"/>
      <w:marLeft w:val="0"/>
      <w:marRight w:val="0"/>
      <w:marTop w:val="0"/>
      <w:marBottom w:val="0"/>
      <w:divBdr>
        <w:top w:val="none" w:sz="0" w:space="0" w:color="auto"/>
        <w:left w:val="none" w:sz="0" w:space="0" w:color="auto"/>
        <w:bottom w:val="none" w:sz="0" w:space="0" w:color="auto"/>
        <w:right w:val="none" w:sz="0" w:space="0" w:color="auto"/>
      </w:divBdr>
    </w:div>
    <w:div w:id="1603493655">
      <w:bodyDiv w:val="1"/>
      <w:marLeft w:val="0"/>
      <w:marRight w:val="0"/>
      <w:marTop w:val="0"/>
      <w:marBottom w:val="0"/>
      <w:divBdr>
        <w:top w:val="none" w:sz="0" w:space="0" w:color="auto"/>
        <w:left w:val="none" w:sz="0" w:space="0" w:color="auto"/>
        <w:bottom w:val="none" w:sz="0" w:space="0" w:color="auto"/>
        <w:right w:val="none" w:sz="0" w:space="0" w:color="auto"/>
      </w:divBdr>
    </w:div>
    <w:div w:id="1616135454">
      <w:bodyDiv w:val="1"/>
      <w:marLeft w:val="0"/>
      <w:marRight w:val="0"/>
      <w:marTop w:val="0"/>
      <w:marBottom w:val="0"/>
      <w:divBdr>
        <w:top w:val="none" w:sz="0" w:space="0" w:color="auto"/>
        <w:left w:val="none" w:sz="0" w:space="0" w:color="auto"/>
        <w:bottom w:val="none" w:sz="0" w:space="0" w:color="auto"/>
        <w:right w:val="none" w:sz="0" w:space="0" w:color="auto"/>
      </w:divBdr>
    </w:div>
    <w:div w:id="1644846498">
      <w:bodyDiv w:val="1"/>
      <w:marLeft w:val="0"/>
      <w:marRight w:val="0"/>
      <w:marTop w:val="0"/>
      <w:marBottom w:val="0"/>
      <w:divBdr>
        <w:top w:val="none" w:sz="0" w:space="0" w:color="auto"/>
        <w:left w:val="none" w:sz="0" w:space="0" w:color="auto"/>
        <w:bottom w:val="none" w:sz="0" w:space="0" w:color="auto"/>
        <w:right w:val="none" w:sz="0" w:space="0" w:color="auto"/>
      </w:divBdr>
    </w:div>
    <w:div w:id="1648968878">
      <w:bodyDiv w:val="1"/>
      <w:marLeft w:val="0"/>
      <w:marRight w:val="0"/>
      <w:marTop w:val="0"/>
      <w:marBottom w:val="0"/>
      <w:divBdr>
        <w:top w:val="none" w:sz="0" w:space="0" w:color="auto"/>
        <w:left w:val="none" w:sz="0" w:space="0" w:color="auto"/>
        <w:bottom w:val="none" w:sz="0" w:space="0" w:color="auto"/>
        <w:right w:val="none" w:sz="0" w:space="0" w:color="auto"/>
      </w:divBdr>
    </w:div>
    <w:div w:id="1660117544">
      <w:bodyDiv w:val="1"/>
      <w:marLeft w:val="0"/>
      <w:marRight w:val="0"/>
      <w:marTop w:val="0"/>
      <w:marBottom w:val="0"/>
      <w:divBdr>
        <w:top w:val="none" w:sz="0" w:space="0" w:color="auto"/>
        <w:left w:val="none" w:sz="0" w:space="0" w:color="auto"/>
        <w:bottom w:val="none" w:sz="0" w:space="0" w:color="auto"/>
        <w:right w:val="none" w:sz="0" w:space="0" w:color="auto"/>
      </w:divBdr>
    </w:div>
    <w:div w:id="1670206742">
      <w:bodyDiv w:val="1"/>
      <w:marLeft w:val="0"/>
      <w:marRight w:val="0"/>
      <w:marTop w:val="0"/>
      <w:marBottom w:val="0"/>
      <w:divBdr>
        <w:top w:val="none" w:sz="0" w:space="0" w:color="auto"/>
        <w:left w:val="none" w:sz="0" w:space="0" w:color="auto"/>
        <w:bottom w:val="none" w:sz="0" w:space="0" w:color="auto"/>
        <w:right w:val="none" w:sz="0" w:space="0" w:color="auto"/>
      </w:divBdr>
    </w:div>
    <w:div w:id="1677147245">
      <w:bodyDiv w:val="1"/>
      <w:marLeft w:val="0"/>
      <w:marRight w:val="0"/>
      <w:marTop w:val="0"/>
      <w:marBottom w:val="0"/>
      <w:divBdr>
        <w:top w:val="none" w:sz="0" w:space="0" w:color="auto"/>
        <w:left w:val="none" w:sz="0" w:space="0" w:color="auto"/>
        <w:bottom w:val="none" w:sz="0" w:space="0" w:color="auto"/>
        <w:right w:val="none" w:sz="0" w:space="0" w:color="auto"/>
      </w:divBdr>
    </w:div>
    <w:div w:id="1702895225">
      <w:bodyDiv w:val="1"/>
      <w:marLeft w:val="0"/>
      <w:marRight w:val="0"/>
      <w:marTop w:val="0"/>
      <w:marBottom w:val="0"/>
      <w:divBdr>
        <w:top w:val="none" w:sz="0" w:space="0" w:color="auto"/>
        <w:left w:val="none" w:sz="0" w:space="0" w:color="auto"/>
        <w:bottom w:val="none" w:sz="0" w:space="0" w:color="auto"/>
        <w:right w:val="none" w:sz="0" w:space="0" w:color="auto"/>
      </w:divBdr>
    </w:div>
    <w:div w:id="1706565277">
      <w:bodyDiv w:val="1"/>
      <w:marLeft w:val="0"/>
      <w:marRight w:val="0"/>
      <w:marTop w:val="0"/>
      <w:marBottom w:val="0"/>
      <w:divBdr>
        <w:top w:val="none" w:sz="0" w:space="0" w:color="auto"/>
        <w:left w:val="none" w:sz="0" w:space="0" w:color="auto"/>
        <w:bottom w:val="none" w:sz="0" w:space="0" w:color="auto"/>
        <w:right w:val="none" w:sz="0" w:space="0" w:color="auto"/>
      </w:divBdr>
    </w:div>
    <w:div w:id="1727291225">
      <w:bodyDiv w:val="1"/>
      <w:marLeft w:val="0"/>
      <w:marRight w:val="0"/>
      <w:marTop w:val="0"/>
      <w:marBottom w:val="0"/>
      <w:divBdr>
        <w:top w:val="none" w:sz="0" w:space="0" w:color="auto"/>
        <w:left w:val="none" w:sz="0" w:space="0" w:color="auto"/>
        <w:bottom w:val="none" w:sz="0" w:space="0" w:color="auto"/>
        <w:right w:val="none" w:sz="0" w:space="0" w:color="auto"/>
      </w:divBdr>
    </w:div>
    <w:div w:id="1745490617">
      <w:bodyDiv w:val="1"/>
      <w:marLeft w:val="0"/>
      <w:marRight w:val="0"/>
      <w:marTop w:val="0"/>
      <w:marBottom w:val="0"/>
      <w:divBdr>
        <w:top w:val="none" w:sz="0" w:space="0" w:color="auto"/>
        <w:left w:val="none" w:sz="0" w:space="0" w:color="auto"/>
        <w:bottom w:val="none" w:sz="0" w:space="0" w:color="auto"/>
        <w:right w:val="none" w:sz="0" w:space="0" w:color="auto"/>
      </w:divBdr>
    </w:div>
    <w:div w:id="1759984163">
      <w:bodyDiv w:val="1"/>
      <w:marLeft w:val="0"/>
      <w:marRight w:val="0"/>
      <w:marTop w:val="0"/>
      <w:marBottom w:val="0"/>
      <w:divBdr>
        <w:top w:val="none" w:sz="0" w:space="0" w:color="auto"/>
        <w:left w:val="none" w:sz="0" w:space="0" w:color="auto"/>
        <w:bottom w:val="none" w:sz="0" w:space="0" w:color="auto"/>
        <w:right w:val="none" w:sz="0" w:space="0" w:color="auto"/>
      </w:divBdr>
    </w:div>
    <w:div w:id="1769502045">
      <w:bodyDiv w:val="1"/>
      <w:marLeft w:val="0"/>
      <w:marRight w:val="0"/>
      <w:marTop w:val="0"/>
      <w:marBottom w:val="0"/>
      <w:divBdr>
        <w:top w:val="none" w:sz="0" w:space="0" w:color="auto"/>
        <w:left w:val="none" w:sz="0" w:space="0" w:color="auto"/>
        <w:bottom w:val="none" w:sz="0" w:space="0" w:color="auto"/>
        <w:right w:val="none" w:sz="0" w:space="0" w:color="auto"/>
      </w:divBdr>
    </w:div>
    <w:div w:id="1770273352">
      <w:bodyDiv w:val="1"/>
      <w:marLeft w:val="0"/>
      <w:marRight w:val="0"/>
      <w:marTop w:val="0"/>
      <w:marBottom w:val="0"/>
      <w:divBdr>
        <w:top w:val="none" w:sz="0" w:space="0" w:color="auto"/>
        <w:left w:val="none" w:sz="0" w:space="0" w:color="auto"/>
        <w:bottom w:val="none" w:sz="0" w:space="0" w:color="auto"/>
        <w:right w:val="none" w:sz="0" w:space="0" w:color="auto"/>
      </w:divBdr>
    </w:div>
    <w:div w:id="1781996010">
      <w:bodyDiv w:val="1"/>
      <w:marLeft w:val="0"/>
      <w:marRight w:val="0"/>
      <w:marTop w:val="0"/>
      <w:marBottom w:val="0"/>
      <w:divBdr>
        <w:top w:val="none" w:sz="0" w:space="0" w:color="auto"/>
        <w:left w:val="none" w:sz="0" w:space="0" w:color="auto"/>
        <w:bottom w:val="none" w:sz="0" w:space="0" w:color="auto"/>
        <w:right w:val="none" w:sz="0" w:space="0" w:color="auto"/>
      </w:divBdr>
    </w:div>
    <w:div w:id="1788742103">
      <w:bodyDiv w:val="1"/>
      <w:marLeft w:val="0"/>
      <w:marRight w:val="0"/>
      <w:marTop w:val="0"/>
      <w:marBottom w:val="0"/>
      <w:divBdr>
        <w:top w:val="none" w:sz="0" w:space="0" w:color="auto"/>
        <w:left w:val="none" w:sz="0" w:space="0" w:color="auto"/>
        <w:bottom w:val="none" w:sz="0" w:space="0" w:color="auto"/>
        <w:right w:val="none" w:sz="0" w:space="0" w:color="auto"/>
      </w:divBdr>
    </w:div>
    <w:div w:id="1792551076">
      <w:bodyDiv w:val="1"/>
      <w:marLeft w:val="0"/>
      <w:marRight w:val="0"/>
      <w:marTop w:val="0"/>
      <w:marBottom w:val="0"/>
      <w:divBdr>
        <w:top w:val="none" w:sz="0" w:space="0" w:color="auto"/>
        <w:left w:val="none" w:sz="0" w:space="0" w:color="auto"/>
        <w:bottom w:val="none" w:sz="0" w:space="0" w:color="auto"/>
        <w:right w:val="none" w:sz="0" w:space="0" w:color="auto"/>
      </w:divBdr>
    </w:div>
    <w:div w:id="1793746843">
      <w:bodyDiv w:val="1"/>
      <w:marLeft w:val="0"/>
      <w:marRight w:val="0"/>
      <w:marTop w:val="0"/>
      <w:marBottom w:val="0"/>
      <w:divBdr>
        <w:top w:val="none" w:sz="0" w:space="0" w:color="auto"/>
        <w:left w:val="none" w:sz="0" w:space="0" w:color="auto"/>
        <w:bottom w:val="none" w:sz="0" w:space="0" w:color="auto"/>
        <w:right w:val="none" w:sz="0" w:space="0" w:color="auto"/>
      </w:divBdr>
    </w:div>
    <w:div w:id="1806393106">
      <w:bodyDiv w:val="1"/>
      <w:marLeft w:val="0"/>
      <w:marRight w:val="0"/>
      <w:marTop w:val="0"/>
      <w:marBottom w:val="0"/>
      <w:divBdr>
        <w:top w:val="none" w:sz="0" w:space="0" w:color="auto"/>
        <w:left w:val="none" w:sz="0" w:space="0" w:color="auto"/>
        <w:bottom w:val="none" w:sz="0" w:space="0" w:color="auto"/>
        <w:right w:val="none" w:sz="0" w:space="0" w:color="auto"/>
      </w:divBdr>
      <w:divsChild>
        <w:div w:id="514006475">
          <w:marLeft w:val="0"/>
          <w:marRight w:val="0"/>
          <w:marTop w:val="0"/>
          <w:marBottom w:val="0"/>
          <w:divBdr>
            <w:top w:val="none" w:sz="0" w:space="0" w:color="auto"/>
            <w:left w:val="none" w:sz="0" w:space="0" w:color="auto"/>
            <w:bottom w:val="none" w:sz="0" w:space="0" w:color="auto"/>
            <w:right w:val="none" w:sz="0" w:space="0" w:color="auto"/>
          </w:divBdr>
          <w:divsChild>
            <w:div w:id="906574756">
              <w:marLeft w:val="0"/>
              <w:marRight w:val="0"/>
              <w:marTop w:val="0"/>
              <w:marBottom w:val="0"/>
              <w:divBdr>
                <w:top w:val="none" w:sz="0" w:space="0" w:color="auto"/>
                <w:left w:val="none" w:sz="0" w:space="0" w:color="auto"/>
                <w:bottom w:val="none" w:sz="0" w:space="0" w:color="auto"/>
                <w:right w:val="none" w:sz="0" w:space="0" w:color="auto"/>
              </w:divBdr>
              <w:divsChild>
                <w:div w:id="1631323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0219081">
          <w:marLeft w:val="0"/>
          <w:marRight w:val="0"/>
          <w:marTop w:val="0"/>
          <w:marBottom w:val="0"/>
          <w:divBdr>
            <w:top w:val="none" w:sz="0" w:space="0" w:color="auto"/>
            <w:left w:val="none" w:sz="0" w:space="0" w:color="auto"/>
            <w:bottom w:val="none" w:sz="0" w:space="0" w:color="auto"/>
            <w:right w:val="none" w:sz="0" w:space="0" w:color="auto"/>
          </w:divBdr>
          <w:divsChild>
            <w:div w:id="1068184681">
              <w:marLeft w:val="0"/>
              <w:marRight w:val="0"/>
              <w:marTop w:val="0"/>
              <w:marBottom w:val="0"/>
              <w:divBdr>
                <w:top w:val="none" w:sz="0" w:space="0" w:color="auto"/>
                <w:left w:val="none" w:sz="0" w:space="0" w:color="auto"/>
                <w:bottom w:val="none" w:sz="0" w:space="0" w:color="auto"/>
                <w:right w:val="none" w:sz="0" w:space="0" w:color="auto"/>
              </w:divBdr>
              <w:divsChild>
                <w:div w:id="292560466">
                  <w:marLeft w:val="0"/>
                  <w:marRight w:val="0"/>
                  <w:marTop w:val="0"/>
                  <w:marBottom w:val="0"/>
                  <w:divBdr>
                    <w:top w:val="none" w:sz="0" w:space="0" w:color="auto"/>
                    <w:left w:val="none" w:sz="0" w:space="0" w:color="auto"/>
                    <w:bottom w:val="none" w:sz="0" w:space="0" w:color="auto"/>
                    <w:right w:val="none" w:sz="0" w:space="0" w:color="auto"/>
                  </w:divBdr>
                </w:div>
              </w:divsChild>
            </w:div>
            <w:div w:id="1599675737">
              <w:marLeft w:val="0"/>
              <w:marRight w:val="0"/>
              <w:marTop w:val="0"/>
              <w:marBottom w:val="0"/>
              <w:divBdr>
                <w:top w:val="none" w:sz="0" w:space="0" w:color="auto"/>
                <w:left w:val="none" w:sz="0" w:space="0" w:color="auto"/>
                <w:bottom w:val="none" w:sz="0" w:space="0" w:color="auto"/>
                <w:right w:val="none" w:sz="0" w:space="0" w:color="auto"/>
              </w:divBdr>
              <w:divsChild>
                <w:div w:id="1207990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8470752">
      <w:bodyDiv w:val="1"/>
      <w:marLeft w:val="0"/>
      <w:marRight w:val="0"/>
      <w:marTop w:val="0"/>
      <w:marBottom w:val="0"/>
      <w:divBdr>
        <w:top w:val="none" w:sz="0" w:space="0" w:color="auto"/>
        <w:left w:val="none" w:sz="0" w:space="0" w:color="auto"/>
        <w:bottom w:val="none" w:sz="0" w:space="0" w:color="auto"/>
        <w:right w:val="none" w:sz="0" w:space="0" w:color="auto"/>
      </w:divBdr>
    </w:div>
    <w:div w:id="1813280616">
      <w:bodyDiv w:val="1"/>
      <w:marLeft w:val="0"/>
      <w:marRight w:val="0"/>
      <w:marTop w:val="0"/>
      <w:marBottom w:val="0"/>
      <w:divBdr>
        <w:top w:val="none" w:sz="0" w:space="0" w:color="auto"/>
        <w:left w:val="none" w:sz="0" w:space="0" w:color="auto"/>
        <w:bottom w:val="none" w:sz="0" w:space="0" w:color="auto"/>
        <w:right w:val="none" w:sz="0" w:space="0" w:color="auto"/>
      </w:divBdr>
    </w:div>
    <w:div w:id="1823428989">
      <w:bodyDiv w:val="1"/>
      <w:marLeft w:val="0"/>
      <w:marRight w:val="0"/>
      <w:marTop w:val="0"/>
      <w:marBottom w:val="0"/>
      <w:divBdr>
        <w:top w:val="none" w:sz="0" w:space="0" w:color="auto"/>
        <w:left w:val="none" w:sz="0" w:space="0" w:color="auto"/>
        <w:bottom w:val="none" w:sz="0" w:space="0" w:color="auto"/>
        <w:right w:val="none" w:sz="0" w:space="0" w:color="auto"/>
      </w:divBdr>
    </w:div>
    <w:div w:id="1845893793">
      <w:bodyDiv w:val="1"/>
      <w:marLeft w:val="0"/>
      <w:marRight w:val="0"/>
      <w:marTop w:val="0"/>
      <w:marBottom w:val="0"/>
      <w:divBdr>
        <w:top w:val="none" w:sz="0" w:space="0" w:color="auto"/>
        <w:left w:val="none" w:sz="0" w:space="0" w:color="auto"/>
        <w:bottom w:val="none" w:sz="0" w:space="0" w:color="auto"/>
        <w:right w:val="none" w:sz="0" w:space="0" w:color="auto"/>
      </w:divBdr>
    </w:div>
    <w:div w:id="1875538885">
      <w:bodyDiv w:val="1"/>
      <w:marLeft w:val="0"/>
      <w:marRight w:val="0"/>
      <w:marTop w:val="0"/>
      <w:marBottom w:val="0"/>
      <w:divBdr>
        <w:top w:val="none" w:sz="0" w:space="0" w:color="auto"/>
        <w:left w:val="none" w:sz="0" w:space="0" w:color="auto"/>
        <w:bottom w:val="none" w:sz="0" w:space="0" w:color="auto"/>
        <w:right w:val="none" w:sz="0" w:space="0" w:color="auto"/>
      </w:divBdr>
    </w:div>
    <w:div w:id="1891991334">
      <w:bodyDiv w:val="1"/>
      <w:marLeft w:val="0"/>
      <w:marRight w:val="0"/>
      <w:marTop w:val="0"/>
      <w:marBottom w:val="0"/>
      <w:divBdr>
        <w:top w:val="none" w:sz="0" w:space="0" w:color="auto"/>
        <w:left w:val="none" w:sz="0" w:space="0" w:color="auto"/>
        <w:bottom w:val="none" w:sz="0" w:space="0" w:color="auto"/>
        <w:right w:val="none" w:sz="0" w:space="0" w:color="auto"/>
      </w:divBdr>
    </w:div>
    <w:div w:id="1903639425">
      <w:bodyDiv w:val="1"/>
      <w:marLeft w:val="0"/>
      <w:marRight w:val="0"/>
      <w:marTop w:val="0"/>
      <w:marBottom w:val="0"/>
      <w:divBdr>
        <w:top w:val="none" w:sz="0" w:space="0" w:color="auto"/>
        <w:left w:val="none" w:sz="0" w:space="0" w:color="auto"/>
        <w:bottom w:val="none" w:sz="0" w:space="0" w:color="auto"/>
        <w:right w:val="none" w:sz="0" w:space="0" w:color="auto"/>
      </w:divBdr>
    </w:div>
    <w:div w:id="1905526095">
      <w:bodyDiv w:val="1"/>
      <w:marLeft w:val="0"/>
      <w:marRight w:val="0"/>
      <w:marTop w:val="0"/>
      <w:marBottom w:val="0"/>
      <w:divBdr>
        <w:top w:val="none" w:sz="0" w:space="0" w:color="auto"/>
        <w:left w:val="none" w:sz="0" w:space="0" w:color="auto"/>
        <w:bottom w:val="none" w:sz="0" w:space="0" w:color="auto"/>
        <w:right w:val="none" w:sz="0" w:space="0" w:color="auto"/>
      </w:divBdr>
    </w:div>
    <w:div w:id="1932621176">
      <w:bodyDiv w:val="1"/>
      <w:marLeft w:val="0"/>
      <w:marRight w:val="0"/>
      <w:marTop w:val="0"/>
      <w:marBottom w:val="0"/>
      <w:divBdr>
        <w:top w:val="none" w:sz="0" w:space="0" w:color="auto"/>
        <w:left w:val="none" w:sz="0" w:space="0" w:color="auto"/>
        <w:bottom w:val="none" w:sz="0" w:space="0" w:color="auto"/>
        <w:right w:val="none" w:sz="0" w:space="0" w:color="auto"/>
      </w:divBdr>
    </w:div>
    <w:div w:id="1944846628">
      <w:bodyDiv w:val="1"/>
      <w:marLeft w:val="0"/>
      <w:marRight w:val="0"/>
      <w:marTop w:val="0"/>
      <w:marBottom w:val="0"/>
      <w:divBdr>
        <w:top w:val="none" w:sz="0" w:space="0" w:color="auto"/>
        <w:left w:val="none" w:sz="0" w:space="0" w:color="auto"/>
        <w:bottom w:val="none" w:sz="0" w:space="0" w:color="auto"/>
        <w:right w:val="none" w:sz="0" w:space="0" w:color="auto"/>
      </w:divBdr>
    </w:div>
    <w:div w:id="1966738050">
      <w:bodyDiv w:val="1"/>
      <w:marLeft w:val="0"/>
      <w:marRight w:val="0"/>
      <w:marTop w:val="0"/>
      <w:marBottom w:val="0"/>
      <w:divBdr>
        <w:top w:val="none" w:sz="0" w:space="0" w:color="auto"/>
        <w:left w:val="none" w:sz="0" w:space="0" w:color="auto"/>
        <w:bottom w:val="none" w:sz="0" w:space="0" w:color="auto"/>
        <w:right w:val="none" w:sz="0" w:space="0" w:color="auto"/>
      </w:divBdr>
    </w:div>
    <w:div w:id="1969309841">
      <w:bodyDiv w:val="1"/>
      <w:marLeft w:val="0"/>
      <w:marRight w:val="0"/>
      <w:marTop w:val="0"/>
      <w:marBottom w:val="0"/>
      <w:divBdr>
        <w:top w:val="none" w:sz="0" w:space="0" w:color="auto"/>
        <w:left w:val="none" w:sz="0" w:space="0" w:color="auto"/>
        <w:bottom w:val="none" w:sz="0" w:space="0" w:color="auto"/>
        <w:right w:val="none" w:sz="0" w:space="0" w:color="auto"/>
      </w:divBdr>
    </w:div>
    <w:div w:id="1969511576">
      <w:bodyDiv w:val="1"/>
      <w:marLeft w:val="0"/>
      <w:marRight w:val="0"/>
      <w:marTop w:val="0"/>
      <w:marBottom w:val="0"/>
      <w:divBdr>
        <w:top w:val="none" w:sz="0" w:space="0" w:color="auto"/>
        <w:left w:val="none" w:sz="0" w:space="0" w:color="auto"/>
        <w:bottom w:val="none" w:sz="0" w:space="0" w:color="auto"/>
        <w:right w:val="none" w:sz="0" w:space="0" w:color="auto"/>
      </w:divBdr>
    </w:div>
    <w:div w:id="2001150765">
      <w:bodyDiv w:val="1"/>
      <w:marLeft w:val="0"/>
      <w:marRight w:val="0"/>
      <w:marTop w:val="0"/>
      <w:marBottom w:val="0"/>
      <w:divBdr>
        <w:top w:val="none" w:sz="0" w:space="0" w:color="auto"/>
        <w:left w:val="none" w:sz="0" w:space="0" w:color="auto"/>
        <w:bottom w:val="none" w:sz="0" w:space="0" w:color="auto"/>
        <w:right w:val="none" w:sz="0" w:space="0" w:color="auto"/>
      </w:divBdr>
    </w:div>
    <w:div w:id="2003970730">
      <w:bodyDiv w:val="1"/>
      <w:marLeft w:val="0"/>
      <w:marRight w:val="0"/>
      <w:marTop w:val="0"/>
      <w:marBottom w:val="0"/>
      <w:divBdr>
        <w:top w:val="none" w:sz="0" w:space="0" w:color="auto"/>
        <w:left w:val="none" w:sz="0" w:space="0" w:color="auto"/>
        <w:bottom w:val="none" w:sz="0" w:space="0" w:color="auto"/>
        <w:right w:val="none" w:sz="0" w:space="0" w:color="auto"/>
      </w:divBdr>
    </w:div>
    <w:div w:id="2009870347">
      <w:bodyDiv w:val="1"/>
      <w:marLeft w:val="0"/>
      <w:marRight w:val="0"/>
      <w:marTop w:val="0"/>
      <w:marBottom w:val="0"/>
      <w:divBdr>
        <w:top w:val="none" w:sz="0" w:space="0" w:color="auto"/>
        <w:left w:val="none" w:sz="0" w:space="0" w:color="auto"/>
        <w:bottom w:val="none" w:sz="0" w:space="0" w:color="auto"/>
        <w:right w:val="none" w:sz="0" w:space="0" w:color="auto"/>
      </w:divBdr>
    </w:div>
    <w:div w:id="2018455719">
      <w:bodyDiv w:val="1"/>
      <w:marLeft w:val="0"/>
      <w:marRight w:val="0"/>
      <w:marTop w:val="0"/>
      <w:marBottom w:val="0"/>
      <w:divBdr>
        <w:top w:val="none" w:sz="0" w:space="0" w:color="auto"/>
        <w:left w:val="none" w:sz="0" w:space="0" w:color="auto"/>
        <w:bottom w:val="none" w:sz="0" w:space="0" w:color="auto"/>
        <w:right w:val="none" w:sz="0" w:space="0" w:color="auto"/>
      </w:divBdr>
    </w:div>
    <w:div w:id="2028142627">
      <w:bodyDiv w:val="1"/>
      <w:marLeft w:val="0"/>
      <w:marRight w:val="0"/>
      <w:marTop w:val="0"/>
      <w:marBottom w:val="0"/>
      <w:divBdr>
        <w:top w:val="none" w:sz="0" w:space="0" w:color="auto"/>
        <w:left w:val="none" w:sz="0" w:space="0" w:color="auto"/>
        <w:bottom w:val="none" w:sz="0" w:space="0" w:color="auto"/>
        <w:right w:val="none" w:sz="0" w:space="0" w:color="auto"/>
      </w:divBdr>
    </w:div>
    <w:div w:id="2031838482">
      <w:bodyDiv w:val="1"/>
      <w:marLeft w:val="0"/>
      <w:marRight w:val="0"/>
      <w:marTop w:val="0"/>
      <w:marBottom w:val="0"/>
      <w:divBdr>
        <w:top w:val="none" w:sz="0" w:space="0" w:color="auto"/>
        <w:left w:val="none" w:sz="0" w:space="0" w:color="auto"/>
        <w:bottom w:val="none" w:sz="0" w:space="0" w:color="auto"/>
        <w:right w:val="none" w:sz="0" w:space="0" w:color="auto"/>
      </w:divBdr>
    </w:div>
    <w:div w:id="2035232372">
      <w:bodyDiv w:val="1"/>
      <w:marLeft w:val="0"/>
      <w:marRight w:val="0"/>
      <w:marTop w:val="0"/>
      <w:marBottom w:val="0"/>
      <w:divBdr>
        <w:top w:val="none" w:sz="0" w:space="0" w:color="auto"/>
        <w:left w:val="none" w:sz="0" w:space="0" w:color="auto"/>
        <w:bottom w:val="none" w:sz="0" w:space="0" w:color="auto"/>
        <w:right w:val="none" w:sz="0" w:space="0" w:color="auto"/>
      </w:divBdr>
    </w:div>
    <w:div w:id="2040427867">
      <w:bodyDiv w:val="1"/>
      <w:marLeft w:val="0"/>
      <w:marRight w:val="0"/>
      <w:marTop w:val="0"/>
      <w:marBottom w:val="0"/>
      <w:divBdr>
        <w:top w:val="none" w:sz="0" w:space="0" w:color="auto"/>
        <w:left w:val="none" w:sz="0" w:space="0" w:color="auto"/>
        <w:bottom w:val="none" w:sz="0" w:space="0" w:color="auto"/>
        <w:right w:val="none" w:sz="0" w:space="0" w:color="auto"/>
      </w:divBdr>
    </w:div>
    <w:div w:id="2052537652">
      <w:bodyDiv w:val="1"/>
      <w:marLeft w:val="0"/>
      <w:marRight w:val="0"/>
      <w:marTop w:val="0"/>
      <w:marBottom w:val="0"/>
      <w:divBdr>
        <w:top w:val="none" w:sz="0" w:space="0" w:color="auto"/>
        <w:left w:val="none" w:sz="0" w:space="0" w:color="auto"/>
        <w:bottom w:val="none" w:sz="0" w:space="0" w:color="auto"/>
        <w:right w:val="none" w:sz="0" w:space="0" w:color="auto"/>
      </w:divBdr>
    </w:div>
    <w:div w:id="2071077173">
      <w:bodyDiv w:val="1"/>
      <w:marLeft w:val="0"/>
      <w:marRight w:val="0"/>
      <w:marTop w:val="0"/>
      <w:marBottom w:val="0"/>
      <w:divBdr>
        <w:top w:val="none" w:sz="0" w:space="0" w:color="auto"/>
        <w:left w:val="none" w:sz="0" w:space="0" w:color="auto"/>
        <w:bottom w:val="none" w:sz="0" w:space="0" w:color="auto"/>
        <w:right w:val="none" w:sz="0" w:space="0" w:color="auto"/>
      </w:divBdr>
    </w:div>
    <w:div w:id="2087876898">
      <w:bodyDiv w:val="1"/>
      <w:marLeft w:val="0"/>
      <w:marRight w:val="0"/>
      <w:marTop w:val="0"/>
      <w:marBottom w:val="0"/>
      <w:divBdr>
        <w:top w:val="none" w:sz="0" w:space="0" w:color="auto"/>
        <w:left w:val="none" w:sz="0" w:space="0" w:color="auto"/>
        <w:bottom w:val="none" w:sz="0" w:space="0" w:color="auto"/>
        <w:right w:val="none" w:sz="0" w:space="0" w:color="auto"/>
      </w:divBdr>
    </w:div>
    <w:div w:id="2096242775">
      <w:bodyDiv w:val="1"/>
      <w:marLeft w:val="0"/>
      <w:marRight w:val="0"/>
      <w:marTop w:val="0"/>
      <w:marBottom w:val="0"/>
      <w:divBdr>
        <w:top w:val="none" w:sz="0" w:space="0" w:color="auto"/>
        <w:left w:val="none" w:sz="0" w:space="0" w:color="auto"/>
        <w:bottom w:val="none" w:sz="0" w:space="0" w:color="auto"/>
        <w:right w:val="none" w:sz="0" w:space="0" w:color="auto"/>
      </w:divBdr>
    </w:div>
    <w:div w:id="2118479491">
      <w:bodyDiv w:val="1"/>
      <w:marLeft w:val="0"/>
      <w:marRight w:val="0"/>
      <w:marTop w:val="0"/>
      <w:marBottom w:val="0"/>
      <w:divBdr>
        <w:top w:val="none" w:sz="0" w:space="0" w:color="auto"/>
        <w:left w:val="none" w:sz="0" w:space="0" w:color="auto"/>
        <w:bottom w:val="none" w:sz="0" w:space="0" w:color="auto"/>
        <w:right w:val="none" w:sz="0" w:space="0" w:color="auto"/>
      </w:divBdr>
    </w:div>
    <w:div w:id="2120028871">
      <w:bodyDiv w:val="1"/>
      <w:marLeft w:val="0"/>
      <w:marRight w:val="0"/>
      <w:marTop w:val="0"/>
      <w:marBottom w:val="0"/>
      <w:divBdr>
        <w:top w:val="none" w:sz="0" w:space="0" w:color="auto"/>
        <w:left w:val="none" w:sz="0" w:space="0" w:color="auto"/>
        <w:bottom w:val="none" w:sz="0" w:space="0" w:color="auto"/>
        <w:right w:val="none" w:sz="0" w:space="0" w:color="auto"/>
      </w:divBdr>
    </w:div>
    <w:div w:id="21251498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eader" Target="header1.xml"/><Relationship Id="rId18" Type="http://schemas.openxmlformats.org/officeDocument/2006/relationships/image" Target="media/image5.png"/><Relationship Id="rId26" Type="http://schemas.openxmlformats.org/officeDocument/2006/relationships/image" Target="media/image13.png"/><Relationship Id="rId3" Type="http://schemas.openxmlformats.org/officeDocument/2006/relationships/styles" Target="styles.xml"/><Relationship Id="rId21" Type="http://schemas.openxmlformats.org/officeDocument/2006/relationships/image" Target="media/image8.png"/><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image" Target="media/image4.jpeg"/><Relationship Id="rId25" Type="http://schemas.openxmlformats.org/officeDocument/2006/relationships/image" Target="media/image12.png"/><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image" Target="media/image11.tiff"/><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image" Target="media/image10.png"/><Relationship Id="rId28" Type="http://schemas.microsoft.com/office/2011/relationships/people" Target="people.xml"/><Relationship Id="rId10" Type="http://schemas.microsoft.com/office/2016/09/relationships/commentsIds" Target="commentsIds.xml"/><Relationship Id="rId19" Type="http://schemas.openxmlformats.org/officeDocument/2006/relationships/image" Target="media/image6.jpe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oter" Target="footer3.xml"/><Relationship Id="rId22" Type="http://schemas.openxmlformats.org/officeDocument/2006/relationships/image" Target="media/image9.png"/><Relationship Id="rId27"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Var19</b:Tag>
    <b:SourceType>InternetSite</b:SourceType>
    <b:Guid>{4C32B363-B57F-4786-8CBE-521AF0E42D9B}</b:Guid>
    <b:Author>
      <b:Author>
        <b:Corporate>Varonis</b:Corporate>
      </b:Author>
    </b:Author>
    <b:Title>60 Must-Know Cybersecurity Statistics for 2019</b:Title>
    <b:ProductionCompany>Varonis</b:ProductionCompany>
    <b:Year>2019</b:Year>
    <b:Month>March</b:Month>
    <b:Day>28</b:Day>
    <b:YearAccessed>2019</b:YearAccessed>
    <b:MonthAccessed>April</b:MonthAccessed>
    <b:DayAccessed>02</b:DayAccessed>
    <b:URL>https://www.varonis.com/blog/cybersecurity-statistics/</b:URL>
    <b:RefOrder>3</b:RefOrder>
  </b:Source>
  <b:Source>
    <b:Tag>For18</b:Tag>
    <b:SourceType>InternetSite</b:SourceType>
    <b:Guid>{9498CF89-2472-4486-B24A-E4DB3BC44369}</b:Guid>
    <b:Title>Developing the Conected World of 2018 and Beyond</b:Title>
    <b:Year>2018</b:Year>
    <b:Month>March</b:Month>
    <b:Day>16</b:Day>
    <b:YearAccessed>2019</b:YearAccessed>
    <b:MonthAccessed>April</b:MonthAccessed>
    <b:DayAccessed>02</b:DayAccessed>
    <b:URL>https://www.forbes.com/sites/forbestechcouncil/2018/03/16/developing-the-connected-world-of-2018-and-beyond/#156cda811e51</b:URL>
    <b:Author>
      <b:Author>
        <b:Corporate>Forbes</b:Corporate>
      </b:Author>
    </b:Author>
    <b:ProductionCompany>Forbes</b:ProductionCompany>
    <b:RefOrder>2</b:RefOrder>
  </b:Source>
  <b:Source>
    <b:Tag>GDa17</b:Tag>
    <b:SourceType>InternetSite</b:SourceType>
    <b:Guid>{F0445BCC-442F-4311-9C7D-F35F8F383993}</b:Guid>
    <b:Author>
      <b:Author>
        <b:Corporate>G-Data Software</b:Corporate>
      </b:Author>
    </b:Author>
    <b:Title>Malware trends 2017</b:Title>
    <b:ProductionCompany>G-Data Software</b:ProductionCompany>
    <b:Year>2017</b:Year>
    <b:Month>April</b:Month>
    <b:Day>10</b:Day>
    <b:YearAccessed>2019</b:YearAccessed>
    <b:MonthAccessed>April</b:MonthAccessed>
    <b:DayAccessed>02</b:DayAccessed>
    <b:URL>https://www.gdatasoftware.com/blog/2017/04/29666-malware-trends-2017</b:URL>
    <b:RefOrder>4</b:RefOrder>
  </b:Source>
  <b:Source>
    <b:Tag>Com19</b:Tag>
    <b:SourceType>InternetSite</b:SourceType>
    <b:Guid>{948D07F5-F34F-4A1A-8798-8B2636CC6660}</b:Guid>
    <b:Author>
      <b:Author>
        <b:Corporate>Comodo Security</b:Corporate>
      </b:Author>
    </b:Author>
    <b:Title>Trojan Horse Definition</b:Title>
    <b:ProductionCompany>Comodo Security</b:ProductionCompany>
    <b:YearAccessed>2019</b:YearAccessed>
    <b:MonthAccessed>April</b:MonthAccessed>
    <b:DayAccessed>02</b:DayAccessed>
    <b:URL>https://enterprise.comodo.com/trojan-horse-definition.php</b:URL>
    <b:RefOrder>6</b:RefOrder>
  </b:Source>
  <b:Source>
    <b:Tag>Com191</b:Tag>
    <b:SourceType>InternetSite</b:SourceType>
    <b:Guid>{C9A58ADD-7932-4DE7-90AF-87508349F211}</b:Guid>
    <b:Author>
      <b:Author>
        <b:Corporate>Comodo Security</b:Corporate>
      </b:Author>
    </b:Author>
    <b:Title>What is a Trojan Horse</b:Title>
    <b:ProductionCompany>Comodo Security</b:ProductionCompany>
    <b:YearAccessed>2019</b:YearAccessed>
    <b:MonthAccessed>April</b:MonthAccessed>
    <b:DayAccessed>02</b:DayAccessed>
    <b:URL>https://enterprise.comodo.com/what-is-a-trojan-horse.php</b:URL>
    <b:RefOrder>7</b:RefOrder>
  </b:Source>
  <b:Source>
    <b:Tag>Kas19</b:Tag>
    <b:SourceType>InternetSite</b:SourceType>
    <b:Guid>{02C2AAEC-BD5D-44AB-9020-240287A2319A}</b:Guid>
    <b:Author>
      <b:Author>
        <b:Corporate>Kaspersky</b:Corporate>
      </b:Author>
    </b:Author>
    <b:Title>Zeus Virus</b:Title>
    <b:ProductionCompany>Kaspersky</b:ProductionCompany>
    <b:YearAccessed>2019</b:YearAccessed>
    <b:MonthAccessed>April</b:MonthAccessed>
    <b:DayAccessed>02</b:DayAccessed>
    <b:URL>https://usa.kaspersky.com/resource-center/threats/zeus-virus</b:URL>
    <b:RefOrder>21</b:RefOrder>
  </b:Source>
  <b:Source>
    <b:Tag>Mal17</b:Tag>
    <b:SourceType>InternetSite</b:SourceType>
    <b:Guid>{C33D5EE2-9E9D-4FCA-8C01-D414C7584A74}</b:Guid>
    <b:Author>
      <b:Author>
        <b:Corporate>MalwareBytes Labs</b:Corporate>
      </b:Author>
    </b:Author>
    <b:Title>Zbot with legitimate applications on board</b:Title>
    <b:ProductionCompany>MalwareBytes</b:ProductionCompany>
    <b:Year>2017</b:Year>
    <b:Month>January</b:Month>
    <b:Day>27</b:Day>
    <b:YearAccessed>2019</b:YearAccessed>
    <b:MonthAccessed>April</b:MonthAccessed>
    <b:DayAccessed>02</b:DayAccessed>
    <b:URL>https://blog.malwarebytes.com/cybercrime/2017/01/zbot-with-legitimate-applications-on-board/</b:URL>
    <b:RefOrder>20</b:RefOrder>
  </b:Source>
  <b:Source>
    <b:Tag>Mal16</b:Tag>
    <b:SourceType>InternetSite</b:SourceType>
    <b:Guid>{A8DDDDBA-6389-4C05-9EB7-97FFA25D4CC3}</b:Guid>
    <b:Author>
      <b:Author>
        <b:Corporate>MalwareBytes Labs</b:Corporate>
      </b:Author>
    </b:Author>
    <b:Title>Worm</b:Title>
    <b:ProductionCompany>MalwareBytes</b:ProductionCompany>
    <b:Year>2016</b:Year>
    <b:Month>June</b:Month>
    <b:Day>09</b:Day>
    <b:YearAccessed>2019</b:YearAccessed>
    <b:MonthAccessed>April</b:MonthAccessed>
    <b:DayAccessed>02</b:DayAccessed>
    <b:URL>https://blog.malwarebytes.com/threats/worm/</b:URL>
    <b:RefOrder>10</b:RefOrder>
  </b:Source>
  <b:Source>
    <b:Tag>Tro98</b:Tag>
    <b:SourceType>InternetSite</b:SourceType>
    <b:Guid>{A17AC64D-C679-4CE5-AD30-22A951E689AE}</b:Guid>
    <b:Title>Trojan Horse</b:Title>
    <b:Year>1998</b:Year>
    <b:Month>July</b:Month>
    <b:Day>20</b:Day>
    <b:InternetSiteTitle>Britannica</b:InternetSiteTitle>
    <b:URL>https://www.britannica.com/topic/Trojan-horse</b:URL>
    <b:YearAccessed>2019</b:YearAccessed>
    <b:MonthAccessed>April</b:MonthAccessed>
    <b:DayAccessed>02</b:DayAccessed>
    <b:Author>
      <b:Author>
        <b:Corporate>Britannica</b:Corporate>
      </b:Author>
    </b:Author>
    <b:ProductionCompany>Britannica</b:ProductionCompany>
    <b:RefOrder>5</b:RefOrder>
  </b:Source>
  <b:Source>
    <b:Tag>Ubu19</b:Tag>
    <b:SourceType>InternetSite</b:SourceType>
    <b:Guid>{CD50F9A9-C716-47E1-A851-45B04341D681}</b:Guid>
    <b:Author>
      <b:Author>
        <b:Corporate>Ubuntu</b:Corporate>
      </b:Author>
    </b:Author>
    <b:Title>Tutorial: Ubuntu on Windows</b:Title>
    <b:ProductionCompany>Canonical</b:ProductionCompany>
    <b:YearAccessed>2019</b:YearAccessed>
    <b:MonthAccessed>April</b:MonthAccessed>
    <b:DayAccessed>02</b:DayAccessed>
    <b:URL>https://tutorials.ubuntu.com/tutorial/tutorial-ubuntu-on-windows#0</b:URL>
    <b:RefOrder>22</b:RefOrder>
  </b:Source>
  <b:Source>
    <b:Tag>Git19</b:Tag>
    <b:SourceType>InternetSite</b:SourceType>
    <b:Guid>{7901E32E-320F-46EA-8F90-64AF659C53DF}</b:Guid>
    <b:Author>
      <b:Author>
        <b:Corporate>GitHub</b:Corporate>
      </b:Author>
    </b:Author>
    <b:Title>Atom</b:Title>
    <b:ProductionCompany>GitHub</b:ProductionCompany>
    <b:YearAccessed>2019</b:YearAccessed>
    <b:MonthAccessed>April</b:MonthAccessed>
    <b:DayAccessed>02</b:DayAccessed>
    <b:URL>https://atom.io</b:URL>
    <b:RefOrder>23</b:RefOrder>
  </b:Source>
  <b:Source>
    <b:Tag>Dev19</b:Tag>
    <b:SourceType>InternetSite</b:SourceType>
    <b:Guid>{2E1AEFD6-C083-4C5E-A3FA-B605130B24E7}</b:Guid>
    <b:Title>Computer Worm Definition and Types. How to Prevent them?</b:Title>
    <b:ProductionCompany>Comodo Antivirus</b:ProductionCompany>
    <b:Year>2019</b:Year>
    <b:Month>January</b:Month>
    <b:Day>30</b:Day>
    <b:YearAccessed>2019</b:YearAccessed>
    <b:MonthAccessed>April</b:MonthAccessed>
    <b:DayAccessed>02</b:DayAccessed>
    <b:URL>https://antivirus.comodo.com/blog/computer-safety/computer-worm-definition/</b:URL>
    <b:Author>
      <b:Author>
        <b:NameList>
          <b:Person>
            <b:Last>Devotta</b:Last>
            <b:First>Natasha</b:First>
          </b:Person>
        </b:NameList>
      </b:Author>
    </b:Author>
    <b:RefOrder>8</b:RefOrder>
  </b:Source>
  <b:Source>
    <b:Tag>Imm18</b:Tag>
    <b:SourceType>InternetSite</b:SourceType>
    <b:Guid>{EC64F4B6-6C07-4017-B233-A726B7AD41DD}</b:Guid>
    <b:Title>What is the Morris Worm?</b:Title>
    <b:ProductionCompany>Comodo Antivirus</b:ProductionCompany>
    <b:Year>2018</b:Year>
    <b:Month>October</b:Month>
    <b:Day>16</b:Day>
    <b:YearAccessed>2019</b:YearAccessed>
    <b:MonthAccessed>April</b:MonthAccessed>
    <b:DayAccessed>02</b:DayAccessed>
    <b:URL>https://antivirus.comodo.com/blog/comodo-news/morris-worm/</b:URL>
    <b:Author>
      <b:Author>
        <b:NameList>
          <b:Person>
            <b:First>Immanuel</b:First>
          </b:Person>
        </b:NameList>
      </b:Author>
    </b:Author>
    <b:RefOrder>9</b:RefOrder>
  </b:Source>
  <b:Source>
    <b:Tag>Mal19</b:Tag>
    <b:SourceType>InternetSite</b:SourceType>
    <b:Guid>{14871F09-A0CA-42C3-9E79-82E2CBFCA0D5}</b:Guid>
    <b:Author>
      <b:Author>
        <b:Corporate>MalwareBytes Labs</b:Corporate>
      </b:Author>
    </b:Author>
    <b:Title>Ransom.WannaCrypt</b:Title>
    <b:ProductionCompany>MalwareBytes</b:ProductionCompany>
    <b:YearAccessed>2019</b:YearAccessed>
    <b:MonthAccessed>April</b:MonthAccessed>
    <b:DayAccessed>02</b:DayAccessed>
    <b:URL>https://blog.malwarebytes.com/detections/ransom-wannacrypt/</b:URL>
    <b:RefOrder>12</b:RefOrder>
  </b:Source>
  <b:Source>
    <b:Tag>Sco14</b:Tag>
    <b:SourceType>DocumentFromInternetSite</b:SourceType>
    <b:Guid>{39AAD8C6-5E7D-4F3A-BD12-A05920AFD38B}</b:Guid>
    <b:Title>Video: How The Self-Retweeting Tweet Worked: Cross-Site Scripting (XSS) and Twitter</b:Title>
    <b:Year>2014</b:Year>
    <b:Month>June</b:Month>
    <b:Day>11</b:Day>
    <b:YearAccessed>2019</b:YearAccessed>
    <b:MonthAccessed>April</b:MonthAccessed>
    <b:DayAccessed>02</b:DayAccessed>
    <b:URL>https://www.youtube.com/watch?v=zv0kZKC6GAM</b:URL>
    <b:Author>
      <b:Author>
        <b:NameList>
          <b:Person>
            <b:Last>Scott</b:Last>
            <b:First>Tom</b:First>
          </b:Person>
        </b:NameList>
      </b:Author>
    </b:Author>
    <b:RefOrder>11</b:RefOrder>
  </b:Source>
  <b:Source>
    <b:Tag>MalR1</b:Tag>
    <b:SourceType>InternetSite</b:SourceType>
    <b:Guid>{A0B82213-2506-4AAE-AFCA-39D04AAA4F35}</b:Guid>
    <b:Title>Ransomware</b:Title>
    <b:Year>2017</b:Year>
    <b:Month>December</b:Month>
    <b:Day>13</b:Day>
    <b:YearAccessed>2019</b:YearAccessed>
    <b:MonthAccessed>April</b:MonthAccessed>
    <b:DayAccessed>02</b:DayAccessed>
    <b:URL>https://blog.malwarebytes.com/threats/ransomware/</b:URL>
    <b:Author>
      <b:Author>
        <b:Corporate>MalwareBytes Labs</b:Corporate>
      </b:Author>
    </b:Author>
    <b:ProductionCompany>MalwareBytes Labs</b:ProductionCompany>
    <b:RefOrder>13</b:RefOrder>
  </b:Source>
  <b:Source>
    <b:Tag>MalR2</b:Tag>
    <b:SourceType>InternetSite</b:SourceType>
    <b:Guid>{9E4F151C-32F9-49B5-8D08-209C790728BA}</b:Guid>
    <b:Author>
      <b:Author>
        <b:Corporate>MalwareBytes</b:Corporate>
      </b:Author>
    </b:Author>
    <b:Title>All About Ransomware</b:Title>
    <b:ProductionCompany>MalwareBytes</b:ProductionCompany>
    <b:YearAccessed>2019</b:YearAccessed>
    <b:MonthAccessed>April</b:MonthAccessed>
    <b:DayAccessed>02</b:DayAccessed>
    <b:URL>https://www.malwarebytes.com/ransomware/</b:URL>
    <b:RefOrder>14</b:RefOrder>
  </b:Source>
  <b:Source>
    <b:Tag>Mar18</b:Tag>
    <b:SourceType>InternetSite</b:SourceType>
    <b:Guid>{91CC123D-AD4B-44E3-BA6A-E3F345D3950E}</b:Guid>
    <b:Title>Ransomware encryption techniques</b:Title>
    <b:ProductionCompany>Medium</b:ProductionCompany>
    <b:Year>2018</b:Year>
    <b:Month>August</b:Month>
    <b:Day>30</b:Day>
    <b:YearAccessed>2019</b:YearAccessed>
    <b:MonthAccessed>April</b:MonthAccessed>
    <b:DayAccessed>02</b:DayAccessed>
    <b:URL>https://medium.com/@tarcisiomarinho/ransomware-encryption-techniques-696531d07bb9</b:URL>
    <b:Author>
      <b:Author>
        <b:NameList>
          <b:Person>
            <b:Last>Marinho</b:Last>
            <b:First>Tarcísio </b:First>
          </b:Person>
        </b:NameList>
      </b:Author>
    </b:Author>
    <b:RefOrder>15</b:RefOrder>
  </b:Source>
  <b:Source>
    <b:Tag>ComK1</b:Tag>
    <b:SourceType>InternetSite</b:SourceType>
    <b:Guid>{3C5E9690-2B2B-4D29-96EA-32F7315F12DD}</b:Guid>
    <b:Author>
      <b:Author>
        <b:Corporate>Comodo</b:Corporate>
      </b:Author>
    </b:Author>
    <b:Title>What is a Keylogger: A Brief on a Dangerous and Malicious Tool</b:Title>
    <b:ProductionCompany>Comodo </b:ProductionCompany>
    <b:YearAccessed>2019</b:YearAccessed>
    <b:MonthAccessed>April</b:MonthAccessed>
    <b:DayAccessed>03</b:DayAccessed>
    <b:URL>https://enterprise.comodo.com/what-is-a-keylogger.php</b:URL>
    <b:RefOrder>16</b:RefOrder>
  </b:Source>
  <b:Source>
    <b:Tag>Ard19</b:Tag>
    <b:SourceType>InternetSite</b:SourceType>
    <b:Guid>{5C705C0A-79CA-4457-B5AC-82DCE0ADB5F5}</b:Guid>
    <b:Author>
      <b:Author>
        <b:Corporate>Ardamax</b:Corporate>
      </b:Author>
    </b:Author>
    <b:Title>Ardamax Homepage</b:Title>
    <b:ProductionCompany>Ardamax</b:ProductionCompany>
    <b:YearAccessed>2019</b:YearAccessed>
    <b:MonthAccessed>April</b:MonthAccessed>
    <b:DayAccessed>03</b:DayAccessed>
    <b:URL>https://www.ardamax.com/</b:URL>
    <b:RefOrder>17</b:RefOrder>
  </b:Source>
  <b:Source>
    <b:Tag>McK17</b:Tag>
    <b:SourceType>InternetSite</b:SourceType>
    <b:Guid>{E3863B8E-C44F-4E0F-BADF-A8889BF71B5A}</b:Guid>
    <b:Title>Hacked From the Inside</b:Title>
    <b:ProductionCompany>Inside HigherEd</b:ProductionCompany>
    <b:Year>2017</b:Year>
    <b:Month>November</b:Month>
    <b:Day>1</b:Day>
    <b:YearAccessed>2019</b:YearAccessed>
    <b:MonthAccessed>April</b:MonthAccessed>
    <b:DayAccessed>03</b:DayAccessed>
    <b:URL>https://www.insidehighered.com/news/2017/11/01/new-type-hacking-puts-professors-accounts-risk</b:URL>
    <b:Author>
      <b:Author>
        <b:NameList>
          <b:Person>
            <b:Last>McKenzie</b:Last>
            <b:First>Lindsay</b:First>
          </b:Person>
        </b:NameList>
      </b:Author>
    </b:Author>
    <b:RefOrder>18</b:RefOrder>
  </b:Source>
  <b:Source>
    <b:Tag>Pic18</b:Tag>
    <b:SourceType>InternetSite</b:SourceType>
    <b:Guid>{3E8449B2-4356-448F-8BB3-33B3F49A79C3}</b:Guid>
    <b:Title>GitLab Repository</b:Title>
    <b:ProductionCompany>Queen's University Belfast</b:ProductionCompany>
    <b:Year>2018</b:Year>
    <b:Month>September</b:Month>
    <b:Day>21</b:Day>
    <b:URL>https://gitlab.eeecs.qub.ac.uk/40145342/csc3002-project</b:URL>
    <b:Author>
      <b:Author>
        <b:NameList>
          <b:Person>
            <b:Last>Pickup</b:Last>
            <b:Middle>Jack</b:Middle>
            <b:First>Thomas</b:First>
          </b:Person>
        </b:NameList>
      </b:Author>
    </b:Author>
    <b:RefOrder>1</b:RefOrder>
  </b:Source>
  <b:Source>
    <b:Tag>Bha17</b:Tag>
    <b:SourceType>InternetSite</b:SourceType>
    <b:Guid>{6117CF0C-9D4D-4088-BC7B-41D177AEAC40}</b:Guid>
    <b:Title>Select Important Variables using Boruta Algorithm</b:Title>
    <b:ProductionCompany>Data Science Central</b:ProductionCompany>
    <b:Year>2017</b:Year>
    <b:Month>June</b:Month>
    <b:Day>01</b:Day>
    <b:YearAccessed>2019</b:YearAccessed>
    <b:MonthAccessed>April</b:MonthAccessed>
    <b:DayAccessed>04</b:DayAccessed>
    <b:URL>https://www.datasciencecentral.com/profiles/blogs/select-important-variables-using-boruta-algorithm</b:URL>
    <b:Author>
      <b:Author>
        <b:NameList>
          <b:Person>
            <b:Last>Bhalla</b:Last>
            <b:First>Deepanshu</b:First>
          </b:Person>
        </b:NameList>
      </b:Author>
    </b:Author>
    <b:RefOrder>26</b:RefOrder>
  </b:Source>
  <b:Source>
    <b:Tag>Mey19</b:Tag>
    <b:SourceType>InternetSite</b:SourceType>
    <b:Guid>{4FC45D3F-59EB-4867-A7C7-389B651A971A}</b:Guid>
    <b:Author>
      <b:Author>
        <b:NameList>
          <b:Person>
            <b:Last>Meyer</b:Last>
            <b:First>David</b:First>
          </b:Person>
        </b:NameList>
      </b:Author>
    </b:Author>
    <b:Title>e1071 Cran Repository</b:Title>
    <b:ProductionCompany>R Project</b:ProductionCompany>
    <b:Year>2019</b:Year>
    <b:Month>March</b:Month>
    <b:Day>19</b:Day>
    <b:YearAccessed>2019</b:YearAccessed>
    <b:MonthAccessed>April</b:MonthAccessed>
    <b:DayAccessed>04</b:DayAccessed>
    <b:URL>https://cran.r-project.org/web/packages/e1071/index.html</b:URL>
    <b:RefOrder>25</b:RefOrder>
  </b:Source>
  <b:Source>
    <b:Tag>RPr19</b:Tag>
    <b:SourceType>InternetSite</b:SourceType>
    <b:Guid>{EC0679FD-F310-48AD-83C1-71D3645D1268}</b:Guid>
    <b:Author>
      <b:Author>
        <b:Corporate>R Project</b:Corporate>
      </b:Author>
    </b:Author>
    <b:Title>A Short Introduction to the caret Package</b:Title>
    <b:ProductionCompany>R Project</b:ProductionCompany>
    <b:YearAccessed>2019</b:YearAccessed>
    <b:MonthAccessed>April</b:MonthAccessed>
    <b:DayAccessed>04</b:DayAccessed>
    <b:URL>https://cran.r-project.org/web/packages/caret/vignettes/caret.html</b:URL>
    <b:RefOrder>24</b:RefOrder>
  </b:Source>
  <b:Source>
    <b:Tag>Cuc19</b:Tag>
    <b:SourceType>InternetSite</b:SourceType>
    <b:Guid>{AD069BAB-49E2-4658-BA37-CBB8AA020C4C}</b:Guid>
    <b:Author>
      <b:Author>
        <b:Corporate>Cuckoo</b:Corporate>
      </b:Author>
    </b:Author>
    <b:Title>Cuckoo API</b:Title>
    <b:ProductionCompany>Cuckoo</b:ProductionCompany>
    <b:YearAccessed>2019</b:YearAccessed>
    <b:MonthAccessed>April</b:MonthAccessed>
    <b:DayAccessed>04</b:DayAccessed>
    <b:URL>https://cuckoo.readthedocs.io/en/2.0.6.2/usage/api/</b:URL>
    <b:RefOrder>19</b:RefOrder>
  </b:Source>
</b:Sources>
</file>

<file path=customXml/itemProps1.xml><?xml version="1.0" encoding="utf-8"?>
<ds:datastoreItem xmlns:ds="http://schemas.openxmlformats.org/officeDocument/2006/customXml" ds:itemID="{3CBB3E8F-3093-42DD-B2AC-CDC92737AA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05</TotalTime>
  <Pages>1</Pages>
  <Words>13069</Words>
  <Characters>74497</Characters>
  <Application>Microsoft Office Word</Application>
  <DocSecurity>0</DocSecurity>
  <Lines>620</Lines>
  <Paragraphs>1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3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omas Pickup</dc:creator>
  <cp:keywords/>
  <dc:description/>
  <cp:lastModifiedBy>Thomas Pickup</cp:lastModifiedBy>
  <cp:revision>101</cp:revision>
  <cp:lastPrinted>2019-04-03T01:26:00Z</cp:lastPrinted>
  <dcterms:created xsi:type="dcterms:W3CDTF">2018-12-14T15:28:00Z</dcterms:created>
  <dcterms:modified xsi:type="dcterms:W3CDTF">2019-04-04T16:03:00Z</dcterms:modified>
</cp:coreProperties>
</file>